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398635" w14:textId="04240168" w:rsidR="00D0006F" w:rsidRDefault="00D57C40">
      <w:pPr>
        <w:spacing w:line="259" w:lineRule="auto"/>
        <w:rPr>
          <w:rFonts w:ascii="Times New Roman" w:eastAsia="Arial" w:hAnsi="Times New Roman" w:cs="Times New Roman"/>
          <w:sz w:val="24"/>
          <w:szCs w:val="24"/>
        </w:rPr>
      </w:pPr>
      <w:r>
        <w:rPr>
          <w:rFonts w:ascii="Times New Roman" w:eastAsia="Arial" w:hAnsi="Times New Roman" w:cs="Times New Roman"/>
          <w:noProof/>
          <w:sz w:val="24"/>
          <w:szCs w:val="24"/>
        </w:rPr>
        <w:drawing>
          <wp:inline distT="0" distB="0" distL="0" distR="0" wp14:anchorId="745693D2" wp14:editId="6CDC83CA">
            <wp:extent cx="4524375" cy="7258050"/>
            <wp:effectExtent l="0" t="0" r="9525" b="0"/>
            <wp:docPr id="1787486632" name="Picture 2" descr="A book cover with a group of people and a do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486632" name="Picture 2" descr="A book cover with a group of people and a do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55060" cy="7307275"/>
                    </a:xfrm>
                    <a:prstGeom prst="rect">
                      <a:avLst/>
                    </a:prstGeom>
                    <a:noFill/>
                    <a:ln>
                      <a:noFill/>
                    </a:ln>
                  </pic:spPr>
                </pic:pic>
              </a:graphicData>
            </a:graphic>
          </wp:inline>
        </w:drawing>
      </w:r>
      <w:r w:rsidR="00D0006F">
        <w:rPr>
          <w:rFonts w:ascii="Times New Roman" w:eastAsia="Arial" w:hAnsi="Times New Roman" w:cs="Times New Roman"/>
          <w:sz w:val="24"/>
          <w:szCs w:val="24"/>
        </w:rPr>
        <w:br w:type="page"/>
      </w:r>
    </w:p>
    <w:p w14:paraId="190CB9E5" w14:textId="77777777" w:rsidR="000D6387" w:rsidRPr="006C0198" w:rsidRDefault="000D6387" w:rsidP="00011D75">
      <w:pPr>
        <w:rPr>
          <w:rFonts w:ascii="Times New Roman" w:eastAsia="Arial" w:hAnsi="Times New Roman" w:cs="Times New Roman"/>
          <w:sz w:val="24"/>
          <w:szCs w:val="24"/>
        </w:rPr>
      </w:pPr>
    </w:p>
    <w:p w14:paraId="7D17825B" w14:textId="77777777" w:rsidR="00011D75" w:rsidRPr="00A73C4F" w:rsidRDefault="00011D75" w:rsidP="000D6387">
      <w:pPr>
        <w:pStyle w:val="Title"/>
        <w:jc w:val="center"/>
        <w:rPr>
          <w:rFonts w:ascii="Times New Roman" w:eastAsia="Arial" w:hAnsi="Times New Roman" w:cs="Times New Roman"/>
          <w:b/>
          <w:color w:val="auto"/>
          <w:sz w:val="80"/>
          <w:szCs w:val="80"/>
        </w:rPr>
      </w:pPr>
      <w:r w:rsidRPr="00A73C4F">
        <w:rPr>
          <w:rFonts w:ascii="Times New Roman" w:eastAsia="Arial" w:hAnsi="Times New Roman" w:cs="Times New Roman"/>
          <w:b/>
          <w:color w:val="auto"/>
          <w:sz w:val="80"/>
          <w:szCs w:val="80"/>
        </w:rPr>
        <w:t>Burtt The Blade</w:t>
      </w:r>
    </w:p>
    <w:p w14:paraId="1C18585D" w14:textId="15003151" w:rsidR="00A73C4F" w:rsidRDefault="00A73C4F" w:rsidP="000D6387">
      <w:pPr>
        <w:pStyle w:val="Title"/>
        <w:jc w:val="center"/>
        <w:rPr>
          <w:rFonts w:ascii="Times New Roman" w:eastAsia="Arial" w:hAnsi="Times New Roman" w:cs="Times New Roman"/>
          <w:color w:val="auto"/>
        </w:rPr>
      </w:pPr>
    </w:p>
    <w:p w14:paraId="4370BE47" w14:textId="3932F2FB" w:rsidR="00A73C4F" w:rsidRDefault="00A73C4F" w:rsidP="00A73C4F"/>
    <w:p w14:paraId="72A052C9" w14:textId="3C0B3EDF" w:rsidR="00A73C4F" w:rsidRDefault="00A73C4F" w:rsidP="00A73C4F"/>
    <w:p w14:paraId="1677B965" w14:textId="2F18B435" w:rsidR="00A73C4F" w:rsidRDefault="00A73C4F" w:rsidP="00A73C4F"/>
    <w:p w14:paraId="61C620A1" w14:textId="77777777" w:rsidR="00A73C4F" w:rsidRPr="00A73C4F" w:rsidRDefault="00A73C4F" w:rsidP="00A73C4F"/>
    <w:p w14:paraId="5B3092BC" w14:textId="3AF31FD1" w:rsidR="000D6387" w:rsidRPr="007832DF" w:rsidRDefault="00011D75" w:rsidP="00A73C4F">
      <w:pPr>
        <w:pStyle w:val="Title"/>
        <w:spacing w:after="120" w:line="360" w:lineRule="auto"/>
        <w:contextualSpacing w:val="0"/>
        <w:jc w:val="center"/>
        <w:rPr>
          <w:rFonts w:ascii="Times New Roman" w:eastAsia="Arial" w:hAnsi="Times New Roman" w:cs="Times New Roman"/>
          <w:color w:val="auto"/>
          <w:sz w:val="48"/>
        </w:rPr>
      </w:pPr>
      <w:r w:rsidRPr="007832DF">
        <w:rPr>
          <w:rFonts w:ascii="Times New Roman" w:eastAsia="Arial" w:hAnsi="Times New Roman" w:cs="Times New Roman"/>
          <w:color w:val="auto"/>
          <w:sz w:val="48"/>
        </w:rPr>
        <w:t>by</w:t>
      </w:r>
    </w:p>
    <w:p w14:paraId="0AE507B7" w14:textId="0F2DF7CA" w:rsidR="006C0198" w:rsidRDefault="00011D75" w:rsidP="00A73C4F">
      <w:pPr>
        <w:pStyle w:val="Title"/>
        <w:spacing w:after="120" w:line="360" w:lineRule="auto"/>
        <w:contextualSpacing w:val="0"/>
        <w:jc w:val="center"/>
        <w:rPr>
          <w:rFonts w:ascii="Times New Roman" w:eastAsia="Arial" w:hAnsi="Times New Roman" w:cs="Times New Roman"/>
          <w:sz w:val="24"/>
          <w:szCs w:val="24"/>
        </w:rPr>
      </w:pPr>
      <w:r w:rsidRPr="007832DF">
        <w:rPr>
          <w:rFonts w:ascii="Times New Roman" w:eastAsia="Arial" w:hAnsi="Times New Roman" w:cs="Times New Roman"/>
          <w:color w:val="auto"/>
          <w:sz w:val="48"/>
        </w:rPr>
        <w:t>M</w:t>
      </w:r>
      <w:r w:rsidR="004C441C" w:rsidRPr="007832DF">
        <w:rPr>
          <w:rFonts w:ascii="Times New Roman" w:eastAsia="Arial" w:hAnsi="Times New Roman" w:cs="Times New Roman"/>
          <w:color w:val="auto"/>
          <w:sz w:val="48"/>
        </w:rPr>
        <w:t>K</w:t>
      </w:r>
      <w:r w:rsidRPr="007832DF">
        <w:rPr>
          <w:rFonts w:ascii="Times New Roman" w:eastAsia="Arial" w:hAnsi="Times New Roman" w:cs="Times New Roman"/>
          <w:color w:val="auto"/>
          <w:sz w:val="48"/>
        </w:rPr>
        <w:t>Hurder</w:t>
      </w:r>
      <w:r w:rsidR="006C0198">
        <w:rPr>
          <w:rFonts w:ascii="Times New Roman" w:eastAsia="Arial" w:hAnsi="Times New Roman" w:cs="Times New Roman"/>
          <w:sz w:val="24"/>
          <w:szCs w:val="24"/>
        </w:rPr>
        <w:br w:type="page"/>
      </w:r>
    </w:p>
    <w:p w14:paraId="3E7A4364" w14:textId="77777777" w:rsidR="007832DF" w:rsidRDefault="007832DF">
      <w:pPr>
        <w:spacing w:line="259" w:lineRule="auto"/>
        <w:rPr>
          <w:rFonts w:ascii="Times New Roman" w:eastAsia="Arial" w:hAnsi="Times New Roman" w:cs="Times New Roman"/>
          <w:sz w:val="24"/>
          <w:szCs w:val="24"/>
        </w:rPr>
      </w:pPr>
    </w:p>
    <w:p w14:paraId="44BDFA40" w14:textId="77777777" w:rsidR="007832DF" w:rsidRPr="007832DF" w:rsidRDefault="007832DF" w:rsidP="007832DF">
      <w:pPr>
        <w:spacing w:after="120" w:line="276" w:lineRule="auto"/>
        <w:jc w:val="center"/>
        <w:rPr>
          <w:rFonts w:ascii="Times New Roman" w:eastAsia="Arial" w:hAnsi="Times New Roman" w:cs="Times New Roman"/>
          <w:sz w:val="24"/>
          <w:szCs w:val="24"/>
        </w:rPr>
      </w:pPr>
      <w:r w:rsidRPr="007832DF">
        <w:rPr>
          <w:rFonts w:ascii="Times New Roman" w:eastAsia="Arial" w:hAnsi="Times New Roman" w:cs="Times New Roman"/>
          <w:sz w:val="24"/>
          <w:szCs w:val="24"/>
        </w:rPr>
        <w:t>Copyright © 2024</w:t>
      </w:r>
    </w:p>
    <w:p w14:paraId="06570AF0" w14:textId="12B34836" w:rsidR="007832DF" w:rsidRPr="007832DF" w:rsidRDefault="007832DF" w:rsidP="007832DF">
      <w:pPr>
        <w:spacing w:after="120" w:line="276" w:lineRule="auto"/>
        <w:jc w:val="center"/>
        <w:rPr>
          <w:rFonts w:ascii="Times New Roman" w:eastAsia="Arial" w:hAnsi="Times New Roman" w:cs="Times New Roman"/>
          <w:sz w:val="24"/>
          <w:szCs w:val="24"/>
        </w:rPr>
      </w:pPr>
      <w:r w:rsidRPr="007832DF">
        <w:rPr>
          <w:rFonts w:ascii="Times New Roman" w:eastAsia="Arial" w:hAnsi="Times New Roman" w:cs="Times New Roman"/>
          <w:sz w:val="24"/>
          <w:szCs w:val="24"/>
        </w:rPr>
        <w:t>MKHurder</w:t>
      </w:r>
    </w:p>
    <w:p w14:paraId="544B5461" w14:textId="77777777" w:rsidR="007832DF" w:rsidRPr="007832DF" w:rsidRDefault="007832DF" w:rsidP="007832DF">
      <w:pPr>
        <w:spacing w:after="120" w:line="276" w:lineRule="auto"/>
        <w:jc w:val="center"/>
        <w:rPr>
          <w:rFonts w:ascii="Times New Roman" w:eastAsia="Arial" w:hAnsi="Times New Roman" w:cs="Times New Roman"/>
          <w:sz w:val="24"/>
          <w:szCs w:val="24"/>
        </w:rPr>
      </w:pPr>
    </w:p>
    <w:p w14:paraId="68F0FA1B" w14:textId="40DCB17C" w:rsidR="007832DF" w:rsidRPr="007832DF" w:rsidRDefault="007832DF" w:rsidP="007832DF">
      <w:pPr>
        <w:spacing w:after="120" w:line="276" w:lineRule="auto"/>
        <w:jc w:val="center"/>
        <w:rPr>
          <w:rFonts w:ascii="Times New Roman" w:eastAsia="Arial" w:hAnsi="Times New Roman" w:cs="Times New Roman"/>
          <w:sz w:val="24"/>
          <w:szCs w:val="24"/>
        </w:rPr>
      </w:pPr>
      <w:r w:rsidRPr="007832DF">
        <w:rPr>
          <w:rFonts w:ascii="Times New Roman" w:eastAsia="Arial" w:hAnsi="Times New Roman" w:cs="Times New Roman"/>
          <w:sz w:val="24"/>
          <w:szCs w:val="24"/>
        </w:rPr>
        <w:t>ISBN</w:t>
      </w:r>
      <w:r w:rsidR="00F666F9">
        <w:rPr>
          <w:rFonts w:ascii="Times New Roman" w:eastAsia="Arial" w:hAnsi="Times New Roman" w:cs="Times New Roman"/>
          <w:sz w:val="24"/>
          <w:szCs w:val="24"/>
        </w:rPr>
        <w:t>:</w:t>
      </w:r>
      <w:r w:rsidR="00F666F9" w:rsidRPr="00F666F9">
        <w:rPr>
          <w:rFonts w:ascii="Open Sans" w:hAnsi="Open Sans" w:cs="Open Sans"/>
          <w:color w:val="535A62"/>
          <w:shd w:val="clear" w:color="auto" w:fill="FFFFFF"/>
        </w:rPr>
        <w:t xml:space="preserve"> </w:t>
      </w:r>
      <w:r w:rsidR="00F666F9">
        <w:rPr>
          <w:rFonts w:ascii="Open Sans" w:hAnsi="Open Sans" w:cs="Open Sans"/>
          <w:color w:val="535A62"/>
          <w:shd w:val="clear" w:color="auto" w:fill="FFFFFF"/>
        </w:rPr>
        <w:t>9781964818078</w:t>
      </w:r>
    </w:p>
    <w:p w14:paraId="7FB7DB16" w14:textId="77777777" w:rsidR="007832DF" w:rsidRPr="007832DF" w:rsidRDefault="007832DF" w:rsidP="007832DF">
      <w:pPr>
        <w:spacing w:after="120" w:line="276" w:lineRule="auto"/>
        <w:jc w:val="center"/>
        <w:rPr>
          <w:rFonts w:ascii="Times New Roman" w:eastAsia="Arial" w:hAnsi="Times New Roman" w:cs="Times New Roman"/>
          <w:sz w:val="24"/>
          <w:szCs w:val="24"/>
        </w:rPr>
      </w:pPr>
    </w:p>
    <w:p w14:paraId="4B5CCFCE" w14:textId="77777777" w:rsidR="007832DF" w:rsidRPr="007832DF" w:rsidRDefault="007832DF" w:rsidP="007832DF">
      <w:pPr>
        <w:spacing w:after="120" w:line="276" w:lineRule="auto"/>
        <w:jc w:val="center"/>
        <w:rPr>
          <w:rFonts w:ascii="Times New Roman" w:eastAsia="Arial" w:hAnsi="Times New Roman" w:cs="Times New Roman"/>
          <w:sz w:val="24"/>
          <w:szCs w:val="24"/>
        </w:rPr>
      </w:pPr>
    </w:p>
    <w:p w14:paraId="429CF292" w14:textId="77777777" w:rsidR="007832DF" w:rsidRPr="007832DF" w:rsidRDefault="007832DF" w:rsidP="007832DF">
      <w:pPr>
        <w:spacing w:after="120" w:line="276" w:lineRule="auto"/>
        <w:jc w:val="center"/>
        <w:rPr>
          <w:rFonts w:ascii="Times New Roman" w:eastAsia="Arial" w:hAnsi="Times New Roman" w:cs="Times New Roman"/>
          <w:sz w:val="24"/>
          <w:szCs w:val="24"/>
        </w:rPr>
      </w:pPr>
    </w:p>
    <w:p w14:paraId="1A1291A0" w14:textId="77777777" w:rsidR="007832DF" w:rsidRPr="007832DF" w:rsidRDefault="007832DF" w:rsidP="007832DF">
      <w:pPr>
        <w:spacing w:after="120" w:line="276" w:lineRule="auto"/>
        <w:jc w:val="center"/>
        <w:rPr>
          <w:rFonts w:ascii="Times New Roman" w:eastAsia="Arial" w:hAnsi="Times New Roman" w:cs="Times New Roman"/>
          <w:sz w:val="24"/>
          <w:szCs w:val="24"/>
        </w:rPr>
      </w:pPr>
    </w:p>
    <w:p w14:paraId="55695EA5" w14:textId="77777777" w:rsidR="007832DF" w:rsidRPr="007832DF" w:rsidRDefault="007832DF" w:rsidP="007832DF">
      <w:pPr>
        <w:spacing w:after="120" w:line="276" w:lineRule="auto"/>
        <w:jc w:val="center"/>
        <w:rPr>
          <w:rFonts w:ascii="Times New Roman" w:eastAsia="Arial" w:hAnsi="Times New Roman" w:cs="Times New Roman"/>
          <w:sz w:val="24"/>
          <w:szCs w:val="24"/>
        </w:rPr>
      </w:pPr>
    </w:p>
    <w:p w14:paraId="4660D0A2" w14:textId="77777777" w:rsidR="007832DF" w:rsidRPr="007832DF" w:rsidRDefault="007832DF" w:rsidP="007832DF">
      <w:pPr>
        <w:spacing w:after="120" w:line="276" w:lineRule="auto"/>
        <w:jc w:val="center"/>
        <w:rPr>
          <w:rFonts w:ascii="Times New Roman" w:eastAsia="Arial" w:hAnsi="Times New Roman" w:cs="Times New Roman"/>
          <w:sz w:val="24"/>
          <w:szCs w:val="24"/>
        </w:rPr>
      </w:pPr>
    </w:p>
    <w:p w14:paraId="0B30B7E3" w14:textId="77777777" w:rsidR="007832DF" w:rsidRPr="007832DF" w:rsidRDefault="007832DF" w:rsidP="007832DF">
      <w:pPr>
        <w:spacing w:after="120" w:line="276" w:lineRule="auto"/>
        <w:jc w:val="both"/>
        <w:rPr>
          <w:rFonts w:ascii="Times New Roman" w:eastAsia="Arial" w:hAnsi="Times New Roman" w:cs="Times New Roman"/>
          <w:sz w:val="24"/>
          <w:szCs w:val="24"/>
        </w:rPr>
      </w:pPr>
      <w:r w:rsidRPr="007832DF">
        <w:rPr>
          <w:rFonts w:ascii="Times New Roman" w:eastAsia="Arial" w:hAnsi="Times New Roman" w:cs="Times New Roman"/>
          <w:sz w:val="24"/>
          <w:szCs w:val="24"/>
        </w:rPr>
        <w:t>All Rights Reserved. Any unauthorized reprint or use of this material is strictly prohibited. No part of this book may be reproduced or transmitted in any form or by any means, electronic or mechanical, including photocopying, recording, or by any information storage and retrieval system without express written permission from the author.</w:t>
      </w:r>
    </w:p>
    <w:p w14:paraId="670B3B8E" w14:textId="77777777" w:rsidR="007832DF" w:rsidRPr="007832DF" w:rsidRDefault="007832DF" w:rsidP="007832DF">
      <w:pPr>
        <w:spacing w:after="120" w:line="276" w:lineRule="auto"/>
        <w:jc w:val="both"/>
        <w:rPr>
          <w:rFonts w:ascii="Times New Roman" w:eastAsia="Arial" w:hAnsi="Times New Roman" w:cs="Times New Roman"/>
          <w:sz w:val="24"/>
          <w:szCs w:val="24"/>
        </w:rPr>
      </w:pPr>
      <w:r w:rsidRPr="007832DF">
        <w:rPr>
          <w:rFonts w:ascii="Times New Roman" w:eastAsia="Arial" w:hAnsi="Times New Roman" w:cs="Times New Roman"/>
          <w:sz w:val="24"/>
          <w:szCs w:val="24"/>
        </w:rPr>
        <w:t>All reasonable attempts have been made to verify the accuracy of the information provided in this publication. Nevertheless, the author assumes no responsibility for any errors and/or omissions.</w:t>
      </w:r>
    </w:p>
    <w:p w14:paraId="1DBC7E04" w14:textId="129A2496" w:rsidR="006C0198" w:rsidRDefault="006C0198">
      <w:pPr>
        <w:spacing w:line="259" w:lineRule="auto"/>
        <w:rPr>
          <w:rFonts w:ascii="Times New Roman" w:eastAsia="Arial" w:hAnsi="Times New Roman" w:cs="Times New Roman"/>
          <w:sz w:val="24"/>
          <w:szCs w:val="24"/>
        </w:rPr>
      </w:pPr>
      <w:r>
        <w:rPr>
          <w:rFonts w:ascii="Times New Roman" w:eastAsia="Arial" w:hAnsi="Times New Roman" w:cs="Times New Roman"/>
          <w:sz w:val="24"/>
          <w:szCs w:val="24"/>
        </w:rPr>
        <w:br w:type="page"/>
      </w:r>
    </w:p>
    <w:sdt>
      <w:sdtPr>
        <w:rPr>
          <w:rFonts w:ascii="Calibri" w:eastAsia="Calibri" w:hAnsi="Calibri" w:cs="Calibri"/>
          <w:b w:val="0"/>
          <w:sz w:val="21"/>
          <w:szCs w:val="24"/>
        </w:rPr>
        <w:id w:val="1695116504"/>
        <w:docPartObj>
          <w:docPartGallery w:val="Table of Contents"/>
          <w:docPartUnique/>
        </w:docPartObj>
      </w:sdtPr>
      <w:sdtEndPr>
        <w:rPr>
          <w:bCs/>
          <w:noProof/>
          <w:sz w:val="24"/>
        </w:rPr>
      </w:sdtEndPr>
      <w:sdtContent>
        <w:p w14:paraId="4C96429B" w14:textId="4BB7EBF1" w:rsidR="0032737D" w:rsidRPr="0032737D" w:rsidRDefault="0032737D">
          <w:pPr>
            <w:pStyle w:val="TOCHeading"/>
            <w:rPr>
              <w:szCs w:val="24"/>
            </w:rPr>
          </w:pPr>
          <w:r w:rsidRPr="0032737D">
            <w:rPr>
              <w:szCs w:val="24"/>
            </w:rPr>
            <w:t>Table of Contents</w:t>
          </w:r>
        </w:p>
        <w:p w14:paraId="5BF107A6" w14:textId="6D541026" w:rsidR="0032737D" w:rsidRPr="0032737D" w:rsidRDefault="0032737D">
          <w:pPr>
            <w:pStyle w:val="TOC1"/>
            <w:tabs>
              <w:tab w:val="right" w:leader="dot" w:pos="6326"/>
            </w:tabs>
            <w:rPr>
              <w:rFonts w:ascii="Times New Roman" w:hAnsi="Times New Roman" w:cs="Times New Roman"/>
              <w:noProof/>
              <w:sz w:val="24"/>
              <w:szCs w:val="24"/>
            </w:rPr>
          </w:pPr>
          <w:r w:rsidRPr="0032737D">
            <w:rPr>
              <w:rFonts w:ascii="Times New Roman" w:hAnsi="Times New Roman" w:cs="Times New Roman"/>
              <w:sz w:val="24"/>
              <w:szCs w:val="24"/>
            </w:rPr>
            <w:fldChar w:fldCharType="begin"/>
          </w:r>
          <w:r w:rsidRPr="0032737D">
            <w:rPr>
              <w:rFonts w:ascii="Times New Roman" w:hAnsi="Times New Roman" w:cs="Times New Roman"/>
              <w:sz w:val="24"/>
              <w:szCs w:val="24"/>
            </w:rPr>
            <w:instrText xml:space="preserve"> TOC \o "1-3" \h \z \u </w:instrText>
          </w:r>
          <w:r w:rsidRPr="0032737D">
            <w:rPr>
              <w:rFonts w:ascii="Times New Roman" w:hAnsi="Times New Roman" w:cs="Times New Roman"/>
              <w:sz w:val="24"/>
              <w:szCs w:val="24"/>
            </w:rPr>
            <w:fldChar w:fldCharType="separate"/>
          </w:r>
          <w:hyperlink w:anchor="_Toc168064291" w:history="1">
            <w:r w:rsidRPr="0032737D">
              <w:rPr>
                <w:rStyle w:val="Hyperlink"/>
                <w:rFonts w:ascii="Times New Roman" w:hAnsi="Times New Roman" w:cs="Times New Roman"/>
                <w:noProof/>
                <w:sz w:val="24"/>
                <w:szCs w:val="24"/>
              </w:rPr>
              <w:t>Chapter one: Burtt and his sister Ssyndi</w:t>
            </w:r>
            <w:r w:rsidRPr="0032737D">
              <w:rPr>
                <w:rFonts w:ascii="Times New Roman" w:hAnsi="Times New Roman" w:cs="Times New Roman"/>
                <w:noProof/>
                <w:webHidden/>
                <w:sz w:val="24"/>
                <w:szCs w:val="24"/>
              </w:rPr>
              <w:tab/>
            </w:r>
            <w:r w:rsidRPr="0032737D">
              <w:rPr>
                <w:rFonts w:ascii="Times New Roman" w:hAnsi="Times New Roman" w:cs="Times New Roman"/>
                <w:noProof/>
                <w:webHidden/>
                <w:sz w:val="24"/>
                <w:szCs w:val="24"/>
              </w:rPr>
              <w:fldChar w:fldCharType="begin"/>
            </w:r>
            <w:r w:rsidRPr="0032737D">
              <w:rPr>
                <w:rFonts w:ascii="Times New Roman" w:hAnsi="Times New Roman" w:cs="Times New Roman"/>
                <w:noProof/>
                <w:webHidden/>
                <w:sz w:val="24"/>
                <w:szCs w:val="24"/>
              </w:rPr>
              <w:instrText xml:space="preserve"> PAGEREF _Toc168064291 \h </w:instrText>
            </w:r>
            <w:r w:rsidRPr="0032737D">
              <w:rPr>
                <w:rFonts w:ascii="Times New Roman" w:hAnsi="Times New Roman" w:cs="Times New Roman"/>
                <w:noProof/>
                <w:webHidden/>
                <w:sz w:val="24"/>
                <w:szCs w:val="24"/>
              </w:rPr>
            </w:r>
            <w:r w:rsidRPr="0032737D">
              <w:rPr>
                <w:rFonts w:ascii="Times New Roman" w:hAnsi="Times New Roman" w:cs="Times New Roman"/>
                <w:noProof/>
                <w:webHidden/>
                <w:sz w:val="24"/>
                <w:szCs w:val="24"/>
              </w:rPr>
              <w:fldChar w:fldCharType="separate"/>
            </w:r>
            <w:r w:rsidR="009B749D">
              <w:rPr>
                <w:rFonts w:ascii="Times New Roman" w:hAnsi="Times New Roman" w:cs="Times New Roman"/>
                <w:noProof/>
                <w:webHidden/>
                <w:sz w:val="24"/>
                <w:szCs w:val="24"/>
              </w:rPr>
              <w:t>1</w:t>
            </w:r>
            <w:r w:rsidRPr="0032737D">
              <w:rPr>
                <w:rFonts w:ascii="Times New Roman" w:hAnsi="Times New Roman" w:cs="Times New Roman"/>
                <w:noProof/>
                <w:webHidden/>
                <w:sz w:val="24"/>
                <w:szCs w:val="24"/>
              </w:rPr>
              <w:fldChar w:fldCharType="end"/>
            </w:r>
          </w:hyperlink>
        </w:p>
        <w:p w14:paraId="48BF588D" w14:textId="0BB81248" w:rsidR="0032737D" w:rsidRPr="0032737D" w:rsidRDefault="0032737D">
          <w:pPr>
            <w:pStyle w:val="TOC1"/>
            <w:tabs>
              <w:tab w:val="right" w:leader="dot" w:pos="6326"/>
            </w:tabs>
            <w:rPr>
              <w:rFonts w:ascii="Times New Roman" w:hAnsi="Times New Roman" w:cs="Times New Roman"/>
              <w:noProof/>
              <w:sz w:val="24"/>
              <w:szCs w:val="24"/>
            </w:rPr>
          </w:pPr>
          <w:hyperlink w:anchor="_Toc168064292" w:history="1">
            <w:r w:rsidRPr="0032737D">
              <w:rPr>
                <w:rStyle w:val="Hyperlink"/>
                <w:rFonts w:ascii="Times New Roman" w:hAnsi="Times New Roman" w:cs="Times New Roman"/>
                <w:noProof/>
                <w:sz w:val="24"/>
                <w:szCs w:val="24"/>
              </w:rPr>
              <w:t>Chapter two: Burt finds his niche</w:t>
            </w:r>
            <w:r w:rsidRPr="0032737D">
              <w:rPr>
                <w:rFonts w:ascii="Times New Roman" w:hAnsi="Times New Roman" w:cs="Times New Roman"/>
                <w:noProof/>
                <w:webHidden/>
                <w:sz w:val="24"/>
                <w:szCs w:val="24"/>
              </w:rPr>
              <w:tab/>
            </w:r>
            <w:r w:rsidRPr="0032737D">
              <w:rPr>
                <w:rFonts w:ascii="Times New Roman" w:hAnsi="Times New Roman" w:cs="Times New Roman"/>
                <w:noProof/>
                <w:webHidden/>
                <w:sz w:val="24"/>
                <w:szCs w:val="24"/>
              </w:rPr>
              <w:fldChar w:fldCharType="begin"/>
            </w:r>
            <w:r w:rsidRPr="0032737D">
              <w:rPr>
                <w:rFonts w:ascii="Times New Roman" w:hAnsi="Times New Roman" w:cs="Times New Roman"/>
                <w:noProof/>
                <w:webHidden/>
                <w:sz w:val="24"/>
                <w:szCs w:val="24"/>
              </w:rPr>
              <w:instrText xml:space="preserve"> PAGEREF _Toc168064292 \h </w:instrText>
            </w:r>
            <w:r w:rsidRPr="0032737D">
              <w:rPr>
                <w:rFonts w:ascii="Times New Roman" w:hAnsi="Times New Roman" w:cs="Times New Roman"/>
                <w:noProof/>
                <w:webHidden/>
                <w:sz w:val="24"/>
                <w:szCs w:val="24"/>
              </w:rPr>
            </w:r>
            <w:r w:rsidRPr="0032737D">
              <w:rPr>
                <w:rFonts w:ascii="Times New Roman" w:hAnsi="Times New Roman" w:cs="Times New Roman"/>
                <w:noProof/>
                <w:webHidden/>
                <w:sz w:val="24"/>
                <w:szCs w:val="24"/>
              </w:rPr>
              <w:fldChar w:fldCharType="separate"/>
            </w:r>
            <w:r w:rsidR="009B749D">
              <w:rPr>
                <w:rFonts w:ascii="Times New Roman" w:hAnsi="Times New Roman" w:cs="Times New Roman"/>
                <w:noProof/>
                <w:webHidden/>
                <w:sz w:val="24"/>
                <w:szCs w:val="24"/>
              </w:rPr>
              <w:t>20</w:t>
            </w:r>
            <w:r w:rsidRPr="0032737D">
              <w:rPr>
                <w:rFonts w:ascii="Times New Roman" w:hAnsi="Times New Roman" w:cs="Times New Roman"/>
                <w:noProof/>
                <w:webHidden/>
                <w:sz w:val="24"/>
                <w:szCs w:val="24"/>
              </w:rPr>
              <w:fldChar w:fldCharType="end"/>
            </w:r>
          </w:hyperlink>
        </w:p>
        <w:p w14:paraId="6FB5039E" w14:textId="755C4B69" w:rsidR="0032737D" w:rsidRPr="0032737D" w:rsidRDefault="0032737D">
          <w:pPr>
            <w:pStyle w:val="TOC1"/>
            <w:tabs>
              <w:tab w:val="right" w:leader="dot" w:pos="6326"/>
            </w:tabs>
            <w:rPr>
              <w:rFonts w:ascii="Times New Roman" w:hAnsi="Times New Roman" w:cs="Times New Roman"/>
              <w:noProof/>
              <w:sz w:val="24"/>
              <w:szCs w:val="24"/>
            </w:rPr>
          </w:pPr>
          <w:hyperlink w:anchor="_Toc168064293" w:history="1">
            <w:r w:rsidRPr="0032737D">
              <w:rPr>
                <w:rStyle w:val="Hyperlink"/>
                <w:rFonts w:ascii="Times New Roman" w:hAnsi="Times New Roman" w:cs="Times New Roman"/>
                <w:noProof/>
                <w:sz w:val="24"/>
                <w:szCs w:val="24"/>
              </w:rPr>
              <w:t>Chapter three: Burtt, man, and master</w:t>
            </w:r>
            <w:r w:rsidRPr="0032737D">
              <w:rPr>
                <w:rFonts w:ascii="Times New Roman" w:hAnsi="Times New Roman" w:cs="Times New Roman"/>
                <w:noProof/>
                <w:webHidden/>
                <w:sz w:val="24"/>
                <w:szCs w:val="24"/>
              </w:rPr>
              <w:tab/>
            </w:r>
            <w:r w:rsidRPr="0032737D">
              <w:rPr>
                <w:rFonts w:ascii="Times New Roman" w:hAnsi="Times New Roman" w:cs="Times New Roman"/>
                <w:noProof/>
                <w:webHidden/>
                <w:sz w:val="24"/>
                <w:szCs w:val="24"/>
              </w:rPr>
              <w:fldChar w:fldCharType="begin"/>
            </w:r>
            <w:r w:rsidRPr="0032737D">
              <w:rPr>
                <w:rFonts w:ascii="Times New Roman" w:hAnsi="Times New Roman" w:cs="Times New Roman"/>
                <w:noProof/>
                <w:webHidden/>
                <w:sz w:val="24"/>
                <w:szCs w:val="24"/>
              </w:rPr>
              <w:instrText xml:space="preserve"> PAGEREF _Toc168064293 \h </w:instrText>
            </w:r>
            <w:r w:rsidRPr="0032737D">
              <w:rPr>
                <w:rFonts w:ascii="Times New Roman" w:hAnsi="Times New Roman" w:cs="Times New Roman"/>
                <w:noProof/>
                <w:webHidden/>
                <w:sz w:val="24"/>
                <w:szCs w:val="24"/>
              </w:rPr>
            </w:r>
            <w:r w:rsidRPr="0032737D">
              <w:rPr>
                <w:rFonts w:ascii="Times New Roman" w:hAnsi="Times New Roman" w:cs="Times New Roman"/>
                <w:noProof/>
                <w:webHidden/>
                <w:sz w:val="24"/>
                <w:szCs w:val="24"/>
              </w:rPr>
              <w:fldChar w:fldCharType="separate"/>
            </w:r>
            <w:r w:rsidR="009B749D">
              <w:rPr>
                <w:rFonts w:ascii="Times New Roman" w:hAnsi="Times New Roman" w:cs="Times New Roman"/>
                <w:noProof/>
                <w:webHidden/>
                <w:sz w:val="24"/>
                <w:szCs w:val="24"/>
              </w:rPr>
              <w:t>38</w:t>
            </w:r>
            <w:r w:rsidRPr="0032737D">
              <w:rPr>
                <w:rFonts w:ascii="Times New Roman" w:hAnsi="Times New Roman" w:cs="Times New Roman"/>
                <w:noProof/>
                <w:webHidden/>
                <w:sz w:val="24"/>
                <w:szCs w:val="24"/>
              </w:rPr>
              <w:fldChar w:fldCharType="end"/>
            </w:r>
          </w:hyperlink>
        </w:p>
        <w:p w14:paraId="0E58C1E8" w14:textId="73A4D565" w:rsidR="0032737D" w:rsidRPr="0032737D" w:rsidRDefault="0032737D">
          <w:pPr>
            <w:pStyle w:val="TOC1"/>
            <w:tabs>
              <w:tab w:val="right" w:leader="dot" w:pos="6326"/>
            </w:tabs>
            <w:rPr>
              <w:rFonts w:ascii="Times New Roman" w:hAnsi="Times New Roman" w:cs="Times New Roman"/>
              <w:noProof/>
              <w:sz w:val="24"/>
              <w:szCs w:val="24"/>
            </w:rPr>
          </w:pPr>
          <w:hyperlink w:anchor="_Toc168064294" w:history="1">
            <w:r w:rsidRPr="0032737D">
              <w:rPr>
                <w:rStyle w:val="Hyperlink"/>
                <w:rFonts w:ascii="Times New Roman" w:hAnsi="Times New Roman" w:cs="Times New Roman"/>
                <w:noProof/>
                <w:sz w:val="24"/>
                <w:szCs w:val="24"/>
              </w:rPr>
              <w:t>Chapter four: Burtt’s influence grows</w:t>
            </w:r>
            <w:r w:rsidRPr="0032737D">
              <w:rPr>
                <w:rFonts w:ascii="Times New Roman" w:hAnsi="Times New Roman" w:cs="Times New Roman"/>
                <w:noProof/>
                <w:webHidden/>
                <w:sz w:val="24"/>
                <w:szCs w:val="24"/>
              </w:rPr>
              <w:tab/>
            </w:r>
            <w:r w:rsidRPr="0032737D">
              <w:rPr>
                <w:rFonts w:ascii="Times New Roman" w:hAnsi="Times New Roman" w:cs="Times New Roman"/>
                <w:noProof/>
                <w:webHidden/>
                <w:sz w:val="24"/>
                <w:szCs w:val="24"/>
              </w:rPr>
              <w:fldChar w:fldCharType="begin"/>
            </w:r>
            <w:r w:rsidRPr="0032737D">
              <w:rPr>
                <w:rFonts w:ascii="Times New Roman" w:hAnsi="Times New Roman" w:cs="Times New Roman"/>
                <w:noProof/>
                <w:webHidden/>
                <w:sz w:val="24"/>
                <w:szCs w:val="24"/>
              </w:rPr>
              <w:instrText xml:space="preserve"> PAGEREF _Toc168064294 \h </w:instrText>
            </w:r>
            <w:r w:rsidRPr="0032737D">
              <w:rPr>
                <w:rFonts w:ascii="Times New Roman" w:hAnsi="Times New Roman" w:cs="Times New Roman"/>
                <w:noProof/>
                <w:webHidden/>
                <w:sz w:val="24"/>
                <w:szCs w:val="24"/>
              </w:rPr>
            </w:r>
            <w:r w:rsidRPr="0032737D">
              <w:rPr>
                <w:rFonts w:ascii="Times New Roman" w:hAnsi="Times New Roman" w:cs="Times New Roman"/>
                <w:noProof/>
                <w:webHidden/>
                <w:sz w:val="24"/>
                <w:szCs w:val="24"/>
              </w:rPr>
              <w:fldChar w:fldCharType="separate"/>
            </w:r>
            <w:r w:rsidR="009B749D">
              <w:rPr>
                <w:rFonts w:ascii="Times New Roman" w:hAnsi="Times New Roman" w:cs="Times New Roman"/>
                <w:noProof/>
                <w:webHidden/>
                <w:sz w:val="24"/>
                <w:szCs w:val="24"/>
              </w:rPr>
              <w:t>64</w:t>
            </w:r>
            <w:r w:rsidRPr="0032737D">
              <w:rPr>
                <w:rFonts w:ascii="Times New Roman" w:hAnsi="Times New Roman" w:cs="Times New Roman"/>
                <w:noProof/>
                <w:webHidden/>
                <w:sz w:val="24"/>
                <w:szCs w:val="24"/>
              </w:rPr>
              <w:fldChar w:fldCharType="end"/>
            </w:r>
          </w:hyperlink>
        </w:p>
        <w:p w14:paraId="7E139E58" w14:textId="05B8ECA3" w:rsidR="0032737D" w:rsidRPr="0032737D" w:rsidRDefault="0032737D">
          <w:pPr>
            <w:pStyle w:val="TOC1"/>
            <w:tabs>
              <w:tab w:val="right" w:leader="dot" w:pos="6326"/>
            </w:tabs>
            <w:rPr>
              <w:rFonts w:ascii="Times New Roman" w:hAnsi="Times New Roman" w:cs="Times New Roman"/>
              <w:noProof/>
              <w:sz w:val="24"/>
              <w:szCs w:val="24"/>
            </w:rPr>
          </w:pPr>
          <w:hyperlink w:anchor="_Toc168064295" w:history="1">
            <w:r w:rsidRPr="0032737D">
              <w:rPr>
                <w:rStyle w:val="Hyperlink"/>
                <w:rFonts w:ascii="Times New Roman" w:hAnsi="Times New Roman" w:cs="Times New Roman"/>
                <w:noProof/>
                <w:sz w:val="24"/>
                <w:szCs w:val="24"/>
              </w:rPr>
              <w:t>Chapter five: What is the price of Freedom</w:t>
            </w:r>
            <w:r w:rsidRPr="0032737D">
              <w:rPr>
                <w:rFonts w:ascii="Times New Roman" w:hAnsi="Times New Roman" w:cs="Times New Roman"/>
                <w:noProof/>
                <w:webHidden/>
                <w:sz w:val="24"/>
                <w:szCs w:val="24"/>
              </w:rPr>
              <w:tab/>
            </w:r>
            <w:r w:rsidRPr="0032737D">
              <w:rPr>
                <w:rFonts w:ascii="Times New Roman" w:hAnsi="Times New Roman" w:cs="Times New Roman"/>
                <w:noProof/>
                <w:webHidden/>
                <w:sz w:val="24"/>
                <w:szCs w:val="24"/>
              </w:rPr>
              <w:fldChar w:fldCharType="begin"/>
            </w:r>
            <w:r w:rsidRPr="0032737D">
              <w:rPr>
                <w:rFonts w:ascii="Times New Roman" w:hAnsi="Times New Roman" w:cs="Times New Roman"/>
                <w:noProof/>
                <w:webHidden/>
                <w:sz w:val="24"/>
                <w:szCs w:val="24"/>
              </w:rPr>
              <w:instrText xml:space="preserve"> PAGEREF _Toc168064295 \h </w:instrText>
            </w:r>
            <w:r w:rsidRPr="0032737D">
              <w:rPr>
                <w:rFonts w:ascii="Times New Roman" w:hAnsi="Times New Roman" w:cs="Times New Roman"/>
                <w:noProof/>
                <w:webHidden/>
                <w:sz w:val="24"/>
                <w:szCs w:val="24"/>
              </w:rPr>
            </w:r>
            <w:r w:rsidRPr="0032737D">
              <w:rPr>
                <w:rFonts w:ascii="Times New Roman" w:hAnsi="Times New Roman" w:cs="Times New Roman"/>
                <w:noProof/>
                <w:webHidden/>
                <w:sz w:val="24"/>
                <w:szCs w:val="24"/>
              </w:rPr>
              <w:fldChar w:fldCharType="separate"/>
            </w:r>
            <w:r w:rsidR="009B749D">
              <w:rPr>
                <w:rFonts w:ascii="Times New Roman" w:hAnsi="Times New Roman" w:cs="Times New Roman"/>
                <w:noProof/>
                <w:webHidden/>
                <w:sz w:val="24"/>
                <w:szCs w:val="24"/>
              </w:rPr>
              <w:t>172</w:t>
            </w:r>
            <w:r w:rsidRPr="0032737D">
              <w:rPr>
                <w:rFonts w:ascii="Times New Roman" w:hAnsi="Times New Roman" w:cs="Times New Roman"/>
                <w:noProof/>
                <w:webHidden/>
                <w:sz w:val="24"/>
                <w:szCs w:val="24"/>
              </w:rPr>
              <w:fldChar w:fldCharType="end"/>
            </w:r>
          </w:hyperlink>
        </w:p>
        <w:p w14:paraId="51AE9798" w14:textId="146C517B" w:rsidR="0032737D" w:rsidRPr="0032737D" w:rsidRDefault="0032737D">
          <w:pPr>
            <w:pStyle w:val="TOC1"/>
            <w:tabs>
              <w:tab w:val="right" w:leader="dot" w:pos="6326"/>
            </w:tabs>
            <w:rPr>
              <w:rFonts w:ascii="Times New Roman" w:hAnsi="Times New Roman" w:cs="Times New Roman"/>
              <w:noProof/>
              <w:sz w:val="24"/>
              <w:szCs w:val="24"/>
            </w:rPr>
          </w:pPr>
          <w:hyperlink w:anchor="_Toc168064296" w:history="1">
            <w:r w:rsidRPr="0032737D">
              <w:rPr>
                <w:rStyle w:val="Hyperlink"/>
                <w:rFonts w:ascii="Times New Roman" w:eastAsia="Arial" w:hAnsi="Times New Roman" w:cs="Times New Roman"/>
                <w:noProof/>
                <w:sz w:val="24"/>
                <w:szCs w:val="24"/>
              </w:rPr>
              <w:t>Chapter six: New Horizons</w:t>
            </w:r>
            <w:r w:rsidRPr="0032737D">
              <w:rPr>
                <w:rFonts w:ascii="Times New Roman" w:hAnsi="Times New Roman" w:cs="Times New Roman"/>
                <w:noProof/>
                <w:webHidden/>
                <w:sz w:val="24"/>
                <w:szCs w:val="24"/>
              </w:rPr>
              <w:tab/>
            </w:r>
            <w:r w:rsidRPr="0032737D">
              <w:rPr>
                <w:rFonts w:ascii="Times New Roman" w:hAnsi="Times New Roman" w:cs="Times New Roman"/>
                <w:noProof/>
                <w:webHidden/>
                <w:sz w:val="24"/>
                <w:szCs w:val="24"/>
              </w:rPr>
              <w:fldChar w:fldCharType="begin"/>
            </w:r>
            <w:r w:rsidRPr="0032737D">
              <w:rPr>
                <w:rFonts w:ascii="Times New Roman" w:hAnsi="Times New Roman" w:cs="Times New Roman"/>
                <w:noProof/>
                <w:webHidden/>
                <w:sz w:val="24"/>
                <w:szCs w:val="24"/>
              </w:rPr>
              <w:instrText xml:space="preserve"> PAGEREF _Toc168064296 \h </w:instrText>
            </w:r>
            <w:r w:rsidRPr="0032737D">
              <w:rPr>
                <w:rFonts w:ascii="Times New Roman" w:hAnsi="Times New Roman" w:cs="Times New Roman"/>
                <w:noProof/>
                <w:webHidden/>
                <w:sz w:val="24"/>
                <w:szCs w:val="24"/>
              </w:rPr>
            </w:r>
            <w:r w:rsidRPr="0032737D">
              <w:rPr>
                <w:rFonts w:ascii="Times New Roman" w:hAnsi="Times New Roman" w:cs="Times New Roman"/>
                <w:noProof/>
                <w:webHidden/>
                <w:sz w:val="24"/>
                <w:szCs w:val="24"/>
              </w:rPr>
              <w:fldChar w:fldCharType="separate"/>
            </w:r>
            <w:r w:rsidR="009B749D">
              <w:rPr>
                <w:rFonts w:ascii="Times New Roman" w:hAnsi="Times New Roman" w:cs="Times New Roman"/>
                <w:noProof/>
                <w:webHidden/>
                <w:sz w:val="24"/>
                <w:szCs w:val="24"/>
              </w:rPr>
              <w:t>221</w:t>
            </w:r>
            <w:r w:rsidRPr="0032737D">
              <w:rPr>
                <w:rFonts w:ascii="Times New Roman" w:hAnsi="Times New Roman" w:cs="Times New Roman"/>
                <w:noProof/>
                <w:webHidden/>
                <w:sz w:val="24"/>
                <w:szCs w:val="24"/>
              </w:rPr>
              <w:fldChar w:fldCharType="end"/>
            </w:r>
          </w:hyperlink>
        </w:p>
        <w:p w14:paraId="31FA855A" w14:textId="07E1A00E" w:rsidR="0032737D" w:rsidRPr="0032737D" w:rsidRDefault="0032737D">
          <w:pPr>
            <w:pStyle w:val="TOC1"/>
            <w:tabs>
              <w:tab w:val="right" w:leader="dot" w:pos="6326"/>
            </w:tabs>
            <w:rPr>
              <w:rFonts w:ascii="Times New Roman" w:hAnsi="Times New Roman" w:cs="Times New Roman"/>
              <w:noProof/>
              <w:sz w:val="24"/>
              <w:szCs w:val="24"/>
            </w:rPr>
          </w:pPr>
          <w:hyperlink w:anchor="_Toc168064297" w:history="1">
            <w:r w:rsidRPr="0032737D">
              <w:rPr>
                <w:rStyle w:val="Hyperlink"/>
                <w:rFonts w:ascii="Times New Roman" w:eastAsia="Arial" w:hAnsi="Times New Roman" w:cs="Times New Roman"/>
                <w:noProof/>
                <w:sz w:val="24"/>
                <w:szCs w:val="24"/>
              </w:rPr>
              <w:t>Chapter seven: The Taj Moves Out</w:t>
            </w:r>
            <w:r w:rsidRPr="0032737D">
              <w:rPr>
                <w:rFonts w:ascii="Times New Roman" w:hAnsi="Times New Roman" w:cs="Times New Roman"/>
                <w:noProof/>
                <w:webHidden/>
                <w:sz w:val="24"/>
                <w:szCs w:val="24"/>
              </w:rPr>
              <w:tab/>
            </w:r>
            <w:r w:rsidRPr="0032737D">
              <w:rPr>
                <w:rFonts w:ascii="Times New Roman" w:hAnsi="Times New Roman" w:cs="Times New Roman"/>
                <w:noProof/>
                <w:webHidden/>
                <w:sz w:val="24"/>
                <w:szCs w:val="24"/>
              </w:rPr>
              <w:fldChar w:fldCharType="begin"/>
            </w:r>
            <w:r w:rsidRPr="0032737D">
              <w:rPr>
                <w:rFonts w:ascii="Times New Roman" w:hAnsi="Times New Roman" w:cs="Times New Roman"/>
                <w:noProof/>
                <w:webHidden/>
                <w:sz w:val="24"/>
                <w:szCs w:val="24"/>
              </w:rPr>
              <w:instrText xml:space="preserve"> PAGEREF _Toc168064297 \h </w:instrText>
            </w:r>
            <w:r w:rsidRPr="0032737D">
              <w:rPr>
                <w:rFonts w:ascii="Times New Roman" w:hAnsi="Times New Roman" w:cs="Times New Roman"/>
                <w:noProof/>
                <w:webHidden/>
                <w:sz w:val="24"/>
                <w:szCs w:val="24"/>
              </w:rPr>
            </w:r>
            <w:r w:rsidRPr="0032737D">
              <w:rPr>
                <w:rFonts w:ascii="Times New Roman" w:hAnsi="Times New Roman" w:cs="Times New Roman"/>
                <w:noProof/>
                <w:webHidden/>
                <w:sz w:val="24"/>
                <w:szCs w:val="24"/>
              </w:rPr>
              <w:fldChar w:fldCharType="separate"/>
            </w:r>
            <w:r w:rsidR="009B749D">
              <w:rPr>
                <w:rFonts w:ascii="Times New Roman" w:hAnsi="Times New Roman" w:cs="Times New Roman"/>
                <w:noProof/>
                <w:webHidden/>
                <w:sz w:val="24"/>
                <w:szCs w:val="24"/>
              </w:rPr>
              <w:t>261</w:t>
            </w:r>
            <w:r w:rsidRPr="0032737D">
              <w:rPr>
                <w:rFonts w:ascii="Times New Roman" w:hAnsi="Times New Roman" w:cs="Times New Roman"/>
                <w:noProof/>
                <w:webHidden/>
                <w:sz w:val="24"/>
                <w:szCs w:val="24"/>
              </w:rPr>
              <w:fldChar w:fldCharType="end"/>
            </w:r>
          </w:hyperlink>
        </w:p>
        <w:p w14:paraId="72DA8D15" w14:textId="47F9A07D" w:rsidR="0032737D" w:rsidRPr="0032737D" w:rsidRDefault="0032737D">
          <w:pPr>
            <w:pStyle w:val="TOC1"/>
            <w:tabs>
              <w:tab w:val="right" w:leader="dot" w:pos="6326"/>
            </w:tabs>
            <w:rPr>
              <w:rFonts w:ascii="Times New Roman" w:hAnsi="Times New Roman" w:cs="Times New Roman"/>
              <w:noProof/>
              <w:sz w:val="24"/>
              <w:szCs w:val="24"/>
            </w:rPr>
          </w:pPr>
          <w:hyperlink w:anchor="_Toc168064298" w:history="1">
            <w:r w:rsidRPr="0032737D">
              <w:rPr>
                <w:rStyle w:val="Hyperlink"/>
                <w:rFonts w:ascii="Times New Roman" w:hAnsi="Times New Roman" w:cs="Times New Roman"/>
                <w:noProof/>
                <w:sz w:val="24"/>
                <w:szCs w:val="24"/>
              </w:rPr>
              <w:t>Chapter eight: The Fight For Life Is On</w:t>
            </w:r>
            <w:r w:rsidRPr="0032737D">
              <w:rPr>
                <w:rFonts w:ascii="Times New Roman" w:hAnsi="Times New Roman" w:cs="Times New Roman"/>
                <w:noProof/>
                <w:webHidden/>
                <w:sz w:val="24"/>
                <w:szCs w:val="24"/>
              </w:rPr>
              <w:tab/>
            </w:r>
            <w:r w:rsidRPr="0032737D">
              <w:rPr>
                <w:rFonts w:ascii="Times New Roman" w:hAnsi="Times New Roman" w:cs="Times New Roman"/>
                <w:noProof/>
                <w:webHidden/>
                <w:sz w:val="24"/>
                <w:szCs w:val="24"/>
              </w:rPr>
              <w:fldChar w:fldCharType="begin"/>
            </w:r>
            <w:r w:rsidRPr="0032737D">
              <w:rPr>
                <w:rFonts w:ascii="Times New Roman" w:hAnsi="Times New Roman" w:cs="Times New Roman"/>
                <w:noProof/>
                <w:webHidden/>
                <w:sz w:val="24"/>
                <w:szCs w:val="24"/>
              </w:rPr>
              <w:instrText xml:space="preserve"> PAGEREF _Toc168064298 \h </w:instrText>
            </w:r>
            <w:r w:rsidRPr="0032737D">
              <w:rPr>
                <w:rFonts w:ascii="Times New Roman" w:hAnsi="Times New Roman" w:cs="Times New Roman"/>
                <w:noProof/>
                <w:webHidden/>
                <w:sz w:val="24"/>
                <w:szCs w:val="24"/>
              </w:rPr>
            </w:r>
            <w:r w:rsidRPr="0032737D">
              <w:rPr>
                <w:rFonts w:ascii="Times New Roman" w:hAnsi="Times New Roman" w:cs="Times New Roman"/>
                <w:noProof/>
                <w:webHidden/>
                <w:sz w:val="24"/>
                <w:szCs w:val="24"/>
              </w:rPr>
              <w:fldChar w:fldCharType="separate"/>
            </w:r>
            <w:r w:rsidR="009B749D">
              <w:rPr>
                <w:rFonts w:ascii="Times New Roman" w:hAnsi="Times New Roman" w:cs="Times New Roman"/>
                <w:noProof/>
                <w:webHidden/>
                <w:sz w:val="24"/>
                <w:szCs w:val="24"/>
              </w:rPr>
              <w:t>360</w:t>
            </w:r>
            <w:r w:rsidRPr="0032737D">
              <w:rPr>
                <w:rFonts w:ascii="Times New Roman" w:hAnsi="Times New Roman" w:cs="Times New Roman"/>
                <w:noProof/>
                <w:webHidden/>
                <w:sz w:val="24"/>
                <w:szCs w:val="24"/>
              </w:rPr>
              <w:fldChar w:fldCharType="end"/>
            </w:r>
          </w:hyperlink>
        </w:p>
        <w:p w14:paraId="45635218" w14:textId="54C35ECD" w:rsidR="0032737D" w:rsidRPr="0032737D" w:rsidRDefault="0032737D">
          <w:pPr>
            <w:pStyle w:val="TOC1"/>
            <w:tabs>
              <w:tab w:val="right" w:leader="dot" w:pos="6326"/>
            </w:tabs>
            <w:rPr>
              <w:rFonts w:ascii="Times New Roman" w:hAnsi="Times New Roman" w:cs="Times New Roman"/>
              <w:noProof/>
              <w:sz w:val="24"/>
              <w:szCs w:val="24"/>
            </w:rPr>
          </w:pPr>
          <w:hyperlink w:anchor="_Toc168064299" w:history="1">
            <w:r w:rsidRPr="0032737D">
              <w:rPr>
                <w:rStyle w:val="Hyperlink"/>
                <w:rFonts w:ascii="Times New Roman" w:eastAsia="Arial" w:hAnsi="Times New Roman" w:cs="Times New Roman"/>
                <w:noProof/>
                <w:sz w:val="24"/>
                <w:szCs w:val="24"/>
              </w:rPr>
              <w:t>Chapter nine: The Taj Goes Green</w:t>
            </w:r>
            <w:r w:rsidRPr="0032737D">
              <w:rPr>
                <w:rFonts w:ascii="Times New Roman" w:hAnsi="Times New Roman" w:cs="Times New Roman"/>
                <w:noProof/>
                <w:webHidden/>
                <w:sz w:val="24"/>
                <w:szCs w:val="24"/>
              </w:rPr>
              <w:tab/>
            </w:r>
            <w:r w:rsidRPr="0032737D">
              <w:rPr>
                <w:rFonts w:ascii="Times New Roman" w:hAnsi="Times New Roman" w:cs="Times New Roman"/>
                <w:noProof/>
                <w:webHidden/>
                <w:sz w:val="24"/>
                <w:szCs w:val="24"/>
              </w:rPr>
              <w:fldChar w:fldCharType="begin"/>
            </w:r>
            <w:r w:rsidRPr="0032737D">
              <w:rPr>
                <w:rFonts w:ascii="Times New Roman" w:hAnsi="Times New Roman" w:cs="Times New Roman"/>
                <w:noProof/>
                <w:webHidden/>
                <w:sz w:val="24"/>
                <w:szCs w:val="24"/>
              </w:rPr>
              <w:instrText xml:space="preserve"> PAGEREF _Toc168064299 \h </w:instrText>
            </w:r>
            <w:r w:rsidRPr="0032737D">
              <w:rPr>
                <w:rFonts w:ascii="Times New Roman" w:hAnsi="Times New Roman" w:cs="Times New Roman"/>
                <w:noProof/>
                <w:webHidden/>
                <w:sz w:val="24"/>
                <w:szCs w:val="24"/>
              </w:rPr>
            </w:r>
            <w:r w:rsidRPr="0032737D">
              <w:rPr>
                <w:rFonts w:ascii="Times New Roman" w:hAnsi="Times New Roman" w:cs="Times New Roman"/>
                <w:noProof/>
                <w:webHidden/>
                <w:sz w:val="24"/>
                <w:szCs w:val="24"/>
              </w:rPr>
              <w:fldChar w:fldCharType="separate"/>
            </w:r>
            <w:r w:rsidR="009B749D">
              <w:rPr>
                <w:rFonts w:ascii="Times New Roman" w:hAnsi="Times New Roman" w:cs="Times New Roman"/>
                <w:noProof/>
                <w:webHidden/>
                <w:sz w:val="24"/>
                <w:szCs w:val="24"/>
              </w:rPr>
              <w:t>371</w:t>
            </w:r>
            <w:r w:rsidRPr="0032737D">
              <w:rPr>
                <w:rFonts w:ascii="Times New Roman" w:hAnsi="Times New Roman" w:cs="Times New Roman"/>
                <w:noProof/>
                <w:webHidden/>
                <w:sz w:val="24"/>
                <w:szCs w:val="24"/>
              </w:rPr>
              <w:fldChar w:fldCharType="end"/>
            </w:r>
          </w:hyperlink>
        </w:p>
        <w:p w14:paraId="0E51391D" w14:textId="5BF3B749" w:rsidR="0032737D" w:rsidRPr="0032737D" w:rsidRDefault="0032737D">
          <w:pPr>
            <w:pStyle w:val="TOC1"/>
            <w:tabs>
              <w:tab w:val="right" w:leader="dot" w:pos="6326"/>
            </w:tabs>
            <w:rPr>
              <w:rFonts w:ascii="Times New Roman" w:hAnsi="Times New Roman" w:cs="Times New Roman"/>
              <w:noProof/>
              <w:sz w:val="24"/>
              <w:szCs w:val="24"/>
            </w:rPr>
          </w:pPr>
          <w:hyperlink w:anchor="_Toc168064300" w:history="1">
            <w:r w:rsidRPr="0032737D">
              <w:rPr>
                <w:rStyle w:val="Hyperlink"/>
                <w:rFonts w:ascii="Times New Roman" w:eastAsia="Arial" w:hAnsi="Times New Roman" w:cs="Times New Roman"/>
                <w:noProof/>
                <w:sz w:val="24"/>
                <w:szCs w:val="24"/>
              </w:rPr>
              <w:t>Chapter ten: Transitions</w:t>
            </w:r>
            <w:r w:rsidRPr="0032737D">
              <w:rPr>
                <w:rFonts w:ascii="Times New Roman" w:hAnsi="Times New Roman" w:cs="Times New Roman"/>
                <w:noProof/>
                <w:webHidden/>
                <w:sz w:val="24"/>
                <w:szCs w:val="24"/>
              </w:rPr>
              <w:tab/>
            </w:r>
            <w:r w:rsidRPr="0032737D">
              <w:rPr>
                <w:rFonts w:ascii="Times New Roman" w:hAnsi="Times New Roman" w:cs="Times New Roman"/>
                <w:noProof/>
                <w:webHidden/>
                <w:sz w:val="24"/>
                <w:szCs w:val="24"/>
              </w:rPr>
              <w:fldChar w:fldCharType="begin"/>
            </w:r>
            <w:r w:rsidRPr="0032737D">
              <w:rPr>
                <w:rFonts w:ascii="Times New Roman" w:hAnsi="Times New Roman" w:cs="Times New Roman"/>
                <w:noProof/>
                <w:webHidden/>
                <w:sz w:val="24"/>
                <w:szCs w:val="24"/>
              </w:rPr>
              <w:instrText xml:space="preserve"> PAGEREF _Toc168064300 \h </w:instrText>
            </w:r>
            <w:r w:rsidRPr="0032737D">
              <w:rPr>
                <w:rFonts w:ascii="Times New Roman" w:hAnsi="Times New Roman" w:cs="Times New Roman"/>
                <w:noProof/>
                <w:webHidden/>
                <w:sz w:val="24"/>
                <w:szCs w:val="24"/>
              </w:rPr>
            </w:r>
            <w:r w:rsidRPr="0032737D">
              <w:rPr>
                <w:rFonts w:ascii="Times New Roman" w:hAnsi="Times New Roman" w:cs="Times New Roman"/>
                <w:noProof/>
                <w:webHidden/>
                <w:sz w:val="24"/>
                <w:szCs w:val="24"/>
              </w:rPr>
              <w:fldChar w:fldCharType="separate"/>
            </w:r>
            <w:r w:rsidR="009B749D">
              <w:rPr>
                <w:rFonts w:ascii="Times New Roman" w:hAnsi="Times New Roman" w:cs="Times New Roman"/>
                <w:noProof/>
                <w:webHidden/>
                <w:sz w:val="24"/>
                <w:szCs w:val="24"/>
              </w:rPr>
              <w:t>414</w:t>
            </w:r>
            <w:r w:rsidRPr="0032737D">
              <w:rPr>
                <w:rFonts w:ascii="Times New Roman" w:hAnsi="Times New Roman" w:cs="Times New Roman"/>
                <w:noProof/>
                <w:webHidden/>
                <w:sz w:val="24"/>
                <w:szCs w:val="24"/>
              </w:rPr>
              <w:fldChar w:fldCharType="end"/>
            </w:r>
          </w:hyperlink>
        </w:p>
        <w:p w14:paraId="3B862108" w14:textId="286F3B36" w:rsidR="0032737D" w:rsidRDefault="0032737D" w:rsidP="0032737D">
          <w:pPr>
            <w:pStyle w:val="TOC1"/>
            <w:tabs>
              <w:tab w:val="right" w:leader="dot" w:pos="6326"/>
            </w:tabs>
          </w:pPr>
          <w:hyperlink w:anchor="_Toc168064301" w:history="1">
            <w:r w:rsidRPr="0032737D">
              <w:rPr>
                <w:rStyle w:val="Hyperlink"/>
                <w:rFonts w:ascii="Times New Roman" w:eastAsia="Arial" w:hAnsi="Times New Roman" w:cs="Times New Roman"/>
                <w:noProof/>
                <w:sz w:val="24"/>
                <w:szCs w:val="24"/>
              </w:rPr>
              <w:t>Chapter eleven: Atomic Revenge</w:t>
            </w:r>
            <w:r w:rsidRPr="0032737D">
              <w:rPr>
                <w:rFonts w:ascii="Times New Roman" w:hAnsi="Times New Roman" w:cs="Times New Roman"/>
                <w:noProof/>
                <w:webHidden/>
                <w:sz w:val="24"/>
                <w:szCs w:val="24"/>
              </w:rPr>
              <w:tab/>
            </w:r>
            <w:r w:rsidRPr="0032737D">
              <w:rPr>
                <w:rFonts w:ascii="Times New Roman" w:hAnsi="Times New Roman" w:cs="Times New Roman"/>
                <w:noProof/>
                <w:webHidden/>
                <w:sz w:val="24"/>
                <w:szCs w:val="24"/>
              </w:rPr>
              <w:fldChar w:fldCharType="begin"/>
            </w:r>
            <w:r w:rsidRPr="0032737D">
              <w:rPr>
                <w:rFonts w:ascii="Times New Roman" w:hAnsi="Times New Roman" w:cs="Times New Roman"/>
                <w:noProof/>
                <w:webHidden/>
                <w:sz w:val="24"/>
                <w:szCs w:val="24"/>
              </w:rPr>
              <w:instrText xml:space="preserve"> PAGEREF _Toc168064301 \h </w:instrText>
            </w:r>
            <w:r w:rsidRPr="0032737D">
              <w:rPr>
                <w:rFonts w:ascii="Times New Roman" w:hAnsi="Times New Roman" w:cs="Times New Roman"/>
                <w:noProof/>
                <w:webHidden/>
                <w:sz w:val="24"/>
                <w:szCs w:val="24"/>
              </w:rPr>
            </w:r>
            <w:r w:rsidRPr="0032737D">
              <w:rPr>
                <w:rFonts w:ascii="Times New Roman" w:hAnsi="Times New Roman" w:cs="Times New Roman"/>
                <w:noProof/>
                <w:webHidden/>
                <w:sz w:val="24"/>
                <w:szCs w:val="24"/>
              </w:rPr>
              <w:fldChar w:fldCharType="separate"/>
            </w:r>
            <w:r w:rsidR="009B749D">
              <w:rPr>
                <w:rFonts w:ascii="Times New Roman" w:hAnsi="Times New Roman" w:cs="Times New Roman"/>
                <w:noProof/>
                <w:webHidden/>
                <w:sz w:val="24"/>
                <w:szCs w:val="24"/>
              </w:rPr>
              <w:t>445</w:t>
            </w:r>
            <w:r w:rsidRPr="0032737D">
              <w:rPr>
                <w:rFonts w:ascii="Times New Roman" w:hAnsi="Times New Roman" w:cs="Times New Roman"/>
                <w:noProof/>
                <w:webHidden/>
                <w:sz w:val="24"/>
                <w:szCs w:val="24"/>
              </w:rPr>
              <w:fldChar w:fldCharType="end"/>
            </w:r>
          </w:hyperlink>
          <w:r w:rsidRPr="0032737D">
            <w:rPr>
              <w:rFonts w:ascii="Times New Roman" w:hAnsi="Times New Roman" w:cs="Times New Roman"/>
              <w:b/>
              <w:bCs/>
              <w:noProof/>
              <w:sz w:val="24"/>
              <w:szCs w:val="24"/>
            </w:rPr>
            <w:fldChar w:fldCharType="end"/>
          </w:r>
        </w:p>
      </w:sdtContent>
    </w:sdt>
    <w:p w14:paraId="29FDC58A" w14:textId="77777777" w:rsidR="006C0198" w:rsidRDefault="000D6387">
      <w:pPr>
        <w:spacing w:line="259" w:lineRule="auto"/>
        <w:rPr>
          <w:rFonts w:ascii="Times New Roman" w:eastAsia="Arial" w:hAnsi="Times New Roman" w:cs="Times New Roman"/>
          <w:sz w:val="24"/>
          <w:szCs w:val="24"/>
        </w:rPr>
        <w:sectPr w:rsidR="006C0198" w:rsidSect="00D57C40">
          <w:pgSz w:w="8640" w:h="12960" w:code="202"/>
          <w:pgMar w:top="1152" w:right="720" w:bottom="270" w:left="720" w:header="720" w:footer="720" w:gutter="0"/>
          <w:pgNumType w:start="1"/>
          <w:cols w:space="720"/>
        </w:sectPr>
      </w:pPr>
      <w:r w:rsidRPr="006C0198">
        <w:rPr>
          <w:rFonts w:ascii="Times New Roman" w:eastAsia="Arial" w:hAnsi="Times New Roman" w:cs="Times New Roman"/>
          <w:sz w:val="24"/>
          <w:szCs w:val="24"/>
        </w:rPr>
        <w:br w:type="page"/>
      </w:r>
    </w:p>
    <w:p w14:paraId="3DEE5484" w14:textId="77777777" w:rsidR="00011D75" w:rsidRPr="000F7B86" w:rsidRDefault="00011D75" w:rsidP="000F7B86">
      <w:pPr>
        <w:pStyle w:val="Heading1"/>
      </w:pPr>
      <w:bookmarkStart w:id="0" w:name="_Toc168064291"/>
      <w:r w:rsidRPr="000F7B86">
        <w:lastRenderedPageBreak/>
        <w:t>Chapter one: Burtt and his sister Ssyndi</w:t>
      </w:r>
      <w:bookmarkEnd w:id="0"/>
    </w:p>
    <w:p w14:paraId="7B2D189A" w14:textId="77777777" w:rsidR="00011D75" w:rsidRPr="006C0198" w:rsidRDefault="00011D75" w:rsidP="002B7AA8">
      <w:pPr>
        <w:jc w:val="center"/>
        <w:rPr>
          <w:rFonts w:ascii="Times New Roman" w:eastAsia="Arial" w:hAnsi="Times New Roman" w:cs="Times New Roman"/>
          <w:sz w:val="24"/>
          <w:szCs w:val="24"/>
        </w:rPr>
      </w:pPr>
      <w:r w:rsidRPr="006C0198">
        <w:rPr>
          <w:rFonts w:ascii="Times New Roman" w:eastAsia="Arial" w:hAnsi="Times New Roman" w:cs="Times New Roman"/>
          <w:noProof/>
          <w:sz w:val="24"/>
          <w:szCs w:val="24"/>
        </w:rPr>
        <w:drawing>
          <wp:inline distT="0" distB="0" distL="0" distR="0" wp14:anchorId="4F3522D2" wp14:editId="4485B485">
            <wp:extent cx="1409700" cy="971550"/>
            <wp:effectExtent l="0" t="0" r="0" b="0"/>
            <wp:docPr id="8" name="image6.jpg" descr="poor"/>
            <wp:cNvGraphicFramePr/>
            <a:graphic xmlns:a="http://schemas.openxmlformats.org/drawingml/2006/main">
              <a:graphicData uri="http://schemas.openxmlformats.org/drawingml/2006/picture">
                <pic:pic xmlns:pic="http://schemas.openxmlformats.org/drawingml/2006/picture">
                  <pic:nvPicPr>
                    <pic:cNvPr id="0" name="image6.jpg" descr="poor"/>
                    <pic:cNvPicPr preferRelativeResize="0"/>
                  </pic:nvPicPr>
                  <pic:blipFill>
                    <a:blip r:embed="rId9"/>
                    <a:srcRect/>
                    <a:stretch>
                      <a:fillRect/>
                    </a:stretch>
                  </pic:blipFill>
                  <pic:spPr>
                    <a:xfrm>
                      <a:off x="0" y="0"/>
                      <a:ext cx="1409700" cy="971550"/>
                    </a:xfrm>
                    <a:prstGeom prst="rect">
                      <a:avLst/>
                    </a:prstGeom>
                    <a:ln/>
                  </pic:spPr>
                </pic:pic>
              </a:graphicData>
            </a:graphic>
          </wp:inline>
        </w:drawing>
      </w:r>
    </w:p>
    <w:p w14:paraId="0C15C52F" w14:textId="3520A83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felt trouble brewing. He'd been here before. He'd had no problem getting by. These second-tier Arties were easy to spoof.</w:t>
      </w:r>
    </w:p>
    <w:p w14:paraId="3A3A4BA8" w14:textId="31D7F4D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what the hell was going on</w:t>
      </w:r>
      <w:r w:rsidR="0026521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is mech tail was on him like flies on stink. He couldn't shake it, and if he even thought about leading that mech into Zobbi's zone, he might as well eat some of Zobbi's street products. That death would be kinder.</w:t>
      </w:r>
    </w:p>
    <w:p w14:paraId="69752C9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Heh, heh,’</w:t>
      </w:r>
      <w:r w:rsidRPr="006C0198">
        <w:rPr>
          <w:rFonts w:ascii="Times New Roman" w:eastAsia="Arial" w:hAnsi="Times New Roman" w:cs="Times New Roman"/>
          <w:sz w:val="24"/>
          <w:szCs w:val="24"/>
        </w:rPr>
        <w:t xml:space="preserve"> he thought, ‘</w:t>
      </w:r>
      <w:r w:rsidRPr="006C0198">
        <w:rPr>
          <w:rFonts w:ascii="Times New Roman" w:eastAsia="Arial" w:hAnsi="Times New Roman" w:cs="Times New Roman"/>
          <w:i/>
          <w:sz w:val="24"/>
          <w:szCs w:val="24"/>
        </w:rPr>
        <w:t>flies on stink’</w:t>
      </w:r>
      <w:r w:rsidRPr="006C0198">
        <w:rPr>
          <w:rFonts w:ascii="Times New Roman" w:eastAsia="Arial" w:hAnsi="Times New Roman" w:cs="Times New Roman"/>
          <w:b/>
          <w:i/>
          <w:sz w:val="24"/>
          <w:szCs w:val="24"/>
        </w:rPr>
        <w:t>.</w:t>
      </w:r>
      <w:r w:rsidRPr="006C0198">
        <w:rPr>
          <w:rFonts w:ascii="Times New Roman" w:eastAsia="Arial" w:hAnsi="Times New Roman" w:cs="Times New Roman"/>
          <w:sz w:val="24"/>
          <w:szCs w:val="24"/>
        </w:rPr>
        <w:t>  Of all the odd phrases he'd heard, he liked that one a lot.  It made sense to him.</w:t>
      </w:r>
    </w:p>
    <w:p w14:paraId="4F3D9944" w14:textId="10B3FA9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wasn't headed there for drugs, though. He came to pay his sister's debt, as he did every week, and to pick up her next week's supply of meds. It was that, or she would have to work Zobbi’s streets. That was a fate worse than death</w:t>
      </w:r>
      <w:r w:rsidR="004660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That’s what took his older sister.</w:t>
      </w:r>
    </w:p>
    <w:p w14:paraId="092DA6D0" w14:textId="63A1284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prayed every night that things would change. God wasn't listening, though, and Burtt was nearing the end of his faith.</w:t>
      </w:r>
    </w:p>
    <w:p w14:paraId="37653CA0" w14:textId="66C6ACD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did not choose to be here. Nor did they want to have anything to do with Zobbi. They were poor, though</w:t>
      </w:r>
      <w:r w:rsidR="00466064"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and proles had no access to precious, scarce medicines. Thus, proles, especially the young ones who were weak from malnutrition, suffered the ill effects of breathing poisoned air without the purging drugs available to the elies.  Many of those young, like his sister Ssyndi, </w:t>
      </w:r>
      <w:r w:rsidRPr="006C0198">
        <w:rPr>
          <w:rFonts w:ascii="Times New Roman" w:eastAsia="Arial" w:hAnsi="Times New Roman" w:cs="Times New Roman"/>
          <w:sz w:val="24"/>
          <w:szCs w:val="24"/>
        </w:rPr>
        <w:lastRenderedPageBreak/>
        <w:t>developed lung diseases.  Most died.  Burtt determined that wasn't to be Ssyndi's fate, no matter what he had to do.</w:t>
      </w:r>
    </w:p>
    <w:p w14:paraId="41D38F68" w14:textId="0FCEE50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enter Zobbi, with his promises of bootleg meds that</w:t>
      </w:r>
      <w:r w:rsidR="0032422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in't ‘s gut as da legal stuff, but, ya wan save ya sistah o not?"</w:t>
      </w:r>
    </w:p>
    <w:p w14:paraId="6C3154F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ll Burtt had to do was to come up with 300 creds a week.</w:t>
      </w:r>
    </w:p>
    <w:p w14:paraId="66C69A7B" w14:textId="58862E58" w:rsidR="00EA3A53"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 300 creds!  It sounded so easy at first, and really, what choice did he have?  No one else was going to help.  He barely remembered their parents. Ssyndi had never seen them after turning three years old, so she didn't remember them.  They both were taken by the first plague on Ssyndi's 3rd birthday, leaving the care of 8-year-old Burtt and Ssyndi to their 13-year-old sister, Kkhloe.  </w:t>
      </w:r>
    </w:p>
    <w:p w14:paraId="3B9616F9" w14:textId="785D383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nk God, Ssyndi didn't remember that birthday.  Kkhloe had whored</w:t>
      </w:r>
      <w:r w:rsidR="00EA3A53" w:rsidRPr="006C0198">
        <w:rPr>
          <w:rFonts w:ascii="Times New Roman" w:eastAsia="Arial" w:hAnsi="Times New Roman" w:cs="Times New Roman"/>
          <w:sz w:val="24"/>
          <w:szCs w:val="24"/>
        </w:rPr>
        <w:t xml:space="preserve"> around</w:t>
      </w:r>
      <w:r w:rsidRPr="006C0198">
        <w:rPr>
          <w:rFonts w:ascii="Times New Roman" w:eastAsia="Arial" w:hAnsi="Times New Roman" w:cs="Times New Roman"/>
          <w:sz w:val="24"/>
          <w:szCs w:val="24"/>
        </w:rPr>
        <w:t xml:space="preserve"> until she, too, died from what were perhaps several STDs at age 17. Up to then, they lived okay in a plywood hovel tucked in amongst the dumpsters behind a market where the elies came to shop various servhuts looking for mostly illegal deals, and their mates came to seek Kkhloe out.  They ate, anyway, and were safe from the likes of the inner city's many Zobbis, and they had Ssyndi's meds. The elies could afford to protect themselves from Kkhloe's diseases, but they wouldn't pay to protect Kkhloe from her other customer’s bad habits.  They didn't know about them, and the elies were always protected.  They could get shots that would kill Typhus like it was a common cold, but not for proles.</w:t>
      </w:r>
    </w:p>
    <w:p w14:paraId="62792B73" w14:textId="77777777" w:rsidR="007F7CF3"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en Kkhloe died, 12-year-old Burtt became a man.  Terrified of what awaited them without Kkhloe, Burtt decided not to dispose of the body despite all the warnings against doing that.  When the smell got so bad, it was attracting unwanted attention, and they were both choking back bile; he waited until night, then dragged his sister's decomposing body to the creek two blocks away in the red zone and pushed the body over the embankment.  It didn't take </w:t>
      </w:r>
      <w:r w:rsidRPr="006C0198">
        <w:rPr>
          <w:rFonts w:ascii="Times New Roman" w:eastAsia="Arial" w:hAnsi="Times New Roman" w:cs="Times New Roman"/>
          <w:sz w:val="24"/>
          <w:szCs w:val="24"/>
        </w:rPr>
        <w:lastRenderedPageBreak/>
        <w:t>long after that when Burtt had to start begging for food and for word to get out that Kkhloe was gone.  Then</w:t>
      </w:r>
      <w:r w:rsidR="007F7CF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ther scavengers tried to move in on Kkhloe's siblings.  </w:t>
      </w:r>
    </w:p>
    <w:p w14:paraId="088B1E3B" w14:textId="2B438D5F" w:rsidR="007F7CF3"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killed </w:t>
      </w:r>
      <w:r w:rsidR="007F7CF3" w:rsidRPr="006C0198">
        <w:rPr>
          <w:rFonts w:ascii="Times New Roman" w:eastAsia="Arial" w:hAnsi="Times New Roman" w:cs="Times New Roman"/>
          <w:sz w:val="24"/>
          <w:szCs w:val="24"/>
        </w:rPr>
        <w:t xml:space="preserve">the </w:t>
      </w:r>
      <w:r w:rsidRPr="006C0198">
        <w:rPr>
          <w:rFonts w:ascii="Times New Roman" w:eastAsia="Arial" w:hAnsi="Times New Roman" w:cs="Times New Roman"/>
          <w:sz w:val="24"/>
          <w:szCs w:val="24"/>
        </w:rPr>
        <w:t>first two men that day with the baseball bat Kkhloe kept by the entrance to their hut for that very reason.  Men, ha!  They were 13 and 15, maybe.  Burtt had the advantage of eating regularly (before Kkhloe's demise) and was somewhat healthy and able-bodied.  The two thugs were not any of those things, and they died trying to make their lives better at the expense of the wrong brother. </w:t>
      </w:r>
    </w:p>
    <w:p w14:paraId="07FC169E" w14:textId="264D8F9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found he had a knack for this kind of thing.  He prevailed and became a force to be reckoned with in the red zone and a protector in the near-zone.  He also determined that day that he would make those responsible for Kkhloe's death pay.  Burtt made it to seventeen somehow and was in decent health too, which was a massive advantage over most of the other proles in any zone.</w:t>
      </w:r>
    </w:p>
    <w:p w14:paraId="6CFC5BC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Anuf o this membrin</w:t>
      </w:r>
      <w:r w:rsidRPr="006C0198">
        <w:rPr>
          <w:rFonts w:ascii="Times New Roman" w:eastAsia="Arial" w:hAnsi="Times New Roman" w:cs="Times New Roman"/>
          <w:sz w:val="24"/>
          <w:szCs w:val="24"/>
        </w:rPr>
        <w:t>, he had to get to Zobbi, and before that, he had to lose this damn bot.</w:t>
      </w:r>
    </w:p>
    <w:p w14:paraId="285AAE5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had a real problem now.  He had 10 minutes before he'd be late getting to Zobbi's.  They had a routine for Burtt to get a message out in case he had to shake a tail.  Catching a tail occasionally happened, but they were easy to lose usually, and Burtt had never had to make that call before.  Today was an exception.</w:t>
      </w:r>
    </w:p>
    <w:p w14:paraId="42219774" w14:textId="77777777" w:rsidR="007F7CF3"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was usually way ahead of the game.  His sitaware was constantly keyed to a fine pitch.  Nothing ever got past his senses.  Nothing!  So, what was happening today?  He overlooked the artie until it was too late to initiate the messaging protocol on time, and now he couldn't shake it.  Christ, did the elies finally start springing for first-tier Arties in the prole zones?  </w:t>
      </w:r>
    </w:p>
    <w:p w14:paraId="624D4A7C" w14:textId="77777777" w:rsidR="007F7CF3"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First-tier bots had much better reasoning protocols and wouldn't be near</w:t>
      </w:r>
      <w:r w:rsidR="007F7CF3" w:rsidRPr="006C0198">
        <w:rPr>
          <w:rFonts w:ascii="Times New Roman" w:eastAsia="Arial" w:hAnsi="Times New Roman" w:cs="Times New Roman"/>
          <w:sz w:val="24"/>
          <w:szCs w:val="24"/>
        </w:rPr>
        <w:t>ly</w:t>
      </w:r>
      <w:r w:rsidRPr="006C0198">
        <w:rPr>
          <w:rFonts w:ascii="Times New Roman" w:eastAsia="Arial" w:hAnsi="Times New Roman" w:cs="Times New Roman"/>
          <w:sz w:val="24"/>
          <w:szCs w:val="24"/>
        </w:rPr>
        <w:t xml:space="preserve"> as easy to spoof.  Usually, their duty station was in the tubes connecting the green zone to the outer zones and the areas bordering the wilder frontiers outside the city-state, beyond the red-zones.  Oh, man, was he ever screwed if they did?  </w:t>
      </w:r>
    </w:p>
    <w:p w14:paraId="6DE9F5A8" w14:textId="77777777" w:rsidR="007F7CF3"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Me?  Wha bout Ssyn?</w:t>
      </w:r>
      <w:r w:rsidRPr="006C0198">
        <w:rPr>
          <w:rFonts w:ascii="Times New Roman" w:eastAsia="Arial" w:hAnsi="Times New Roman" w:cs="Times New Roman"/>
          <w:sz w:val="24"/>
          <w:szCs w:val="24"/>
        </w:rPr>
        <w:t xml:space="preserve">  </w:t>
      </w:r>
    </w:p>
    <w:p w14:paraId="39DF754F" w14:textId="056424F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situation was getting better by the minute.</w:t>
      </w:r>
    </w:p>
    <w:p w14:paraId="4CA41D8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IZMO!”</w:t>
      </w:r>
    </w:p>
    <w:p w14:paraId="3C2B3046" w14:textId="72CDDACA" w:rsidR="00194647"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had one last play and minutes to make it, or he and Ssyndi would have to "head for the hills” (he was sure that old expression was a perfect fit for this occasion). Zobbi would be out for blood, his </w:t>
      </w:r>
      <w:r w:rsidRPr="006C0198">
        <w:rPr>
          <w:rFonts w:ascii="Times New Roman" w:eastAsia="Arial" w:hAnsi="Times New Roman" w:cs="Times New Roman"/>
          <w:i/>
          <w:sz w:val="24"/>
          <w:szCs w:val="24"/>
        </w:rPr>
        <w:t>and</w:t>
      </w:r>
      <w:r w:rsidRPr="006C0198">
        <w:rPr>
          <w:rFonts w:ascii="Times New Roman" w:eastAsia="Arial" w:hAnsi="Times New Roman" w:cs="Times New Roman"/>
          <w:sz w:val="24"/>
          <w:szCs w:val="24"/>
        </w:rPr>
        <w:t xml:space="preserve"> Ssyndi's.</w:t>
      </w:r>
      <w:r w:rsidR="0029456D"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They'd have to run if he failed. He could pull this off only if he got it right the first time. He was going to pass close enough to his target to make his plan work if he could get a minute's lead on this damn bot.  </w:t>
      </w:r>
    </w:p>
    <w:p w14:paraId="0DDF972C" w14:textId="0D75F0B3" w:rsidR="00194647"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darted into a series of alleys between hovels like his own, only </w:t>
      </w:r>
      <w:r w:rsidRPr="006C0198">
        <w:rPr>
          <w:rFonts w:ascii="Times New Roman" w:eastAsia="Arial" w:hAnsi="Times New Roman" w:cs="Times New Roman"/>
          <w:i/>
          <w:sz w:val="24"/>
          <w:szCs w:val="24"/>
        </w:rPr>
        <w:t>packed together like sardines</w:t>
      </w:r>
      <w:r w:rsidRPr="006C0198">
        <w:rPr>
          <w:rFonts w:ascii="Times New Roman" w:eastAsia="Arial" w:hAnsi="Times New Roman" w:cs="Times New Roman"/>
          <w:sz w:val="24"/>
          <w:szCs w:val="24"/>
        </w:rPr>
        <w:t xml:space="preserve"> (he'd heard that term before, too</w:t>
      </w:r>
      <w:r w:rsidR="0029456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didn't know what it referred to other than it meant tight quarters</w:t>
      </w:r>
      <w:r w:rsidR="0019464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khloe read to them when she could, and he remembered that and </w:t>
      </w:r>
      <w:r w:rsidR="007253B9" w:rsidRPr="006C0198">
        <w:rPr>
          <w:rFonts w:ascii="Times New Roman" w:eastAsia="Arial" w:hAnsi="Times New Roman" w:cs="Times New Roman"/>
          <w:sz w:val="24"/>
          <w:szCs w:val="24"/>
        </w:rPr>
        <w:t xml:space="preserve">different </w:t>
      </w:r>
      <w:r w:rsidRPr="006C0198">
        <w:rPr>
          <w:rFonts w:ascii="Times New Roman" w:eastAsia="Arial" w:hAnsi="Times New Roman" w:cs="Times New Roman"/>
          <w:sz w:val="24"/>
          <w:szCs w:val="24"/>
        </w:rPr>
        <w:t xml:space="preserve">phrases from one of the books she "procured" from her patrons. The plan worked, and he tossed a red message cube into an acquaintance's shack as he ran by it. Knutte was dependable, if not a friend. No one had friends.  </w:t>
      </w:r>
    </w:p>
    <w:p w14:paraId="5074E8AB" w14:textId="009FB3BC" w:rsidR="00262A3F"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red cube signaled in the zone that </w:t>
      </w:r>
      <w:r w:rsidRPr="006C0198">
        <w:rPr>
          <w:rFonts w:ascii="Times New Roman" w:eastAsia="Arial" w:hAnsi="Times New Roman" w:cs="Times New Roman"/>
          <w:i/>
          <w:sz w:val="24"/>
          <w:szCs w:val="24"/>
        </w:rPr>
        <w:t>trouble was afoot, so get the word out</w:t>
      </w:r>
      <w:r w:rsidRPr="006C0198">
        <w:rPr>
          <w:rFonts w:ascii="Times New Roman" w:eastAsia="Arial" w:hAnsi="Times New Roman" w:cs="Times New Roman"/>
          <w:b/>
          <w:sz w:val="24"/>
          <w:szCs w:val="24"/>
        </w:rPr>
        <w:t>.</w:t>
      </w:r>
      <w:r w:rsidRPr="006C0198">
        <w:rPr>
          <w:rFonts w:ascii="Times New Roman" w:eastAsia="Arial" w:hAnsi="Times New Roman" w:cs="Times New Roman"/>
          <w:sz w:val="24"/>
          <w:szCs w:val="24"/>
        </w:rPr>
        <w:t xml:space="preserve"> That word would reach the ears of all the zone bosses, including and most importantly, Zobbi’s.  </w:t>
      </w:r>
    </w:p>
    <w:p w14:paraId="4F0DCF56" w14:textId="09BEE95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cube had Burtt's identifying mark, so all concerned would know who generated the warning. Going through this process bought him time to ditch this mech once and for all.  Zobbi would grant him that time now, but not much.  Money is money.  Debt is a debt, yadda, yadda, yadda.</w:t>
      </w:r>
    </w:p>
    <w:p w14:paraId="5FD7E36B" w14:textId="3061C8E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There was one surefire way to spoof a tricky mech, even a first tier.  Few would risk the consequences, though, especially when that mech would do everything in its power to get a good rep of the </w:t>
      </w:r>
      <w:r w:rsidRPr="006C0198">
        <w:rPr>
          <w:rFonts w:ascii="Times New Roman" w:eastAsia="Arial" w:hAnsi="Times New Roman" w:cs="Times New Roman"/>
          <w:b/>
          <w:sz w:val="24"/>
          <w:szCs w:val="24"/>
        </w:rPr>
        <w:t>crim</w:t>
      </w:r>
      <w:r w:rsidRPr="006C0198">
        <w:rPr>
          <w:rFonts w:ascii="Times New Roman" w:eastAsia="Arial" w:hAnsi="Times New Roman" w:cs="Times New Roman"/>
          <w:sz w:val="24"/>
          <w:szCs w:val="24"/>
        </w:rPr>
        <w:t xml:space="preserve"> destroying it, including trying to uncover their face before making the rep. Replications made by a bot are more highly regarded at Justice Hall than any prole's word. They were uploaded to the net instantly, feeding the insatiable appetites of those endlessly seeking out someone else's </w:t>
      </w:r>
      <w:r w:rsidRPr="006C0198">
        <w:rPr>
          <w:rFonts w:ascii="Times New Roman" w:eastAsia="Arial" w:hAnsi="Times New Roman" w:cs="Times New Roman"/>
          <w:i/>
          <w:sz w:val="24"/>
          <w:szCs w:val="24"/>
        </w:rPr>
        <w:t>dirty laundry</w:t>
      </w:r>
      <w:r w:rsidRPr="006C0198">
        <w:rPr>
          <w:rFonts w:ascii="Times New Roman" w:eastAsia="Arial" w:hAnsi="Times New Roman" w:cs="Times New Roman"/>
          <w:sz w:val="24"/>
          <w:szCs w:val="24"/>
        </w:rPr>
        <w:t xml:space="preserve"> and announcing whatever cred</w:t>
      </w:r>
      <w:r w:rsidR="00001C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award was on the crim’s head. With a price on Burtt's head, Zobbi would wait long enough for Burtt to pay him for that week's meds, then turn him in for the reward. Ssyndi would be on her own.</w:t>
      </w:r>
    </w:p>
    <w:p w14:paraId="783C5D27" w14:textId="32659B1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had no choice, though, so he got at it.  Months ago, he'd made himself a hood from a food sack just in case of a day like this.  He always carried it with him. This day seemed appropriate, so he donned the hood while maintaining his narrow lead over the bot.  When he reached an area he knew would be deserted because of a recent blaze that swept through the plywood and cardboard encampment, he stopped and turned to face his adversary.</w:t>
      </w:r>
    </w:p>
    <w:p w14:paraId="3ECEA6D7" w14:textId="3F817D1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nyone Zobbi depended on for income was considered a target by</w:t>
      </w:r>
      <w:r w:rsidR="00620940" w:rsidRPr="006C0198">
        <w:rPr>
          <w:rFonts w:ascii="Times New Roman" w:eastAsia="Arial" w:hAnsi="Times New Roman" w:cs="Times New Roman"/>
          <w:sz w:val="24"/>
          <w:szCs w:val="24"/>
        </w:rPr>
        <w:t xml:space="preserve"> the</w:t>
      </w:r>
      <w:r w:rsidRPr="006C0198">
        <w:rPr>
          <w:rFonts w:ascii="Times New Roman" w:eastAsia="Arial" w:hAnsi="Times New Roman" w:cs="Times New Roman"/>
          <w:sz w:val="24"/>
          <w:szCs w:val="24"/>
        </w:rPr>
        <w:t xml:space="preserve"> rival crews, so they each were issued a stun gun. An unlicensed, bootleg version of the cops' primary crowd control weapon that crudely did the job. The bootleg version would kill, though, if applied for too long because only the elies could afford inhibitors. A bonus was that this uninhibited version would shut down an Artie. It might even smoke it. Of course, if you got caught, the penalty for tampering</w:t>
      </w:r>
      <w:r w:rsidR="004E101D"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w:t>
      </w:r>
      <w:r w:rsidR="004E101D"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for a prole</w:t>
      </w:r>
      <w:r w:rsidR="004E101D"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 was life in prison. Since there weren't any prisons and just mines, that’s what "life" meant, and "life" under those conditions totaled an average of 3 years. The penalty for </w:t>
      </w:r>
      <w:r w:rsidRPr="006C0198">
        <w:rPr>
          <w:rFonts w:ascii="Times New Roman" w:eastAsia="Arial" w:hAnsi="Times New Roman" w:cs="Times New Roman"/>
          <w:i/>
          <w:sz w:val="24"/>
          <w:szCs w:val="24"/>
        </w:rPr>
        <w:t>destroying</w:t>
      </w:r>
      <w:r w:rsidRPr="006C0198">
        <w:rPr>
          <w:rFonts w:ascii="Times New Roman" w:eastAsia="Arial" w:hAnsi="Times New Roman" w:cs="Times New Roman"/>
          <w:sz w:val="24"/>
          <w:szCs w:val="24"/>
        </w:rPr>
        <w:t xml:space="preserve"> a mech was death. Most would choose the latter after a week or so in the mines.</w:t>
      </w:r>
    </w:p>
    <w:p w14:paraId="18E361BF" w14:textId="4DC9A0B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Burtt watched, body </w:t>
      </w:r>
      <w:r w:rsidRPr="006C0198">
        <w:rPr>
          <w:rFonts w:ascii="Times New Roman" w:eastAsia="Arial" w:hAnsi="Times New Roman" w:cs="Times New Roman"/>
          <w:i/>
          <w:sz w:val="24"/>
          <w:szCs w:val="24"/>
        </w:rPr>
        <w:t>tight as a drum</w:t>
      </w:r>
      <w:r w:rsidRPr="006C0198">
        <w:rPr>
          <w:rFonts w:ascii="Times New Roman" w:eastAsia="Arial" w:hAnsi="Times New Roman" w:cs="Times New Roman"/>
          <w:sz w:val="24"/>
          <w:szCs w:val="24"/>
        </w:rPr>
        <w:t xml:space="preserve">, mind locked in anticipation. The mech made the last turn and </w:t>
      </w:r>
      <w:r w:rsidRPr="006C0198">
        <w:rPr>
          <w:rFonts w:ascii="Times New Roman" w:eastAsia="Arial" w:hAnsi="Times New Roman" w:cs="Times New Roman"/>
          <w:i/>
          <w:sz w:val="24"/>
          <w:szCs w:val="24"/>
        </w:rPr>
        <w:t>saw</w:t>
      </w:r>
      <w:r w:rsidRPr="006C0198">
        <w:rPr>
          <w:rFonts w:ascii="Times New Roman" w:eastAsia="Arial" w:hAnsi="Times New Roman" w:cs="Times New Roman"/>
          <w:sz w:val="24"/>
          <w:szCs w:val="24"/>
        </w:rPr>
        <w:t xml:space="preserve"> its target. The bot's light array immediately turned on</w:t>
      </w:r>
      <w:r w:rsidR="004E101D"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flashing and sounding its emergency beacon. These alarms would typically have brought a half dozen other mechs in support if they were near the red zones' heavily trafficked areas or on the skirts of the near-zone.  Burtt's run through the encampment left them relatively isolated, as was his intent, at least for a few moments.</w:t>
      </w:r>
    </w:p>
    <w:p w14:paraId="6629957B" w14:textId="53C55AB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bot almost looked frantic as it spun this way and </w:t>
      </w:r>
      <w:r w:rsidR="004E101D" w:rsidRPr="006C0198">
        <w:rPr>
          <w:rFonts w:ascii="Times New Roman" w:eastAsia="Arial" w:hAnsi="Times New Roman" w:cs="Times New Roman"/>
          <w:sz w:val="24"/>
          <w:szCs w:val="24"/>
        </w:rPr>
        <w:t>tried</w:t>
      </w:r>
      <w:r w:rsidRPr="006C0198">
        <w:rPr>
          <w:rFonts w:ascii="Times New Roman" w:eastAsia="Arial" w:hAnsi="Times New Roman" w:cs="Times New Roman"/>
          <w:sz w:val="24"/>
          <w:szCs w:val="24"/>
        </w:rPr>
        <w:t xml:space="preserve"> to get the right angle for a face rep. It also seemed to Burtt like it was continuously checking over its shoulder; for backup, maybe its optics ring kept rotating backward. Burtt waited and timed his leap just as the array started to turn. His timing was almost perfect. He fried that bot up good but not before it got him too, a nasty slash across his chest to go with the many others.</w:t>
      </w:r>
    </w:p>
    <w:p w14:paraId="6458794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Anuthah ruint tunic, damn.</w:t>
      </w:r>
    </w:p>
    <w:p w14:paraId="3130B032" w14:textId="575A6A8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good thing about wounds in today's world of non-lethal crowd control is that they are cauterized as inflicted. Infection was rare in these cases, so Burtt gritted his teeth while ensuring the bot's memory was wiped with several additional and extended jolts from his stunner. He then headed for Zobbi's before the cops came looking for their bot, and Zobbi came looking for him.</w:t>
      </w:r>
    </w:p>
    <w:p w14:paraId="33E43220" w14:textId="77777777" w:rsidR="00011D75" w:rsidRPr="006C0198" w:rsidRDefault="00011D75" w:rsidP="00A32FE0">
      <w:pPr>
        <w:spacing w:after="120" w:line="276" w:lineRule="auto"/>
        <w:jc w:val="center"/>
        <w:rPr>
          <w:rFonts w:ascii="Times New Roman" w:eastAsia="Arial" w:hAnsi="Times New Roman" w:cs="Times New Roman"/>
          <w:sz w:val="24"/>
          <w:szCs w:val="24"/>
        </w:rPr>
      </w:pPr>
      <w:r w:rsidRPr="006C0198">
        <w:rPr>
          <w:rFonts w:ascii="Times New Roman" w:eastAsia="Arial" w:hAnsi="Times New Roman" w:cs="Times New Roman"/>
          <w:sz w:val="24"/>
          <w:szCs w:val="24"/>
        </w:rPr>
        <w:t>…</w:t>
      </w:r>
    </w:p>
    <w:p w14:paraId="5463C5CC" w14:textId="316039A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 da fuck, dirt boy? Ya tink Ah gots nuthin t do but wait f’ ya t’ brin whas mine? Ya sistah c’n she wait too?"</w:t>
      </w:r>
    </w:p>
    <w:p w14:paraId="12A80A97" w14:textId="0C65DB4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grin on Zobbi's face said he was busting Burtt's chops. Burtt's clenched fists told Zobbi that </w:t>
      </w:r>
      <w:r w:rsidRPr="006C0198">
        <w:rPr>
          <w:rFonts w:ascii="Times New Roman" w:eastAsia="Arial" w:hAnsi="Times New Roman" w:cs="Times New Roman"/>
          <w:i/>
          <w:sz w:val="24"/>
          <w:szCs w:val="24"/>
        </w:rPr>
        <w:t>this</w:t>
      </w:r>
      <w:r w:rsidRPr="006C0198">
        <w:rPr>
          <w:rFonts w:ascii="Times New Roman" w:eastAsia="Arial" w:hAnsi="Times New Roman" w:cs="Times New Roman"/>
          <w:sz w:val="24"/>
          <w:szCs w:val="24"/>
        </w:rPr>
        <w:t xml:space="preserve"> runner was not in the mood, and even Zobbi knew this </w:t>
      </w:r>
      <w:r w:rsidRPr="006C0198">
        <w:rPr>
          <w:rFonts w:ascii="Times New Roman" w:eastAsia="Arial" w:hAnsi="Times New Roman" w:cs="Times New Roman"/>
          <w:i/>
          <w:sz w:val="24"/>
          <w:szCs w:val="24"/>
        </w:rPr>
        <w:t>boy</w:t>
      </w:r>
      <w:r w:rsidRPr="006C0198">
        <w:rPr>
          <w:rFonts w:ascii="Times New Roman" w:eastAsia="Arial" w:hAnsi="Times New Roman" w:cs="Times New Roman"/>
          <w:sz w:val="24"/>
          <w:szCs w:val="24"/>
        </w:rPr>
        <w:t xml:space="preserve"> was way more than another boy. This boy paid his debt every week without fail and without having to work "for" Zobbi. The debt was an amount no two of his best lieutenants could generate in a month. Yet this boy never missed. It </w:t>
      </w:r>
      <w:r w:rsidRPr="006C0198">
        <w:rPr>
          <w:rFonts w:ascii="Times New Roman" w:eastAsia="Arial" w:hAnsi="Times New Roman" w:cs="Times New Roman"/>
          <w:sz w:val="24"/>
          <w:szCs w:val="24"/>
        </w:rPr>
        <w:lastRenderedPageBreak/>
        <w:t>was infuriating. He had to live up to his deal or become the laughing stock of the red-zones, beaten by a boy.</w:t>
      </w:r>
    </w:p>
    <w:p w14:paraId="2DC59DCA" w14:textId="21636E4B" w:rsidR="00BF2ADF"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Zobbi had spent thousands of creds over the last two years and countless thugs trying to follow the boy, let alone find his </w:t>
      </w:r>
      <w:r w:rsidR="00BF2ADF" w:rsidRPr="006C0198">
        <w:rPr>
          <w:rFonts w:ascii="Times New Roman" w:eastAsia="Arial" w:hAnsi="Times New Roman" w:cs="Times New Roman"/>
          <w:sz w:val="24"/>
          <w:szCs w:val="24"/>
        </w:rPr>
        <w:t xml:space="preserve">income </w:t>
      </w:r>
      <w:r w:rsidRPr="006C0198">
        <w:rPr>
          <w:rFonts w:ascii="Times New Roman" w:eastAsia="Arial" w:hAnsi="Times New Roman" w:cs="Times New Roman"/>
          <w:sz w:val="24"/>
          <w:szCs w:val="24"/>
        </w:rPr>
        <w:t xml:space="preserve">source. Not only could no one keep up with him, but Burtt also scared the shit out of them all, the ones he didn’t kill outright, so Zobbi could never be sure they were </w:t>
      </w:r>
      <w:r w:rsidRPr="006C0198">
        <w:rPr>
          <w:rFonts w:ascii="Times New Roman" w:eastAsia="Arial" w:hAnsi="Times New Roman" w:cs="Times New Roman"/>
          <w:i/>
          <w:sz w:val="24"/>
          <w:szCs w:val="24"/>
        </w:rPr>
        <w:t>trying</w:t>
      </w:r>
      <w:r w:rsidRPr="006C0198">
        <w:rPr>
          <w:rFonts w:ascii="Times New Roman" w:eastAsia="Arial" w:hAnsi="Times New Roman" w:cs="Times New Roman"/>
          <w:sz w:val="24"/>
          <w:szCs w:val="24"/>
        </w:rPr>
        <w:t xml:space="preserve"> to tail him.  </w:t>
      </w:r>
    </w:p>
    <w:p w14:paraId="53AAF069" w14:textId="012CC67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scared Zobbi, too.</w:t>
      </w:r>
    </w:p>
    <w:p w14:paraId="5FD5D6C4" w14:textId="239B596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espite the growing anger pulsing visibly along his temples, Burtt took it all in stride.  It wouldn't do to go after the boss in his own house. He might make it two steps after he whacked Zobbi</w:t>
      </w:r>
      <w:r w:rsidR="00BF2A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no more. He didn't answer Zobbi either. A response wasn’t expected.</w:t>
      </w:r>
    </w:p>
    <w:p w14:paraId="299D0940" w14:textId="3F8BB54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Zobbi had one of his lieutenants count the creds, more to aggravate Burtt than because of any belief that Burtt might try to short-change Zobbi. Burtt ignored this</w:t>
      </w:r>
      <w:r w:rsidR="00320BB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Soon enough, he would be home with the week's supply of Ssyndi's meds.</w:t>
      </w:r>
    </w:p>
    <w:p w14:paraId="0878B33F" w14:textId="0E1D290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righ kid, he-ah ya go. Get ya ass out o he-ah n don b stupit nex tahm. Beat the fuckin bot afore 's up ya fuckin ass. Gots it?"</w:t>
      </w:r>
    </w:p>
    <w:p w14:paraId="198126F2" w14:textId="611489F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er sumpin</w:t>
      </w:r>
      <w:r w:rsidR="00320BB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trange ‘bout this bot, man," Burtt offered.</w:t>
      </w:r>
    </w:p>
    <w:p w14:paraId="0ABFC817" w14:textId="0FBC5BC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Wha?  It gots wings?" He glared around the room until all the minions in attendance were laughing hysterically.</w:t>
      </w:r>
    </w:p>
    <w:p w14:paraId="7A6BDA57" w14:textId="4819671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the din quieted down, Burtt continued, "More smart than what we sees out he-ah.”.  I think ya nees to plan for better bots and more cops.  Maybe seeing your spies trap’d, if not.  I was nearly trap’d taday."  Burtt showed his latest scar. "Your crew ain't smart ‘s Burtt. Dat’s for sure!"</w:t>
      </w:r>
    </w:p>
    <w:p w14:paraId="16A44075" w14:textId="68F27B3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a tink?  Who da fuck r ya? G’on, git out o he-ah fore Ah zap ya ass</w:t>
      </w:r>
      <w:r w:rsidR="00320BB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w:t>
      </w:r>
    </w:p>
    <w:p w14:paraId="36497DE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nodded, picked up his sister's meds, and left.</w:t>
      </w:r>
    </w:p>
    <w:p w14:paraId="3C70DA7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 moment he was out the door, Zobbi turned to his lieutenants and ordered them out into the zone to spread the word about the added capabilities of the zone's bots.</w:t>
      </w:r>
    </w:p>
    <w:p w14:paraId="507AF51B" w14:textId="396EEFC3" w:rsidR="00011D75" w:rsidRPr="006C0198" w:rsidRDefault="00320BBD" w:rsidP="009F6089">
      <w:pPr>
        <w:spacing w:after="120" w:line="276" w:lineRule="auto"/>
        <w:jc w:val="center"/>
        <w:rPr>
          <w:rFonts w:ascii="Times New Roman" w:eastAsia="Arial" w:hAnsi="Times New Roman" w:cs="Times New Roman"/>
          <w:sz w:val="24"/>
          <w:szCs w:val="24"/>
        </w:rPr>
      </w:pPr>
      <w:r w:rsidRPr="006C0198">
        <w:rPr>
          <w:rFonts w:ascii="Times New Roman" w:eastAsia="Arial" w:hAnsi="Times New Roman" w:cs="Times New Roman"/>
          <w:sz w:val="24"/>
          <w:szCs w:val="24"/>
        </w:rPr>
        <w:t>*****</w:t>
      </w:r>
    </w:p>
    <w:p w14:paraId="1819E4C7" w14:textId="7E19C14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 do feel better, you know, Burtt.  You don't </w:t>
      </w:r>
      <w:r w:rsidRPr="006C0198">
        <w:rPr>
          <w:rFonts w:ascii="Times New Roman" w:eastAsia="Arial" w:hAnsi="Times New Roman" w:cs="Times New Roman"/>
          <w:i/>
          <w:sz w:val="24"/>
          <w:szCs w:val="24"/>
        </w:rPr>
        <w:t>need</w:t>
      </w:r>
      <w:r w:rsidRPr="006C0198">
        <w:rPr>
          <w:rFonts w:ascii="Times New Roman" w:eastAsia="Arial" w:hAnsi="Times New Roman" w:cs="Times New Roman"/>
          <w:sz w:val="24"/>
          <w:szCs w:val="24"/>
        </w:rPr>
        <w:t xml:space="preserve"> to go out again so soon. Take a break. Heck, take a day. I don't think you have taken a day off since..., since..."  Ssyndi couldn't finish.</w:t>
      </w:r>
    </w:p>
    <w:p w14:paraId="346A633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smiled and choked back the emotion generated by his sick sister trying to care for him and her inability even to mention Kkhloe.</w:t>
      </w:r>
    </w:p>
    <w:p w14:paraId="706CDBF1" w14:textId="7670769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m going out theah, Ssyn. Ya know I cain</w:t>
      </w:r>
      <w:r w:rsidR="000F269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t give dem boys a break for a minute.  If we don’t meet on the dot, all of them will be gone. Make like Burtt don’t exist.  Kkhloe ain’t</w:t>
      </w:r>
      <w:r w:rsidRPr="006C0198">
        <w:rPr>
          <w:rFonts w:ascii="Times New Roman" w:eastAsia="Arial" w:hAnsi="Times New Roman" w:cs="Times New Roman"/>
          <w:b/>
          <w:i/>
          <w:sz w:val="24"/>
          <w:szCs w:val="24"/>
        </w:rPr>
        <w:t xml:space="preserve"> </w:t>
      </w:r>
      <w:r w:rsidRPr="006C0198">
        <w:rPr>
          <w:rFonts w:ascii="Times New Roman" w:eastAsia="Arial" w:hAnsi="Times New Roman" w:cs="Times New Roman"/>
          <w:i/>
          <w:sz w:val="24"/>
          <w:szCs w:val="24"/>
        </w:rPr>
        <w:t>cut them any slack</w:t>
      </w:r>
      <w:r w:rsidRPr="006C0198">
        <w:rPr>
          <w:rFonts w:ascii="Times New Roman" w:eastAsia="Arial" w:hAnsi="Times New Roman" w:cs="Times New Roman"/>
          <w:sz w:val="24"/>
          <w:szCs w:val="24"/>
        </w:rPr>
        <w:t>.  Burtt won’t either."</w:t>
      </w:r>
    </w:p>
    <w:p w14:paraId="1B3E97C7" w14:textId="7A2607D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 was another of Kkhloe's cutesy phrases he didn't understand, but it seemed to fit, and he loved trying a new phase on people to see how they reacted. If he thought they understood, he asked them to explain.) Ssyn didn't even flinch. Burtt sighed.</w:t>
      </w:r>
    </w:p>
    <w:p w14:paraId="4B515E12" w14:textId="2008F80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be careful, okay? That new bot you encountered is a definite uptick in capability.  It has me worried about you more than usual."</w:t>
      </w:r>
    </w:p>
    <w:p w14:paraId="0B92BBE6" w14:textId="3777F16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more worried than Burtt is. I’ll be careful. I'm clear in the red-zone one block away from the meeting place. No bots there."</w:t>
      </w:r>
    </w:p>
    <w:p w14:paraId="173F147D" w14:textId="25AB0A3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siblings laughed at Burtt's joke. He always gave her a buzz on the forehead with pursed lips.  He didn't know what that was about either, but, again, Kkhloe did this, and Burtt seemed to remember his mom doing this too, so he continued the tradition, whatever it meant. Ssyndi liked it, too. Safe human contact of any sort is good, I guess.</w:t>
      </w:r>
    </w:p>
    <w:p w14:paraId="6A01C025" w14:textId="79503D1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urtt headed out the door, making sure he set the traps. Traps were the only protection he could provide for Ssyn when he was out. He had a knack for this sort of thing, though, from back when Kkhloe was teaching him to snare birds for food, and so far, it had been good enough.</w:t>
      </w:r>
    </w:p>
    <w:p w14:paraId="6035493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d had to bury two more persistent attackers.</w:t>
      </w:r>
    </w:p>
    <w:p w14:paraId="64FA6657" w14:textId="3E61D1F2" w:rsidR="0001128F"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ecause they caught chikbirds and kept them for eggs and other birds for meat, his traps could be set to capture or kill. They </w:t>
      </w:r>
      <w:r w:rsidR="0001128F" w:rsidRPr="006C0198">
        <w:rPr>
          <w:rFonts w:ascii="Times New Roman" w:eastAsia="Arial" w:hAnsi="Times New Roman" w:cs="Times New Roman"/>
          <w:sz w:val="24"/>
          <w:szCs w:val="24"/>
        </w:rPr>
        <w:t>resourcefully</w:t>
      </w:r>
      <w:r w:rsidRPr="006C0198">
        <w:rPr>
          <w:rFonts w:ascii="Times New Roman" w:eastAsia="Arial" w:hAnsi="Times New Roman" w:cs="Times New Roman"/>
          <w:sz w:val="24"/>
          <w:szCs w:val="24"/>
        </w:rPr>
        <w:t xml:space="preserve"> paid higher dividends in pain and injury the more you tried to defeat them, up to and including fatal results. He felt no remorse. You lived, or you died out here. </w:t>
      </w:r>
    </w:p>
    <w:p w14:paraId="7747CEC0" w14:textId="19D62C5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ere no participation trophies in their reality, and when he was away, Ssyn was vulnerable. He traded with some of the little ones around to watch out. They were to throw rocks on the shack's roof if they saw anything suspicious. If she heard that racket, Ssyn knew to sneak out of the escape hole in the floor and hide in the dumpster until Burtt found her.</w:t>
      </w:r>
    </w:p>
    <w:p w14:paraId="18D385ED" w14:textId="03D0ED2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deaths served as the best repellant he could have used. People stayed away in droves. People crossed the street when they passed the dumpsters Burtt and Ssyndi lived near.</w:t>
      </w:r>
    </w:p>
    <w:p w14:paraId="05C5976A" w14:textId="01260F0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ll be back soon. We’ll open dat can of beans we</w:t>
      </w:r>
      <w:r w:rsidR="00355C1B" w:rsidRPr="006C0198">
        <w:rPr>
          <w:rFonts w:ascii="Times New Roman" w:eastAsia="Arial" w:hAnsi="Times New Roman" w:cs="Times New Roman"/>
          <w:sz w:val="24"/>
          <w:szCs w:val="24"/>
        </w:rPr>
        <w:t xml:space="preserve"> been</w:t>
      </w:r>
      <w:r w:rsidRPr="006C0198">
        <w:rPr>
          <w:rFonts w:ascii="Times New Roman" w:eastAsia="Arial" w:hAnsi="Times New Roman" w:cs="Times New Roman"/>
          <w:sz w:val="24"/>
          <w:szCs w:val="24"/>
        </w:rPr>
        <w:t xml:space="preserve"> savin</w:t>
      </w:r>
      <w:r w:rsidR="00355C1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okay? "</w:t>
      </w:r>
    </w:p>
    <w:p w14:paraId="084E677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syndi's face lit up.</w:t>
      </w:r>
    </w:p>
    <w:p w14:paraId="42E435A5" w14:textId="77777777" w:rsidR="00011D75" w:rsidRPr="006C0198" w:rsidRDefault="00011D75" w:rsidP="009F6089">
      <w:pPr>
        <w:spacing w:after="120" w:line="276" w:lineRule="auto"/>
        <w:jc w:val="center"/>
        <w:rPr>
          <w:rFonts w:ascii="Times New Roman" w:eastAsia="Arial" w:hAnsi="Times New Roman" w:cs="Times New Roman"/>
          <w:sz w:val="24"/>
          <w:szCs w:val="24"/>
        </w:rPr>
      </w:pPr>
      <w:r w:rsidRPr="006C0198">
        <w:rPr>
          <w:rFonts w:ascii="Times New Roman" w:eastAsia="Arial" w:hAnsi="Times New Roman" w:cs="Times New Roman"/>
          <w:sz w:val="24"/>
          <w:szCs w:val="24"/>
        </w:rPr>
        <w:t>…</w:t>
      </w:r>
    </w:p>
    <w:p w14:paraId="47EAC69E" w14:textId="75B21FC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made daily rounds, collecting blood money from Kkhloe's former customers. He'd started by guilting them at first, and then it turned into flat-out extortion. By the time he had all her customers lined up, they had understood that he needed 300 creds a week and that each was responsible for an equal portion. Kkhloe had provided for that happy </w:t>
      </w:r>
      <w:r w:rsidRPr="006C0198">
        <w:rPr>
          <w:rFonts w:ascii="Times New Roman" w:eastAsia="Arial" w:hAnsi="Times New Roman" w:cs="Times New Roman"/>
          <w:i/>
          <w:sz w:val="24"/>
          <w:szCs w:val="24"/>
        </w:rPr>
        <w:t>or else</w:t>
      </w:r>
      <w:r w:rsidRPr="006C0198">
        <w:rPr>
          <w:rFonts w:ascii="Times New Roman" w:eastAsia="Arial" w:hAnsi="Times New Roman" w:cs="Times New Roman"/>
          <w:sz w:val="24"/>
          <w:szCs w:val="24"/>
        </w:rPr>
        <w:t xml:space="preserve"> circumstance by drugging her </w:t>
      </w:r>
      <w:r w:rsidRPr="006C0198">
        <w:rPr>
          <w:rFonts w:ascii="Times New Roman" w:eastAsia="Arial" w:hAnsi="Times New Roman" w:cs="Times New Roman"/>
          <w:sz w:val="24"/>
          <w:szCs w:val="24"/>
        </w:rPr>
        <w:lastRenderedPageBreak/>
        <w:t xml:space="preserve">customers at least once for the sole purpose of gaining the upper hand over them, </w:t>
      </w:r>
      <w:r w:rsidRPr="006C0198">
        <w:rPr>
          <w:rFonts w:ascii="Times New Roman" w:eastAsia="Arial" w:hAnsi="Times New Roman" w:cs="Times New Roman"/>
          <w:i/>
          <w:sz w:val="24"/>
          <w:szCs w:val="24"/>
        </w:rPr>
        <w:t>just in case</w:t>
      </w:r>
      <w:r w:rsidRPr="006C0198">
        <w:rPr>
          <w:rFonts w:ascii="Times New Roman" w:eastAsia="Arial" w:hAnsi="Times New Roman" w:cs="Times New Roman"/>
          <w:sz w:val="24"/>
          <w:szCs w:val="24"/>
        </w:rPr>
        <w:t xml:space="preserve">. She took very compromising reps of them and ensured they knew she wouldn't hesitate to expose them if needed. When she got sick towards the end, she ensured Burtt knew where they were, what they were, and how to use them if </w:t>
      </w:r>
      <w:r w:rsidRPr="006C0198">
        <w:rPr>
          <w:rFonts w:ascii="Times New Roman" w:eastAsia="Arial" w:hAnsi="Times New Roman" w:cs="Times New Roman"/>
          <w:i/>
          <w:sz w:val="24"/>
          <w:szCs w:val="24"/>
        </w:rPr>
        <w:t>he</w:t>
      </w:r>
      <w:r w:rsidRPr="006C0198">
        <w:rPr>
          <w:rFonts w:ascii="Times New Roman" w:eastAsia="Arial" w:hAnsi="Times New Roman" w:cs="Times New Roman"/>
          <w:sz w:val="24"/>
          <w:szCs w:val="24"/>
        </w:rPr>
        <w:t xml:space="preserve"> ever found it necessary.</w:t>
      </w:r>
    </w:p>
    <w:p w14:paraId="14D286C6" w14:textId="4712360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ven though it was an accepted behavior among the elies, the penalty they could expect if found guilty of taking advantage of a prole was banishment for them and their family for life. So, they paid, and that covered Ssyndi’s meds.</w:t>
      </w:r>
    </w:p>
    <w:p w14:paraId="6B891891" w14:textId="0E2F7EB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n exchange for their </w:t>
      </w:r>
      <w:r w:rsidRPr="006C0198">
        <w:rPr>
          <w:rFonts w:ascii="Times New Roman" w:eastAsia="Arial" w:hAnsi="Times New Roman" w:cs="Times New Roman"/>
          <w:i/>
          <w:sz w:val="24"/>
          <w:szCs w:val="24"/>
        </w:rPr>
        <w:t>services</w:t>
      </w:r>
      <w:r w:rsidRPr="006C0198">
        <w:rPr>
          <w:rFonts w:ascii="Times New Roman" w:eastAsia="Arial" w:hAnsi="Times New Roman" w:cs="Times New Roman"/>
          <w:sz w:val="24"/>
          <w:szCs w:val="24"/>
        </w:rPr>
        <w:t>, the proles lucky enough to have a desired asset got to squat in the near-zone wherever they could find a space that didn’t interfere with the businesses providing for the needs of the elites.  Almost all the perservs and elie sex</w:t>
      </w:r>
      <w:r w:rsidR="00DC6FDC"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oys lived in the near-zone, over the wire from the red -zone. Most of them still needed more creds and did business on the red side, though they took a huge chance.  The elies would abandon them if they knew. There was always the chance of contracting some rare, incurable STD. So, both parties were cautious.</w:t>
      </w:r>
    </w:p>
    <w:p w14:paraId="05806D30" w14:textId="4F1C390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o top off their income, Burtt made food money by running a protection service for others who'd squatted near him and his sister in the near-zone. It was a living.  Knutte competed with Burtt for this business in their sector, sector-22.</w:t>
      </w:r>
    </w:p>
    <w:p w14:paraId="2AE97D5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was nearing the time to head home, making his last pickup for the day.  </w:t>
      </w:r>
    </w:p>
    <w:p w14:paraId="5A794CB7" w14:textId="08C4642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customer, a real Green Zone puss named Dougg, confronted him with, “You do know this can't go on forever, right?  It must stop. Enough is enough.  I may have to report this extortion to the authorities."</w:t>
      </w:r>
    </w:p>
    <w:p w14:paraId="7A80DC79" w14:textId="6DB128A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just stared at Dougg coldly, daring the puss to continue. The elie backed away a little and cleared his throat. Burtt barely noticed </w:t>
      </w:r>
      <w:r w:rsidRPr="006C0198">
        <w:rPr>
          <w:rFonts w:ascii="Times New Roman" w:eastAsia="Arial" w:hAnsi="Times New Roman" w:cs="Times New Roman"/>
          <w:sz w:val="24"/>
          <w:szCs w:val="24"/>
        </w:rPr>
        <w:lastRenderedPageBreak/>
        <w:t>the slight twitch of fingers that brought half a dozen toughs out of hiding. They quickly surrounded him. Burtt took note of every face and, recognizing one, said, “Ya too, Harvve? Ya sure ya wanna fight Burtt?"</w:t>
      </w:r>
    </w:p>
    <w:p w14:paraId="3C96FF8D" w14:textId="4072A2F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vve paled and moved behind a bigger thug who challenged Burtt with a string of curses and spittle. Burtt held his ground, and when no one came any closer, he faced his customer and said, “Ya forgit bout Kkhloe's reps, Dougg?"</w:t>
      </w:r>
    </w:p>
    <w:p w14:paraId="07D685CA" w14:textId="7F4EB92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about those. The way I see it now if you don't cooperate and hand those reps over to my boys here, they’re just going to have to take them. I think that might not be too healthy for poor little Ssyndi, do you?  I mean, once you're gone, she’s pretty much open season, isn't she?"  The sneer on his face made Burtt gag.</w:t>
      </w:r>
    </w:p>
    <w:p w14:paraId="4BD74763" w14:textId="4DFC13B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Unfortunately for Dougg and his crew, who first read that gagging as weakness, it was his body's way of purging before extreme exertion. Burtt had also become quite proficient with blades over the years, and they found their way into his hands before anyone knew he even had them. Then he moved so fast, Dougg screamed.  Three of the six thugs, including Harvve, were down and bleeding before the other three moved, and when they did move, it was to run away, leaving Dougg, wet pants and all, alone in front of Burtt, who was blocking Dougg's path to safety.</w:t>
      </w:r>
    </w:p>
    <w:p w14:paraId="1CDA72DD" w14:textId="5A8C253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had a blood lust and struggled to control himself, though he didn't want to. He wanted nothing more than to punish this puss, but money was money, debt was debt, yadda, yadda.</w:t>
      </w:r>
    </w:p>
    <w:p w14:paraId="03755038" w14:textId="39CA395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s invective was as</w:t>
      </w:r>
      <w:r w:rsidRPr="006C0198">
        <w:rPr>
          <w:rFonts w:ascii="Times New Roman" w:eastAsia="Arial" w:hAnsi="Times New Roman" w:cs="Times New Roman"/>
          <w:b/>
          <w:i/>
          <w:sz w:val="24"/>
          <w:szCs w:val="24"/>
        </w:rPr>
        <w:t xml:space="preserve"> </w:t>
      </w:r>
      <w:r w:rsidRPr="006C0198">
        <w:rPr>
          <w:rFonts w:ascii="Times New Roman" w:eastAsia="Arial" w:hAnsi="Times New Roman" w:cs="Times New Roman"/>
          <w:i/>
          <w:sz w:val="24"/>
          <w:szCs w:val="24"/>
        </w:rPr>
        <w:t>sharp as a razor's edge</w:t>
      </w:r>
      <w:r w:rsidRPr="006C0198">
        <w:rPr>
          <w:rFonts w:ascii="Times New Roman" w:eastAsia="Arial" w:hAnsi="Times New Roman" w:cs="Times New Roman"/>
          <w:b/>
          <w:i/>
          <w:sz w:val="24"/>
          <w:szCs w:val="24"/>
        </w:rPr>
        <w:t xml:space="preserve">, </w:t>
      </w:r>
      <w:r w:rsidRPr="006C0198">
        <w:rPr>
          <w:rFonts w:ascii="Times New Roman" w:eastAsia="Arial" w:hAnsi="Times New Roman" w:cs="Times New Roman"/>
          <w:sz w:val="24"/>
          <w:szCs w:val="24"/>
        </w:rPr>
        <w:t xml:space="preserve">and Dougg visibly winced at every harsh syllable. "What the fuck did ya think you were doing, puss. Did ya think ya could find an urchin more connected or more dangerous than me? Stupid fuck! There is no such creature. Did ya see those three who ran away? They are, right now, telling everyone, everywhere in the red zone that "Burtt </w:t>
      </w:r>
      <w:r w:rsidRPr="006C0198">
        <w:rPr>
          <w:rFonts w:ascii="Times New Roman" w:eastAsia="Arial" w:hAnsi="Times New Roman" w:cs="Times New Roman"/>
          <w:sz w:val="24"/>
          <w:szCs w:val="24"/>
        </w:rPr>
        <w:lastRenderedPageBreak/>
        <w:t>the hurt</w:t>
      </w:r>
      <w:r w:rsidR="0059247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just wasted three goons in less time than it takes to blink. No one will ever talk to ya again from my side of the wire, Dougg. They'll report to me when and if ya try. Then I will come to ya and end yar happy little life with the elies. Got it, Dougg? </w:t>
      </w:r>
      <w:r w:rsidR="0059247C" w:rsidRPr="006C0198">
        <w:rPr>
          <w:rFonts w:ascii="Times New Roman" w:eastAsia="Arial" w:hAnsi="Times New Roman" w:cs="Times New Roman"/>
          <w:sz w:val="24"/>
          <w:szCs w:val="24"/>
        </w:rPr>
        <w:t>I</w:t>
      </w:r>
      <w:r w:rsidRPr="006C0198">
        <w:rPr>
          <w:rFonts w:ascii="Times New Roman" w:eastAsia="Arial" w:hAnsi="Times New Roman" w:cs="Times New Roman"/>
          <w:sz w:val="24"/>
          <w:szCs w:val="24"/>
        </w:rPr>
        <w:t>'m done playing fuck around with ya, Dougg. Ya pissed me off for the last time. Ya pay double for a four-week. Double!</w:t>
      </w:r>
      <w:r w:rsidRPr="006C0198">
        <w:rPr>
          <w:rFonts w:ascii="Times New Roman" w:eastAsia="Arial" w:hAnsi="Times New Roman" w:cs="Times New Roman"/>
          <w:b/>
          <w:sz w:val="24"/>
          <w:szCs w:val="24"/>
        </w:rPr>
        <w:t> </w:t>
      </w:r>
      <w:r w:rsidRPr="006C0198">
        <w:rPr>
          <w:rFonts w:ascii="Times New Roman" w:eastAsia="Arial" w:hAnsi="Times New Roman" w:cs="Times New Roman"/>
          <w:sz w:val="24"/>
          <w:szCs w:val="24"/>
        </w:rPr>
        <w:t>Got it"</w:t>
      </w:r>
    </w:p>
    <w:p w14:paraId="46933635" w14:textId="65313DA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eekly, as Burtt knew he would, Dougg agreed and even had the extra creds with him.  Burtt sent him off with a stern reminder of what his wrath would look like if invoked. Dougg stumbled away, afraid to turn his back on Burtt. Burtt felt nothing but contempt.</w:t>
      </w:r>
    </w:p>
    <w:p w14:paraId="18935C22" w14:textId="4A4DA42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waited for the elite to fade from view before heading off. He never let a patron see which way he headed when leaving their meets. He decided to take a long way home to be sure he was calm by the time he </w:t>
      </w:r>
      <w:r w:rsidR="002820F8" w:rsidRPr="006C0198">
        <w:rPr>
          <w:rFonts w:ascii="Times New Roman" w:eastAsia="Arial" w:hAnsi="Times New Roman" w:cs="Times New Roman"/>
          <w:sz w:val="24"/>
          <w:szCs w:val="24"/>
        </w:rPr>
        <w:t>returned</w:t>
      </w:r>
      <w:r w:rsidRPr="006C0198">
        <w:rPr>
          <w:rFonts w:ascii="Times New Roman" w:eastAsia="Arial" w:hAnsi="Times New Roman" w:cs="Times New Roman"/>
          <w:sz w:val="24"/>
          <w:szCs w:val="24"/>
        </w:rPr>
        <w:t xml:space="preserve"> to Ssyndi.  This attempt of Dougg's to undermine his routine was infuriating but also disconcerting. How far would these folks go if they felt he was pushing them too hard, and how much was too hard? And what happens if I kill one of them in a blind rage or to make an example? What about Ssyndi, then? These thoughts gave him a headache.</w:t>
      </w:r>
    </w:p>
    <w:p w14:paraId="684245C3" w14:textId="2C3C540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nsense, they were responsible for Kkhloe so that they could pay for Ssyndi. Fuck 'em! Lost in this line of thought, Burtt didn't catch the bot he'd picked up shortly after leaving the meet. With a sudden and jolting zap, Burtt was stunned and lying in a quivering heap on the ground while the bot recited the litany of charges it calculated for the crim</w:t>
      </w:r>
      <w:r w:rsidR="00AC3C0C" w:rsidRPr="006C0198">
        <w:rPr>
          <w:rFonts w:ascii="Times New Roman" w:eastAsia="Arial" w:hAnsi="Times New Roman" w:cs="Times New Roman"/>
          <w:sz w:val="24"/>
          <w:szCs w:val="24"/>
        </w:rPr>
        <w:t>e</w:t>
      </w:r>
      <w:r w:rsidRPr="006C0198">
        <w:rPr>
          <w:rFonts w:ascii="Times New Roman" w:eastAsia="Arial" w:hAnsi="Times New Roman" w:cs="Times New Roman"/>
          <w:sz w:val="24"/>
          <w:szCs w:val="24"/>
        </w:rPr>
        <w:t xml:space="preserve"> offenses the bot had so far observed. The bot was also and not so successfully attempting to restrain Burtt, who was doing his best to remain conscious and squirmy so that the bot couldn't restrain him. Just as he thought he was done for, there was the distinct sound of an electrical discharge and an ozone smell. The weight of the bot fell away. Burtt slowly turned over, still shaking a bit, trying to see who </w:t>
      </w:r>
      <w:r w:rsidR="00CD1B3E" w:rsidRPr="006C0198">
        <w:rPr>
          <w:rFonts w:ascii="Times New Roman" w:eastAsia="Arial" w:hAnsi="Times New Roman" w:cs="Times New Roman"/>
          <w:sz w:val="24"/>
          <w:szCs w:val="24"/>
        </w:rPr>
        <w:t>stood</w:t>
      </w:r>
      <w:r w:rsidRPr="006C0198">
        <w:rPr>
          <w:rFonts w:ascii="Times New Roman" w:eastAsia="Arial" w:hAnsi="Times New Roman" w:cs="Times New Roman"/>
          <w:sz w:val="24"/>
          <w:szCs w:val="24"/>
        </w:rPr>
        <w:t xml:space="preserve"> above him, a shapely silhouette in bright sunlight</w:t>
      </w:r>
      <w:r w:rsidR="00CD1B3E" w:rsidRPr="006C0198">
        <w:rPr>
          <w:rFonts w:ascii="Times New Roman" w:eastAsia="Arial" w:hAnsi="Times New Roman" w:cs="Times New Roman"/>
          <w:sz w:val="24"/>
          <w:szCs w:val="24"/>
        </w:rPr>
        <w:t>—h</w:t>
      </w:r>
      <w:r w:rsidRPr="006C0198">
        <w:rPr>
          <w:rFonts w:ascii="Times New Roman" w:eastAsia="Arial" w:hAnsi="Times New Roman" w:cs="Times New Roman"/>
          <w:sz w:val="24"/>
          <w:szCs w:val="24"/>
        </w:rPr>
        <w:t>is salvation.</w:t>
      </w:r>
    </w:p>
    <w:p w14:paraId="517B39A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Are you okay?  I can summon a healer bot if needed and discreetly."</w:t>
      </w:r>
    </w:p>
    <w:p w14:paraId="7F5ED5FD" w14:textId="191751D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y the hell would ya do that? Who is ya, lady? I don't need any more trouble."</w:t>
      </w:r>
    </w:p>
    <w:p w14:paraId="74443874" w14:textId="751D694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trouble will come your way because of me, Burtt.</w:t>
      </w:r>
      <w:r w:rsidR="00CD1B3E"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It is Burtt. Kkhloe's brother? "</w:t>
      </w:r>
    </w:p>
    <w:p w14:paraId="7836A98E" w14:textId="1B36A82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s knives were in his hands in a breath, and he was super alert instantly. What was going on? How did she know who he was? How did she know Kkhloe? And what the hell was she doing so far from the green zone? She must be one of those crazy ones Kkhloe talked about. These thoughts raced through his mind.</w:t>
      </w:r>
    </w:p>
    <w:p w14:paraId="6413B0AF" w14:textId="32811EE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 said, who is ya?" </w:t>
      </w:r>
      <w:r w:rsidR="004460C8" w:rsidRPr="006C0198">
        <w:rPr>
          <w:rFonts w:ascii="Times New Roman" w:eastAsia="Arial" w:hAnsi="Times New Roman" w:cs="Times New Roman"/>
          <w:sz w:val="24"/>
          <w:szCs w:val="24"/>
        </w:rPr>
        <w:t>H</w:t>
      </w:r>
      <w:r w:rsidRPr="006C0198">
        <w:rPr>
          <w:rFonts w:ascii="Times New Roman" w:eastAsia="Arial" w:hAnsi="Times New Roman" w:cs="Times New Roman"/>
          <w:sz w:val="24"/>
          <w:szCs w:val="24"/>
        </w:rPr>
        <w:t>e asked again</w:t>
      </w:r>
      <w:r w:rsidR="004460C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ore sternly</w:t>
      </w:r>
      <w:r w:rsidR="00FB169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s he backed away.</w:t>
      </w:r>
    </w:p>
    <w:p w14:paraId="626E0C67" w14:textId="1E8A541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y name is Mmarta.</w:t>
      </w:r>
      <w:r w:rsidR="004460C8"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I am Dougg's mate."</w:t>
      </w:r>
    </w:p>
    <w:p w14:paraId="32DEBBA9" w14:textId="1C2DB5C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stumbled, then caught himself and exclaimed, “W-W-What?" stifling the guilt rushing to his consciousness</w:t>
      </w:r>
      <w:r w:rsidR="00FB169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Dougg asked for this. Not Burtt or Ssyndi, and not Kkhloe either, for that matter. His mate?</w:t>
      </w:r>
    </w:p>
    <w:p w14:paraId="25D21FF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s alright, Burtt.  Please, let me explain."</w:t>
      </w:r>
    </w:p>
    <w:p w14:paraId="0921B50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stood still with his mouth open, disbelief etched on his face, but he didn't sheath his blades.</w:t>
      </w:r>
    </w:p>
    <w:p w14:paraId="4862CC7D" w14:textId="6B055B45" w:rsidR="006076CF"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marta smiled sadly, then began, “When we first hired Kkhloe, we were sneaking her over to be the nanny for our children. We knew your parents before their banishment for having a third child. I know you don't know this, but they felt they had to have another to save their second - you.  You would need a kidney before your 10th birthday as the birth</w:t>
      </w:r>
      <w:r w:rsidR="006076CF"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scans showed that both of yours would fail by then.  Kkhloe was incompatible.  Besides, you know the rules; or perhaps you don’t.  Hmmm, regardless, no organ transplants for children.  No more than two children.  Society </w:t>
      </w:r>
      <w:r w:rsidRPr="006C0198">
        <w:rPr>
          <w:rFonts w:ascii="Times New Roman" w:eastAsia="Arial" w:hAnsi="Times New Roman" w:cs="Times New Roman"/>
          <w:sz w:val="24"/>
          <w:szCs w:val="24"/>
        </w:rPr>
        <w:lastRenderedPageBreak/>
        <w:t xml:space="preserve">losses nothing if an untrained child passes away.  You can always make another baby once the requisite papers are filed and approved.  </w:t>
      </w:r>
    </w:p>
    <w:p w14:paraId="6D29B284" w14:textId="054BCF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esides, an adult might need that kidney, liver, heart, or lung.”  She stated this as if it wasn’t a horrific truth.  Before Burtt could protest, she continued.</w:t>
      </w:r>
    </w:p>
    <w:p w14:paraId="7D385C7D" w14:textId="65BF1892" w:rsidR="00BE3B6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nyway, a third child was the answer, we hoped. So, your parents and </w:t>
      </w:r>
      <w:r w:rsidR="006076CF" w:rsidRPr="006C0198">
        <w:rPr>
          <w:rFonts w:ascii="Times New Roman" w:eastAsia="Arial" w:hAnsi="Times New Roman" w:cs="Times New Roman"/>
          <w:sz w:val="24"/>
          <w:szCs w:val="24"/>
        </w:rPr>
        <w:t xml:space="preserve">I </w:t>
      </w:r>
      <w:r w:rsidRPr="006C0198">
        <w:rPr>
          <w:rFonts w:ascii="Times New Roman" w:eastAsia="Arial" w:hAnsi="Times New Roman" w:cs="Times New Roman"/>
          <w:sz w:val="24"/>
          <w:szCs w:val="24"/>
        </w:rPr>
        <w:t xml:space="preserve">broke the rules. Dougg was none too happy but wouldn't risk losing me since I was the big breadwinner </w:t>
      </w:r>
      <w:r w:rsidR="006076CF" w:rsidRPr="006C0198">
        <w:rPr>
          <w:rFonts w:ascii="Times New Roman" w:eastAsia="Arial" w:hAnsi="Times New Roman" w:cs="Times New Roman"/>
          <w:sz w:val="24"/>
          <w:szCs w:val="24"/>
        </w:rPr>
        <w:t>then</w:t>
      </w:r>
      <w:r w:rsidRPr="006C0198">
        <w:rPr>
          <w:rFonts w:ascii="Times New Roman" w:eastAsia="Arial" w:hAnsi="Times New Roman" w:cs="Times New Roman"/>
          <w:sz w:val="24"/>
          <w:szCs w:val="24"/>
        </w:rPr>
        <w:t>. So, the plan ensued. We arranged to have your birth</w:t>
      </w:r>
      <w:r w:rsidR="006076CF"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scan results modified. Jjosie, your mother, complaining of severe complications from migraine, with all due medical certifications forged by yours truly, hid for the entire "showing" stage of the pregnancy. </w:t>
      </w:r>
    </w:p>
    <w:p w14:paraId="73B252E8" w14:textId="30553A6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t the same time, I went through the motions of being pregnant. We already knew I couldn't have another child, so Ssyndi would be my second as far as the Corp would know. We found a greedy midwife who would keep it quiet, ensure the proper genetic signature for compatibility, sign off on all the requisite paperwork, and ensure all was done properly and healthfully. Jjosie had Ssyndi. We made the "swap." I would keep her as mine until she was old enough to survive the transplant surgery, and they could find an underground doctor to do the operation.</w:t>
      </w:r>
    </w:p>
    <w:p w14:paraId="1981EFE5" w14:textId="5E985578" w:rsidR="00FD3BBA"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Everything was going along nicely when one day, your parents took Ssyndi, Kkhloe, and you to meet the doctor they'd chosen. Despite all the care they took, this "doctor" was a CommCorp Spy and turned them in. That's when they banished your family from the green zone. I wanted to help, but they were under constant scrutiny, and I had to protect my son, Jaredd, so we did nothing. The Corp never knew what had happened to my second child because I never reported her missing. Then the plague hit. After your parents passed, Kkhloe, who was already whoring </w:t>
      </w:r>
      <w:r w:rsidRPr="006C0198">
        <w:rPr>
          <w:rFonts w:ascii="Times New Roman" w:eastAsia="Arial" w:hAnsi="Times New Roman" w:cs="Times New Roman"/>
          <w:sz w:val="24"/>
          <w:szCs w:val="24"/>
        </w:rPr>
        <w:lastRenderedPageBreak/>
        <w:t>in the red zone and doing our nanny work, had to settle for a zone butcher to perform that procedure on you when your last kidney failed on cue, just before your 10th birthday.</w:t>
      </w:r>
    </w:p>
    <w:p w14:paraId="1B239049" w14:textId="3164455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cost was terrible, and even with what she earned from us, it wasn't enough to pay it off.  Worse than that, the butcher botched the surgery, and Ssyndi has been sick ever since.  Kkhloe, being as headstrong as your dad and proud as your mom, never complained to me or us, so I didn't know how bad things were for you all for so long.</w:t>
      </w:r>
    </w:p>
    <w:p w14:paraId="3E62F9B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remembered the surgery.  He did not know the terrible price Kkhloe would have to pay.  Hearing this now was a blow.  Tears formed at the edge of his eyes.  He ducked his head and wiped them away.</w:t>
      </w:r>
    </w:p>
    <w:p w14:paraId="2A75B5F9" w14:textId="77777777" w:rsidR="00FD3BBA"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Kkhloe didn't tell us for a long time how she was making that extra money.  By the time she did, it was too late to save her health completely, she’d contracted the most virulent strain of HIV ever known, and there were only delaying drugs to treat her with if she could get them.  Regardless, I decided we had to help.  </w:t>
      </w:r>
    </w:p>
    <w:p w14:paraId="7611C57A" w14:textId="6E39621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o, I arranged for Kkhloe to upgrade her clientele list, to include Dougg.  There was no love in our pact, not like with Jjosie and Klarkk, your parents.  Frankly, I preferred not to perform that function for him any longer.  I was worse than just barren by then, so it was unhealthy for me to have sex.  I knew this was a problem for Dougg, a still young, virile man himself, so I was not disturbed by his </w:t>
      </w:r>
      <w:r w:rsidRPr="006C0198">
        <w:rPr>
          <w:rFonts w:ascii="Times New Roman" w:eastAsia="Arial" w:hAnsi="Times New Roman" w:cs="Times New Roman"/>
          <w:i/>
          <w:sz w:val="24"/>
          <w:szCs w:val="24"/>
        </w:rPr>
        <w:t xml:space="preserve">reaching </w:t>
      </w:r>
      <w:r w:rsidRPr="006C0198">
        <w:rPr>
          <w:rFonts w:ascii="Times New Roman" w:eastAsia="Arial" w:hAnsi="Times New Roman" w:cs="Times New Roman"/>
          <w:sz w:val="24"/>
          <w:szCs w:val="24"/>
        </w:rPr>
        <w:t xml:space="preserve">out to Kkhloe for the pleasure he would never get from me again.  This arrangement served two healthful purposes.  After we had Kkhloe as </w:t>
      </w:r>
      <w:r w:rsidRPr="006C0198">
        <w:rPr>
          <w:rFonts w:ascii="Times New Roman" w:eastAsia="Arial" w:hAnsi="Times New Roman" w:cs="Times New Roman"/>
          <w:i/>
          <w:sz w:val="24"/>
          <w:szCs w:val="24"/>
        </w:rPr>
        <w:t>cured</w:t>
      </w:r>
      <w:r w:rsidRPr="006C0198">
        <w:rPr>
          <w:rFonts w:ascii="Times New Roman" w:eastAsia="Arial" w:hAnsi="Times New Roman" w:cs="Times New Roman"/>
          <w:sz w:val="24"/>
          <w:szCs w:val="24"/>
        </w:rPr>
        <w:t xml:space="preserve"> as possible and assured all would practice safe sex, Dougg and a fair # of his friends started to partake of Kkhloe's ministrations.  So, her clientele immediately took a huge step upwards in class, as did her income, and we thought her health would follow.  At first, an upgrade in her status was enough for me, though I hated thinking about you kids living </w:t>
      </w:r>
      <w:r w:rsidRPr="006C0198">
        <w:rPr>
          <w:rFonts w:ascii="Times New Roman" w:eastAsia="Arial" w:hAnsi="Times New Roman" w:cs="Times New Roman"/>
          <w:sz w:val="24"/>
          <w:szCs w:val="24"/>
        </w:rPr>
        <w:lastRenderedPageBreak/>
        <w:t>in the zone, even if it was on this side of the wire in the near-zone.   As much as I wanted to do more, Dougg insisted we were doing enough.  After all, being a sex toy for the Elies was an acceptable occupation for a prole.  Better than working in the red zone, she got to stay in the near-zone with her siblings.  A far safer environment than the alternative.  Shamefully, if reluctantly, I agreed.``</w:t>
      </w:r>
    </w:p>
    <w:p w14:paraId="22D1D2C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hloe wasn't finished with her other clientele, though.  As Burtt knew, you didn't just walk away from Zobbi.  She kept working the Red Zone streets until they took her life.  She bought Ssyndi's meds with that labor plus a fair amount of what the elies paid her.</w:t>
      </w:r>
    </w:p>
    <w:p w14:paraId="66900710" w14:textId="5FA9D48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I found out Kkhloe had passed, and Dougg did his damnedest not to tell me, I had to see for myself if you kids were being </w:t>
      </w:r>
      <w:r w:rsidRPr="006C0198">
        <w:rPr>
          <w:rFonts w:ascii="Times New Roman" w:eastAsia="Arial" w:hAnsi="Times New Roman" w:cs="Times New Roman"/>
          <w:i/>
          <w:sz w:val="24"/>
          <w:szCs w:val="24"/>
        </w:rPr>
        <w:t>taken care of</w:t>
      </w:r>
      <w:r w:rsidRPr="006C0198">
        <w:rPr>
          <w:rFonts w:ascii="Times New Roman" w:eastAsia="Arial" w:hAnsi="Times New Roman" w:cs="Times New Roman"/>
          <w:sz w:val="24"/>
          <w:szCs w:val="24"/>
        </w:rPr>
        <w:t xml:space="preserve"> as he said you were. I have been watching in the background since. There is still a significant risk for my family, so if I felt you two were surviving as well as possible, I had to accept that. I'm sorry, but I don't see how I could have done more without risking Dougg turning me in, and I wouldn't trust him to be good to Jaredd. He always resented Jaredd as if an anchor holding him and us back.  It looked like you had a handle on things</w:t>
      </w:r>
      <w:r w:rsidR="00FD3BB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Burtt. Even weeks after Kkhloe's passing, you seemed to be a force in the area, and the other local proles respected you. Ssyndi and you both looked well enough to me. Keeping you in the near-zone would be the issue going forward. Knowing I could intercede in an emergency, I was content with that until recently.</w:t>
      </w:r>
    </w:p>
    <w:p w14:paraId="3E6BEACC" w14:textId="24FCE9B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n, the other night, I overheard Dougg coming with another of Kkhloe's clients, David</w:t>
      </w:r>
      <w:r w:rsidR="002B7AA8" w:rsidRPr="006C0198">
        <w:rPr>
          <w:rFonts w:ascii="Times New Roman" w:eastAsia="Arial" w:hAnsi="Times New Roman" w:cs="Times New Roman"/>
          <w:sz w:val="24"/>
          <w:szCs w:val="24"/>
        </w:rPr>
        <w:t>d</w:t>
      </w:r>
      <w:r w:rsidRPr="006C0198">
        <w:rPr>
          <w:rFonts w:ascii="Times New Roman" w:eastAsia="Arial" w:hAnsi="Times New Roman" w:cs="Times New Roman"/>
          <w:sz w:val="24"/>
          <w:szCs w:val="24"/>
        </w:rPr>
        <w:t>.  I heard just enough to realize they were planning to cut you off. I tried to follow him today when he left to meet you, but he was fast, and his route seemed all over the near-zone. I lost him and only found him again because of the commotion you must have caused, wrecking his plans.  When you came out on top, I let it lie until I caught up to Dougg at home.</w:t>
      </w:r>
    </w:p>
    <w:p w14:paraId="4D1B62DC" w14:textId="779AA52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For some reason, though, I felt something amiss and followed you as discreetly as possible.  I missed walking straight into the path of the Mech Unit that attacked you </w:t>
      </w:r>
      <w:r w:rsidR="00134888" w:rsidRPr="006C0198">
        <w:rPr>
          <w:rFonts w:ascii="Times New Roman" w:eastAsia="Arial" w:hAnsi="Times New Roman" w:cs="Times New Roman"/>
          <w:sz w:val="24"/>
          <w:szCs w:val="24"/>
        </w:rPr>
        <w:t xml:space="preserve">in </w:t>
      </w:r>
      <w:r w:rsidRPr="006C0198">
        <w:rPr>
          <w:rFonts w:ascii="Times New Roman" w:eastAsia="Arial" w:hAnsi="Times New Roman" w:cs="Times New Roman"/>
          <w:sz w:val="24"/>
          <w:szCs w:val="24"/>
        </w:rPr>
        <w:t>mere seconds.  Instead, I got there just in time to watch it overpower you. I don't remember thinking about it; I just pulled my perstun and jammed it into the bot’s data port, and here we are</w:t>
      </w:r>
      <w:r w:rsidR="001348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she finished.</w:t>
      </w:r>
    </w:p>
    <w:p w14:paraId="2EAC681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hrist!” was the best Burtt could manage.</w:t>
      </w:r>
    </w:p>
    <w:p w14:paraId="27220FD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ndeed,” was her response.</w:t>
      </w:r>
    </w:p>
    <w:p w14:paraId="60C6DB56" w14:textId="02BE1998" w:rsidR="00011D75" w:rsidRPr="006C0198" w:rsidRDefault="00134888" w:rsidP="009F6089">
      <w:pPr>
        <w:spacing w:after="120" w:line="276" w:lineRule="auto"/>
        <w:jc w:val="center"/>
        <w:rPr>
          <w:rFonts w:ascii="Times New Roman" w:eastAsia="Arial" w:hAnsi="Times New Roman" w:cs="Times New Roman"/>
          <w:sz w:val="24"/>
          <w:szCs w:val="24"/>
        </w:rPr>
      </w:pPr>
      <w:r w:rsidRPr="006C0198">
        <w:rPr>
          <w:rFonts w:ascii="Times New Roman" w:eastAsia="Arial" w:hAnsi="Times New Roman" w:cs="Times New Roman"/>
          <w:sz w:val="24"/>
          <w:szCs w:val="24"/>
        </w:rPr>
        <w:t>*****</w:t>
      </w:r>
    </w:p>
    <w:p w14:paraId="47D95479" w14:textId="5FE947D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had so many questions. Though he didn’t understand what it was, he knew sex was something adults did with each other and only with each other. How could she face Dougg after his sexin’ with Kkhloe, who had been their nanny, for God's sake?</w:t>
      </w:r>
    </w:p>
    <w:p w14:paraId="778A84D0" w14:textId="1375E7A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she answered a bit defensively, "as I said, Nannies and Sex Toys demanded the same level of respect. To us, there was no conflict. It was a step up for a prole."</w:t>
      </w:r>
    </w:p>
    <w:p w14:paraId="18161E1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ow could she face herself?</w:t>
      </w:r>
    </w:p>
    <w:p w14:paraId="238E36CC" w14:textId="7F5698A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truly felt I was doing good, Burtt. But one day, a strange thing happened to me when watching Kkhloe start her day meeting these men. She prayed on her knees. I thought God was long gone, and in the green zone, He is certainly gone.  But not out here, Burtt.  Not in the red zone, the sickest, most dangerous, scary place on my earth, and they pray there. They pray to a God who does nothing for them, and still, they pray. That's when I began to see that all was not okay with how Kkhloe had to live and how you did in her passing. I was devastated and still couldn't lift a finger to help."</w:t>
      </w:r>
    </w:p>
    <w:p w14:paraId="21D8F80B" w14:textId="382B91F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y had Kkhloe turned on Mmarta's </w:t>
      </w:r>
      <w:r w:rsidRPr="006C0198">
        <w:rPr>
          <w:rFonts w:ascii="Times New Roman" w:eastAsia="Arial" w:hAnsi="Times New Roman" w:cs="Times New Roman"/>
          <w:i/>
          <w:sz w:val="24"/>
          <w:szCs w:val="24"/>
        </w:rPr>
        <w:t>generosity</w:t>
      </w:r>
      <w:r w:rsidRPr="006C0198">
        <w:rPr>
          <w:rFonts w:ascii="Times New Roman" w:eastAsia="Arial" w:hAnsi="Times New Roman" w:cs="Times New Roman"/>
          <w:sz w:val="24"/>
          <w:szCs w:val="24"/>
        </w:rPr>
        <w:t xml:space="preserve">, collecting damning evidence on all the men she met through Dougg and indirectly, through Mmarta too, knowing this evidence would </w:t>
      </w:r>
      <w:r w:rsidRPr="006C0198">
        <w:rPr>
          <w:rFonts w:ascii="Times New Roman" w:eastAsia="Arial" w:hAnsi="Times New Roman" w:cs="Times New Roman"/>
          <w:sz w:val="24"/>
          <w:szCs w:val="24"/>
        </w:rPr>
        <w:lastRenderedPageBreak/>
        <w:t>destroy Mmarta, Jaredd, and Dougg? Mmarta didn't know, and in the end, they could only guess that Kkhloe trusted no one and did the only thing she could think of to protect her siblings.</w:t>
      </w:r>
    </w:p>
    <w:p w14:paraId="1BB07FDC" w14:textId="4C1917B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wo sat for a time quietly. When Burtt hung his head as if dismayed, Mmarta stroked Burtt's hair. He liked it. It lulled him. He drank in the softness of the moment as if he would never again enjoy such a sensation, and hey, he might not,</w:t>
      </w:r>
    </w:p>
    <w:p w14:paraId="5D25E7CC" w14:textId="79AF987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 </w:t>
      </w:r>
      <w:r w:rsidR="001B027C" w:rsidRPr="006C0198">
        <w:rPr>
          <w:rFonts w:ascii="Times New Roman" w:eastAsia="Arial" w:hAnsi="Times New Roman" w:cs="Times New Roman"/>
          <w:sz w:val="24"/>
          <w:szCs w:val="24"/>
        </w:rPr>
        <w:t>have</w:t>
      </w:r>
      <w:r w:rsidRPr="006C0198">
        <w:rPr>
          <w:rFonts w:ascii="Times New Roman" w:eastAsia="Arial" w:hAnsi="Times New Roman" w:cs="Times New Roman"/>
          <w:sz w:val="24"/>
          <w:szCs w:val="24"/>
        </w:rPr>
        <w:t xml:space="preserve"> a question," Burtt said.</w:t>
      </w:r>
    </w:p>
    <w:p w14:paraId="123A64E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marta replied, "Yes?"</w:t>
      </w:r>
    </w:p>
    <w:p w14:paraId="653D21E5" w14:textId="1E500C8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f Dougg challenge</w:t>
      </w:r>
      <w:r w:rsidR="001B027C"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xml:space="preserve"> me, what’s keep the rest from tryin’ the same? Killin’ out here ain’t nuthin</w:t>
      </w:r>
      <w:r w:rsidR="001B027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No one care</w:t>
      </w:r>
      <w:r w:rsidR="001B027C"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no one report</w:t>
      </w:r>
      <w:r w:rsidR="001B027C"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xml:space="preserve">, no one even checks it. They do all that on ya side of the wire to catch the crim, right? So, I ain't takin’ no chance. I don’t kill or even gonna hurt one to make a show. So, if them all decide to stand agin me, thas it. What I do then? I'm gut, but I ain't come up with no 300 creds a 7-day without ya rich mate and his buds chipping in. What </w:t>
      </w:r>
      <w:r w:rsidR="001B027C" w:rsidRPr="006C0198">
        <w:rPr>
          <w:rFonts w:ascii="Times New Roman" w:eastAsia="Arial" w:hAnsi="Times New Roman" w:cs="Times New Roman"/>
          <w:sz w:val="24"/>
          <w:szCs w:val="24"/>
        </w:rPr>
        <w:t xml:space="preserve">do </w:t>
      </w:r>
      <w:r w:rsidRPr="006C0198">
        <w:rPr>
          <w:rFonts w:ascii="Times New Roman" w:eastAsia="Arial" w:hAnsi="Times New Roman" w:cs="Times New Roman"/>
          <w:sz w:val="24"/>
          <w:szCs w:val="24"/>
        </w:rPr>
        <w:t>I do about Ssyndi, den? Do you see my problem? I can care for myself, okay, without Zobbi owning me, but I ain't do 300 creds a 7-day.  No way!  She die. I can't sleep from worry." The tears started to roll. He felt he wasn't a grown man, but at least he had someone to ask.</w:t>
      </w:r>
    </w:p>
    <w:p w14:paraId="754A285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marta stood, and as if she'd made up her mind once and for all about something vital, headed for the dumpsters where Burtt lived with Ssyndi, dragging a baffled Burtt behind.  So far, she’d barely skirted the limits of the near-zone, that belt of no man’s land between the two zones, where those proles lucky enough to work for an elie could stay in relative safety.  She headed for places too close to where no elie should go, let alone an elie woman, but nothing Burtt could say or do would sway this dynamo.</w:t>
      </w:r>
    </w:p>
    <w:p w14:paraId="38FA0C10" w14:textId="7832A54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y burst into Burtt's tiny hovel enthusiastically and nearly scared poor Ssyndi into a fit.  Before Burtt could say anything to </w:t>
      </w:r>
      <w:r w:rsidRPr="006C0198">
        <w:rPr>
          <w:rFonts w:ascii="Times New Roman" w:eastAsia="Arial" w:hAnsi="Times New Roman" w:cs="Times New Roman"/>
          <w:sz w:val="24"/>
          <w:szCs w:val="24"/>
        </w:rPr>
        <w:lastRenderedPageBreak/>
        <w:t>calm the girl, Mmarta sat beside her on the makeshift sleepsac</w:t>
      </w:r>
      <w:r w:rsidR="001B027C" w:rsidRPr="006C0198">
        <w:rPr>
          <w:rFonts w:ascii="Times New Roman" w:eastAsia="Arial" w:hAnsi="Times New Roman" w:cs="Times New Roman"/>
          <w:sz w:val="24"/>
          <w:szCs w:val="24"/>
        </w:rPr>
        <w:t>k</w:t>
      </w:r>
      <w:r w:rsidRPr="006C0198">
        <w:rPr>
          <w:rFonts w:ascii="Times New Roman" w:eastAsia="Arial" w:hAnsi="Times New Roman" w:cs="Times New Roman"/>
          <w:sz w:val="24"/>
          <w:szCs w:val="24"/>
        </w:rPr>
        <w:t>s, holding her frail, cold hand, and began talking.</w:t>
      </w:r>
    </w:p>
    <w:p w14:paraId="6BAD8AD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syndi knew the whole story from start to finish in half an hour and was just as worried now as Burtt.</w:t>
      </w:r>
    </w:p>
    <w:p w14:paraId="7BB5444E" w14:textId="268D32D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id ya do that to scare her? Cuz it worked," asked Burtt accusingly.</w:t>
      </w:r>
    </w:p>
    <w:p w14:paraId="740A66A2" w14:textId="266E0EA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my dear, dear, Burtt. No, no, not ever. I merely wanted to explain why her Auntie Mmarta would be taking her to live in the Green Zone, at least for a while. As far as the Corp is concerned, I still have a 12-year-old daughter named Ssyndi, whose birthday is tomorrow, as I recall. </w:t>
      </w:r>
      <w:r w:rsidR="0040595D"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xml:space="preserve">he needs tender loving care to get better, and her brother could use a break. So, here I am, and that's all there is to that. I'll break the news to Dougg and his cronies, who will, for a moment, believe they are off the hook. But only </w:t>
      </w:r>
      <w:r w:rsidR="00051137" w:rsidRPr="006C0198">
        <w:rPr>
          <w:rFonts w:ascii="Times New Roman" w:eastAsia="Arial" w:hAnsi="Times New Roman" w:cs="Times New Roman"/>
          <w:sz w:val="24"/>
          <w:szCs w:val="24"/>
        </w:rPr>
        <w:t>momentarily</w:t>
      </w:r>
      <w:r w:rsidRPr="006C0198">
        <w:rPr>
          <w:rFonts w:ascii="Times New Roman" w:eastAsia="Arial" w:hAnsi="Times New Roman" w:cs="Times New Roman"/>
          <w:sz w:val="24"/>
          <w:szCs w:val="24"/>
        </w:rPr>
        <w:t>, as I will inform them</w:t>
      </w:r>
      <w:r w:rsidR="0005113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y will all continue to support Ssyndi and you as if you were their own."</w:t>
      </w:r>
    </w:p>
    <w:p w14:paraId="4E10504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 where did you say Kkhloe kept her journal and those replications?"</w:t>
      </w:r>
    </w:p>
    <w:p w14:paraId="62E3D41C" w14:textId="6733CF1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syndi moved to the green zone that week. Burtt’s relief was palpable.</w:t>
      </w:r>
    </w:p>
    <w:p w14:paraId="594D11BC" w14:textId="77777777" w:rsidR="00011D75" w:rsidRPr="006C0198" w:rsidRDefault="00011D75" w:rsidP="006C0198">
      <w:pPr>
        <w:spacing w:after="120" w:line="276" w:lineRule="auto"/>
        <w:jc w:val="both"/>
        <w:rPr>
          <w:rFonts w:ascii="Times New Roman" w:eastAsia="Arial" w:hAnsi="Times New Roman" w:cs="Times New Roman"/>
          <w:sz w:val="24"/>
          <w:szCs w:val="24"/>
        </w:rPr>
      </w:pPr>
    </w:p>
    <w:p w14:paraId="7CAE31C9" w14:textId="75DD816E" w:rsidR="00051137" w:rsidRPr="006C0198" w:rsidRDefault="00051137"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br w:type="page"/>
      </w:r>
    </w:p>
    <w:p w14:paraId="41B8D9B7" w14:textId="499B88D4" w:rsidR="00011D75" w:rsidRPr="006C0198" w:rsidRDefault="0028117F" w:rsidP="000F7B86">
      <w:pPr>
        <w:pStyle w:val="Heading1"/>
      </w:pPr>
      <w:bookmarkStart w:id="1" w:name="_Toc168064292"/>
      <w:r w:rsidRPr="006C0198">
        <w:lastRenderedPageBreak/>
        <w:t>C</w:t>
      </w:r>
      <w:r w:rsidR="00011D75" w:rsidRPr="006C0198">
        <w:t>hapter two: Burt finds his niche</w:t>
      </w:r>
      <w:bookmarkEnd w:id="1"/>
    </w:p>
    <w:p w14:paraId="6C02EFA2" w14:textId="77777777" w:rsidR="00011D75" w:rsidRPr="006C0198" w:rsidRDefault="00011D75" w:rsidP="009F6089">
      <w:pPr>
        <w:spacing w:after="120" w:line="276" w:lineRule="auto"/>
        <w:jc w:val="center"/>
        <w:rPr>
          <w:rFonts w:ascii="Times New Roman" w:eastAsia="Arial" w:hAnsi="Times New Roman" w:cs="Times New Roman"/>
          <w:sz w:val="24"/>
          <w:szCs w:val="24"/>
        </w:rPr>
      </w:pPr>
      <w:r w:rsidRPr="006C0198">
        <w:rPr>
          <w:rFonts w:ascii="Times New Roman" w:eastAsia="Arial" w:hAnsi="Times New Roman" w:cs="Times New Roman"/>
          <w:noProof/>
          <w:sz w:val="24"/>
          <w:szCs w:val="24"/>
        </w:rPr>
        <w:drawing>
          <wp:inline distT="0" distB="0" distL="0" distR="0" wp14:anchorId="586B312D" wp14:editId="234A638A">
            <wp:extent cx="1543050" cy="1114425"/>
            <wp:effectExtent l="0" t="0" r="0" b="0"/>
            <wp:docPr id="10" name="image5.jpg" descr="poor1"/>
            <wp:cNvGraphicFramePr/>
            <a:graphic xmlns:a="http://schemas.openxmlformats.org/drawingml/2006/main">
              <a:graphicData uri="http://schemas.openxmlformats.org/drawingml/2006/picture">
                <pic:pic xmlns:pic="http://schemas.openxmlformats.org/drawingml/2006/picture">
                  <pic:nvPicPr>
                    <pic:cNvPr id="0" name="image5.jpg" descr="poor1"/>
                    <pic:cNvPicPr preferRelativeResize="0"/>
                  </pic:nvPicPr>
                  <pic:blipFill>
                    <a:blip r:embed="rId10"/>
                    <a:srcRect/>
                    <a:stretch>
                      <a:fillRect/>
                    </a:stretch>
                  </pic:blipFill>
                  <pic:spPr>
                    <a:xfrm>
                      <a:off x="0" y="0"/>
                      <a:ext cx="1543050" cy="1114425"/>
                    </a:xfrm>
                    <a:prstGeom prst="rect">
                      <a:avLst/>
                    </a:prstGeom>
                    <a:ln/>
                  </pic:spPr>
                </pic:pic>
              </a:graphicData>
            </a:graphic>
          </wp:inline>
        </w:drawing>
      </w:r>
    </w:p>
    <w:p w14:paraId="47AFFEC8" w14:textId="2FCCEEB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hukk was a colossal lad, even if he was older than most in the near zone.  Eighteen was ancient for all but the bosses in the red zone.  It wasn't much better here.  There was something not right about him, though.   Khloe had said, “mom would have called him slow."  That was an excellent way to put it, Burtt thought to himself while watching from the entry to his shack.  Chukk's sister took care of his needs as well as a 13-year-old could.  She was a domestic, so she got some decent food for her and her brother to eat—a good thing, as big as that boy was.  Chukk was having fun chasing the little ones</w:t>
      </w:r>
      <w:r w:rsidR="006E683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calling him names, and staying just out of his reach.  He didn't know any better, so no harm, no foul.  "No harm, no foul</w:t>
      </w:r>
      <w:r w:rsidR="006E683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he liked that phrasing a lot; it made sense to him easy enough.  At that moment, he decided to accept that truth as a "rule</w:t>
      </w:r>
      <w:r w:rsidRPr="006C0198">
        <w:rPr>
          <w:rFonts w:ascii="Times New Roman" w:eastAsia="Arial" w:hAnsi="Times New Roman" w:cs="Times New Roman"/>
          <w:i/>
          <w:sz w:val="24"/>
          <w:szCs w:val="24"/>
        </w:rPr>
        <w:t>,"</w:t>
      </w:r>
      <w:r w:rsidRPr="006C0198">
        <w:rPr>
          <w:rFonts w:ascii="Times New Roman" w:eastAsia="Arial" w:hAnsi="Times New Roman" w:cs="Times New Roman"/>
          <w:sz w:val="24"/>
          <w:szCs w:val="24"/>
        </w:rPr>
        <w:t xml:space="preserve"> something to live by</w:t>
      </w:r>
      <w:r w:rsidRPr="006C0198">
        <w:rPr>
          <w:rFonts w:ascii="Times New Roman" w:eastAsia="Arial" w:hAnsi="Times New Roman" w:cs="Times New Roman"/>
          <w:i/>
          <w:sz w:val="24"/>
          <w:szCs w:val="24"/>
        </w:rPr>
        <w:t>.</w:t>
      </w:r>
    </w:p>
    <w:p w14:paraId="45CE0BE8" w14:textId="338A4CA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hukk looked about to drop.  Burtt half expected Chukk's sister, Ssandra, to intervene eventually, but it was one of the other younger kids from the neighborhood. Like Burtt, she saw Chukk's face getting redder and redder until he looked like he was going to keel over; when she called for a timeout, acting so much like a stern Kkhloe with her hands on her hips, the kids stopped on a dime</w:t>
      </w:r>
      <w:r w:rsidRPr="006C0198">
        <w:rPr>
          <w:rFonts w:ascii="Times New Roman" w:eastAsia="Arial" w:hAnsi="Times New Roman" w:cs="Times New Roman"/>
          <w:b/>
          <w:i/>
          <w:sz w:val="24"/>
          <w:szCs w:val="24"/>
        </w:rPr>
        <w:t xml:space="preserve">. </w:t>
      </w:r>
      <w:r w:rsidRPr="006C0198">
        <w:rPr>
          <w:rFonts w:ascii="Times New Roman" w:eastAsia="Arial" w:hAnsi="Times New Roman" w:cs="Times New Roman"/>
          <w:sz w:val="24"/>
          <w:szCs w:val="24"/>
        </w:rPr>
        <w:t> Burtt almost giggled but didn't want to undermine the girl’s authority, so he turned away.</w:t>
      </w:r>
      <w:r w:rsidR="006E6837" w:rsidRPr="006C0198">
        <w:rPr>
          <w:rFonts w:ascii="Times New Roman" w:eastAsia="Arial" w:hAnsi="Times New Roman" w:cs="Times New Roman"/>
          <w:sz w:val="24"/>
          <w:szCs w:val="24"/>
        </w:rPr>
        <w:t xml:space="preserve"> </w:t>
      </w:r>
      <w:r w:rsidRPr="006C0198">
        <w:rPr>
          <w:rFonts w:ascii="Times New Roman" w:eastAsia="Arial" w:hAnsi="Times New Roman" w:cs="Times New Roman"/>
          <w:i/>
          <w:sz w:val="24"/>
          <w:szCs w:val="24"/>
        </w:rPr>
        <w:t>Stopped on a dime</w:t>
      </w:r>
      <w:r w:rsidRPr="006C0198">
        <w:rPr>
          <w:rFonts w:ascii="Times New Roman" w:eastAsia="Arial" w:hAnsi="Times New Roman" w:cs="Times New Roman"/>
          <w:sz w:val="24"/>
          <w:szCs w:val="24"/>
        </w:rPr>
        <w:t>; he knew that one.  Kkhloe explained it when she was reading to them one night.</w:t>
      </w:r>
    </w:p>
    <w:p w14:paraId="0CABA78A" w14:textId="2DD06D1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urtt laughed to himself about that other word,</w:t>
      </w:r>
      <w:r w:rsidRPr="006C0198">
        <w:rPr>
          <w:rFonts w:ascii="Times New Roman" w:eastAsia="Arial" w:hAnsi="Times New Roman" w:cs="Times New Roman"/>
          <w:i/>
          <w:sz w:val="24"/>
          <w:szCs w:val="24"/>
        </w:rPr>
        <w:t xml:space="preserve"> timeout</w:t>
      </w:r>
      <w:r w:rsidRPr="006C0198">
        <w:rPr>
          <w:rFonts w:ascii="Times New Roman" w:eastAsia="Arial" w:hAnsi="Times New Roman" w:cs="Times New Roman"/>
          <w:sz w:val="24"/>
          <w:szCs w:val="24"/>
        </w:rPr>
        <w:t>. It was one word he figured out on his own, watching that same little girl being marched out back of her hovel to be placed on timeout by her big brother. Burtt stayed nearby and watched to see what it was, but she did nothing; she just sat there, wasting time. Boom, it hit him like a stunner; "timeout" means you can't do anything until your punishment ends. He'd written it down in his notebook, scratching it in his pidgin. Kkhloe had tried to teach Burtt to read and write before she got sick. He knew enough to get by in a little kid's book</w:t>
      </w:r>
      <w:r w:rsidR="006E683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not much better. He could print his name, but it was a crude effort.  He'd settled for a neater "B" with crossed blades over it that looked like the "t’s" at the end of his name. It was his mark. Mmarta promised to help him improve, but that might never happen. He kept his notebook just the same and hoped Mmarta would come through someday.</w:t>
      </w:r>
    </w:p>
    <w:p w14:paraId="30470DF5" w14:textId="4F7E12E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didn't </w:t>
      </w:r>
      <w:r w:rsidRPr="006C0198">
        <w:rPr>
          <w:rFonts w:ascii="Times New Roman" w:eastAsia="Arial" w:hAnsi="Times New Roman" w:cs="Times New Roman"/>
          <w:i/>
          <w:sz w:val="24"/>
          <w:szCs w:val="24"/>
        </w:rPr>
        <w:t>expect</w:t>
      </w:r>
      <w:r w:rsidRPr="006C0198">
        <w:rPr>
          <w:rFonts w:ascii="Times New Roman" w:eastAsia="Arial" w:hAnsi="Times New Roman" w:cs="Times New Roman"/>
          <w:sz w:val="24"/>
          <w:szCs w:val="24"/>
        </w:rPr>
        <w:t xml:space="preserve"> anything more from Mmarta or Dougg. They already gave him better materials to reinforce his shack. They gave him enough plastin to roof his shack with so he never gets leaked on again in the rain. Plus, they sent him an entire box of foodstuffs and other supplies Mmarta thought would be helpful every week. He was grateful that Ssyndi was safe, cared for, and got her meds, the real deal</w:t>
      </w:r>
      <w:r w:rsidRPr="006C0198">
        <w:rPr>
          <w:rFonts w:ascii="Times New Roman" w:eastAsia="Arial" w:hAnsi="Times New Roman" w:cs="Times New Roman"/>
          <w:b/>
          <w:i/>
          <w:sz w:val="24"/>
          <w:szCs w:val="24"/>
        </w:rPr>
        <w:t>,</w:t>
      </w:r>
      <w:r w:rsidRPr="006C0198">
        <w:rPr>
          <w:rFonts w:ascii="Times New Roman" w:eastAsia="Arial" w:hAnsi="Times New Roman" w:cs="Times New Roman"/>
          <w:sz w:val="24"/>
          <w:szCs w:val="24"/>
        </w:rPr>
        <w:t xml:space="preserve"> though, not Zobbi's bootleg poison.  He was incredibly thankful that he didn't have to run that rat race anymore.  That was enough since they didn't honestly owe him anything.   So, if Mmarta never came to see Burtt again, that was okay.  He sure did miss Ssyn, though.  He always wondered about her.  Silly, it had only been three months since they'd left, Mmarta and his Ssyn. It felt like years. They couldn't visit, not even when he got his food delivery. That came from another prole delivery boy in Dougg's service, Estebann.</w:t>
      </w:r>
    </w:p>
    <w:p w14:paraId="30EF4C04" w14:textId="00CA5E6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 wasn't all grins and giggles</w:t>
      </w:r>
      <w:r w:rsidRPr="006C0198">
        <w:rPr>
          <w:rFonts w:ascii="Times New Roman" w:eastAsia="Arial" w:hAnsi="Times New Roman" w:cs="Times New Roman"/>
          <w:b/>
          <w:i/>
          <w:sz w:val="24"/>
          <w:szCs w:val="24"/>
        </w:rPr>
        <w:t>,</w:t>
      </w:r>
      <w:r w:rsidRPr="006C0198">
        <w:rPr>
          <w:rFonts w:ascii="Times New Roman" w:eastAsia="Arial" w:hAnsi="Times New Roman" w:cs="Times New Roman"/>
          <w:sz w:val="24"/>
          <w:szCs w:val="24"/>
        </w:rPr>
        <w:t xml:space="preserve"> though. Zobbi had a fucking fit when Burtt told him he wouldn't need his meds anymore.  One thousand </w:t>
      </w:r>
      <w:r w:rsidRPr="006C0198">
        <w:rPr>
          <w:rFonts w:ascii="Times New Roman" w:eastAsia="Arial" w:hAnsi="Times New Roman" w:cs="Times New Roman"/>
          <w:sz w:val="24"/>
          <w:szCs w:val="24"/>
        </w:rPr>
        <w:lastRenderedPageBreak/>
        <w:t>two hundred creds a four-week down the crapper.  He was fit to be tied, ole Zobbi was. He threatened to come after Burtt forever if he just walked away.  Burtt stared at him and asked</w:t>
      </w:r>
      <w:r w:rsidR="00D645F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o he thought he would send after him.  Zobbi glared at all his boys. They all looked away.</w:t>
      </w:r>
    </w:p>
    <w:p w14:paraId="6744116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din't think so," said Burtt as he left a raging, foaming-at-the-mouth zone boss, screaming obscenities at anyone close.</w:t>
      </w:r>
    </w:p>
    <w:p w14:paraId="395BFE4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Zobbi's rage generated enough worry among his troops that they did make a run at Burtt.  It was a huge mistake.  Always expecting treachery, Burtt was always alert, so he was waiting for them.  Even though they came in the wee hours of the morning, he decimated Zobbi's army to the point his rivals had the upper hand.  They chased Zobbi out of the area.</w:t>
      </w:r>
    </w:p>
    <w:p w14:paraId="193782B4" w14:textId="6562937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 kind of trouble didn't go away in the zone, though. It increased after a while when the new bosses thought they could recruit the one real badass left lurking in this part of the zone. They tried bribing him, coercing him, then physical assault.  Nothing worked. Nothing even phased Burtt. The only result of their efforts was to enhance his reputation. He became the de-facto big boss in both the red zone and near zone, without ever applying for or accepting the position, merely by defeating all comers, and handily so.</w:t>
      </w:r>
    </w:p>
    <w:p w14:paraId="019DE5BF" w14:textId="13342A4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t 17, almost 18 now, Burtt was the guy everyone came to with grievances.  The only ones older were some bosses, but they were all afraid of Burtt. He thought Zobbi was in his twenties and marveled at his longevity.  He wondered if that longevity had taken a hit with Burtt’s exit.  He saw the benefit in the arbitrator’s role and took fees or pledges to help settle those grievances, even from the elies trying to protect their investments in the near-zone. No one ever argued his findings, and he was always just, sometimes even punishing the ones who brought the grievance to his attention.  He was just, and the other bosses hated him for it. Burtt </w:t>
      </w:r>
      <w:r w:rsidRPr="006C0198">
        <w:rPr>
          <w:rFonts w:ascii="Times New Roman" w:eastAsia="Arial" w:hAnsi="Times New Roman" w:cs="Times New Roman"/>
          <w:sz w:val="24"/>
          <w:szCs w:val="24"/>
        </w:rPr>
        <w:lastRenderedPageBreak/>
        <w:t>soon had a following in the red zone that rivaled all the gangs’ hired hands. They never did get together, either. They hated each other</w:t>
      </w:r>
      <w:r w:rsidR="00D645F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Burtt had no competition at all in the near zone.</w:t>
      </w:r>
    </w:p>
    <w:p w14:paraId="21838643" w14:textId="17F77CD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didn't get complacent, though. He knew better. Those other lesser bosses were plotting all the time, and there was no telling when a pissed-off Zobbi might show up again.  Burtt couldn't relax for a minute.</w:t>
      </w:r>
      <w:r w:rsidR="00D645F5"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he neighborhood kids in their safer near zone watched over him the little time he slept.  Never so that those kids were endangered; they watched from a distance and threw rocks at his plastin roof for an alarm. It worked!</w:t>
      </w:r>
    </w:p>
    <w:p w14:paraId="4DC282D2" w14:textId="0C7D7A8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nking about these problems while watching Chukk's wild goose chase</w:t>
      </w:r>
      <w:r w:rsidRPr="006C0198">
        <w:rPr>
          <w:rFonts w:ascii="Times New Roman" w:eastAsia="Arial" w:hAnsi="Times New Roman" w:cs="Times New Roman"/>
          <w:b/>
          <w:i/>
          <w:sz w:val="24"/>
          <w:szCs w:val="24"/>
        </w:rPr>
        <w:t>,</w:t>
      </w:r>
      <w:r w:rsidRPr="006C0198">
        <w:rPr>
          <w:rFonts w:ascii="Times New Roman" w:eastAsia="Arial" w:hAnsi="Times New Roman" w:cs="Times New Roman"/>
          <w:sz w:val="24"/>
          <w:szCs w:val="24"/>
        </w:rPr>
        <w:t xml:space="preserve"> he began to think about building his crew. He was so preoccupied with this line of thought he somehow missed the red-zone toughs who'd crashed the wire somewhere and were right then trying to snatch as many little ones as they could before high-tailing it back into the red zone and a big payday for the contraband.  Sex slavers paid big $ for kids.  The younger, the better, if they weren't still shitting and pissing themselves.  Kidnappings often happened to families in the red zone but rarely out here.  Groups of kids could hardly protect themselves from a group of toughs working for a red zone boss.  But that shit never happened on Burtt's turf.  These guys must be new idiots.</w:t>
      </w:r>
    </w:p>
    <w:p w14:paraId="3A21866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 took him a heartbeat, but he was moving in seconds at lightning speed, blades finding their way into his waiting hands.  He heard a blood-curdling scream that should have stopped a beast, but Burtt's blood rage was already boiling.  When he got to the first of his intended victims, this tough was already bleeding out and hitting the ground, his throat a tattered mess.  The other two followed in a heap very soon after that.  It was over before Burtt blooded his knives.</w:t>
      </w:r>
    </w:p>
    <w:p w14:paraId="332DB998" w14:textId="3501200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He was almost pissed off, but before him, sitting on the ground with all the nearly taken kids huddled on our around him and enveloped in his massive arms, was Chukk.  Pacing fiercely around this group, snarls, growls, and spittle escaping his suddenly terrifying maw was the neighborhood cur. It was perhaps the ugliest specimen K Burtt had ever seen</w:t>
      </w:r>
      <w:r w:rsidR="00D645F5"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bobbed tail, scars and bald patches, torn lips and ears, and one broken fang. Burtt had chased this very same K away maybe a hundred times.  He finally gave up. The kids played with it, and someone must have been feeding it; it wasn't dead.  Seeing that the tough the K got was white as a sheet and staring emptily at the wind, he made sure the other two toughs were done for, then hauled their carcasses to the dumpster. He'd bring them to the river later. The only justice in these parts was Burtt's.  In cases like this, it was final and deadly.</w:t>
      </w:r>
    </w:p>
    <w:p w14:paraId="7C35BB15" w14:textId="75A04D6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 Burtt had time to recall what had happened, he saw in his mind's eye that the K had launched itself at the toughs when Chukk screamed. The K got the first one. The other two froze, so Chukk grabbed and rang their heads together. It was sweet!  Burtt whooped!  Then</w:t>
      </w:r>
      <w:r w:rsidR="00D645F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did Chukk. The </w:t>
      </w:r>
      <w:r w:rsidR="00D645F5" w:rsidRPr="006C0198">
        <w:rPr>
          <w:rFonts w:ascii="Times New Roman" w:eastAsia="Arial" w:hAnsi="Times New Roman" w:cs="Times New Roman"/>
          <w:sz w:val="24"/>
          <w:szCs w:val="24"/>
        </w:rPr>
        <w:t>c</w:t>
      </w:r>
      <w:r w:rsidR="002B7AA8" w:rsidRPr="006C0198">
        <w:rPr>
          <w:rFonts w:ascii="Times New Roman" w:eastAsia="Arial" w:hAnsi="Times New Roman" w:cs="Times New Roman"/>
          <w:sz w:val="24"/>
          <w:szCs w:val="24"/>
        </w:rPr>
        <w:t>u</w:t>
      </w:r>
      <w:r w:rsidR="00D645F5" w:rsidRPr="006C0198">
        <w:rPr>
          <w:rFonts w:ascii="Times New Roman" w:eastAsia="Arial" w:hAnsi="Times New Roman" w:cs="Times New Roman"/>
          <w:sz w:val="24"/>
          <w:szCs w:val="24"/>
        </w:rPr>
        <w:t xml:space="preserve">r </w:t>
      </w:r>
      <w:r w:rsidRPr="006C0198">
        <w:rPr>
          <w:rFonts w:ascii="Times New Roman" w:eastAsia="Arial" w:hAnsi="Times New Roman" w:cs="Times New Roman"/>
          <w:sz w:val="24"/>
          <w:szCs w:val="24"/>
        </w:rPr>
        <w:t>growled at Burtt but changed its mind and pulled closer to Chukk.  Burtt could have that effect on any living creature when he turned those cold, coal-black eyes on it.</w:t>
      </w:r>
    </w:p>
    <w:p w14:paraId="3456FDAE" w14:textId="40CD136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a done good, Chukk. Good," Burtt told Chukk while patting him on the shoulder.  He was never sure that Chukk understood anything.  Mostly</w:t>
      </w:r>
      <w:r w:rsidR="00D645F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murmured gibberish (if that was the right word), but mumbo-jumbo anyway.</w:t>
      </w:r>
    </w:p>
    <w:p w14:paraId="084EC92B" w14:textId="3F3DD93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es the K do what ya tell him?" Burtt asked, looking from Chukk to the K.</w:t>
      </w:r>
    </w:p>
    <w:p w14:paraId="518818A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rough a near toothless, ear-to-ear grin, Chukk slurred, "D-D-Doggggood! Doggggood!"</w:t>
      </w:r>
    </w:p>
    <w:p w14:paraId="6D2610E2" w14:textId="42C427D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urtt thought for a second.  "Dog?  Did ya say "Dog"? </w:t>
      </w:r>
      <w:r w:rsidR="00D645F5" w:rsidRPr="006C0198">
        <w:rPr>
          <w:rFonts w:ascii="Times New Roman" w:eastAsia="Arial" w:hAnsi="Times New Roman" w:cs="Times New Roman"/>
          <w:sz w:val="24"/>
          <w:szCs w:val="24"/>
        </w:rPr>
        <w:t xml:space="preserve">Is </w:t>
      </w:r>
      <w:r w:rsidRPr="006C0198">
        <w:rPr>
          <w:rFonts w:ascii="Times New Roman" w:eastAsia="Arial" w:hAnsi="Times New Roman" w:cs="Times New Roman"/>
          <w:sz w:val="24"/>
          <w:szCs w:val="24"/>
        </w:rPr>
        <w:t>that the K's name?  Dog?"  Who named a K, he wondered with amazement.</w:t>
      </w:r>
    </w:p>
    <w:p w14:paraId="6862AEF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OGGGOOODD!  DOOOOGOOOD!  DOOOOOGGGOOD!" Chukk shrieked.</w:t>
      </w:r>
    </w:p>
    <w:p w14:paraId="2CDF96D8" w14:textId="1F4B003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guessed that was a yes.  "Dog, huh?  Well, alright</w:t>
      </w:r>
      <w:r w:rsidR="00D645F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n.  Dog, it is.  I guess I won't be shooing ya off no more after that bit of hero work, huh?  No, sir. Come here; ya ugly-looking ole thing.  </w:t>
      </w:r>
      <w:r w:rsidRPr="006C0198">
        <w:rPr>
          <w:rFonts w:ascii="Times New Roman" w:eastAsia="Arial" w:hAnsi="Times New Roman" w:cs="Times New Roman"/>
          <w:i/>
          <w:sz w:val="24"/>
          <w:szCs w:val="24"/>
        </w:rPr>
        <w:t>Dog</w:t>
      </w:r>
      <w:r w:rsidRPr="006C0198">
        <w:rPr>
          <w:rFonts w:ascii="Times New Roman" w:eastAsia="Arial" w:hAnsi="Times New Roman" w:cs="Times New Roman"/>
          <w:sz w:val="24"/>
          <w:szCs w:val="24"/>
        </w:rPr>
        <w:t>, ya have a name, so that's what I'll call ya from now on. Come here, Dog!"  Something gnawed at Burtt's memory. Something didn't jive.  What was it?</w:t>
      </w:r>
    </w:p>
    <w:p w14:paraId="18AAB722" w14:textId="1B53C74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looked closer between Dog's legs and found that Dog was a Dogg.  “Baptism done.” Burtt declared. Why they didn't call it "Naming," he couldn't tell.  No matter!</w:t>
      </w:r>
    </w:p>
    <w:p w14:paraId="684064F2" w14:textId="2E70A24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started with the growling and snapping again when Burtt stooped down to eye level and stared at the K's golden eyes. He'd never noticed before. They were beautiful, and a tear came to his eye thinking about how cruel he'd been in the past.  Burtt was like that.  Injustice infuriated him.  When he was the source, well, he didn't handle that too well.</w:t>
      </w:r>
    </w:p>
    <w:p w14:paraId="096D90B4" w14:textId="036E9D3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m.  So, ya don't like that</w:t>
      </w:r>
      <w:r w:rsidR="00D645F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do ya? Okay. I don't like no one starin' me down neither." Slowly standing back up, he backed away.</w:t>
      </w:r>
    </w:p>
    <w:p w14:paraId="4B54F560" w14:textId="709E7A0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thought for a moment, then ran to his shack. He came back with something Shasparr called jerky</w:t>
      </w:r>
      <w:r w:rsidRPr="006C0198">
        <w:rPr>
          <w:rFonts w:ascii="Times New Roman" w:eastAsia="Arial" w:hAnsi="Times New Roman" w:cs="Times New Roman"/>
          <w:b/>
          <w:i/>
          <w:sz w:val="24"/>
          <w:szCs w:val="24"/>
        </w:rPr>
        <w:t xml:space="preserve">.  </w:t>
      </w:r>
      <w:r w:rsidRPr="006C0198">
        <w:rPr>
          <w:rFonts w:ascii="Times New Roman" w:eastAsia="Arial" w:hAnsi="Times New Roman" w:cs="Times New Roman"/>
          <w:sz w:val="24"/>
          <w:szCs w:val="24"/>
        </w:rPr>
        <w:t xml:space="preserve">Shasparr was one of Pokke's runners.  Pokke was the red-zone boss from just outside the near-zone where Burtt lived.  Burtt and Pokke got along as well, if not better than anyone else did with anyone else.  This proximity made for an uneasy truce between them that benefited both. Burtt traded some elie goods for Pokke, acting like a buffer zone between them and the rest of the red zone.  No one had meat, though. Burtt himself only got one piece of what (he figured) Dougg was about </w:t>
      </w:r>
      <w:r w:rsidRPr="006C0198">
        <w:rPr>
          <w:rFonts w:ascii="Times New Roman" w:eastAsia="Arial" w:hAnsi="Times New Roman" w:cs="Times New Roman"/>
          <w:sz w:val="24"/>
          <w:szCs w:val="24"/>
        </w:rPr>
        <w:lastRenderedPageBreak/>
        <w:t>to throw out anyway, and he gobbled that down as soon as he got it. The lack of protein in these kids’ diets was primarily why they were so sickly.  Shasparr claimed this jerky stuff was dried meat.</w:t>
      </w:r>
    </w:p>
    <w:p w14:paraId="15562F41" w14:textId="7C06839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took it in trade for some canned fruit.  Shasparr looked like he needed a case of fruit just then.  Burtt never ate the jerky. He wasn't sure what kind of meat it was.  Right now, though, he figured ole Dogg would love it no matter what the fuck it was.  And maybe that would pay off in dividends</w:t>
      </w:r>
      <w:r w:rsidR="00D645F5"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Burt had the beginnings of a plan for his crew going on in his head.</w:t>
      </w:r>
    </w:p>
    <w:p w14:paraId="265FA01D" w14:textId="20F3BDF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boy, was he ever right about that jerky? In 5 minutes, Dogg crawled up to Burtt, begging for more. They were best friends; it seemed like forever if you asked Dogg.</w:t>
      </w:r>
    </w:p>
    <w:p w14:paraId="3D8E47A9" w14:textId="41CB222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etter yet, Chukk didn't seem to care at all. He walked off with the kids and began another round of</w:t>
      </w:r>
      <w:r w:rsidRPr="006C0198">
        <w:rPr>
          <w:rFonts w:ascii="Times New Roman" w:eastAsia="Arial" w:hAnsi="Times New Roman" w:cs="Times New Roman"/>
          <w:b/>
          <w:i/>
          <w:sz w:val="24"/>
          <w:szCs w:val="24"/>
        </w:rPr>
        <w:t xml:space="preserve"> </w:t>
      </w:r>
      <w:r w:rsidRPr="006C0198">
        <w:rPr>
          <w:rFonts w:ascii="Times New Roman" w:eastAsia="Arial" w:hAnsi="Times New Roman" w:cs="Times New Roman"/>
          <w:sz w:val="24"/>
          <w:szCs w:val="24"/>
        </w:rPr>
        <w:t>chasing his tail.</w:t>
      </w:r>
    </w:p>
    <w:p w14:paraId="165FF10B" w14:textId="28EA8E0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worked with Dogg for weeks. Teaching the K, and he found, as time went on, teaching himself about the K, or maybe he was learning </w:t>
      </w:r>
      <w:r w:rsidRPr="006C0198">
        <w:rPr>
          <w:rFonts w:ascii="Times New Roman" w:eastAsia="Arial" w:hAnsi="Times New Roman" w:cs="Times New Roman"/>
          <w:i/>
          <w:sz w:val="24"/>
          <w:szCs w:val="24"/>
        </w:rPr>
        <w:t>from</w:t>
      </w:r>
      <w:r w:rsidRPr="006C0198">
        <w:rPr>
          <w:rFonts w:ascii="Times New Roman" w:eastAsia="Arial" w:hAnsi="Times New Roman" w:cs="Times New Roman"/>
          <w:sz w:val="24"/>
          <w:szCs w:val="24"/>
        </w:rPr>
        <w:t xml:space="preserve"> the K.</w:t>
      </w:r>
    </w:p>
    <w:p w14:paraId="79AEF3E1" w14:textId="4956BA0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t first, they worked on simple things like "to me," short for "come to me, Dogg."  He found that when he said whole sentences, Dogg just turned his head sideways. It seemed like that might be his way of saying, "What?"</w:t>
      </w:r>
    </w:p>
    <w:p w14:paraId="47CF0A7B" w14:textId="53FA977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o, Burtt learned to keep it simple for the K, and Dogg responded as if made for the job.  Before long, Dogg had a 20-word vocabulary, or at least Burtt could say the words, and, most of the time, Dogg did what Burtt had taught him to do when he said that word. Certain ones were easy, like </w:t>
      </w:r>
      <w:r w:rsidRPr="006C0198">
        <w:rPr>
          <w:rFonts w:ascii="Times New Roman" w:eastAsia="Arial" w:hAnsi="Times New Roman" w:cs="Times New Roman"/>
          <w:i/>
          <w:sz w:val="24"/>
          <w:szCs w:val="24"/>
        </w:rPr>
        <w:t>sit</w:t>
      </w:r>
      <w:r w:rsidRPr="006C0198">
        <w:rPr>
          <w:rFonts w:ascii="Times New Roman" w:eastAsia="Arial" w:hAnsi="Times New Roman" w:cs="Times New Roman"/>
          <w:sz w:val="24"/>
          <w:szCs w:val="24"/>
        </w:rPr>
        <w:t xml:space="preserve"> and </w:t>
      </w:r>
      <w:r w:rsidRPr="006C0198">
        <w:rPr>
          <w:rFonts w:ascii="Times New Roman" w:eastAsia="Arial" w:hAnsi="Times New Roman" w:cs="Times New Roman"/>
          <w:i/>
          <w:sz w:val="24"/>
          <w:szCs w:val="24"/>
        </w:rPr>
        <w:t>stay</w:t>
      </w:r>
      <w:r w:rsidRPr="006C0198">
        <w:rPr>
          <w:rFonts w:ascii="Times New Roman" w:eastAsia="Arial" w:hAnsi="Times New Roman" w:cs="Times New Roman"/>
          <w:sz w:val="24"/>
          <w:szCs w:val="24"/>
        </w:rPr>
        <w:t xml:space="preserve">, </w:t>
      </w:r>
      <w:r w:rsidRPr="006C0198">
        <w:rPr>
          <w:rFonts w:ascii="Times New Roman" w:eastAsia="Arial" w:hAnsi="Times New Roman" w:cs="Times New Roman"/>
          <w:i/>
          <w:sz w:val="24"/>
          <w:szCs w:val="24"/>
        </w:rPr>
        <w:t>walk</w:t>
      </w:r>
      <w:r w:rsidRPr="006C0198">
        <w:rPr>
          <w:rFonts w:ascii="Times New Roman" w:eastAsia="Arial" w:hAnsi="Times New Roman" w:cs="Times New Roman"/>
          <w:sz w:val="24"/>
          <w:szCs w:val="24"/>
        </w:rPr>
        <w:t xml:space="preserve"> and </w:t>
      </w:r>
      <w:r w:rsidRPr="006C0198">
        <w:rPr>
          <w:rFonts w:ascii="Times New Roman" w:eastAsia="Arial" w:hAnsi="Times New Roman" w:cs="Times New Roman"/>
          <w:i/>
          <w:sz w:val="24"/>
          <w:szCs w:val="24"/>
        </w:rPr>
        <w:t>down</w:t>
      </w:r>
      <w:r w:rsidRPr="006C0198">
        <w:rPr>
          <w:rFonts w:ascii="Times New Roman" w:eastAsia="Arial" w:hAnsi="Times New Roman" w:cs="Times New Roman"/>
          <w:sz w:val="24"/>
          <w:szCs w:val="24"/>
        </w:rPr>
        <w:t xml:space="preserve">.  Others took more time and patience.  </w:t>
      </w:r>
      <w:r w:rsidRPr="006C0198">
        <w:rPr>
          <w:rFonts w:ascii="Times New Roman" w:eastAsia="Arial" w:hAnsi="Times New Roman" w:cs="Times New Roman"/>
          <w:i/>
          <w:sz w:val="24"/>
          <w:szCs w:val="24"/>
        </w:rPr>
        <w:t>Guard</w:t>
      </w:r>
      <w:r w:rsidRPr="006C0198">
        <w:rPr>
          <w:rFonts w:ascii="Times New Roman" w:eastAsia="Arial" w:hAnsi="Times New Roman" w:cs="Times New Roman"/>
          <w:sz w:val="24"/>
          <w:szCs w:val="24"/>
        </w:rPr>
        <w:t xml:space="preserve">, </w:t>
      </w:r>
      <w:r w:rsidRPr="006C0198">
        <w:rPr>
          <w:rFonts w:ascii="Times New Roman" w:eastAsia="Arial" w:hAnsi="Times New Roman" w:cs="Times New Roman"/>
          <w:i/>
          <w:sz w:val="24"/>
          <w:szCs w:val="24"/>
        </w:rPr>
        <w:t>find</w:t>
      </w:r>
      <w:r w:rsidRPr="006C0198">
        <w:rPr>
          <w:rFonts w:ascii="Times New Roman" w:eastAsia="Arial" w:hAnsi="Times New Roman" w:cs="Times New Roman"/>
          <w:sz w:val="24"/>
          <w:szCs w:val="24"/>
        </w:rPr>
        <w:t xml:space="preserve"> -- associated with a smell-like, here, sniff this hat, find the kid that belongs to it, </w:t>
      </w:r>
      <w:r w:rsidRPr="006C0198">
        <w:rPr>
          <w:rFonts w:ascii="Times New Roman" w:eastAsia="Arial" w:hAnsi="Times New Roman" w:cs="Times New Roman"/>
          <w:i/>
          <w:sz w:val="24"/>
          <w:szCs w:val="24"/>
        </w:rPr>
        <w:t>get</w:t>
      </w:r>
      <w:r w:rsidRPr="006C0198">
        <w:rPr>
          <w:rFonts w:ascii="Times New Roman" w:eastAsia="Arial" w:hAnsi="Times New Roman" w:cs="Times New Roman"/>
          <w:sz w:val="24"/>
          <w:szCs w:val="24"/>
        </w:rPr>
        <w:t xml:space="preserve"> - pick stuff up Burtt pointed at and bring it to Burtt, </w:t>
      </w:r>
      <w:r w:rsidRPr="006C0198">
        <w:rPr>
          <w:rFonts w:ascii="Times New Roman" w:eastAsia="Arial" w:hAnsi="Times New Roman" w:cs="Times New Roman"/>
          <w:i/>
          <w:sz w:val="24"/>
          <w:szCs w:val="24"/>
        </w:rPr>
        <w:t>bite</w:t>
      </w:r>
      <w:r w:rsidRPr="006C0198">
        <w:rPr>
          <w:rFonts w:ascii="Times New Roman" w:eastAsia="Arial" w:hAnsi="Times New Roman" w:cs="Times New Roman"/>
          <w:sz w:val="24"/>
          <w:szCs w:val="24"/>
        </w:rPr>
        <w:t xml:space="preserve">, </w:t>
      </w:r>
      <w:r w:rsidRPr="006C0198">
        <w:rPr>
          <w:rFonts w:ascii="Times New Roman" w:eastAsia="Arial" w:hAnsi="Times New Roman" w:cs="Times New Roman"/>
          <w:i/>
          <w:sz w:val="24"/>
          <w:szCs w:val="24"/>
        </w:rPr>
        <w:t>off, leave</w:t>
      </w:r>
      <w:r w:rsidRPr="006C0198">
        <w:rPr>
          <w:rFonts w:ascii="Times New Roman" w:eastAsia="Arial" w:hAnsi="Times New Roman" w:cs="Times New Roman"/>
          <w:sz w:val="24"/>
          <w:szCs w:val="24"/>
        </w:rPr>
        <w:t xml:space="preserve"> and like that, got to be a lot harder and took </w:t>
      </w:r>
      <w:r w:rsidRPr="006C0198">
        <w:rPr>
          <w:rFonts w:ascii="Times New Roman" w:eastAsia="Arial" w:hAnsi="Times New Roman" w:cs="Times New Roman"/>
          <w:sz w:val="24"/>
          <w:szCs w:val="24"/>
        </w:rPr>
        <w:lastRenderedPageBreak/>
        <w:t>time and repeats forever. He had time, and it got done when Burtt put his mind to something.</w:t>
      </w:r>
    </w:p>
    <w:p w14:paraId="6CD1E161" w14:textId="4F908B8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more Burtt worked with Dogg, the more something was bothering him.  But he still couldn't put a finger on what it was.  One day</w:t>
      </w:r>
      <w:r w:rsidR="00D645F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en Dogg seemed to not be in the mood for work, Burtt was getting frustrated; he yelled, "DOGG!" That's when he remembered what he'd been trying to remember these past several weeks.</w:t>
      </w:r>
    </w:p>
    <w:p w14:paraId="4AC03821" w14:textId="7914BD2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hloe read to them when she could. One of the two books they still had was about a K; its name was Dogg. No, no, that wasn't right, he thought. That K had a different name. So, they used to name Ks, he thought, as he and Dogg raced to the shack and dug into his treasure box, looking for the books.</w:t>
      </w:r>
    </w:p>
    <w:p w14:paraId="4B36276C" w14:textId="2BA96CE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Unwrapping them from the cloth, Kkhloe made him promise to keep them in always. There it was, on top.  Lassie!  Lassie was K's name. But what was it about "Dogg" that bugged him so?</w:t>
      </w:r>
    </w:p>
    <w:p w14:paraId="7793477A" w14:textId="0A3E170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opened the book and carefully turned the pages</w:t>
      </w:r>
      <w:r w:rsidR="00D645F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looking at the words, saying the ones he knew, sounding what he thought the others might sound like until he came to the word he was looking for - Dog!  He found it ten more times in 5 pages. Then he read a sentence he remembered because the dog had a name.</w:t>
      </w:r>
    </w:p>
    <w:p w14:paraId="682A0D1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Lassie," the boy said, "my dog's name is Lassie."</w:t>
      </w:r>
    </w:p>
    <w:p w14:paraId="3044988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stared open-mouthed at the book for several heartbeats before he started laughing like a fool.  He couldn't stop for a full minute.</w:t>
      </w:r>
    </w:p>
    <w:p w14:paraId="529D1C5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his merriment wound down, he looked earnestly at Dogg and said, "Well, it ain't right, really, but I don't figure anyone is gonna know.  I been callin’ ya Dogg for too long to change now anyway.  I'm sorry, Dogg.  It's wrong, but it'll have to do. Okay?"</w:t>
      </w:r>
    </w:p>
    <w:p w14:paraId="7055C5AB" w14:textId="3E66717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Dogg wagged his stub and licked Burtt's hand.  Burtt took that as a yes.  He didn't like the licking thing much, but there was no stopping Dogg once that stub started going.  It was like they were connected.  If the stub was going, so was the tongue, and switch ways too.  The stub was going when Dogg ate</w:t>
      </w:r>
      <w:r w:rsidR="00D645F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p>
    <w:p w14:paraId="258D1F9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went everywhere with Burtt, and folks on both sides of the wire got to know and fear the K as much as they did Burtt.  You couldn't even approach Burtt without Dogg's fangs showing.  With a steady diet of Jerky and the scraps Burtt gave him from his daily catch, he was getting bigger by the day.  Burtt gave him fruit and veggies, but Dogg wanted the meat more than anything.  He would do almost anything for the jerky, and the kids made a great sport of having Dogg do "tricks" for it.  Burtt thought it was just good training for Dogg.  While they patrolled the zones together, Dogg never once went after a kid.  That almost got Burtt killed one time, but that's another story.</w:t>
      </w:r>
    </w:p>
    <w:p w14:paraId="3200CDA0" w14:textId="0B0746E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wondered how old Dogg was.  Was he a baby K, a kid, or an adult?  The way he was growing, it seemed he must still be young, and Burtt thought that was good.  The one thing Burtt hated about Dogg was that he pooped everywhere.  He peed against a dumpster.  If he had to shit, though, once he was outside the shack, Dogg would squat in your lap if you didn't get out of his way.  After about a week of doing the smelly work, Burtt traded some fruit with the local kids to clean up.  Yuck!  Dogg, well, he didn't give a </w:t>
      </w:r>
      <w:r w:rsidRPr="006C0198">
        <w:rPr>
          <w:rFonts w:ascii="Times New Roman" w:eastAsia="Arial" w:hAnsi="Times New Roman" w:cs="Times New Roman"/>
          <w:i/>
          <w:sz w:val="24"/>
          <w:szCs w:val="24"/>
        </w:rPr>
        <w:t>shit</w:t>
      </w:r>
      <w:r w:rsidRPr="006C0198">
        <w:rPr>
          <w:rFonts w:ascii="Times New Roman" w:eastAsia="Arial" w:hAnsi="Times New Roman" w:cs="Times New Roman"/>
          <w:sz w:val="24"/>
          <w:szCs w:val="24"/>
        </w:rPr>
        <w:t xml:space="preserve"> who cleaned up, and that was a pun, Burtt thought.  He snickered because he knew what a pun was, then thought, ‘</w:t>
      </w:r>
      <w:r w:rsidR="00D645F5" w:rsidRPr="006C0198">
        <w:rPr>
          <w:rFonts w:ascii="Times New Roman" w:eastAsia="Arial" w:hAnsi="Times New Roman" w:cs="Times New Roman"/>
          <w:i/>
          <w:sz w:val="24"/>
          <w:szCs w:val="24"/>
        </w:rPr>
        <w:t>Thanks</w:t>
      </w:r>
      <w:r w:rsidRPr="006C0198">
        <w:rPr>
          <w:rFonts w:ascii="Times New Roman" w:eastAsia="Arial" w:hAnsi="Times New Roman" w:cs="Times New Roman"/>
          <w:i/>
          <w:sz w:val="24"/>
          <w:szCs w:val="24"/>
        </w:rPr>
        <w:t>, Kkhloe</w:t>
      </w:r>
      <w:r w:rsidRPr="006C0198">
        <w:rPr>
          <w:rFonts w:ascii="Times New Roman" w:eastAsia="Arial" w:hAnsi="Times New Roman" w:cs="Times New Roman"/>
          <w:sz w:val="24"/>
          <w:szCs w:val="24"/>
        </w:rPr>
        <w:t>.’</w:t>
      </w:r>
    </w:p>
    <w:p w14:paraId="63DD45B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ome on, Dogg. Let's check the traps and go fishin' for a bit."</w:t>
      </w:r>
    </w:p>
    <w:p w14:paraId="3AC79DF3" w14:textId="155AB95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y set off for the river, meandering through an area he knew small critters and birds frequented, checking the traps he always had set.  Then, with that catch cleaned and wrapped in some </w:t>
      </w:r>
      <w:r w:rsidR="002B7AA8" w:rsidRPr="006C0198">
        <w:rPr>
          <w:rFonts w:ascii="Times New Roman" w:eastAsia="Arial" w:hAnsi="Times New Roman" w:cs="Times New Roman"/>
          <w:sz w:val="24"/>
          <w:szCs w:val="24"/>
        </w:rPr>
        <w:t>plas</w:t>
      </w:r>
      <w:r w:rsidR="00D645F5"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xml:space="preserve">heet Mmarta sent him and stowed in his pack, they made their </w:t>
      </w:r>
      <w:r w:rsidRPr="006C0198">
        <w:rPr>
          <w:rFonts w:ascii="Times New Roman" w:eastAsia="Arial" w:hAnsi="Times New Roman" w:cs="Times New Roman"/>
          <w:sz w:val="24"/>
          <w:szCs w:val="24"/>
        </w:rPr>
        <w:lastRenderedPageBreak/>
        <w:t>way to the river, Burtt whistling a strange but melodic tune, like fishing</w:t>
      </w:r>
      <w:r w:rsidR="00D645F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day went together, and Dogg, stub going</w:t>
      </w:r>
      <w:r w:rsidRPr="006C0198">
        <w:rPr>
          <w:rFonts w:ascii="Times New Roman" w:eastAsia="Arial" w:hAnsi="Times New Roman" w:cs="Times New Roman"/>
          <w:b/>
          <w:i/>
          <w:sz w:val="24"/>
          <w:szCs w:val="24"/>
        </w:rPr>
        <w:t xml:space="preserve"> </w:t>
      </w:r>
      <w:r w:rsidRPr="006C0198">
        <w:rPr>
          <w:rFonts w:ascii="Times New Roman" w:eastAsia="Arial" w:hAnsi="Times New Roman" w:cs="Times New Roman"/>
          <w:sz w:val="24"/>
          <w:szCs w:val="24"/>
        </w:rPr>
        <w:t>a mile a minute.  A man and his K, gone fishin'.  That seemed perfect.</w:t>
      </w:r>
    </w:p>
    <w:p w14:paraId="714B50C1" w14:textId="77777777" w:rsidR="00011D75" w:rsidRPr="006C0198" w:rsidRDefault="00011D75" w:rsidP="009F6089">
      <w:pPr>
        <w:spacing w:after="120" w:line="276" w:lineRule="auto"/>
        <w:jc w:val="center"/>
        <w:rPr>
          <w:rFonts w:ascii="Times New Roman" w:eastAsia="Arial" w:hAnsi="Times New Roman" w:cs="Times New Roman"/>
          <w:sz w:val="24"/>
          <w:szCs w:val="24"/>
        </w:rPr>
      </w:pPr>
      <w:r w:rsidRPr="006C0198">
        <w:rPr>
          <w:rFonts w:ascii="Times New Roman" w:eastAsia="Arial" w:hAnsi="Times New Roman" w:cs="Times New Roman"/>
          <w:sz w:val="24"/>
          <w:szCs w:val="24"/>
        </w:rPr>
        <w:t>-----</w:t>
      </w:r>
    </w:p>
    <w:p w14:paraId="6DE43FE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m 13. I'm healthy, and I want to see him."  Ssyn challenged for the umpteenth time.</w:t>
      </w:r>
    </w:p>
    <w:p w14:paraId="68742D3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are not out of the woods yet, young lady, and in this world, 13 is a school-age child.  So, like every other school-aged child, you will go to school during a normal five-day cycle.  Now, finish getting ready. This conversation is over."</w:t>
      </w:r>
    </w:p>
    <w:p w14:paraId="4BF6E4DA" w14:textId="2A10D33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Ever determined to get in the last word, Ssyn tried another tack, "Very well then.  If I can't see him, let Estebann bring this to him with this week's supplies so we can comm each other."  She held out one of two unique PersPortComm modules for which she had the only other linked unit.  Pushing Mmarta like this was taking a huge chance, and Ssyn knew it.  For her, for Mmarta and the rest of her immediate family, and the Loks in general.  Ssyn had met Natt Lok, the patriarch and MainChair at the CommCorp table.  He once came to lunch at their Condex to discuss her going to school with the </w:t>
      </w:r>
      <w:r w:rsidRPr="006C0198">
        <w:rPr>
          <w:rFonts w:ascii="Times New Roman" w:eastAsia="Arial" w:hAnsi="Times New Roman" w:cs="Times New Roman"/>
          <w:i/>
          <w:sz w:val="24"/>
          <w:szCs w:val="24"/>
        </w:rPr>
        <w:t>real</w:t>
      </w:r>
      <w:r w:rsidRPr="006C0198">
        <w:rPr>
          <w:rFonts w:ascii="Times New Roman" w:eastAsia="Arial" w:hAnsi="Times New Roman" w:cs="Times New Roman"/>
          <w:sz w:val="24"/>
          <w:szCs w:val="24"/>
        </w:rPr>
        <w:t xml:space="preserve"> elites and acted as though Ssyn didn't exist until Ssyn asked, "Pardon, sir, but what should I call you?"</w:t>
      </w:r>
    </w:p>
    <w:p w14:paraId="59B66B8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att Lot stood, focused an angry look on his daughter before turning to Ssyn, answering with, "You will call me Mr. Lok, Mr. MainChair, or not at all, young lady.  I do not favor this arrangement.  Should you bring harm down on this house, you will find in me a formidable opponent.  Good day!"  At that, he rose and stormed out before finishing lunch.  Yes, Ssyn had met Natt Lok and was praying that this time, Mmarta wouldn't take the matter to him even though he did, in the end, cave into the machinations of his daughter and sponsored Ssyndi to the best school in the green zone.</w:t>
      </w:r>
    </w:p>
    <w:p w14:paraId="46487FFF" w14:textId="6284762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Get on with it now, Ssyn. We are late." Mmarta prodded without answering the query about the com unit; how </w:t>
      </w:r>
      <w:r w:rsidRPr="006C0198">
        <w:rPr>
          <w:rFonts w:ascii="Times New Roman" w:eastAsia="Arial" w:hAnsi="Times New Roman" w:cs="Times New Roman"/>
          <w:i/>
          <w:sz w:val="24"/>
          <w:szCs w:val="24"/>
        </w:rPr>
        <w:t>could</w:t>
      </w:r>
      <w:r w:rsidRPr="006C0198">
        <w:rPr>
          <w:rFonts w:ascii="Times New Roman" w:eastAsia="Arial" w:hAnsi="Times New Roman" w:cs="Times New Roman"/>
          <w:sz w:val="24"/>
          <w:szCs w:val="24"/>
        </w:rPr>
        <w:t xml:space="preserve"> she allow it?  How far was she prepared to go to repay her perceived debt to her best friend, Jjosie?  It would have to wait for now.</w:t>
      </w:r>
    </w:p>
    <w:p w14:paraId="666344E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it didn’t look like Ssyn would move again without an answer, she said, "We'll talk about it later, Ssyn.  Get ready, now!"</w:t>
      </w:r>
    </w:p>
    <w:p w14:paraId="095862DD" w14:textId="0EB6338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syn stamped her foot, then turned with a mumbled</w:t>
      </w:r>
      <w:r w:rsidR="00D645F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Fine."  She finished dressing.</w:t>
      </w:r>
    </w:p>
    <w:p w14:paraId="1ED56A31" w14:textId="2CC1B89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Mmarta tutted as she turned away, stifling a smile as she caught glimpses of her dearest friend, Jjosie, in her headstrong and crazy, proud daughter.  The way they carried themselves made the Klops the fierce competitors they were.  They'd think of something and do it on a dare.  They went so far as to rekindle an old tradition known as marriage.  Theirs wasn't just a pact anyway.  They </w:t>
      </w:r>
      <w:r w:rsidRPr="006C0198">
        <w:rPr>
          <w:rFonts w:ascii="Times New Roman" w:eastAsia="Arial" w:hAnsi="Times New Roman" w:cs="Times New Roman"/>
          <w:i/>
          <w:sz w:val="24"/>
          <w:szCs w:val="24"/>
        </w:rPr>
        <w:t>loved</w:t>
      </w:r>
      <w:r w:rsidRPr="006C0198">
        <w:rPr>
          <w:rFonts w:ascii="Times New Roman" w:eastAsia="Arial" w:hAnsi="Times New Roman" w:cs="Times New Roman"/>
          <w:sz w:val="24"/>
          <w:szCs w:val="24"/>
        </w:rPr>
        <w:t xml:space="preserve"> each other and professed it officially in front of a priest, for Norton</w:t>
      </w:r>
      <w:r w:rsidR="001F011E"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xml:space="preserve">'s sake.  They had to bring her in from the nearest red-zone mission.  Had the Founder ever known </w:t>
      </w:r>
      <w:r w:rsidRPr="006C0198">
        <w:rPr>
          <w:rFonts w:ascii="Times New Roman" w:eastAsia="Arial" w:hAnsi="Times New Roman" w:cs="Times New Roman"/>
          <w:i/>
          <w:sz w:val="24"/>
          <w:szCs w:val="24"/>
        </w:rPr>
        <w:t>that,</w:t>
      </w:r>
      <w:r w:rsidRPr="006C0198">
        <w:rPr>
          <w:rFonts w:ascii="Times New Roman" w:eastAsia="Arial" w:hAnsi="Times New Roman" w:cs="Times New Roman"/>
          <w:sz w:val="24"/>
          <w:szCs w:val="24"/>
        </w:rPr>
        <w:t xml:space="preserve"> they'd have all been cast out many years ago.  For </w:t>
      </w:r>
      <w:r w:rsidRPr="006C0198">
        <w:rPr>
          <w:rFonts w:ascii="Times New Roman" w:eastAsia="Arial" w:hAnsi="Times New Roman" w:cs="Times New Roman"/>
          <w:i/>
          <w:sz w:val="24"/>
          <w:szCs w:val="24"/>
        </w:rPr>
        <w:t>Norton</w:t>
      </w:r>
      <w:r w:rsidR="001F011E" w:rsidRPr="006C0198">
        <w:rPr>
          <w:rFonts w:ascii="Times New Roman" w:eastAsia="Arial" w:hAnsi="Times New Roman" w:cs="Times New Roman"/>
          <w:i/>
          <w:sz w:val="24"/>
          <w:szCs w:val="24"/>
        </w:rPr>
        <w:t>n</w:t>
      </w:r>
      <w:r w:rsidRPr="006C0198">
        <w:rPr>
          <w:rFonts w:ascii="Times New Roman" w:eastAsia="Arial" w:hAnsi="Times New Roman" w:cs="Times New Roman"/>
          <w:i/>
          <w:sz w:val="24"/>
          <w:szCs w:val="24"/>
        </w:rPr>
        <w:t>'s</w:t>
      </w:r>
      <w:r w:rsidRPr="006C0198">
        <w:rPr>
          <w:rFonts w:ascii="Times New Roman" w:eastAsia="Arial" w:hAnsi="Times New Roman" w:cs="Times New Roman"/>
          <w:sz w:val="24"/>
          <w:szCs w:val="24"/>
        </w:rPr>
        <w:t xml:space="preserve"> sake, indeed.  She made the cleansing prompt over herself to remove the stain of thinking such things.</w:t>
      </w:r>
    </w:p>
    <w:p w14:paraId="7C578C39" w14:textId="55B7DEE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orgive me if you’re watching, Oh Most Holy Norton</w:t>
      </w:r>
      <w:r w:rsidR="001F011E"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she intoned under her breath.</w:t>
      </w:r>
    </w:p>
    <w:p w14:paraId="45AB7046" w14:textId="12183B5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f the proles could get on their knees, she could too.  She didn't know if there was an afterlife.  She generally didn't bother thinking about such things.  There was too much else to do.  But, if there was an afterlife and Jasparr Norton</w:t>
      </w:r>
      <w:r w:rsidR="001F011E"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xml:space="preserve"> still watched over his flock, it wouldn't hurt to show a little respect, would it?</w:t>
      </w:r>
    </w:p>
    <w:p w14:paraId="5CFF1A2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s she ready yet?"  Dougg's hurtled question caught Mmarta unawares, and she was startled.</w:t>
      </w:r>
    </w:p>
    <w:p w14:paraId="419B132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Did you </w:t>
      </w:r>
      <w:r w:rsidRPr="006C0198">
        <w:rPr>
          <w:rFonts w:ascii="Times New Roman" w:eastAsia="Arial" w:hAnsi="Times New Roman" w:cs="Times New Roman"/>
          <w:i/>
          <w:sz w:val="24"/>
          <w:szCs w:val="24"/>
        </w:rPr>
        <w:t>have</w:t>
      </w:r>
      <w:r w:rsidRPr="006C0198">
        <w:rPr>
          <w:rFonts w:ascii="Times New Roman" w:eastAsia="Arial" w:hAnsi="Times New Roman" w:cs="Times New Roman"/>
          <w:sz w:val="24"/>
          <w:szCs w:val="24"/>
        </w:rPr>
        <w:t xml:space="preserve"> to yell?  I'm only just right here in front of you." She replied with a bit more sharpness than she intended.</w:t>
      </w:r>
    </w:p>
    <w:p w14:paraId="753A6F7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Dougg, face reddening, said, "Well, I've only been waiting for a whole news cycle, and I'm late.  She's late!  So, is she ready?  I don't have unending leeway to make my daily prodterms, you know.  What happens if I am replaced?  What then?"</w:t>
      </w:r>
    </w:p>
    <w:p w14:paraId="5DD43B0B" w14:textId="7EE2943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 guess I'll have to go back to my father and have him reopen my position on the corps' chair.  Ssyn is much better and has a good routine for her.  Jaredd can take care of her other needs if I'm engaged late at CommCorp.  I don't see an issue.  You'll become a house hermit like you were before father put you in mangeneering.  You enjoyed that, didn't you?  Of course, back then, you did have </w:t>
      </w:r>
      <w:r w:rsidRPr="006C0198">
        <w:rPr>
          <w:rFonts w:ascii="Times New Roman" w:eastAsia="Arial" w:hAnsi="Times New Roman" w:cs="Times New Roman"/>
          <w:i/>
          <w:sz w:val="24"/>
          <w:szCs w:val="24"/>
        </w:rPr>
        <w:t>other</w:t>
      </w:r>
      <w:r w:rsidRPr="006C0198">
        <w:rPr>
          <w:rFonts w:ascii="Times New Roman" w:eastAsia="Arial" w:hAnsi="Times New Roman" w:cs="Times New Roman"/>
          <w:sz w:val="24"/>
          <w:szCs w:val="24"/>
        </w:rPr>
        <w:t xml:space="preserve"> pretty things to play with, hmmm?"  Mmarta never let an opportunity to remind Dougg of his improprieties slip past unused.</w:t>
      </w:r>
    </w:p>
    <w:p w14:paraId="5A7E58AA" w14:textId="25457703" w:rsidR="00D645F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fumed under his breath but couldn't do anything more than that. Mmarta did hold all the cards in their family pact.  Her family had all the ties to CommCorp's chair, and therefore the only reason they had the lofty positions they held in society.  He lived large due to their benevolence.  He may have gotten away with turning her in once and still maintained his perch.  He could have claimed he knew nothing about the plot with the Klop's third child and was just as duped by Mmarta as the rest were.  DNA tests would prove that Ssyn was not his or Mmarta's child but belonged to the renegade Klop's.  He could then have claimed that since he did not know, he was innocent and thereby maintained his status and employment.  Now, after nearly a six-month with the brat living in his house and not reporting her actual identity, he'd be equally culpable at Justice Hall.  Besides, the little bitch was so remarkably like Kkhloe he got an erection if he watched her ass for too long.  Weirdly, he didn't want her to go.  He wanted her to be more friendly.  Holy Norton</w:t>
      </w:r>
      <w:r w:rsidR="001F011E"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xml:space="preserve">, if he got caught, even looking, what would Mmarta do?  Hell, what would that insane Burtt do?  </w:t>
      </w:r>
    </w:p>
    <w:p w14:paraId="31EA0205" w14:textId="6DAB2A3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IZMO,’ he thought!</w:t>
      </w:r>
    </w:p>
    <w:p w14:paraId="795C384E" w14:textId="5E54362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Speaking of Jaredd, when will he become a productive part of society?  He's been in school for, what, ten years now?  I'm only asking because the finding is next month.  If he's going to try to enter a field this coming anno-cycle, he needs to get going soon with his preps and vids</w:t>
      </w:r>
      <w:r w:rsidR="00D645F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w:t>
      </w:r>
    </w:p>
    <w:p w14:paraId="61E8F4E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marta knew what Dougg was saying.  Jaredd’s status was just another of the many continuing insults he spent on Jaredd's behalf.  Mmarta knew she had to tread softly here.  Dougg had a valid point, regardless of his insensitive propensity to get a dig in any time he could with Mmarta, Jaredd, and now, of course, with Ssyn.  No wonder Mmarta was so willing to return the favor.  The man was never happy.</w:t>
      </w:r>
    </w:p>
    <w:p w14:paraId="410849C3" w14:textId="5FAE3D5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truth was, Jaredd should have been out in society as a juniorneer in </w:t>
      </w:r>
      <w:r w:rsidRPr="006C0198">
        <w:rPr>
          <w:rFonts w:ascii="Times New Roman" w:eastAsia="Arial" w:hAnsi="Times New Roman" w:cs="Times New Roman"/>
          <w:i/>
          <w:sz w:val="24"/>
          <w:szCs w:val="24"/>
        </w:rPr>
        <w:t>some</w:t>
      </w:r>
      <w:r w:rsidRPr="006C0198">
        <w:rPr>
          <w:rFonts w:ascii="Times New Roman" w:eastAsia="Arial" w:hAnsi="Times New Roman" w:cs="Times New Roman"/>
          <w:sz w:val="24"/>
          <w:szCs w:val="24"/>
        </w:rPr>
        <w:t xml:space="preserve"> specialty by now.  He should have been done with his finding no less than a year ago.  There was almost no excuse for someone going this long without a position unless the ed-process had done some cerebral damage.  Everything was set up in the person's favor.  After the initial two-year general education process, completed at home by most with the aid of the lesser partner of the family pact, in Jaredd’s case, Mmarta, a 12-year-old, was then introduced to electronic, direct-stimuli learning disciplines.  A child could be so fully immersed in a subject matter as to become doctors in their chosen field in a single anno-cycle.  Young, agile minds responded to this method with astounding results - no more countless years waiting for them to become productive.  Typically, they continued this process until the child had mastered four of the most needed disciplines of that time.  By 16, they were usually fully productive 'neers nestled in one of the City-state's seven primary core plants</w:t>
      </w:r>
      <w:r w:rsidR="00FF1C67"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Hydro, Agro, Matco, Power, Finance, Municipal, or Defense.</w:t>
      </w:r>
    </w:p>
    <w:p w14:paraId="7602A3B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n additional bonus came with this system.  The kids got to enjoy their youth, all ten years, without the burden of daily commuting </w:t>
      </w:r>
      <w:r w:rsidRPr="006C0198">
        <w:rPr>
          <w:rFonts w:ascii="Times New Roman" w:eastAsia="Arial" w:hAnsi="Times New Roman" w:cs="Times New Roman"/>
          <w:sz w:val="24"/>
          <w:szCs w:val="24"/>
        </w:rPr>
        <w:lastRenderedPageBreak/>
        <w:t>to some drafty institution where learning involved some archaic system like rote learning or endless writing on a wall or in a notepad manually.</w:t>
      </w:r>
    </w:p>
    <w:p w14:paraId="5E508B0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Of course, there was the problem no one wanted to talk about, too.  This system killed 11% of the children subjected to it.  Another 8% had permanent brain damage at differing levels, but CommCorp and its sister mega corporations couldn't wait for its cogs, human or otherwise.  A few lost kids were nothing to stop the process.  Onwards and upwards, money was money, debt was debt, yadda, yadda.  The rejects, the kids who didn’t make the grade, were </w:t>
      </w:r>
      <w:r w:rsidRPr="006C0198">
        <w:rPr>
          <w:rFonts w:ascii="Times New Roman" w:eastAsia="Arial" w:hAnsi="Times New Roman" w:cs="Times New Roman"/>
          <w:i/>
          <w:sz w:val="24"/>
          <w:szCs w:val="24"/>
        </w:rPr>
        <w:t>disposed</w:t>
      </w:r>
      <w:r w:rsidRPr="006C0198">
        <w:rPr>
          <w:rFonts w:ascii="Times New Roman" w:eastAsia="Arial" w:hAnsi="Times New Roman" w:cs="Times New Roman"/>
          <w:sz w:val="24"/>
          <w:szCs w:val="24"/>
        </w:rPr>
        <w:t xml:space="preserve"> of.</w:t>
      </w:r>
    </w:p>
    <w:p w14:paraId="52F3B2F6" w14:textId="3A746E9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needn't bother yourself with Jaredd, Dougg. He is my concern and my father's.  When it's time, we'll place Jaredd where he best fits</w:t>
      </w:r>
      <w:r w:rsidR="00FF1C6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Mmarta hoped that was the end of this for today.  She also feared that Jaredd’s “problem” was more than shyness.  Did the damn machines fuck him up too?</w:t>
      </w:r>
    </w:p>
    <w:p w14:paraId="6A257283" w14:textId="7F887ED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h, so then, no. Jaredd won’t become a functional part of society yet, even at 20?  Well, honey, that's just great.  Another day of listening to Carll drone on about his oh-so-wonderful brat-bitch Hheidi.  Norton</w:t>
      </w:r>
      <w:r w:rsidR="00BD6367"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what I wouldn't give to stun his drunk ass one night. Fucker goes to more company parties than I've been invited to, and I know the owners."</w:t>
      </w:r>
    </w:p>
    <w:p w14:paraId="39A7020D" w14:textId="1EA2F37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m, Dougg dear, perhaps you should try to be less of a stiff prick, then?  You’ve already stuck it just about everywhere you could, and no one appears to be looking for more, so why not ease up a bit." That ended the conversation. Dougg sighed and returned to the news vid but didn't have to wait long.  Moments later, Ssyn was ready to go finally and stood by the door with an imploring look.</w:t>
      </w:r>
    </w:p>
    <w:p w14:paraId="57068D3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said Dougg.</w:t>
      </w:r>
    </w:p>
    <w:p w14:paraId="3164E87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Ssyn glanced at him, scanned right past until she made eye contact with Mmarta, then repeated the "look."</w:t>
      </w:r>
    </w:p>
    <w:p w14:paraId="0737543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 said </w:t>
      </w:r>
      <w:r w:rsidRPr="006C0198">
        <w:rPr>
          <w:rFonts w:ascii="Times New Roman" w:eastAsia="Arial" w:hAnsi="Times New Roman" w:cs="Times New Roman"/>
          <w:i/>
          <w:sz w:val="24"/>
          <w:szCs w:val="24"/>
        </w:rPr>
        <w:t>LATER</w:t>
      </w:r>
      <w:r w:rsidRPr="006C0198">
        <w:rPr>
          <w:rFonts w:ascii="Times New Roman" w:eastAsia="Arial" w:hAnsi="Times New Roman" w:cs="Times New Roman"/>
          <w:sz w:val="24"/>
          <w:szCs w:val="24"/>
        </w:rPr>
        <w:t xml:space="preserve">, Ssyndi.  I meant </w:t>
      </w:r>
      <w:r w:rsidRPr="006C0198">
        <w:rPr>
          <w:rFonts w:ascii="Times New Roman" w:eastAsia="Arial" w:hAnsi="Times New Roman" w:cs="Times New Roman"/>
          <w:i/>
          <w:sz w:val="24"/>
          <w:szCs w:val="24"/>
        </w:rPr>
        <w:t>later</w:t>
      </w:r>
      <w:r w:rsidRPr="006C0198">
        <w:rPr>
          <w:rFonts w:ascii="Times New Roman" w:eastAsia="Arial" w:hAnsi="Times New Roman" w:cs="Times New Roman"/>
          <w:sz w:val="24"/>
          <w:szCs w:val="24"/>
        </w:rPr>
        <w:t>!"</w:t>
      </w:r>
    </w:p>
    <w:p w14:paraId="70A63E75" w14:textId="6C626B2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Later what?" asked Doug.</w:t>
      </w:r>
    </w:p>
    <w:p w14:paraId="34B6FA1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Glares from both women told Dougg another case of </w:t>
      </w:r>
      <w:r w:rsidRPr="006C0198">
        <w:rPr>
          <w:rFonts w:ascii="Times New Roman" w:eastAsia="Arial" w:hAnsi="Times New Roman" w:cs="Times New Roman"/>
          <w:i/>
          <w:sz w:val="24"/>
          <w:szCs w:val="24"/>
        </w:rPr>
        <w:t>butt-out</w:t>
      </w:r>
      <w:r w:rsidRPr="006C0198">
        <w:rPr>
          <w:rFonts w:ascii="Times New Roman" w:eastAsia="Arial" w:hAnsi="Times New Roman" w:cs="Times New Roman"/>
          <w:sz w:val="24"/>
          <w:szCs w:val="24"/>
        </w:rPr>
        <w:t xml:space="preserve"> had just occurred.</w:t>
      </w:r>
    </w:p>
    <w:p w14:paraId="6AA58AFD" w14:textId="427AA40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boy, Dougg thought, another silent-treatment ride to school.  Thank Norton</w:t>
      </w:r>
      <w:r w:rsidR="003249B1"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I can tune the little bitch out and watch some vids.  Well, I can tune her out if she isn't wearing that fucking cock-tease scent of hers. Jizmo!</w:t>
      </w:r>
    </w:p>
    <w:p w14:paraId="6BD1FA0D" w14:textId="77777777" w:rsidR="00011D75" w:rsidRPr="006C0198" w:rsidRDefault="00011D75" w:rsidP="00285124">
      <w:pPr>
        <w:spacing w:after="120" w:line="276" w:lineRule="auto"/>
        <w:jc w:val="center"/>
        <w:rPr>
          <w:rFonts w:ascii="Times New Roman" w:eastAsia="Arial" w:hAnsi="Times New Roman" w:cs="Times New Roman"/>
          <w:sz w:val="24"/>
          <w:szCs w:val="24"/>
        </w:rPr>
      </w:pPr>
      <w:r w:rsidRPr="006C0198">
        <w:rPr>
          <w:rFonts w:ascii="Times New Roman" w:eastAsia="Arial" w:hAnsi="Times New Roman" w:cs="Times New Roman"/>
          <w:sz w:val="24"/>
          <w:szCs w:val="24"/>
        </w:rPr>
        <w:t>-----</w:t>
      </w:r>
    </w:p>
    <w:p w14:paraId="7172C55F" w14:textId="16B591F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hold!"  Once he told Dogg to do something, Dogg did it until Burtt told him to do something else, so he held.  The tough was whimpering now instead of outright screaming.  After Burtt told him to grow a pair</w:t>
      </w:r>
      <w:r w:rsidRPr="006C0198">
        <w:rPr>
          <w:rFonts w:ascii="Times New Roman" w:eastAsia="Arial" w:hAnsi="Times New Roman" w:cs="Times New Roman"/>
          <w:b/>
          <w:i/>
          <w:sz w:val="24"/>
          <w:szCs w:val="24"/>
        </w:rPr>
        <w:t xml:space="preserve"> </w:t>
      </w:r>
      <w:r w:rsidRPr="006C0198">
        <w:rPr>
          <w:rFonts w:ascii="Times New Roman" w:eastAsia="Arial" w:hAnsi="Times New Roman" w:cs="Times New Roman"/>
          <w:sz w:val="24"/>
          <w:szCs w:val="24"/>
        </w:rPr>
        <w:t xml:space="preserve"> - ‘</w:t>
      </w:r>
      <w:r w:rsidRPr="006C0198">
        <w:rPr>
          <w:rFonts w:ascii="Times New Roman" w:eastAsia="Arial" w:hAnsi="Times New Roman" w:cs="Times New Roman"/>
          <w:i/>
          <w:sz w:val="24"/>
          <w:szCs w:val="24"/>
        </w:rPr>
        <w:t>God</w:t>
      </w:r>
      <w:r w:rsidR="00FF1C67" w:rsidRPr="006C0198">
        <w:rPr>
          <w:rFonts w:ascii="Times New Roman" w:eastAsia="Arial" w:hAnsi="Times New Roman" w:cs="Times New Roman"/>
          <w:i/>
          <w:sz w:val="24"/>
          <w:szCs w:val="24"/>
        </w:rPr>
        <w:t xml:space="preserve"> that one was a good one,</w:t>
      </w:r>
      <w:r w:rsidRPr="006C0198">
        <w:rPr>
          <w:rFonts w:ascii="Times New Roman" w:eastAsia="Arial" w:hAnsi="Times New Roman" w:cs="Times New Roman"/>
          <w:i/>
          <w:sz w:val="24"/>
          <w:szCs w:val="24"/>
        </w:rPr>
        <w:t xml:space="preserve"> grow a pair, HA!’ - </w:t>
      </w:r>
      <w:r w:rsidRPr="006C0198">
        <w:rPr>
          <w:rFonts w:ascii="Times New Roman" w:eastAsia="Arial" w:hAnsi="Times New Roman" w:cs="Times New Roman"/>
          <w:sz w:val="24"/>
          <w:szCs w:val="24"/>
        </w:rPr>
        <w:t xml:space="preserve"> Dogg wasn't even biting hard. The tough seemed to try to do just that.  He was losing the effort mostly.  Burtt was getting tired of idiots.  What the fuck was wrong with these people?</w:t>
      </w:r>
    </w:p>
    <w:p w14:paraId="5B0AC91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 ya know where you are, puss?"</w:t>
      </w:r>
    </w:p>
    <w:p w14:paraId="47D07F3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ear-zone," the sniveler sobbed.</w:t>
      </w:r>
    </w:p>
    <w:p w14:paraId="24AE673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t>
      </w:r>
      <w:r w:rsidRPr="006C0198">
        <w:rPr>
          <w:rFonts w:ascii="Times New Roman" w:eastAsia="Arial" w:hAnsi="Times New Roman" w:cs="Times New Roman"/>
          <w:i/>
          <w:sz w:val="24"/>
          <w:szCs w:val="24"/>
        </w:rPr>
        <w:t>WRONG!</w:t>
      </w:r>
      <w:r w:rsidRPr="006C0198">
        <w:rPr>
          <w:rFonts w:ascii="Times New Roman" w:eastAsia="Arial" w:hAnsi="Times New Roman" w:cs="Times New Roman"/>
          <w:sz w:val="24"/>
          <w:szCs w:val="24"/>
        </w:rPr>
        <w:t>"  Burtt yelled, slapping the boy upside the head and shoulders again.</w:t>
      </w:r>
    </w:p>
    <w:p w14:paraId="51BA357E" w14:textId="4EAE29B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a in MY zone, shit-for-brains.  Mine!  What the fuck rock did ya crawl out from under that ya didn't know death followed any who entered here uninvited?  And, oh, by the way, Ahm death.  Maybe ya heard of me?  ‘Times Ahm known as Burtt the Hurt, Burtt Blades, or Bloody Burtt-Satan's Bas</w:t>
      </w:r>
      <w:r w:rsidR="00FF1C67" w:rsidRPr="006C0198">
        <w:rPr>
          <w:rFonts w:ascii="Times New Roman" w:eastAsia="Arial" w:hAnsi="Times New Roman" w:cs="Times New Roman"/>
          <w:sz w:val="24"/>
          <w:szCs w:val="24"/>
        </w:rPr>
        <w:t>t</w:t>
      </w:r>
      <w:r w:rsidRPr="006C0198">
        <w:rPr>
          <w:rFonts w:ascii="Times New Roman" w:eastAsia="Arial" w:hAnsi="Times New Roman" w:cs="Times New Roman"/>
          <w:sz w:val="24"/>
          <w:szCs w:val="24"/>
        </w:rPr>
        <w:t>ard Spawn. Mom jus</w:t>
      </w:r>
      <w:r w:rsidR="00FF1C6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call me Burtt.." </w:t>
      </w:r>
    </w:p>
    <w:p w14:paraId="6FA3096C" w14:textId="35AC234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urtt was pissing himself laughing now. Sometimes</w:t>
      </w:r>
      <w:r w:rsidR="00FF1C6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just killed himself.  The boy wasn't finding it quite so amusing and had reverted to outright crying.</w:t>
      </w:r>
    </w:p>
    <w:p w14:paraId="5CAD6E9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called Dogg off.  "Oh, stop it, boy.  I ain't gonna hurt ya.  Who sent ya?  I </w:t>
      </w:r>
      <w:r w:rsidRPr="006C0198">
        <w:rPr>
          <w:rFonts w:ascii="Times New Roman" w:eastAsia="Arial" w:hAnsi="Times New Roman" w:cs="Times New Roman"/>
          <w:i/>
          <w:sz w:val="24"/>
          <w:szCs w:val="24"/>
        </w:rPr>
        <w:t>do</w:t>
      </w:r>
      <w:r w:rsidRPr="006C0198">
        <w:rPr>
          <w:rFonts w:ascii="Times New Roman" w:eastAsia="Arial" w:hAnsi="Times New Roman" w:cs="Times New Roman"/>
          <w:sz w:val="24"/>
          <w:szCs w:val="24"/>
        </w:rPr>
        <w:t xml:space="preserve"> have a message for them."</w:t>
      </w:r>
    </w:p>
    <w:p w14:paraId="04788887" w14:textId="42970D1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f I tell, </w:t>
      </w:r>
      <w:r w:rsidRPr="006C0198">
        <w:rPr>
          <w:rFonts w:ascii="Times New Roman" w:eastAsia="Arial" w:hAnsi="Times New Roman" w:cs="Times New Roman"/>
          <w:i/>
          <w:sz w:val="24"/>
          <w:szCs w:val="24"/>
        </w:rPr>
        <w:t>he'll</w:t>
      </w:r>
      <w:r w:rsidRPr="006C0198">
        <w:rPr>
          <w:rFonts w:ascii="Times New Roman" w:eastAsia="Arial" w:hAnsi="Times New Roman" w:cs="Times New Roman"/>
          <w:sz w:val="24"/>
          <w:szCs w:val="24"/>
        </w:rPr>
        <w:t xml:space="preserve"> kill me,” said the boy</w:t>
      </w:r>
      <w:r w:rsidR="00FF1C6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falling back into a crying jag.</w:t>
      </w:r>
    </w:p>
    <w:p w14:paraId="1F1A453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he won't.  How old are ya?  Do you know?"</w:t>
      </w:r>
    </w:p>
    <w:p w14:paraId="4DDDFBD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m eight or nine, not sure.  Sniff, sniff."  Burtt thought, a big one for eight, tall at least.</w:t>
      </w:r>
    </w:p>
    <w:p w14:paraId="58141F8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pitiful display was getting to Burtt.  He dropped his badass act, sheathed and covered his blades and the stunner, and tried to calm the boy.</w:t>
      </w:r>
    </w:p>
    <w:p w14:paraId="170B755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body's going to kill ya unless ya kill yarself with stupid.  Now, are ya done with stupid?  For today at least?"</w:t>
      </w:r>
    </w:p>
    <w:p w14:paraId="2DA21E0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he sniffed and seemed to gather his wits.  "What will you do with me now?" Tears started to form again, but he sniffed them back and tried to stand taller.</w:t>
      </w:r>
    </w:p>
    <w:p w14:paraId="3F675AB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assessed the youngster, looking him over as he would livestock.</w:t>
      </w:r>
    </w:p>
    <w:p w14:paraId="7B11278D" w14:textId="0A83420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bringing Dogg into his crew, he hadn't tried too hard to find more recruits.  The reputation he and Dogg had established was enough for now.  Eventually, though, he would need more bodies, even if just to run messages, get supplies, or run his trap lines for him.  Burtt used some of the neighborhood's kids for those functions now, but he was worried that too many red-zoners were taking notice of the little ones running for Burtt.  He needed some kids with substance and age. He wondered…</w:t>
      </w:r>
    </w:p>
    <w:p w14:paraId="5C274814" w14:textId="616078B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ow about this? Ya tell me who sent ya here, and I'll keep ya here working for me in the near-zone, safe from whoever that was.  And </w:t>
      </w:r>
      <w:r w:rsidRPr="006C0198">
        <w:rPr>
          <w:rFonts w:ascii="Times New Roman" w:eastAsia="Arial" w:hAnsi="Times New Roman" w:cs="Times New Roman"/>
          <w:sz w:val="24"/>
          <w:szCs w:val="24"/>
        </w:rPr>
        <w:lastRenderedPageBreak/>
        <w:t>believe me, kid, that person will never try to retaliate. Not if they want to make it to their next birthday.  But they need to be taught a lesson, and I do that in person. So, tell me who it was, and I'll teach ya what I know about survival in the zones and maybe make ya one of my lieutenants if ya pass muster, that is. What do ya say, kid?  Money is money. Debt is debt, and I gotta get going.  What's it goin’ to be, kid?"</w:t>
      </w:r>
    </w:p>
    <w:p w14:paraId="6A050AD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boy was struggling; Burtt could tell.  His brow knotted into a lump in the middle of his face, and Burtt thought the poor kid would burst his brain.  He was about to ask again with a little less pressure when the kid blurted, "Pokke.  Pokke sent me!"</w:t>
      </w:r>
    </w:p>
    <w:p w14:paraId="5E7DE9AB" w14:textId="302B889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 was stunned. </w:t>
      </w:r>
      <w:r w:rsidR="00FF1C6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Pokke? Why?</w:t>
      </w:r>
      <w:r w:rsidR="00FF1C67" w:rsidRPr="006C0198">
        <w:rPr>
          <w:rFonts w:ascii="Times New Roman" w:eastAsia="Arial" w:hAnsi="Times New Roman" w:cs="Times New Roman"/>
          <w:sz w:val="24"/>
          <w:szCs w:val="24"/>
        </w:rPr>
        <w:t>”</w:t>
      </w:r>
    </w:p>
    <w:p w14:paraId="1F7A1FD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re ya sure about this?  Ya not trying to cover for someone else, are ya?" he prodded.</w:t>
      </w:r>
    </w:p>
    <w:p w14:paraId="2B25137D" w14:textId="4C51DE8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It was Pokke. He has my sister.  He said he would put her on the block If I didn't bring him info on your connection to the elies.  He wants fruit.  I think he's sick, and we can't get fruit anywhere now.  He doesn't want to deal with you anymore.  He wants a direct line to the elies. I think he's, he's d-d-dying." he finally blurted.</w:t>
      </w:r>
    </w:p>
    <w:p w14:paraId="486970B6" w14:textId="78B8AD8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w:t>
      </w:r>
      <w:r w:rsidR="00FF1C6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t was Burtt's turn to be stunned.</w:t>
      </w:r>
    </w:p>
    <w:p w14:paraId="1015C8D7" w14:textId="3A068E4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ay, kid, tell me, how's Shasparr doing?  I trade fruit with him fo while, but I ain't seen him in weeks.  Did ya know </w:t>
      </w:r>
      <w:r w:rsidR="00FF1C6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im?  Didn't he share?  I gave him enough."</w:t>
      </w:r>
    </w:p>
    <w:p w14:paraId="2EC6A7F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asparr died of scurvy.  Pokke was taking the fruit.  Nobody gets any of that but him, and now he can't get it because Shasparr's dead, and Pokke looks like Shasparr did just before he died."</w:t>
      </w:r>
    </w:p>
    <w:p w14:paraId="162669A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liked Shasparr.  He was a good sort.  He and Burtt made good fair trades.  Burtt had wondered why Shasparr didn’t never look </w:t>
      </w:r>
      <w:r w:rsidRPr="006C0198">
        <w:rPr>
          <w:rFonts w:ascii="Times New Roman" w:eastAsia="Arial" w:hAnsi="Times New Roman" w:cs="Times New Roman"/>
          <w:sz w:val="24"/>
          <w:szCs w:val="24"/>
        </w:rPr>
        <w:lastRenderedPageBreak/>
        <w:t>any better.  Fruit cured him and Ssyn when they were young.  Why not Shasparr?  Now he knew.  The blood lust rose unchecked.</w:t>
      </w:r>
    </w:p>
    <w:p w14:paraId="5AAEF01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s ya name, kid?”</w:t>
      </w:r>
    </w:p>
    <w:p w14:paraId="043EBCAB" w14:textId="2715799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kk</w:t>
      </w:r>
      <w:r w:rsidR="00FF1C6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w:t>
      </w:r>
    </w:p>
    <w:p w14:paraId="75D892B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nd ya sister?  What do ya call her?  Something she’ll know comes from ya.”</w:t>
      </w:r>
    </w:p>
    <w:p w14:paraId="1081188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she can’t sleep at night, I sing a song I remember from when I was younger.  It’s called Bingo, I think.  That’s what I call her when we’re funnin’.  Bingo!  Her real name Is Kkat.  It was longer, but neither one of us remembers what else.”</w:t>
      </w:r>
    </w:p>
    <w:p w14:paraId="4395ABF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a stay here until I get back, Rikk.  I’ll have ya sister with me.  We'll start both of ya to trainin’ if ya up to it.  No, no questions now.  I'll be back.  We'll talk more then."</w:t>
      </w:r>
    </w:p>
    <w:p w14:paraId="5FF2BE7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To me.  Walk.”</w:t>
      </w:r>
    </w:p>
    <w:p w14:paraId="2B14036D" w14:textId="7EE06B3C" w:rsidR="00285124" w:rsidRDefault="00011D75" w:rsidP="00285124">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manner of his mien terrified the boy, Rikk.  He found himself crying again and praying a thank you to God that it wasn't him Burtt was going to visit.  He wondered if Pokke would walk the zone ever again. Would Burtt bring his sister out of there, and both live out here?  He found he didn't care about Pokke and cried openly out of sheer joy and hope.</w:t>
      </w:r>
      <w:r w:rsidR="00285124">
        <w:rPr>
          <w:rFonts w:ascii="Times New Roman" w:eastAsia="Arial" w:hAnsi="Times New Roman" w:cs="Times New Roman"/>
          <w:sz w:val="24"/>
          <w:szCs w:val="24"/>
        </w:rPr>
        <w:br w:type="page"/>
      </w:r>
    </w:p>
    <w:p w14:paraId="756C1275" w14:textId="77777777" w:rsidR="00011D75" w:rsidRPr="006C0198" w:rsidRDefault="00011D75" w:rsidP="000F7B86">
      <w:pPr>
        <w:pStyle w:val="Heading1"/>
      </w:pPr>
      <w:bookmarkStart w:id="2" w:name="_Toc168064293"/>
      <w:r w:rsidRPr="006C0198">
        <w:lastRenderedPageBreak/>
        <w:t>Chapter three: Burtt, man, and master</w:t>
      </w:r>
      <w:bookmarkEnd w:id="2"/>
    </w:p>
    <w:p w14:paraId="4E0CFA21" w14:textId="77777777" w:rsidR="00011D75" w:rsidRPr="006C0198" w:rsidRDefault="00011D75" w:rsidP="00285124">
      <w:pPr>
        <w:spacing w:after="120" w:line="276" w:lineRule="auto"/>
        <w:jc w:val="center"/>
        <w:rPr>
          <w:rFonts w:ascii="Times New Roman" w:eastAsia="Arial" w:hAnsi="Times New Roman" w:cs="Times New Roman"/>
          <w:sz w:val="24"/>
          <w:szCs w:val="24"/>
        </w:rPr>
      </w:pPr>
      <w:r w:rsidRPr="006C0198">
        <w:rPr>
          <w:rFonts w:ascii="Times New Roman" w:eastAsia="Arial" w:hAnsi="Times New Roman" w:cs="Times New Roman"/>
          <w:noProof/>
          <w:sz w:val="24"/>
          <w:szCs w:val="24"/>
        </w:rPr>
        <w:drawing>
          <wp:inline distT="0" distB="0" distL="0" distR="0" wp14:anchorId="77D976F4" wp14:editId="6CB555F7">
            <wp:extent cx="2847975" cy="2000250"/>
            <wp:effectExtent l="0" t="0" r="0" b="0"/>
            <wp:docPr id="9" name="image1.jpg" descr="poor4"/>
            <wp:cNvGraphicFramePr/>
            <a:graphic xmlns:a="http://schemas.openxmlformats.org/drawingml/2006/main">
              <a:graphicData uri="http://schemas.openxmlformats.org/drawingml/2006/picture">
                <pic:pic xmlns:pic="http://schemas.openxmlformats.org/drawingml/2006/picture">
                  <pic:nvPicPr>
                    <pic:cNvPr id="0" name="image1.jpg" descr="poor4"/>
                    <pic:cNvPicPr preferRelativeResize="0"/>
                  </pic:nvPicPr>
                  <pic:blipFill>
                    <a:blip r:embed="rId11"/>
                    <a:srcRect/>
                    <a:stretch>
                      <a:fillRect/>
                    </a:stretch>
                  </pic:blipFill>
                  <pic:spPr>
                    <a:xfrm>
                      <a:off x="0" y="0"/>
                      <a:ext cx="2847975" cy="2000250"/>
                    </a:xfrm>
                    <a:prstGeom prst="rect">
                      <a:avLst/>
                    </a:prstGeom>
                    <a:ln/>
                  </pic:spPr>
                </pic:pic>
              </a:graphicData>
            </a:graphic>
          </wp:inline>
        </w:drawing>
      </w:r>
    </w:p>
    <w:p w14:paraId="62E4A5EB" w14:textId="272F8DB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Kkat stared at the strange man who'd come to Pokke's crèche, armed to the teeth. The trembling started when he called Pokke a "slime-streaked puss" while pulling those wicked-looking blades from nowhere she could see. She was properly cowed in front of Pokke but had no respect for him. This </w:t>
      </w:r>
      <w:r w:rsidR="00805B88" w:rsidRPr="006C0198">
        <w:rPr>
          <w:rFonts w:ascii="Times New Roman" w:eastAsia="Arial" w:hAnsi="Times New Roman" w:cs="Times New Roman"/>
          <w:sz w:val="24"/>
          <w:szCs w:val="24"/>
        </w:rPr>
        <w:t>man</w:t>
      </w:r>
      <w:r w:rsidR="002B7AA8"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made her knees weak. That he appeared not to be afraid of Pokke, or any of the ten toughs surrounding him only added to the mystique. Who wasn't scared of Pokke?</w:t>
      </w:r>
    </w:p>
    <w:p w14:paraId="78BE11B8" w14:textId="602E9D8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the backing of that near-zone demon, Burtt Blades, no one would even try to stand against Pokke. That he'd sent her brother to spy on the legend had her and Rikk worried sick. Neither had slept that night before Rikk left and now he was late returning. Then</w:t>
      </w:r>
      <w:r w:rsidR="00805B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is crazy loon shows up. "God, please bring my brother back safe," she quietly pleaded from her cage across from Pokke's stand, "and, if it is your will, Lord, please let this idiot get out of here alive, too." She turned towards Pokke so she wouldn't witness the carnage about to happen before him.</w:t>
      </w:r>
    </w:p>
    <w:p w14:paraId="2EBAA88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Pokke jumped to his feet, his expression changing from superior loftiness to wonder, to questioning, to abject terror in less time than </w:t>
      </w:r>
      <w:r w:rsidRPr="006C0198">
        <w:rPr>
          <w:rFonts w:ascii="Times New Roman" w:eastAsia="Arial" w:hAnsi="Times New Roman" w:cs="Times New Roman"/>
          <w:sz w:val="24"/>
          <w:szCs w:val="24"/>
        </w:rPr>
        <w:lastRenderedPageBreak/>
        <w:t>it took him to finish standing. Kkat couldn't imagine what could have caused such a dramatic change overtaking her antagonist and froze, watching. Surely this stranger, a nobody younger than Pokke by at least a year, couldn't possibly cause Pokke to tremble. Could he? But those ten boys were all cowering now and acted like they were backing away from death.</w:t>
      </w:r>
    </w:p>
    <w:p w14:paraId="49DFC6B7" w14:textId="775E030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realized the truth as Pokke blurted, "Burtt, my man, what brings ya to my crèche?” His eyes darted everywhere at once as if looking for the devil to come crashing out of the dark any moment now.  “Ya come to hang with us, real proles? Ya gettin’ bored over wit’ the elies? What's with the blades, fren? We got a grieve to..."</w:t>
      </w:r>
    </w:p>
    <w:p w14:paraId="28D73080" w14:textId="6CA8271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He’s looking for Dogg</w:t>
      </w:r>
      <w:r w:rsidRPr="006C0198">
        <w:rPr>
          <w:rFonts w:ascii="Times New Roman" w:eastAsia="Arial" w:hAnsi="Times New Roman" w:cs="Times New Roman"/>
          <w:sz w:val="24"/>
          <w:szCs w:val="24"/>
        </w:rPr>
        <w:t xml:space="preserve">, Burtt thought. </w:t>
      </w:r>
      <w:r w:rsidRPr="006C0198">
        <w:rPr>
          <w:rFonts w:ascii="Times New Roman" w:eastAsia="Arial" w:hAnsi="Times New Roman" w:cs="Times New Roman"/>
          <w:i/>
          <w:sz w:val="24"/>
          <w:szCs w:val="24"/>
        </w:rPr>
        <w:t>Good!</w:t>
      </w:r>
    </w:p>
    <w:p w14:paraId="626C660E" w14:textId="09EFC8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ut up, puss. Ya know why I'm here. What the fuck ya thinkin’? What is it with ya stupid fucks out here? Ya murder, run slaves, and terrorize ya way to being a boss, then throw it all away trying to get more? From me? How many of ya boys I gots to kill ‘fore ya assholes out here get the fucking sig?"</w:t>
      </w:r>
    </w:p>
    <w:p w14:paraId="739412D4" w14:textId="4EEA388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reference to Rikk was a calculated risk Burtt was taking. He could see her starting to react. He didn't want to hurt the girl like this; if that was Kkat in the cage, he thought she probably was. Rikk was okay, but Burtt's rep was at stake, and he wanted Pokke off balance. He'd make it up to the girl later if he needed to. If she were just another sex</w:t>
      </w:r>
      <w:r w:rsidR="008C59BC"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oy slave, he'd free her before he left as part of the punishment to Pokke. If she was Katt, she would be reunited with her brother soon enough, provided this worked, and there'd be no chains or cages involved. Let her scream for now.</w:t>
      </w:r>
    </w:p>
    <w:p w14:paraId="12A356D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ou fucking pigs. I'll kill you both. Let me out of here, Pokke, you pile of rat shit, so I can rip your eyes out. Aaaaaaaaaaaahhhhhgggggggg!" She sank to her knees, wailing, covering herself in the filth they'd thrown at her for food. Kkat's identity was no longer an issue, and Burtt reconsidered his plans. </w:t>
      </w:r>
      <w:r w:rsidRPr="006C0198">
        <w:rPr>
          <w:rFonts w:ascii="Times New Roman" w:eastAsia="Arial" w:hAnsi="Times New Roman" w:cs="Times New Roman"/>
          <w:sz w:val="24"/>
          <w:szCs w:val="24"/>
        </w:rPr>
        <w:lastRenderedPageBreak/>
        <w:t xml:space="preserve">Rikk hadn't said how old Kkat was, but now that Burtt could see her, she was older than Rikk by a year or two, at least, and she was a </w:t>
      </w:r>
      <w:r w:rsidRPr="006C0198">
        <w:rPr>
          <w:rFonts w:ascii="Times New Roman" w:eastAsia="Arial" w:hAnsi="Times New Roman" w:cs="Times New Roman"/>
          <w:b/>
          <w:i/>
          <w:sz w:val="24"/>
          <w:szCs w:val="24"/>
        </w:rPr>
        <w:t>look,</w:t>
      </w:r>
      <w:r w:rsidRPr="006C0198">
        <w:rPr>
          <w:rFonts w:ascii="Times New Roman" w:eastAsia="Arial" w:hAnsi="Times New Roman" w:cs="Times New Roman"/>
          <w:sz w:val="24"/>
          <w:szCs w:val="24"/>
        </w:rPr>
        <w:t xml:space="preserve"> too; underneath all that dirt, that is. No wonder Pokke had her caged. He could make a fortune off this one, especially if he kept her clean and away from the proles. The elies would pay double creds, provided he could get Burtt to go along, which wasn't likely (and Pokke knew that), or he could take over the near-zone himself and then do whatever the fuck he wanted.</w:t>
      </w:r>
    </w:p>
    <w:p w14:paraId="1F481BE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Burtt thought. No way was he letting Pokke damage this soul like so many others. No way Kkat ends up like Kkhloe, not while Burtt breathes.</w:t>
      </w:r>
    </w:p>
    <w:p w14:paraId="2C63289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ontinuing that line of thought, because he didn't know what he would do to Pokke when he started down this way, Burtt figured Pokke must realize he needed to be rid of Burtt. To do that, he needed spies. Rikk was one. As it turned out, Rikk was one of many.</w:t>
      </w:r>
    </w:p>
    <w:p w14:paraId="7317E64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 he pondered his next words, her despair tore through Burtt like watching Kkhloe pass from this life. He pushed it aside, concentrating on Pokke. Pokke was a puss. He lived and ruled his crèche like a dictator, but his strength came from his coalition with Burtt. Just the same, even a sickly red-zone rat was trouble when cornered. Pokke would be no different, except that he was bigger than a rat and armed.</w:t>
      </w:r>
    </w:p>
    <w:p w14:paraId="76E9A341" w14:textId="6682F79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oa! Whoa, Burtt, my man!" Pokke pleaded while</w:t>
      </w:r>
      <w:r w:rsidR="00496030" w:rsidRPr="006C0198">
        <w:rPr>
          <w:rFonts w:ascii="Times New Roman" w:eastAsia="Arial" w:hAnsi="Times New Roman" w:cs="Times New Roman"/>
          <w:sz w:val="24"/>
          <w:szCs w:val="24"/>
        </w:rPr>
        <w:t xml:space="preserve"> </w:t>
      </w:r>
      <w:r w:rsidR="00D90F58" w:rsidRPr="006C0198">
        <w:rPr>
          <w:rFonts w:ascii="Times New Roman" w:eastAsia="Arial" w:hAnsi="Times New Roman" w:cs="Times New Roman"/>
          <w:sz w:val="24"/>
          <w:szCs w:val="24"/>
        </w:rPr>
        <w:t>b</w:t>
      </w:r>
      <w:r w:rsidR="0052220F" w:rsidRPr="006C0198">
        <w:rPr>
          <w:rFonts w:ascii="Times New Roman" w:eastAsia="Arial" w:hAnsi="Times New Roman" w:cs="Times New Roman"/>
          <w:sz w:val="24"/>
          <w:szCs w:val="24"/>
        </w:rPr>
        <w:t>ackpedaling</w:t>
      </w:r>
      <w:r w:rsidRPr="006C0198">
        <w:rPr>
          <w:rFonts w:ascii="Times New Roman" w:eastAsia="Arial" w:hAnsi="Times New Roman" w:cs="Times New Roman"/>
          <w:sz w:val="24"/>
          <w:szCs w:val="24"/>
        </w:rPr>
        <w:t xml:space="preserve"> away from those terrible blades. "I-on't know what the hell ya talkin' 'bout, man. I ain't sent nobody nowhere, man. 'Special not yar way. What I look, stupit?"</w:t>
      </w:r>
    </w:p>
    <w:p w14:paraId="7C28EBD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es, you did, you basta. Yes, you did. My brother, my brother!" the girl sobbed. "You'd better keep me in here forever because I'm killing you the second I get out." Burtt was reminded of Kkhloe </w:t>
      </w:r>
      <w:r w:rsidRPr="006C0198">
        <w:rPr>
          <w:rFonts w:ascii="Times New Roman" w:eastAsia="Arial" w:hAnsi="Times New Roman" w:cs="Times New Roman"/>
          <w:sz w:val="24"/>
          <w:szCs w:val="24"/>
        </w:rPr>
        <w:lastRenderedPageBreak/>
        <w:t>standing in the door of their shack, warding off whatever slime made it through the wire to try to "git some" that night.</w:t>
      </w:r>
    </w:p>
    <w:p w14:paraId="48EBD73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UT THE FUCK UP, BITCH! SHUT UP!" Pokke was losing it.</w:t>
      </w:r>
    </w:p>
    <w:p w14:paraId="1AAB4F0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 was precisely what Burtt was hoping for. Pokke, in a nervous snit, was easy to manipulate, and Burtt didn't want to change hands here just yet.   He needed Pokke and his crew in place as a buffer. This was a “</w:t>
      </w:r>
      <w:r w:rsidRPr="006C0198">
        <w:rPr>
          <w:rFonts w:ascii="Times New Roman" w:eastAsia="Arial" w:hAnsi="Times New Roman" w:cs="Times New Roman"/>
          <w:i/>
          <w:sz w:val="24"/>
          <w:szCs w:val="24"/>
        </w:rPr>
        <w:t xml:space="preserve">scare the shit out of </w:t>
      </w:r>
      <w:r w:rsidRPr="006C0198">
        <w:rPr>
          <w:rFonts w:ascii="Times New Roman" w:eastAsia="Arial" w:hAnsi="Times New Roman" w:cs="Times New Roman"/>
          <w:sz w:val="24"/>
          <w:szCs w:val="24"/>
        </w:rPr>
        <w:t>Pokke” meeting, not a “</w:t>
      </w:r>
      <w:r w:rsidRPr="006C0198">
        <w:rPr>
          <w:rFonts w:ascii="Times New Roman" w:eastAsia="Arial" w:hAnsi="Times New Roman" w:cs="Times New Roman"/>
          <w:i/>
          <w:sz w:val="24"/>
          <w:szCs w:val="24"/>
        </w:rPr>
        <w:t>finish him off”</w:t>
      </w:r>
      <w:r w:rsidRPr="006C0198">
        <w:rPr>
          <w:rFonts w:ascii="Times New Roman" w:eastAsia="Arial" w:hAnsi="Times New Roman" w:cs="Times New Roman"/>
          <w:sz w:val="24"/>
          <w:szCs w:val="24"/>
        </w:rPr>
        <w:t xml:space="preserve"> one.  He didn't have time to flesh out a new boss for the red-zone area bordering his own near-zone crèche. Not right now; he didn't.</w:t>
      </w:r>
    </w:p>
    <w:p w14:paraId="3903FD1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d recently established an honest-to-God crèche in the near zone. The "step up" to a crèche over a shack was symbolic as far as Burtt was concerned. If that's what you call all those pusses, his rivals over the red-zone wire ran their crews out of one central location. An old Fac or Shop served the purpose well. If it had walls, a roof, and could fit your whole crew, that was nirvana in the red zone. Everyone else lived in shacks, boxes, sewers, or out in the open, and one or two nights at most away from dead. Burtt couldn't afford to be seen in less lordly</w:t>
      </w:r>
      <w:r w:rsidRPr="006C0198">
        <w:rPr>
          <w:rFonts w:ascii="Times New Roman" w:eastAsia="Arial" w:hAnsi="Times New Roman" w:cs="Times New Roman"/>
          <w:b/>
          <w:i/>
          <w:sz w:val="24"/>
          <w:szCs w:val="24"/>
        </w:rPr>
        <w:t xml:space="preserve"> </w:t>
      </w:r>
      <w:r w:rsidRPr="006C0198">
        <w:rPr>
          <w:rFonts w:ascii="Times New Roman" w:eastAsia="Arial" w:hAnsi="Times New Roman" w:cs="Times New Roman"/>
          <w:sz w:val="24"/>
          <w:szCs w:val="24"/>
        </w:rPr>
        <w:t>digs.</w:t>
      </w:r>
    </w:p>
    <w:p w14:paraId="69120A2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the combined efforts of all the proles in his part of the near-zone, backed financially by Mmarta and Dougg, they bought, bartered, scavenged, and built what was thought of in both zones as the Taj. He tried finding a reference to that word but failed. He had no idea what it meant, but that's what Mmarta had called it on one of her 30-cycle med-visits, and the name stuck once all the little ones heard her call it that. He was too ashamed to ask, but it sounded rich. He did like the comfort and safety, though. They could bar their crèche up tight. And a good thing, too, since there were 46 souls in his crew now, all kids, except for Chukk. Some were just little ones, more than half, and the red-zone toughs could still make a killing selling little ones to baron elies or sick-in-the-</w:t>
      </w:r>
      <w:r w:rsidRPr="006C0198">
        <w:rPr>
          <w:rFonts w:ascii="Times New Roman" w:eastAsia="Arial" w:hAnsi="Times New Roman" w:cs="Times New Roman"/>
          <w:sz w:val="24"/>
          <w:szCs w:val="24"/>
        </w:rPr>
        <w:lastRenderedPageBreak/>
        <w:t>head ones. Neither the toughs nor their bosses cared. Business was business; money was money; debt was debt, that’s all.</w:t>
      </w:r>
    </w:p>
    <w:p w14:paraId="741BE14A" w14:textId="526541F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Burtt had his hands full. The crèche made it easier for him to keep them safe most of the time.  He hoped to add two more mates by day’s end.  Two nearly adult</w:t>
      </w:r>
      <w:r w:rsidR="008C59BC"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by their standards, and greatly needed. He also needed to end this before Pokke grew his balls back.</w:t>
      </w:r>
    </w:p>
    <w:p w14:paraId="6C9EC86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raised his voice to ear-shattering volume, "BOTH OF YA SHUT UP, everyone else, get out of here, now." He turned his gaze and his blades on Pokke. All resistance and backbone sloughed off Pokke in a rush. He seemed to melt in front of Burtt and fell back into his rest.</w:t>
      </w:r>
    </w:p>
    <w:p w14:paraId="227AB5E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Pokke made a halfhearted gesture to his crew, telling them to comply, but one of Pokke’s lieutenants decided to be a hero and tried to get to Burtt from behind. He was an older youngster, maybe 14 or 15. Burtt's sixth sense, Pokke's widening eyes, and Dogg's roar, who came flying out of a darkened comer where Burtt had stayed him, all contributed to warn him of the danger. He sidestepped the attack to the right. He turned the blade in his left hand, the weaker one, and clocked the boy on the side of the head with the butt-end of the knife handle. The boy went down in a heap and didn't stir. Pokke down was probably a good thing since Dogg would go for the throat always if he got there first. The fight with </w:t>
      </w:r>
      <w:r w:rsidRPr="006C0198">
        <w:rPr>
          <w:rFonts w:ascii="Times New Roman" w:eastAsia="Arial" w:hAnsi="Times New Roman" w:cs="Times New Roman"/>
          <w:i/>
          <w:sz w:val="24"/>
          <w:szCs w:val="24"/>
        </w:rPr>
        <w:t>that</w:t>
      </w:r>
      <w:r w:rsidRPr="006C0198">
        <w:rPr>
          <w:rFonts w:ascii="Times New Roman" w:eastAsia="Arial" w:hAnsi="Times New Roman" w:cs="Times New Roman"/>
          <w:sz w:val="24"/>
          <w:szCs w:val="24"/>
        </w:rPr>
        <w:t xml:space="preserve"> threat was over for good if Dogg had </w:t>
      </w:r>
      <w:r w:rsidRPr="006C0198">
        <w:rPr>
          <w:rFonts w:ascii="Times New Roman" w:eastAsia="Arial" w:hAnsi="Times New Roman" w:cs="Times New Roman"/>
          <w:i/>
          <w:sz w:val="24"/>
          <w:szCs w:val="24"/>
        </w:rPr>
        <w:t>his</w:t>
      </w:r>
      <w:r w:rsidRPr="006C0198">
        <w:rPr>
          <w:rFonts w:ascii="Times New Roman" w:eastAsia="Arial" w:hAnsi="Times New Roman" w:cs="Times New Roman"/>
          <w:sz w:val="24"/>
          <w:szCs w:val="24"/>
        </w:rPr>
        <w:t xml:space="preserve"> way.</w:t>
      </w:r>
    </w:p>
    <w:p w14:paraId="58A1A92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a like to sacrifice yar boys, don't ya, Pokke? That's the sign of a truly lost cause. Are ya a lost cause, Pokke? Do I need to get a new boss for this crèche already?"</w:t>
      </w:r>
    </w:p>
    <w:p w14:paraId="4CE2FA2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okke signaled for some in his hastily retreating crew to return and drag the dazed boy away before this demon decided to do more damage. With Dogg watching their every move, they did so reluctantly, teeth bared the whole time.</w:t>
      </w:r>
    </w:p>
    <w:p w14:paraId="3AA3CB3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What? What? No, man! Fuck no! I got this shit covered, Burtt. Ain't I always kept ya safe on the other side there? Ain't I?" Pokke panicked, and that was perfect.</w:t>
      </w:r>
    </w:p>
    <w:p w14:paraId="38B6D78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I see. Ya keepin' me safe. Is that it? Well, what was I thinkin’?"</w:t>
      </w:r>
    </w:p>
    <w:p w14:paraId="5977A093" w14:textId="5E50709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Come one, man. Ya know what I mean. Anybody gots to go through me first, right? That how it always be, right? I gots yar back Burtt. I always gots yar back. Ya knows that, man."</w:t>
      </w:r>
    </w:p>
    <w:p w14:paraId="5D58004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m. Then who was that pile I just offed? He had yar crew's mark on him."</w:t>
      </w:r>
    </w:p>
    <w:p w14:paraId="140F1AE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HIM! Oh, man, ya mean 'lil Rikk. Oh, that boy, he so dumb sometimes. I don't know, man. All I tole him to do was scout the area. Make sure no one done bust the wire. Ya know? Thas all. Now, what he go and do? I swear, Burtt, man. I make it up t’ ya. Whatev. I do it."</w:t>
      </w:r>
    </w:p>
    <w:p w14:paraId="2286EBF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girl was screaming again and shaking her cage enough to feel the rumble on the floor. Burtt gave her a sideways glance, afraid she would do herself damage. He had to speed this up. The worst was yet to come, as far as she was likely to see things.</w:t>
      </w:r>
    </w:p>
    <w:p w14:paraId="2D179F2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a don't expect me to believe that shit does ya, Pokke? Before you start choking on your bee-ess, you owe me - big. How we gonna settle this score? Ya better come up with somethin’ good, puss. Think of me like I was yar God, Pokke. I know ya don't b'lieve in nothing like, but pretend, just this time, that I am yar God, and ya want to make me really happy. What ya gots for me Pokke?"</w:t>
      </w:r>
    </w:p>
    <w:p w14:paraId="7E425484" w14:textId="30E6732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Look, Burtt, ya know me. I'm good for whatev ya want. Ya, name it. Whatev."  Pokke’s pasty white skin was turning paler by the second, and a yellow tinge was around his eyes.  Burtt made </w:t>
      </w:r>
      <w:r w:rsidR="00B5209A" w:rsidRPr="006C0198">
        <w:rPr>
          <w:rFonts w:ascii="Times New Roman" w:eastAsia="Arial" w:hAnsi="Times New Roman" w:cs="Times New Roman"/>
          <w:sz w:val="24"/>
          <w:szCs w:val="24"/>
        </w:rPr>
        <w:t xml:space="preserve">a </w:t>
      </w:r>
      <w:r w:rsidRPr="006C0198">
        <w:rPr>
          <w:rFonts w:ascii="Times New Roman" w:eastAsia="Arial" w:hAnsi="Times New Roman" w:cs="Times New Roman"/>
          <w:sz w:val="24"/>
          <w:szCs w:val="24"/>
        </w:rPr>
        <w:t>note to watch Pokke close for the next 30-cycle, in case he did need a new boss here.</w:t>
      </w:r>
    </w:p>
    <w:p w14:paraId="51B13D9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He had him. "I'll take the girl." Said Burt, slowly turning a lusty look on her as if to show his seedy intentions.</w:t>
      </w:r>
    </w:p>
    <w:p w14:paraId="1795C55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ile she sang a new chorus of invective, this time in the direction of Burtt, he walked to the cage and shook it. Then he winked at her so only she could see. She was duly stunned and shut up.</w:t>
      </w:r>
    </w:p>
    <w:p w14:paraId="67C1815C" w14:textId="059AAD6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Pokke was stunned, too, but for an entirely different reason. This day had turned into his worst nightmare. He'd found a sure-fire way out for the first time in his shitty life. A clean, unblemished, untouched beauty like Kkat came around in the red zone exactly </w:t>
      </w:r>
      <w:r w:rsidRPr="006C0198">
        <w:rPr>
          <w:rFonts w:ascii="Times New Roman" w:eastAsia="Arial" w:hAnsi="Times New Roman" w:cs="Times New Roman"/>
          <w:i/>
          <w:sz w:val="24"/>
          <w:szCs w:val="24"/>
        </w:rPr>
        <w:t>NEVER TIMES</w:t>
      </w:r>
      <w:r w:rsidRPr="006C0198">
        <w:rPr>
          <w:rFonts w:ascii="Times New Roman" w:eastAsia="Arial" w:hAnsi="Times New Roman" w:cs="Times New Roman"/>
          <w:sz w:val="24"/>
          <w:szCs w:val="24"/>
        </w:rPr>
        <w:t>. How the hell she stayed hidden for so long was beyond his ken.  He didn’t care anyway.  He found her brother, who led Pokke to Kkat.  They were both his now.  He could move to the near zone with the right neon and a good sponsor. Now</w:t>
      </w:r>
      <w:r w:rsidR="00D77DA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was going to lose that. All because of one stupid, shit-for-brains runner who couldn't spy without getting caught. FUCK!</w:t>
      </w:r>
    </w:p>
    <w:p w14:paraId="058C9AF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ome on, man. Ya can't do this to me. She my cred, man. Come on, please!" he pleaded.</w:t>
      </w:r>
    </w:p>
    <w:p w14:paraId="7E20ADF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ould have thought of that before ya tried to off me, puss. Besides, ya know how I feel about slavin', specially sex-slavin." Burtt countered with a leap into Pokke’s personal space; his knives crossed in front of his throat. "Too fucking late for begging, now. Cut her fucking lose, or I'll need a new boss in about five tics. Four…three…two…"</w:t>
      </w:r>
    </w:p>
    <w:p w14:paraId="46BEF98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OKAY! Let me up, man. I'll cut her loose. Let me up."</w:t>
      </w:r>
    </w:p>
    <w:p w14:paraId="27789D2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did that, and the second the cage opened, she sprung first at Pokke, ripping him a dandy new scar from ear to chin but missing the eye she'd promised; then tried for Burtt. Burtt caught both her hands in his after somehow miraculously sheathing his blades in less time than it takes for an eye to blink. He gently but firmly pushed her back into the cage and closed the door, latching it shut. He looked her directly in the eye, winked again, then put his finger </w:t>
      </w:r>
      <w:r w:rsidRPr="006C0198">
        <w:rPr>
          <w:rFonts w:ascii="Times New Roman" w:eastAsia="Arial" w:hAnsi="Times New Roman" w:cs="Times New Roman"/>
          <w:sz w:val="24"/>
          <w:szCs w:val="24"/>
        </w:rPr>
        <w:lastRenderedPageBreak/>
        <w:t xml:space="preserve">to his mouth, shushing her, as Kkhloe would, and mouthed </w:t>
      </w:r>
      <w:r w:rsidRPr="006C0198">
        <w:rPr>
          <w:rFonts w:ascii="Times New Roman" w:eastAsia="Arial" w:hAnsi="Times New Roman" w:cs="Times New Roman"/>
          <w:i/>
          <w:sz w:val="24"/>
          <w:szCs w:val="24"/>
        </w:rPr>
        <w:t>BINGO</w:t>
      </w:r>
      <w:r w:rsidRPr="006C0198">
        <w:rPr>
          <w:rFonts w:ascii="Times New Roman" w:eastAsia="Arial" w:hAnsi="Times New Roman" w:cs="Times New Roman"/>
          <w:sz w:val="24"/>
          <w:szCs w:val="24"/>
        </w:rPr>
        <w:t>.  For the second time, and this time with a shocked look, she complied.</w:t>
      </w:r>
    </w:p>
    <w:p w14:paraId="593259A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made Pokke get him a hauler, and with the help of several of Pokke's toughs, he got the cage on the hauler and headed home.</w:t>
      </w:r>
    </w:p>
    <w:p w14:paraId="7BA55B9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ne more time, Pokke, ya puss. Fuck with me one more time. If ya don't kill me, then run. Ya got no other choice. Got it, puss?"</w:t>
      </w:r>
    </w:p>
    <w:p w14:paraId="11B885F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y man, it was a mis. Ya know? You always say no harm, no foul, right Burtt, man? We gut, right?"</w:t>
      </w:r>
    </w:p>
    <w:p w14:paraId="6EF8B00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 ya think Rikk feels the same about the no harm, no foul part, Pokke? Do ya? Shut the fuck up, asshole, before I change my mind. Now that I think about it, ya get word out, Pokke, to all the bosses. I want a meet here, in a five-day. No excuses, no bee-ess, everyone better be there. Got it? This shit ends after that. For yaself, it ends now. Got it?"</w:t>
      </w:r>
    </w:p>
    <w:p w14:paraId="5586893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okke stared after him open-mouthed. When it looked like Burtt was about to return to get an acknowledgement, he blurted out, "Right, boss, Right. I gots it. Everbod be there, in a five. What time ya think, boss?"</w:t>
      </w:r>
    </w:p>
    <w:p w14:paraId="254BAAB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eally? I give ya the time, and ya have twenty toughs waitin' fo' me? No fucking way, puss. Ya, tell them to be here. I show when I show. They ain't here; I know who my fren is, don't I?" He didn't give Pokke time to argue.</w:t>
      </w:r>
    </w:p>
    <w:p w14:paraId="62E15292" w14:textId="6B9555AF"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7929A34C" w14:textId="4CA06C9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didn't say anything at first, but slowly</w:t>
      </w:r>
      <w:r w:rsidR="00D77DA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he started to cry as they neared the wire, and then it turned to rage again. Just as they were clearing the wire and entering the near-zone, she screamed so loud Burtt's crèche emptied into the street in a heartbeat. The last to get to see who was making such a racket was Rikk and his handler, Chukk. The two siblings made eye contact, and Burtt </w:t>
      </w:r>
      <w:r w:rsidRPr="006C0198">
        <w:rPr>
          <w:rFonts w:ascii="Times New Roman" w:eastAsia="Arial" w:hAnsi="Times New Roman" w:cs="Times New Roman"/>
          <w:sz w:val="24"/>
          <w:szCs w:val="24"/>
        </w:rPr>
        <w:lastRenderedPageBreak/>
        <w:t>opened the cage moving quickly to the side, just in case those claws came out again.</w:t>
      </w:r>
    </w:p>
    <w:p w14:paraId="4D6A88E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Let him go, Chukk. It's okay big guy, and take Dogg for food. Okay?" Chukk didn't answer. He rarely did. He just did what he was told. They walked off together, Dogg's stub a-goin'. He knew what time it was.</w:t>
      </w:r>
    </w:p>
    <w:p w14:paraId="0B12EE2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wo siblings met in a crash, then huddled on the ground, howling, laughing, and crying.</w:t>
      </w:r>
    </w:p>
    <w:p w14:paraId="7046CE5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calm returned and most had gone about their business except for the littlest of the little ones who stared at the two strangers, especially Kkat, as if they must be from the back-shadows, Rikk and Kkat turned to their savior. Rikk appeared speechless. Kkat came to Burtt and submitted to him like slaves do in the zones, prostrating on the dirt in front of him. Rikk hastened to follow her example. Burtt caught him before he could finish the gesture and, at the same time, reached down to lift Katt from the ground. He looked at them with as much sincerity as he could muster and said, "NO! Not here! We never do that. We are family here, and that's how we treat each other. No bowing. No scraping. We all do our part here, whatever that is. We all eat gut and are healthy. I lead us now, but I NOT a boss. Someday, someone else will lead. That's what our crèche gots if ya want in. Ya don't have to stay, though, I try to find ya a sponsor, or I'll get ya back over the wire where Pokke won't find ya, but ya’re on yar own after that. Deal?"</w:t>
      </w:r>
    </w:p>
    <w:p w14:paraId="6765E13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siblings were so stunned they couldn't react at first. Then Katt started sobbing, followed by Rikk; the two were overwhelmed by their good fortune.</w:t>
      </w:r>
    </w:p>
    <w:p w14:paraId="4A7D516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kk regained his composure and sobbed, "Of course, we're in, Burtt. What do we have to do?"</w:t>
      </w:r>
    </w:p>
    <w:p w14:paraId="44A870CC" w14:textId="5D25134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If yar sister okay wit, ya just did it." She nodded, still dumbfounded by the turn of events. An hour ago, she was in a cage. Now she was free? Her brother was</w:t>
      </w:r>
      <w:r w:rsidR="0027582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She cried and cried.</w:t>
      </w:r>
    </w:p>
    <w:p w14:paraId="0CFC2B8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ood. Do ya want a scrub or food first?"</w:t>
      </w:r>
    </w:p>
    <w:p w14:paraId="411EF00D" w14:textId="4EFD2C3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 scrub?" Kkat screamed and started crying again all over again. Scrubs </w:t>
      </w:r>
      <w:r w:rsidR="00275824" w:rsidRPr="006C0198">
        <w:rPr>
          <w:rFonts w:ascii="Times New Roman" w:eastAsia="Arial" w:hAnsi="Times New Roman" w:cs="Times New Roman"/>
          <w:sz w:val="24"/>
          <w:szCs w:val="24"/>
        </w:rPr>
        <w:t xml:space="preserve">was </w:t>
      </w:r>
      <w:r w:rsidRPr="006C0198">
        <w:rPr>
          <w:rFonts w:ascii="Times New Roman" w:eastAsia="Arial" w:hAnsi="Times New Roman" w:cs="Times New Roman"/>
          <w:sz w:val="24"/>
          <w:szCs w:val="24"/>
        </w:rPr>
        <w:t>a community event in the red zone; kids got the leftovers if any.  The bosses and their toys got first dibs,</w:t>
      </w:r>
    </w:p>
    <w:p w14:paraId="5AEBEEEC" w14:textId="064AD5D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Oh, Jesus</w:t>
      </w:r>
      <w:r w:rsidR="00275824"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save us; what have I done?’</w:t>
      </w:r>
      <w:r w:rsidRPr="006C0198">
        <w:rPr>
          <w:rFonts w:ascii="Times New Roman" w:eastAsia="Arial" w:hAnsi="Times New Roman" w:cs="Times New Roman"/>
          <w:sz w:val="24"/>
          <w:szCs w:val="24"/>
        </w:rPr>
        <w:t xml:space="preserve"> Burtt thought as he stared at this incredibly enticing creature. He wanted, at that moment, nothing more than to comfort her, to hold her. What?</w:t>
      </w:r>
    </w:p>
    <w:p w14:paraId="2839C986" w14:textId="619663D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I'll take that as a yes. It'll take the-the</w:t>
      </w:r>
      <w:r w:rsidR="0027582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kids a while to heat it up, but they'll come get ya when it's ready." He blushed and turned away, thinking about her in the scrub, no, </w:t>
      </w:r>
      <w:r w:rsidRPr="006C0198">
        <w:rPr>
          <w:rFonts w:ascii="Times New Roman" w:eastAsia="Arial" w:hAnsi="Times New Roman" w:cs="Times New Roman"/>
          <w:i/>
          <w:sz w:val="24"/>
          <w:szCs w:val="24"/>
        </w:rPr>
        <w:t>getting in</w:t>
      </w:r>
      <w:r w:rsidRPr="006C0198">
        <w:rPr>
          <w:rFonts w:ascii="Times New Roman" w:eastAsia="Arial" w:hAnsi="Times New Roman" w:cs="Times New Roman"/>
          <w:sz w:val="24"/>
          <w:szCs w:val="24"/>
        </w:rPr>
        <w:t xml:space="preserve"> the scrub. What? He remembered pictures in the other book he owned. Besides, "Lassie, come home," he had a book with pictures. Pictures of the body, girls, and boys, and he was feeling a bit strange, thinking about Kkat </w:t>
      </w:r>
      <w:r w:rsidRPr="006C0198">
        <w:rPr>
          <w:rFonts w:ascii="Times New Roman" w:eastAsia="Arial" w:hAnsi="Times New Roman" w:cs="Times New Roman"/>
          <w:i/>
          <w:sz w:val="24"/>
          <w:szCs w:val="24"/>
        </w:rPr>
        <w:t>like that</w:t>
      </w:r>
      <w:r w:rsidRPr="006C0198">
        <w:rPr>
          <w:rFonts w:ascii="Times New Roman" w:eastAsia="Arial" w:hAnsi="Times New Roman" w:cs="Times New Roman"/>
          <w:sz w:val="24"/>
          <w:szCs w:val="24"/>
        </w:rPr>
        <w:t xml:space="preserve">.  Kkhloe would read it when the kids got hurt badly or sick. She learned from that book to sew Burtt up closed when he got cut fighting. She said the name was "The Human Anatomy and its Functions" or something like that. He tried to remember what Kkhloe said about mates, but it was so long ago, and most of what she said was like crazy stuff he'd never remember. That book was near useless to him except for the pictures. The words were huge.  </w:t>
      </w:r>
      <w:r w:rsidRPr="006C0198">
        <w:rPr>
          <w:rFonts w:ascii="Times New Roman" w:eastAsia="Arial" w:hAnsi="Times New Roman" w:cs="Times New Roman"/>
          <w:i/>
          <w:sz w:val="24"/>
          <w:szCs w:val="24"/>
        </w:rPr>
        <w:t>Mmarta, please come help me</w:t>
      </w:r>
      <w:r w:rsidRPr="006C0198">
        <w:rPr>
          <w:rFonts w:ascii="Times New Roman" w:eastAsia="Arial" w:hAnsi="Times New Roman" w:cs="Times New Roman"/>
          <w:sz w:val="24"/>
          <w:szCs w:val="24"/>
        </w:rPr>
        <w:t>, he pleaded silently.</w:t>
      </w:r>
    </w:p>
    <w:p w14:paraId="4BF4E1D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yeah, um, ya get 5 mins a 7-day, so make the most of it, okay? Sorry, no exceptions.", Burt told them.  "Coke costs us more creds and trades than food does."  Coke, that black dusty sooty devil that causes as many problems breathing as it solves with warmth to live in and heat for cooking, was worth more than food; indeed, for some, it was worth more than life in the winter.</w:t>
      </w:r>
    </w:p>
    <w:p w14:paraId="0C88A58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Well, at least I can get some of this crud out of my hair," Kkat said as she tried to drag her fingers through the snarls mounded on her head.</w:t>
      </w:r>
    </w:p>
    <w:p w14:paraId="7142531A" w14:textId="5DC762C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we have lots of cold water to do yar hair from a pipe that comes from the elies side. It's clean and plenty of it, and it goes right into a catch, so you can hang your head over it. We run that water through a filter. A Leachy Field or something, Dougg calls it, and then we use that water for the grow. See that little pond down the row and the garden nexto? The water bubbles up, down there, after it runs through the leachy. The scrub is a sit-down one, but it takes a while to heat the water, see? We use that time to clean the rest of, well, the rest of us, our parts and bodies. Ya know." He blushed again. This time</w:t>
      </w:r>
      <w:r w:rsidR="0027582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att saw it before he could turn away. She smiled to herself and then realized she was blushing</w:t>
      </w:r>
      <w:r w:rsidR="0027582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Hmmm?</w:t>
      </w:r>
    </w:p>
    <w:p w14:paraId="187AF559" w14:textId="22E7428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couldn't keep the moan of delight from her voice thinking about such a luxury, and hot</w:t>
      </w:r>
      <w:r w:rsidR="0027582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p>
    <w:p w14:paraId="4023163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y, um, Burtt? Um, I don't have to take one, do I? In water?" asked Rikk imploringly.</w:t>
      </w:r>
    </w:p>
    <w:p w14:paraId="1D17653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orry, </w:t>
      </w:r>
      <w:r w:rsidRPr="006C0198">
        <w:rPr>
          <w:rFonts w:ascii="Times New Roman" w:eastAsia="Arial" w:hAnsi="Times New Roman" w:cs="Times New Roman"/>
          <w:b/>
          <w:i/>
          <w:sz w:val="24"/>
          <w:szCs w:val="24"/>
        </w:rPr>
        <w:t>bud</w:t>
      </w:r>
      <w:r w:rsidRPr="006C0198">
        <w:rPr>
          <w:rFonts w:ascii="Times New Roman" w:eastAsia="Arial" w:hAnsi="Times New Roman" w:cs="Times New Roman"/>
          <w:sz w:val="24"/>
          <w:szCs w:val="24"/>
        </w:rPr>
        <w:t xml:space="preserve">. Eryone stays clean heah. So, says the doc, and the doc rules, when it abou’ health. Don't wor. I take one too. It don't hurt…too much". He smirked but hadn't turned to face them yet. He still felt the burn on his face. God, he needed to talk to Mmarta. Then he thought, </w:t>
      </w:r>
      <w:r w:rsidRPr="006C0198">
        <w:rPr>
          <w:rFonts w:ascii="Times New Roman" w:eastAsia="Arial" w:hAnsi="Times New Roman" w:cs="Times New Roman"/>
          <w:i/>
          <w:sz w:val="24"/>
          <w:szCs w:val="24"/>
        </w:rPr>
        <w:t>Jesus! Can I ask her about that</w:t>
      </w:r>
      <w:r w:rsidRPr="006C0198">
        <w:rPr>
          <w:rFonts w:ascii="Times New Roman" w:eastAsia="Arial" w:hAnsi="Times New Roman" w:cs="Times New Roman"/>
          <w:sz w:val="24"/>
          <w:szCs w:val="24"/>
        </w:rPr>
        <w:t>?</w:t>
      </w:r>
    </w:p>
    <w:p w14:paraId="2592BBC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okay!" answered Rikk, the terror evident in his voice.</w:t>
      </w:r>
    </w:p>
    <w:p w14:paraId="093AC878" w14:textId="739E407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t>
      </w:r>
      <w:r w:rsidR="002B7AA8" w:rsidRPr="006C0198">
        <w:rPr>
          <w:rFonts w:ascii="Times New Roman" w:eastAsia="Arial" w:hAnsi="Times New Roman" w:cs="Times New Roman"/>
          <w:sz w:val="24"/>
          <w:szCs w:val="24"/>
        </w:rPr>
        <w:t>Don’t forget, little brother, I used to bathe you not so long ago when we could get enough water</w:t>
      </w:r>
      <w:r w:rsidRPr="006C0198">
        <w:rPr>
          <w:rFonts w:ascii="Times New Roman" w:eastAsia="Arial" w:hAnsi="Times New Roman" w:cs="Times New Roman"/>
          <w:sz w:val="24"/>
          <w:szCs w:val="24"/>
        </w:rPr>
        <w:t xml:space="preserve">," was Kkat's response to her brother's trepidation. So, she </w:t>
      </w:r>
      <w:r w:rsidRPr="006C0198">
        <w:rPr>
          <w:rFonts w:ascii="Times New Roman" w:eastAsia="Arial" w:hAnsi="Times New Roman" w:cs="Times New Roman"/>
          <w:i/>
          <w:sz w:val="24"/>
          <w:szCs w:val="24"/>
        </w:rPr>
        <w:t>was</w:t>
      </w:r>
      <w:r w:rsidRPr="006C0198">
        <w:rPr>
          <w:rFonts w:ascii="Times New Roman" w:eastAsia="Arial" w:hAnsi="Times New Roman" w:cs="Times New Roman"/>
          <w:sz w:val="24"/>
          <w:szCs w:val="24"/>
        </w:rPr>
        <w:t xml:space="preserve"> more than a year or so older than Rikk, or maybe Rikk was a lot younger than he looked. Burtt was like that</w:t>
      </w:r>
      <w:r w:rsidR="0027582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p>
    <w:p w14:paraId="2F294AC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Screamed Rikk, humiliation now apparent in his voice.</w:t>
      </w:r>
    </w:p>
    <w:p w14:paraId="5E26B46B" w14:textId="1D24D66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urtt snickered. "One of the kids will fin</w:t>
      </w:r>
      <w:r w:rsidR="00006A3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ya a space and some sleepsacs. They'll come get ya for the scrub when it's ready. Sup will be before the turn. We don't like having food around after.  The preds come out then, and we like to be safe behind the bar, with the food safe in the coldlok before they can get at it. Another rule we have is no one goes out after dark without me. As more of us become trained adults, we'll add to the list of scorts, but for now, it’s just me, okay? Questions?"</w:t>
      </w:r>
    </w:p>
    <w:p w14:paraId="0DE45DF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no one had one, he continued, "One of ya will prolly bar for part of tonight. We all do it, so don't complain. Theah ah two rules when ya have bar; No one gets past the bar unless ya've first blown the alarm - an old horn kept by the bar, and second, ya died trying to stop them.   Whoev ya relieve will show ya how to blow the horn. Got it?"</w:t>
      </w:r>
    </w:p>
    <w:p w14:paraId="0CF49DB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both nodded.</w:t>
      </w:r>
    </w:p>
    <w:p w14:paraId="1F52A9E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ho are Dougg and the doc"? Kkat asked.</w:t>
      </w:r>
    </w:p>
    <w:p w14:paraId="414BEC0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a'll meet them later. This little one is Kett; He'll take ya to yar space." He said, pointing to a tiny boy peeking around Burtt's leg.  He seemed enthralled by Kkat, as Burtt knew all the little ones would be.  Kkat would be the oldest girl by many years in their crèche. By the looks of it, she might be their new fav; he thought as he started to move off. Burtt smiled at that. He felt weird when the little ones came to him for comfort. Could this maybe be some relief for that? Kkat reached out to the boy, and he nearly ran to her enthusiastically.</w:t>
      </w:r>
    </w:p>
    <w:p w14:paraId="18AA0FA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Kkat, and Rikk all laughed. Kett smiled and blushed so brightly, Kkat called him a name that rang a bell with Burtt, but he couldn't put a finger on it. "Whoa, Bashful!" she said.</w:t>
      </w:r>
    </w:p>
    <w:p w14:paraId="4F28187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thought about asking but wasn't ready to admit he didn't know, so he let it go and said, "I'll be back in a sixty."</w:t>
      </w:r>
    </w:p>
    <w:p w14:paraId="50407FE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 siblings numbly nodded their assent, and then Burtt shouted, " Dogg, to me! Walk!" He was gone.</w:t>
      </w:r>
    </w:p>
    <w:p w14:paraId="55778A7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Burtt out of sight, Katt said, "Pinch me, Rikk. I don't believe this. OUCH! Jizmo, you roach!"</w:t>
      </w:r>
    </w:p>
    <w:p w14:paraId="6609123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kk thought he'd never figure girls out.</w:t>
      </w:r>
    </w:p>
    <w:p w14:paraId="050C86E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ett stared at Rikk with something like a threat in his eye. Kkat saw it, smiled, and calmed him, telling him Rikk was her brother.</w:t>
      </w:r>
    </w:p>
    <w:p w14:paraId="4CA0D56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headed into the crèche; Kkat, almost shaking from anticipation, asked to be taken to the catch so she could wash her hair first before scrubbing. She wouldn't be able to sit still anyway.</w:t>
      </w:r>
    </w:p>
    <w:p w14:paraId="5127260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kk stayed in their space and was fast asleep in minutes.</w:t>
      </w:r>
    </w:p>
    <w:p w14:paraId="65E9FBE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ett took Kkat to the catch and watched with fascination, along with twenty or so other little ones, as she slowly cleaned the bugs, dirt, and other detritus from her night black locks. When she was finished, her hair shone like a raven's feathers.</w:t>
      </w:r>
    </w:p>
    <w:p w14:paraId="5C71E3A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looked up and was startled to see them all. There had to be twenty little ones watching her now.</w:t>
      </w:r>
    </w:p>
    <w:p w14:paraId="1838290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feeds all of you?" she asked.</w:t>
      </w:r>
    </w:p>
    <w:p w14:paraId="3D89FE4E" w14:textId="4B969D5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nd a lot more</w:t>
      </w:r>
      <w:r w:rsidR="00006A3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Mayb’ two more now?" Stated a small girl with impossibly curly hair so red it looked to be on fire. Kkat had never seen such a color before and asked the girl's name.</w:t>
      </w:r>
    </w:p>
    <w:p w14:paraId="71EDC23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hesther," she stated with pride. Hhesther MacBride, I am."</w:t>
      </w:r>
    </w:p>
    <w:p w14:paraId="4941781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hello, Hhesthermacbride. I'm Katt. How are you?"</w:t>
      </w:r>
    </w:p>
    <w:p w14:paraId="6FA8498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hesther MacBride! Two words. Not one."</w:t>
      </w:r>
    </w:p>
    <w:p w14:paraId="261A2EC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okay. Hhesther MacBride it is." Kkat thought, if that was as bad as it got, this was an okay kind of crazy. Two names? Ha!</w:t>
      </w:r>
    </w:p>
    <w:p w14:paraId="5580E3F4" w14:textId="77777777" w:rsidR="00011D75" w:rsidRPr="006C0198" w:rsidRDefault="00011D75" w:rsidP="00285124">
      <w:pPr>
        <w:spacing w:after="120" w:line="276" w:lineRule="auto"/>
        <w:jc w:val="center"/>
        <w:rPr>
          <w:rFonts w:ascii="Times New Roman" w:eastAsia="Arial" w:hAnsi="Times New Roman" w:cs="Times New Roman"/>
          <w:sz w:val="24"/>
          <w:szCs w:val="24"/>
        </w:rPr>
      </w:pPr>
      <w:r w:rsidRPr="006C0198">
        <w:rPr>
          <w:rFonts w:ascii="Times New Roman" w:eastAsia="Arial" w:hAnsi="Times New Roman" w:cs="Times New Roman"/>
          <w:sz w:val="24"/>
          <w:szCs w:val="24"/>
        </w:rPr>
        <w:t>-----</w:t>
      </w:r>
    </w:p>
    <w:p w14:paraId="4CB5DDC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urtt was late. Esteban would wait, though. He had to. He was a perserv, so he obeyed. That's all. Thank God, too, because Burtt had an urgent blurb for Mmarta..." come talk soon. B".</w:t>
      </w:r>
    </w:p>
    <w:p w14:paraId="780B23B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met. Burtt took his supplies and urgently directed the boy to go.</w:t>
      </w:r>
    </w:p>
    <w:p w14:paraId="5E6520C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hoped she </w:t>
      </w:r>
      <w:r w:rsidRPr="006C0198">
        <w:rPr>
          <w:rFonts w:ascii="Times New Roman" w:eastAsia="Arial" w:hAnsi="Times New Roman" w:cs="Times New Roman"/>
          <w:i/>
          <w:sz w:val="24"/>
          <w:szCs w:val="24"/>
        </w:rPr>
        <w:t>would</w:t>
      </w:r>
      <w:r w:rsidRPr="006C0198">
        <w:rPr>
          <w:rFonts w:ascii="Times New Roman" w:eastAsia="Arial" w:hAnsi="Times New Roman" w:cs="Times New Roman"/>
          <w:sz w:val="24"/>
          <w:szCs w:val="24"/>
        </w:rPr>
        <w:t xml:space="preserve"> come soon. He'd have to check every day at the usual time to see if Estebann was returning with a response. The more he thought about Kkat, the more questions he had. He'd never experienced these feelings before. He was confused by them. ‘</w:t>
      </w:r>
      <w:r w:rsidRPr="006C0198">
        <w:rPr>
          <w:rFonts w:ascii="Times New Roman" w:eastAsia="Arial" w:hAnsi="Times New Roman" w:cs="Times New Roman"/>
          <w:i/>
          <w:sz w:val="24"/>
          <w:szCs w:val="24"/>
        </w:rPr>
        <w:t>God, please sen MMarta here fas</w:t>
      </w:r>
      <w:r w:rsidRPr="006C0198">
        <w:rPr>
          <w:rFonts w:ascii="Times New Roman" w:eastAsia="Arial" w:hAnsi="Times New Roman" w:cs="Times New Roman"/>
          <w:sz w:val="24"/>
          <w:szCs w:val="24"/>
        </w:rPr>
        <w:t>,’ he thought.</w:t>
      </w:r>
    </w:p>
    <w:p w14:paraId="68A8611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stebann was standing there, still. He looked like he thought he would be stunned for a defy.</w:t>
      </w:r>
    </w:p>
    <w:p w14:paraId="1EA0A80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ya waiting for, boy?" Burtt slurped around bites of a maddeningly juicy red apple.</w:t>
      </w:r>
    </w:p>
    <w:p w14:paraId="145B397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m s'posed to give you this and wait for you to finish." He said, holding out a thin silver piece of tek without looking at Burtt. Burtt had never seen anything like it and wouldn't take it.</w:t>
      </w:r>
    </w:p>
    <w:p w14:paraId="0AB835B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lease, boss. I can't go back without you calling her first." Estebann said, still averting his eyes.</w:t>
      </w:r>
    </w:p>
    <w:p w14:paraId="57F0884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Estebann. Ya don't do that with me." Burtt replied with aggravation evident in his tone. He thought this behavior among proles was silliness, </w:t>
      </w:r>
      <w:r w:rsidRPr="006C0198">
        <w:rPr>
          <w:rFonts w:ascii="Times New Roman" w:eastAsia="Arial" w:hAnsi="Times New Roman" w:cs="Times New Roman"/>
          <w:i/>
          <w:sz w:val="24"/>
          <w:szCs w:val="24"/>
        </w:rPr>
        <w:t>and</w:t>
      </w:r>
      <w:r w:rsidRPr="006C0198">
        <w:rPr>
          <w:rFonts w:ascii="Times New Roman" w:eastAsia="Arial" w:hAnsi="Times New Roman" w:cs="Times New Roman"/>
          <w:sz w:val="24"/>
          <w:szCs w:val="24"/>
        </w:rPr>
        <w:t xml:space="preserve"> he was in a hurry.</w:t>
      </w:r>
    </w:p>
    <w:p w14:paraId="41A85EB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 what, boss?"</w:t>
      </w:r>
    </w:p>
    <w:p w14:paraId="7345527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 Don't call me boss; I ain't one. And don't look away. I ain't no "sir" ya gotta worry ‘bout offendin'. We both proles, Estebann. Ya look me in the eye, and ya call me Burtt. Got it?"</w:t>
      </w:r>
    </w:p>
    <w:p w14:paraId="45787DF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Um, o-okay, um, B-Burtt. Thanks. Nobody treats me like a eek. I'm in the middle, ya know? I’m a perserv, but I got no sponsor for the near zone. I'm lucky to pay for a safe spot near the wire in </w:t>
      </w:r>
      <w:r w:rsidRPr="006C0198">
        <w:rPr>
          <w:rFonts w:ascii="Times New Roman" w:eastAsia="Arial" w:hAnsi="Times New Roman" w:cs="Times New Roman"/>
          <w:sz w:val="24"/>
          <w:szCs w:val="24"/>
        </w:rPr>
        <w:lastRenderedPageBreak/>
        <w:t>Pokke's crèche." Then he looked like he stuck his finger in a rabid Ks maw and looked away again.</w:t>
      </w:r>
    </w:p>
    <w:p w14:paraId="3A860A9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a sayin’ ya work for Dougg, but he don put ya up in the near-zone, </w:t>
      </w:r>
      <w:r w:rsidRPr="006C0198">
        <w:rPr>
          <w:rFonts w:ascii="Times New Roman" w:eastAsia="Arial" w:hAnsi="Times New Roman" w:cs="Times New Roman"/>
          <w:i/>
          <w:sz w:val="24"/>
          <w:szCs w:val="24"/>
        </w:rPr>
        <w:t>AND</w:t>
      </w:r>
      <w:r w:rsidRPr="006C0198">
        <w:rPr>
          <w:rFonts w:ascii="Times New Roman" w:eastAsia="Arial" w:hAnsi="Times New Roman" w:cs="Times New Roman"/>
          <w:sz w:val="24"/>
          <w:szCs w:val="24"/>
        </w:rPr>
        <w:t xml:space="preserve"> ya're in Pokke's crèche?" Burtt suddenly smelled a rat.  There were more spies.  The apple hit the ground after his knives were in his hands. It happened so fast, Estebann was on his knees shaking without knowing he'd done so.</w:t>
      </w:r>
    </w:p>
    <w:p w14:paraId="4350CE6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 goin on here, Estebann? Wha the trick-up? Wha they put ya to? Ya spy? For both?" Burtt's knives were crossed in front of Estebann's neck. Burtt slid behind him and kept jostling the boy and nicking his neck repeatedly without doing severe damage. The sight of his blood on those terrible blades had the desired effect, and Estebann let it out in a rush.</w:t>
      </w:r>
    </w:p>
    <w:p w14:paraId="0E0AD17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ll tell you. I'll tell you. Hell, I hatin’ this ever since Mr. Dougg starts me." Burtt let up on the blades, let the boy turn around, then sat him on the ground, sat opposite him with blades crossed in his lap, and said, "Talk."</w:t>
      </w:r>
    </w:p>
    <w:p w14:paraId="50133EE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stebann started and didn't stop for a ten-sixty-cycle.</w:t>
      </w:r>
    </w:p>
    <w:p w14:paraId="0D607730" w14:textId="32BBE9F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Dougg had started Estebann watching Burtt back before Dougg brought in the toughs to take Burtt out. Estebann didn't care. He was glad to have what he had. He was paying Zobbi back then. After Burtt crashed that party, Dougg ordered Estebann to keep an eye out and let him know if it looked like Burtt </w:t>
      </w:r>
      <w:r w:rsidR="00006A3A" w:rsidRPr="006C0198">
        <w:rPr>
          <w:rFonts w:ascii="Times New Roman" w:eastAsia="Arial" w:hAnsi="Times New Roman" w:cs="Times New Roman"/>
          <w:sz w:val="24"/>
          <w:szCs w:val="24"/>
        </w:rPr>
        <w:t xml:space="preserve">is </w:t>
      </w:r>
      <w:r w:rsidRPr="006C0198">
        <w:rPr>
          <w:rFonts w:ascii="Times New Roman" w:eastAsia="Arial" w:hAnsi="Times New Roman" w:cs="Times New Roman"/>
          <w:sz w:val="24"/>
          <w:szCs w:val="24"/>
        </w:rPr>
        <w:t>planning to ambush Dougg.</w:t>
      </w:r>
    </w:p>
    <w:p w14:paraId="48C9356B" w14:textId="4F26ED2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n Zobbi got outed and had </w:t>
      </w:r>
      <w:r w:rsidR="00006A3A" w:rsidRPr="006C0198">
        <w:rPr>
          <w:rFonts w:ascii="Times New Roman" w:eastAsia="Arial" w:hAnsi="Times New Roman" w:cs="Times New Roman"/>
          <w:sz w:val="24"/>
          <w:szCs w:val="24"/>
        </w:rPr>
        <w:t xml:space="preserve">a </w:t>
      </w:r>
      <w:r w:rsidRPr="006C0198">
        <w:rPr>
          <w:rFonts w:ascii="Times New Roman" w:eastAsia="Arial" w:hAnsi="Times New Roman" w:cs="Times New Roman"/>
          <w:sz w:val="24"/>
          <w:szCs w:val="24"/>
        </w:rPr>
        <w:t>free run of his spot until Pokke made his deal with Burtt. Then Pokke made a deal with Estebann once he found him squatting on his crèche, but not until Estebann explained he could get elie goods. They made a deal then, but as time passed, Pokke discovered that Estebann supplied Burtt too. That's when he changed the deal. Estebann had to report on Burtt's daily schedule.</w:t>
      </w:r>
    </w:p>
    <w:p w14:paraId="6A13209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Well? Did ya?"</w:t>
      </w:r>
    </w:p>
    <w:p w14:paraId="7AD5143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I-I did, as far as Pokke knew. I knew you had guards and a good alarm system watching all the time. I never told him or Zobbi that. Ain't that why Zobbi's boys didn't get you? I could have told him that, but I didn't. I-I was…"</w:t>
      </w:r>
    </w:p>
    <w:p w14:paraId="5B75955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a was what, Estebann?"</w:t>
      </w:r>
    </w:p>
    <w:p w14:paraId="48EFF5B7" w14:textId="2DA4511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was there. I watched that night when they came. I almost yelled out when there was such a noise. It sounded like knockers on the side of a crow</w:t>
      </w:r>
      <w:r w:rsidR="00006A3A" w:rsidRPr="006C0198">
        <w:rPr>
          <w:rFonts w:ascii="Times New Roman" w:eastAsia="Arial" w:hAnsi="Times New Roman" w:cs="Times New Roman"/>
          <w:sz w:val="24"/>
          <w:szCs w:val="24"/>
        </w:rPr>
        <w:t>de</w:t>
      </w:r>
      <w:r w:rsidRPr="006C0198">
        <w:rPr>
          <w:rFonts w:ascii="Times New Roman" w:eastAsia="Arial" w:hAnsi="Times New Roman" w:cs="Times New Roman"/>
          <w:sz w:val="24"/>
          <w:szCs w:val="24"/>
        </w:rPr>
        <w:t>d lorry. I looked around, and finally, I saw them. Those kids across the alley throwing stones at your shack. Then I saw you come out of nowhere and take down half the crew before they knew they were being carved up, and I just faded back into the dark."</w:t>
      </w:r>
    </w:p>
    <w:p w14:paraId="38B23AA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nyway, I didn't tell Pokke about you. He just another pig."</w:t>
      </w:r>
    </w:p>
    <w:p w14:paraId="28811C5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lright, Estebann. I b'lieve ya. Get back to Mmarta and deliver my message, and I'll think about how to deal with this scut. We'll talk later." He turned away when Estebann pleaded again, "Please Bos---Burtt. Please, she won’t have me back if you don't talk to her."</w:t>
      </w:r>
    </w:p>
    <w:p w14:paraId="7C282EB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o ya talk 'bout, boy? Her who? Where is she if I gonna talk to her?"</w:t>
      </w:r>
    </w:p>
    <w:p w14:paraId="2C95BDF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no, Burtt. You use this". He again held out the tek.</w:t>
      </w:r>
    </w:p>
    <w:p w14:paraId="07A4595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backed away again, demanding, "Now ya keep that tek off me, Estebann. I ain't know what to do with that?"</w:t>
      </w:r>
    </w:p>
    <w:p w14:paraId="4704E89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stebann was confused but realized Burtt probably never saw a perscomm before now. He smiled and said, "S'okay, Burtt. I show you. See?" He pushed a hidden button and spoke into the air, "he here now." Then held the tek out for Burtt again.</w:t>
      </w:r>
    </w:p>
    <w:p w14:paraId="225C2F0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urtt tentatively reached out for the strange device, so much like magic, it scared him to even think about holding it. As Estebann put it in Burtt's hand, the thing spoke to him. "Burtt? Burtt? Is that you? Burtt? Are you there?"</w:t>
      </w:r>
    </w:p>
    <w:p w14:paraId="45857D5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threw it away from him and ran for his crèche, blades flailing over his head, warding off whatever evil this was assailing him. The voice didn't stop, and in a strange kind of hollow way, it sounded like - no, it couldn't be.</w:t>
      </w:r>
    </w:p>
    <w:p w14:paraId="2D25F28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a'll die for this boy!" He screamed at Estebann, frozen in place, staring open-mouthed at Burtt.</w:t>
      </w:r>
    </w:p>
    <w:p w14:paraId="23D61E4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 Hahahahahahaha!" Estebann couldn't help himself, but he realized his mistake. He quieted and then slowly bent to pick up the comm unit again. He didn't want to startle this madman anymore.  Burtt had stopped and turned, facing Estebann with blades at the ready and his stare one of murderous intent.</w:t>
      </w:r>
    </w:p>
    <w:p w14:paraId="68545F9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the voice stopped, he said to Burtt, "See Burtt, no magic, just tek…a perscomm. For talking when you ain't together". Heading slowly towards Burtt again, he pressed the button and said into it, "He here. Please wait, Miss Ssyndi."</w:t>
      </w:r>
    </w:p>
    <w:p w14:paraId="07E3D683" w14:textId="0C1E2B3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stebann watched Burtt closely in case the madman decided to hurt him. Burtt was now staring at the device in awe of hearing his sister's voice, confirmed when Estebann said her name. He was still afraid it meant something terrible</w:t>
      </w:r>
      <w:r w:rsidR="00006A3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s if the elies had found a way to stuff her in that little box.</w:t>
      </w:r>
    </w:p>
    <w:p w14:paraId="4AA90AF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y sister? Ssyn? But how?"</w:t>
      </w:r>
    </w:p>
    <w:p w14:paraId="5216D2D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don' know, Mr., um, Burtt. Miss Ssyndi give to me. Show me how to work it and tell me to bring it to you so you can talk. I gots to take it back with me. It would be bad if you got caught with it or me. The Loks would be punished too."</w:t>
      </w:r>
    </w:p>
    <w:p w14:paraId="50A2660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are Loks?" Burtt asked.</w:t>
      </w:r>
    </w:p>
    <w:p w14:paraId="01310D0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at's their name. Um, elies, they name their crèches too, kind of."</w:t>
      </w:r>
    </w:p>
    <w:p w14:paraId="51CDDAB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stebann continued, "You want to try it?"</w:t>
      </w:r>
    </w:p>
    <w:p w14:paraId="614CDDD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How…"</w:t>
      </w:r>
    </w:p>
    <w:p w14:paraId="5CE7AFB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stebann helped Burt find the push-to-talk button, then told him to say something.</w:t>
      </w:r>
    </w:p>
    <w:p w14:paraId="3F4BD55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llo?"</w:t>
      </w:r>
    </w:p>
    <w:p w14:paraId="5B43713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screech that came back over the device started to terrify him, and he almost dropped it, but the voice was so familiar.</w:t>
      </w:r>
    </w:p>
    <w:p w14:paraId="455B67A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syn? Is that ya in theah?"</w:t>
      </w:r>
    </w:p>
    <w:p w14:paraId="5EA46A9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bbing was all he could hear for a few seconds, and then, "Yes, yes, oh yes, Burtt. It's me. It's your Ssyn. I'm here. How are you, big brother?</w:t>
      </w:r>
    </w:p>
    <w:p w14:paraId="649A763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till not believing what he was hearing, he began to sob too. His finger was on the PTT button for most of that time. Estebann turned and walked a short distance away, praying this wouldn't take too much longer.</w:t>
      </w:r>
    </w:p>
    <w:p w14:paraId="14B6789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finally let up on the PTT and immediately heard his sister crooning to him like Kkhloe used to do. "you got a friend."</w:t>
      </w:r>
    </w:p>
    <w:p w14:paraId="373C494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talked until Burtt finally noticed it getting dark and Estebann pacing. Burtt told Ssyn about Estebann's circumstances. Ssyn was just as upset as Burtt had been at Dougg's callous attitude toward his servs and promised to "do something about it tonight."</w:t>
      </w:r>
    </w:p>
    <w:p w14:paraId="1ED463F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reat. If ya can get ‘im sponsored heah, I'll bring him into our crèche, if he wants, until he clears the scans. He can start watching Dougg for me if he decides to stay."</w:t>
      </w:r>
    </w:p>
    <w:p w14:paraId="550BCA8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s a good idea, Burtt. Dougg is a basta. I don't trust him and hate how he looks at me sometimes. I feel dirty after. Jizmo!"</w:t>
      </w:r>
    </w:p>
    <w:p w14:paraId="4065880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urtt felt his face color. This was terrible. He couldn't do anything about this. Or could he?  He’d have to think about that.</w:t>
      </w:r>
    </w:p>
    <w:p w14:paraId="1220D02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turned to Estebann and said, "Ya tell Mmarta I need to talk now, okay? Don't tell Dougg. Ya, stop here agin when ya leave theah to go home, okay?"</w:t>
      </w:r>
    </w:p>
    <w:p w14:paraId="0FDE774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pressed again and said, "Estebann is coming back now, Ssyn. Can ya tell Mmarta he has a message from me without Dougg knowing?"</w:t>
      </w:r>
    </w:p>
    <w:p w14:paraId="6492DC7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of course. Dougg's a pig. Mmarta is my friend. I'll tell her."</w:t>
      </w:r>
    </w:p>
    <w:p w14:paraId="711FF2B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good. Estebann has to go, so this all, I guess."</w:t>
      </w:r>
    </w:p>
    <w:p w14:paraId="71AED5C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at? Oh! No, it’s </w:t>
      </w:r>
      <w:r w:rsidRPr="006C0198">
        <w:rPr>
          <w:rFonts w:ascii="Times New Roman" w:eastAsia="Arial" w:hAnsi="Times New Roman" w:cs="Times New Roman"/>
          <w:i/>
          <w:sz w:val="24"/>
          <w:szCs w:val="24"/>
        </w:rPr>
        <w:t>not</w:t>
      </w:r>
      <w:r w:rsidRPr="006C0198">
        <w:rPr>
          <w:rFonts w:ascii="Times New Roman" w:eastAsia="Arial" w:hAnsi="Times New Roman" w:cs="Times New Roman"/>
          <w:sz w:val="24"/>
          <w:szCs w:val="24"/>
        </w:rPr>
        <w:t>. We can do this every time you get your supplies, okay? And when I'm better, I'll come myself."</w:t>
      </w:r>
    </w:p>
    <w:p w14:paraId="5B4D27C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s face lit up like a torch. "Yeah? Tha's great. Um, see ya, er, well, talk soon, huh? Luv, ya. I miss ya too, sis."</w:t>
      </w:r>
    </w:p>
    <w:p w14:paraId="39FB3B4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so do I, Burtt, so do I. See you."</w:t>
      </w:r>
    </w:p>
    <w:p w14:paraId="761E120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Um, Burtt," Estebann started, "I can't stop on the way back. Pokke has rules about how late he lets folks pass the bar, you know?" I got to go straight from the Loks."</w:t>
      </w:r>
    </w:p>
    <w:p w14:paraId="7AA633F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ya don't. Not no more. If Dougg does what I want him to do, and he will if he knows what is good for him, you'll be near-zone sponsored before you come back. Then ya can stay here if ya want or whatev. I'll take care of Pokke. Ya don't gots that worry. No, sir, that one's mine. And I'll take care of that right now."</w:t>
      </w:r>
    </w:p>
    <w:p w14:paraId="5525599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stebann, unsure at first what to do, slowly started to shake and then slipped to his knees, sobbing with joy. He was embarrassing Burtt.</w:t>
      </w:r>
    </w:p>
    <w:p w14:paraId="14EA9FE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now ya changin' my mind, man." He said, half smiling, hoping the boy would recover soon.   This was uncomfortable. First, Rikk and Kkat got all strange, and now Estebann.</w:t>
      </w:r>
    </w:p>
    <w:p w14:paraId="0804C3D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Just grateful, Burtt, sir, just grateful."</w:t>
      </w:r>
    </w:p>
    <w:p w14:paraId="39DA236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 treated and dressed the minor cuts on Estebann's neck from the aidkit in his pak.  Infection was a cold bitch out here.</w:t>
      </w:r>
    </w:p>
    <w:p w14:paraId="008C78B7" w14:textId="0915014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stebann, bubbling over with gratitude, looked as if he would hug Burtt, so Burtt prevented the embarrassing show with, "Oh. Alright, now, get going then. See ya in a while, and tomorrow</w:t>
      </w:r>
      <w:r w:rsidR="00006A3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ll see Mmarta."</w:t>
      </w:r>
    </w:p>
    <w:p w14:paraId="27FFBF9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ye," Estebann said with a smile and more enthusiasm than Burtt had ever heard in his voice.</w:t>
      </w:r>
    </w:p>
    <w:p w14:paraId="1966367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y, Estebann. What do yar frens call ya?"</w:t>
      </w:r>
    </w:p>
    <w:p w14:paraId="0145199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don't have no frens, Burtt."</w:t>
      </w:r>
    </w:p>
    <w:p w14:paraId="52F36C37" w14:textId="04666CB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ya do. Now</w:t>
      </w:r>
      <w:r w:rsidR="00006A3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ya do. See ya."</w:t>
      </w:r>
    </w:p>
    <w:p w14:paraId="5F8B5E9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ee you."</w:t>
      </w:r>
    </w:p>
    <w:p w14:paraId="00B7F9E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to me!"</w:t>
      </w:r>
    </w:p>
    <w:p w14:paraId="2CFAFE37" w14:textId="68BC9145"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3F7620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id everything go okay? While I was gone, I mean. Ya know, the scrub and, um, all that?" Jesus, what the fuck was wrong with him? He suddenly couldn't talk to another adult, and oh boy, was she ever an adult. The covers they found to replace her tattered ones were small.  Tight, he thought, was a better word.</w:t>
      </w:r>
    </w:p>
    <w:p w14:paraId="3478173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was smiling. She seemed to be enjoying this. What?</w:t>
      </w:r>
    </w:p>
    <w:p w14:paraId="7E1FA6C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verything was wonderful. Thank you. Especially the scrub." She managed to say that last with so much feeling he started and with a look that took his breath away. What the hell kind of hoodoo was this?</w:t>
      </w:r>
    </w:p>
    <w:p w14:paraId="1F4E2A4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is discomfort overwhelmed him.</w:t>
      </w:r>
    </w:p>
    <w:p w14:paraId="14B898F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Okay. Um, </w:t>
      </w:r>
      <w:r w:rsidRPr="006C0198">
        <w:rPr>
          <w:rFonts w:ascii="Times New Roman" w:eastAsia="Arial" w:hAnsi="Times New Roman" w:cs="Times New Roman"/>
          <w:i/>
          <w:sz w:val="24"/>
          <w:szCs w:val="24"/>
        </w:rPr>
        <w:t>Jjes</w:t>
      </w:r>
      <w:r w:rsidRPr="006C0198">
        <w:rPr>
          <w:rFonts w:ascii="Times New Roman" w:eastAsia="Arial" w:hAnsi="Times New Roman" w:cs="Times New Roman"/>
          <w:sz w:val="24"/>
          <w:szCs w:val="24"/>
        </w:rPr>
        <w:t xml:space="preserve">," he called to one of the older girls, still younger than Kkat or Rikk, but nearby, which was the important thing just </w:t>
      </w:r>
      <w:r w:rsidRPr="006C0198">
        <w:rPr>
          <w:rFonts w:ascii="Times New Roman" w:eastAsia="Arial" w:hAnsi="Times New Roman" w:cs="Times New Roman"/>
          <w:sz w:val="24"/>
          <w:szCs w:val="24"/>
        </w:rPr>
        <w:lastRenderedPageBreak/>
        <w:t>then. "I want ya to start teaching Rikk and Kkat here, self-def, right now, okay? Never too soon to learn how to stay alive. Great. Great. That's Great…good. Imma – I – ah - it’s time f’ my rounds." He stammered as he quickly headed out of the crèche, claiming a need to check the traps and lines. He hadn't done that in almost a year. That was a safe job for the little ones now that he fully controlled the near-zone, and just about everyone in this near-zone was part of Burtt’s crèche.  Kkat knew this already, as she had walked those very traps and lines with all 20 of the littlest earlier that afternoon while Burtt was with Estebann.</w:t>
      </w:r>
    </w:p>
    <w:p w14:paraId="08D13E4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kay, Burtt. Why me…" Jjes started, but Burtt was gone. She was no selfdef expert. These two </w:t>
      </w:r>
      <w:r w:rsidRPr="006C0198">
        <w:rPr>
          <w:rFonts w:ascii="Times New Roman" w:eastAsia="Arial" w:hAnsi="Times New Roman" w:cs="Times New Roman"/>
          <w:i/>
          <w:sz w:val="24"/>
          <w:szCs w:val="24"/>
        </w:rPr>
        <w:t>reds</w:t>
      </w:r>
      <w:r w:rsidRPr="006C0198">
        <w:rPr>
          <w:rFonts w:ascii="Times New Roman" w:eastAsia="Arial" w:hAnsi="Times New Roman" w:cs="Times New Roman"/>
          <w:sz w:val="24"/>
          <w:szCs w:val="24"/>
        </w:rPr>
        <w:t xml:space="preserve"> prolly tough </w:t>
      </w:r>
      <w:r w:rsidRPr="006C0198">
        <w:rPr>
          <w:rFonts w:ascii="Times New Roman" w:eastAsia="Arial" w:hAnsi="Times New Roman" w:cs="Times New Roman"/>
          <w:i/>
          <w:sz w:val="24"/>
          <w:szCs w:val="24"/>
        </w:rPr>
        <w:t>her</w:t>
      </w:r>
      <w:r w:rsidRPr="006C0198">
        <w:rPr>
          <w:rFonts w:ascii="Times New Roman" w:eastAsia="Arial" w:hAnsi="Times New Roman" w:cs="Times New Roman"/>
          <w:sz w:val="24"/>
          <w:szCs w:val="24"/>
        </w:rPr>
        <w:t xml:space="preserve"> out.</w:t>
      </w:r>
    </w:p>
    <w:p w14:paraId="5E4E2D7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think I like you too, Mr. Burtt. Yes, I think I do." Kkat whispered, watching him slip away like a rippling liquid dream.</w:t>
      </w:r>
    </w:p>
    <w:p w14:paraId="7833E12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asked Kett. He was still glued to Kkat.</w:t>
      </w:r>
    </w:p>
    <w:p w14:paraId="7950D58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nothing. What say we learn how to fight, eh, Kett? Let's go then, Jjes, is it? I'm Kkat. I'm ready if you are. Come on, Rikk, you too."</w:t>
      </w:r>
    </w:p>
    <w:p w14:paraId="2D1D7A5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raining was tough, but Rikk seemed gifted in that respect. At least it looked that way to Kkat and Jjes, who seemed quite taken with Rikk. Rikk was oblivious to both girls as he was enjoying the physical aspect of this training.</w:t>
      </w:r>
    </w:p>
    <w:p w14:paraId="5EEAEF4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didn't see Burtt again that night. Rikk got the second bar, but it went by fast, and there were no incidents.</w:t>
      </w:r>
    </w:p>
    <w:p w14:paraId="75EBA12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slept like a baby for the first time in years.</w:t>
      </w:r>
    </w:p>
    <w:p w14:paraId="6B9183B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en they woke, Burtt was gone again. They ate some fruit and nuts from a can Burtt had in stores. Then they were met by another of the older crèche mates who taught them tackin', tying knots, packing goods for travel, and something Mmarta called phys-ed. The entire crèche population did these exerts every morning before </w:t>
      </w:r>
      <w:r w:rsidRPr="006C0198">
        <w:rPr>
          <w:rFonts w:ascii="Times New Roman" w:eastAsia="Arial" w:hAnsi="Times New Roman" w:cs="Times New Roman"/>
          <w:sz w:val="24"/>
          <w:szCs w:val="24"/>
        </w:rPr>
        <w:lastRenderedPageBreak/>
        <w:t>they did anything else. It was supposed to keep them strong. It made Kkat hurt.  When they finished that, it was back to self-def.</w:t>
      </w:r>
    </w:p>
    <w:p w14:paraId="4877191D" w14:textId="07F62684"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1C0B3D5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do ah tell her that? And how I get pregant wif her? When I do that, and how? Right away or wait until she say, and wha, um - oh, Jizmo. Do mates always sleep naked? I don't wan do anythin wron.  Wha ‘f she won’t have me? Does I throw her out then?"</w:t>
      </w:r>
    </w:p>
    <w:p w14:paraId="763CD0E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OOOOH! Oh, me! Burtt, I…Oh, dear. Burtt, you need to talk about these things with another man.  Well, it's not usually a woman who tells a man about these things. I think I have just the person for the job. If you’ll let me?" Her face coloring at this strapping young Adonis asking her such questions, she hadn't thought what effect her words might have on Burtt, but his bright red face and turned-down smile let her know.  She tried to smooth things over.</w:t>
      </w:r>
    </w:p>
    <w:p w14:paraId="162609E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I didn't mean any harm by that. I know some things are new to you. I know you ought to know these things, but Burtt, who would you teach you? Remember what I said? You are still a young man in my world. It's challenging for me to know what's right and wrong with you, but I'm certain I'm right now. Let me arrange for my son Jaredd to come and have what folks refer to as a man-to-man talk with you. And may I please suggest you not throw </w:t>
      </w:r>
      <w:r w:rsidRPr="006C0198">
        <w:rPr>
          <w:rFonts w:ascii="Times New Roman" w:eastAsia="Arial" w:hAnsi="Times New Roman" w:cs="Times New Roman"/>
          <w:i/>
          <w:sz w:val="24"/>
          <w:szCs w:val="24"/>
        </w:rPr>
        <w:t>anyone</w:t>
      </w:r>
      <w:r w:rsidRPr="006C0198">
        <w:rPr>
          <w:rFonts w:ascii="Times New Roman" w:eastAsia="Arial" w:hAnsi="Times New Roman" w:cs="Times New Roman"/>
          <w:sz w:val="24"/>
          <w:szCs w:val="24"/>
        </w:rPr>
        <w:t xml:space="preserve"> out just yet? Not for that reason anyway."</w:t>
      </w:r>
    </w:p>
    <w:p w14:paraId="4C56A56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only knew of Jaredd in passing. He thought he was about the same age and said so with some anger.</w:t>
      </w:r>
    </w:p>
    <w:p w14:paraId="3313588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mmm. That's because we don't want folks to know just how old Jaredd is. He is working on something far more important than anything CommCorp might have him doing. We keep this all quiet, Burtt. Dougg doesn't even know about it. Everyone thinks Jaredd is a little </w:t>
      </w:r>
      <w:r w:rsidRPr="006C0198">
        <w:rPr>
          <w:rFonts w:ascii="Times New Roman" w:eastAsia="Arial" w:hAnsi="Times New Roman" w:cs="Times New Roman"/>
          <w:i/>
          <w:sz w:val="24"/>
          <w:szCs w:val="24"/>
        </w:rPr>
        <w:t xml:space="preserve">slow, </w:t>
      </w:r>
      <w:r w:rsidRPr="006C0198">
        <w:rPr>
          <w:rFonts w:ascii="Times New Roman" w:eastAsia="Arial" w:hAnsi="Times New Roman" w:cs="Times New Roman"/>
          <w:sz w:val="24"/>
          <w:szCs w:val="24"/>
        </w:rPr>
        <w:t>even</w:t>
      </w:r>
      <w:r w:rsidRPr="006C0198">
        <w:rPr>
          <w:rFonts w:ascii="Times New Roman" w:eastAsia="Arial" w:hAnsi="Times New Roman" w:cs="Times New Roman"/>
          <w:i/>
          <w:sz w:val="24"/>
          <w:szCs w:val="24"/>
        </w:rPr>
        <w:t xml:space="preserve"> </w:t>
      </w:r>
      <w:r w:rsidRPr="006C0198">
        <w:rPr>
          <w:rFonts w:ascii="Times New Roman" w:eastAsia="Arial" w:hAnsi="Times New Roman" w:cs="Times New Roman"/>
          <w:sz w:val="24"/>
          <w:szCs w:val="24"/>
        </w:rPr>
        <w:t xml:space="preserve">Dougg. We like it like that. Okay? Someday, we'll talk about it. I must ask you to let it rest for now, though, and </w:t>
      </w:r>
      <w:r w:rsidRPr="006C0198">
        <w:rPr>
          <w:rFonts w:ascii="Times New Roman" w:eastAsia="Arial" w:hAnsi="Times New Roman" w:cs="Times New Roman"/>
          <w:sz w:val="24"/>
          <w:szCs w:val="24"/>
        </w:rPr>
        <w:lastRenderedPageBreak/>
        <w:t>please don't ask Jaredd to explain. Trust me, please. Jaredd is old enough to know these things, and it’ll be easier for him to answer all those questions."</w:t>
      </w:r>
    </w:p>
    <w:p w14:paraId="0836ED5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if ya say so."</w:t>
      </w:r>
    </w:p>
    <w:p w14:paraId="3E3ABC20"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ood. Can you come tomorrow? Same time? I'll have Estebann bring us, and oh, by the way, Dougg has doubled Estebann's paycreds, and his sponsorship should be finished tomorrow. Thank you for having Ssyn let me know. Honestly, that man is such a cretin." She stated with vehemence. "So, tomorrow then?"</w:t>
      </w:r>
    </w:p>
    <w:p w14:paraId="6E4FFBF4"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I be heah. Um, Estebann said he has no frens. How come? Don't Dougg have other perservs?"</w:t>
      </w:r>
    </w:p>
    <w:p w14:paraId="0D81A1CD"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he does, but he keeps them apart. I think he's afraid they'll mount a rebellion." She said and laughed.</w:t>
      </w:r>
    </w:p>
    <w:p w14:paraId="4128E726"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laughed too but didn't know why. He hated being so stupid. He could at least be a little surer about Estebann. He'd doubted that no friends' thing until now. Since Estebann didn't have any contact with Dougg's other proles, he was probably clean or at least didn't coordinate his spying with the others. He'd keep an eye open, but it looked like he would have another new crèche member. Estebann was near an adult, too, and connected.</w:t>
      </w:r>
    </w:p>
    <w:p w14:paraId="5938870D"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and Burtt, dear. Bring your new friends too. I should examine them also, you know, to be sure. It wouldn't do, to have them bring disease to the crèche, would it?"</w:t>
      </w:r>
    </w:p>
    <w:p w14:paraId="68A1ED4A" w14:textId="604381EA"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it! I didn</w:t>
      </w:r>
      <w:r w:rsidR="00006A3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ink of that." He exclaimed as a new wave of worry cast its shadow on his hopes. What if Kkat was sick, or Rikk?</w:t>
      </w:r>
    </w:p>
    <w:p w14:paraId="27191B7B" w14:textId="5A010B9B"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s okay, Burtt. We'll sort it out tomorrow." She turned and left him watching her. She was like air moving, he thought. He wondered if Kkat could move like that</w:t>
      </w:r>
      <w:r w:rsidR="00006A3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w:t>
      </w:r>
      <w:r w:rsidRPr="006C0198">
        <w:rPr>
          <w:rFonts w:ascii="Times New Roman" w:eastAsia="Arial" w:hAnsi="Times New Roman" w:cs="Times New Roman"/>
          <w:i/>
          <w:sz w:val="24"/>
          <w:szCs w:val="24"/>
        </w:rPr>
        <w:t>What?’</w:t>
      </w:r>
    </w:p>
    <w:p w14:paraId="0940113B" w14:textId="1C0D76B1"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retin and rebellion, he thought about these new words. God, he wished he could go somewhere to look new words up. ‘</w:t>
      </w:r>
      <w:r w:rsidRPr="006C0198">
        <w:rPr>
          <w:rFonts w:ascii="Times New Roman" w:eastAsia="Arial" w:hAnsi="Times New Roman" w:cs="Times New Roman"/>
          <w:i/>
          <w:sz w:val="24"/>
          <w:szCs w:val="24"/>
        </w:rPr>
        <w:t>Mayb’ there’s a book’.</w:t>
      </w:r>
      <w:r w:rsidRPr="006C0198">
        <w:rPr>
          <w:rFonts w:ascii="Times New Roman" w:eastAsia="Arial" w:hAnsi="Times New Roman" w:cs="Times New Roman"/>
          <w:sz w:val="24"/>
          <w:szCs w:val="24"/>
        </w:rPr>
        <w:t xml:space="preserve"> He’d ask Jaredd that</w:t>
      </w:r>
      <w:r w:rsidR="00006A3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p>
    <w:p w14:paraId="79E1CC36" w14:textId="1AAF0775" w:rsidR="00011D75" w:rsidRPr="006C0198" w:rsidRDefault="00F3075F" w:rsidP="00F3075F">
      <w:pPr>
        <w:spacing w:after="120" w:line="264" w:lineRule="auto"/>
        <w:jc w:val="center"/>
        <w:rPr>
          <w:rFonts w:ascii="Times New Roman" w:eastAsia="Arial" w:hAnsi="Times New Roman" w:cs="Times New Roman"/>
          <w:sz w:val="24"/>
          <w:szCs w:val="24"/>
        </w:rPr>
      </w:pPr>
      <w:r>
        <w:rPr>
          <w:rFonts w:ascii="Times New Roman" w:eastAsia="Arial" w:hAnsi="Times New Roman" w:cs="Times New Roman"/>
          <w:sz w:val="24"/>
          <w:szCs w:val="24"/>
        </w:rPr>
        <w:lastRenderedPageBreak/>
        <w:t>------</w:t>
      </w:r>
    </w:p>
    <w:p w14:paraId="66643444"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watch!" Every pulse in the crèche quickened. It was palpable, and Burtt was in his element. He paced for a few tics, then turned on Pokke so abruptly the man backed and slipped to his ass in a gloriously humiliating display of cowardliness. Burtt didn't let him rise but straddled him, the tips of his blades prodding him threateningly in each shoulder.</w:t>
      </w:r>
    </w:p>
    <w:p w14:paraId="2D361043"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okke looked sickly, if not a little deathlike.</w:t>
      </w:r>
    </w:p>
    <w:p w14:paraId="0E1AA1FA"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s wron’ wif’ ya, Pokke. Ya dyin' on me? Ya s’pose t’ blurb me afore that." Burtt tried for a joke, but Pokke was upset about something or sick. Now Burtt got worried and quickly pulled on one of the masks Mmarta made him carry for the worst air days as he backed away. He then asked, "Wha’s wron’ wif ya, Pokke?"</w:t>
      </w:r>
    </w:p>
    <w:p w14:paraId="2EC499CF"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okke coughed once weakly and then slurred, “...et sumin’ bad boss man. Bad. I be okie. Ya see. Soon I be okie. Don’ needs no new boss, heah Burtt, man. No sir. I'm gut... I gots dis."</w:t>
      </w:r>
    </w:p>
    <w:p w14:paraId="474D778F"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felt terrible, but money was money and all that.  He pocketed his mask.</w:t>
      </w:r>
    </w:p>
    <w:p w14:paraId="01F08F3B"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ya get word out ‘bout th’ meet, Pokke?"</w:t>
      </w:r>
    </w:p>
    <w:p w14:paraId="04B37B97"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boss. I ain't gots no plys yet. I knows by t’morra. Ya wants a runna?"  Pokke hadn’t sent any runners.  Security demanded he not give away his crèche’s secrets.</w:t>
      </w:r>
    </w:p>
    <w:p w14:paraId="74990953"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If I don’ heah by turn, I be back."  Burtt left it to sound like a threat, then added. "Oh, Estebann in my crew now. And, uh, I find even one of those other perservs in ya pay, we gon fight, Pokke. Gots it?  Gots sumin t’say t’me, Pokke?"</w:t>
      </w:r>
    </w:p>
    <w:p w14:paraId="2E07B233"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No, boss.  He jus’ s'pose t’ watch the wire f’ya boss, I swears it, Rikk was. He th’ on’y spy. I ain't gots cred for dat. Ya c’n take Estebann ‘f ya need ‘im, boss. Hell, alla m’ crew f’ ya, boss, ‘f ya wants."</w:t>
      </w:r>
    </w:p>
    <w:p w14:paraId="784C1F39"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Stop de bee-ess before I lose it, Pokke. Ya pissin' me off ag</w:t>
      </w:r>
      <w:bookmarkStart w:id="3" w:name="bookmark=id.ay0saknw95l3" w:colFirst="0" w:colLast="0"/>
      <w:bookmarkEnd w:id="3"/>
      <w:r w:rsidRPr="006C0198">
        <w:rPr>
          <w:rFonts w:ascii="Times New Roman" w:eastAsia="Arial" w:hAnsi="Times New Roman" w:cs="Times New Roman"/>
          <w:sz w:val="24"/>
          <w:szCs w:val="24"/>
        </w:rPr>
        <w:t>in. Just shut up. F’get about Kkat, Rikk an’ Estebann. I'll let ya know who you can keep when I get to it, puss. Gots it? Make the meet happen, on time. Ya gots a 4-day now."</w:t>
      </w:r>
    </w:p>
    <w:p w14:paraId="1B56BF9A" w14:textId="6386C7EE"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sa, boss," Pokke said to Burtt's receding frame. "Rot’n fuck" he mumbled, thinking he couldn’t be heard. Dogg turned and growled, showing all the terrible contents of his maw.</w:t>
      </w:r>
    </w:p>
    <w:p w14:paraId="6A012E04"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n't push, Pokke. Dogg hungry."</w:t>
      </w:r>
    </w:p>
    <w:p w14:paraId="4A4F3CB3"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okke paled visibly, sure now that both K and man were magic.</w:t>
      </w:r>
    </w:p>
    <w:p w14:paraId="76AA7970" w14:textId="58282A1A" w:rsidR="00011D75" w:rsidRPr="006C0198" w:rsidRDefault="00F3075F" w:rsidP="00F3075F">
      <w:pPr>
        <w:spacing w:after="120" w:line="264"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02C1693"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Kkat and Rikk in Mmarta’s capable hands, Jaredd had pulled Burtt aside to have the “chat” with him.</w:t>
      </w:r>
    </w:p>
    <w:p w14:paraId="266AD414"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ou want to know WHAAAT? Oh, </w:t>
      </w:r>
      <w:r w:rsidRPr="006C0198">
        <w:rPr>
          <w:rFonts w:ascii="Times New Roman" w:eastAsia="Arial" w:hAnsi="Times New Roman" w:cs="Times New Roman"/>
          <w:i/>
          <w:sz w:val="24"/>
          <w:szCs w:val="24"/>
        </w:rPr>
        <w:t>mother</w:t>
      </w:r>
      <w:r w:rsidRPr="006C0198">
        <w:rPr>
          <w:rFonts w:ascii="Times New Roman" w:eastAsia="Arial" w:hAnsi="Times New Roman" w:cs="Times New Roman"/>
          <w:sz w:val="24"/>
          <w:szCs w:val="24"/>
        </w:rPr>
        <w:t xml:space="preserve">, what </w:t>
      </w:r>
      <w:r w:rsidRPr="006C0198">
        <w:rPr>
          <w:rFonts w:ascii="Times New Roman" w:eastAsia="Arial" w:hAnsi="Times New Roman" w:cs="Times New Roman"/>
          <w:i/>
          <w:sz w:val="24"/>
          <w:szCs w:val="24"/>
        </w:rPr>
        <w:t>have</w:t>
      </w:r>
      <w:r w:rsidRPr="006C0198">
        <w:rPr>
          <w:rFonts w:ascii="Times New Roman" w:eastAsia="Arial" w:hAnsi="Times New Roman" w:cs="Times New Roman"/>
          <w:sz w:val="24"/>
          <w:szCs w:val="24"/>
        </w:rPr>
        <w:t xml:space="preserve"> you gotten me into?" Jaredd snidely asked under his breath.</w:t>
      </w:r>
    </w:p>
    <w:p w14:paraId="6B56D276"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a don' </w:t>
      </w:r>
      <w:r w:rsidRPr="006C0198">
        <w:rPr>
          <w:rFonts w:ascii="Times New Roman" w:eastAsia="Arial" w:hAnsi="Times New Roman" w:cs="Times New Roman"/>
          <w:i/>
          <w:sz w:val="24"/>
          <w:szCs w:val="24"/>
        </w:rPr>
        <w:t>have</w:t>
      </w:r>
      <w:r w:rsidRPr="006C0198">
        <w:rPr>
          <w:rFonts w:ascii="Times New Roman" w:eastAsia="Arial" w:hAnsi="Times New Roman" w:cs="Times New Roman"/>
          <w:sz w:val="24"/>
          <w:szCs w:val="24"/>
        </w:rPr>
        <w:t xml:space="preserve"> to do anything here. Ya can leave anytime. Ya need a scort? I’ll send a kid to lead ya out." Burtt replied smugly to what he thought was a slight from this elie shit.  They were a mere 20 paces from the tube.  That bit of sniping seemed to fly right over Jaredd’s head.</w:t>
      </w:r>
    </w:p>
    <w:p w14:paraId="7CD4F8D7"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at? Oh, no, no, I'm sorry. Damn! I didn't mean that the way it must have sounded to you, Burtt.", Jaredd apologized. "I didn't expect to be answering these particular </w:t>
      </w:r>
      <w:r w:rsidRPr="006C0198">
        <w:rPr>
          <w:rFonts w:ascii="Times New Roman" w:eastAsia="Arial" w:hAnsi="Times New Roman" w:cs="Times New Roman"/>
          <w:i/>
          <w:sz w:val="24"/>
          <w:szCs w:val="24"/>
        </w:rPr>
        <w:t>kinds</w:t>
      </w:r>
      <w:r w:rsidRPr="006C0198">
        <w:rPr>
          <w:rFonts w:ascii="Times New Roman" w:eastAsia="Arial" w:hAnsi="Times New Roman" w:cs="Times New Roman"/>
          <w:sz w:val="24"/>
          <w:szCs w:val="24"/>
        </w:rPr>
        <w:t xml:space="preserve"> of man-to-man questions, as mother vaguely explained. I thought it was more like a father-to-son first-time sex talk, you know? Birds, bees, flowers, and like that, eh? Nothing quite so serious..."</w:t>
      </w:r>
    </w:p>
    <w:p w14:paraId="115B599A"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en Burtt didn't respond but looked even more confused, the reality of this situation finally hit Jaredd with a hammer's blow to his understanding. As much of a man's role as he was playing to (did she say) 48 children, Burtt didn't know a damn thing about everyday life. Nothing in Burtt's life </w:t>
      </w:r>
      <w:r w:rsidRPr="006C0198">
        <w:rPr>
          <w:rFonts w:ascii="Times New Roman" w:eastAsia="Arial" w:hAnsi="Times New Roman" w:cs="Times New Roman"/>
          <w:i/>
          <w:sz w:val="24"/>
          <w:szCs w:val="24"/>
        </w:rPr>
        <w:t>was</w:t>
      </w:r>
      <w:r w:rsidRPr="006C0198">
        <w:rPr>
          <w:rFonts w:ascii="Times New Roman" w:eastAsia="Arial" w:hAnsi="Times New Roman" w:cs="Times New Roman"/>
          <w:sz w:val="24"/>
          <w:szCs w:val="24"/>
        </w:rPr>
        <w:t xml:space="preserve"> normal by Jaredd's standards. Perhaps this is what Ssyn was always trying to convey </w:t>
      </w:r>
      <w:r w:rsidRPr="006C0198">
        <w:rPr>
          <w:rFonts w:ascii="Times New Roman" w:eastAsia="Arial" w:hAnsi="Times New Roman" w:cs="Times New Roman"/>
          <w:sz w:val="24"/>
          <w:szCs w:val="24"/>
        </w:rPr>
        <w:lastRenderedPageBreak/>
        <w:t>to them; the zones outside the greens were their own reality, and nothing green could ever possibly compare. No one green could ever maybe understand either, without going down there. Jaredd decided just then that he would do that. After all, the council had hired him to expose the truth about CommCorp, all the mega-corps, and the city-states - about the zones, the slaves, the bosses, about the children! ‘</w:t>
      </w:r>
      <w:r w:rsidRPr="006C0198">
        <w:rPr>
          <w:rFonts w:ascii="Times New Roman" w:eastAsia="Arial" w:hAnsi="Times New Roman" w:cs="Times New Roman"/>
          <w:i/>
          <w:sz w:val="24"/>
          <w:szCs w:val="24"/>
        </w:rPr>
        <w:t>Why not start today,</w:t>
      </w:r>
      <w:r w:rsidRPr="006C0198">
        <w:rPr>
          <w:rFonts w:ascii="Times New Roman" w:eastAsia="Arial" w:hAnsi="Times New Roman" w:cs="Times New Roman"/>
          <w:sz w:val="24"/>
          <w:szCs w:val="24"/>
        </w:rPr>
        <w:t>’ he thought.</w:t>
      </w:r>
    </w:p>
    <w:p w14:paraId="78892868" w14:textId="3E358E14"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did you say your crèche was nearby? Can we go there and talk? It might be more comfortable than standing out here in the sun</w:t>
      </w:r>
      <w:r w:rsidR="00D905E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is horrid air, and I can get a feel for the environment."  He was uncomfortable this close to the 1</w:t>
      </w:r>
      <w:r w:rsidRPr="006C0198">
        <w:rPr>
          <w:rFonts w:ascii="Times New Roman" w:eastAsia="Arial" w:hAnsi="Times New Roman" w:cs="Times New Roman"/>
          <w:sz w:val="24"/>
          <w:szCs w:val="24"/>
          <w:vertAlign w:val="superscript"/>
        </w:rPr>
        <w:t>st</w:t>
      </w:r>
      <w:r w:rsidRPr="006C0198">
        <w:rPr>
          <w:rFonts w:ascii="Times New Roman" w:eastAsia="Arial" w:hAnsi="Times New Roman" w:cs="Times New Roman"/>
          <w:sz w:val="24"/>
          <w:szCs w:val="24"/>
        </w:rPr>
        <w:t xml:space="preserve"> tier tube bots, too.</w:t>
      </w:r>
    </w:p>
    <w:p w14:paraId="40E01837"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didn't want to talk about Kkat in front of her, but one thing Kkhloe had taught him was that you never refuse company. He only knew that meant if folks came by, you bring 'em in and feed 'em. That's all. ‘</w:t>
      </w:r>
      <w:r w:rsidRPr="006C0198">
        <w:rPr>
          <w:rFonts w:ascii="Times New Roman" w:eastAsia="Arial" w:hAnsi="Times New Roman" w:cs="Times New Roman"/>
          <w:i/>
          <w:sz w:val="24"/>
          <w:szCs w:val="24"/>
        </w:rPr>
        <w:t>Wha’s an enviro…whatev?’</w:t>
      </w:r>
    </w:p>
    <w:p w14:paraId="700DC853"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This way. Dogg, Home." Stub and butt flying back and forth, Dogg was gone before Burt finished saying it. Dogg knew he would eat when he got there. The trip was a short one. If they had to, Rikk and Kkat could find their way too, but Kett was still glued to Kkat's leg anyway.</w:t>
      </w:r>
    </w:p>
    <w:p w14:paraId="5BCB09E4"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reat. I'll meet mother on the way back. She should be finished with your newbies by then, don't you think?"</w:t>
      </w:r>
    </w:p>
    <w:p w14:paraId="174765D8"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nodded and led on.</w:t>
      </w:r>
    </w:p>
    <w:p w14:paraId="291AC62B"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ewbies, that was a good one, too. He could guess that one okay. Newbies!</w:t>
      </w:r>
    </w:p>
    <w:p w14:paraId="03312A07" w14:textId="77777777" w:rsidR="00011D75" w:rsidRPr="006C0198" w:rsidRDefault="00011D75" w:rsidP="00470A95">
      <w:pPr>
        <w:spacing w:after="120" w:line="264"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wondered now why Mmarta and then Kkat shooed him out of the med hut when Mmarta was going to check on Kkat.</w:t>
      </w:r>
    </w:p>
    <w:p w14:paraId="4A909EA7" w14:textId="77777777" w:rsidR="00285124" w:rsidRDefault="00285124">
      <w:pPr>
        <w:spacing w:line="259" w:lineRule="auto"/>
        <w:rPr>
          <w:rFonts w:ascii="Times New Roman" w:eastAsia="Arial" w:hAnsi="Times New Roman" w:cs="Times New Roman"/>
          <w:sz w:val="24"/>
          <w:szCs w:val="24"/>
        </w:rPr>
      </w:pPr>
      <w:r>
        <w:rPr>
          <w:rFonts w:ascii="Times New Roman" w:eastAsia="Arial" w:hAnsi="Times New Roman" w:cs="Times New Roman"/>
          <w:sz w:val="24"/>
          <w:szCs w:val="24"/>
        </w:rPr>
        <w:br w:type="page"/>
      </w:r>
    </w:p>
    <w:p w14:paraId="46711333" w14:textId="62900805" w:rsidR="00011D75" w:rsidRPr="006C0198" w:rsidRDefault="00C40F01" w:rsidP="00BF1DD5">
      <w:pPr>
        <w:pStyle w:val="Heading1"/>
      </w:pPr>
      <w:bookmarkStart w:id="4" w:name="_Toc168064294"/>
      <w:r w:rsidRPr="006C0198">
        <w:lastRenderedPageBreak/>
        <w:t>C</w:t>
      </w:r>
      <w:r w:rsidR="00011D75" w:rsidRPr="006C0198">
        <w:t>hapter four: Burtt’s influence grows</w:t>
      </w:r>
      <w:bookmarkEnd w:id="4"/>
    </w:p>
    <w:p w14:paraId="7AFA6E5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 ya crew do deir part; dis caint lose.  Burtt gots one sojer.  Jus one.  Hissef.  Ya gon draws him out when ya make t’ hurt d’ girl.  She wit the brats outside de crèche ever day.  Ya snatch her up an’ ya hodin’ the blade to her throat, he gets the sig.  He come out to meet like ya ask.  My crew and ya crew den kills him.  He caint kills 30 ‘f us.  Den ya gets ya girl back n we snatch alla lil ones we c’n, den scat wif ‘em.  Dat what hap if ya do ya par, Pokke.”  ‘</w:t>
      </w:r>
      <w:r w:rsidRPr="006C0198">
        <w:rPr>
          <w:rFonts w:ascii="Times New Roman" w:eastAsia="Arial" w:hAnsi="Times New Roman" w:cs="Times New Roman"/>
          <w:i/>
          <w:sz w:val="24"/>
          <w:szCs w:val="24"/>
        </w:rPr>
        <w:t>And I take de girl when we done, ya puss,’</w:t>
      </w:r>
      <w:r w:rsidRPr="006C0198">
        <w:rPr>
          <w:rFonts w:ascii="Times New Roman" w:eastAsia="Arial" w:hAnsi="Times New Roman" w:cs="Times New Roman"/>
          <w:sz w:val="24"/>
          <w:szCs w:val="24"/>
        </w:rPr>
        <w:t xml:space="preserve"> Thomass thought.</w:t>
      </w:r>
    </w:p>
    <w:p w14:paraId="7468894C" w14:textId="09039F1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omass was a mean-looking boss from a neighboring red-zone crèche. His area was small, but there were 20 toughs in his crew and their families. A good-sized crèche, and he made electric power somehow. His was the only light</w:t>
      </w:r>
      <w:r w:rsidR="00E4362D" w:rsidRPr="006C0198">
        <w:rPr>
          <w:rFonts w:ascii="Times New Roman" w:eastAsia="Arial" w:hAnsi="Times New Roman" w:cs="Times New Roman"/>
          <w:sz w:val="24"/>
          <w:szCs w:val="24"/>
        </w:rPr>
        <w:t>ed</w:t>
      </w:r>
      <w:r w:rsidRPr="006C0198">
        <w:rPr>
          <w:rFonts w:ascii="Times New Roman" w:eastAsia="Arial" w:hAnsi="Times New Roman" w:cs="Times New Roman"/>
          <w:sz w:val="24"/>
          <w:szCs w:val="24"/>
        </w:rPr>
        <w:t xml:space="preserve"> one in the red zone.  It was also the most populated.  Thomass’ zone bordered Fountain creek, southwest of Pokke’s.  Pokke’s was only more prosperous because of his connection to Burtt.  Everyone knew this, and everyone was jealous.  Still, Pokke didn’t have lights.</w:t>
      </w:r>
    </w:p>
    <w:p w14:paraId="69682CB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aged light towers lit the entire near-zone.  Proles would steal everything but the pole itself, and they leave that only because it was sunk too deep in the ground to move.  All the servhuts were powered too from underground.  Burtt got power from the greenies when, eventually, Harkk tapped into his greaser hut feed and ran power to all the shacks and the Taj in the near-zone.</w:t>
      </w:r>
    </w:p>
    <w:p w14:paraId="5C87FE9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omass came to Pokke with his plan months ago, but Pokke was too timid to risk the good thing</w:t>
      </w:r>
      <w:r w:rsidRPr="006C0198">
        <w:rPr>
          <w:rFonts w:ascii="Times New Roman" w:eastAsia="Arial" w:hAnsi="Times New Roman" w:cs="Times New Roman"/>
          <w:i/>
          <w:sz w:val="24"/>
          <w:szCs w:val="24"/>
        </w:rPr>
        <w:t xml:space="preserve"> </w:t>
      </w:r>
      <w:r w:rsidRPr="006C0198">
        <w:rPr>
          <w:rFonts w:ascii="Times New Roman" w:eastAsia="Arial" w:hAnsi="Times New Roman" w:cs="Times New Roman"/>
          <w:sz w:val="24"/>
          <w:szCs w:val="24"/>
        </w:rPr>
        <w:t>he had going for him with Burtt back then.  Now?  Well, now Pokke had nothing and was getting sicker every day.</w:t>
      </w:r>
    </w:p>
    <w:p w14:paraId="683E8A5F" w14:textId="77777777" w:rsidR="00011D75" w:rsidRPr="006C0198" w:rsidRDefault="00011D75" w:rsidP="006C0198">
      <w:pPr>
        <w:spacing w:after="120" w:line="276" w:lineRule="auto"/>
        <w:jc w:val="both"/>
        <w:rPr>
          <w:rFonts w:ascii="Times New Roman" w:eastAsia="Arial" w:hAnsi="Times New Roman" w:cs="Times New Roman"/>
          <w:b/>
          <w:i/>
          <w:sz w:val="24"/>
          <w:szCs w:val="24"/>
        </w:rPr>
      </w:pPr>
      <w:r w:rsidRPr="006C0198">
        <w:rPr>
          <w:rFonts w:ascii="Times New Roman" w:eastAsia="Arial" w:hAnsi="Times New Roman" w:cs="Times New Roman"/>
          <w:i/>
          <w:sz w:val="24"/>
          <w:szCs w:val="24"/>
        </w:rPr>
        <w:t>‘WHY COULDN’T HE GET ONE FUCKING PIECE OF FRUIT</w:t>
      </w:r>
      <w:r w:rsidRPr="006C0198">
        <w:rPr>
          <w:rFonts w:ascii="Times New Roman" w:eastAsia="Arial" w:hAnsi="Times New Roman" w:cs="Times New Roman"/>
          <w:b/>
          <w:i/>
          <w:sz w:val="24"/>
          <w:szCs w:val="24"/>
        </w:rPr>
        <w:t>?’</w:t>
      </w:r>
    </w:p>
    <w:p w14:paraId="424F3C19" w14:textId="7ADAF15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I don’ know, man. Burtt gots a</w:t>
      </w:r>
      <w:r w:rsidR="00A07347"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xml:space="preserve"> eye everwheah.  Ain’t none gets close t’ his crèche, ev.  That demon K eating spies, I hears.” Pokke responded weakly.  “’Sides, how ya know he gots so many kids der?  I ain’t nev gets close ‘nough t’ see, and I works wif Burtt.  An’ how ya know Kkat be der den?” </w:t>
      </w:r>
    </w:p>
    <w:p w14:paraId="74C15FE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omass snarled, “I know how many cuz I th’ one let Kkhloe smuggle dem out ‘f she trick f’ me.  I know she gots at least 20 out, and she prolly snuck some I don’ know ‘bout.  How I know wha go on ‘n der </w:t>
      </w:r>
      <w:r w:rsidRPr="006C0198">
        <w:rPr>
          <w:rFonts w:ascii="Times New Roman" w:eastAsia="Arial" w:hAnsi="Times New Roman" w:cs="Times New Roman"/>
          <w:i/>
          <w:sz w:val="24"/>
          <w:szCs w:val="24"/>
        </w:rPr>
        <w:t>now</w:t>
      </w:r>
      <w:r w:rsidRPr="006C0198">
        <w:rPr>
          <w:rFonts w:ascii="Times New Roman" w:eastAsia="Arial" w:hAnsi="Times New Roman" w:cs="Times New Roman"/>
          <w:sz w:val="24"/>
          <w:szCs w:val="24"/>
        </w:rPr>
        <w:t>, ain’t none ya biz.”</w:t>
      </w:r>
    </w:p>
    <w:p w14:paraId="3988EC1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gots t’ thin’, man.  Dis big.  I gots to thin’ hard, man.” whined Pokke.</w:t>
      </w:r>
    </w:p>
    <w:p w14:paraId="54D54F9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bin waiting fo ya a’ready Pokke.  My crew leavin’ soon.  Ya in, ya out.  I don’ cay.  We leavin’, and ya bes not be ‘n th’ way.  Don’ be lef behin’ jes cuz ya thin’ too much.”  Thomass left with a grimace.</w:t>
      </w:r>
    </w:p>
    <w:p w14:paraId="165A767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omass scared Pokke, and that was a bold-faced threat if ever there was one.  Thomass had to pass through Pokke to get to Burtt.  He wasn’t quite as scary as Burtt, but Pokke saw more of Thomass and his crew than he ever saw of Burtt.  Still, he thought about calling Thomass back and telling him about the meet he was supposed to set up for just three days from now.  Burt was due to show up for his update since Pokke didn’t send him a runner today.  He hadn’t even sent the message out to the bosses yet.  He hated having Thomass and Burtt knowing the setup in his crèche.  Now Burtt wanted him to invite </w:t>
      </w:r>
      <w:r w:rsidRPr="006C0198">
        <w:rPr>
          <w:rFonts w:ascii="Times New Roman" w:eastAsia="Arial" w:hAnsi="Times New Roman" w:cs="Times New Roman"/>
          <w:i/>
          <w:sz w:val="24"/>
          <w:szCs w:val="24"/>
        </w:rPr>
        <w:t>all</w:t>
      </w:r>
      <w:r w:rsidRPr="006C0198">
        <w:rPr>
          <w:rFonts w:ascii="Times New Roman" w:eastAsia="Arial" w:hAnsi="Times New Roman" w:cs="Times New Roman"/>
          <w:sz w:val="24"/>
          <w:szCs w:val="24"/>
        </w:rPr>
        <w:t xml:space="preserve"> the zone bosses to it? ‘</w:t>
      </w:r>
      <w:r w:rsidRPr="006C0198">
        <w:rPr>
          <w:rFonts w:ascii="Times New Roman" w:eastAsia="Arial" w:hAnsi="Times New Roman" w:cs="Times New Roman"/>
          <w:i/>
          <w:sz w:val="24"/>
          <w:szCs w:val="24"/>
        </w:rPr>
        <w:t>JISMO</w:t>
      </w:r>
      <w:r w:rsidRPr="006C0198">
        <w:rPr>
          <w:rFonts w:ascii="Times New Roman" w:eastAsia="Arial" w:hAnsi="Times New Roman" w:cs="Times New Roman"/>
          <w:sz w:val="24"/>
          <w:szCs w:val="24"/>
        </w:rPr>
        <w:t>!’ Pokke thought.</w:t>
      </w:r>
    </w:p>
    <w:p w14:paraId="2780B38A" w14:textId="2370A3E8"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0F7480F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Noticing Burtt’s bugged-out eyes and crimson skin tone, Jaredd cut to the chase, “…and that is </w:t>
      </w:r>
      <w:r w:rsidRPr="006C0198">
        <w:rPr>
          <w:rFonts w:ascii="Times New Roman" w:eastAsia="Arial" w:hAnsi="Times New Roman" w:cs="Times New Roman"/>
          <w:i/>
          <w:sz w:val="24"/>
          <w:szCs w:val="24"/>
        </w:rPr>
        <w:t>coitus</w:t>
      </w:r>
      <w:r w:rsidRPr="006C0198">
        <w:rPr>
          <w:rFonts w:ascii="Times New Roman" w:eastAsia="Arial" w:hAnsi="Times New Roman" w:cs="Times New Roman"/>
          <w:sz w:val="24"/>
          <w:szCs w:val="24"/>
        </w:rPr>
        <w:t xml:space="preserve"> in a nutshell, and I can’t stress the importance of avoiding coitus interruptus enough.  I </w:t>
      </w:r>
      <w:r w:rsidRPr="006C0198">
        <w:rPr>
          <w:rFonts w:ascii="Times New Roman" w:eastAsia="Arial" w:hAnsi="Times New Roman" w:cs="Times New Roman"/>
          <w:sz w:val="24"/>
          <w:szCs w:val="24"/>
        </w:rPr>
        <w:lastRenderedPageBreak/>
        <w:t>suppose, though, I should stress abstinence if not contraception under the circumstances.  Hmmm, another day perhaps….”</w:t>
      </w:r>
    </w:p>
    <w:p w14:paraId="03843051" w14:textId="0161C3F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Jaredd’s current lesson in sex-ed seemed to come to a screeching halt for what Burtt hoped was enough for the day.  His mouth had dropped open, and his face had gotten red an hour ago and hadn’t paled.  Burtt had brought his </w:t>
      </w:r>
      <w:r w:rsidRPr="006C0198">
        <w:rPr>
          <w:rFonts w:ascii="Times New Roman" w:eastAsia="Arial" w:hAnsi="Times New Roman" w:cs="Times New Roman"/>
          <w:i/>
          <w:sz w:val="24"/>
          <w:szCs w:val="24"/>
        </w:rPr>
        <w:t>anatomy</w:t>
      </w:r>
      <w:r w:rsidRPr="006C0198">
        <w:rPr>
          <w:rFonts w:ascii="Times New Roman" w:eastAsia="Arial" w:hAnsi="Times New Roman" w:cs="Times New Roman"/>
          <w:sz w:val="24"/>
          <w:szCs w:val="24"/>
        </w:rPr>
        <w:t xml:space="preserve"> book, which Jaredd snorted at, though he did seem amazed at the paper pages.  Jaredd’s version of that same book, magically hidden in another tek wonder, he called it a pad, was far more inclusive, advanced, and </w:t>
      </w:r>
      <w:r w:rsidRPr="006C0198">
        <w:rPr>
          <w:rFonts w:ascii="Times New Roman" w:eastAsia="Arial" w:hAnsi="Times New Roman" w:cs="Times New Roman"/>
          <w:i/>
          <w:sz w:val="24"/>
          <w:szCs w:val="24"/>
        </w:rPr>
        <w:t>updated</w:t>
      </w:r>
      <w:r w:rsidRPr="006C0198">
        <w:rPr>
          <w:rFonts w:ascii="Times New Roman" w:eastAsia="Arial" w:hAnsi="Times New Roman" w:cs="Times New Roman"/>
          <w:sz w:val="24"/>
          <w:szCs w:val="24"/>
        </w:rPr>
        <w:t>, so Jaredd said, and it looked like he was right.  It even had reps of people's insides, not fake ones like in his book, illustrations Jaredd called them.  He wondered who would let them do that.</w:t>
      </w:r>
    </w:p>
    <w:p w14:paraId="013E49D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didn’t tell Jaredd, but he still couldn’t say all the words in his book’s title.  When Jaredd said them, Burtt tried his hardest to remember the sounds so he could repeat them later, but Jaredd filled his head with more crazy stuff immediately.  He couldn’t remember hardly any of the words in it, but the subject matter described by Jaredd was clear enough, capable of inspiring immediate and total embarrassment. ‘</w:t>
      </w:r>
      <w:r w:rsidRPr="006C0198">
        <w:rPr>
          <w:rFonts w:ascii="Times New Roman" w:eastAsia="Arial" w:hAnsi="Times New Roman" w:cs="Times New Roman"/>
          <w:i/>
          <w:sz w:val="24"/>
          <w:szCs w:val="24"/>
        </w:rPr>
        <w:t>Dis stuff be the death of me for sure.  Why Kkhloe didn’t’ teach him that?’</w:t>
      </w:r>
    </w:p>
    <w:p w14:paraId="4DA2F88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 you want to discuss babies and birthing and getting pregnant still? Today, I mean.  Or have you had enough to take in for a day?  I have a million questions of my own.  And we have plenty of time to learn.”</w:t>
      </w:r>
    </w:p>
    <w:p w14:paraId="0025E4F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blurted with panic in his voice, “I gots a lot to think about, Jaredd.”  He colored again, just talking about it.</w:t>
      </w:r>
    </w:p>
    <w:p w14:paraId="48CE597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carefully did not laugh but instead asked Burtt if he was thinking about a particular girl.</w:t>
      </w:r>
    </w:p>
    <w:p w14:paraId="2F4BBDE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he the newbie.  </w:t>
      </w:r>
      <w:r w:rsidRPr="006C0198">
        <w:rPr>
          <w:rFonts w:ascii="Times New Roman" w:eastAsia="Arial" w:hAnsi="Times New Roman" w:cs="Times New Roman"/>
          <w:i/>
          <w:sz w:val="24"/>
          <w:szCs w:val="24"/>
        </w:rPr>
        <w:t>One</w:t>
      </w:r>
      <w:r w:rsidRPr="006C0198">
        <w:rPr>
          <w:rFonts w:ascii="Times New Roman" w:eastAsia="Arial" w:hAnsi="Times New Roman" w:cs="Times New Roman"/>
          <w:sz w:val="24"/>
          <w:szCs w:val="24"/>
        </w:rPr>
        <w:t xml:space="preserve"> of the newbies.  Kkat.  She…”  He couldn’t say the words, but he was glad Jaredd asked.  He couldn’t sleep like this.  Last night was bad enough, he thought.  He could only </w:t>
      </w:r>
      <w:r w:rsidRPr="006C0198">
        <w:rPr>
          <w:rFonts w:ascii="Times New Roman" w:eastAsia="Arial" w:hAnsi="Times New Roman" w:cs="Times New Roman"/>
          <w:sz w:val="24"/>
          <w:szCs w:val="24"/>
        </w:rPr>
        <w:lastRenderedPageBreak/>
        <w:t xml:space="preserve">ever sleep on his stomach, but last night </w:t>
      </w:r>
      <w:r w:rsidRPr="006C0198">
        <w:rPr>
          <w:rFonts w:ascii="Times New Roman" w:eastAsia="Arial" w:hAnsi="Times New Roman" w:cs="Times New Roman"/>
          <w:i/>
          <w:sz w:val="24"/>
          <w:szCs w:val="24"/>
        </w:rPr>
        <w:t>that</w:t>
      </w:r>
      <w:r w:rsidRPr="006C0198">
        <w:rPr>
          <w:rFonts w:ascii="Times New Roman" w:eastAsia="Arial" w:hAnsi="Times New Roman" w:cs="Times New Roman"/>
          <w:sz w:val="24"/>
          <w:szCs w:val="24"/>
        </w:rPr>
        <w:t xml:space="preserve"> was, well, </w:t>
      </w:r>
      <w:r w:rsidRPr="006C0198">
        <w:rPr>
          <w:rFonts w:ascii="Times New Roman" w:eastAsia="Arial" w:hAnsi="Times New Roman" w:cs="Times New Roman"/>
          <w:i/>
          <w:sz w:val="24"/>
          <w:szCs w:val="24"/>
        </w:rPr>
        <w:t>in the way</w:t>
      </w:r>
      <w:r w:rsidRPr="006C0198">
        <w:rPr>
          <w:rFonts w:ascii="Times New Roman" w:eastAsia="Arial" w:hAnsi="Times New Roman" w:cs="Times New Roman"/>
          <w:sz w:val="24"/>
          <w:szCs w:val="24"/>
        </w:rPr>
        <w:t>, uncomfortable, and, dear God, was it ever stiff.  Now that he knew what it was from, he was more confused about how to deal with Kkat, assuming it was her fault in the first place.  Did he ask her?  Tell her?  What?</w:t>
      </w:r>
    </w:p>
    <w:p w14:paraId="07C0C5DF" w14:textId="1D4DE33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m.  I think I know what you mean.” Said Jaredd, still trying to ease his way into Burtt’s confidence. “I met my Jjinine 3 years ago, at swim. What she looked like in that suit, I was stunned and had to hide my stiffy with my towel.  I was humiliated for weeks in school.  Surely, all my friends knew.  Norton</w:t>
      </w:r>
      <w:r w:rsidR="003249B1"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what a day that was!  Oh, wait?  Do you know…oh damn!”</w:t>
      </w:r>
    </w:p>
    <w:p w14:paraId="0973C106" w14:textId="3E79B54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sz w:val="24"/>
          <w:szCs w:val="24"/>
        </w:rPr>
        <w:t>Burtt stared back, thinking ‘</w:t>
      </w:r>
      <w:r w:rsidRPr="006C0198">
        <w:rPr>
          <w:rFonts w:ascii="Times New Roman" w:eastAsia="Arial" w:hAnsi="Times New Roman" w:cs="Times New Roman"/>
          <w:i/>
          <w:sz w:val="24"/>
          <w:szCs w:val="24"/>
        </w:rPr>
        <w:t>stiffy.’</w:t>
      </w:r>
      <w:r w:rsidRPr="006C0198">
        <w:rPr>
          <w:rFonts w:ascii="Times New Roman" w:eastAsia="Arial" w:hAnsi="Times New Roman" w:cs="Times New Roman"/>
          <w:sz w:val="24"/>
          <w:szCs w:val="24"/>
        </w:rPr>
        <w:t xml:space="preserve">  He remembered the stirrings he’d felt when thinking about Kkat and her scrub and then his sleeping issue; first, he felt red, then he felt hot, </w:t>
      </w:r>
      <w:r w:rsidR="00A07347" w:rsidRPr="006C0198">
        <w:rPr>
          <w:rFonts w:ascii="Times New Roman" w:eastAsia="Arial" w:hAnsi="Times New Roman" w:cs="Times New Roman"/>
          <w:sz w:val="24"/>
          <w:szCs w:val="24"/>
        </w:rPr>
        <w:t xml:space="preserve">and </w:t>
      </w:r>
      <w:r w:rsidRPr="006C0198">
        <w:rPr>
          <w:rFonts w:ascii="Times New Roman" w:eastAsia="Arial" w:hAnsi="Times New Roman" w:cs="Times New Roman"/>
          <w:sz w:val="24"/>
          <w:szCs w:val="24"/>
        </w:rPr>
        <w:t>then he laughed.  He just started laughing.  Soon Jaredd joined in.  It was infectious.  The two were in tears when the fit finally wound down.  ‘</w:t>
      </w:r>
      <w:r w:rsidRPr="006C0198">
        <w:rPr>
          <w:rFonts w:ascii="Times New Roman" w:eastAsia="Arial" w:hAnsi="Times New Roman" w:cs="Times New Roman"/>
          <w:i/>
          <w:sz w:val="24"/>
          <w:szCs w:val="24"/>
        </w:rPr>
        <w:t>A stiffy, hell yeah. That’s it, alright.’</w:t>
      </w:r>
    </w:p>
    <w:p w14:paraId="38C0C1D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I guess that’s a yes, then.” the two were off again in a fit of hilarity until Rikk came bounding in, followed by Mmarta and then Kkat.</w:t>
      </w:r>
    </w:p>
    <w:p w14:paraId="55D8696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and Jaredd gained control slowly until they both caught the severe look on Mmarta’s face. They caught their breath, and Burtt’s heart sank, fearing the worst.</w:t>
      </w:r>
    </w:p>
    <w:p w14:paraId="6A51A07D" w14:textId="7BEAB8C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o be continued…” said Jaredd.  Burtt nodded in reply.  Kkhloe always said that</w:t>
      </w:r>
      <w:r w:rsidR="00A0734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when she finished reading to him and Ssyn.  Damn, he missed Ssyn.  He missed Kkhloe more.</w:t>
      </w:r>
    </w:p>
    <w:p w14:paraId="5886BB18" w14:textId="1CF588D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y is that retched dog lying about with these children?  Do you know what kind of pestilence these curs can bring with them?  It doesn’t go in the crèche, does it?”  Mmarta finished asking just as Dogg followed Chukk into the crèche, stub, and butt in fast mode.  “Oh, </w:t>
      </w:r>
      <w:r w:rsidRPr="006C0198">
        <w:rPr>
          <w:rFonts w:ascii="Times New Roman" w:eastAsia="Arial" w:hAnsi="Times New Roman" w:cs="Times New Roman"/>
          <w:b/>
          <w:sz w:val="24"/>
          <w:szCs w:val="24"/>
        </w:rPr>
        <w:t>Norton</w:t>
      </w:r>
      <w:r w:rsidR="003249B1" w:rsidRPr="006C0198">
        <w:rPr>
          <w:rFonts w:ascii="Times New Roman" w:eastAsia="Arial" w:hAnsi="Times New Roman" w:cs="Times New Roman"/>
          <w:b/>
          <w:sz w:val="24"/>
          <w:szCs w:val="24"/>
        </w:rPr>
        <w:t>n</w:t>
      </w:r>
      <w:r w:rsidRPr="006C0198">
        <w:rPr>
          <w:rFonts w:ascii="Times New Roman" w:eastAsia="Arial" w:hAnsi="Times New Roman" w:cs="Times New Roman"/>
          <w:sz w:val="24"/>
          <w:szCs w:val="24"/>
        </w:rPr>
        <w:t>, no!” She cried</w:t>
      </w:r>
    </w:p>
    <w:p w14:paraId="43C45FD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urtt snickered, feeling great relief that nothing was wrong with Kkat or Rikk as he had thought must be the case.</w:t>
      </w:r>
    </w:p>
    <w:p w14:paraId="5F9D5F98" w14:textId="6443289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said, “That’s Dogg.  He </w:t>
      </w:r>
      <w:r w:rsidR="00A07347" w:rsidRPr="006C0198">
        <w:rPr>
          <w:rFonts w:ascii="Times New Roman" w:eastAsia="Arial" w:hAnsi="Times New Roman" w:cs="Times New Roman"/>
          <w:sz w:val="24"/>
          <w:szCs w:val="24"/>
        </w:rPr>
        <w:t xml:space="preserve">is </w:t>
      </w:r>
      <w:r w:rsidRPr="006C0198">
        <w:rPr>
          <w:rFonts w:ascii="Times New Roman" w:eastAsia="Arial" w:hAnsi="Times New Roman" w:cs="Times New Roman"/>
          <w:sz w:val="24"/>
          <w:szCs w:val="24"/>
        </w:rPr>
        <w:t>my crew right now.  He bars over us all, specially at night.  No one gets by ole Dogg.”</w:t>
      </w:r>
    </w:p>
    <w:p w14:paraId="336935A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ou call him </w:t>
      </w:r>
      <w:r w:rsidRPr="006C0198">
        <w:rPr>
          <w:rFonts w:ascii="Times New Roman" w:eastAsia="Arial" w:hAnsi="Times New Roman" w:cs="Times New Roman"/>
          <w:i/>
          <w:sz w:val="24"/>
          <w:szCs w:val="24"/>
        </w:rPr>
        <w:t>Dog</w:t>
      </w:r>
      <w:r w:rsidRPr="006C0198">
        <w:rPr>
          <w:rFonts w:ascii="Times New Roman" w:eastAsia="Arial" w:hAnsi="Times New Roman" w:cs="Times New Roman"/>
          <w:sz w:val="24"/>
          <w:szCs w:val="24"/>
        </w:rPr>
        <w:t>? I see.” She caught Jaredd in mid-snicker with a beseeching glare, “Well, he needs to be clean too, or this won’t work.  I’ll bring help next time.”</w:t>
      </w:r>
    </w:p>
    <w:p w14:paraId="663CA6BA" w14:textId="535AC547" w:rsidR="00011D75" w:rsidRPr="006C0198" w:rsidRDefault="00011D75" w:rsidP="006C0198">
      <w:pPr>
        <w:tabs>
          <w:tab w:val="left" w:pos="6822"/>
        </w:tabs>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don’t need no hep</w:t>
      </w:r>
      <w:r w:rsidR="00A0734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iss Mmarta.  Him and me, we good.  Besides, he don’t like water none.” Burtt added, “I call him Dogg before I know’d the word. Too late to change up.”  He felt self-conscious about the mistake he’d made with Dogg’s naming.  For the first time, he wondered, ‘</w:t>
      </w:r>
      <w:r w:rsidRPr="006C0198">
        <w:rPr>
          <w:rFonts w:ascii="Times New Roman" w:eastAsia="Arial" w:hAnsi="Times New Roman" w:cs="Times New Roman"/>
          <w:i/>
          <w:sz w:val="24"/>
          <w:szCs w:val="24"/>
        </w:rPr>
        <w:t>how Chukk know dat word.’</w:t>
      </w:r>
    </w:p>
    <w:p w14:paraId="3FD523F5" w14:textId="4033668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needs to be clean Burtt.  He can cause problems for the little ones if he brings fleas or ticks into the crèche.  They carry disease.  Do you understand?  Bugs?  Disease?  Okay?” Burtt nodded.  “Please trust me.  The dog will learn to like what a bath does for him</w:t>
      </w:r>
      <w:r w:rsidR="00A0734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He’ll grow back that fur, for one thing.  The scratching should stop, also.  A bath will help with skin issues.  Once a month should do, I think. Oh, dear!  Poor creature.”</w:t>
      </w:r>
    </w:p>
    <w:p w14:paraId="6ED1478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ay, but he gon’ fight like hell.  Kids have fun watchin’ anyway.”  He said with a smile.  He wondered if elies had Ks.</w:t>
      </w:r>
    </w:p>
    <w:p w14:paraId="6DB27BA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and Chukk came back out, and both started rolling on the ground with the kids.  Rikk was anxious to get back to training, while Kkat seemed overwhelmed with the attention from all the little ones.  They flocked to her like she was a mother hen.  When it looked like Kkat was about to blow, Burtt sent them scurrying after Chukk, who squealed with delight.  Dogg loped around the whole pile, yelping like a pup.</w:t>
      </w:r>
    </w:p>
    <w:p w14:paraId="733EC60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marta noted Burtt’s kindness and looked to Jaredd, who subtly shook his head. ‘T</w:t>
      </w:r>
      <w:r w:rsidRPr="006C0198">
        <w:rPr>
          <w:rFonts w:ascii="Times New Roman" w:eastAsia="Arial" w:hAnsi="Times New Roman" w:cs="Times New Roman"/>
          <w:i/>
          <w:sz w:val="24"/>
          <w:szCs w:val="24"/>
        </w:rPr>
        <w:t>ell you later,’ t</w:t>
      </w:r>
      <w:r w:rsidRPr="006C0198">
        <w:rPr>
          <w:rFonts w:ascii="Times New Roman" w:eastAsia="Arial" w:hAnsi="Times New Roman" w:cs="Times New Roman"/>
          <w:sz w:val="24"/>
          <w:szCs w:val="24"/>
        </w:rPr>
        <w:t>hat look said.  She had to force herself to let the dog issue go.</w:t>
      </w:r>
    </w:p>
    <w:p w14:paraId="4A40E1D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 crèche looks great Burtt.  Very clean, as I instructed.  Is it getting crowded?  There are so many of you, and they are growing so?  Do you have enough to eat?  Oh, dear.  There I go again, mothering.”</w:t>
      </w:r>
    </w:p>
    <w:p w14:paraId="3624344B" w14:textId="21ACB3F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kay Miss Mmarta. I gots more asks than I knows how to ask.” Getting his thoughts together, he continued, “With what ya gets to me and what we buy, and trades for, and what we grows and traps, we doing okay.”</w:t>
      </w:r>
    </w:p>
    <w:p w14:paraId="25F6F684" w14:textId="07EF855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s good. Dougg isn’t back from CommCorp for hours yet, so let’s have a gab session.  What do you say?  Kkat can stay and learn</w:t>
      </w:r>
      <w:r w:rsidR="00FC09F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Hmmm?  It’s just about time that you knew the real history of CommCorp, the Meinklops, the Klops, the Loks, and the rest of it.”</w:t>
      </w:r>
    </w:p>
    <w:p w14:paraId="0E5BF48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wasn’t sure about what a </w:t>
      </w:r>
      <w:r w:rsidRPr="006C0198">
        <w:rPr>
          <w:rFonts w:ascii="Times New Roman" w:eastAsia="Arial" w:hAnsi="Times New Roman" w:cs="Times New Roman"/>
          <w:i/>
          <w:sz w:val="24"/>
          <w:szCs w:val="24"/>
        </w:rPr>
        <w:t>gab session</w:t>
      </w:r>
      <w:r w:rsidRPr="006C0198">
        <w:rPr>
          <w:rFonts w:ascii="Times New Roman" w:eastAsia="Arial" w:hAnsi="Times New Roman" w:cs="Times New Roman"/>
          <w:sz w:val="24"/>
          <w:szCs w:val="24"/>
        </w:rPr>
        <w:t xml:space="preserve"> was, but he figured to find out soon enough, and he did.</w:t>
      </w:r>
    </w:p>
    <w:p w14:paraId="78C1B3D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session continued for longer than anyone thought, leaving Burtt and Kkat in shock.  Burtt was afraid to show what he felt in front of these elies now, who believed that what they just said was okay enough to let it go on.  Kkat seemed to catch on and kept quiet herself.</w:t>
      </w:r>
    </w:p>
    <w:p w14:paraId="3A1C36A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izmo!  That’s somethin’, huh?  All that?  Man.  I don’ know what to say right now, Miss Mmarta.”  Burtt did his best to hide his disappointment.  ‘</w:t>
      </w:r>
      <w:r w:rsidRPr="006C0198">
        <w:rPr>
          <w:rFonts w:ascii="Times New Roman" w:eastAsia="Arial" w:hAnsi="Times New Roman" w:cs="Times New Roman"/>
          <w:i/>
          <w:sz w:val="24"/>
          <w:szCs w:val="24"/>
        </w:rPr>
        <w:t>They just more elies, Like the rest.’</w:t>
      </w:r>
    </w:p>
    <w:p w14:paraId="6769D43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ell, I imagine this is all very hard to hear, and I truly hate to be the one to tell you the truth about things like this.  It’s, it’s horrible.  I can’t </w:t>
      </w:r>
      <w:r w:rsidRPr="006C0198">
        <w:rPr>
          <w:rFonts w:ascii="Times New Roman" w:eastAsia="Arial" w:hAnsi="Times New Roman" w:cs="Times New Roman"/>
          <w:i/>
          <w:sz w:val="24"/>
          <w:szCs w:val="24"/>
        </w:rPr>
        <w:t>tell</w:t>
      </w:r>
      <w:r w:rsidRPr="006C0198">
        <w:rPr>
          <w:rFonts w:ascii="Times New Roman" w:eastAsia="Arial" w:hAnsi="Times New Roman" w:cs="Times New Roman"/>
          <w:sz w:val="24"/>
          <w:szCs w:val="24"/>
        </w:rPr>
        <w:t xml:space="preserve"> you how hard this is for us to deal with…” she caught herself too late.</w:t>
      </w:r>
    </w:p>
    <w:p w14:paraId="61FF7EF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better at hiding his reaction.  Kkat was not.</w:t>
      </w:r>
    </w:p>
    <w:p w14:paraId="21B60DDD" w14:textId="0F95D58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For you?  Hard for you?  Two days ago, my 8-year-old brother was nearly killed by this boy standing in front of us.  Instead of </w:t>
      </w:r>
      <w:r w:rsidRPr="006C0198">
        <w:rPr>
          <w:rFonts w:ascii="Times New Roman" w:eastAsia="Arial" w:hAnsi="Times New Roman" w:cs="Times New Roman"/>
          <w:sz w:val="24"/>
          <w:szCs w:val="24"/>
        </w:rPr>
        <w:lastRenderedPageBreak/>
        <w:t>doing that, Burtt saved me from being sold into sex-toy slavery to one of your friend’s mates, maybe yours</w:t>
      </w:r>
      <w:r w:rsidR="00FC09FD"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all so the boss who owned me could get out of the red-zone.  Burtt sleeps maybe an hour a night, keeping all these children safe, fed, and healthy.  But </w:t>
      </w:r>
      <w:r w:rsidRPr="006C0198">
        <w:rPr>
          <w:rFonts w:ascii="Times New Roman" w:eastAsia="Arial" w:hAnsi="Times New Roman" w:cs="Times New Roman"/>
          <w:i/>
          <w:sz w:val="24"/>
          <w:szCs w:val="24"/>
        </w:rPr>
        <w:t>you</w:t>
      </w:r>
      <w:r w:rsidRPr="006C0198">
        <w:rPr>
          <w:rFonts w:ascii="Times New Roman" w:eastAsia="Arial" w:hAnsi="Times New Roman" w:cs="Times New Roman"/>
          <w:sz w:val="24"/>
          <w:szCs w:val="24"/>
        </w:rPr>
        <w:t xml:space="preserve"> got it bad? Jizmo!”</w:t>
      </w:r>
    </w:p>
    <w:p w14:paraId="603EAC1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turned and stalked away, still muttering.  Burtt heard words Kkhloe used and would beat Burtt for using himself.  Kkat was way older than he thought she was.</w:t>
      </w:r>
    </w:p>
    <w:p w14:paraId="5F5D52F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at didn’t go so well, mother.  You need to work on your delivery.  </w:t>
      </w:r>
      <w:r w:rsidRPr="006C0198">
        <w:rPr>
          <w:rFonts w:ascii="Times New Roman" w:eastAsia="Arial" w:hAnsi="Times New Roman" w:cs="Times New Roman"/>
          <w:i/>
          <w:sz w:val="24"/>
          <w:szCs w:val="24"/>
        </w:rPr>
        <w:t>We have it bad?</w:t>
      </w:r>
      <w:r w:rsidRPr="006C0198">
        <w:rPr>
          <w:rFonts w:ascii="Times New Roman" w:eastAsia="Arial" w:hAnsi="Times New Roman" w:cs="Times New Roman"/>
          <w:sz w:val="24"/>
          <w:szCs w:val="24"/>
        </w:rPr>
        <w:t xml:space="preserve">  Oh, dear.” Snarled Jaredd.</w:t>
      </w:r>
    </w:p>
    <w:p w14:paraId="1A44885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 I…” she tried to soothe him.</w:t>
      </w:r>
    </w:p>
    <w:p w14:paraId="522EB3A4" w14:textId="090E7F6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n’t.  Not now.  We talk agin tomorra. Okay?  Kett, take Dogg and lead them to the tube.  Be back in a ten, or I’m comin’ myself.  Gots it?”</w:t>
      </w:r>
    </w:p>
    <w:p w14:paraId="64AE6C1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Burtt.”</w:t>
      </w:r>
    </w:p>
    <w:p w14:paraId="1275ECE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nodded to Mmarta and Jaredd without smiling and headed outdoors.</w:t>
      </w:r>
    </w:p>
    <w:p w14:paraId="510E0A0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Burtt out of earshot, Jaredd scolded, “Perspective, mother.  We must work on your perspective, or you must stay away.  You’ll ruin all my hard work.  When this expose is released, I can see them cringing on the CommCorp board.  Jjinine and her daddy will eat their words.  So, you will not mess this up, mother.  Understand?”</w:t>
      </w:r>
    </w:p>
    <w:p w14:paraId="22A3532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m. Perhaps we both need to work on our perspectives?” Mmarta replied with a bit of correction in her tone.  Jaredd was far more in with the council, though.  In some things, she had to yield to her son.</w:t>
      </w:r>
    </w:p>
    <w:p w14:paraId="17BF4D73" w14:textId="33A031A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Come on, you two.” Ordered Kett as if policing errant children.  In that high-pitched tone, it was almost comical.  The fun stopped when Kett called, “Dogg, to me!”  Dogg barked, snapped, and </w:t>
      </w:r>
      <w:r w:rsidRPr="006C0198">
        <w:rPr>
          <w:rFonts w:ascii="Times New Roman" w:eastAsia="Arial" w:hAnsi="Times New Roman" w:cs="Times New Roman"/>
          <w:sz w:val="24"/>
          <w:szCs w:val="24"/>
        </w:rPr>
        <w:lastRenderedPageBreak/>
        <w:t>growled at the greenies to the tube.  Kett seemed to enjoy the byplay</w:t>
      </w:r>
      <w:r w:rsidR="00A237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atching Mmarta scoot from one side to the other of Jared, trying to keep Dogg at bay.Burtt couldn’t come to grips with what he’d just heard.  After the Loks left, he and Kkat met out front of the crèche. They just sat on the stoop, watching the red sun fade into the grey, smazy horizon.  ‘This can’t be true, can it’  he thought.</w:t>
      </w:r>
    </w:p>
    <w:p w14:paraId="210B05A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ould all that be true, Burtt?” Kkat implored, seemingly reading his mind.  She suddenly looked like a child again, needing comfort.</w:t>
      </w:r>
    </w:p>
    <w:p w14:paraId="3EE3A49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lost for what to do or say, so he just said, “Let’s sleep on it.  We see how things look tomorra.”  Kkhloe always said that when things looked bad, especially when they’d had no food on a given day.</w:t>
      </w:r>
    </w:p>
    <w:p w14:paraId="3E2E0A0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nodded and headed into her space.</w:t>
      </w:r>
    </w:p>
    <w:p w14:paraId="07445C5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kk came strolling by and looked bored.</w:t>
      </w:r>
    </w:p>
    <w:p w14:paraId="6497DB6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t playin’ wit the kids, Rikk?  They like ya and Kkat.”</w:t>
      </w:r>
    </w:p>
    <w:p w14:paraId="30C9288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don’t play with kids, Burtt.  I watch them when I have to.”</w:t>
      </w:r>
    </w:p>
    <w:p w14:paraId="3023C32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smiled and said, “Ah. Right.”  ‘</w:t>
      </w:r>
      <w:r w:rsidRPr="006C0198">
        <w:rPr>
          <w:rFonts w:ascii="Times New Roman" w:eastAsia="Arial" w:hAnsi="Times New Roman" w:cs="Times New Roman"/>
          <w:i/>
          <w:sz w:val="24"/>
          <w:szCs w:val="24"/>
        </w:rPr>
        <w:t>An eight-year-ole soldier.  Ha!’</w:t>
      </w:r>
      <w:r w:rsidRPr="006C0198">
        <w:rPr>
          <w:rFonts w:ascii="Times New Roman" w:eastAsia="Arial" w:hAnsi="Times New Roman" w:cs="Times New Roman"/>
          <w:sz w:val="24"/>
          <w:szCs w:val="24"/>
        </w:rPr>
        <w:t xml:space="preserve"> Burtt thought.</w:t>
      </w:r>
    </w:p>
    <w:p w14:paraId="6702139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I have bar again, so I’m going to get some sleep.  Bye Burtt.  Hey Burtt, shouldn’t we have unis? You know, for the bar?”</w:t>
      </w:r>
    </w:p>
    <w:p w14:paraId="55B68E0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ere </w:t>
      </w:r>
      <w:r w:rsidRPr="006C0198">
        <w:rPr>
          <w:rFonts w:ascii="Times New Roman" w:eastAsia="Arial" w:hAnsi="Times New Roman" w:cs="Times New Roman"/>
          <w:i/>
          <w:sz w:val="24"/>
          <w:szCs w:val="24"/>
        </w:rPr>
        <w:t>I</w:t>
      </w:r>
      <w:r w:rsidRPr="006C0198">
        <w:rPr>
          <w:rFonts w:ascii="Times New Roman" w:eastAsia="Arial" w:hAnsi="Times New Roman" w:cs="Times New Roman"/>
          <w:sz w:val="24"/>
          <w:szCs w:val="24"/>
        </w:rPr>
        <w:t xml:space="preserve"> gets unis, Rikk?”</w:t>
      </w:r>
    </w:p>
    <w:p w14:paraId="57746EC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Oh, um…” </w:t>
      </w:r>
    </w:p>
    <w:p w14:paraId="28CA8AE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ite, Rikk”.</w:t>
      </w:r>
    </w:p>
    <w:p w14:paraId="7D3FAC1C" w14:textId="5E84D06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ite.” Rikk slunk off to his space.</w:t>
      </w:r>
    </w:p>
    <w:p w14:paraId="0EBAB97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ett got back with Dogg and ran off to find Kkat.</w:t>
      </w:r>
    </w:p>
    <w:p w14:paraId="2C69D77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Dogg curled up with Burtt.  He thought about bathing Dogg and laughed again at the thought of it. ‘</w:t>
      </w:r>
      <w:r w:rsidRPr="006C0198">
        <w:rPr>
          <w:rFonts w:ascii="Times New Roman" w:eastAsia="Arial" w:hAnsi="Times New Roman" w:cs="Times New Roman"/>
          <w:i/>
          <w:sz w:val="24"/>
          <w:szCs w:val="24"/>
        </w:rPr>
        <w:t>What a fight that’ll be.</w:t>
      </w:r>
      <w:r w:rsidRPr="006C0198">
        <w:rPr>
          <w:rFonts w:ascii="Times New Roman" w:eastAsia="Arial" w:hAnsi="Times New Roman" w:cs="Times New Roman"/>
          <w:sz w:val="24"/>
          <w:szCs w:val="24"/>
        </w:rPr>
        <w:t xml:space="preserve"> </w:t>
      </w:r>
      <w:r w:rsidRPr="006C0198">
        <w:rPr>
          <w:rFonts w:ascii="Times New Roman" w:eastAsia="Arial" w:hAnsi="Times New Roman" w:cs="Times New Roman"/>
          <w:i/>
          <w:sz w:val="24"/>
          <w:szCs w:val="24"/>
        </w:rPr>
        <w:t>Where’d Rikk hear about unis?’</w:t>
      </w:r>
    </w:p>
    <w:p w14:paraId="737C6DE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 was quiet.  Finally, he could think.  What they’d learned from Mmarta and Jaredd was, well, it was heart-wrenching, and it pissed him off.</w:t>
      </w:r>
    </w:p>
    <w:p w14:paraId="07926B6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b/>
          <w:sz w:val="24"/>
          <w:szCs w:val="24"/>
        </w:rPr>
        <w:t>The condensed version of the history of the world after the fall:</w:t>
      </w:r>
      <w:r w:rsidRPr="006C0198">
        <w:rPr>
          <w:rFonts w:ascii="Times New Roman" w:eastAsia="Arial" w:hAnsi="Times New Roman" w:cs="Times New Roman"/>
          <w:sz w:val="24"/>
          <w:szCs w:val="24"/>
        </w:rPr>
        <w:t xml:space="preserve"> </w:t>
      </w:r>
    </w:p>
    <w:p w14:paraId="172E1DF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me time ago, in 2383ad, there was a destructive war.  The one everyone said would be the last.  It lasted 22 days, and more than 80% of the earth eventually became uninhabitable.  Only the marvels of science and every bit of wealth available saved what was left, and that was because the super-rich in several countries saw it coming and prepared for it as best they could.  Three hundred eighty-three families and their closest, most needed friends/acquaintances/specialists survived the initial 22 days, underground or in well-isolated domes.  The initial 100 years following the war took away 284 of those families and their budding empires via fallout, pestilence, and more war between any that tried to build too close together and had to share limited resources.  The 99 families left built the city-states that still survive today, 318 years after the fall.</w:t>
      </w:r>
    </w:p>
    <w:p w14:paraId="5F40494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se families saw the futility in the endless competitions that helped kill off the other families and mostly learned to compromise.  Each became specialized in several vital industries around which they built their empires, trading with the other cities and building their infrastructure, populations, and might.  Twenty-six of those city-states are in what was North America.  They formed a loose coalition, The CANAMEX-Pact, that rivaled the next largest in the southeast Pacific, The Pan-Islamic-Hindu-Pact.  CommCorp, one such city-state, is the primary partner in the CANAMEX-Pact.</w:t>
      </w:r>
    </w:p>
    <w:p w14:paraId="4047D34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 city-states were corporate headquarters for the mega-corps who owned and ran everything left on earth.  Their inner cities, walled-off and domed fortresses of lush greenery, plush homes, wondrous towers, and almost plenty of everything, were reserved for the elite families, sub-families, and those select few favorites with ties to the founders and present-day power brokers.  A handful of hand-selected managers, clerks, and farmers needed to keep things going were also allowed to live in the dome, though closer to the outer edges.  These little areas of utopia were known as green zones.</w:t>
      </w:r>
    </w:p>
    <w:p w14:paraId="1E81244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ach city-state had numerous zones immediately surrounding the green zone, running out to a barrier between the city-state and the wild.  Some of these zones were where the lesser people lived; if living, it could be called.  These zones were of differing sizes and often separated by areas of contamination unfit for human habitat. The worst of those areas, no-go-zones, was fenced off but might butt right up to some inhabited outer-zone neighborhoods, though never adjacent to the green zone.  The city planners were meticulous about that and had all the worst areas well mapped out before laying the first of many strips of Plasphalt over the scraped-away and decontaminated remnants of a past age.</w:t>
      </w:r>
    </w:p>
    <w:p w14:paraId="5B58CD2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people who lived in these outer zones were known as proles.  Each city-state also had, dragging along behind them through history, a troop of lesser families.  Some had menial servjobs, like perservs, domestics, greasers, sex toys, and bodybars. They could be sponsored in the </w:t>
      </w:r>
      <w:r w:rsidRPr="006C0198">
        <w:rPr>
          <w:rFonts w:ascii="Times New Roman" w:eastAsia="Arial" w:hAnsi="Times New Roman" w:cs="Times New Roman"/>
          <w:i/>
          <w:sz w:val="24"/>
          <w:szCs w:val="24"/>
        </w:rPr>
        <w:t>near zones</w:t>
      </w:r>
      <w:r w:rsidRPr="006C0198">
        <w:rPr>
          <w:rFonts w:ascii="Times New Roman" w:eastAsia="Arial" w:hAnsi="Times New Roman" w:cs="Times New Roman"/>
          <w:sz w:val="24"/>
          <w:szCs w:val="24"/>
        </w:rPr>
        <w:t xml:space="preserve">.  These zones were the buffer between the green zones and all the rest.  The only access to the green zone was through the near-zone and warded tubes involving a series of air-locks.  There was a sturdy electrified wire barrier separating the near zone from the outer zones, and there were active bot patrols along the wire, so there was some protection. These near-zone proles still lived in shacks at best (until Burtt </w:t>
      </w:r>
      <w:r w:rsidRPr="006C0198">
        <w:rPr>
          <w:rFonts w:ascii="Times New Roman" w:eastAsia="Arial" w:hAnsi="Times New Roman" w:cs="Times New Roman"/>
          <w:sz w:val="24"/>
          <w:szCs w:val="24"/>
        </w:rPr>
        <w:lastRenderedPageBreak/>
        <w:t xml:space="preserve">came along).  Most had huts near the pass tube where they practiced their servjob.  Other proles passed into the green zone daily to perform whatever servjob they held but had to be back in the near zone by 6 pm. </w:t>
      </w:r>
    </w:p>
    <w:p w14:paraId="78C3D89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bots also patrolled throughout the near-zones, and they made plenty of arrests.  There always seemed to be a few near-zoners who bordered on the verge of being dangerous. They might be transporting slaves to or from the outer zones or using physical force to take from others.  If the victim weren’t too timid and screamed loud enough, the bots would show, and the crim would be restrained and processed through the system.  Depending on the severity of the crime, the crim might be banished to the red zone.  Murder, rape, slaving, or crimes like that usually meant the crim was sent to the mines.</w:t>
      </w:r>
    </w:p>
    <w:p w14:paraId="0C59F1C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bots in the near-zone are second-tier Arties and usually easy to spoof, but if five or six of them ganged up on you, the system was hard on those who got caught.  There were always four on patrol and eight to ten in reserve.</w:t>
      </w:r>
    </w:p>
    <w:p w14:paraId="719C302F" w14:textId="101CC3B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 wasn’t always a good idea to rat out a fellow prole, though.  Sometimes</w:t>
      </w:r>
      <w:r w:rsidR="00BB713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bots would take both the crim and the vic.  Other times</w:t>
      </w:r>
      <w:r w:rsidR="00BB713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crim had family or friends itching to seek revenge.  Then again, the crim might get away before the collectors came.</w:t>
      </w:r>
    </w:p>
    <w:p w14:paraId="0FF1685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as also the rare case of some crazy outer zoner busting the wire and going nuts in the near zone. Outer-zoners (and some near ones too, Burtt knew, until Burtt caught them, that is) also raided the near-zone for little ones.  Little ones paid big creds on the black market, especially if you could get them out to an elie.  Some of the elites were baron and wanted children. Others, well, they weren’t nice people.  The outer zoners didn’t care.  They got to eat better and maybe even get sponsored to the near-zone.  It happened!  Then they met Burtt and ended up back in the outer zones, dead and floating in the river.</w:t>
      </w:r>
    </w:p>
    <w:p w14:paraId="3B3BE556" w14:textId="4DF3F1B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 outer zones and the near-zones, too, sometimes were kept populated through attrition from the green zone.  Some were cast-off green-zone families when, for instance, one part of an elie marriage pact became tired of the lesser part, and kids were such a drag when you were trying to land a new mate, don’t you know.  There were other dropouts from that high society as well.  Crims, for instance, who, like Burtt’s family, eventually ended up in the near-zone, or worse, who found themselves in the red zone with no way out. There</w:t>
      </w:r>
      <w:r w:rsidR="006B73F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were forever hangers-on that clung to the city-states on the outskirts in near fallout conditions.  Indeed, the borders of some red zones, those closest to the near zones, were still hot and might never be completely clean again.  Rarely, though it did happen, a drifter would come in from the frontier, probably an escapee from the mines or another red zone.</w:t>
      </w:r>
    </w:p>
    <w:p w14:paraId="03D9DC0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xcept for those favored by the elies, the people in the outer zones competed for everything as if it were a life or death situation, and in most cases, out of the green zone, it was.  The biggest prize for these folks was to land a servjob with the elies.  Even the most menial position usually meant decent food and meds occasionally and perhaps a berth closer to the green zone.  Everyone in the outer zones who wasn’t already in a servjob was hoping for a way back into the good graces of the elies.</w:t>
      </w:r>
    </w:p>
    <w:p w14:paraId="57DAAC7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had a deal with one red-zone boss bordering his near-zone section to bar anyone passing through their zone into Burtt’s, but it still happened.</w:t>
      </w:r>
    </w:p>
    <w:p w14:paraId="7B174CB6" w14:textId="3435517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Unsponsored proles, minor crims, escapees, and drifters lived in the red zones.  Every red zone had one boss, and the boss had a crèche for his crew.  If you lived in a red zone and you didn’t belong to a crèche, you were dead, and soon.  If you had no crew, you were a target. That’s all.  It’s easy to see why folks in the near-zones protected their status with their lives.  It’s easy to see why those in the red zone would do the things they do for their bosses, </w:t>
      </w:r>
      <w:r w:rsidRPr="006C0198">
        <w:rPr>
          <w:rFonts w:ascii="Times New Roman" w:eastAsia="Arial" w:hAnsi="Times New Roman" w:cs="Times New Roman"/>
          <w:sz w:val="24"/>
          <w:szCs w:val="24"/>
        </w:rPr>
        <w:lastRenderedPageBreak/>
        <w:t>too.  Bosses owned their lieutenants, soldiers, spies, and their families.  They also owned slaves - sex toys usually - for him or herself</w:t>
      </w:r>
      <w:r w:rsidR="006B73F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any crew who didn’t have family and for some who did.</w:t>
      </w:r>
    </w:p>
    <w:p w14:paraId="47E6C925" w14:textId="550F104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resently, per Jaredd’s rough count and using flybots to get a genuinely rough count in the red zone, approximately two hundred seventy-eight proles were living in this sector's near and red zones. Seventy-six lived in the near-zone.  Fifty of them were in Burtt’s crèche. The rest were older proles who’d been servs for the elies for longer than Burtt could remember.  One female, Bbessie, A domestic and nanny for the Fell family, was nearly Thirty years old.  She kept to herself, always in her lockable hut. Maybe that’s why she lived so long out here.  She always had a mask on.  The next oldest, at Twenty-two, was a male named Harkk.  He lived the farthest away from Burtt’s crèche.  His stone hut butted up against the rubble to Burtt’s southeast. He made his way through the tube every morning early, then returned late at night and went straight to his hut.  Until recently, he had nothing to do with anyone.  He was a greaser for CommCorp in the area.  Greasers did just what their names implied; they got dirty fixing or replacing all the elies utilities, related equipment, and whatever other dirty work there was.  They were the only proles who could</w:t>
      </w:r>
      <w:r w:rsidR="001077E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f needed, stay overnight in the green zone.</w:t>
      </w:r>
    </w:p>
    <w:p w14:paraId="7BBF60FC" w14:textId="319910A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other servs were employed by the elies or CommCorp in different capacities and lived in more developed shacks than Burtt’s original, but still just huts.  They looked healthier than all the kids in Burtt’s crèche.  Their skin seemed to shine a little.  He figured that getting decent food, water, and meds for more extended periods resulted in better health as you age.  He was only partly right.  Aside from spending most of their time inside the green-zone breathing clean filtered air, eating good food more than once a day, and taking non-bootleg meds</w:t>
      </w:r>
      <w:r w:rsidR="001077EB"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these adults also had </w:t>
      </w:r>
      <w:r w:rsidRPr="006C0198">
        <w:rPr>
          <w:rFonts w:ascii="Times New Roman" w:eastAsia="Arial" w:hAnsi="Times New Roman" w:cs="Times New Roman"/>
          <w:sz w:val="24"/>
          <w:szCs w:val="24"/>
        </w:rPr>
        <w:lastRenderedPageBreak/>
        <w:t>good</w:t>
      </w:r>
      <w:r w:rsidR="001077E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trong genes to fight off the worst effects of the pollutants they did breathe and contact every day.  Plenty of their peers, living under the same conditions, had already died off.  He would come to find that this was the defining point in survival.  Did your parents, whoever they were, leave you with an intact connection to the green zone and the correct genetic code to combat man’s worst failing</w:t>
      </w:r>
      <w:r w:rsidR="001077EB"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he poisoning of its own and only environment?</w:t>
      </w:r>
    </w:p>
    <w:p w14:paraId="77F8ADD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others in this sector were split among five Red zones, with Thomass’ crèche accounting for the most at 67.  At best, these crèches could field a third of their population as soldiers.  The rest were campies - families, slaves, etc.  Pokke’s crèche, the remnants of Zobbi’s, was the youngest and smallest at 36, with only 15 soldiers if they were all healthy simultaneously.  Usually, he could rely on 10.  Of course, they had no reliable count of babies born in the red zone (they only knew about Kkhloe’s babes because Kkhloe had Mmarta check and care for them all, health-wise).  They had no way of knowing if outsiders had slipped in from the frontier; Burtt knew of at least two.  They had only a partial count of babies in the near zone.  There were some born to domestics here.  Favors from their sponsors, no doubt.  Since proles were prohibited from birthing, most kept it quiet (sponsors included) and had Burtt’s crew watch the babies while they did their servjob.  They traded food, meds, and other goods for this favor.</w:t>
      </w:r>
    </w:p>
    <w:p w14:paraId="1A32DD1E" w14:textId="3CBBBEE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always finding strays to bring home</w:t>
      </w:r>
      <w:r w:rsidR="001077E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He had Mmarta check them.  He figured she was keeping count still.  It didn’t matter.  Unless the elies were going take his kids to a good new home with a greenie, they’d have to kill Burtt and Dogg, and probably Chukk too, to take or harm them.</w:t>
      </w:r>
    </w:p>
    <w:p w14:paraId="2C5975A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did not need the greenies knowing his business or his crèche’s numbers, but Jaredd and Mmarta promised the info would never be used for evil.  They said it was essential to their research.  </w:t>
      </w:r>
      <w:r w:rsidRPr="006C0198">
        <w:rPr>
          <w:rFonts w:ascii="Times New Roman" w:eastAsia="Arial" w:hAnsi="Times New Roman" w:cs="Times New Roman"/>
          <w:sz w:val="24"/>
          <w:szCs w:val="24"/>
        </w:rPr>
        <w:lastRenderedPageBreak/>
        <w:t>So Burtt allowed them their new count, hoping he wouldn’t regret it.</w:t>
      </w:r>
    </w:p>
    <w:p w14:paraId="7F046D5F" w14:textId="77777777" w:rsidR="00011D75" w:rsidRPr="006C0198" w:rsidRDefault="00011D75" w:rsidP="00BC28E4">
      <w:pPr>
        <w:spacing w:after="120" w:line="276" w:lineRule="auto"/>
        <w:jc w:val="center"/>
        <w:rPr>
          <w:rFonts w:ascii="Times New Roman" w:eastAsia="Arial" w:hAnsi="Times New Roman" w:cs="Times New Roman"/>
          <w:sz w:val="24"/>
          <w:szCs w:val="24"/>
        </w:rPr>
      </w:pPr>
      <w:r w:rsidRPr="006C0198">
        <w:rPr>
          <w:rFonts w:ascii="Times New Roman" w:eastAsia="Arial" w:hAnsi="Times New Roman" w:cs="Times New Roman"/>
          <w:sz w:val="24"/>
          <w:szCs w:val="24"/>
        </w:rPr>
        <w:t>-----</w:t>
      </w:r>
    </w:p>
    <w:p w14:paraId="67E4DB8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original CommCorp family, the Meinklops, made their wealth on communications before the fall.  They owned a significant amount of network bandwidth available to the public.  Some said they had a hand in that catastrophe when no one knew what their neighbor was doing unless the Meinklop-Net told them.  In the end, there was so much hacking that no one knew who was telling what news to whom or if any of it was true.  The Meinklops ran to shelter in Cheyenne Mountain, which they had recently purchased from the failing Government of the United Conglomerates of North and South Canamexico.</w:t>
      </w:r>
    </w:p>
    <w:p w14:paraId="51C7D524" w14:textId="3C7AB7B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Mankind blew up all around them.  When it was over and safe for them to return to the sunlight, their commsats were still in orbit, and they still had control of them; so, their empire remained.  The Meinklops began again.  Built on the rubble of Colorado Springs by those holed up in Cheyenne mountain for over a year after the fall, CommCorp City, </w:t>
      </w:r>
      <w:r w:rsidR="001077EB" w:rsidRPr="006C0198">
        <w:rPr>
          <w:rFonts w:ascii="Times New Roman" w:eastAsia="Arial" w:hAnsi="Times New Roman" w:cs="Times New Roman"/>
          <w:sz w:val="24"/>
          <w:szCs w:val="24"/>
        </w:rPr>
        <w:t>war-</w:t>
      </w:r>
      <w:r w:rsidRPr="006C0198">
        <w:rPr>
          <w:rFonts w:ascii="Times New Roman" w:eastAsia="Arial" w:hAnsi="Times New Roman" w:cs="Times New Roman"/>
          <w:sz w:val="24"/>
          <w:szCs w:val="24"/>
        </w:rPr>
        <w:t>free for 67 years now, was booming.</w:t>
      </w:r>
    </w:p>
    <w:p w14:paraId="7A4897E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are 33 habitable sectors in the near-zone ring surrounding CommCorp’s domed green zone, each of these sectors separated from the next by mountains of debris backed right up against the green-zone wall and dome.  The near-zone sectors formed the base of pie-shaped areas going all the way to the barrier Wall.  The farthest a Red-zone might ever be from the near was 500 paces; after that, the air got bad.  The poison rose from the dirt as you walked through it.</w:t>
      </w:r>
    </w:p>
    <w:p w14:paraId="4DF839E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re are also 87 semi-habitable red zones beyond and around the near ones.  There are 287 no-go zones interspersed throughout the frontier, the red zones and bordering some of the near zones, though no contaminated zones touch the green zone anywhere.  </w:t>
      </w:r>
      <w:r w:rsidRPr="006C0198">
        <w:rPr>
          <w:rFonts w:ascii="Times New Roman" w:eastAsia="Arial" w:hAnsi="Times New Roman" w:cs="Times New Roman"/>
          <w:sz w:val="24"/>
          <w:szCs w:val="24"/>
        </w:rPr>
        <w:lastRenderedPageBreak/>
        <w:t>The 3-outermost red zones in Burtt’s sector bordered on no-go zones partially.</w:t>
      </w:r>
    </w:p>
    <w:p w14:paraId="46D1592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s near-zone and the five red zones beyond it were the smallest of all the livable, joined sectors around the city, and this sector was completely isolated from all the other habitable outer zones.</w:t>
      </w:r>
    </w:p>
    <w:p w14:paraId="68564D5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o the north and west, his near zone sector bordered on that part of the green zone representing the stakes of the Lok and the Fell families, a small portion of CommCorp’s total (which formerly belonged to the Klop’s, Burtt’s family).  The Spring and Fountain Creeks bordered the red zones to the south and east.  On the other side of the creeks were different red zones, intermittent no-go zones, mines, and the frontier, but if you were careful and found your way around the poisoned creeks, you could travel to the barrier wall without entering a no-go zone.  The bosses of the red zones bordering on the creeks kept constant bars in play to ward off raids from crews on the other side.  There wasn’t much chance of that since the creeks were contaminated and didn’t even look clean, but some folks would try anything once.</w:t>
      </w:r>
    </w:p>
    <w:p w14:paraId="51E2CFF6" w14:textId="04DD8C8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only direct red-zone contact with Burtt’s near-zone was a short stretch that belonged to Pokke on the other side of a demolished superhighway, some 200 paces away from Burtt’s crèche, on the other side of a mountain of rubble.  The only straightforward approach from Pokke’s red zone to Burtt’s section of the near zone was down a narrow path excavated through the ruins of the highway overpass it used to be.  Burtt and the bots kept this approach barred 24/7/365, in addition to the electrified wire barrier.  There were ways to spoof the wire and the bots, so Burtt kept at least one bar there all the time who could whistle or yell loud</w:t>
      </w:r>
      <w:r w:rsidR="00213F49" w:rsidRPr="006C0198">
        <w:rPr>
          <w:rFonts w:ascii="Times New Roman" w:eastAsia="Arial" w:hAnsi="Times New Roman" w:cs="Times New Roman"/>
          <w:sz w:val="24"/>
          <w:szCs w:val="24"/>
        </w:rPr>
        <w:t>ly</w:t>
      </w:r>
      <w:r w:rsidRPr="006C0198">
        <w:rPr>
          <w:rFonts w:ascii="Times New Roman" w:eastAsia="Arial" w:hAnsi="Times New Roman" w:cs="Times New Roman"/>
          <w:sz w:val="24"/>
          <w:szCs w:val="24"/>
        </w:rPr>
        <w:t>.  Burtt spoofed these bots all the time, but he didn’t usually use the pathway to get to the red zone.  Burtt didn’t like being predictable or visible.  He made his own trails.</w:t>
      </w:r>
    </w:p>
    <w:p w14:paraId="0550EEC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 mound of rubble extended to the green-zone wall on both sides of Burtt’s near-zone, effectively isolating them from the rest of the near-zone and everywhere else, including the adjacent red zones.  The remaining red zones in this grouping were beyond Pokke’s and enveloped by the creeks.  These natural barriers ran interference with the rest of the city-state.  The near zone border with the green zone had just one tube for passage between the two.  There were bots on both ends of the tube.  These bots were first-tier Arties.  Proles don’t usually spoof these bots.  Not without some tek.</w:t>
      </w:r>
    </w:p>
    <w:p w14:paraId="0CE51D0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this entire grouping of connected zones was well protected from the other zones, and that info was another good thing Burtt got out of his education with the Loks, along with what Jaredd called a chart.</w:t>
      </w:r>
    </w:p>
    <w:p w14:paraId="4C97CCD1"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sz w:val="24"/>
          <w:szCs w:val="24"/>
        </w:rPr>
        <w:t>He was looking at it now, staring at the little two-fist-wide area Jaredd said was CommCorp city-state – ‘</w:t>
      </w:r>
      <w:r w:rsidRPr="006C0198">
        <w:rPr>
          <w:rFonts w:ascii="Times New Roman" w:eastAsia="Arial" w:hAnsi="Times New Roman" w:cs="Times New Roman"/>
          <w:i/>
          <w:sz w:val="24"/>
          <w:szCs w:val="24"/>
        </w:rPr>
        <w:t xml:space="preserve">More magic,’ </w:t>
      </w:r>
      <w:r w:rsidRPr="006C0198">
        <w:rPr>
          <w:rFonts w:ascii="Times New Roman" w:eastAsia="Arial" w:hAnsi="Times New Roman" w:cs="Times New Roman"/>
          <w:sz w:val="24"/>
          <w:szCs w:val="24"/>
        </w:rPr>
        <w:t>he thought</w:t>
      </w:r>
      <w:r w:rsidRPr="006C0198">
        <w:rPr>
          <w:rFonts w:ascii="Times New Roman" w:eastAsia="Arial" w:hAnsi="Times New Roman" w:cs="Times New Roman"/>
          <w:i/>
          <w:sz w:val="24"/>
          <w:szCs w:val="24"/>
        </w:rPr>
        <w:t xml:space="preserve">. </w:t>
      </w:r>
      <w:r w:rsidRPr="006C0198">
        <w:rPr>
          <w:rFonts w:ascii="Times New Roman" w:eastAsia="Arial" w:hAnsi="Times New Roman" w:cs="Times New Roman"/>
          <w:sz w:val="24"/>
          <w:szCs w:val="24"/>
        </w:rPr>
        <w:t xml:space="preserve"> But, Jaredd had said, “If he ever had to go beyond the beyond, past the red zones, he now had a map</w:t>
      </w:r>
      <w:r w:rsidRPr="006C0198">
        <w:rPr>
          <w:rFonts w:ascii="Times New Roman" w:eastAsia="Arial" w:hAnsi="Times New Roman" w:cs="Times New Roman"/>
          <w:i/>
          <w:sz w:val="24"/>
          <w:szCs w:val="24"/>
        </w:rPr>
        <w:t>.</w:t>
      </w:r>
      <w:r w:rsidRPr="006C0198">
        <w:rPr>
          <w:rFonts w:ascii="Times New Roman" w:eastAsia="Arial" w:hAnsi="Times New Roman" w:cs="Times New Roman"/>
          <w:sz w:val="24"/>
          <w:szCs w:val="24"/>
        </w:rPr>
        <w:t>”  Kkhloe had a map, and she called it that, but hers was tiny compared to Jaredd’s.  ‘</w:t>
      </w:r>
      <w:r w:rsidRPr="006C0198">
        <w:rPr>
          <w:rFonts w:ascii="Times New Roman" w:eastAsia="Arial" w:hAnsi="Times New Roman" w:cs="Times New Roman"/>
          <w:i/>
          <w:sz w:val="24"/>
          <w:szCs w:val="24"/>
        </w:rPr>
        <w:t>So, a chart must be de same as a map but bigger</w:t>
      </w:r>
      <w:r w:rsidRPr="006C0198">
        <w:rPr>
          <w:rFonts w:ascii="Times New Roman" w:eastAsia="Arial" w:hAnsi="Times New Roman" w:cs="Times New Roman"/>
          <w:sz w:val="24"/>
          <w:szCs w:val="24"/>
        </w:rPr>
        <w:t xml:space="preserve">. </w:t>
      </w:r>
      <w:r w:rsidRPr="006C0198">
        <w:rPr>
          <w:rFonts w:ascii="Times New Roman" w:eastAsia="Arial" w:hAnsi="Times New Roman" w:cs="Times New Roman"/>
          <w:i/>
          <w:sz w:val="24"/>
          <w:szCs w:val="24"/>
        </w:rPr>
        <w:t>Why elies so confusing?’</w:t>
      </w:r>
    </w:p>
    <w:p w14:paraId="76995300" w14:textId="38620C1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showed him how to identify poison areas and suggested he stay away from those places.  He also gave him a piece of tek called a compass and showed him how to find his way, following the map and using the compass. ‘H</w:t>
      </w:r>
      <w:r w:rsidRPr="006C0198">
        <w:rPr>
          <w:rFonts w:ascii="Times New Roman" w:eastAsia="Arial" w:hAnsi="Times New Roman" w:cs="Times New Roman"/>
          <w:i/>
          <w:sz w:val="24"/>
          <w:szCs w:val="24"/>
        </w:rPr>
        <w:t>a, more n more magic</w:t>
      </w:r>
      <w:r w:rsidRPr="006C0198">
        <w:rPr>
          <w:rFonts w:ascii="Times New Roman" w:eastAsia="Arial" w:hAnsi="Times New Roman" w:cs="Times New Roman"/>
          <w:sz w:val="24"/>
          <w:szCs w:val="24"/>
        </w:rPr>
        <w:t>,’ but when they went outside and checked the map and compass against what was there, it all worked out the way Jaredd said it would.  Everything lined up just so. ‘</w:t>
      </w:r>
      <w:r w:rsidRPr="006C0198">
        <w:rPr>
          <w:rFonts w:ascii="Times New Roman" w:eastAsia="Arial" w:hAnsi="Times New Roman" w:cs="Times New Roman"/>
          <w:i/>
          <w:sz w:val="24"/>
          <w:szCs w:val="24"/>
        </w:rPr>
        <w:t xml:space="preserve">Yep, magic!  Anyway, why </w:t>
      </w:r>
      <w:r w:rsidR="00213F49" w:rsidRPr="006C0198">
        <w:rPr>
          <w:rFonts w:ascii="Times New Roman" w:eastAsia="Arial" w:hAnsi="Times New Roman" w:cs="Times New Roman"/>
          <w:i/>
          <w:sz w:val="24"/>
          <w:szCs w:val="24"/>
        </w:rPr>
        <w:t xml:space="preserve">does </w:t>
      </w:r>
      <w:r w:rsidRPr="006C0198">
        <w:rPr>
          <w:rFonts w:ascii="Times New Roman" w:eastAsia="Arial" w:hAnsi="Times New Roman" w:cs="Times New Roman"/>
          <w:i/>
          <w:sz w:val="24"/>
          <w:szCs w:val="24"/>
        </w:rPr>
        <w:t xml:space="preserve">he go </w:t>
      </w:r>
      <w:r w:rsidRPr="006C0198">
        <w:rPr>
          <w:rFonts w:ascii="Times New Roman" w:eastAsia="Arial" w:hAnsi="Times New Roman" w:cs="Times New Roman"/>
          <w:sz w:val="24"/>
          <w:szCs w:val="24"/>
        </w:rPr>
        <w:t>there</w:t>
      </w:r>
      <w:r w:rsidRPr="006C0198">
        <w:rPr>
          <w:rFonts w:ascii="Times New Roman" w:eastAsia="Arial" w:hAnsi="Times New Roman" w:cs="Times New Roman"/>
          <w:i/>
          <w:sz w:val="24"/>
          <w:szCs w:val="24"/>
        </w:rPr>
        <w:t xml:space="preserve"> ever?’</w:t>
      </w:r>
    </w:p>
    <w:p w14:paraId="7312287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seemed to think that there might be a day when the only place to go for help would be to the Army out at the barrier wall.</w:t>
      </w:r>
    </w:p>
    <w:p w14:paraId="1AA7A55E"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sz w:val="24"/>
          <w:szCs w:val="24"/>
        </w:rPr>
        <w:t>‘</w:t>
      </w:r>
      <w:r w:rsidRPr="006C0198">
        <w:rPr>
          <w:rFonts w:ascii="Times New Roman" w:eastAsia="Arial" w:hAnsi="Times New Roman" w:cs="Times New Roman"/>
          <w:i/>
          <w:sz w:val="24"/>
          <w:szCs w:val="24"/>
        </w:rPr>
        <w:t>Ha!  They’d zap him faser than a zone rat.’</w:t>
      </w:r>
    </w:p>
    <w:p w14:paraId="2C7FC0EB" w14:textId="77777777" w:rsidR="00011D75" w:rsidRPr="006C0198" w:rsidRDefault="00011D75" w:rsidP="00BC28E4">
      <w:pPr>
        <w:spacing w:after="120" w:line="276" w:lineRule="auto"/>
        <w:jc w:val="center"/>
        <w:rPr>
          <w:rFonts w:ascii="Times New Roman" w:eastAsia="Arial" w:hAnsi="Times New Roman" w:cs="Times New Roman"/>
          <w:i/>
          <w:sz w:val="24"/>
          <w:szCs w:val="24"/>
        </w:rPr>
      </w:pPr>
      <w:r w:rsidRPr="006C0198">
        <w:rPr>
          <w:rFonts w:ascii="Times New Roman" w:eastAsia="Arial" w:hAnsi="Times New Roman" w:cs="Times New Roman"/>
          <w:i/>
          <w:sz w:val="24"/>
          <w:szCs w:val="24"/>
        </w:rPr>
        <w:t>-----</w:t>
      </w:r>
    </w:p>
    <w:p w14:paraId="3C18D2E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 map showed the city with the green zone well defined, a very narrow blue band in an irregular circle around it depicted the near zone, with parts of it striped red where it touched on no-go zones, and then splotches of red to show the red zones.  All through the area surrounding the near-zone, even mixed in with some red zones, were white-colored areas with red stripes slashed through them.  These were the no-go zones.  They should be fenced off, Jaredd said.</w:t>
      </w:r>
    </w:p>
    <w:p w14:paraId="1F60F35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n a perfect circle around the whole lot was a dark black line.  That was the frontier barrier wall.  This wall separated the city-state’s frontier from the wild, the badlands.  The place where demons ran loose.  The Army manned the wall 24/7/365 with first-tier Arties, ground, and air support.  Every able-bodied and able-minded citizen served at least two years on the wall.  Soldiers wore protective suits outside to protect against the worst contamination and air quality.  Jaredd showed him vids of soldiers in their combat suits on his inIBMac pad.  He couldn’t imagine how anyone could fight so encumbered.</w:t>
      </w:r>
    </w:p>
    <w:p w14:paraId="656331C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Wall, Jaredd said, was a large diameter tube that ran around the city-state and was the living quarters for the Army.  It was sealed off from the outside the same way the green zone was with airlocks.  It was made of the same impenetrable material as the green-zone wall was, plasteel with polymer viewing ports.  There were weapon pods attached to the outside of the wall remotely controlled from within, but they were usually left in the autonomous hunt-and-kill mode.  Burtt imagined 20-foot-tall demons to need such might to fight them and was glad for once he wasn’t a citizen.</w:t>
      </w:r>
    </w:p>
    <w:p w14:paraId="2978B652" w14:textId="28A5981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ll over the map, in and out of the city-states themselves, were smaller solid black circles.  Jaredd said </w:t>
      </w:r>
      <w:r w:rsidR="00213F49" w:rsidRPr="006C0198">
        <w:rPr>
          <w:rFonts w:ascii="Times New Roman" w:eastAsia="Arial" w:hAnsi="Times New Roman" w:cs="Times New Roman"/>
          <w:sz w:val="24"/>
          <w:szCs w:val="24"/>
        </w:rPr>
        <w:t xml:space="preserve">there </w:t>
      </w:r>
      <w:r w:rsidRPr="006C0198">
        <w:rPr>
          <w:rFonts w:ascii="Times New Roman" w:eastAsia="Arial" w:hAnsi="Times New Roman" w:cs="Times New Roman"/>
          <w:sz w:val="24"/>
          <w:szCs w:val="24"/>
        </w:rPr>
        <w:t>were mines.  These mines provided the resources that CommCorp and all the city-states thrived on</w:t>
      </w:r>
      <w:r w:rsidR="00213F4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ithout which they would surely die.  These </w:t>
      </w:r>
      <w:r w:rsidRPr="006C0198">
        <w:rPr>
          <w:rFonts w:ascii="Times New Roman" w:eastAsia="Arial" w:hAnsi="Times New Roman" w:cs="Times New Roman"/>
          <w:sz w:val="24"/>
          <w:szCs w:val="24"/>
        </w:rPr>
        <w:lastRenderedPageBreak/>
        <w:t>mines were also brutal on machinery, let alone people.  The dust and contaminants got into and destroyed everything.  Thus, human resources, and lots of it, was mandatory along with the industry to support the machinery needs of the mines.  Transport to and from the Wall was accomplished via Tubetrams, vehicles enclosed and moving in tunnels that run to and from the green zone along the demarcation lines between sectors.  Transport between city-states happened in three ways, Tubetrams, Skytrams, or Watertrams.  There were elaborate air-lock systems allowing sky and water access to the domes. Trade between the various pacts worldwide was limited, but each state had its niche and had at least one good to barter that everyone else needed but didn’t have.</w:t>
      </w:r>
    </w:p>
    <w:p w14:paraId="16F72F4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mining industry existed only outside the green zones, and supporting facilities were established as close to the mine locations as possible to reduce transport issues; every time a vehicle left the green zone, a series of locks had to be opened and closed.  Every one of those occurrences exposed the inside to the outside.  Aside from Citizens who ran the operation from enclosed protected shells and returned to the green zone when their day was done, crims and proles fed the workforce needs of that awful beast.  The mining industry never tired of taking their lives either.</w:t>
      </w:r>
    </w:p>
    <w:p w14:paraId="23DD4ED9" w14:textId="609067D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Proles were not citizens, so they didn’t have to serve in the Army, except if the city-state was under attack.  Then CommCorp made up new rules to fit the crisis du jour.  This had happened twice since CommCorp came to be.  With the promise of a new life in comfort, the proles flocked to their city-state’s call to arms if they served.  The meatgrinder machinery of modern-day warfare swallowed the prole population, nearly wiping it out each time.  If they didn’t fall to battle wounds or contamination (the elies didn’t provide protective gear for prole soldiers; they weren’t worth the expense), those who returned from the war returned to worse desolation than they knew before going.  There was even less of </w:t>
      </w:r>
      <w:r w:rsidRPr="006C0198">
        <w:rPr>
          <w:rFonts w:ascii="Times New Roman" w:eastAsia="Arial" w:hAnsi="Times New Roman" w:cs="Times New Roman"/>
          <w:sz w:val="24"/>
          <w:szCs w:val="24"/>
        </w:rPr>
        <w:lastRenderedPageBreak/>
        <w:t>everything for the proles in the aftermath, and there was undoubtedly no ticket into the green zone or any comfort waiting for them.  Many more died in the years following.  Any orphaned prole children were left alone.  They died off slowly</w:t>
      </w:r>
      <w:r w:rsidR="008C28B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die off they did, most of them.  The other survivors could barely feed themselves and wouldn’t dare take on another mouth to feed.  They gritted their teeth until the pitiful cries finally stopped.  The bots and sensors alerted to the odor of rotting corpses searched for and collected the little bodies, and disposed of them in the city-state incinerators.  In that terrible reality, the cycle would start all over again.</w:t>
      </w:r>
    </w:p>
    <w:p w14:paraId="7C269A1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 it ever was. the remaining children and other survivors would be augmented by crims, underperforming, disgraced, or just out-of-favor families who were thrown out of the green zone, re-seeding the near, then finally, the red zones, when the laws of diminishing returns took over in the near-zone, and a new breed of crim would be born.  First stealing, then brutality, and then murder would prevail until the bots could sort it out and start exiling xtracrim-proles to the red zones.</w:t>
      </w:r>
    </w:p>
    <w:p w14:paraId="6FF18A10" w14:textId="3BD5DED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f course, if an elie pact or the dominant elie in a pact didn’t want a baby with that set of genes, that was that.  Suddenly</w:t>
      </w:r>
      <w:r w:rsidR="008C28B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at family was applying for another baby permit.  The official report would read something like, “child deceased due to sickness.”  It was illegal, but it was done somewhat regularly. There was always a signature for sale to legitimize paperwork. There wasn’t any ethics involved.  It was survival of the fittest at its crudest and practiced at the highest levels of society.  The unwanted child would be fortunate to find a surrogate in the elie zone who was baron and willing to risk the wrath of the system should they get caught - very fortunate.  The baby likely found itself in one of the two near-zone missions or </w:t>
      </w:r>
      <w:r w:rsidRPr="006C0198">
        <w:rPr>
          <w:rFonts w:ascii="Times New Roman" w:eastAsia="Arial" w:hAnsi="Times New Roman" w:cs="Times New Roman"/>
          <w:i/>
          <w:sz w:val="24"/>
          <w:szCs w:val="24"/>
        </w:rPr>
        <w:t>on the market</w:t>
      </w:r>
      <w:r w:rsidRPr="006C0198">
        <w:rPr>
          <w:rFonts w:ascii="Times New Roman" w:eastAsia="Arial" w:hAnsi="Times New Roman" w:cs="Times New Roman"/>
          <w:sz w:val="24"/>
          <w:szCs w:val="24"/>
        </w:rPr>
        <w:t xml:space="preserve">.  Some connected higher-ups could even be rid of a pact-mate if unhappy and dominant.  These days, Burtt </w:t>
      </w:r>
      <w:r w:rsidRPr="006C0198">
        <w:rPr>
          <w:rFonts w:ascii="Times New Roman" w:eastAsia="Arial" w:hAnsi="Times New Roman" w:cs="Times New Roman"/>
          <w:sz w:val="24"/>
          <w:szCs w:val="24"/>
        </w:rPr>
        <w:lastRenderedPageBreak/>
        <w:t>collected these little ones from the missions.  That was a one-way street</w:t>
      </w:r>
      <w:r w:rsidR="008C28B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There was no protection there, just elie volunteers too soft to do more than stare in abject horror when their missions were raided.</w:t>
      </w:r>
    </w:p>
    <w:p w14:paraId="204A8CD0" w14:textId="7BA333A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n comparison, 12 to 16-year-olds, under the direction of 16 to 20-year-olds in the near and red zones, fought to the death with other children to protect the little bit of hell they could call their own.</w:t>
      </w:r>
    </w:p>
    <w:p w14:paraId="6708CAE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had learned that there seemed never to be an end to the supply of ragged, defeated proles to feed the insatiable appetites of the elies and their wars.  He was infuriated and felt lost at the same time.</w:t>
      </w:r>
    </w:p>
    <w:p w14:paraId="575DA4E3" w14:textId="691D3AE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iCs/>
          <w:sz w:val="24"/>
          <w:szCs w:val="24"/>
        </w:rPr>
        <w:t xml:space="preserve">‘What </w:t>
      </w:r>
      <w:r w:rsidR="008C28B2" w:rsidRPr="006C0198">
        <w:rPr>
          <w:rFonts w:ascii="Times New Roman" w:eastAsia="Arial" w:hAnsi="Times New Roman" w:cs="Times New Roman"/>
          <w:i/>
          <w:iCs/>
          <w:sz w:val="24"/>
          <w:szCs w:val="24"/>
        </w:rPr>
        <w:t xml:space="preserve">should </w:t>
      </w:r>
      <w:r w:rsidRPr="006C0198">
        <w:rPr>
          <w:rFonts w:ascii="Times New Roman" w:eastAsia="Arial" w:hAnsi="Times New Roman" w:cs="Times New Roman"/>
          <w:i/>
          <w:iCs/>
          <w:sz w:val="24"/>
          <w:szCs w:val="24"/>
        </w:rPr>
        <w:t>I do?  Nothin, thas what.  Caint goes t’ elies. I caint.’</w:t>
      </w:r>
      <w:r w:rsidRPr="006C0198">
        <w:rPr>
          <w:rFonts w:ascii="Times New Roman" w:eastAsia="Arial" w:hAnsi="Times New Roman" w:cs="Times New Roman"/>
          <w:i/>
          <w:sz w:val="24"/>
          <w:szCs w:val="24"/>
          <w:lang w:val="fr-FR"/>
        </w:rPr>
        <w:t xml:space="preserve"> </w:t>
      </w:r>
      <w:r w:rsidRPr="006C0198">
        <w:rPr>
          <w:rFonts w:ascii="Times New Roman" w:eastAsia="Arial" w:hAnsi="Times New Roman" w:cs="Times New Roman"/>
          <w:sz w:val="24"/>
          <w:szCs w:val="24"/>
          <w:lang w:val="fr-FR"/>
        </w:rPr>
        <w:t xml:space="preserve"> </w:t>
      </w:r>
      <w:r w:rsidRPr="006C0198">
        <w:rPr>
          <w:rFonts w:ascii="Times New Roman" w:eastAsia="Arial" w:hAnsi="Times New Roman" w:cs="Times New Roman"/>
          <w:sz w:val="24"/>
          <w:szCs w:val="24"/>
        </w:rPr>
        <w:t>Except for Dougg, Jaredd, and Mmarta, he had zero access to them.  If he got that far, he’d be dead before he made it 20 paces inside the tube.  He only stayed in the near zone legally on a technicality.  No one had updated the file on Kkhloe1825/domestic/Lok (thanks to the Mmarta), so his prole family was still technically sponsored into the near-zone.  But that didn’t buy Burtt access to the green zone, nor the tube.  It left him and his unsponsored charges mostly unnoticed in the near zone, just how he wanted it.  There were enough sponsored proles roaming the area to cover for all the “extras.”  If they stayed far enough away from the wall and the places frequented by greenies - greaser shops, whore huts, exotic foodstuffs, booze, drugs, and the like - the elies ignored them anyway.  Once Burtt finished the Taj, most of the kids and eventually almost everyone in his near zone sector moved in and spent their days and nights inside.  It was safer and healthier.  Except for Mmarta, Jaredd, and occasionally Dougg, elies stayed away from the crèche.  They knew Burtt’s rep, too, if not his name.</w:t>
      </w:r>
    </w:p>
    <w:p w14:paraId="3E8B7A8C" w14:textId="21B364D0"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07E91DC9" w14:textId="4132212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urtt’s family, The Klops, were once prominent members of the City-State’s and CommCorp’s hierarchy.  As their name indicated, they had a direct family connection to the founders.  Indeed, being one uncle removed from the top of the clan, Burtt’s father, Clarkk Klop, was 3rd in line for the throne after 4th generation Henrry Meinklop and his last son Josipp</w:t>
      </w:r>
      <w:r w:rsidR="00DF766E"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o were both now sterile.  Henrry was afflicted by contamination exposure over the years and Josipp from birth.  There were no other direct heirs.  The bloodline was as dead as the remaining heirs’ ability to procreate.  The Meinklop line was dying out.  (The Loks had decided earlier to hold back on the implications of Burtt’s true lineage to the scheme of things, heir-wise</w:t>
      </w:r>
      <w:r w:rsidR="00DF766E"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unless he made the connection himself.  He didn’t, not right away.)</w:t>
      </w:r>
    </w:p>
    <w:p w14:paraId="1528621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odern medicines could keep you healthy if you start that way.  But, if exposed to the fallout or contamination that followed the fall, then you and your children were living a crap shoot.  Anyone older than 75 had been exposed to some degree since it wasn’t until then that the families perfected dome technology, and the technology needed to purify the green zones developed.  Those folks would die out quickly now.  It was a miracle they’d lasted so long - a blessing, a fortune in meds, and solid genetics.</w:t>
      </w:r>
    </w:p>
    <w:p w14:paraId="4947DD6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life expectancy of newer citizens would grow steadily now.  By the time the year 400af came about, elies could expect to live to 90 easily.  Burtt was astounded.  Other than the old lady, Bbessie, Harkk, and the few mid-aged elies he knew, the next most aged people were bosses in the red zones and other servs in the near-zone, at 19 or 20.  Burtt would be 18 soon himself.  Jaredd said he had heard of a prole woman in the near zone adjacent to his premate, Jjinine’s family stake, who might be as old as 33.</w:t>
      </w:r>
    </w:p>
    <w:p w14:paraId="65068CF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Clarkk Klop and his family fell out of favor when advocating for the proles everyone else was doing their best to ignore.  They were moved to the perimeter of the green zone, reduced in prominence </w:t>
      </w:r>
      <w:r w:rsidRPr="006C0198">
        <w:rPr>
          <w:rFonts w:ascii="Times New Roman" w:eastAsia="Arial" w:hAnsi="Times New Roman" w:cs="Times New Roman"/>
          <w:sz w:val="24"/>
          <w:szCs w:val="24"/>
        </w:rPr>
        <w:lastRenderedPageBreak/>
        <w:t>on the boards of CommCorp and their respective industries, and purged from the hierarchical family tree.  The Corp’s reaction to the Klop family set the socio-political landscape on fire inside the green zone.  With no known viable heir to the Meinklop throne in evidence, every higher-up and mid-level family was viciously jockeying for position.  For that matter, the lower tiers played a bit of cut-throat.  One such, a supposed underground transplant doctor, sold the Klops out and was the final touch to their flaming crash from grace.  This eat-your-young atmosphere still exists there now.</w:t>
      </w:r>
    </w:p>
    <w:p w14:paraId="475ACEED" w14:textId="6EE2C6C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reen-zone status was signified first by your position in the Corp.  The next indicator was your domicile.  The closer to the center of the dome and the higher up in a tower you lived, the greater your influence and worth.  The farther away you were indicated the opposite and equated your status to the lesser type of citizens, such as managers, clerks, and servs.  You lived in smaller and lower quarters</w:t>
      </w:r>
      <w:r w:rsidR="00FF7E1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p>
    <w:p w14:paraId="01C122D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Klops' new locale on the edge of the green zone was where they met the Loks, another semi-disgraced branch of another prominent family.  Mmarta’s father would remain unaffected by his son-in-law’s transgressions and retained his lofty perch in Finance, protecting his daughter as well as possible.  He was a close friend of Henrry Meinklop.</w:t>
      </w:r>
    </w:p>
    <w:p w14:paraId="6962ED5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last straw for the Klops occurred when they were caught out with a third child, an offense considered worse than sex-slaving or murder in a resource-conscious society.  Murder could be ignored, but three children in one family-pact?  The audacity!  They were exiled directly to the red zone.  Scourged in the eyes of society, they weren’t even allowed the usual consideration of an automatic sponsorship given to an exiled family so high up the food chain.  The founding family was so disgraced that no punishment would suffice, and no other family would be crazy enough to try to </w:t>
      </w:r>
      <w:r w:rsidRPr="006C0198">
        <w:rPr>
          <w:rFonts w:ascii="Times New Roman" w:eastAsia="Arial" w:hAnsi="Times New Roman" w:cs="Times New Roman"/>
          <w:sz w:val="24"/>
          <w:szCs w:val="24"/>
        </w:rPr>
        <w:lastRenderedPageBreak/>
        <w:t>intervene.  As such, their best friends, the Loks, who were in on the Klop’s plans to have a third child, also turned on them, in as much as they didn’t lift a finger to help at first.  The Meinklops themselves couldn’t afford to favor anyone, not even one of their own, in so grievous a case as this, or they’d risk a fall from grace themselves.</w:t>
      </w:r>
    </w:p>
    <w:p w14:paraId="1338353F" w14:textId="4947B05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adult Klops would die within two years of entering the red zone from the plague, leaving their three children alone.  Even their eventual move to the near-zone wasn’t enough to save them.  Any sicknesses that sprung up in the outer zones took a severe toll on adults the quickest.  Kkhloe, the oldest at 12, ran the family then, the only way she could, continuing to do domestic work for the Loks, who had already sponsored them into the near-zone after things cooled down.  When their parents died, the creds and goods they could scrape up bartering with their professional skills were suddenly hard to come by.  Kkhloe turned to whoring on both sides of the near-zone wire without the Loks' knowledge about her red-zone activities at first.  Bots wouldn’t go out of their way to stop you from going into the red zone</w:t>
      </w:r>
      <w:r w:rsidR="00FF7E1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don’t try coming back over without a sponsorship disc unless you have a spoof in play.  If you did have the disc, the bots could scan it, and if it wasn’t reported stolen or inactive, you were good.  Kkhloe had made sure Burtt had hers before she passed.  She also told him they did a bio check at the far end of the green-zone entry tube. So only the prole issued the disc could get past that point.  A prole caught with a disc they weren’t issued was turned over to Judicial Hall.</w:t>
      </w:r>
    </w:p>
    <w:p w14:paraId="6E5F680F" w14:textId="4DF0ECE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nyway, he couldn’t get across to the green zone himself.  What he could do was throw the disc into the tube.  The bots would scan it and report to the issuers, in this case, the Loks, who would know it was an emergency and come running.  In the meantime, anyone could use the disc to pass the 2nd tier bots between the near and red zones.  You needed a spoof to pass the wire, though, unless </w:t>
      </w:r>
      <w:r w:rsidRPr="006C0198">
        <w:rPr>
          <w:rFonts w:ascii="Times New Roman" w:eastAsia="Arial" w:hAnsi="Times New Roman" w:cs="Times New Roman"/>
          <w:sz w:val="24"/>
          <w:szCs w:val="24"/>
        </w:rPr>
        <w:lastRenderedPageBreak/>
        <w:t>you had a disc.  Then</w:t>
      </w:r>
      <w:r w:rsidR="00FF7E1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bots would disable a section of fence to let you through.</w:t>
      </w:r>
    </w:p>
    <w:p w14:paraId="5D27EDCD" w14:textId="7EE0830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ile whoring, Kkhloe had made a deal with one of the red-zone bosses, Thomass.  He let her smuggle babies and little ones out of his zone, the most populated one, and she whored for him.  He had no connection to the elies, so he couldn’t sell the babes; they were a drain on his resources.  Little ones sure as hell couldn’t pedal for power.  With all the toughs and power-pedals in his crew, he had to provide them with whores during the downtimes, or he’d have trouble.   He had bootleg spermblocs, but they didn’t always work, and the occasional baby was born to one of his twelve to sixteen-year-old whores.  He couldn’t have babies holding up his whores, so, thanks to Kkhloe, many of these babies ended up in the near zone.  Others from this and the other zones ended up in the creeks or the river beyond.  </w:t>
      </w:r>
    </w:p>
    <w:p w14:paraId="5FDAB01B" w14:textId="32A94B2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Kkhloe begged, borrowed, and stole whatever materials she could </w:t>
      </w:r>
      <w:r w:rsidR="00295FD3" w:rsidRPr="006C0198">
        <w:rPr>
          <w:rFonts w:ascii="Times New Roman" w:eastAsia="Arial" w:hAnsi="Times New Roman" w:cs="Times New Roman"/>
          <w:sz w:val="24"/>
          <w:szCs w:val="24"/>
        </w:rPr>
        <w:t xml:space="preserve">to </w:t>
      </w:r>
      <w:r w:rsidRPr="006C0198">
        <w:rPr>
          <w:rFonts w:ascii="Times New Roman" w:eastAsia="Arial" w:hAnsi="Times New Roman" w:cs="Times New Roman"/>
          <w:sz w:val="24"/>
          <w:szCs w:val="24"/>
        </w:rPr>
        <w:t>build a series of shacks throughout the near-zone, as hidden from the elies as possible, who didn’t seem to care anyway, but beyond her hut and the string of dumpsters that collected what elie debris the servs hauled out with them.  Here</w:t>
      </w:r>
      <w:r w:rsidR="002949D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he could protect them from what was, at the time, Zobbi’s toughs, her and her bat.  You couldn’t always depend on those bots, and anyone could spoof the wire.  The crazies might even crash the wire on a mass raid and sacrifice the first toughs.</w:t>
      </w:r>
    </w:p>
    <w:p w14:paraId="63A2E575" w14:textId="156DE59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got some of the older kids, 6 to 8-year-olds, to watch for raids and taught them how to whistle or yell an alarm and then grab the little ones and hide if it happened when she was away from the zone.  She eventually taught Burtt, too, as those kids started to die in battles with Zobbi’s toughs.  However, Burtt was much healthier, bigger</w:t>
      </w:r>
      <w:r w:rsidR="002949D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ougher than any of the others she’d trained.</w:t>
      </w:r>
    </w:p>
    <w:p w14:paraId="7B4997AF" w14:textId="72B5953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Every kid in Kkhloe’s near-zone ate one meal a day, at least most days. The sickest ones got two and more clean water than the </w:t>
      </w:r>
      <w:r w:rsidRPr="006C0198">
        <w:rPr>
          <w:rFonts w:ascii="Times New Roman" w:eastAsia="Arial" w:hAnsi="Times New Roman" w:cs="Times New Roman"/>
          <w:sz w:val="24"/>
          <w:szCs w:val="24"/>
        </w:rPr>
        <w:lastRenderedPageBreak/>
        <w:t>others (once Burtt found another water source, there was more than enough clean water for everyone).  Their meals consisted of what foodstuffs the Loks could get to them and what Kkhloe, and eventually Burtt, could beg, borrow, steal, trade, buy, trap</w:t>
      </w:r>
      <w:r w:rsidR="002949D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r catch</w:t>
      </w:r>
      <w:r w:rsidR="00101841"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all mixed in a stew more savory and nutritious than any meal most of these kids ever tasted in the red-zone.  Caring for the babies was harder.  Without their mother’s breast milk, Kkhloe depended on the elies to keep the squawking babes well-fed.  It wasn’t always the best solution.  Kkhloe spent many nights rocking hungry infants who didn’t know how to stop screaming for food.</w:t>
      </w:r>
    </w:p>
    <w:p w14:paraId="514D212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as a clean river within walking distance of Burtt’s crèche.  He found it on one of his explorations when looking for new avenues into the red zone.  He climbed over the mound of rubble directly west of his crèche, which he’d done before, but this time, he hugged the green zone dome until he could climb down to the next near zone.  He’d never done that before, and he didn’t know why.  He wondered if they would be hostile.</w:t>
      </w:r>
    </w:p>
    <w:p w14:paraId="16FD32A1" w14:textId="512294E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s soon as he reached what he thought must be the next habitable near zone sector over from his, he stopped with a catch in his breath.  Where the near zone should have been was a torrent of what looked like crystal clear water boiling out of the ground and headed south.  He carefully climbed down to it, tentatively scooped some out, and put it to his lips.  Nothing burned or smelled like Kkhloe taught him, so he sipped.  It was the sweetest water he’d ever remembered tasting.  He followed it as far south as he could, but it ran around the rubble into no man’s land, so Burtt stopped.  It was a good hundred paces across.  He set traps there for fish and hard things that were soft and tasted good inside.  The river looked to be coming from the green zone under the wall, and it had washed everything away, so he figured the water was good and whatever they caught from that stretch was clean.  He told Jaredd, and after running some magic tests, he declared it safe for consumption.  </w:t>
      </w:r>
      <w:r w:rsidRPr="006C0198">
        <w:rPr>
          <w:rFonts w:ascii="Times New Roman" w:eastAsia="Arial" w:hAnsi="Times New Roman" w:cs="Times New Roman"/>
          <w:sz w:val="24"/>
          <w:szCs w:val="24"/>
        </w:rPr>
        <w:lastRenderedPageBreak/>
        <w:t>Jaredd got the greaser Harkk to run some line from the river, over the rubble, to a pump</w:t>
      </w:r>
      <w:r w:rsidR="0010184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n the other end of the pump shot water from the river out through another tube.  Harkk put a spigot on the end of the line so Burtt could start and stop the water flow.  He brought it to his crèche</w:t>
      </w:r>
      <w:r w:rsidR="0010184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arkk ran more lines to a bunch of places in the near-zone, including his hut.  So instead of just the stale-tasting trickle of water from the green-zone pipe they’d used until then, they now had a plentiful and clean second source of the life-giver.</w:t>
      </w:r>
    </w:p>
    <w:p w14:paraId="0A8C0815" w14:textId="0F6F0EE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veryone could double up their water ration, at least.  That was a happy day, and the playtime water fights were epic.  Harkk returned to his hut, and Burtt didn’t see him again for a while, but he was forming an idea about ole Harkk.  Harkk did build a catch with one hose going to it.  He had Kett tell Burtt, “It was for wash-up.  Best to eat with clean hands.”  They eventually made it so you could sit and wash your hair</w:t>
      </w:r>
      <w:r w:rsidR="0014055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w:t>
      </w:r>
      <w:r w:rsidR="00140552" w:rsidRPr="006C0198">
        <w:rPr>
          <w:rFonts w:ascii="Times New Roman" w:eastAsia="Arial" w:hAnsi="Times New Roman" w:cs="Times New Roman"/>
          <w:sz w:val="24"/>
          <w:szCs w:val="24"/>
        </w:rPr>
        <w:t>T</w:t>
      </w:r>
      <w:r w:rsidRPr="006C0198">
        <w:rPr>
          <w:rFonts w:ascii="Times New Roman" w:eastAsia="Arial" w:hAnsi="Times New Roman" w:cs="Times New Roman"/>
          <w:sz w:val="24"/>
          <w:szCs w:val="24"/>
        </w:rPr>
        <w:t>hen Jaredd had Harkk show Burtt how to grade a slope for drainage away from the wash station and how to get the water to filter itself through a leech field.  Then they ran that water to the grow.  The way the grow took off after that was the real magic, Burtt thought.</w:t>
      </w:r>
    </w:p>
    <w:p w14:paraId="391ECCF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marta gave them vitamins and always had meds with her when she did her kids' monthly checkups.  She said this would help make the kids stronger.</w:t>
      </w:r>
    </w:p>
    <w:p w14:paraId="6DA9260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rest of his family history Burtt knew.</w:t>
      </w:r>
    </w:p>
    <w:p w14:paraId="0D2574C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also now knew that people had two names -  people who counted for anything.  He was going to change that, he decided.  His crew, at least, would get their names back if Jaredd could tell which was their family.  He was going to have to talk with little Hhesther MacBride now.  Ha, that would be fun.  That little vixen would prance and primp over this for a 7-day, sure enough.  Still, he couldn’t figure out how that little fire-headed imp could know about two names if he didn’t.  </w:t>
      </w:r>
      <w:r w:rsidRPr="006C0198">
        <w:rPr>
          <w:rFonts w:ascii="Times New Roman" w:eastAsia="Arial" w:hAnsi="Times New Roman" w:cs="Times New Roman"/>
          <w:i/>
          <w:sz w:val="24"/>
          <w:szCs w:val="24"/>
        </w:rPr>
        <w:t>‘More asks…damn!’</w:t>
      </w:r>
    </w:p>
    <w:p w14:paraId="70FE993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 “Did you know, Kkhloe?” Burtt recently started talking to Kkhloe like she was still there with him, even out loud sometimes.  He wondered if this was bad.  The kids answered with a “What” at first, but now they just looked.  </w:t>
      </w:r>
      <w:r w:rsidRPr="006C0198">
        <w:rPr>
          <w:rFonts w:ascii="Times New Roman" w:eastAsia="Arial" w:hAnsi="Times New Roman" w:cs="Times New Roman"/>
          <w:i/>
          <w:sz w:val="24"/>
          <w:szCs w:val="24"/>
        </w:rPr>
        <w:t>‘Nutha ask for Jaredd.’</w:t>
      </w:r>
    </w:p>
    <w:p w14:paraId="72499EE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ght now, the Loks were gaming the system themselves, with Jaredd playing the part of a mentally imbalanced young man unfit for employment in any of the city-state’s industries.  He, his mother, some mysterious council, and now Burtt and Kkat knew differently.  His father, Dougg, didn’t know the truth and thought Jaredd was a simpleton.  Jaredd had also mistakenly told his girl, Jjinine, who was so upset her overprotective father grilled the news out of her.  Mmarta’s dad was his boss, though, so he was willing to turn a blind eye, but he never tired of letting the Loks know how disappointed he was in the higher echelons of CommCorp’s social upper crust.  Jaredd couldn’t wait to shove those words down the uppity, Hebertt Ston’s throat.</w:t>
      </w:r>
    </w:p>
    <w:p w14:paraId="0D62444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supposed goal of this council was first to expose the plight of the proles as if the elies didn’t know about them and then to “right the wrongs of centuries,” Mmarta declared with what she must have thought was the utmost sincerity.  “We must all be patient, though,” Burtt and Kkat were told.  “These things don’t happen overnight.”  As he thought back on the whole story, it seemed to Burtt that it certainly did happen to his family overnight.  He didn’t know about Kkat’s family yet, but he imagined a similar path down here to his own, and he wasn’t far wrong.</w:t>
      </w:r>
    </w:p>
    <w:p w14:paraId="0DE17C4F" w14:textId="0149E6DA"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1E6A9E7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b/>
          <w:sz w:val="24"/>
          <w:szCs w:val="24"/>
        </w:rPr>
        <w:t>Kkat’s story:</w:t>
      </w:r>
      <w:r w:rsidRPr="006C0198">
        <w:rPr>
          <w:rFonts w:ascii="Times New Roman" w:eastAsia="Arial" w:hAnsi="Times New Roman" w:cs="Times New Roman"/>
          <w:sz w:val="24"/>
          <w:szCs w:val="24"/>
        </w:rPr>
        <w:t xml:space="preserve"> When Kkat’s father got tired of her mother, he turned to Kkat.  During one of his worst drunken, sexed-up rages, Rikk, Kkat, and their mother, Zzhen, fought him off until Kkat could get her hands on a blade and stabbed his hand.</w:t>
      </w:r>
    </w:p>
    <w:p w14:paraId="7B4F1FA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An embarrassment like this could end his cushy life forever, so the father, Zandorr Mont, 2nd in command at CommCorp’s Municipal offices, had them flushed from the system and directly into the red zone before anyone, including Zzhen and her ungrateful brats, knew what was happening.  The night’s vidreel reported, “Prominent family members lost in a horrific Sky Tram accident en route to their vacation resort.”  Boom! They found the wreckage, Jaredd had said.</w:t>
      </w:r>
    </w:p>
    <w:p w14:paraId="257E9912" w14:textId="6901F3E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eam that dropped them in the red zone were company enforcers, a municipal division of the defense industry complex.  After sedating the woman and children and stripping and redressing them in more prole-worthy rags, they air-transmitted them out beyond the creeks and then came back to drop them just inside Farukk’s red zone.  When the fog in her head cleared</w:t>
      </w:r>
      <w:r w:rsidR="0014055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she got her wits restored, Zzhen, an attractive middle-aged woman, an anomaly here, used her wiles to seduce the first boss she found, Farukk and bought her children’s safety until a rival boss changed their lives again.</w:t>
      </w:r>
    </w:p>
    <w:p w14:paraId="04C318FD" w14:textId="67C4661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Pokke, from a rival zone, slunk into Farukk’s crèche on a routine supplies raid when he knew the drunk would be snockered and out cold from swilling his tater homebrew.  He instead found the woman and her brats chained to a metal loop in the floor first, and then from there to Farukk’s ankle in such a way so that the trio of captives couldn’t maneuver close enough to Farukk to get the key and free themselves.  He found the key on the comatose Farukk, released them from his ankle, then the loop, grabbed the sack of fruit, and dragged them towards the creek.  With his blade to Kkat’s throat, the family complied with his every command with very little noise. When he thought he was far enough away, Pokke used the threat of harming her kids to quiet her; he raped Zzhen repeatedly.  In shock and terrified, the children sat in a stupor, watching this violence being heaped on their mother.  After he was </w:t>
      </w:r>
      <w:r w:rsidRPr="006C0198">
        <w:rPr>
          <w:rFonts w:ascii="Times New Roman" w:eastAsia="Arial" w:hAnsi="Times New Roman" w:cs="Times New Roman"/>
          <w:sz w:val="24"/>
          <w:szCs w:val="24"/>
        </w:rPr>
        <w:lastRenderedPageBreak/>
        <w:t xml:space="preserve">spent and before she could fight back, he slashed her throat so she couldn’t talk when Farukk recovered.  He didn’t need </w:t>
      </w:r>
      <w:r w:rsidR="00140552" w:rsidRPr="006C0198">
        <w:rPr>
          <w:rFonts w:ascii="Times New Roman" w:eastAsia="Arial" w:hAnsi="Times New Roman" w:cs="Times New Roman"/>
          <w:sz w:val="24"/>
          <w:szCs w:val="24"/>
        </w:rPr>
        <w:t xml:space="preserve">any </w:t>
      </w:r>
      <w:r w:rsidRPr="006C0198">
        <w:rPr>
          <w:rFonts w:ascii="Times New Roman" w:eastAsia="Arial" w:hAnsi="Times New Roman" w:cs="Times New Roman"/>
          <w:sz w:val="24"/>
          <w:szCs w:val="24"/>
        </w:rPr>
        <w:t>old bitches.  He needed a cover story, though, and she would do that.</w:t>
      </w:r>
    </w:p>
    <w:p w14:paraId="4BA26665" w14:textId="2263F3A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freed the hysterical brats from their mother’s body and chained them to a metal shard sticking out of some concrete rubble.  He dragged the old lady’s body into the creek and left her half-submerged, adding more drag marks leading into the water.  It looked like the raid came from the other side, not within their sector.  Pokke then stole the two children.  The girl fought like crazy, and Pokke had to knock her out to make her stop.  Then draped her over his shoulder and dragged the screaming boy behind.  The bitch turned out to be the golden bean.  She was a virgin, clean, and a look, and she wasn’t any kid.  She did her best to hide them, but she had a woman’s chest.  At the very least she was every cred Pokke would ever need again and a ride to the near-zone.  To think all he meant to do that night was steal Farukk’s fruit, well, it was just too sweet, and he got the fruit</w:t>
      </w:r>
      <w:r w:rsidR="0014055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p>
    <w:p w14:paraId="303F0B48" w14:textId="17A44ED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had to keep this quiet, though, or the ordinarily tame Farukk would go nuts if he knew it was Pokke.  He built a cage for the bitch, kept her inside his crèche, way in the back, covered her in filth, and hung a sick sign on the cell, a big red “X,” so no one would want to go near her.  He then threatened to hurt the girl if the boy didn’t spy for him and find him a buyer.  He promised the gullible boy he’d sell them together no matter what.  The boy agreed but refused to leave the cage when he wasn’t spying.  This aggravated Pokke, so he decided to send the kid to spy on his true nemesis, Burtt.  ‘</w:t>
      </w:r>
      <w:r w:rsidRPr="006C0198">
        <w:rPr>
          <w:rFonts w:ascii="Times New Roman" w:eastAsia="Arial" w:hAnsi="Times New Roman" w:cs="Times New Roman"/>
          <w:i/>
          <w:sz w:val="24"/>
          <w:szCs w:val="24"/>
        </w:rPr>
        <w:t>Maybe that loon, Burtt, would off the kid.  He more trouble dan he worf n he eat</w:t>
      </w:r>
      <w:r w:rsidR="00140552" w:rsidRPr="006C0198">
        <w:rPr>
          <w:rFonts w:ascii="Times New Roman" w:eastAsia="Arial" w:hAnsi="Times New Roman" w:cs="Times New Roman"/>
          <w:i/>
          <w:sz w:val="24"/>
          <w:szCs w:val="24"/>
        </w:rPr>
        <w:t>s</w:t>
      </w:r>
      <w:r w:rsidRPr="006C0198">
        <w:rPr>
          <w:rFonts w:ascii="Times New Roman" w:eastAsia="Arial" w:hAnsi="Times New Roman" w:cs="Times New Roman"/>
          <w:i/>
          <w:sz w:val="24"/>
          <w:szCs w:val="24"/>
        </w:rPr>
        <w:t xml:space="preserve"> like a bodybar</w:t>
      </w:r>
      <w:r w:rsidRPr="006C0198">
        <w:rPr>
          <w:rFonts w:ascii="Times New Roman" w:eastAsia="Arial" w:hAnsi="Times New Roman" w:cs="Times New Roman"/>
          <w:sz w:val="24"/>
          <w:szCs w:val="24"/>
        </w:rPr>
        <w:t>.’</w:t>
      </w:r>
    </w:p>
    <w:p w14:paraId="7DA093C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had a hard time keeping his own hands off her.  He’d seen her naked before he had her covered in as much slime and filth as he could gather from the detritus around them.  If he closed his eyes, he could see her again.  Jizmo!  And he was sure getting tired of </w:t>
      </w:r>
      <w:r w:rsidRPr="006C0198">
        <w:rPr>
          <w:rFonts w:ascii="Times New Roman" w:eastAsia="Arial" w:hAnsi="Times New Roman" w:cs="Times New Roman"/>
          <w:sz w:val="24"/>
          <w:szCs w:val="24"/>
        </w:rPr>
        <w:lastRenderedPageBreak/>
        <w:t>his other whores.  If he touched her, though, all bets were off.  No elie would be paying much for that.</w:t>
      </w:r>
    </w:p>
    <w:p w14:paraId="14525C9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ll that worked okay until Burtt got involved.</w:t>
      </w:r>
    </w:p>
    <w:p w14:paraId="36B5D25C" w14:textId="5F78360A"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7853E94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and Mmarta, with the aid of this council they hinted at, had compiled a list of the people they knew who were exiled from CommCorp and their children, and now their children’s children, etc., here in this sector.  Other groups were conducting the same study in other sectors.  Going back over 100 years, the list was enormous, as Mmarta described it. The results of the genetic studies to back it up show that every person sampled in the near zone, and the few they had access to in the red zones so far, could be directly tied to families who’d started in the green zones.  CommCorp almost always referred to the proles as outsiders, as if they somehow came from the wild somehow; if they even acknowledged them.  Once out of favor, the Corp went so far as to remove them from the city’s census registers and cause them to lose any ties to the first families, even losing their family names.</w:t>
      </w:r>
    </w:p>
    <w:p w14:paraId="46299BD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Further, it was easier for the elies to disregard the criminal aspects of their interplay with the near and red zones than to explain it.  So, when a prominent family disgraced itself, agents of the city-state’s enforcement divisions accosted the offenders under cover of darkness. They were quietly banished, leaving family, friends, and associates to wonder forever, </w:t>
      </w:r>
      <w:r w:rsidRPr="006C0198">
        <w:rPr>
          <w:rFonts w:ascii="Times New Roman" w:eastAsia="Arial" w:hAnsi="Times New Roman" w:cs="Times New Roman"/>
          <w:i/>
          <w:sz w:val="24"/>
          <w:szCs w:val="24"/>
        </w:rPr>
        <w:t>“Whatever happened to the so-and-sos?”</w:t>
      </w:r>
      <w:r w:rsidRPr="006C0198">
        <w:rPr>
          <w:rFonts w:ascii="Times New Roman" w:eastAsia="Arial" w:hAnsi="Times New Roman" w:cs="Times New Roman"/>
          <w:sz w:val="24"/>
          <w:szCs w:val="24"/>
        </w:rPr>
        <w:t xml:space="preserve">  In truth, they knew.  Everyone knew what had happened to folks who had disappeared.  No one questioned it for fear of being disappeared themselves.</w:t>
      </w:r>
    </w:p>
    <w:p w14:paraId="454D615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f course, the stupid ones always made themselves public spectacles.  Those had to be processed by the system.   Justice Hall and the system were harsh.</w:t>
      </w:r>
    </w:p>
    <w:p w14:paraId="449C7B08" w14:textId="77D0EA3C"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sz w:val="24"/>
          <w:szCs w:val="24"/>
        </w:rPr>
        <w:lastRenderedPageBreak/>
        <w:t>Grudgingly, Burtt had to admit that the Loks, in their way, were doing a brave thing and a good service</w:t>
      </w:r>
      <w:r w:rsidR="00BF7B6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He imagined what ends he would go through to stay over there and thought, ‘</w:t>
      </w:r>
      <w:r w:rsidRPr="006C0198">
        <w:rPr>
          <w:rFonts w:ascii="Times New Roman" w:eastAsia="Arial" w:hAnsi="Times New Roman" w:cs="Times New Roman"/>
          <w:i/>
          <w:sz w:val="24"/>
          <w:szCs w:val="24"/>
        </w:rPr>
        <w:t>Can I blame them? No, I caint. How far would I go t’ keep Ssyn there?’</w:t>
      </w:r>
    </w:p>
    <w:p w14:paraId="4228CABB" w14:textId="2F496C3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didn’t have to like it. Tired of thinking about this cruel reality, he headed in to check on his charges and get whatever sleep he could.  He knew he’d be worried about the kids </w:t>
      </w:r>
      <w:r w:rsidR="00BF7B65" w:rsidRPr="006C0198">
        <w:rPr>
          <w:rFonts w:ascii="Times New Roman" w:eastAsia="Arial" w:hAnsi="Times New Roman" w:cs="Times New Roman"/>
          <w:sz w:val="24"/>
          <w:szCs w:val="24"/>
        </w:rPr>
        <w:t xml:space="preserve">in </w:t>
      </w:r>
      <w:r w:rsidRPr="006C0198">
        <w:rPr>
          <w:rFonts w:ascii="Times New Roman" w:eastAsia="Arial" w:hAnsi="Times New Roman" w:cs="Times New Roman"/>
          <w:sz w:val="24"/>
          <w:szCs w:val="24"/>
        </w:rPr>
        <w:t xml:space="preserve">bar and be up checking on them all night, not so they could see, but so he could and maybe stop worrying for a minute.  God, did he ever need help?  </w:t>
      </w:r>
    </w:p>
    <w:p w14:paraId="31F6463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lease, Kkhloe, show me how.” He muttered out loud.</w:t>
      </w:r>
    </w:p>
    <w:p w14:paraId="4FEFB2F8" w14:textId="12486206"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9B1C6E2" w14:textId="3ED7C06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kk.  I been watching’ ya train and I think it be okay to make you scort.  Ya</w:t>
      </w:r>
      <w:r w:rsidR="00BF7B6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younger than I want but I ain’t gots a choice.  Ya the oldest boy here ‘sides me, Chukk, and Bann.  So, how ya feel about going to Pokke’s with a blurb for me?  I gots to meet Mmarta and Jaredd again, but I need to blurb Pokke.  Bann, he gets the Loks again, so ya can run to Pokke for me if ya want.  He won't mess with ya.  Ya take Dogg.”</w:t>
      </w:r>
    </w:p>
    <w:p w14:paraId="7427B06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kk seemed to grow in stature as Burtt was talking to him.  His pride was bursting, so Burtt brought him down a little.</w:t>
      </w:r>
    </w:p>
    <w:p w14:paraId="31A84E1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don’ want ya gone for more than a quarter sixty, or I’m coming myself. Gots it? And ya find me when ya gets back right off.  Gots it?”</w:t>
      </w:r>
    </w:p>
    <w:p w14:paraId="20C9ACF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got it, Burtt.  You won’t be disappointed.  You’ll see” he turned and was headed for the wire in a flash.</w:t>
      </w:r>
    </w:p>
    <w:p w14:paraId="73FC5D6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kk!” Burtt yelled.</w:t>
      </w:r>
    </w:p>
    <w:p w14:paraId="33995AE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he stopped, Burtt asked, “Don’t ya want know what the blurb be?”</w:t>
      </w:r>
    </w:p>
    <w:p w14:paraId="1D40C88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Rikk’s expression changed from sheer joy to shock and humiliation in a heartbeat.  Burtt’s smile was the only thing keeping him from crying.</w:t>
      </w:r>
    </w:p>
    <w:p w14:paraId="5958B10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asy now, Rikk.  Think first is the first think, alright?”</w:t>
      </w:r>
    </w:p>
    <w:p w14:paraId="3A8BAA1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Burtt.  Sorry.”</w:t>
      </w:r>
    </w:p>
    <w:p w14:paraId="1B09F53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s okay.  I likes how ya wants to help so much.  Means a lot to me, the kids, and Kkat, ya know. Y’all but a growdd up man now.”</w:t>
      </w:r>
    </w:p>
    <w:p w14:paraId="6810771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Think first, right.”  He brightened.</w:t>
      </w:r>
    </w:p>
    <w:p w14:paraId="5AB6D90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Here what ya say to Pokke.  1) Where’s my runner? 2) Who comin’? 3) Don’t shit on me again.  Now, say it back to me, Rikk.”</w:t>
      </w:r>
    </w:p>
    <w:p w14:paraId="33B173B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did until Burtt was satisfied.  He hid the smile sneaking to his lips at the effort it took Rikk to go ahead and cuss.</w:t>
      </w:r>
    </w:p>
    <w:p w14:paraId="39B0B22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to me! Walk!”  Called Rikk, a new pride evident in his voice.  Burtt smiled but had a sudden queasy feeling.  Did he do alright?  Hmmm?</w:t>
      </w:r>
    </w:p>
    <w:p w14:paraId="4AAE91D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had to get going.  They went their separate ways.</w:t>
      </w:r>
    </w:p>
    <w:p w14:paraId="261E2752" w14:textId="5E9F32D2"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DD7476F" w14:textId="6F37BE8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kk headed for Pokke’s crèche in the red-zone.  There was a way to spoof the bots on bar even if you didn’t have the disc.  If you didn’t get stupid and make noise too soon, this method worked well, too, and Burtt didn’t like letting the little ones have the disc just in case they got caught, as unlikely as that was.  Burtt’s bar for that day, young Calebb, another 8-year-old training for scort duty, already knew Rikk was coming.  Burtt told him earlier to be looking for him or Burtt himself, so when Rikk came around the corner from the crèche, Calebb saw him, which was the signal to spoof the bots.</w:t>
      </w:r>
    </w:p>
    <w:p w14:paraId="76DC5493" w14:textId="4F66CDA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Calebb started to yell and ran around like a crazy man, then headed away from the approach to the red zone.  The bots took off in hot pursuit as this kind of behavior was one the bots were programmed to react to, with lights and alarms blaring.  After flying around the third corner in his preplanned path through the shacks, Calebb slipped into the blind they had ready for such purposes and went silent.  In a minute, the bots sailed on past.  If he waited for them to stop their pursuit, clear their alarm condition, </w:t>
      </w:r>
      <w:r w:rsidR="00C1037A" w:rsidRPr="006C0198">
        <w:rPr>
          <w:rFonts w:ascii="Times New Roman" w:eastAsia="Arial" w:hAnsi="Times New Roman" w:cs="Times New Roman"/>
          <w:sz w:val="24"/>
          <w:szCs w:val="24"/>
        </w:rPr>
        <w:t xml:space="preserve">and </w:t>
      </w:r>
      <w:r w:rsidRPr="006C0198">
        <w:rPr>
          <w:rFonts w:ascii="Times New Roman" w:eastAsia="Arial" w:hAnsi="Times New Roman" w:cs="Times New Roman"/>
          <w:sz w:val="24"/>
          <w:szCs w:val="24"/>
        </w:rPr>
        <w:t>then resume their post, he could go back and reman his bar and be ready for the return performance.  The bots wouldn’t know the difference unless they got a rep.  They didn’t usually do that until they got close or captured the perspective crim.  2nd tier bots scanned every prole they “saw,” but if they weren’t already rep’d, the bots didn’t care.  Rikk and Dogg slipped into the pathway without the bots knowing.  He’d get back the same way.  Calebb or the next bar on duty would be watching for him, and they’d deploy the same tactic to get him back into the near zone.  It worked every time, but Burtt thought he shouldn’t press a good thing, so he found a different way over the wire when he needed to.  He found several. None were easy, but if they were, then anyone could use them.  That’s not what Burtt wanted.</w:t>
      </w:r>
    </w:p>
    <w:p w14:paraId="7DA570E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Rikk got to the wire, stayed Dogg, set his prop so he wouldn’t get zapped, and was headed under the lowest strand when he heard a commotion on the red zone side, and it sounded like it was right ahead of him.  He couldn’t look up or risk hitting the wire, so, having nothing to fear, he thought, he continued to slide under when Dogg suddenly went crazy behind him and was trying to get past him under the wire, but there was no room for two and Dogg got a minor zap from the fence that backed him up.  Then he tried to leap the wire with the brutal expected results.  He didn’t come close to clearing it and hit it with force. Dogg yelped like he’d been stabbed and fell on the back of Rikk’s legs, only halfway under.  Dogg was twitching, and Rikk smelled burnt flesh and hair.  He </w:t>
      </w:r>
      <w:r w:rsidRPr="006C0198">
        <w:rPr>
          <w:rFonts w:ascii="Times New Roman" w:eastAsia="Arial" w:hAnsi="Times New Roman" w:cs="Times New Roman"/>
          <w:sz w:val="24"/>
          <w:szCs w:val="24"/>
        </w:rPr>
        <w:lastRenderedPageBreak/>
        <w:t>thought Dogg was dead for sure and that Burtt would kill Rikk if he dared to return with that news.</w:t>
      </w:r>
    </w:p>
    <w:p w14:paraId="4EEA3918" w14:textId="0A274E0F"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sz w:val="24"/>
          <w:szCs w:val="24"/>
        </w:rPr>
        <w:t>Before he could process that, someone grabbed his hands and dragged him the rest of the way under the fence.  It was Thomass, another boss.  Rikk had seen him with Pokke before.  Dogg got caught on and zapped again by the wire</w:t>
      </w:r>
      <w:r w:rsidR="00C1037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not before Dogg reached his neck out and tried to snap Thomass’ fingers off.  Thomass snatched his hand away.  Rikk got zapped when his prop was knocked free. The jolt rocked him, and the wire’s barbs ripped the back of his legs up.  Adrenalin was still driving him as he thought, ‘</w:t>
      </w:r>
      <w:r w:rsidRPr="006C0198">
        <w:rPr>
          <w:rFonts w:ascii="Times New Roman" w:eastAsia="Arial" w:hAnsi="Times New Roman" w:cs="Times New Roman"/>
          <w:i/>
          <w:sz w:val="24"/>
          <w:szCs w:val="24"/>
        </w:rPr>
        <w:t>this can’t be good</w:t>
      </w:r>
      <w:r w:rsidRPr="006C0198">
        <w:rPr>
          <w:rFonts w:ascii="Times New Roman" w:eastAsia="Arial" w:hAnsi="Times New Roman" w:cs="Times New Roman"/>
          <w:sz w:val="24"/>
          <w:szCs w:val="24"/>
        </w:rPr>
        <w:t>.’  He slowly panned around, taking in his circumstances, and felt a cold chill run down his back.  There had to be more than 20 toughs right there at the wire.  What could they be doing there?  Pokke had ten toughs at most if there weren’t any sick ones.  Rikk felt a sick feeling creeping through his gut.  ‘</w:t>
      </w:r>
      <w:r w:rsidRPr="006C0198">
        <w:rPr>
          <w:rFonts w:ascii="Times New Roman" w:eastAsia="Arial" w:hAnsi="Times New Roman" w:cs="Times New Roman"/>
          <w:i/>
          <w:sz w:val="24"/>
          <w:szCs w:val="24"/>
        </w:rPr>
        <w:t>They’re going to raid the crèche, ‘and Burtt is with the Loks on the other side of the zone.’</w:t>
      </w:r>
    </w:p>
    <w:p w14:paraId="0A9D3772" w14:textId="6EDC6C3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no concern for his safety, Rikk quickly stood and started screaming the red alert words at the top of his lungs, hoping Calebb would hear and trigger the crèche evac and hide plan.  “Heave to, heave to</w:t>
      </w:r>
      <w:r w:rsidR="00C1037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he screamed.  He waited for a breath before yelling again but heard Calebb repeating his alarm and felt relief.  The crack he felt on the side of his head caused him to worry about his plight as he found himself back on the ground.  A rough hand reached down and grabbed him viciously by the hair and ran a blade up to his throat.  Rikk felt a tear come to his eye, but he felt strong and rejected it.  He’d done his duty.  He stared Pokke in the eye and said, “Burtt’s gonna be pissed, Pokke.”</w:t>
      </w:r>
    </w:p>
    <w:p w14:paraId="4C64CF3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Pokke raised his voice and got one word out, “Fuck…” before Dogg took his arm and started ripping as Ks did.  Rikk felt something hurt on his neck and reached back.  His hand came away </w:t>
      </w:r>
      <w:r w:rsidRPr="006C0198">
        <w:rPr>
          <w:rFonts w:ascii="Times New Roman" w:eastAsia="Arial" w:hAnsi="Times New Roman" w:cs="Times New Roman"/>
          <w:sz w:val="24"/>
          <w:szCs w:val="24"/>
        </w:rPr>
        <w:lastRenderedPageBreak/>
        <w:t xml:space="preserve">red and sticky-wet.  He stared at it, unsure of what to do.  He was in shock. </w:t>
      </w:r>
    </w:p>
    <w:p w14:paraId="526DDFF9" w14:textId="39B84F1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kk had thought Dogg was dead, but boy, was he not dead.  He was tearing Pokke up, and when he wasn’t chawing on Pokke, he backed the rest away with feints, growls, barks, and snaps.  Some others, including Thomass, got brave and tried to surround Dogg and Rikk.  That lasted until he turned on one and took a chunk out of a hand, arm, or leg.  Dogg was like a furry blur of terror, teeth and claws.  Rikk tried to help but knew he had to get over the wire to live, and he felt weak for some reason.  The toughs were between him and his escape, though, and he began to panic.</w:t>
      </w:r>
    </w:p>
    <w:p w14:paraId="5C362461" w14:textId="136C475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on, they were trying to zap Dogg with their stuns.  Dogg had seen stuns before, notably from Burtt in their younger days.  He knew enough to keep his distance and kept them on their toes</w:t>
      </w:r>
      <w:r w:rsidR="0083113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helping Rikk slowly work his way back towards the wire and safety on his hands and knees.  Thomass saw Rikk was just about there and lunged for him.  Rikk heard the loud sound of something hard hitting something else, not as hard.  Thomass stopped two steps short of Rikk, then fell to his knees. His eyes floated back in his head, and he fell to the ground face-first with a sickening splat.  Rikk had to dodge out of the way but still was splattered with Thomass’ blood.</w:t>
      </w:r>
    </w:p>
    <w:p w14:paraId="241E7DA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stood over him with his bat in one hand resting on his shoulder; the other held one of his long blades, pointing at the ground beside him.  He’d beheaded boys with that blade when necessary, and Pokke had seen him do it.  Jaredd said the blade was a samurai or some such.  Whatever, it was sharp, Rikk knew. The toughs all seemed to deflate when Thomass went down so easy.  Even Pokke was retreating as fast as his feet would take him.</w:t>
      </w:r>
    </w:p>
    <w:p w14:paraId="40C8008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is ain’t done, Pokke.  Nope, it ain’t.  I be back.  Ya be praying, I spec.  And ya tell Thomass, I be seeing him too.  Ya gots two </w:t>
      </w:r>
      <w:r w:rsidRPr="006C0198">
        <w:rPr>
          <w:rFonts w:ascii="Times New Roman" w:eastAsia="Arial" w:hAnsi="Times New Roman" w:cs="Times New Roman"/>
          <w:sz w:val="24"/>
          <w:szCs w:val="24"/>
        </w:rPr>
        <w:lastRenderedPageBreak/>
        <w:t>days to arrange the meet, Pokke.  After that, I arrange a new boss here.  Two days and ya pray Rikk and Dogg ain’t hurt bad.”</w:t>
      </w:r>
    </w:p>
    <w:p w14:paraId="53CA35F4" w14:textId="04BE38E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okke</w:t>
      </w:r>
      <w:r w:rsidR="00110E4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orrified and bleeding like a stuck pig, didn’t answer; he just faded back to his crèche, leaving everyone behind to sort out the mess.</w:t>
      </w:r>
    </w:p>
    <w:p w14:paraId="0F84C0D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thought this might be it for ole Pokke.  I caint trust him, now, can I?</w:t>
      </w:r>
    </w:p>
    <w:p w14:paraId="72E69A7F" w14:textId="31003B7D"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13C1E24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Rikk blurted before Burtt could calm him. “I’m sorry, I’m sorry, I didn’t know.  I didn’t see.  They, they…”  and he broke down sobbing.  They’d just cleared the wire again.  </w:t>
      </w:r>
    </w:p>
    <w:p w14:paraId="1012F6F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leaned down to whisper in Rikk’s ear, “Don’ for a tic let them see ya cry, boy.  Not for a tic.  They try to shit on ya ever time they see ya.  Gots it?  Don’ ya show them weak.  Not once!”</w:t>
      </w:r>
    </w:p>
    <w:p w14:paraId="42984F0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kk snuffled but held his head up and marched ahead.  Burtt told him not to worry about the bots and go on through.</w:t>
      </w:r>
    </w:p>
    <w:p w14:paraId="681C59FE" w14:textId="1348080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Let dem bots take ya.  Don’ fight</w:t>
      </w:r>
      <w:r w:rsidR="004E00F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y won’ zap ya, gots it? Don’ Fight. I catch ya up and take care of it.  Okay?  Trust me.  Don’t worry.  Collectors don’t gets ya.  I swear.”  Then, with Dogg in his arms, Burtt was gone over the ruble.  He seemed to fly over it.</w:t>
      </w:r>
    </w:p>
    <w:p w14:paraId="22B543A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kk did as he was told, and as he expected, the bots detained him and marched him to the detention hut in the near-zone, where crims waited for transport to Justice Hall for processing. For some, it was the only time they would ever see the inside of the green zone, albeit just inside.  2nd tier Bots had no capacity for evaluating a crims health.  It was possible to die waiting in the hut, and it had happened.</w:t>
      </w:r>
    </w:p>
    <w:p w14:paraId="1EF26552" w14:textId="40E438E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was feeling more and more sleepy as he waited. The restraints on his wrists were so tight his fingers went numb.  He was getting </w:t>
      </w:r>
      <w:r w:rsidRPr="006C0198">
        <w:rPr>
          <w:rFonts w:ascii="Times New Roman" w:eastAsia="Arial" w:hAnsi="Times New Roman" w:cs="Times New Roman"/>
          <w:sz w:val="24"/>
          <w:szCs w:val="24"/>
        </w:rPr>
        <w:lastRenderedPageBreak/>
        <w:t>worried now.  He thought he’d been there for 2 10 cycles</w:t>
      </w:r>
      <w:r w:rsidR="004E00F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r was it 3?  He didn’t know. After they stung his butt with something, he lost track of time and finally lay down.  Where was Burtt?  Why wouldn’t the blood stop?</w:t>
      </w:r>
    </w:p>
    <w:p w14:paraId="5425BEF9" w14:textId="263FF03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needn’t have worried.  There was suddenly a hell of a lot of noise outside the hut that sounded like Burtt, and the bots went into alarm mode again, the sound of their wailing fading away.  The hut door cracked open a little, then more, then with a loud crack, came open the rest of the way when the catch broke.  In the doorway, looking every bit</w:t>
      </w:r>
      <w:r w:rsidR="004E00F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warrior was Kkat.  Close on her heels was Kett, and behind them was Jjes.</w:t>
      </w:r>
    </w:p>
    <w:p w14:paraId="471C3B8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don’t just sit there, Rikk; this is a jailbreak. Let’s go.” Kkat implored.</w:t>
      </w:r>
    </w:p>
    <w:p w14:paraId="2124D1E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kk was crying again, “I can’t.  I can’t walk.  Something is wrong with my legs, Kkat.  I can’t get up”.  He was balling now.</w:t>
      </w:r>
    </w:p>
    <w:p w14:paraId="1C94A026" w14:textId="4D66BFE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s the sting, is all, Jjes said.  Bots slip in a medshot to keep ya from runnin’, ya know? It go ‘way, but we gots to get ya out o heah, now.  Come on ya two. We gots to cara him.” Jjes seemed to have grown in years in just a few minutes; she looked so solemn and concerned for Rikk.  There was good reason</w:t>
      </w:r>
      <w:r w:rsidR="00CB525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The collection crew would be by any time now.  It was long enough.  ‘</w:t>
      </w:r>
      <w:r w:rsidRPr="006C0198">
        <w:rPr>
          <w:rFonts w:ascii="Times New Roman" w:eastAsia="Arial" w:hAnsi="Times New Roman" w:cs="Times New Roman"/>
          <w:i/>
          <w:sz w:val="24"/>
          <w:szCs w:val="24"/>
        </w:rPr>
        <w:t>Was there more than that going on with this girl?’</w:t>
      </w:r>
      <w:r w:rsidRPr="006C0198">
        <w:rPr>
          <w:rFonts w:ascii="Times New Roman" w:eastAsia="Arial" w:hAnsi="Times New Roman" w:cs="Times New Roman"/>
          <w:sz w:val="24"/>
          <w:szCs w:val="24"/>
        </w:rPr>
        <w:t xml:space="preserve"> Thought Kkat.</w:t>
      </w:r>
    </w:p>
    <w:p w14:paraId="0CD08B8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she tried to pick him up under his shoulders, Kkat’s hands slipped away. They were covered in blood.  She looked at Rikk, whose eyes rolled back as he passed out.  Kkat screamed.  Jjes leaned over Rikk’s body, slapped Kkat hard, and yelled at her.</w:t>
      </w:r>
    </w:p>
    <w:p w14:paraId="3784821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GOTS TO GO NOW. PICK HIM UP!”</w:t>
      </w:r>
    </w:p>
    <w:p w14:paraId="717FAF5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en Jjes got back to grabbing Rikk’s feet, Kkat recovered and lifted Rikk’s limp body as best she could.  They raced away to the crèche where Mmarta and Jaredd met them.  They had Rikk on a table and were closing his wound in seconds.  The cuts on his legs </w:t>
      </w:r>
      <w:r w:rsidRPr="006C0198">
        <w:rPr>
          <w:rFonts w:ascii="Times New Roman" w:eastAsia="Arial" w:hAnsi="Times New Roman" w:cs="Times New Roman"/>
          <w:sz w:val="24"/>
          <w:szCs w:val="24"/>
        </w:rPr>
        <w:lastRenderedPageBreak/>
        <w:t xml:space="preserve">were superficial but ugly and would be painful.  He’d lost a lot of blood from the neck wound. Burtt had warned them when he raced in with Dogg and then raced out again to run interference with the bots so they could free Rikk and get him to Mmarta soonest.  </w:t>
      </w:r>
    </w:p>
    <w:p w14:paraId="4A7616D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kk would be alright, Mmarta said.  She’d sent Jaredd back for Plasma and was feeding it into Rikk’s arm with a stic.  He didn’t look good at all.  He looked like the ones Burtt had killed, pale, almost empty.</w:t>
      </w:r>
    </w:p>
    <w:p w14:paraId="2F56EA2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I do?  This horror would stay with him for a long time.  He would forever worry about his charges.  What would Kkhloe think about today?  Burtt was shamed.</w:t>
      </w:r>
    </w:p>
    <w:p w14:paraId="3462C9C4" w14:textId="72C0FE8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Pokke must have sliced the boy open when Dogg attacked, probably by accident.  Burtt had seen the injury at the wire but didn’t want to panic Rikk, so he ignored it, hoping all would pan out.  It didn’t look bad then, just bloody like dem cuts do.  Fortunately, Pokke sliced him on the back of the neck, not his throat.  Infection was a big worry now.  Burtt </w:t>
      </w:r>
      <w:r w:rsidR="00CB5250" w:rsidRPr="006C0198">
        <w:rPr>
          <w:rFonts w:ascii="Times New Roman" w:eastAsia="Arial" w:hAnsi="Times New Roman" w:cs="Times New Roman"/>
          <w:sz w:val="24"/>
          <w:szCs w:val="24"/>
        </w:rPr>
        <w:t xml:space="preserve">will </w:t>
      </w:r>
      <w:r w:rsidRPr="006C0198">
        <w:rPr>
          <w:rFonts w:ascii="Times New Roman" w:eastAsia="Arial" w:hAnsi="Times New Roman" w:cs="Times New Roman"/>
          <w:sz w:val="24"/>
          <w:szCs w:val="24"/>
        </w:rPr>
        <w:t>be on super alert for this over the next 5-day.  So too, would Kkat and, with some newfound drive, Jjes.  Jjes became Rikk’s de facto nurse and personal assistant while he healed.  Kkat worried at first until she saw the genuine concern and something more in Jjes’ eyes when she looked at Rikk.  It didn’t hurt that she spent nearly all night sitting by his sleepsac.  ‘</w:t>
      </w:r>
      <w:r w:rsidRPr="006C0198">
        <w:rPr>
          <w:rFonts w:ascii="Times New Roman" w:eastAsia="Arial" w:hAnsi="Times New Roman" w:cs="Times New Roman"/>
          <w:i/>
          <w:sz w:val="24"/>
          <w:szCs w:val="24"/>
        </w:rPr>
        <w:t>Nope, Jjes had a flame burning for my brother, Kkat thought with a smile.  So, that’s what I saw.’</w:t>
      </w:r>
    </w:p>
    <w:p w14:paraId="4CE342F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she woke the following day and found Jjes asleep at the foot of Rikk’s bed, she determined to talk with Rikk.  This boy needs to grow up a bit, or he will have trouble with that girl.</w:t>
      </w:r>
    </w:p>
    <w:p w14:paraId="458DB52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came out of her reverie with Jjes staring at her.</w:t>
      </w:r>
    </w:p>
    <w:p w14:paraId="686AAF4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like him a lot.  I din’ know ‘til yesday when he screamed to save the lil’ ones and him alone with dem killahs.  I been look for a man ain’t scairt.  I thin’ he the one, a’righ?”</w:t>
      </w:r>
    </w:p>
    <w:p w14:paraId="5FD3B73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Rikk’s no man yet.  He’s a boy still, and you need to let me talk to him first.  He won’t know what to think if you go all sex-up on him, Jjes.  He’s a boy.  Do you see?  He doesn’t know anything about girls except what he knows from me.  I’m his sister, so he doesn’t know much.  Okay?  Let me talk to him”</w:t>
      </w:r>
    </w:p>
    <w:p w14:paraId="5827E90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wait,”  Jjes said.  “I be back afer firs eat.” She looked intently at Rikk, quickly turned, and sailed out of their space.</w:t>
      </w:r>
    </w:p>
    <w:p w14:paraId="0E23B90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meant…later…on…like tomorrow, or next 30-day even.  Humph!  Oh well.” Kkat stammered out.</w:t>
      </w:r>
    </w:p>
    <w:p w14:paraId="0B7D9184" w14:textId="4AFE4FE0"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B443E3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 panned out okay in the end, but Burtt had learned a valuable lesson.  ‘</w:t>
      </w:r>
      <w:r w:rsidRPr="006C0198">
        <w:rPr>
          <w:rFonts w:ascii="Times New Roman" w:eastAsia="Arial" w:hAnsi="Times New Roman" w:cs="Times New Roman"/>
          <w:i/>
          <w:sz w:val="24"/>
          <w:szCs w:val="24"/>
        </w:rPr>
        <w:t>The kids are too young to scort alone, and I can never trust a red zoner, not ever agin.’</w:t>
      </w:r>
      <w:r w:rsidRPr="006C0198">
        <w:rPr>
          <w:rFonts w:ascii="Times New Roman" w:eastAsia="Arial" w:hAnsi="Times New Roman" w:cs="Times New Roman"/>
          <w:sz w:val="24"/>
          <w:szCs w:val="24"/>
        </w:rPr>
        <w:t xml:space="preserve">  Training would be stepped up, and Burtt would get Bann more involved with the heavy lifting.  He needed scorts and soldiers, and he needed them yesterday.  He had some ideas about how to get that rolling. But first things first. He had to sort out those in the red-zone once and for all.  He needed Bann, at least, and maybe one more to do that.  He asked Mmarta and Jaredd to sponsor a new kid from the crèche so he could free Bann up for other duties.  Mmarta said she’d try to convince Dougg to turn a blind eye again.  One day, he would say no.  What then?</w:t>
      </w:r>
    </w:p>
    <w:p w14:paraId="3414500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was hurt, too, and that made Burtt feel sad.  He was responsible for that, too.  He could never have forgiven himself if Dogg had gotten killed.  Dogg was still whimpering, but the little ones were slathering burngel on him.  He loved the attention, at least.  Jaredd gave Burtt some meds for Dogg, too, for infection.  Burtt didn’t even know there was such a thing.  Meds for Ks?  But not for proles?  Damn!</w:t>
      </w:r>
    </w:p>
    <w:p w14:paraId="0A4DDF81"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I don’ want this rage to stop ‘til I stand on Pokke’s and Thomass’s necks.’</w:t>
      </w:r>
    </w:p>
    <w:p w14:paraId="6884009F" w14:textId="739EE0F5"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B18CCC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After he got Bann to swear to stand bar and protect the little ones with his life, he headed for his last stop before Pokke’s.</w:t>
      </w:r>
    </w:p>
    <w:p w14:paraId="717488D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Look, man, ya live here too.  They attacked us and near kill a boy.”</w:t>
      </w:r>
    </w:p>
    <w:p w14:paraId="1EB19F4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y attacked your spy on their side of the wire.”  </w:t>
      </w:r>
    </w:p>
    <w:p w14:paraId="1F394409"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So, ya was watching, huh? What more ya watch?’</w:t>
      </w:r>
    </w:p>
    <w:p w14:paraId="72F3D8C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not past the wire yet.  So what?  Ain’t nobody should attack a kid.”</w:t>
      </w:r>
    </w:p>
    <w:p w14:paraId="0FD0E78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ain’t no kid if he’s a scort.  Look, you’re the man around here.  What do you need me for?”</w:t>
      </w:r>
    </w:p>
    <w:p w14:paraId="5C4FACD1" w14:textId="654037D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wasn’t going to plan. ‘</w:t>
      </w:r>
      <w:r w:rsidRPr="006C0198">
        <w:rPr>
          <w:rFonts w:ascii="Times New Roman" w:eastAsia="Arial" w:hAnsi="Times New Roman" w:cs="Times New Roman"/>
          <w:i/>
          <w:sz w:val="24"/>
          <w:szCs w:val="24"/>
        </w:rPr>
        <w:t xml:space="preserve">Why </w:t>
      </w:r>
      <w:r w:rsidR="00AC4A22" w:rsidRPr="006C0198">
        <w:rPr>
          <w:rFonts w:ascii="Times New Roman" w:eastAsia="Arial" w:hAnsi="Times New Roman" w:cs="Times New Roman"/>
          <w:i/>
          <w:sz w:val="24"/>
          <w:szCs w:val="24"/>
        </w:rPr>
        <w:t xml:space="preserve">do </w:t>
      </w:r>
      <w:r w:rsidRPr="006C0198">
        <w:rPr>
          <w:rFonts w:ascii="Times New Roman" w:eastAsia="Arial" w:hAnsi="Times New Roman" w:cs="Times New Roman"/>
          <w:i/>
          <w:sz w:val="24"/>
          <w:szCs w:val="24"/>
        </w:rPr>
        <w:t>adults let a kid get hurt like that? I don’ understand these peeps.’</w:t>
      </w:r>
      <w:r w:rsidRPr="006C0198">
        <w:rPr>
          <w:rFonts w:ascii="Times New Roman" w:eastAsia="Arial" w:hAnsi="Times New Roman" w:cs="Times New Roman"/>
          <w:sz w:val="24"/>
          <w:szCs w:val="24"/>
        </w:rPr>
        <w:t xml:space="preserve"> He had to try another ploy.</w:t>
      </w:r>
    </w:p>
    <w:p w14:paraId="77A5A84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changed tack, “Ya know if I go over there, and they off me, there’s nothing ‘tween them and ya.</w:t>
      </w:r>
    </w:p>
    <w:p w14:paraId="2935FAF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m!”  this seemed to have struck a chord. “Don’t go over there, then.”  He turned and started walking back into his hut.</w:t>
      </w:r>
    </w:p>
    <w:p w14:paraId="16E9DF1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nted to argue but couldn’t think of anything more to say.</w:t>
      </w:r>
    </w:p>
    <w:p w14:paraId="251FB3B8" w14:textId="2458DD4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IZMO, then, it</w:t>
      </w:r>
      <w:r w:rsidR="00AC4A22"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xml:space="preserve"> on me.”  He turned and furiously headed for the wire, blades in his hands and singing through their own wind in front of his face.</w:t>
      </w:r>
    </w:p>
    <w:p w14:paraId="4C3E6F30" w14:textId="258EFB8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used an old</w:t>
      </w:r>
      <w:r w:rsidR="00AC4A2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reliable, and hidden route into the red-zone.  It looked like the toughs had just gotten themselves sorted out. There were still three toughs at the wire.  Burtt figured to face Thomass first and then Pokke. He surprised them by coming at them from the flank instead of under the wire, but they were soon singing loudly.</w:t>
      </w:r>
    </w:p>
    <w:p w14:paraId="123C5A0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was in a full-blood rage now.  There was no stopping until it spent itself in a perverse ballet of death and destruction.  Burtt the Blade prepared himself.  He stomped to where he had been </w:t>
      </w:r>
      <w:r w:rsidRPr="006C0198">
        <w:rPr>
          <w:rFonts w:ascii="Times New Roman" w:eastAsia="Arial" w:hAnsi="Times New Roman" w:cs="Times New Roman"/>
          <w:sz w:val="24"/>
          <w:szCs w:val="24"/>
        </w:rPr>
        <w:lastRenderedPageBreak/>
        <w:t xml:space="preserve">standing over Thomass’ body and challenged them to come out and get him.  </w:t>
      </w:r>
    </w:p>
    <w:p w14:paraId="652069DA" w14:textId="431165C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did, slowly.  Thomass came; first, his face and nose were a mess, and it looked like he was missing some teeth</w:t>
      </w:r>
      <w:r w:rsidR="00AC4A2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There was a mass of blood in his hair on the back of his head. He had a stun in one hand and a wicked-looking hooked blade in the other.  Squinting through swollen eyes and with swollen and drooling lips, he screamed, “IMA KIW UUUU. "  And then he charged, followed shortly by any toughs brave enough to try.</w:t>
      </w:r>
    </w:p>
    <w:p w14:paraId="2789AF6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spread his feet and planted, waiting for the blow.  The toughs arrayed against him were surely too many for even Burtt.  No matter, though, he was committed.</w:t>
      </w:r>
    </w:p>
    <w:p w14:paraId="681BE3A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iming his response was life or death. His time sense and instincts taking over, the scene around him seemed to slow, as if to give him more time to react correctly.  As he began his death blow swing, a sudden surprised look blossomed on Thomass’ face before Burtt saw the shaft protruding from his chest.  It had red feathers on its end.  As his mind caught up, he recalled hearing a thump just before seeing the shaft.  Thomass slowly drifted to the earth; it seemed he fell slowly.  Then time caught up as Burtt saw two more toughs were down. Then another.  Burtt finally unfroze and charged into the suddenly retreating melee, dropping several more before he tired and the blood rage cooled.  When he looked around, there were twelve dead on the ground around him and several more crawling away.  He knew he’d only killed five and severely wounded three more.  He counted, and sure enough, there was seven more dead with those shafts protruding from one vital spot or another on their bodies.</w:t>
      </w:r>
    </w:p>
    <w:p w14:paraId="10F87B12" w14:textId="2755A83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ure that his enemies were on the run, Burtt scanned the near zone area as much as he could see with the rubble mound in the way.  As he was looking, he thought they had to come from a height, so he scanned higher, and just before the figure moved out of sight, </w:t>
      </w:r>
      <w:r w:rsidRPr="006C0198">
        <w:rPr>
          <w:rFonts w:ascii="Times New Roman" w:eastAsia="Arial" w:hAnsi="Times New Roman" w:cs="Times New Roman"/>
          <w:sz w:val="24"/>
          <w:szCs w:val="24"/>
        </w:rPr>
        <w:lastRenderedPageBreak/>
        <w:t>Burtt saw someone climbing from the rubble against the dome down to Burtt’s near zone sector.  It looked like it might be near Harkk’s hut.  The figure was soon gone, and Burtt had unfinished business.  He’d sort that out later. Taking people out from a distance was something Burtt wanted to be a part of in a big way.</w:t>
      </w:r>
    </w:p>
    <w:p w14:paraId="2796246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okke ya puss, ya don’t come fight with yar part?  Gets out here.  Don’t make me come drag ya out.”</w:t>
      </w:r>
    </w:p>
    <w:p w14:paraId="45FE519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okke wasn’t far away, and he slunk out of cover mewling, “Burtt, man, I ain’t no part wif dat trash.  He don’ had m’ caught up, Burtt.  Took m’ meds n all.  Had my crèche bar’d.  I tryin to think a way out when ya boy Rikk come tru so fas’ I had no time, man, no time.  Ya knows I don’t be mess’n wid ya Burtt.  Ya knows!”</w:t>
      </w:r>
    </w:p>
    <w:p w14:paraId="488DCC9A" w14:textId="0CACB56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knows Dogg took ya’ll down, not Thomass’, that</w:t>
      </w:r>
      <w:r w:rsidR="00AC4A22"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xml:space="preserve"> what I know.  Thomass</w:t>
      </w:r>
      <w:r w:rsidR="00AC4A2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 took down.  And now he and half his crew dead, three more bleed out mayb’.”</w:t>
      </w:r>
    </w:p>
    <w:p w14:paraId="02EEFE4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tryin to save da boy, Burtt.  “S’why I grab ‘im.”</w:t>
      </w:r>
    </w:p>
    <w:p w14:paraId="259C899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ayb’ I believe ya Pokke cuz ya don’ come out to fight again just now.  Mayb’ I don’t.”</w:t>
      </w:r>
    </w:p>
    <w:p w14:paraId="0157ED89" w14:textId="3FC68A3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gave Pokke a minute to digest his words, then continued, “Here’s what, Pokke.  Two days.  That’s what ya gots now.  </w:t>
      </w:r>
      <w:r w:rsidR="00AC4A22" w:rsidRPr="006C0198">
        <w:rPr>
          <w:rFonts w:ascii="Times New Roman" w:eastAsia="Arial" w:hAnsi="Times New Roman" w:cs="Times New Roman"/>
          <w:sz w:val="24"/>
          <w:szCs w:val="24"/>
        </w:rPr>
        <w:t xml:space="preserve">In two </w:t>
      </w:r>
      <w:r w:rsidRPr="006C0198">
        <w:rPr>
          <w:rFonts w:ascii="Times New Roman" w:eastAsia="Arial" w:hAnsi="Times New Roman" w:cs="Times New Roman"/>
          <w:sz w:val="24"/>
          <w:szCs w:val="24"/>
        </w:rPr>
        <w:t>days</w:t>
      </w:r>
      <w:r w:rsidR="00AC4A2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 be back.  We have that meet, and things changin’ out here.  Things changin’ big.  Ya gonna change with the new, or ya gonna die with the ole.  Gots it, Pokke?  Gots it?  This shit </w:t>
      </w:r>
      <w:r w:rsidR="00DF7AE2" w:rsidRPr="006C0198">
        <w:rPr>
          <w:rFonts w:ascii="Times New Roman" w:eastAsia="Arial" w:hAnsi="Times New Roman" w:cs="Times New Roman"/>
          <w:sz w:val="24"/>
          <w:szCs w:val="24"/>
        </w:rPr>
        <w:t xml:space="preserve">is </w:t>
      </w:r>
      <w:r w:rsidRPr="006C0198">
        <w:rPr>
          <w:rFonts w:ascii="Times New Roman" w:eastAsia="Arial" w:hAnsi="Times New Roman" w:cs="Times New Roman"/>
          <w:sz w:val="24"/>
          <w:szCs w:val="24"/>
        </w:rPr>
        <w:t>done. That’s all!”</w:t>
      </w:r>
    </w:p>
    <w:p w14:paraId="25404C4E" w14:textId="0F46EB32"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EBC144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 in the hut!  Come on, Harkk, man.  I seen ya. What was that ya took them boys down with?”</w:t>
      </w:r>
    </w:p>
    <w:p w14:paraId="0062686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s none of your business, and you and I will have to agree about you sneaking up on my hut at night, Burtt.”</w:t>
      </w:r>
    </w:p>
    <w:p w14:paraId="5A4D1F7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urtt nearly came out of his skin when Harkk startled him from behind.  Nobody got behind Burtt.  He found his respect for this long-range killer growing by the second.  He recovered as best he could and tried to answer with some level of calm in his voice.</w:t>
      </w:r>
    </w:p>
    <w:p w14:paraId="5BBDC03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my zone, man.  I go wherever.  Gots it?” Harkk’s brow furrowed and was turning away. Burtt thought he should ease up, so he added, “Hey, that’s a good trick, sneaking me.”</w:t>
      </w:r>
      <w:r w:rsidRPr="006C0198">
        <w:rPr>
          <w:rFonts w:ascii="Times New Roman" w:eastAsia="Arial" w:hAnsi="Times New Roman" w:cs="Times New Roman"/>
          <w:sz w:val="24"/>
          <w:szCs w:val="24"/>
        </w:rPr>
        <w:br/>
        <w:t>Harkk stopped. “I saw you coming just now.  And I saw you looking at me on the rubble mound, so I expected your visit.” Harkk offered.</w:t>
      </w:r>
    </w:p>
    <w:p w14:paraId="1984A8B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at was something.  I gots to tell ya.  How’d ya done dat and so many?  How…”</w:t>
      </w:r>
    </w:p>
    <w:p w14:paraId="11497C67" w14:textId="71BE836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low down, slow down.  Height makes for a great advantage</w:t>
      </w:r>
      <w:r w:rsidR="00DF7AE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especially against a numerically superior force.  Practice helps</w:t>
      </w:r>
      <w:r w:rsidR="00DF7AE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I used an old-world hunting implement called a combination bow and bolt.  I built it from wood I stole inside the green-zone and the arrows</w:t>
      </w:r>
      <w:r w:rsidR="00DF7AE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Harkk seemed to be warming to Burtt a little, and now he noticed the unabashed admiration the boy was sending his way.</w:t>
      </w:r>
    </w:p>
    <w:p w14:paraId="4B3641E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y the feathahs?” Burt asked, wholly mesmerized and amazed to hear words like that from a prole other than Kkhloe or now Kkat.</w:t>
      </w:r>
    </w:p>
    <w:p w14:paraId="7B8BF803" w14:textId="6BC9BDA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akes the bolt fly straight to the target.  The tips of the bolts are sharped and burnt to hardness and will penetrate a rat, boar, fish, or one of those toughs equally well.”  That last bit, he said with a satisfied smile</w:t>
      </w:r>
      <w:r w:rsidR="00DF7AE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looking over towards the red zone.</w:t>
      </w:r>
    </w:p>
    <w:p w14:paraId="43B67FE7" w14:textId="14F17DB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izmo!  Can I have it?”  Burtt asked without thinking, then blushing, tried again, “I mean, can ya show me how to make one and bolts</w:t>
      </w:r>
      <w:r w:rsidR="00612ED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I can eye the little ones from far off then and be doing ought else.”</w:t>
      </w:r>
    </w:p>
    <w:p w14:paraId="2CCA32F7" w14:textId="77777777" w:rsidR="00BC28E4"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Hmmm. Can ya get wood?  I don’t dare steal more.  Not now.  Not for a bit yet.  Too soon.”  “How about de wood in my crèche?  We gots lots of dat.”</w:t>
      </w:r>
    </w:p>
    <w:p w14:paraId="4B55A1A6" w14:textId="4CDF479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boy.  That’s not the right wood. That’s small bits of wood and plas stuck together; it’ll never bend for a bow.  We might make a bolt, but no bow.  We need a solid piece of wood for the bow.”</w:t>
      </w:r>
    </w:p>
    <w:p w14:paraId="2F274A4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didn’t remember seeing a whole piece of wood, like from a tree, except in the Lassie book.  They had plants in the grow but no trees.  ‘</w:t>
      </w:r>
      <w:r w:rsidRPr="006C0198">
        <w:rPr>
          <w:rFonts w:ascii="Times New Roman" w:eastAsia="Arial" w:hAnsi="Times New Roman" w:cs="Times New Roman"/>
          <w:i/>
          <w:sz w:val="24"/>
          <w:szCs w:val="24"/>
        </w:rPr>
        <w:t>Maybe I could grow one up.</w:t>
      </w:r>
      <w:r w:rsidRPr="006C0198">
        <w:rPr>
          <w:rFonts w:ascii="Times New Roman" w:eastAsia="Arial" w:hAnsi="Times New Roman" w:cs="Times New Roman"/>
          <w:sz w:val="24"/>
          <w:szCs w:val="24"/>
        </w:rPr>
        <w:t>’  He asked Harkk, and Harkk had a good laugh before he explained how long it took for a tree to grow.  He turned and went into his hut.  He didn’t invite Burtt in, so he left.</w:t>
      </w:r>
    </w:p>
    <w:p w14:paraId="11585723" w14:textId="38C1844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confused.  Did they wait to start a war ‘til enough trees grew?  Then he thought about the Army troops he’d seen in the vid with their armor suits.  He didn’t figure a bolt would do anything but bounce off them, and then he thought, ‘</w:t>
      </w:r>
      <w:r w:rsidRPr="006C0198">
        <w:rPr>
          <w:rFonts w:ascii="Times New Roman" w:eastAsia="Arial" w:hAnsi="Times New Roman" w:cs="Times New Roman"/>
          <w:i/>
          <w:sz w:val="24"/>
          <w:szCs w:val="24"/>
        </w:rPr>
        <w:t xml:space="preserve">I don’ know much about much, no sir.  Hunting food </w:t>
      </w:r>
      <w:r w:rsidR="00612ED6" w:rsidRPr="006C0198">
        <w:rPr>
          <w:rFonts w:ascii="Times New Roman" w:eastAsia="Arial" w:hAnsi="Times New Roman" w:cs="Times New Roman"/>
          <w:i/>
          <w:sz w:val="24"/>
          <w:szCs w:val="24"/>
        </w:rPr>
        <w:t xml:space="preserve">is </w:t>
      </w:r>
      <w:r w:rsidRPr="006C0198">
        <w:rPr>
          <w:rFonts w:ascii="Times New Roman" w:eastAsia="Arial" w:hAnsi="Times New Roman" w:cs="Times New Roman"/>
          <w:i/>
          <w:sz w:val="24"/>
          <w:szCs w:val="24"/>
        </w:rPr>
        <w:t xml:space="preserve">one thing.  War’s a ‘nutha.’ </w:t>
      </w:r>
      <w:r w:rsidRPr="006C0198">
        <w:rPr>
          <w:rFonts w:ascii="Times New Roman" w:eastAsia="Arial" w:hAnsi="Times New Roman" w:cs="Times New Roman"/>
          <w:sz w:val="24"/>
          <w:szCs w:val="24"/>
        </w:rPr>
        <w:t xml:space="preserve"> He didn’t see what those soldiers had for weapons.  He noticed they were long and hard-looking, not bows and bolts.  He knew from Jaredd that the enforcers used stuns, nothing lethal.</w:t>
      </w:r>
    </w:p>
    <w:p w14:paraId="0513A40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Until he figured out the wood problem, he would go without, but boy, did he ever want one.  That thing was a difference maker anywhere.</w:t>
      </w:r>
    </w:p>
    <w:p w14:paraId="5D891B07" w14:textId="20A98CD9"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FDEBDF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next day, they had another gab session, Jaredd and Burtt.  It occurred to Burtt that Jaredd knew so much Burtt could never hope to learn it all.  The crèche needed someone to make the hard decisions Burtt struggled with because he didn’t know better. He recalled sending Rikk on that mission to Pokke’s and shook all over.  He had a thought, and he decided to barge in.</w:t>
      </w:r>
    </w:p>
    <w:p w14:paraId="4F2BD366" w14:textId="34CC48B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If I get the crèche to go along, will ya be our boss?  Times I caint decide what to do, and I think ya know what needs knowing.  Ya do that for us?”  Burtt implored.</w:t>
      </w:r>
    </w:p>
    <w:p w14:paraId="5F59E252" w14:textId="0BFB568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oa, Burtt, whoa!  I, hmmm. Burtt, a boss and leader</w:t>
      </w:r>
      <w:r w:rsidR="00612ED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ust be present most of the time.  I can’t be that person.  You know that, right?”</w:t>
      </w:r>
    </w:p>
    <w:p w14:paraId="164C3DB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I guess. But…”</w:t>
      </w:r>
    </w:p>
    <w:p w14:paraId="05E7FB0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No, wait a moment; I have an idea.  I can’t be your boss; besides, I thought you didn’t want a boss in the near zone.  Regardless, I </w:t>
      </w:r>
      <w:r w:rsidRPr="006C0198">
        <w:rPr>
          <w:rFonts w:ascii="Times New Roman" w:eastAsia="Arial" w:hAnsi="Times New Roman" w:cs="Times New Roman"/>
          <w:b/>
          <w:i/>
          <w:sz w:val="24"/>
          <w:szCs w:val="24"/>
        </w:rPr>
        <w:t>can</w:t>
      </w:r>
      <w:r w:rsidRPr="006C0198">
        <w:rPr>
          <w:rFonts w:ascii="Times New Roman" w:eastAsia="Arial" w:hAnsi="Times New Roman" w:cs="Times New Roman"/>
          <w:sz w:val="24"/>
          <w:szCs w:val="24"/>
        </w:rPr>
        <w:t xml:space="preserve"> be an advisor.  I can help you make those tough decisions, but you’ll be making them. You’ll be the boss or leader.”</w:t>
      </w:r>
    </w:p>
    <w:p w14:paraId="2F96372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Uh, I didn’t think about it, I guess.  Nope, we ain’t gots to have a boss. I guess that’s right.  But if ya a-a-’vise us, then we can make good thinks, and I don’ be putting no kids in the dirt.  That okay with ya?”</w:t>
      </w:r>
    </w:p>
    <w:p w14:paraId="30CF87F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was stunned, finally coming to grips with Burtt’s reality. “Yes, but Burtt. Someone has to take control and give the orders or, um, directions.”</w:t>
      </w:r>
    </w:p>
    <w:p w14:paraId="249F3D8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uzzled for a moment, he then seemed to get an idea, “How folks do it in there when no one be boss?” Burtt asked, pointing at the Greenzone.</w:t>
      </w:r>
    </w:p>
    <w:p w14:paraId="0C0781F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 ha, ha.  Bright boy, you are, Burtt, bright boy.  They have a committee or a council to do that.”</w:t>
      </w:r>
    </w:p>
    <w:p w14:paraId="17119D2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Like yar council?  We do that.” Burtt whispered conspiratorially.</w:t>
      </w:r>
    </w:p>
    <w:p w14:paraId="19C5978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smiled and said, “Yes, Burtt. Like my council.  Do you have someone in mind for this council?”</w:t>
      </w:r>
    </w:p>
    <w:p w14:paraId="4C53447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thought only a moment since there wasn’t much choice, “Yeah, I do. Come on.  Let’s tell them.”</w:t>
      </w:r>
    </w:p>
    <w:p w14:paraId="3176D0C4" w14:textId="4FFAFC0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Oh, now hold on, Burtt.  Normally</w:t>
      </w:r>
      <w:r w:rsidR="0075245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people are given a choice.  What if they don’t want to be on your council?  If you tell them, they will do it whether or not they want to.  Is that fair?”</w:t>
      </w:r>
    </w:p>
    <w:p w14:paraId="3633BDE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m.  I ask.”  Burtt conceded the point.</w:t>
      </w:r>
    </w:p>
    <w:p w14:paraId="7A082FE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all agreed.</w:t>
      </w:r>
    </w:p>
    <w:p w14:paraId="2723E3C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us, Jaredd became the official advisor to the Council of the Taj.  Its first council members were Bann, Kkat, Rikk, Jjes, and Burtt.  Burtt wanted to stick with four until he was more comfortable with Jjes, but Jaredd explained how that might make it impossible to decide some things if the vote was split evenly.  They settled for five members, and Jjes was included.</w:t>
      </w:r>
    </w:p>
    <w:p w14:paraId="26E7129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efore Jaredd left for the day, Burtt asked one more question, a favor.</w:t>
      </w:r>
    </w:p>
    <w:p w14:paraId="09C183B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want a wood.   Like me…” he said, holding his hand at the top of his head, meaning that tall.  “…and like dis”, he wrapped the fingers of one hand around his wrist, meaning that thick.  “Can ya get it for me? It’s important.”</w:t>
      </w:r>
    </w:p>
    <w:p w14:paraId="5FE6372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taking a moment to consider Burtt’s request, Jaredd asked, “What do you want wood for? It’s challenging to acquire, you know?”</w:t>
      </w:r>
    </w:p>
    <w:p w14:paraId="1DDDC34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know.  Harkk say it.  I just…well, I wan make a bow.  I want a bow.  I saw one worked, and it the best.   Good for hunt, and I think we be safer.”  He looked at Jaredd with something akin to begging.  The only time Jaredd had seen that look before was when Burtt thought Kkat might be sick and Mmarta was about to throw her out of the crèche.</w:t>
      </w:r>
    </w:p>
    <w:p w14:paraId="5F9A6AC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 think I have just the thing, Burt, but it won’t be wood.  Okay?  Trust me?  I promise you won’t be disappointed.  I should be able to bring it tomorrow.  Do you have a supply of arrows?” the confused look on Burtt’s face made Jaredd wonder if Burtt knew </w:t>
      </w:r>
      <w:r w:rsidRPr="006C0198">
        <w:rPr>
          <w:rFonts w:ascii="Times New Roman" w:eastAsia="Arial" w:hAnsi="Times New Roman" w:cs="Times New Roman"/>
          <w:sz w:val="24"/>
          <w:szCs w:val="24"/>
        </w:rPr>
        <w:lastRenderedPageBreak/>
        <w:t>what a bow did.  “You do know a bow needs arrows to work. Burtt, right?”</w:t>
      </w:r>
    </w:p>
    <w:p w14:paraId="41FEBC7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only know about the bow ‘n de bolts, Jaredd. I sorry. What’s arrers is?”</w:t>
      </w:r>
    </w:p>
    <w:p w14:paraId="6491043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suppressed the snicker and said, “That’s right. I’m sorry, Burtt.  Bolts they are.  Do you have some?”</w:t>
      </w:r>
    </w:p>
    <w:p w14:paraId="2A5B636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onna make some from the crèche wood. Ole Harkk say he help.”</w:t>
      </w:r>
    </w:p>
    <w:p w14:paraId="0F026EA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ha.  I see. That’s a very industrious idea, but I have a great one too.  Why don’t I bring you some and save you the trouble?”</w:t>
      </w:r>
    </w:p>
    <w:p w14:paraId="6B5C6BB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smile on Burtt’s face reminded Jaredd of old Yule vids from when that was a thing.  Smiling, rosy-cheeked children's faces lit up with anticipation. ‘</w:t>
      </w:r>
      <w:r w:rsidRPr="006C0198">
        <w:rPr>
          <w:rFonts w:ascii="Times New Roman" w:eastAsia="Arial" w:hAnsi="Times New Roman" w:cs="Times New Roman"/>
          <w:i/>
          <w:sz w:val="24"/>
          <w:szCs w:val="24"/>
        </w:rPr>
        <w:t>Oh, am I ever losing it.’</w:t>
      </w:r>
    </w:p>
    <w:p w14:paraId="539C296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ght. See you tomorrow then, Burtt.”</w:t>
      </w:r>
    </w:p>
    <w:p w14:paraId="28ED7F5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ee ya too,” Burtt replied with more enthusiasm than he’d felt since Kkat came to live at the Taj.</w:t>
      </w:r>
    </w:p>
    <w:p w14:paraId="3A3A9FB8" w14:textId="76598BFB"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760E2664" w14:textId="6CA7DAC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next day, Jaredd was true to his word and delivered a real combination bow and arrows.  The bow was made from lightweight polyplas and the arrows </w:t>
      </w:r>
      <w:r w:rsidR="000456C7" w:rsidRPr="006C0198">
        <w:rPr>
          <w:rFonts w:ascii="Times New Roman" w:eastAsia="Arial" w:hAnsi="Times New Roman" w:cs="Times New Roman"/>
          <w:sz w:val="24"/>
          <w:szCs w:val="24"/>
        </w:rPr>
        <w:t xml:space="preserve">were </w:t>
      </w:r>
      <w:r w:rsidRPr="006C0198">
        <w:rPr>
          <w:rFonts w:ascii="Times New Roman" w:eastAsia="Arial" w:hAnsi="Times New Roman" w:cs="Times New Roman"/>
          <w:sz w:val="24"/>
          <w:szCs w:val="24"/>
        </w:rPr>
        <w:t>from a carbon steel alloy that wouldn’t break and held accuracy for 200 steps.  They were so light. Burtt thought they were made of air.  They had feathers, too, but fake ones</w:t>
      </w:r>
      <w:r w:rsidR="000456C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y were black.  Jaredd was an expert and spent a few hours training Burtt, Rikk, Kkat, Bann, and Jjes how to tension the bow and somewhat effectively fire the weapon.  Burtt and Rikk were quick studies.  Bann wasn’t bad but seemed to flinch a lot.  The girls were just hopeless, it seemed.</w:t>
      </w:r>
    </w:p>
    <w:p w14:paraId="17E3AE49" w14:textId="4391F30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efore Jaredd left, Harkk came home early.  Burtt invited him to try the bow.  Harkk was jealous but was good about it, saying Burtt had the </w:t>
      </w:r>
      <w:r w:rsidRPr="006C0198">
        <w:rPr>
          <w:rFonts w:ascii="Times New Roman" w:eastAsia="Arial" w:hAnsi="Times New Roman" w:cs="Times New Roman"/>
          <w:b/>
          <w:i/>
          <w:sz w:val="24"/>
          <w:szCs w:val="24"/>
        </w:rPr>
        <w:t>weapon to beat</w:t>
      </w:r>
      <w:r w:rsidRPr="006C0198">
        <w:rPr>
          <w:rFonts w:ascii="Times New Roman" w:eastAsia="Arial" w:hAnsi="Times New Roman" w:cs="Times New Roman"/>
          <w:sz w:val="24"/>
          <w:szCs w:val="24"/>
        </w:rPr>
        <w:t xml:space="preserve">.  The statement put a threatening tint on </w:t>
      </w:r>
      <w:r w:rsidRPr="006C0198">
        <w:rPr>
          <w:rFonts w:ascii="Times New Roman" w:eastAsia="Arial" w:hAnsi="Times New Roman" w:cs="Times New Roman"/>
          <w:sz w:val="24"/>
          <w:szCs w:val="24"/>
        </w:rPr>
        <w:lastRenderedPageBreak/>
        <w:t>the conversation as they all realized what purpose this new weapon would serve.  Soon</w:t>
      </w:r>
      <w:r w:rsidR="00FA104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group broke up.</w:t>
      </w:r>
    </w:p>
    <w:p w14:paraId="14A1E5FD" w14:textId="7E9B7C8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thought about the upcoming meeting.  Pokke sent a runner this time and said everyone would be there all day.  Would the bastards show?  Would there be trouble now with Thomass dead and Pokke beaten so badly?  Had the fight for Thomass crèche already begun?  Who was the boss now, and how likely would they work with Burtt?  He thought he might be able to work with Ccassie, the one girl boss in their red zone, but he wasn’t sure about the rest.  Farukk was a drunk and a pushover, Pokke had said.  Hamill was a loner but vicious if you crossed him and had the 2</w:t>
      </w:r>
      <w:r w:rsidRPr="006C0198">
        <w:rPr>
          <w:rFonts w:ascii="Times New Roman" w:eastAsia="Arial" w:hAnsi="Times New Roman" w:cs="Times New Roman"/>
          <w:sz w:val="24"/>
          <w:szCs w:val="24"/>
          <w:vertAlign w:val="superscript"/>
        </w:rPr>
        <w:t>nd</w:t>
      </w:r>
      <w:r w:rsidRPr="006C0198">
        <w:rPr>
          <w:rFonts w:ascii="Times New Roman" w:eastAsia="Arial" w:hAnsi="Times New Roman" w:cs="Times New Roman"/>
          <w:sz w:val="24"/>
          <w:szCs w:val="24"/>
        </w:rPr>
        <w:t xml:space="preserve"> largest crèche with 18 soldiers at least.  He had the two wilders too.  They were the craziest creatures known, and they were on his crew.  That left whoever took Thomass' crew and Pokke.  He’d know soon enough.   He figured Hamill would be the problem.  When Burtt felt he’d made them wait long enough, he got his team together.  It was time to lay down the law</w:t>
      </w:r>
      <w:r w:rsidRPr="006C0198">
        <w:rPr>
          <w:rFonts w:ascii="Times New Roman" w:eastAsia="Arial" w:hAnsi="Times New Roman" w:cs="Times New Roman"/>
          <w:b/>
          <w:i/>
          <w:sz w:val="24"/>
          <w:szCs w:val="24"/>
        </w:rPr>
        <w:t xml:space="preserve">, </w:t>
      </w:r>
      <w:r w:rsidRPr="006C0198">
        <w:rPr>
          <w:rFonts w:ascii="Times New Roman" w:eastAsia="Arial" w:hAnsi="Times New Roman" w:cs="Times New Roman"/>
          <w:sz w:val="24"/>
          <w:szCs w:val="24"/>
        </w:rPr>
        <w:t>Jaredd had called it.</w:t>
      </w:r>
    </w:p>
    <w:p w14:paraId="2200C89E" w14:textId="3ACE49C1"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131D279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got Harkk to back him up again from his perch on top of the rubble.  Dogg was crazy upset Burtt wouldn’t take him, and so was Rikk.  He had Chukk tie Dogg up inside the crèche and left Jjes and Kkat to keep an eye on Rikk.  Dogg kept yowling. Burtt could hear him into the red zone.  He took Bann and Chukk with him using one of his secret passages over the rubble again but left them up high, looking down on the meet, Bann with the new bow and arrow in plain sight.  Chukk, as big as he was, looked like a threat all by himself if he didn’t smile.</w:t>
      </w:r>
    </w:p>
    <w:p w14:paraId="6084D60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standing in front of the lot, and they had all come.  He was pleased.</w:t>
      </w:r>
    </w:p>
    <w:p w14:paraId="63137BE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o, that’s it, peeps.  No more.  No more slavin’.  Free them now, today.  Bring them to me if ya can’t take care of them.  I don’ </w:t>
      </w:r>
      <w:r w:rsidRPr="006C0198">
        <w:rPr>
          <w:rFonts w:ascii="Times New Roman" w:eastAsia="Arial" w:hAnsi="Times New Roman" w:cs="Times New Roman"/>
          <w:sz w:val="24"/>
          <w:szCs w:val="24"/>
        </w:rPr>
        <w:lastRenderedPageBreak/>
        <w:t>care, but ya free them today.  I be watchin’.  There ain’t be no excuses.”</w:t>
      </w:r>
    </w:p>
    <w:p w14:paraId="7D85DB1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a don’t raid my side no more.  Ya want to raid each other, go ahead.  Ya leave my crèche out. Forever.  I don’ play no more.  Ya come over my side for no good, or ya hurt one o’ mine; I hurt ya back, bad. That’s it.  Gots it?”</w:t>
      </w:r>
    </w:p>
    <w:p w14:paraId="13339AD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as no response.  “GOTS IT?” he yelled.</w:t>
      </w:r>
    </w:p>
    <w:p w14:paraId="3DC8D419" w14:textId="37B8129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re were some mumbled responses.  Hamill flat out said, “JIZMO, ya shit,” while walking towards Burtt with menace in his eyes. </w:t>
      </w:r>
    </w:p>
    <w:p w14:paraId="5C7D855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ump! Thump! Two arrows were planted at his feet.  Hamill had heard about the new threat and backpedaled like his feet were catching fire. </w:t>
      </w:r>
    </w:p>
    <w:p w14:paraId="5670642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ar lucky ole Bann din twitch, puss.’  </w:t>
      </w:r>
    </w:p>
    <w:p w14:paraId="30BEB29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impressed that both arrows had landed short of the mark at almost the same time.  Magic!</w:t>
      </w:r>
    </w:p>
    <w:p w14:paraId="1ED6FC5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give ya ‘til tomorrow.  No late.  Be back mid-time. We talk again.  Be ready to choose.  Understand’ ya picking’ peace or war.  That’s all!”</w:t>
      </w:r>
    </w:p>
    <w:p w14:paraId="389B5E2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backed to the wire and was under it and gone again before they could do much other than stare after him open-mouthed.</w:t>
      </w:r>
    </w:p>
    <w:p w14:paraId="3B7737F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it on that!” mumbled Hamill, but he didn’t seem that sincere.</w:t>
      </w:r>
    </w:p>
    <w:p w14:paraId="67AAAAA3" w14:textId="22A2CAF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Pokke said, “Yeah, ya do dat, Ham. Lemme know how </w:t>
      </w:r>
      <w:r w:rsidR="008800F7" w:rsidRPr="006C0198">
        <w:rPr>
          <w:rFonts w:ascii="Times New Roman" w:eastAsia="Arial" w:hAnsi="Times New Roman" w:cs="Times New Roman"/>
          <w:sz w:val="24"/>
          <w:szCs w:val="24"/>
        </w:rPr>
        <w:t xml:space="preserve">it </w:t>
      </w:r>
      <w:r w:rsidRPr="006C0198">
        <w:rPr>
          <w:rFonts w:ascii="Times New Roman" w:eastAsia="Arial" w:hAnsi="Times New Roman" w:cs="Times New Roman"/>
          <w:sz w:val="24"/>
          <w:szCs w:val="24"/>
        </w:rPr>
        <w:t>goes, huh?”</w:t>
      </w:r>
    </w:p>
    <w:p w14:paraId="196119F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veryone slunk away home.</w:t>
      </w:r>
    </w:p>
    <w:p w14:paraId="3D2ED288" w14:textId="77777777" w:rsidR="00011D75" w:rsidRPr="006C0198" w:rsidRDefault="00011D75" w:rsidP="00BC28E4">
      <w:pPr>
        <w:spacing w:after="120" w:line="276" w:lineRule="auto"/>
        <w:jc w:val="center"/>
        <w:rPr>
          <w:rFonts w:ascii="Times New Roman" w:eastAsia="Arial" w:hAnsi="Times New Roman" w:cs="Times New Roman"/>
          <w:sz w:val="24"/>
          <w:szCs w:val="24"/>
        </w:rPr>
      </w:pPr>
      <w:r w:rsidRPr="006C0198">
        <w:rPr>
          <w:rFonts w:ascii="Times New Roman" w:eastAsia="Arial" w:hAnsi="Times New Roman" w:cs="Times New Roman"/>
          <w:sz w:val="24"/>
          <w:szCs w:val="24"/>
        </w:rPr>
        <w:t>-----</w:t>
      </w:r>
    </w:p>
    <w:p w14:paraId="484F7A2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Why would she feel like that about me, Kkat?  I mean, what do I do about it?  She’s a girl, and I don’t even know how to kiss.  I don’t know about all this, Kkat.”  Rikk looked about to get sick.</w:t>
      </w:r>
    </w:p>
    <w:p w14:paraId="2C0E26B3" w14:textId="7241029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snickered, “Oh, silly.  At first, you get to know each other, okay?  It’s not so bad.  Then again, she did stay with you the whole time you were hurt and took care of you.  I didn’t have to lift a finger.  She did it all.  And Rikk, I think she likes you a LOT.  She’s an older girl</w:t>
      </w:r>
      <w:r w:rsidR="00D86B9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Older than we thought.  Maybe even 14.  She’s near a woman, you know, and ready for a mate, I imagine.”  </w:t>
      </w:r>
      <w:r w:rsidR="00D86B98" w:rsidRPr="006C0198">
        <w:rPr>
          <w:rFonts w:ascii="Times New Roman" w:eastAsia="Arial" w:hAnsi="Times New Roman" w:cs="Times New Roman"/>
          <w:sz w:val="24"/>
          <w:szCs w:val="24"/>
        </w:rPr>
        <w:t xml:space="preserve">In the </w:t>
      </w:r>
      <w:r w:rsidRPr="006C0198">
        <w:rPr>
          <w:rFonts w:ascii="Times New Roman" w:eastAsia="Arial" w:hAnsi="Times New Roman" w:cs="Times New Roman"/>
          <w:sz w:val="24"/>
          <w:szCs w:val="24"/>
        </w:rPr>
        <w:t>last few lines, she snuck in there to twist Rikk’s discomfort a little more.</w:t>
      </w:r>
    </w:p>
    <w:p w14:paraId="35EF7685" w14:textId="03F0BB1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kk thought about what Kkat said.  So, Jjes was caring for him.  Slowly</w:t>
      </w:r>
      <w:r w:rsidR="00D86B9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colored, thinking that when he woke, he was naked in his sleepsac and someone had to clean and dress his leg and neck wounds.  As he further realized Kkat was sleeping when he woke</w:t>
      </w:r>
      <w:r w:rsidR="00D86B9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Jjes was the one nursing him, his embarrassment was complete.</w:t>
      </w:r>
    </w:p>
    <w:p w14:paraId="3EA2AFD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w:t>
      </w:r>
    </w:p>
    <w:p w14:paraId="023FED8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got no response.  Kkat, her hormones stirring, decided to chat with Burtt about the blossoming birds and bees issues here in the crèche.  These things could reach crisis mode any moment now, she thought with a snide smirk.  Oh yes, Mr. Burtt, you’d better be ready.</w:t>
      </w:r>
    </w:p>
    <w:p w14:paraId="6987E62C" w14:textId="17C68EDD"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1D96248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a strange gab with Kkat, Burtt decided to entertain the kids before lights out and tried to put the burngel on Dogg and get him to eat the medtab.  This dance between man and K had been a source of great merriment for the crèche since Dogg got zapped.</w:t>
      </w:r>
    </w:p>
    <w:p w14:paraId="2404AAF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Dogg!  Gets back here.  Jizmo! I got to check yar burns ya puss.  Come on. Ya know it don’ hurt.”</w:t>
      </w:r>
    </w:p>
    <w:p w14:paraId="621F574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Dogg had been acting strange since Burtt got back in one piece.  Burtt thought he must be happy Burtt didn’t get hurt.  At least the little ones were enjoying the byplay; hysterical laughter was ringing in his ears.  He loved hearing it.  It was the best sound.</w:t>
      </w:r>
    </w:p>
    <w:p w14:paraId="6763928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got right up next to the cur, and the damn thing took off again.  “What the hell is wrong, Dogg?  Now gets over here!”</w:t>
      </w:r>
    </w:p>
    <w:p w14:paraId="71F8780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nstead of coming, he whimpered and slunk a little further into the dark corner of the rubble pile he seemed to be barring, almost.</w:t>
      </w:r>
    </w:p>
    <w:p w14:paraId="642115C8" w14:textId="1C7E141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 the hell, Dogg, come on.  What is this?”  He reached again, and this time, Dogg growled.  Now Burtt knew something was wrong. He sat down and tried not to be a threat.  Sometimes</w:t>
      </w:r>
      <w:r w:rsidR="00D86B9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en Dogg seemed antsy at night, Burtt would hum the tune Kkhloe used to sing.  He tried that now…” hmmm hmmm hmmm, ya gots a fren.”  Dogg visibly relaxed but then shivered and got all crazy again, growling and snapping at Burtt when Burtt leaned over.  ‘</w:t>
      </w:r>
      <w:r w:rsidRPr="006C0198">
        <w:rPr>
          <w:rFonts w:ascii="Times New Roman" w:eastAsia="Arial" w:hAnsi="Times New Roman" w:cs="Times New Roman"/>
          <w:i/>
          <w:sz w:val="24"/>
          <w:szCs w:val="24"/>
        </w:rPr>
        <w:t>This crazy!’</w:t>
      </w:r>
    </w:p>
    <w:p w14:paraId="644D7BE3" w14:textId="6415DB3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ya come out here and tell me what’s wrong right now.”  Then he laughed at himself for talking like that to Dogg.  So, he lay back and started to whistle the tune.  Soon</w:t>
      </w:r>
      <w:r w:rsidR="0003529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Dogg was lying beside him. Then</w:t>
      </w:r>
      <w:r w:rsidR="0003529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strangest thing Burtt had seen all day happened.  This little bitty sweet female K came out from their hidey hole and curled up beside Dogg.</w:t>
      </w:r>
    </w:p>
    <w:p w14:paraId="0B96925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at’s this, Dogg?  Ya gots a girl?  Well, Jizmo!  What a look, huh?  Ain’t this a thing now?  First, Jjes and Rikk, Den ya and this lil K girl.”  He thought about Kkat and how she talked to him about Jjes and Rikk.  There was a lot of bumping and hands-on that had confused him.  She kept talking about the two doing something like that.  Then Katt would do it to Burtt and say, “See.  Like that.  They must be attracted.  You know </w:t>
      </w:r>
      <w:r w:rsidRPr="006C0198">
        <w:rPr>
          <w:rFonts w:ascii="Times New Roman" w:eastAsia="Arial" w:hAnsi="Times New Roman" w:cs="Times New Roman"/>
          <w:b/>
          <w:sz w:val="24"/>
          <w:szCs w:val="24"/>
        </w:rPr>
        <w:t>attracted</w:t>
      </w:r>
      <w:r w:rsidRPr="006C0198">
        <w:rPr>
          <w:rFonts w:ascii="Times New Roman" w:eastAsia="Arial" w:hAnsi="Times New Roman" w:cs="Times New Roman"/>
          <w:sz w:val="24"/>
          <w:szCs w:val="24"/>
        </w:rPr>
        <w:t xml:space="preserve"> Burtt?”  No, he didn’t know that.  He hated when folks used words he didn’t know.  He would never ask Kkat.  He’d just smiled.  The way she looked </w:t>
      </w:r>
      <w:r w:rsidRPr="006C0198">
        <w:rPr>
          <w:rFonts w:ascii="Times New Roman" w:eastAsia="Arial" w:hAnsi="Times New Roman" w:cs="Times New Roman"/>
          <w:sz w:val="24"/>
          <w:szCs w:val="24"/>
        </w:rPr>
        <w:lastRenderedPageBreak/>
        <w:t>back at him, though, with that strange smirk, made him think that wasn’t the right thing to do, maybe.</w:t>
      </w:r>
    </w:p>
    <w:p w14:paraId="2A78525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unconsciously reached out to pet the little K.</w:t>
      </w:r>
    </w:p>
    <w:p w14:paraId="64FBCBC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rrrrrrr”</w:t>
      </w:r>
    </w:p>
    <w:p w14:paraId="2AC5EBB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ll, ya can have her.  I don’ want the lil smelly thing.”  Burtt snatched his hand back.</w:t>
      </w:r>
    </w:p>
    <w:p w14:paraId="734990F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art Five:  Sex-ed two, War!  Harkk is a hero, again.   The Death toll is huge.  Survivors' remorse sets in.  Pairings happen. A new day in the new “sector of the Taj.”  The sector joins hands. Taj becomes a single zone, near and red.  The Greenies are not happy. Jaredd takes a stand.  Mmarta learns terrible news.  Kkat takes it upon herself to learn how to care for the crèche from Mmarta.  Dougg tries again.</w:t>
      </w:r>
    </w:p>
    <w:p w14:paraId="684A7F3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come to the Taj</w:t>
      </w:r>
    </w:p>
    <w:p w14:paraId="0CFF18A8" w14:textId="77777777" w:rsidR="00011D75" w:rsidRPr="006C0198" w:rsidRDefault="00011D75" w:rsidP="00BC28E4">
      <w:pPr>
        <w:spacing w:after="120" w:line="276" w:lineRule="auto"/>
        <w:jc w:val="center"/>
        <w:rPr>
          <w:rFonts w:ascii="Times New Roman" w:eastAsia="Arial" w:hAnsi="Times New Roman" w:cs="Times New Roman"/>
          <w:i/>
          <w:sz w:val="24"/>
          <w:szCs w:val="24"/>
        </w:rPr>
      </w:pPr>
      <w:r w:rsidRPr="006C0198">
        <w:rPr>
          <w:rFonts w:ascii="Times New Roman" w:eastAsia="Arial" w:hAnsi="Times New Roman" w:cs="Times New Roman"/>
          <w:noProof/>
          <w:sz w:val="24"/>
          <w:szCs w:val="24"/>
        </w:rPr>
        <w:drawing>
          <wp:inline distT="0" distB="0" distL="0" distR="0" wp14:anchorId="03AFD128" wp14:editId="0AF798B7">
            <wp:extent cx="2857500" cy="1552575"/>
            <wp:effectExtent l="0" t="0" r="0" b="0"/>
            <wp:docPr id="12" name="image4.jpg" descr="taj"/>
            <wp:cNvGraphicFramePr/>
            <a:graphic xmlns:a="http://schemas.openxmlformats.org/drawingml/2006/main">
              <a:graphicData uri="http://schemas.openxmlformats.org/drawingml/2006/picture">
                <pic:pic xmlns:pic="http://schemas.openxmlformats.org/drawingml/2006/picture">
                  <pic:nvPicPr>
                    <pic:cNvPr id="0" name="image4.jpg" descr="taj"/>
                    <pic:cNvPicPr preferRelativeResize="0"/>
                  </pic:nvPicPr>
                  <pic:blipFill>
                    <a:blip r:embed="rId12"/>
                    <a:srcRect/>
                    <a:stretch>
                      <a:fillRect/>
                    </a:stretch>
                  </pic:blipFill>
                  <pic:spPr>
                    <a:xfrm>
                      <a:off x="0" y="0"/>
                      <a:ext cx="2857500" cy="1552575"/>
                    </a:xfrm>
                    <a:prstGeom prst="rect">
                      <a:avLst/>
                    </a:prstGeom>
                    <a:ln/>
                  </pic:spPr>
                </pic:pic>
              </a:graphicData>
            </a:graphic>
          </wp:inline>
        </w:drawing>
      </w:r>
    </w:p>
    <w:p w14:paraId="316196EF"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Ain’t be no one here?  What they thinking?  I won’t fight? They crazy if they think that. They ain't sent one kid?’</w:t>
      </w:r>
    </w:p>
    <w:p w14:paraId="07E8279E" w14:textId="3D26E76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fumed while waiting for Jaredd to show </w:t>
      </w:r>
      <w:r w:rsidR="00035291" w:rsidRPr="006C0198">
        <w:rPr>
          <w:rFonts w:ascii="Times New Roman" w:eastAsia="Arial" w:hAnsi="Times New Roman" w:cs="Times New Roman"/>
          <w:sz w:val="24"/>
          <w:szCs w:val="24"/>
        </w:rPr>
        <w:t xml:space="preserve">up </w:t>
      </w:r>
      <w:r w:rsidRPr="006C0198">
        <w:rPr>
          <w:rFonts w:ascii="Times New Roman" w:eastAsia="Arial" w:hAnsi="Times New Roman" w:cs="Times New Roman"/>
          <w:sz w:val="24"/>
          <w:szCs w:val="24"/>
        </w:rPr>
        <w:t>for his daily lessons.  He hadn’t eaten yet.  The decision the red-zone bosses made to defy him scared him.  He couldn't eat that way.  His food turned to mush inside and came out the same way.</w:t>
      </w:r>
    </w:p>
    <w:p w14:paraId="7044953D" w14:textId="30284FB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at does that mean?  </w:t>
      </w:r>
      <w:r w:rsidR="00035291" w:rsidRPr="006C0198">
        <w:rPr>
          <w:rFonts w:ascii="Times New Roman" w:eastAsia="Arial" w:hAnsi="Times New Roman" w:cs="Times New Roman"/>
          <w:sz w:val="24"/>
          <w:szCs w:val="24"/>
        </w:rPr>
        <w:t xml:space="preserve">Are they </w:t>
      </w:r>
      <w:r w:rsidRPr="006C0198">
        <w:rPr>
          <w:rFonts w:ascii="Times New Roman" w:eastAsia="Arial" w:hAnsi="Times New Roman" w:cs="Times New Roman"/>
          <w:sz w:val="24"/>
          <w:szCs w:val="24"/>
        </w:rPr>
        <w:t>gonna fight me?</w:t>
      </w:r>
    </w:p>
    <w:p w14:paraId="121E31E2" w14:textId="345EF01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His dander was way up, and he was itching for a confrontation.  He knew this was the worst way to go into any negotiation, but he was raging mad.  He couldn’t stand it any longer and got up to walk.  Sometimes</w:t>
      </w:r>
      <w:r w:rsidR="0003529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en he was feeling overwhelmed, he would go for a walk.   The solitude would help clear his mind and calm him</w:t>
      </w:r>
      <w:r w:rsidR="0003529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This time</w:t>
      </w:r>
      <w:r w:rsidR="0003529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ran into Harkk on the way to his servhut.</w:t>
      </w:r>
    </w:p>
    <w:p w14:paraId="2B6C742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spilling his guts to a willing ear, Harkk talked him down so that Burtt agreed to wait before deciding until he was thinking clearly.  This was sound advice, and Burtt acknowledged it.</w:t>
      </w:r>
    </w:p>
    <w:p w14:paraId="7AB1003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nks, Harkk.”</w:t>
      </w:r>
    </w:p>
    <w:p w14:paraId="7361339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is it you always tell the kids, Burtt?  Think first is the first think.  That’s probably the most profound bit of advice I’ve ever heard, so why don’t you take your advice, then?”  The smile on Harkk's face told Burtt he wasn’t insulting him, so he smiled too and said, “That’s right, Harkk.  That’s right.”</w:t>
      </w:r>
    </w:p>
    <w:p w14:paraId="7304EEF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walked off to meet Jaredd.</w:t>
      </w:r>
    </w:p>
    <w:p w14:paraId="1F503BBF" w14:textId="77777777" w:rsidR="00011D75" w:rsidRPr="006C0198" w:rsidRDefault="00011D75" w:rsidP="00BC28E4">
      <w:pPr>
        <w:spacing w:after="120" w:line="276" w:lineRule="auto"/>
        <w:jc w:val="center"/>
        <w:rPr>
          <w:rFonts w:ascii="Times New Roman" w:eastAsia="Arial" w:hAnsi="Times New Roman" w:cs="Times New Roman"/>
          <w:sz w:val="24"/>
          <w:szCs w:val="24"/>
        </w:rPr>
      </w:pPr>
      <w:r w:rsidRPr="006C0198">
        <w:rPr>
          <w:rFonts w:ascii="Times New Roman" w:eastAsia="Arial" w:hAnsi="Times New Roman" w:cs="Times New Roman"/>
          <w:sz w:val="24"/>
          <w:szCs w:val="24"/>
        </w:rPr>
        <w:t>-----</w:t>
      </w:r>
    </w:p>
    <w:p w14:paraId="6410C2E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difference is, Burtt, that a truly free people do not force love on anyone.  Even we elies pay for our sex toys.  Besides, wouldn’t you prefer that Kkat came to you willingly?”</w:t>
      </w:r>
    </w:p>
    <w:p w14:paraId="72124B2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s confused look caught Jaredd out again; he still wasn’t in tune with what Burtt knew and didn’t know.</w:t>
      </w:r>
    </w:p>
    <w:p w14:paraId="42D9B6D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won’t be forcing Kkat to do nothing, Jaredd," Burtt stated forcibly.</w:t>
      </w:r>
    </w:p>
    <w:p w14:paraId="35490FD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mean to say, it would be better if Kkat wanted to be with you like you want to be with her, right?” He’d gotten away from apologizing for speaking over Burtt’s head, which seemed to exacerbate the problem.  He rephrased and restated.</w:t>
      </w:r>
    </w:p>
    <w:p w14:paraId="4EF1262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Sure, that seems best.  Can't do any of this wrong, Jaredd.  I got to be right from the go. That’s why I ask.  See?”</w:t>
      </w:r>
    </w:p>
    <w:p w14:paraId="1451CD3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I understand, Burtt.  So, then, you’ll approach Kkat delicately, as I suggested?  Remember, girls like to be asked nicely about these things, so give it some thought before you talk to her, okay?”</w:t>
      </w:r>
    </w:p>
    <w:p w14:paraId="2139593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el’kit, right!  That’s a good one, Jaredd.  Del’kit, Kkat like that word you think, Jaredd?”</w:t>
      </w:r>
    </w:p>
    <w:p w14:paraId="301F93D4" w14:textId="1B26D77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m!  What I’m trying to say, Burtt</w:t>
      </w:r>
      <w:r w:rsidR="0003529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s that you should kindly say these things to Kkat, or any girl, for that matter.  See?  Does that make more sense to you now?”</w:t>
      </w:r>
    </w:p>
    <w:p w14:paraId="4676FC7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could see the wheels turning.</w:t>
      </w:r>
    </w:p>
    <w:p w14:paraId="5DC1246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n’t say del’kit, be del’kit?”</w:t>
      </w:r>
    </w:p>
    <w:p w14:paraId="559E207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Burtt.  Be delicate.  Be kind.  It means a lot to the girl you’re talking to.  It tells her that you are sensitive to her feelings and care for her.”</w:t>
      </w:r>
    </w:p>
    <w:p w14:paraId="2E51478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el-li-kit, okay.  I do that.  I go now.”</w:t>
      </w:r>
    </w:p>
    <w:p w14:paraId="7F320A5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um, Burtt.  Perhaps you should wait awhile.  Think about what you’re going to say first. You know, so you can talk to her without stumbling for words.  Or at least to be sure you say what you mean.”  Jaredd nearly laughed at his nervousness.</w:t>
      </w:r>
    </w:p>
    <w:p w14:paraId="3DC48972"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Who was going after the girl?  You or Burtt?’</w:t>
      </w:r>
    </w:p>
    <w:p w14:paraId="37D9B76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y do I have to think?  I know what I’ll be saying and how I feel.  I will be del-li-kit like you say. That’s all!” </w:t>
      </w:r>
    </w:p>
    <w:p w14:paraId="365DADDB" w14:textId="19ECCA4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that look that told Jarred he had thought of something else, Burtt paused, “What about letters, writing, and reading too?  When I do… I mean</w:t>
      </w:r>
      <w:r w:rsidR="00AA0A3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e, we do that?”</w:t>
      </w:r>
    </w:p>
    <w:p w14:paraId="42E37051" w14:textId="13C4644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ha!” Sometimes</w:t>
      </w:r>
      <w:r w:rsidR="00AA0A3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 fed him precisely what he needed, “Well then, what about that; shouldn’t we finish our lessons for today </w:t>
      </w:r>
      <w:r w:rsidRPr="006C0198">
        <w:rPr>
          <w:rFonts w:ascii="Times New Roman" w:eastAsia="Arial" w:hAnsi="Times New Roman" w:cs="Times New Roman"/>
          <w:sz w:val="24"/>
          <w:szCs w:val="24"/>
        </w:rPr>
        <w:lastRenderedPageBreak/>
        <w:t>before you run off to chat with Kkat?  We still have time for more history, and if you’re going to learn to read, you should start at the beginning, Burtt.  I admire your determination; remember determination, Burtt?  Yes?”  When Burtt nodded, he continued, “Good, but taking on something as complex as reading, without the basics, would make the task far more difficult, and you’ll only have to learn the letters anyway. Truly, you should learn your letters and numbers first.  What do you say?  The best part of that, Burtt, is that Kkat can teach you the basics and how to read</w:t>
      </w:r>
      <w:r w:rsidR="00AA0A3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with my coaching, so you’ll be spending even more time with her every day.”</w:t>
      </w:r>
    </w:p>
    <w:p w14:paraId="2A58B16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d struggled to rein in Burtt’s eagerness.  He wanted to know everything, and he wanted to know it now.  He didn't understand why he might not get some things right off, and when he didn't, it was worse than being humiliated; he was mortified.  Jaredd had to slow Burtt down enough to keep him in check but not enough to bore him.  It was a delicate line to walk.</w:t>
      </w:r>
    </w:p>
    <w:p w14:paraId="2799F44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Perhaps teaching them about their past isn’t the very best first thing we could’ve done with these, his lessers. </w:t>
      </w:r>
    </w:p>
    <w:p w14:paraId="583C8B4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t least in Burtt's case, he seemed to think he had an immense amount of catch-up to do and wanted it done yesterday.  If that catch-up were ultimately meant to put the proles on an equal footing with the greenies someday, the fallout from that would be explosive.</w:t>
      </w:r>
    </w:p>
    <w:p w14:paraId="25B6F91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d have to bring that up with the council.  In the meantime, he had to keep Burtt’s burgeoning cosmopolitanism from exploding out of control.  The last thing he needed was a rebellion in the near zone, with this competent warrior at its helm (that evaluation supplied by none other than Harkk, a highly-decorated hero of the Wall himself).</w:t>
      </w:r>
    </w:p>
    <w:p w14:paraId="777E648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He felt that Burtt’s mind was just as sharp as his physique.  Teaching this boy too much too fast could easily have the wrong effect.  He was already showing signs of bold thought and exemplary leadership skills, including diplomacy, value-based bargaining, and fair play for all.</w:t>
      </w:r>
    </w:p>
    <w:p w14:paraId="46E2ACD0" w14:textId="68EE771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was becoming a very cagey horse trader indeed.  Jaredd found it more difficult to extract anything from Burtt as far as outer zone data without first agreeing to some serious bartering, and he was stingy with what he did release.  Fortunately, Burtt had small tastes; as such, nothing he’d asked for was out of reach.  Jaredd's biggest fear was that Burtt would learn enough to decide to take matters into his own hands. He could readily imagine Burtt challenging CommCorp policies one day.  Holy Norton</w:t>
      </w:r>
      <w:r w:rsidR="003249B1"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would they have the Loks’ asses for that.</w:t>
      </w:r>
    </w:p>
    <w:p w14:paraId="010C7C7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s okay with me, Jaredd.  Maybe she’ll like me more then.”</w:t>
      </w:r>
    </w:p>
    <w:p w14:paraId="570F66A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snapped Jaredd back into focus.  His smile was infectious, and Jaredd followed suit.</w:t>
      </w:r>
    </w:p>
    <w:p w14:paraId="04E0E4F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Burtt.  That would be another way for you two to get to know each other, an excellent way.  I’ll bring some primer materials, oh goodness, for 50, and a pad.  I’m sure Kkat and Rikk both remember how to use them.  Rikk can help.  He can start the little ones on their letters and numbers and get them started on easy reading.  Later Kkat, Rikk, and perhaps you can teach them more advanced subject matter, like mathsci and medsci."</w:t>
      </w:r>
    </w:p>
    <w:p w14:paraId="42BC98B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 an afterthought, he added, "Harkk or Bbessie might teach some of you to use your hands for other skills.”</w:t>
      </w:r>
    </w:p>
    <w:p w14:paraId="583AAAA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s right, Jaredd.  That’s the best, I think.  I want us all to have both our names, too.  Can you help with that?  You know some of our families, right?”</w:t>
      </w:r>
    </w:p>
    <w:p w14:paraId="5DB16EC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es, uh, well, hmmm…  Oh, Burtt, I’ve given this much thought, and I wish you would reconsider.  That’s the one thing I believe </w:t>
      </w:r>
      <w:r w:rsidRPr="006C0198">
        <w:rPr>
          <w:rFonts w:ascii="Times New Roman" w:eastAsia="Arial" w:hAnsi="Times New Roman" w:cs="Times New Roman"/>
          <w:sz w:val="24"/>
          <w:szCs w:val="24"/>
        </w:rPr>
        <w:lastRenderedPageBreak/>
        <w:t xml:space="preserve">the Corp will take note of if word gets out, and if perservs start referring to each other with family names, well, word of that </w:t>
      </w:r>
      <w:r w:rsidRPr="006C0198">
        <w:rPr>
          <w:rFonts w:ascii="Times New Roman" w:eastAsia="Arial" w:hAnsi="Times New Roman" w:cs="Times New Roman"/>
          <w:b/>
          <w:sz w:val="24"/>
          <w:szCs w:val="24"/>
        </w:rPr>
        <w:t>will</w:t>
      </w:r>
      <w:r w:rsidRPr="006C0198">
        <w:rPr>
          <w:rFonts w:ascii="Times New Roman" w:eastAsia="Arial" w:hAnsi="Times New Roman" w:cs="Times New Roman"/>
          <w:sz w:val="24"/>
          <w:szCs w:val="24"/>
        </w:rPr>
        <w:t xml:space="preserve"> get around. I told you how the Corp went out of their way to hide the plight of the proles, and more importantly, to the Corp, they hid the prole's true identities.  Your actions might open old wounds, and I’m not sure the Corp will ignore it.”</w:t>
      </w:r>
    </w:p>
    <w:p w14:paraId="7AF4C02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don’t care about the Corp, Jaredd.  They put most of us here.  Just be taking back a little pride, is all.  I expect the Corp can spare some of that, all right.”</w:t>
      </w:r>
    </w:p>
    <w:p w14:paraId="1A7BB66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s risky, though, Burtt….”</w:t>
      </w:r>
    </w:p>
    <w:p w14:paraId="1710CC4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ore than living out here?  No more arguing, Jaredd.  I want the names.  All them you have and all the others who want.”</w:t>
      </w:r>
    </w:p>
    <w:p w14:paraId="7A7AAC1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determined set of Burtt’s jaw and how he crossed his arms told Jaredd the discussion was over.  He’d found that being an advisor to Burtt didn’t carry quite as much weight as he might have expected.  His age meant little to Burtt when It came time to set his jaw.  For some reason, he saw power and equality in having the family name, and he was determined that all his charges would have one.</w:t>
      </w:r>
    </w:p>
    <w:p w14:paraId="4F28F3C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 young man had more potential as a leader than anyone he’d met in the green zone.  He was simply the most fantastic specimen.  He’d come up from nothing to quasi-king in less time than it took CommCorp to secure its border.  This prole had a flair for inspiring his followers, finding a consensus, seeing through a bad deal, and not often being taken for granted or made to look foolish.  Jaredd just hoped Burtt didn't attract too much attention to himself too soon.  That would spoil everything.</w:t>
      </w:r>
    </w:p>
    <w:p w14:paraId="711DECA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t times, Jaredd felt he’d created a monster that would eventually get away from him and wreak havoc on the civilized world.</w:t>
      </w:r>
    </w:p>
    <w:p w14:paraId="240C425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m I assuming too much credit?  Has this boy been playing me?  Has he always been shrewder than all of us?</w:t>
      </w:r>
    </w:p>
    <w:p w14:paraId="055AF47B" w14:textId="1C7A49D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Jaredd determined to pay more attention to the subtle hints of the superior intelligence this boy’s words, thoughts and actions suggested.  He indeed came from good stock.  The Klops were both leaders in their fields.  Jaredd remembered being amazed at the resiliency Kkhloe showed and had firsthand knowledge of just how bright Ssyndi was.  That girl was more sponge than a teenager </w:t>
      </w:r>
      <w:r w:rsidR="00AA0A31" w:rsidRPr="006C0198">
        <w:rPr>
          <w:rFonts w:ascii="Times New Roman" w:eastAsia="Arial" w:hAnsi="Times New Roman" w:cs="Times New Roman"/>
          <w:sz w:val="24"/>
          <w:szCs w:val="24"/>
        </w:rPr>
        <w:t xml:space="preserve">in </w:t>
      </w:r>
      <w:r w:rsidRPr="006C0198">
        <w:rPr>
          <w:rFonts w:ascii="Times New Roman" w:eastAsia="Arial" w:hAnsi="Times New Roman" w:cs="Times New Roman"/>
          <w:sz w:val="24"/>
          <w:szCs w:val="24"/>
        </w:rPr>
        <w:t>the way she sucked up knowledge.</w:t>
      </w:r>
    </w:p>
    <w:p w14:paraId="0D61CE7B" w14:textId="20202C8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ve made a good point, Burtt.  Okay, I’ll provide you with as many names as I can determine from the records we've compiled, but you must give me access to all the children in your crèche if I’m to be thorough.  Just as you allow my mother to have time with them for health reasons, I need time to determine their identity.  I need blood or saliva samples from each of them or hair samples, barring that.  I already have about twenty confirmed, including yours, Kkat, Rikk, and</w:t>
      </w:r>
      <w:r w:rsidR="00AA0A3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f course, you already know the MacBride girl’s name.  These were easy to determine as we knew where you came from in the City and could recreate your records from archives once thought inaccessible.  Though their access has been cut off, not much is completely hidden from the council.  Anyway, as to these other children, there's no way for us to know for sure if they don't remember themselves.  I need to test them, Burtt.  To track and control infectious diseases, hospital records cannot be purged by decree.  Those records are also hardened, which means they cannot be destroyed or blocked.  So, if I can get a sample, I can compare it against that database and, hopefully, find your names for you.  Can you allow me access to them for that, Burtt?”</w:t>
      </w:r>
    </w:p>
    <w:p w14:paraId="7C3AF63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hloe had told Burtt about blood samples and how the elies could use them to find out who they were.  She thought this might not be good for some of the little ones, so they decided not to get stuck.</w:t>
      </w:r>
    </w:p>
    <w:p w14:paraId="7D0451ED" w14:textId="6544897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hloe also taught him something he always held dear and thought of as the most profound advice his sister had ever imparted to him</w:t>
      </w:r>
      <w:r w:rsidR="00AA0A31"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trust but make sure anyway.  She’d said it was a favorite saying of </w:t>
      </w:r>
      <w:r w:rsidRPr="006C0198">
        <w:rPr>
          <w:rFonts w:ascii="Times New Roman" w:eastAsia="Arial" w:hAnsi="Times New Roman" w:cs="Times New Roman"/>
          <w:sz w:val="24"/>
          <w:szCs w:val="24"/>
        </w:rPr>
        <w:lastRenderedPageBreak/>
        <w:t>a great leader from before the fall, Abram Raygun, or something, he thought.</w:t>
      </w:r>
    </w:p>
    <w:p w14:paraId="29C7E8E9" w14:textId="5FC91A9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ose that say okay, sure.  If they don’t want</w:t>
      </w:r>
      <w:r w:rsidR="00281534" w:rsidRPr="006C0198">
        <w:rPr>
          <w:rFonts w:ascii="Times New Roman" w:eastAsia="Arial" w:hAnsi="Times New Roman" w:cs="Times New Roman"/>
          <w:sz w:val="24"/>
          <w:szCs w:val="24"/>
        </w:rPr>
        <w:t xml:space="preserve"> to</w:t>
      </w:r>
      <w:r w:rsidRPr="006C0198">
        <w:rPr>
          <w:rFonts w:ascii="Times New Roman" w:eastAsia="Arial" w:hAnsi="Times New Roman" w:cs="Times New Roman"/>
          <w:sz w:val="24"/>
          <w:szCs w:val="24"/>
        </w:rPr>
        <w:t>, I can't be making them.  That isn’t demo - demercr, JIZMO, de-mo-cra-tic.  Right?”</w:t>
      </w:r>
    </w:p>
    <w:p w14:paraId="753EF733" w14:textId="6F591F9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sighed.  It was the same every time.  Burtt would not give in entirely to letting the elies know how big his crèche was or who all its members were, let alone the red zone denizens</w:t>
      </w:r>
      <w:r w:rsidR="00281534" w:rsidRPr="006C0198">
        <w:rPr>
          <w:rFonts w:ascii="Times New Roman" w:eastAsia="Arial" w:hAnsi="Times New Roman" w:cs="Times New Roman"/>
          <w:sz w:val="24"/>
          <w:szCs w:val="24"/>
        </w:rPr>
        <w:t>.</w:t>
      </w:r>
    </w:p>
    <w:p w14:paraId="0B9E6773"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Damn stubborn SOB!  Oh, he is just trying to maintain the democratic flavor of his crèche. You should admire him for it, except it flies in the face of your true goals.  You're a damned unpredictable bastard; you are Mister Burtt.’</w:t>
      </w:r>
    </w:p>
    <w:p w14:paraId="56F36D6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lright then, Burtt.  I’ll do what I can.  You’ll let me know which ones I can test?”</w:t>
      </w:r>
    </w:p>
    <w:p w14:paraId="53BA202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ll do that. I’ll take what ya got.  If the others want a last name, I'll get you more to test, okay?”</w:t>
      </w:r>
    </w:p>
    <w:p w14:paraId="26714AEC" w14:textId="3C55227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Once again, Burtt stunned Jaredd with his ability to reason.  He’s smart enough to know that incentive is better than force, even if his first impulse is to drive things home with his might.  It was hard to believe this boy had been here for ten years, was healthy in mind and body, and provided for fifty at eighteen years old.  Most folks stuck out here that long </w:t>
      </w:r>
      <w:r w:rsidR="00281534" w:rsidRPr="006C0198">
        <w:rPr>
          <w:rFonts w:ascii="Times New Roman" w:eastAsia="Arial" w:hAnsi="Times New Roman" w:cs="Times New Roman"/>
          <w:sz w:val="24"/>
          <w:szCs w:val="24"/>
        </w:rPr>
        <w:t xml:space="preserve">were </w:t>
      </w:r>
      <w:r w:rsidRPr="006C0198">
        <w:rPr>
          <w:rFonts w:ascii="Times New Roman" w:eastAsia="Arial" w:hAnsi="Times New Roman" w:cs="Times New Roman"/>
          <w:sz w:val="24"/>
          <w:szCs w:val="24"/>
        </w:rPr>
        <w:t>sick beyond saving, if not crazy as a loon</w:t>
      </w:r>
      <w:r w:rsidR="0028153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Not Burtt, no sir, Burtt was Mister Fantastic.  He could do and survive anything.  And he only seemed to go postal when things didn’t go his way.</w:t>
      </w:r>
    </w:p>
    <w:p w14:paraId="6353FAC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s a perfect plan, Burtt.  I should have thought of that.  Now, who’s teaching whom?” he asked with a smirk.</w:t>
      </w:r>
    </w:p>
    <w:p w14:paraId="27C8833B" w14:textId="18622EB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 be me, Jaredd?  I ain’t no dummy.  Kkhloe taught me.  She was very smart, Jaredd.  You know.  You see Ssyn every day.  Is she dumb?  Kkhloe was schooling her</w:t>
      </w:r>
      <w:r w:rsidR="0028153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Burtt answered the challenge.</w:t>
      </w:r>
    </w:p>
    <w:p w14:paraId="525F273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No, no Ssyndi is not dumb at all Burtt.  She’s very smart. Bright like you and Kkhloe.”</w:t>
      </w:r>
    </w:p>
    <w:p w14:paraId="2770D02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 Kkhloe and Ssyn are smarter than Burtt, sure.”</w:t>
      </w:r>
    </w:p>
    <w:p w14:paraId="2DED900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are different kinds of smart Burtt.  There’s book smart, and there’s life smart.  You have more life smarts than most of the elies I know, Burtt, and I think that is the more precious gift.”</w:t>
      </w:r>
    </w:p>
    <w:p w14:paraId="0DBC2B8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reshus?  Don’t know that one, Jaredd?  Life smart.  I like that, life smart, yessuh.”</w:t>
      </w:r>
    </w:p>
    <w:p w14:paraId="06DF781F" w14:textId="1AA4477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recious, Burtt.  It means that it’s vital to us.  For example</w:t>
      </w:r>
      <w:r w:rsidR="00281534"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with your life smarts, and in a life or death situation, I would choose to be with you every time over anyone I know in the green zone, and that’s the truth.  You are, by far, the superior survivor; having a quality like that is precious.  They used to call it street-smarts in the cities before the fall.</w:t>
      </w:r>
    </w:p>
    <w:p w14:paraId="4610041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s right, then. Presshus!  Good one." As an afterthought, he added, "Who calls it street smart, Jaredd?”  without a trace of hubris at the compliment.</w:t>
      </w:r>
    </w:p>
    <w:p w14:paraId="6F78F2F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round a chuckle, Jaredd replied, “Yes!  Who indeed?  It’s just a saying, er, oh, never mind, Burtt.  It isn’t important.”</w:t>
      </w:r>
    </w:p>
    <w:p w14:paraId="0E0DD21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studied look on Burtt's face told Jaredd Burtt wasn't through with it yet.</w:t>
      </w:r>
    </w:p>
    <w:p w14:paraId="43406BA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m. Like you said before, a conse, consus, the sensus thing.  Like that?”</w:t>
      </w:r>
    </w:p>
    <w:p w14:paraId="196FD113" w14:textId="5073F78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a!  Consensus!  Yes, Burtt, like that.  Very good!  When someone starts a sentence with the words </w:t>
      </w:r>
      <w:r w:rsidRPr="006C0198">
        <w:rPr>
          <w:rFonts w:ascii="Times New Roman" w:eastAsia="Arial" w:hAnsi="Times New Roman" w:cs="Times New Roman"/>
          <w:b/>
          <w:sz w:val="24"/>
          <w:szCs w:val="24"/>
        </w:rPr>
        <w:t>they say</w:t>
      </w:r>
      <w:r w:rsidRPr="006C0198">
        <w:rPr>
          <w:rFonts w:ascii="Times New Roman" w:eastAsia="Arial" w:hAnsi="Times New Roman" w:cs="Times New Roman"/>
          <w:sz w:val="24"/>
          <w:szCs w:val="24"/>
        </w:rPr>
        <w:t>," they mean that the consensus is such and such.  Hmm?  Oh, dear.  It means most people think that way.  Does that make sense?”</w:t>
      </w:r>
    </w:p>
    <w:p w14:paraId="71B477B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I got it.”</w:t>
      </w:r>
    </w:p>
    <w:p w14:paraId="336212C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is conversation gave more credence to the idea that Burtt was far more perceptive than one from Jaredd’s background would typically be willing to credit a prole.  Burtt was referring to a conversation they'd had weeks before about consensus on the council.</w:t>
      </w:r>
    </w:p>
    <w:p w14:paraId="54765D7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s it time to put on the brakes?  Will he sense it if we do?  What then?</w:t>
      </w:r>
    </w:p>
    <w:p w14:paraId="5BEB7E0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egardless, he wasn't ready to put the brakes on yet.  He kept digging.</w:t>
      </w:r>
    </w:p>
    <w:p w14:paraId="744EEBC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have you thought about what the others will think?  The ones we don’t have second names?  Aren’t they likely to feel jealous?  Do you know jealous Burtt?”</w:t>
      </w:r>
    </w:p>
    <w:p w14:paraId="12B7CFDE" w14:textId="3741E26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at’s right, Jaredd, I know it.  What </w:t>
      </w:r>
      <w:r w:rsidR="005F4933" w:rsidRPr="006C0198">
        <w:rPr>
          <w:rFonts w:ascii="Times New Roman" w:eastAsia="Arial" w:hAnsi="Times New Roman" w:cs="Times New Roman"/>
          <w:sz w:val="24"/>
          <w:szCs w:val="24"/>
        </w:rPr>
        <w:t xml:space="preserve">can </w:t>
      </w:r>
      <w:r w:rsidRPr="006C0198">
        <w:rPr>
          <w:rFonts w:ascii="Times New Roman" w:eastAsia="Arial" w:hAnsi="Times New Roman" w:cs="Times New Roman"/>
          <w:sz w:val="24"/>
          <w:szCs w:val="24"/>
        </w:rPr>
        <w:t>we do about that?”</w:t>
      </w:r>
    </w:p>
    <w:p w14:paraId="30AE2F5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there are a few options…um…choices.  We can test them, of course."  He looked imploringly at Burtt.  When no response was forthcoming, he sighed and continued, "You could adopt the ones who don’t have last names yet and name them all Klops, or you could come up with a name on your own?  A crèche name. Eh?  To adopt means to take them as your own, like they were your children.  Others could do that too.”</w:t>
      </w:r>
    </w:p>
    <w:p w14:paraId="255A350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hoped this would never come to a legal issue.  Letting them have last names seemed insane but harmless if it didn't go too far, he hoped.  Adoption might be pushing it!</w:t>
      </w:r>
    </w:p>
    <w:p w14:paraId="10B232E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 crèche name?  I like that, Jaredd.  Crèche name is betteer then Burtt’s name maybe.  Hey!  I’ll call dem all Taj, right?  Taj be they crèche and second name both if they don’t have one.”</w:t>
      </w:r>
    </w:p>
    <w:p w14:paraId="1F569E9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s a great idea, Burtt. Excellent!”  Said Jaredd, silently cursing Burtt's ingenuity. Mentally relinquishing the field of battle to Burtt, he moved on.</w:t>
      </w:r>
    </w:p>
    <w:p w14:paraId="590E807C" w14:textId="36C2D23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Now, about your schooling.  I should spend as much time with you as possible and your time with Katt.  We should accelerate your learning pace.  It would help if you were on the same knowledge level as a leader with your partners.  You are far behind them in basic skills, such as reading, scribing, and computing.  So is Bann, so we should include him</w:t>
      </w:r>
      <w:r w:rsidR="005F493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I can help accelerate your learning curve in those areas with heavy immersion learning techniques.  If you both agree, of course.”</w:t>
      </w:r>
    </w:p>
    <w:p w14:paraId="1C64046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ir conversation and his lessons continued for another hour before Burtt said he’d had enough for the day.  The two then headed outside and called all the crèche out for a meet.</w:t>
      </w:r>
    </w:p>
    <w:p w14:paraId="4409470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ne thing Jaredd observed about Burtt lately was that his dialect, idioms, pronunciation, and vocabulary were all improving at the speed of sound.  He still had sentence structure issues, and many of his words were truncated, but the improvement was evident.</w:t>
      </w:r>
    </w:p>
    <w:p w14:paraId="32F66ABA" w14:textId="7D763FA7" w:rsidR="00011D75" w:rsidRPr="006C0198" w:rsidRDefault="00F3075F" w:rsidP="00F3075F">
      <w:pPr>
        <w:spacing w:after="120" w:line="276" w:lineRule="auto"/>
        <w:jc w:val="center"/>
        <w:rPr>
          <w:rFonts w:ascii="Times New Roman" w:eastAsia="Arial" w:hAnsi="Times New Roman" w:cs="Times New Roman"/>
          <w:sz w:val="24"/>
          <w:szCs w:val="24"/>
        </w:rPr>
      </w:pPr>
      <w:bookmarkStart w:id="5" w:name="bookmark=id.gjdgxs" w:colFirst="0" w:colLast="0"/>
      <w:bookmarkEnd w:id="5"/>
      <w:r>
        <w:rPr>
          <w:rFonts w:ascii="Times New Roman" w:eastAsia="Arial" w:hAnsi="Times New Roman" w:cs="Times New Roman"/>
          <w:sz w:val="24"/>
          <w:szCs w:val="24"/>
        </w:rPr>
        <w:t>------</w:t>
      </w:r>
    </w:p>
    <w:p w14:paraId="3269283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ll us gonna have two names Like the elies.  Jaredd say this might scare them maybe, but it’s just for us.  Them gots no worries from us.   Gonna have namin days too.  For all us.”</w:t>
      </w:r>
    </w:p>
    <w:p w14:paraId="07391DED" w14:textId="788CDCD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little one’s eyes sparkled at that news.  Naming day, even in the outer-zones was special, though seldom celebrated by anyone other than a boss.  Here, they would all get fruit at least and what would pass for a cake and party.  The flatbread Kkat made was incredible.  Put a little sweet on it</w:t>
      </w:r>
      <w:r w:rsidR="005F493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you've got one heck of a great treat, for a prole, anyway.</w:t>
      </w:r>
    </w:p>
    <w:p w14:paraId="353DD34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looked around his audience to see if any were opposed.  It didn’t seem so, but there were a lot of confused looks on the faces around him, many of them too young to understand the ramifications of having their true and full identities out here in the outer zones.</w:t>
      </w:r>
    </w:p>
    <w:p w14:paraId="1FE038B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What happens if the elies object, Burtt?”  asked Harkk.  He knew the risks.</w:t>
      </w:r>
    </w:p>
    <w:p w14:paraId="77EDAFF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b-jet?  What that, Harkk?  Don’t knows that.”</w:t>
      </w:r>
      <w:r w:rsidRPr="006C0198">
        <w:rPr>
          <w:rFonts w:ascii="Times New Roman" w:eastAsia="Arial" w:hAnsi="Times New Roman" w:cs="Times New Roman"/>
          <w:sz w:val="24"/>
          <w:szCs w:val="24"/>
        </w:rPr>
        <w:br/>
        <w:t xml:space="preserve">“It means to be opposed…um…to say </w:t>
      </w:r>
      <w:r w:rsidRPr="006C0198">
        <w:rPr>
          <w:rFonts w:ascii="Times New Roman" w:eastAsia="Arial" w:hAnsi="Times New Roman" w:cs="Times New Roman"/>
          <w:b/>
          <w:i/>
          <w:sz w:val="24"/>
          <w:szCs w:val="24"/>
        </w:rPr>
        <w:t>NO</w:t>
      </w:r>
      <w:r w:rsidRPr="006C0198">
        <w:rPr>
          <w:rFonts w:ascii="Times New Roman" w:eastAsia="Arial" w:hAnsi="Times New Roman" w:cs="Times New Roman"/>
          <w:sz w:val="24"/>
          <w:szCs w:val="24"/>
        </w:rPr>
        <w:t>.  Understand?”</w:t>
      </w:r>
    </w:p>
    <w:p w14:paraId="7484292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if elies don’t want, they can stop it?”</w:t>
      </w:r>
    </w:p>
    <w:p w14:paraId="0D2BFE1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ell, maybe, Burtt.  I don’t know that.  I’m just asking, </w:t>
      </w:r>
      <w:r w:rsidRPr="006C0198">
        <w:rPr>
          <w:rFonts w:ascii="Times New Roman" w:eastAsia="Arial" w:hAnsi="Times New Roman" w:cs="Times New Roman"/>
          <w:i/>
          <w:sz w:val="24"/>
          <w:szCs w:val="24"/>
        </w:rPr>
        <w:t>what if</w:t>
      </w:r>
      <w:r w:rsidRPr="006C0198">
        <w:rPr>
          <w:rFonts w:ascii="Times New Roman" w:eastAsia="Arial" w:hAnsi="Times New Roman" w:cs="Times New Roman"/>
          <w:sz w:val="24"/>
          <w:szCs w:val="24"/>
        </w:rPr>
        <w:t>?”</w:t>
      </w:r>
    </w:p>
    <w:p w14:paraId="6BC0478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n we do it and don’t tell them. Be our hide.”</w:t>
      </w:r>
    </w:p>
    <w:p w14:paraId="4A84A0D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but we’ll need to get all the perservs to agree to keep it quiet if that’s the case.”</w:t>
      </w:r>
    </w:p>
    <w:p w14:paraId="5D1C3FAF" w14:textId="3683B40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tell them, then they shut up about it.”</w:t>
      </w:r>
    </w:p>
    <w:p w14:paraId="1FC4110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Um, I thought we agreed to ask these things first and not </w:t>
      </w:r>
      <w:r w:rsidRPr="006C0198">
        <w:rPr>
          <w:rFonts w:ascii="Times New Roman" w:eastAsia="Arial" w:hAnsi="Times New Roman" w:cs="Times New Roman"/>
          <w:b/>
          <w:i/>
          <w:sz w:val="24"/>
          <w:szCs w:val="24"/>
        </w:rPr>
        <w:t>tell</w:t>
      </w:r>
      <w:r w:rsidRPr="006C0198">
        <w:rPr>
          <w:rFonts w:ascii="Times New Roman" w:eastAsia="Arial" w:hAnsi="Times New Roman" w:cs="Times New Roman"/>
          <w:sz w:val="24"/>
          <w:szCs w:val="24"/>
        </w:rPr>
        <w:t>.  This being a Democracy and all, right?’</w:t>
      </w:r>
    </w:p>
    <w:p w14:paraId="3FCD844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s embarrassed smirk lightened up the moment.</w:t>
      </w:r>
    </w:p>
    <w:p w14:paraId="4A581F49" w14:textId="6DD03F3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mmm.  Right, Harkk.  Could use your thinks on the council Harkk, you and Bbessie, to keep the vote all right </w:t>
      </w:r>
      <w:r w:rsidRPr="006C0198">
        <w:rPr>
          <w:rFonts w:ascii="Times New Roman" w:eastAsia="Arial" w:hAnsi="Times New Roman" w:cs="Times New Roman"/>
          <w:i/>
          <w:sz w:val="24"/>
          <w:szCs w:val="24"/>
        </w:rPr>
        <w:t xml:space="preserve">Odd number </w:t>
      </w:r>
      <w:r w:rsidRPr="006C0198">
        <w:rPr>
          <w:rFonts w:ascii="Times New Roman" w:eastAsia="Arial" w:hAnsi="Times New Roman" w:cs="Times New Roman"/>
          <w:sz w:val="24"/>
          <w:szCs w:val="24"/>
        </w:rPr>
        <w:t>Jaredd says.  You have good thinks, Harkk.  Them be important like just now</w:t>
      </w:r>
      <w:r w:rsidR="005F493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r I maybe send kids under the dirt.”</w:t>
      </w:r>
    </w:p>
    <w:p w14:paraId="31B513A7" w14:textId="64B091F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We all make mistakes</w:t>
      </w:r>
      <w:r w:rsidR="005F493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  It’s good that you want more help making important decisions.  The hard ones get a lot easier when there are more people making the choices, okay? This is good, Burtt!  I’m all for it…</w:t>
      </w:r>
      <w:r w:rsidRPr="006C0198">
        <w:rPr>
          <w:rFonts w:ascii="Times New Roman" w:eastAsia="Arial" w:hAnsi="Times New Roman" w:cs="Times New Roman"/>
          <w:b/>
          <w:sz w:val="24"/>
          <w:szCs w:val="24"/>
        </w:rPr>
        <w:t>yes</w:t>
      </w:r>
      <w:r w:rsidRPr="006C0198">
        <w:rPr>
          <w:rFonts w:ascii="Times New Roman" w:eastAsia="Arial" w:hAnsi="Times New Roman" w:cs="Times New Roman"/>
          <w:sz w:val="24"/>
          <w:szCs w:val="24"/>
        </w:rPr>
        <w:t xml:space="preserve">, that means yes.  And I’ll join your council if Bbessie does too, to preserve the </w:t>
      </w:r>
      <w:r w:rsidRPr="006C0198">
        <w:rPr>
          <w:rFonts w:ascii="Times New Roman" w:eastAsia="Arial" w:hAnsi="Times New Roman" w:cs="Times New Roman"/>
          <w:b/>
          <w:sz w:val="24"/>
          <w:szCs w:val="24"/>
        </w:rPr>
        <w:t>tie-breaker</w:t>
      </w:r>
      <w:r w:rsidRPr="006C0198">
        <w:rPr>
          <w:rFonts w:ascii="Times New Roman" w:eastAsia="Arial" w:hAnsi="Times New Roman" w:cs="Times New Roman"/>
          <w:sz w:val="24"/>
          <w:szCs w:val="24"/>
        </w:rPr>
        <w:t xml:space="preserve"> vote.” said Harkk.</w:t>
      </w:r>
    </w:p>
    <w:p w14:paraId="0ABFC93C" w14:textId="46B0CA1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was getting more involved in the near-zone happenings every day anyway</w:t>
      </w:r>
      <w:r w:rsidR="005F493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Burtt really appreciated it.  He looked up to Harkk in more ways than one, and yet Harkk never challenged Burtt for the leadership role.  This confused Burtt; Harkk was a huge man, and the biggest guy nearly always took over, but that didn't seem to be in Harkk's nature.  This allowed Burtt some </w:t>
      </w:r>
      <w:r w:rsidRPr="006C0198">
        <w:rPr>
          <w:rFonts w:ascii="Times New Roman" w:eastAsia="Arial" w:hAnsi="Times New Roman" w:cs="Times New Roman"/>
          <w:sz w:val="24"/>
          <w:szCs w:val="24"/>
        </w:rPr>
        <w:lastRenderedPageBreak/>
        <w:t>comfort.  He didn’t feel a need to be looking over his shoulder in the direction of Harkk, not right now</w:t>
      </w:r>
      <w:r w:rsidR="005F493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yway.</w:t>
      </w:r>
    </w:p>
    <w:p w14:paraId="7A97B4EC" w14:textId="5028F0C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Continuing to address the crèche, “Besides that, all us gonna learn our letters and numbers.  I expects us all </w:t>
      </w:r>
      <w:r w:rsidR="005F4933" w:rsidRPr="006C0198">
        <w:rPr>
          <w:rFonts w:ascii="Times New Roman" w:eastAsia="Arial" w:hAnsi="Times New Roman" w:cs="Times New Roman"/>
          <w:sz w:val="24"/>
          <w:szCs w:val="24"/>
        </w:rPr>
        <w:t xml:space="preserve">to </w:t>
      </w:r>
      <w:r w:rsidRPr="006C0198">
        <w:rPr>
          <w:rFonts w:ascii="Times New Roman" w:eastAsia="Arial" w:hAnsi="Times New Roman" w:cs="Times New Roman"/>
          <w:sz w:val="24"/>
          <w:szCs w:val="24"/>
        </w:rPr>
        <w:t>be readin by plantday.  Jaredd say</w:t>
      </w:r>
      <w:r w:rsidR="005F4933"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xml:space="preserve"> there fifty-eight chapers to read in the preschoo book.  Plantday, we readin a chaper, all us.  Kkat and Rikk know how so they be our teach.  Jaredd help. That’s it, allrigh?”</w:t>
      </w:r>
    </w:p>
    <w:p w14:paraId="2904AF6E" w14:textId="3EE05B7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veryone had a different look on their faces now</w:t>
      </w:r>
      <w:r w:rsidR="005F4933"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Burtt noticed, and at first, it puzzled him.  Then he remembered something Mmarta had said about little ones and hope.</w:t>
      </w:r>
    </w:p>
    <w:p w14:paraId="33CAE5CE" w14:textId="269A350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sky could be falling all around them, but with a goal to shoot for, a pat on the head</w:t>
      </w:r>
      <w:r w:rsidR="005F493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r a reassuring hug, a little one’s hope knows no bounds.”</w:t>
      </w:r>
    </w:p>
    <w:p w14:paraId="09DED75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This hope, maybe?</w:t>
      </w:r>
    </w:p>
    <w:p w14:paraId="44F72334" w14:textId="78C3979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say</w:t>
      </w:r>
      <w:r w:rsidR="005F4933"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xml:space="preserve"> we needs to do sport.  Needs </w:t>
      </w:r>
      <w:r w:rsidR="005F4933" w:rsidRPr="006C0198">
        <w:rPr>
          <w:rFonts w:ascii="Times New Roman" w:eastAsia="Arial" w:hAnsi="Times New Roman" w:cs="Times New Roman"/>
          <w:sz w:val="24"/>
          <w:szCs w:val="24"/>
        </w:rPr>
        <w:t xml:space="preserve">exercise </w:t>
      </w:r>
      <w:r w:rsidRPr="006C0198">
        <w:rPr>
          <w:rFonts w:ascii="Times New Roman" w:eastAsia="Arial" w:hAnsi="Times New Roman" w:cs="Times New Roman"/>
          <w:sz w:val="24"/>
          <w:szCs w:val="24"/>
        </w:rPr>
        <w:t>all us for strong bods.  He show us what them are.  Okay? All us be here after mideat. He show us footballl and all us can do it.  He say be good fun. Gots it?”</w:t>
      </w:r>
    </w:p>
    <w:p w14:paraId="580E677E" w14:textId="097EE20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received a loud</w:t>
      </w:r>
      <w:r w:rsidR="004F0EB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joyous response</w:t>
      </w:r>
      <w:r w:rsidR="00B5470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smiles on their faces caused the grin to feel like his face would split.  The kids dispersed in smaller groups, energised by the news.</w:t>
      </w:r>
    </w:p>
    <w:p w14:paraId="3BA5324D" w14:textId="31C8D7E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and Kkat were standing off to the side and speaking quietly.  Burtt noticed them with their heads bent together and felt a queasy feeling in his gut</w:t>
      </w:r>
      <w:r w:rsidR="005F4933"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hen he felt his face heating and getting red</w:t>
      </w:r>
      <w:r w:rsidR="005F493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not from embarrassment this time.  He was angry.</w:t>
      </w:r>
    </w:p>
    <w:p w14:paraId="4B879288" w14:textId="6CEA36F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 xml:space="preserve">What dis?  Who </w:t>
      </w:r>
      <w:r w:rsidR="005F4933" w:rsidRPr="006C0198">
        <w:rPr>
          <w:rFonts w:ascii="Times New Roman" w:eastAsia="Arial" w:hAnsi="Times New Roman" w:cs="Times New Roman"/>
          <w:i/>
          <w:sz w:val="24"/>
          <w:szCs w:val="24"/>
        </w:rPr>
        <w:t xml:space="preserve">is </w:t>
      </w:r>
      <w:r w:rsidRPr="006C0198">
        <w:rPr>
          <w:rFonts w:ascii="Times New Roman" w:eastAsia="Arial" w:hAnsi="Times New Roman" w:cs="Times New Roman"/>
          <w:i/>
          <w:sz w:val="24"/>
          <w:szCs w:val="24"/>
        </w:rPr>
        <w:t>he mad at?</w:t>
      </w:r>
    </w:p>
    <w:p w14:paraId="2B0D4E1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thought and then realised he was mad at both and made his way through the throng of excited children to where Jaredd and Kkat were still bent in fervent conversation.</w:t>
      </w:r>
    </w:p>
    <w:p w14:paraId="3879844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I can’t teach all these children Jaredd.  What have you done?  This is too mu…”</w:t>
      </w:r>
    </w:p>
    <w:p w14:paraId="28D53D70" w14:textId="2EB6B8B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nsense, Katt.  These kids adore you</w:t>
      </w:r>
      <w:r w:rsidR="004F0EB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eaching an eager</w:t>
      </w:r>
      <w:r w:rsidR="004F0EB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doring mind is easier than getting up on your first kidsled.  Rikk can take over with the real little ones</w:t>
      </w:r>
      <w:r w:rsidR="004F0EB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you can work with the older ones.  You’ll have no problems Kkat, really, you won’t, and I’ll always be nearby to help if needed.  </w:t>
      </w:r>
      <w:r w:rsidRPr="006C0198">
        <w:rPr>
          <w:rFonts w:ascii="Times New Roman" w:eastAsia="Arial" w:hAnsi="Times New Roman" w:cs="Times New Roman"/>
          <w:b/>
          <w:i/>
          <w:sz w:val="24"/>
          <w:szCs w:val="24"/>
        </w:rPr>
        <w:t>And,</w:t>
      </w:r>
      <w:r w:rsidRPr="006C0198">
        <w:rPr>
          <w:rFonts w:ascii="Times New Roman" w:eastAsia="Arial" w:hAnsi="Times New Roman" w:cs="Times New Roman"/>
          <w:sz w:val="24"/>
          <w:szCs w:val="24"/>
        </w:rPr>
        <w:t xml:space="preserve"> you get to spend more time with Burtt, too.”</w:t>
      </w:r>
    </w:p>
    <w:p w14:paraId="17A2C5C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let his breath out and had to retreat so his fading anger didn’t show.</w:t>
      </w:r>
    </w:p>
    <w:p w14:paraId="5A8975AC" w14:textId="65F8354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What all that about?</w:t>
      </w:r>
      <w:r w:rsidRPr="006C0198">
        <w:rPr>
          <w:rFonts w:ascii="Times New Roman" w:eastAsia="Arial" w:hAnsi="Times New Roman" w:cs="Times New Roman"/>
          <w:sz w:val="24"/>
          <w:szCs w:val="24"/>
        </w:rPr>
        <w:t xml:space="preserve"> he wondered.  </w:t>
      </w:r>
      <w:r w:rsidRPr="006C0198">
        <w:rPr>
          <w:rFonts w:ascii="Times New Roman" w:eastAsia="Arial" w:hAnsi="Times New Roman" w:cs="Times New Roman"/>
          <w:i/>
          <w:sz w:val="24"/>
          <w:szCs w:val="24"/>
        </w:rPr>
        <w:t xml:space="preserve">Girls!  He </w:t>
      </w:r>
      <w:r w:rsidR="00737BE9" w:rsidRPr="006C0198">
        <w:rPr>
          <w:rFonts w:ascii="Times New Roman" w:eastAsia="Arial" w:hAnsi="Times New Roman" w:cs="Times New Roman"/>
          <w:i/>
          <w:sz w:val="24"/>
          <w:szCs w:val="24"/>
        </w:rPr>
        <w:t>be dead</w:t>
      </w:r>
      <w:r w:rsidRPr="006C0198">
        <w:rPr>
          <w:rFonts w:ascii="Times New Roman" w:eastAsia="Arial" w:hAnsi="Times New Roman" w:cs="Times New Roman"/>
          <w:i/>
          <w:sz w:val="24"/>
          <w:szCs w:val="24"/>
        </w:rPr>
        <w:t xml:space="preserve"> before he know’d what all about th</w:t>
      </w:r>
      <w:r w:rsidRPr="006C0198">
        <w:rPr>
          <w:rFonts w:ascii="Times New Roman" w:eastAsia="Arial" w:hAnsi="Times New Roman" w:cs="Times New Roman"/>
          <w:sz w:val="24"/>
          <w:szCs w:val="24"/>
        </w:rPr>
        <w:t>em.</w:t>
      </w:r>
    </w:p>
    <w:p w14:paraId="66742B49" w14:textId="6B488CD3"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w:t>
      </w:r>
    </w:p>
    <w:p w14:paraId="11AD8DA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saw Burtt just before he was out of sight.  He looked mad at something.</w:t>
      </w:r>
    </w:p>
    <w:p w14:paraId="4A1F0180" w14:textId="289C39D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I’d better go see</w:t>
      </w:r>
      <w:r w:rsidR="004F0EBA" w:rsidRPr="006C0198">
        <w:rPr>
          <w:rFonts w:ascii="Times New Roman" w:eastAsia="Arial" w:hAnsi="Times New Roman" w:cs="Times New Roman"/>
          <w:i/>
          <w:sz w:val="24"/>
          <w:szCs w:val="24"/>
        </w:rPr>
        <w:t xml:space="preserve"> it</w:t>
      </w:r>
      <w:r w:rsidRPr="006C0198">
        <w:rPr>
          <w:rFonts w:ascii="Times New Roman" w:eastAsia="Arial" w:hAnsi="Times New Roman" w:cs="Times New Roman"/>
          <w:i/>
          <w:sz w:val="24"/>
          <w:szCs w:val="24"/>
        </w:rPr>
        <w:t>.  He does stew on things so.</w:t>
      </w:r>
    </w:p>
    <w:p w14:paraId="2289653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w:t>
      </w:r>
      <w:r w:rsidRPr="006C0198">
        <w:rPr>
          <w:rFonts w:ascii="Times New Roman" w:eastAsia="Arial" w:hAnsi="Times New Roman" w:cs="Times New Roman"/>
          <w:b/>
          <w:sz w:val="24"/>
          <w:szCs w:val="24"/>
        </w:rPr>
        <w:t>Burtt,</w:t>
      </w:r>
      <w:r w:rsidRPr="006C0198">
        <w:rPr>
          <w:rFonts w:ascii="Times New Roman" w:eastAsia="Arial" w:hAnsi="Times New Roman" w:cs="Times New Roman"/>
          <w:sz w:val="24"/>
          <w:szCs w:val="24"/>
        </w:rPr>
        <w:t xml:space="preserve"> hold up for a minute</w:t>
      </w:r>
      <w:r w:rsidRPr="006C0198">
        <w:rPr>
          <w:rFonts w:ascii="Times New Roman" w:eastAsia="Arial" w:hAnsi="Times New Roman" w:cs="Times New Roman"/>
          <w:i/>
          <w:sz w:val="24"/>
          <w:szCs w:val="24"/>
        </w:rPr>
        <w:t>.”</w:t>
      </w:r>
      <w:r w:rsidRPr="006C0198">
        <w:rPr>
          <w:rFonts w:ascii="Times New Roman" w:eastAsia="Arial" w:hAnsi="Times New Roman" w:cs="Times New Roman"/>
          <w:sz w:val="24"/>
          <w:szCs w:val="24"/>
        </w:rPr>
        <w:t>  He stopped, turned to see her and she saw his face was beet red.</w:t>
      </w:r>
    </w:p>
    <w:p w14:paraId="0BFBCC8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What is this about?</w:t>
      </w:r>
    </w:p>
    <w:p w14:paraId="55E2856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hat’s wrong?”</w:t>
      </w:r>
    </w:p>
    <w:p w14:paraId="6E248DE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don’ know, allrigh?  Needs talk with Jaredd.  I, embars, embar-as.  You know.  I ‘shame.”</w:t>
      </w:r>
    </w:p>
    <w:p w14:paraId="0B645CF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Burtt.  You don’t have to feel like that with me, ever.  You can tell me whate…”</w:t>
      </w:r>
    </w:p>
    <w:p w14:paraId="245024D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t>
      </w:r>
      <w:r w:rsidRPr="006C0198">
        <w:rPr>
          <w:rFonts w:ascii="Times New Roman" w:eastAsia="Arial" w:hAnsi="Times New Roman" w:cs="Times New Roman"/>
          <w:b/>
          <w:i/>
          <w:sz w:val="24"/>
          <w:szCs w:val="24"/>
        </w:rPr>
        <w:t>CANT!</w:t>
      </w:r>
      <w:r w:rsidRPr="006C0198">
        <w:rPr>
          <w:rFonts w:ascii="Times New Roman" w:eastAsia="Arial" w:hAnsi="Times New Roman" w:cs="Times New Roman"/>
          <w:sz w:val="24"/>
          <w:szCs w:val="24"/>
        </w:rPr>
        <w:t>” He yelled and Kkat retreated.  His shame now grown unbearable due to his outburst.</w:t>
      </w:r>
    </w:p>
    <w:p w14:paraId="31A0FD4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Sorry, Kkat.  I can’t. Be worser then.” He hung his head a moment.  Then turned and ran so fast, Kkat didn’t get out a word before he was out of sight over the top of the rubble mound.</w:t>
      </w:r>
    </w:p>
    <w:p w14:paraId="0822669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Oh, that boy.”  Kkat stamped her foot so hard it hurt.  </w:t>
      </w:r>
      <w:r w:rsidRPr="006C0198">
        <w:rPr>
          <w:rFonts w:ascii="Times New Roman" w:eastAsia="Arial" w:hAnsi="Times New Roman" w:cs="Times New Roman"/>
          <w:b/>
          <w:i/>
          <w:sz w:val="24"/>
          <w:szCs w:val="24"/>
        </w:rPr>
        <w:t>“OUCH!  JIZMO!”</w:t>
      </w:r>
    </w:p>
    <w:p w14:paraId="2AC66CB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ett was beside her instantly with his blade in hand, looking everywhere for the threat.</w:t>
      </w:r>
    </w:p>
    <w:p w14:paraId="1946B69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tutted, then thanked the lad for being there to protect her.</w:t>
      </w:r>
    </w:p>
    <w:p w14:paraId="48D7016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would I do without you, Kett?  My Knight in shining armour.”</w:t>
      </w:r>
    </w:p>
    <w:p w14:paraId="7B5E1B7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s ahmer is, Miss Kkat?”</w:t>
      </w:r>
    </w:p>
    <w:p w14:paraId="644FB962" w14:textId="0A41209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not now</w:t>
      </w:r>
      <w:r w:rsidR="004F0EB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ett.  I’ll save that story for bedtime some night, okay?”</w:t>
      </w:r>
    </w:p>
    <w:p w14:paraId="6187BDD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u-ah, dat be a’righ.”  Kett’s smile was infectious.  Katt rubbed his head and returned the compliment.</w:t>
      </w:r>
    </w:p>
    <w:p w14:paraId="2F8AC7C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an you help me find Jaredd, Kett?  Before he goes home?”</w:t>
      </w:r>
    </w:p>
    <w:p w14:paraId="7A1E317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u-ah ah c’n.  B’ righ’ back.” And he was off to make sure Jaredd didn’t leave before his charge met with him.</w:t>
      </w:r>
    </w:p>
    <w:p w14:paraId="735CBA2F" w14:textId="562F37A7"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475F8500" w14:textId="0ECA7B7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knew he should calm down first</w:t>
      </w:r>
      <w:r w:rsidR="004F0EBA"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hat his temper would cloud his judgment, and right now</w:t>
      </w:r>
      <w:r w:rsidR="004F0EB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needed good judgement when meeting the red-zoners.  Nerves would be on edge. Tempers would be ready to flair at the drop of a hat.  Trust would be in short supply for sure.  But he made the deal to meet at mid-day; so, he had to show or lose face with these terrible folks.</w:t>
      </w:r>
    </w:p>
    <w:p w14:paraId="367E287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Ah caint let dat hap.  Dem nees t' fe-ah alla us, if’n Ah gets unna da dirt.</w:t>
      </w:r>
    </w:p>
    <w:p w14:paraId="20E24FE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thought about who would follow him.</w:t>
      </w:r>
    </w:p>
    <w:p w14:paraId="2520AE2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lastRenderedPageBreak/>
        <w:t>Ah nees Harkk t' soljer.</w:t>
      </w:r>
    </w:p>
    <w:p w14:paraId="71C7034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came early to scout the area.  It wasn’t beyond these people to set a trap for him but he saw that it looked as though life was continuing calmly here in Pokke’s crèche even with the excessive amount of people milling about here.  There were way more than Pokke’s crew here and way more than those called to the parley.</w:t>
      </w:r>
    </w:p>
    <w:p w14:paraId="7AD6DD6A" w14:textId="520A146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t looked as though the entire </w:t>
      </w:r>
      <w:r w:rsidR="004F0EBA" w:rsidRPr="006C0198">
        <w:rPr>
          <w:rFonts w:ascii="Times New Roman" w:eastAsia="Arial" w:hAnsi="Times New Roman" w:cs="Times New Roman"/>
          <w:sz w:val="24"/>
          <w:szCs w:val="24"/>
        </w:rPr>
        <w:t>tough-</w:t>
      </w:r>
      <w:r w:rsidRPr="006C0198">
        <w:rPr>
          <w:rFonts w:ascii="Times New Roman" w:eastAsia="Arial" w:hAnsi="Times New Roman" w:cs="Times New Roman"/>
          <w:sz w:val="24"/>
          <w:szCs w:val="24"/>
        </w:rPr>
        <w:t>aged red-zone population had come with their bosses, maybe one-hundred total.  He decided he would give them a chance to talk before he went on the offensive for not adhering to his demands.  None had brought even one slave to the wire yet, and he didn’t see any here either, just toughs and bosses.</w:t>
      </w:r>
    </w:p>
    <w:p w14:paraId="1FF9251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Well, das not gon hol.  We gon hab words.  Bat ones.</w:t>
      </w:r>
    </w:p>
    <w:p w14:paraId="3411C23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started down the mountain of rubble into Pokke’s zone, checking the draw on his blades to be sure there were no obstructions.  He’d dinged the edge of one so badly a while back that it got caught on the sheath when he tried to draw it out.  That little bit of delay had nearly cost him his life.  As it was, he had a scar running from his right armpit to a spot just above his trousers and left hip, where his right-hand blade should have been.  The only thing that saved him was having Dogg attach himself to the blade wielder’s sword arm, preventing him from fully extending his cut.</w:t>
      </w:r>
    </w:p>
    <w:p w14:paraId="2855B64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Dogg was still healing now, though, and overly protective of his little girlfriend the kids had come to call Sweet.  Burtt left him tied near their little corner of the rubble.  He would surely have followed Burtt into the red-zone and Burtt didn’t think Dogg was ready for another confrontation.  He’d nearly lost Dogg.  He didn’t realise how much he depended on that K for so much more than just barring the crèche until he almost lost him.  He would forever be afraid to commit Dogg to danger again.  He would do it.  He </w:t>
      </w:r>
      <w:r w:rsidRPr="006C0198">
        <w:rPr>
          <w:rFonts w:ascii="Times New Roman" w:eastAsia="Arial" w:hAnsi="Times New Roman" w:cs="Times New Roman"/>
          <w:sz w:val="24"/>
          <w:szCs w:val="24"/>
        </w:rPr>
        <w:lastRenderedPageBreak/>
        <w:t>had to.  But right now, he didn’t need to and he let Dogg relax.  The fight was surely out of the red-zoners after what happened to Thomass and the others.</w:t>
      </w:r>
    </w:p>
    <w:p w14:paraId="7B3E1E3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 he approached, Burtt saw that things might not be as secure for him as he first thought. There were armed toughs in large numbers awaiting his arrival.  He wondered if he shouldn't just back off for now but then thought again about the consequences of giving in to these people and their threats, implied or otherwise.  No, he had to do this.  Besides, he was sure they didn't come to fight.  They must all be here to hear the deal. He moved to meet his fate head on.</w:t>
      </w:r>
    </w:p>
    <w:p w14:paraId="19198005" w14:textId="25C487ED"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0250EC1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be bark forev n’ he don stop. Sos, ah go t’ fin Burtt ‘n ah fin im a’righ.  He ovah da wire by hissef and dey be hunnerts of ret-zoners aw ‘roun im.  He be goin unna the dirt su-ah.”</w:t>
      </w:r>
    </w:p>
    <w:p w14:paraId="757E625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ett blurted out all at once.  When he came flying into the crèche’s main hall he looked as though he’d had a fight with the wire and lost.  He had, and did; the wire near tore his pants all the way off.  He was holding them together with one hand and gesticulating wildly with the other.</w:t>
      </w:r>
    </w:p>
    <w:p w14:paraId="0C8F3C4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low down, Kett.  Where is Burtt?”  asked Kkat with as much calm as she could muster while her heart was pounding away in her chest.  The bass drum beat of it pounding in her ears, making it difficult to hear the boy's ravings.</w:t>
      </w:r>
    </w:p>
    <w:p w14:paraId="6E07979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im ovah da wire. </w:t>
      </w:r>
      <w:r w:rsidRPr="006C0198">
        <w:rPr>
          <w:rFonts w:ascii="Times New Roman" w:eastAsia="Arial" w:hAnsi="Times New Roman" w:cs="Times New Roman"/>
          <w:b/>
          <w:i/>
          <w:sz w:val="24"/>
          <w:szCs w:val="24"/>
        </w:rPr>
        <w:t>OVAH DEAH!</w:t>
      </w:r>
      <w:r w:rsidRPr="006C0198">
        <w:rPr>
          <w:rFonts w:ascii="Times New Roman" w:eastAsia="Arial" w:hAnsi="Times New Roman" w:cs="Times New Roman"/>
          <w:sz w:val="24"/>
          <w:szCs w:val="24"/>
        </w:rPr>
        <w:t>” He screamed pointing towards the pass to Pokke’s zone.</w:t>
      </w:r>
    </w:p>
    <w:p w14:paraId="344FD0C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bots, already alerted by Kett’s wild passage from the wire back to the crèche without the usual spoof in play, were </w:t>
      </w:r>
      <w:r w:rsidRPr="006C0198">
        <w:rPr>
          <w:rFonts w:ascii="Times New Roman" w:eastAsia="Arial" w:hAnsi="Times New Roman" w:cs="Times New Roman"/>
          <w:i/>
          <w:sz w:val="24"/>
          <w:szCs w:val="24"/>
        </w:rPr>
        <w:t>pacing</w:t>
      </w:r>
      <w:r w:rsidRPr="006C0198">
        <w:rPr>
          <w:rFonts w:ascii="Times New Roman" w:eastAsia="Arial" w:hAnsi="Times New Roman" w:cs="Times New Roman"/>
          <w:sz w:val="24"/>
          <w:szCs w:val="24"/>
        </w:rPr>
        <w:t xml:space="preserve"> back and forth across space in front of the crèche apparently trying to decide what to do next.  Kett had been too fast for them to apprehend, so far.  There was an ever-growing crowd of excited crèche-mates milling about the excited Kett and Kkat, filling the entrance-way </w:t>
      </w:r>
      <w:r w:rsidRPr="006C0198">
        <w:rPr>
          <w:rFonts w:ascii="Times New Roman" w:eastAsia="Arial" w:hAnsi="Times New Roman" w:cs="Times New Roman"/>
          <w:sz w:val="24"/>
          <w:szCs w:val="24"/>
        </w:rPr>
        <w:lastRenderedPageBreak/>
        <w:t>to the crèche.  The bots were unsure how to proceed so they had gone into that little back and forth dance mode they go into while waiting for their 2</w:t>
      </w:r>
      <w:r w:rsidRPr="006C0198">
        <w:rPr>
          <w:rFonts w:ascii="Times New Roman" w:eastAsia="Arial" w:hAnsi="Times New Roman" w:cs="Times New Roman"/>
          <w:sz w:val="24"/>
          <w:szCs w:val="24"/>
          <w:vertAlign w:val="superscript"/>
        </w:rPr>
        <w:t>nd</w:t>
      </w:r>
      <w:r w:rsidRPr="006C0198">
        <w:rPr>
          <w:rFonts w:ascii="Times New Roman" w:eastAsia="Arial" w:hAnsi="Times New Roman" w:cs="Times New Roman"/>
          <w:sz w:val="24"/>
          <w:szCs w:val="24"/>
        </w:rPr>
        <w:t xml:space="preserve"> tier processor to decide what to do next.  More than likely that would translate to returning to normal patrol duties over the red-zone passage once the noise died down.  Kett was doing his utmost to see to it that that never happened, though.  He was still screaming at Kkat.</w:t>
      </w:r>
    </w:p>
    <w:p w14:paraId="750A2B0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t>
      </w:r>
      <w:r w:rsidRPr="006C0198">
        <w:rPr>
          <w:rFonts w:ascii="Times New Roman" w:eastAsia="Arial" w:hAnsi="Times New Roman" w:cs="Times New Roman"/>
          <w:b/>
          <w:i/>
          <w:sz w:val="24"/>
          <w:szCs w:val="24"/>
        </w:rPr>
        <w:t>WE GOTS T' HEP, KKAT.  WE GOTS T' GO NOW!</w:t>
      </w:r>
      <w:r w:rsidRPr="006C0198">
        <w:rPr>
          <w:rFonts w:ascii="Times New Roman" w:eastAsia="Arial" w:hAnsi="Times New Roman" w:cs="Times New Roman"/>
          <w:sz w:val="24"/>
          <w:szCs w:val="24"/>
        </w:rPr>
        <w:t>”</w:t>
      </w:r>
    </w:p>
    <w:p w14:paraId="222099B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turned and made to run for the wire.</w:t>
      </w:r>
    </w:p>
    <w:p w14:paraId="57B6892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grabbed his shoulder and scolded, “</w:t>
      </w:r>
      <w:r w:rsidRPr="006C0198">
        <w:rPr>
          <w:rFonts w:ascii="Times New Roman" w:eastAsia="Arial" w:hAnsi="Times New Roman" w:cs="Times New Roman"/>
          <w:b/>
          <w:sz w:val="24"/>
          <w:szCs w:val="24"/>
        </w:rPr>
        <w:t>Not yet, Kett</w:t>
      </w:r>
      <w:r w:rsidRPr="006C0198">
        <w:rPr>
          <w:rFonts w:ascii="Times New Roman" w:eastAsia="Arial" w:hAnsi="Times New Roman" w:cs="Times New Roman"/>
          <w:sz w:val="24"/>
          <w:szCs w:val="24"/>
        </w:rPr>
        <w:t xml:space="preserve">.  We need to organise and we need our soldiers.  Now, go get Harkk from his servhut and Bann and Bbessie, tell them what 's happened and to come right away.”  Then added when Kett didn’t move right away, </w:t>
      </w:r>
      <w:r w:rsidRPr="006C0198">
        <w:rPr>
          <w:rFonts w:ascii="Times New Roman" w:eastAsia="Arial" w:hAnsi="Times New Roman" w:cs="Times New Roman"/>
          <w:b/>
          <w:i/>
          <w:sz w:val="24"/>
          <w:szCs w:val="24"/>
        </w:rPr>
        <w:t>“NOW KETT!  NOW!  GO!  And change your pants!”</w:t>
      </w:r>
    </w:p>
    <w:p w14:paraId="10B87E6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ett ran off as if his pants were afire, yelling the names of his targets.</w:t>
      </w:r>
    </w:p>
    <w:p w14:paraId="10D6EC9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att continued to get things rolling. “Jjes, take Rikk and the other trained archers, get the weapons, all of them, even the new ones and come back here."</w:t>
      </w:r>
    </w:p>
    <w:p w14:paraId="203F6A9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jes turned and made to run, Kkat called after her, “And ask Jaredd to come see me.  Quick, now!”</w:t>
      </w:r>
    </w:p>
    <w:p w14:paraId="3BEA22B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hukk.  Bring Dogg.  On his chain, Chukk.  Keep Dogg on the chain, Okay?”  She was hoping Dogg's fierce appearance would act as another deterrent.  Chukk ran off.  She found out very shortly that Chukk either didn’t understand the part about the chain or Dogg would have no part of it.  He went sailing past the crew in a blur of teeth, drool, growls and whelps as if every step still hurt.</w:t>
      </w:r>
    </w:p>
    <w:p w14:paraId="20428ED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t>
      </w:r>
      <w:r w:rsidRPr="006C0198">
        <w:rPr>
          <w:rFonts w:ascii="Times New Roman" w:eastAsia="Arial" w:hAnsi="Times New Roman" w:cs="Times New Roman"/>
          <w:b/>
          <w:i/>
          <w:sz w:val="24"/>
          <w:szCs w:val="24"/>
        </w:rPr>
        <w:t>Dogg, nooooooo!”</w:t>
      </w:r>
    </w:p>
    <w:p w14:paraId="346F799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Oh, God, please keep them both safe.</w:t>
      </w:r>
      <w:r w:rsidRPr="006C0198">
        <w:rPr>
          <w:rFonts w:ascii="Times New Roman" w:eastAsia="Arial" w:hAnsi="Times New Roman" w:cs="Times New Roman"/>
          <w:sz w:val="24"/>
          <w:szCs w:val="24"/>
        </w:rPr>
        <w:t xml:space="preserve"> </w:t>
      </w:r>
    </w:p>
    <w:p w14:paraId="339896B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She prayed, then headed off to help gather weapons and warriors.</w:t>
      </w:r>
    </w:p>
    <w:p w14:paraId="7FDB6DF4" w14:textId="216CD228"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0162AA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urprised that Bbessie even answered her door, Kett gathered the elders and sent them, fully armed or supplied for first aide duty, to meet up with Kkat.</w:t>
      </w:r>
    </w:p>
    <w:p w14:paraId="0D6FB3D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ett still wasn’t finished spreading the alarm, though.  He and eighteen of the mid-aged kids were in pre-scort, scort or spy training and had even been working with the new combat formations Harkk introduced them to.  Thinking this had prepared them for this very moment, and since Kkat and the elders were busy preparing their response; Kett went about the crèche gathering his training mates and a baffled, teary Chukk on the way.  They gathered weapons and shields, then formed up to march on the red-zone and save Burtt.</w:t>
      </w:r>
    </w:p>
    <w:p w14:paraId="11542C0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oller me”, Kett yelled.  They stunned the two bots on patrol and advanced straight to the wire and were under it in no time while their older crèche mates were still making plans in the great hall.  It took them a few moments to reform the shield wall and to reacquire their nerve.</w:t>
      </w:r>
    </w:p>
    <w:p w14:paraId="652912D4" w14:textId="7B1AA642"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73C4418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best plan right now, Kkat, is to get to high ground and cover Burtt as best we can with Bows and Arrows.  He said he was meeting them right in front of Pokke’s crèche. That’s about 100 meters from the wire.  A tough shot for a good archer, but, from up top that distance is nearly halved because of the height advantage.  We can do the best from up high. Trust me!” Harkk was herding the team along against Kkat’s urgent desire to charge straight into the fray.</w:t>
      </w:r>
    </w:p>
    <w:p w14:paraId="4B11E0A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re were only five accomplished archers among the crèche's occupants.  Burtt was still learning himself and was only so-so.  But Harkk, Bann, Hamm, Kkat and Jjes were excellent.  Half </w:t>
      </w:r>
      <w:r w:rsidRPr="006C0198">
        <w:rPr>
          <w:rFonts w:ascii="Times New Roman" w:eastAsia="Arial" w:hAnsi="Times New Roman" w:cs="Times New Roman"/>
          <w:sz w:val="24"/>
          <w:szCs w:val="24"/>
        </w:rPr>
        <w:lastRenderedPageBreak/>
        <w:t>a dozen other younger crèche mates seemed to have a knack for it too.  Rikk was only slightly better than Burtt, so far.   There was a total of ten Bows and nearly two hundred various arrows in their armoury and all were being hauled to the rubble mound west of the crèche.</w:t>
      </w:r>
    </w:p>
    <w:p w14:paraId="07E565E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ust hurry, Harkk.  I have a terrible feeling about this.  Hurry before we’re too late to do anything, and he’s gone.  Oh God…” she sobbed in a final plea.</w:t>
      </w:r>
    </w:p>
    <w:p w14:paraId="0684127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ten bows and twelve archers, she had second thoughts and sent the extras back to check on the little ones.</w:t>
      </w:r>
    </w:p>
    <w:p w14:paraId="13C4F8C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ake Roff with you back to the crèche.  Find Kett and the others.  Tell them I said to stay put until we return.  Understand, Rikk?  Stay put!  Be ready to help Bbessie or guard the passage.” Kkat told the disappointed young scort.</w:t>
      </w:r>
    </w:p>
    <w:p w14:paraId="0688E82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Kkat.  I’ll do it.”  He wouldn’t look her in the eye.</w:t>
      </w:r>
    </w:p>
    <w:p w14:paraId="4D3FBFD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She doesn’t trust me.  I’ll show her.</w:t>
      </w:r>
    </w:p>
    <w:p w14:paraId="21AE9AFB" w14:textId="0421BE35"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427C51C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 dis Pokke?  Ya trap me?  My crew gon’ put alla ya unna da dirt fa dis. Ya gon craz?”</w:t>
      </w:r>
    </w:p>
    <w:p w14:paraId="365AC4F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zens of toughs, aged from 12 to 17, started spreading out around Burtt.  He didn’t even flinch.  He knew it might be his last day anytime he set out for the red-zone.  He was ready.  He told himself he wasn’t going down without a fight.  He told himself that people would remember this day, forever.  He hadn’t even pulled his blades yet.</w:t>
      </w:r>
    </w:p>
    <w:p w14:paraId="5342367A" w14:textId="778DAA9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stood facing Pokke, Hamill and Farukk, while their collective crews completed the envelopment.  He was about to address the bosses again when there was a commotion among those trying to get around behind him.  Refusing to take his eyes o</w:t>
      </w:r>
      <w:r w:rsidR="006E2FD4" w:rsidRPr="006C0198">
        <w:rPr>
          <w:rFonts w:ascii="Times New Roman" w:eastAsia="Arial" w:hAnsi="Times New Roman" w:cs="Times New Roman"/>
          <w:sz w:val="24"/>
          <w:szCs w:val="24"/>
        </w:rPr>
        <w:t>f</w:t>
      </w:r>
      <w:r w:rsidRPr="006C0198">
        <w:rPr>
          <w:rFonts w:ascii="Times New Roman" w:eastAsia="Arial" w:hAnsi="Times New Roman" w:cs="Times New Roman"/>
          <w:sz w:val="24"/>
          <w:szCs w:val="24"/>
        </w:rPr>
        <w:t xml:space="preserve">f the bosses, he still saw in his peripheral vision that bodies were flying around, </w:t>
      </w:r>
      <w:r w:rsidRPr="006C0198">
        <w:rPr>
          <w:rFonts w:ascii="Times New Roman" w:eastAsia="Arial" w:hAnsi="Times New Roman" w:cs="Times New Roman"/>
          <w:sz w:val="24"/>
          <w:szCs w:val="24"/>
        </w:rPr>
        <w:lastRenderedPageBreak/>
        <w:t>though it looked as though they were doing so of their own volition, not being thrown this way and that.  Then before his brain registered the roaring of his faithful companion, Burtt saw the furry reason and felt a moment of great pride and then deep down concern for his best friend.</w:t>
      </w:r>
    </w:p>
    <w:p w14:paraId="2E30D9D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 ya doin he-ah, Dogg.  How ya gets out?” he whispered to his partner as Dogg took a defiant, snarling stance beside his master.</w:t>
      </w:r>
    </w:p>
    <w:p w14:paraId="2322AA3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Dis dam K fin his way offa da chain?</w:t>
      </w:r>
    </w:p>
    <w:p w14:paraId="03E89291" w14:textId="3588CAD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uddenly</w:t>
      </w:r>
      <w:r w:rsidR="00F21C6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advance on Burtt slowed to a crawl.  With the mess that was Pokke’s arm fresh in everyone’s memory and visible to any who cared to look, no one was willing to be the first one greeted by Burtt’s war dog.  This bought him some valuable time to think and gather his wits.  He hadn’t thought the red-zoners would ever consider rejecting his plan, let alone band together to stand against him.</w:t>
      </w:r>
    </w:p>
    <w:p w14:paraId="0C4B79F4" w14:textId="2DA0998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did a slow turn to take in every one of his antagonists</w:t>
      </w:r>
      <w:r w:rsidR="00F21C6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finishing with a glare at the bosses.</w:t>
      </w:r>
    </w:p>
    <w:p w14:paraId="46923EBC" w14:textId="2191773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dis it?  Dis wha ya wan?  Wan fight Burtt?  Ah c’n do dat su-ah.  Ya mayb’ win, but lotta ya b’ unna da dirt wif me.  Das wha ya wan?  Come on den. Les go.”</w:t>
      </w:r>
    </w:p>
    <w:p w14:paraId="737D9BDE" w14:textId="3FFD94C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only sound to be heard over Dogg’s soft growl was the singing of two long blades sliding out of their sheaths and then their blindingly fast passage cutting the air in front of Burtt’s face.</w:t>
      </w:r>
    </w:p>
    <w:p w14:paraId="34D1913B" w14:textId="233A6D8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decided not to wait. Waiting was what losers did.  So, he attacked straight at the bosses.</w:t>
      </w:r>
    </w:p>
    <w:p w14:paraId="66BD4864" w14:textId="4DE3E04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okke ran.  No hesitation, no looking back; he was just gone and not toward his crèche</w:t>
      </w:r>
      <w:r w:rsidR="006E2FD4" w:rsidRPr="006C0198">
        <w:rPr>
          <w:rFonts w:ascii="Times New Roman" w:eastAsia="Arial" w:hAnsi="Times New Roman" w:cs="Times New Roman"/>
          <w:sz w:val="24"/>
          <w:szCs w:val="24"/>
        </w:rPr>
        <w:t>. H</w:t>
      </w:r>
      <w:r w:rsidRPr="006C0198">
        <w:rPr>
          <w:rFonts w:ascii="Times New Roman" w:eastAsia="Arial" w:hAnsi="Times New Roman" w:cs="Times New Roman"/>
          <w:sz w:val="24"/>
          <w:szCs w:val="24"/>
        </w:rPr>
        <w:t>e headed for the creek and the frontier.</w:t>
      </w:r>
    </w:p>
    <w:p w14:paraId="068F1AD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One down</w:t>
      </w:r>
      <w:r w:rsidRPr="006C0198">
        <w:rPr>
          <w:rFonts w:ascii="Times New Roman" w:eastAsia="Arial" w:hAnsi="Times New Roman" w:cs="Times New Roman"/>
          <w:sz w:val="24"/>
          <w:szCs w:val="24"/>
        </w:rPr>
        <w:t>, Burtt thought.</w:t>
      </w:r>
    </w:p>
    <w:p w14:paraId="3B0677C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Hamill and Farukk stood their ground, however, and the fight was on. Ccassie appeared content to watch from the sidelines, for the time being, even signalling her crew to step back away from the brink and into Pokke’s crèche proper.</w:t>
      </w:r>
    </w:p>
    <w:p w14:paraId="022D47C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Dem ain’ aw frens, a’righ?</w:t>
      </w:r>
      <w:r w:rsidRPr="006C0198">
        <w:rPr>
          <w:rFonts w:ascii="Times New Roman" w:eastAsia="Arial" w:hAnsi="Times New Roman" w:cs="Times New Roman"/>
          <w:sz w:val="24"/>
          <w:szCs w:val="24"/>
        </w:rPr>
        <w:t xml:space="preserve"> Burtt thought.</w:t>
      </w:r>
    </w:p>
    <w:p w14:paraId="1E26C81A" w14:textId="4F36C1E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arukk had a stunner that looked big enough to drop two Chukk sized folks with one charge.  Hamill held a two-handed blade that was longer than he was tall. Dogg darted in and out from every direction</w:t>
      </w:r>
      <w:r w:rsidR="00572CF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eeping the two bosses and their charges off balance, while Burtt looked for the opening he needed, all the while watching out so that one kid in the crews around him didn’t suddenly </w:t>
      </w:r>
      <w:r w:rsidRPr="006C0198">
        <w:rPr>
          <w:rFonts w:ascii="Times New Roman" w:eastAsia="Arial" w:hAnsi="Times New Roman" w:cs="Times New Roman"/>
          <w:b/>
          <w:i/>
          <w:sz w:val="24"/>
          <w:szCs w:val="24"/>
        </w:rPr>
        <w:t>grow a pair and get lucky</w:t>
      </w:r>
      <w:r w:rsidRPr="006C0198">
        <w:rPr>
          <w:rFonts w:ascii="Times New Roman" w:eastAsia="Arial" w:hAnsi="Times New Roman" w:cs="Times New Roman"/>
          <w:sz w:val="24"/>
          <w:szCs w:val="24"/>
        </w:rPr>
        <w:t>.</w:t>
      </w:r>
    </w:p>
    <w:p w14:paraId="50D75321" w14:textId="37213EA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n a coordinated attack, the two bosses separated and came at Burtt from two sides.  Hamill whistled, and as one the entire mob moved in towards Burtt but not so close as to get chomped on by Dogg or slashed by Burtt’s singing blades. The effort was to limit Burtt’s mobility and he knew it.  A moment of panic crept under his normally stoic mien.</w:t>
      </w:r>
    </w:p>
    <w:p w14:paraId="6F9D06F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 xml:space="preserve">Jizmo, Ah made a mess. </w:t>
      </w:r>
    </w:p>
    <w:p w14:paraId="7621BDE5" w14:textId="7D59618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or the first time in his short life, Burtt felt doubt.  As he set himself for his final stand, his last thoughts before he went into that cold, blood rage were the little ones, Kkat and finally</w:t>
      </w:r>
      <w:r w:rsidR="000E532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syndi.</w:t>
      </w:r>
    </w:p>
    <w:p w14:paraId="077EFDFE" w14:textId="43F1B0B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b/>
          <w:sz w:val="24"/>
          <w:szCs w:val="24"/>
        </w:rPr>
        <w:t>Thump, thump, thump</w:t>
      </w:r>
      <w:r w:rsidRPr="006C0198">
        <w:rPr>
          <w:rFonts w:ascii="Times New Roman" w:eastAsia="Arial" w:hAnsi="Times New Roman" w:cs="Times New Roman"/>
          <w:i/>
          <w:sz w:val="24"/>
          <w:szCs w:val="24"/>
        </w:rPr>
        <w:t xml:space="preserve">…wha dat? </w:t>
      </w:r>
      <w:r w:rsidRPr="006C0198">
        <w:rPr>
          <w:rFonts w:ascii="Times New Roman" w:eastAsia="Arial" w:hAnsi="Times New Roman" w:cs="Times New Roman"/>
          <w:sz w:val="24"/>
          <w:szCs w:val="24"/>
        </w:rPr>
        <w:t xml:space="preserve">He thought, trying to process the now familiar sound. As the realisation dawned on him, he saw the first of the </w:t>
      </w:r>
      <w:r w:rsidR="000E5322" w:rsidRPr="006C0198">
        <w:rPr>
          <w:rFonts w:ascii="Times New Roman" w:eastAsia="Arial" w:hAnsi="Times New Roman" w:cs="Times New Roman"/>
          <w:sz w:val="24"/>
          <w:szCs w:val="24"/>
        </w:rPr>
        <w:t>red-</w:t>
      </w:r>
      <w:r w:rsidRPr="006C0198">
        <w:rPr>
          <w:rFonts w:ascii="Times New Roman" w:eastAsia="Arial" w:hAnsi="Times New Roman" w:cs="Times New Roman"/>
          <w:sz w:val="24"/>
          <w:szCs w:val="24"/>
        </w:rPr>
        <w:t>feathered shafts protruding from a younger girl of about 13, then another and another.  He didn’t have time to feel the remorse that would set in later over the deaths of so many little ones that occurred there that day.  He was too relieved that he was not alone.</w:t>
      </w:r>
    </w:p>
    <w:p w14:paraId="2DE2C03B" w14:textId="19EA0E6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was sure he would see Harkk, Bann, Kkat</w:t>
      </w:r>
      <w:r w:rsidR="004F0EB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Rikk on top of the pile, firing down on his attackers.  Then he realised there were </w:t>
      </w:r>
      <w:r w:rsidRPr="006C0198">
        <w:rPr>
          <w:rFonts w:ascii="Times New Roman" w:eastAsia="Arial" w:hAnsi="Times New Roman" w:cs="Times New Roman"/>
          <w:sz w:val="24"/>
          <w:szCs w:val="24"/>
        </w:rPr>
        <w:lastRenderedPageBreak/>
        <w:t>far too many arrows raining down on the mob for just four shooters.  While his antagonists were also shocked into frozen inaction for just a moment, Burtt dared a quick peek</w:t>
      </w:r>
      <w:r w:rsidR="000E532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continuing his charge towards the bosses and saw a line of at least ten shooters atop the mound and it was evident a lot of them were kids, neither scorts, spies nor soldiers, but pre-scorts.  He had no time…</w:t>
      </w:r>
    </w:p>
    <w:p w14:paraId="6EF571C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Dem grab alla bows and arrers we gots f' dis fight, but dem kids bes not b’ hurt. Das a’righ.  Jizmo, ah be luck dey don gets me.</w:t>
      </w:r>
    </w:p>
    <w:p w14:paraId="591B7B3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snagged Hamill’s foot and hung on, distracting him.  Instead of striking at Dogg with that greatsword, he screamed as if he were being torn limb from limb.  Dogg's rep preceded him.</w:t>
      </w:r>
    </w:p>
    <w:p w14:paraId="0E521026" w14:textId="362C40B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pressed Farukk, thinking to disarm him and hope the slouch would run </w:t>
      </w:r>
      <w:r w:rsidR="00A45008" w:rsidRPr="006C0198">
        <w:rPr>
          <w:rFonts w:ascii="Times New Roman" w:eastAsia="Arial" w:hAnsi="Times New Roman" w:cs="Times New Roman"/>
          <w:sz w:val="24"/>
          <w:szCs w:val="24"/>
        </w:rPr>
        <w:t xml:space="preserve">as </w:t>
      </w:r>
      <w:r w:rsidRPr="006C0198">
        <w:rPr>
          <w:rFonts w:ascii="Times New Roman" w:eastAsia="Arial" w:hAnsi="Times New Roman" w:cs="Times New Roman"/>
          <w:sz w:val="24"/>
          <w:szCs w:val="24"/>
        </w:rPr>
        <w:t>Pokke did, then he could concentrate on the real threat, Hamill.  Farukk surprised him</w:t>
      </w:r>
      <w:r w:rsidR="00A4500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w:t>
      </w:r>
      <w:r w:rsidR="00A4500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charged instead.  Burtt barely fended off this desperate display and then watched in utter shock as Farukk went down in a pile to slashing blades and zapping stunners in the hands of high-pitched, screaming, shielded little warriors.</w:t>
      </w:r>
    </w:p>
    <w:p w14:paraId="7D42334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s troops had arrived, driving past and around him.  They drove a wedge between Hamill and the rest of his toughs, pushing all back and away from Burtt.  Burtt looked down at the tattered remains of Farukk. As he reached down to retrieve the stunner, he recalled the carnage these children had reaped and imagined a pack of rats attacking a sick creature relentlessly until there was nothing left.  There was little left of Farukk.</w:t>
      </w:r>
    </w:p>
    <w:p w14:paraId="6FB5405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 xml:space="preserve">Wha Ah do?  Alla dem jes kids, </w:t>
      </w:r>
      <w:r w:rsidRPr="006C0198">
        <w:rPr>
          <w:rFonts w:ascii="Times New Roman" w:eastAsia="Arial" w:hAnsi="Times New Roman" w:cs="Times New Roman"/>
          <w:sz w:val="24"/>
          <w:szCs w:val="24"/>
        </w:rPr>
        <w:t>he thought in horror.</w:t>
      </w:r>
    </w:p>
    <w:p w14:paraId="17715F6F" w14:textId="0D2F89C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w:t>
      </w:r>
      <w:r w:rsidR="00A4500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ll around him now, were nearly 20 of his kids-in-training led by Kett.  They had chanced death and smashed their way through the encirclement to aid one of their own.  They were in the formation Harkk had suggested he train them to use and wheeling together, with the massive Chukk lo</w:t>
      </w:r>
      <w:r w:rsidR="00A45008" w:rsidRPr="006C0198">
        <w:rPr>
          <w:rFonts w:ascii="Times New Roman" w:eastAsia="Arial" w:hAnsi="Times New Roman" w:cs="Times New Roman"/>
          <w:sz w:val="24"/>
          <w:szCs w:val="24"/>
        </w:rPr>
        <w:t>ose</w:t>
      </w:r>
      <w:r w:rsidRPr="006C0198">
        <w:rPr>
          <w:rFonts w:ascii="Times New Roman" w:eastAsia="Arial" w:hAnsi="Times New Roman" w:cs="Times New Roman"/>
          <w:sz w:val="24"/>
          <w:szCs w:val="24"/>
        </w:rPr>
        <w:t xml:space="preserve"> at its centre acting as a </w:t>
      </w:r>
      <w:r w:rsidRPr="006C0198">
        <w:rPr>
          <w:rFonts w:ascii="Times New Roman" w:eastAsia="Arial" w:hAnsi="Times New Roman" w:cs="Times New Roman"/>
          <w:sz w:val="24"/>
          <w:szCs w:val="24"/>
        </w:rPr>
        <w:lastRenderedPageBreak/>
        <w:t>pivot, to face the enemy ahead of and all around Burtt.  It was called a shield wall</w:t>
      </w:r>
      <w:r w:rsidR="00E464A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t worked nearly to perfection, even to the point that they maintained the containment of the shield wall on all four sides to effectively create a phalanx., minus the roof.</w:t>
      </w:r>
    </w:p>
    <w:p w14:paraId="7366F079" w14:textId="70352ED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veryone in the line had a shield made of spare wood from the crèche walls. Harkk had fastened straps on the inside of the shields for them to hold onto. They also each held either a short fighting blade or stunner they used to stab over and under the shields that were overlapped, limiting their exposure to the enemies’ weapons.  Everyone had a weapon but Chukk.  Burtt handed the stunner to chuck and showed him how to use it.  Chukk’s toothless grin scared Burtt, but he knew Chukk would defy heaven and hell to protect those kids.  The stunner was in good hands.</w:t>
      </w:r>
    </w:p>
    <w:p w14:paraId="4F245947" w14:textId="6F2257D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toughs from the red-zone had never seen such a thing as a shield wall.  Most who got close enough to have any chance at hurting Burtt’s crew were snatched off their feet by Chukk and cast away like a pile of rags or stunned into delirium and writhing on the ground to be struck down and trampled by the passing phalanx.  Hamill kept his distance, willing to let the others probe this new threat, unsure of what he was seeing or how to react to it.  Some got lucky and scored a hit on a Taj-mate, one fatally, but after the first two ranks of them went down in a heap while </w:t>
      </w:r>
      <w:r w:rsidR="00E043D1" w:rsidRPr="006C0198">
        <w:rPr>
          <w:rFonts w:ascii="Times New Roman" w:eastAsia="Arial" w:hAnsi="Times New Roman" w:cs="Times New Roman"/>
          <w:sz w:val="24"/>
          <w:szCs w:val="24"/>
        </w:rPr>
        <w:t xml:space="preserve">a </w:t>
      </w:r>
      <w:r w:rsidRPr="006C0198">
        <w:rPr>
          <w:rFonts w:ascii="Times New Roman" w:eastAsia="Arial" w:hAnsi="Times New Roman" w:cs="Times New Roman"/>
          <w:sz w:val="24"/>
          <w:szCs w:val="24"/>
        </w:rPr>
        <w:t>few of Burtt’s crew were injured, the red-zoners broke and ran.</w:t>
      </w:r>
    </w:p>
    <w:p w14:paraId="4081D46E" w14:textId="4476268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ir lieutenants regained control of the mob before they got too far away to recall and turned them back towards the fight.  The momentarily jubilant Taj skirmishers reset their feet, shields</w:t>
      </w:r>
      <w:r w:rsidR="00E043D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ir resolve to meet the next clash.  Their bravery and discipline and the accuracy of his archers made Burtt’s chest swell with pride.  Other younger crèche mates, who’d been secretly waiting just inside the wire, scooted forward and pulled the injured back.  Other teams of litter carriers were waiting to transport them </w:t>
      </w:r>
      <w:r w:rsidRPr="006C0198">
        <w:rPr>
          <w:rFonts w:ascii="Times New Roman" w:eastAsia="Arial" w:hAnsi="Times New Roman" w:cs="Times New Roman"/>
          <w:sz w:val="24"/>
          <w:szCs w:val="24"/>
        </w:rPr>
        <w:lastRenderedPageBreak/>
        <w:t>to the crèche.  The word was out to the Loks by then that war was on and that the Taj would need medical help.</w:t>
      </w:r>
    </w:p>
    <w:p w14:paraId="4FBF5F6B" w14:textId="33D9B71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ile grateful for their arrival and his salvation, Burtt was also terrified at this development.  All he could imagine were piles of dead kids at his feet.  But this did leave Burtt to deal with Hamill without having to worry about the other side’s crews, so he got down to business and charged ahead through the shield wall, isolating Hamill in the process before he could rejoin his crew.  Dogg busied himself with any who tried to get in on Burtt’s flanks or from behind.  The skirmishers continued their pursuit of the rest of the red-zone toughs</w:t>
      </w:r>
      <w:r w:rsidR="00515AC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ith the archers providing over watch.  By then, it looked as though at least 75 bodies </w:t>
      </w:r>
      <w:r w:rsidR="00515AC9" w:rsidRPr="006C0198">
        <w:rPr>
          <w:rFonts w:ascii="Times New Roman" w:eastAsia="Arial" w:hAnsi="Times New Roman" w:cs="Times New Roman"/>
          <w:sz w:val="24"/>
          <w:szCs w:val="24"/>
        </w:rPr>
        <w:t xml:space="preserve">lay </w:t>
      </w:r>
      <w:r w:rsidRPr="006C0198">
        <w:rPr>
          <w:rFonts w:ascii="Times New Roman" w:eastAsia="Arial" w:hAnsi="Times New Roman" w:cs="Times New Roman"/>
          <w:sz w:val="24"/>
          <w:szCs w:val="24"/>
        </w:rPr>
        <w:t xml:space="preserve">dead or bleeding out on the field of battle, half with red feathered arrows sprouting from their still forms.  The rain of death continued relentlessly from above, shifting expertly from one hot spot to another as Harkk identified </w:t>
      </w:r>
      <w:r w:rsidR="00515AC9" w:rsidRPr="006C0198">
        <w:rPr>
          <w:rFonts w:ascii="Times New Roman" w:eastAsia="Arial" w:hAnsi="Times New Roman" w:cs="Times New Roman"/>
          <w:sz w:val="24"/>
          <w:szCs w:val="24"/>
        </w:rPr>
        <w:t>build-</w:t>
      </w:r>
      <w:r w:rsidRPr="006C0198">
        <w:rPr>
          <w:rFonts w:ascii="Times New Roman" w:eastAsia="Arial" w:hAnsi="Times New Roman" w:cs="Times New Roman"/>
          <w:sz w:val="24"/>
          <w:szCs w:val="24"/>
        </w:rPr>
        <w:t>ups of enemy troops concentrations.  In this manner, the red-zones crews were never able to concentrate their might and were defeated in detail.</w:t>
      </w:r>
    </w:p>
    <w:p w14:paraId="7BBC7571" w14:textId="01284F5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mill was no pushover, though.  He took Burtt to the limits of his abilities with the incredible reach of that wicked great sword.  In fact, Burtt was struggling</w:t>
      </w:r>
      <w:r w:rsidR="00EC738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amill knew it.  He pressed his advantage.  Backing up, Burtt slipped in the gore left from Farukk’s evisceration and went down hard losing one of his blades in the process.  Hamill made to take advantage while Burtt was down and pressed in even tighter while Burtt scooted across the ground on his back</w:t>
      </w:r>
      <w:r w:rsidR="00EC738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rying to keep some distance until he could regain his feet.  His skirmishers couldn’t save him this time.  They were too far off and totally engaged in their own fight for life.  The archers were providing cover for them</w:t>
      </w:r>
      <w:r w:rsidR="00EC738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not an eye was on Burtt.  He struggled to present even the slightest deflection with his remaining blade.  Hamill was having none of that and was at </w:t>
      </w:r>
      <w:r w:rsidRPr="006C0198">
        <w:rPr>
          <w:rFonts w:ascii="Times New Roman" w:eastAsia="Arial" w:hAnsi="Times New Roman" w:cs="Times New Roman"/>
          <w:sz w:val="24"/>
          <w:szCs w:val="24"/>
        </w:rPr>
        <w:lastRenderedPageBreak/>
        <w:t>the point where he was sure to end it all when he was taken under attack from behind.</w:t>
      </w:r>
    </w:p>
    <w:p w14:paraId="07F26DA2" w14:textId="5C470FE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a battle cry that would assail the ears of the gods, Rikk leapt at Burtt’s attacker.  He hit the brute in full stride</w:t>
      </w:r>
      <w:r w:rsidR="00EC738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nocking Hamill to one knee.  Roff was right on his heels and just like he was trained, he split to one side, dividing Hamill’s attention.  Burtt saw Kkat over Rikk’s shoulder on top of the rubble.  She had a horrified look on her face</w:t>
      </w:r>
      <w:r w:rsidR="00EC7384" w:rsidRPr="006C0198">
        <w:rPr>
          <w:rFonts w:ascii="Times New Roman" w:eastAsia="Arial" w:hAnsi="Times New Roman" w:cs="Times New Roman"/>
          <w:sz w:val="24"/>
          <w:szCs w:val="24"/>
        </w:rPr>
        <w:t>. S</w:t>
      </w:r>
      <w:r w:rsidRPr="006C0198">
        <w:rPr>
          <w:rFonts w:ascii="Times New Roman" w:eastAsia="Arial" w:hAnsi="Times New Roman" w:cs="Times New Roman"/>
          <w:sz w:val="24"/>
          <w:szCs w:val="24"/>
        </w:rPr>
        <w:t>he was charging down and screaming something Burtt couldn’t hear.  He thought he saw Jjes</w:t>
      </w:r>
      <w:r w:rsidR="00EC738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He turned his attention back to the fight and tried again to regain his footing in what seemed a river of blood.</w:t>
      </w:r>
    </w:p>
    <w:p w14:paraId="7A64A3CF" w14:textId="643A2A0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was down with half a dozen toughs hacking at him.  His yowling tore at Burtt’s heart</w:t>
      </w:r>
      <w:r w:rsidR="00EC738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he was seeing the near future in his mind’s eye, and it was a nightmare.  He put Dogg’s fate aside.  He slid forward</w:t>
      </w:r>
      <w:r w:rsidR="00EC738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atching Rikk, Roff and Hamill, trying to make his body respond before it was too late.</w:t>
      </w:r>
    </w:p>
    <w:p w14:paraId="01ED32BD" w14:textId="1523B4F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kk stood over the boss</w:t>
      </w:r>
      <w:r w:rsidR="00EC738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ready to continue his attack but holding back.  Burtt yelled to warn him</w:t>
      </w:r>
      <w:r w:rsidR="00EC738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Rikk was still not prepared when Hamill feinted towards Burtt and instead spun on one foot, swinging that mighty blade in a 360-degree arc to severe Rikk’s head from his shoulders with a sickening wet slap of blade on flesh.</w:t>
      </w:r>
    </w:p>
    <w:p w14:paraId="03C03DE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too late still to save a shocked Roff from the same fate on Hamill’s back swing or to stop Jjes from piling in herself and being impaled on that terrible blade.  She had charged down the rubble, passing Kkat, to save her Rikk, only to fall beside him.</w:t>
      </w:r>
    </w:p>
    <w:p w14:paraId="01146899" w14:textId="14772CD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saw it all in slow motion.  She was powerless to stop it.  As the sword made its sweep towards her brother, the light went out of her vision and she fell to the ground halfway down the rubble mound.  She didn't move again until it was all over.</w:t>
      </w:r>
    </w:p>
    <w:p w14:paraId="06FD623C" w14:textId="28D5FE8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world went red in Burtt’s eyes and the blood rage swelled in him and overflowed onto whatever was left of the attacking </w:t>
      </w:r>
      <w:r w:rsidRPr="006C0198">
        <w:rPr>
          <w:rFonts w:ascii="Times New Roman" w:eastAsia="Arial" w:hAnsi="Times New Roman" w:cs="Times New Roman"/>
          <w:sz w:val="24"/>
          <w:szCs w:val="24"/>
        </w:rPr>
        <w:lastRenderedPageBreak/>
        <w:t xml:space="preserve">crews.  Hamill seemed to disappear in a ruby shower of meat, blood and bone.  His great sword </w:t>
      </w:r>
      <w:r w:rsidR="00EC7384" w:rsidRPr="006C0198">
        <w:rPr>
          <w:rFonts w:ascii="Times New Roman" w:eastAsia="Arial" w:hAnsi="Times New Roman" w:cs="Times New Roman"/>
          <w:sz w:val="24"/>
          <w:szCs w:val="24"/>
        </w:rPr>
        <w:t xml:space="preserve">was </w:t>
      </w:r>
      <w:r w:rsidRPr="006C0198">
        <w:rPr>
          <w:rFonts w:ascii="Times New Roman" w:eastAsia="Arial" w:hAnsi="Times New Roman" w:cs="Times New Roman"/>
          <w:sz w:val="24"/>
          <w:szCs w:val="24"/>
        </w:rPr>
        <w:t>forgotten for the moment</w:t>
      </w:r>
      <w:r w:rsidR="00EC7384"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Hamill’s eyes grew large</w:t>
      </w:r>
      <w:r w:rsidR="00EC738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he never got the scream out that was forming on his lips when he saw the </w:t>
      </w:r>
      <w:r w:rsidR="00EC7384" w:rsidRPr="006C0198">
        <w:rPr>
          <w:rFonts w:ascii="Times New Roman" w:eastAsia="Arial" w:hAnsi="Times New Roman" w:cs="Times New Roman"/>
          <w:sz w:val="24"/>
          <w:szCs w:val="24"/>
        </w:rPr>
        <w:t>rage-</w:t>
      </w:r>
      <w:r w:rsidRPr="006C0198">
        <w:rPr>
          <w:rFonts w:ascii="Times New Roman" w:eastAsia="Arial" w:hAnsi="Times New Roman" w:cs="Times New Roman"/>
          <w:sz w:val="24"/>
          <w:szCs w:val="24"/>
        </w:rPr>
        <w:t>crazy animal that was Burtt-the-blade descending on him.</w:t>
      </w:r>
    </w:p>
    <w:p w14:paraId="41AE45E8" w14:textId="2A52AF5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is rage not spent after ending Hamill, Burtt turned on the rest.  His renewed attack chased those toughs still left away from the skirmishers</w:t>
      </w:r>
      <w:r w:rsidR="00EC7384"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hemselves near</w:t>
      </w:r>
      <w:r w:rsidR="00EC7384" w:rsidRPr="006C0198">
        <w:rPr>
          <w:rFonts w:ascii="Times New Roman" w:eastAsia="Arial" w:hAnsi="Times New Roman" w:cs="Times New Roman"/>
          <w:sz w:val="24"/>
          <w:szCs w:val="24"/>
        </w:rPr>
        <w:t>ly</w:t>
      </w:r>
      <w:r w:rsidRPr="006C0198">
        <w:rPr>
          <w:rFonts w:ascii="Times New Roman" w:eastAsia="Arial" w:hAnsi="Times New Roman" w:cs="Times New Roman"/>
          <w:sz w:val="24"/>
          <w:szCs w:val="24"/>
        </w:rPr>
        <w:t xml:space="preserve"> spent and just starting to reel from the horror surrounding them.  They turned their attention to saving Dogg from his pursuers and their own wounded.</w:t>
      </w:r>
    </w:p>
    <w:p w14:paraId="55BCB6DD" w14:textId="6729F5A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seemed no place for the red-zoners to run as Burtt shepherded them towards Spring Creek.  In the end, it took the combined efforts of Harkk and Ccassie to bring him down from his lust for revenge.  The la</w:t>
      </w:r>
      <w:r w:rsidR="00B5470A" w:rsidRPr="006C0198">
        <w:rPr>
          <w:rFonts w:ascii="Times New Roman" w:eastAsia="Arial" w:hAnsi="Times New Roman" w:cs="Times New Roman"/>
          <w:sz w:val="24"/>
          <w:szCs w:val="24"/>
        </w:rPr>
        <w:t>t</w:t>
      </w:r>
      <w:r w:rsidRPr="006C0198">
        <w:rPr>
          <w:rFonts w:ascii="Times New Roman" w:eastAsia="Arial" w:hAnsi="Times New Roman" w:cs="Times New Roman"/>
          <w:sz w:val="24"/>
          <w:szCs w:val="24"/>
        </w:rPr>
        <w:t xml:space="preserve">ter </w:t>
      </w:r>
      <w:r w:rsidR="00B5470A" w:rsidRPr="006C0198">
        <w:rPr>
          <w:rFonts w:ascii="Times New Roman" w:eastAsia="Arial" w:hAnsi="Times New Roman" w:cs="Times New Roman"/>
          <w:sz w:val="24"/>
          <w:szCs w:val="24"/>
        </w:rPr>
        <w:t xml:space="preserve">begged </w:t>
      </w:r>
      <w:r w:rsidRPr="006C0198">
        <w:rPr>
          <w:rFonts w:ascii="Times New Roman" w:eastAsia="Arial" w:hAnsi="Times New Roman" w:cs="Times New Roman"/>
          <w:sz w:val="24"/>
          <w:szCs w:val="24"/>
        </w:rPr>
        <w:t>for a truce, yelling “</w:t>
      </w:r>
      <w:r w:rsidRPr="006C0198">
        <w:rPr>
          <w:rFonts w:ascii="Times New Roman" w:eastAsia="Arial" w:hAnsi="Times New Roman" w:cs="Times New Roman"/>
          <w:b/>
          <w:sz w:val="24"/>
          <w:szCs w:val="24"/>
        </w:rPr>
        <w:t>Parley, Parley</w:t>
      </w:r>
      <w:r w:rsidRPr="006C0198">
        <w:rPr>
          <w:rFonts w:ascii="Times New Roman" w:eastAsia="Arial" w:hAnsi="Times New Roman" w:cs="Times New Roman"/>
          <w:sz w:val="24"/>
          <w:szCs w:val="24"/>
        </w:rPr>
        <w:t>” for everyone to hear.</w:t>
      </w:r>
    </w:p>
    <w:p w14:paraId="43C03093" w14:textId="0B08FD3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is blade inches from the latest intruder </w:t>
      </w:r>
      <w:r w:rsidR="00EC7384" w:rsidRPr="006C0198">
        <w:rPr>
          <w:rFonts w:ascii="Times New Roman" w:eastAsia="Arial" w:hAnsi="Times New Roman" w:cs="Times New Roman"/>
          <w:sz w:val="24"/>
          <w:szCs w:val="24"/>
        </w:rPr>
        <w:t xml:space="preserve">in </w:t>
      </w:r>
      <w:r w:rsidRPr="006C0198">
        <w:rPr>
          <w:rFonts w:ascii="Times New Roman" w:eastAsia="Arial" w:hAnsi="Times New Roman" w:cs="Times New Roman"/>
          <w:sz w:val="24"/>
          <w:szCs w:val="24"/>
        </w:rPr>
        <w:t xml:space="preserve">his space, Burtt caught himself a bare hair’s width from slicing Harkk’s throat before he fell to his knees in exhaustion and despair, tears streaming from his eyes.  Disbelief </w:t>
      </w:r>
      <w:r w:rsidR="00EC7384" w:rsidRPr="006C0198">
        <w:rPr>
          <w:rFonts w:ascii="Times New Roman" w:eastAsia="Arial" w:hAnsi="Times New Roman" w:cs="Times New Roman"/>
          <w:sz w:val="24"/>
          <w:szCs w:val="24"/>
        </w:rPr>
        <w:t xml:space="preserve">ran </w:t>
      </w:r>
      <w:r w:rsidRPr="006C0198">
        <w:rPr>
          <w:rFonts w:ascii="Times New Roman" w:eastAsia="Arial" w:hAnsi="Times New Roman" w:cs="Times New Roman"/>
          <w:sz w:val="24"/>
          <w:szCs w:val="24"/>
        </w:rPr>
        <w:t>wetly through every earned line on his etched young face.</w:t>
      </w:r>
    </w:p>
    <w:p w14:paraId="3F144DA5" w14:textId="6D99169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tore off back to where his crew had fallen as if he </w:t>
      </w:r>
      <w:r w:rsidR="00EC7384" w:rsidRPr="006C0198">
        <w:rPr>
          <w:rFonts w:ascii="Times New Roman" w:eastAsia="Arial" w:hAnsi="Times New Roman" w:cs="Times New Roman"/>
          <w:sz w:val="24"/>
          <w:szCs w:val="24"/>
        </w:rPr>
        <w:t xml:space="preserve">had </w:t>
      </w:r>
      <w:r w:rsidRPr="006C0198">
        <w:rPr>
          <w:rFonts w:ascii="Times New Roman" w:eastAsia="Arial" w:hAnsi="Times New Roman" w:cs="Times New Roman"/>
          <w:sz w:val="24"/>
          <w:szCs w:val="24"/>
        </w:rPr>
        <w:t>just then realised what had transpired.  The sight was worse than he remembered.  He lost his breath and his lunch at the same time.  When he recovered from sudden nausea, he still couldn’t rise.</w:t>
      </w:r>
    </w:p>
    <w:p w14:paraId="08F38F68" w14:textId="1496F49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pread out from where he sat on his haunches, in ever bloodier piles, were the groups of the dead who fell where Burtt or the skirmishers caught them. Some lay where his archers impaled them from above, as if in a sparse forest of very straight trees with red tops.  So, too</w:t>
      </w:r>
      <w:r w:rsidR="00B5470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ere his own crew scattered among the dead.  Lying next to Hamill’s desecrated corpse were Rikk and </w:t>
      </w:r>
      <w:r w:rsidRPr="006C0198">
        <w:rPr>
          <w:rFonts w:ascii="Times New Roman" w:eastAsia="Arial" w:hAnsi="Times New Roman" w:cs="Times New Roman"/>
          <w:sz w:val="24"/>
          <w:szCs w:val="24"/>
        </w:rPr>
        <w:lastRenderedPageBreak/>
        <w:t>Jjes’ torn bodies and</w:t>
      </w:r>
      <w:r w:rsidR="00EC738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small desecrated bodies of Roff and so much more.  Katt sat with her back to Burtt, looking down as if holding something.  Burtt’s eyes were too filled with tears to count all the forever unmoving bodies, let alone look at the injured, moaning</w:t>
      </w:r>
      <w:r w:rsidR="00EC738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screaming ones.  His rage </w:t>
      </w:r>
      <w:r w:rsidR="00EC7384" w:rsidRPr="006C0198">
        <w:rPr>
          <w:rFonts w:ascii="Times New Roman" w:eastAsia="Arial" w:hAnsi="Times New Roman" w:cs="Times New Roman"/>
          <w:sz w:val="24"/>
          <w:szCs w:val="24"/>
        </w:rPr>
        <w:t xml:space="preserve">was </w:t>
      </w:r>
      <w:r w:rsidRPr="006C0198">
        <w:rPr>
          <w:rFonts w:ascii="Times New Roman" w:eastAsia="Arial" w:hAnsi="Times New Roman" w:cs="Times New Roman"/>
          <w:sz w:val="24"/>
          <w:szCs w:val="24"/>
        </w:rPr>
        <w:t>spent, feeling emptiness, and deep down inside a terrible fear that Kkat would never forgive him, Burtt collapsed further into himself, a defeated, lost soul.</w:t>
      </w:r>
    </w:p>
    <w:p w14:paraId="02D141CE" w14:textId="1463752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t>
      </w:r>
      <w:r w:rsidRPr="006C0198">
        <w:rPr>
          <w:rFonts w:ascii="Times New Roman" w:eastAsia="Arial" w:hAnsi="Times New Roman" w:cs="Times New Roman"/>
          <w:b/>
          <w:sz w:val="24"/>
          <w:szCs w:val="24"/>
        </w:rPr>
        <w:t>WHY, WHY dis hap?  Who gets dese kids</w:t>
      </w:r>
      <w:r w:rsidR="00B5470A" w:rsidRPr="006C0198">
        <w:rPr>
          <w:rFonts w:ascii="Times New Roman" w:eastAsia="Arial" w:hAnsi="Times New Roman" w:cs="Times New Roman"/>
          <w:b/>
          <w:sz w:val="24"/>
          <w:szCs w:val="24"/>
        </w:rPr>
        <w:t>,</w:t>
      </w:r>
      <w:r w:rsidRPr="006C0198">
        <w:rPr>
          <w:rFonts w:ascii="Times New Roman" w:eastAsia="Arial" w:hAnsi="Times New Roman" w:cs="Times New Roman"/>
          <w:b/>
          <w:sz w:val="24"/>
          <w:szCs w:val="24"/>
        </w:rPr>
        <w:t xml:space="preserve"> he-ah?  Who?” </w:t>
      </w:r>
      <w:r w:rsidRPr="006C0198">
        <w:rPr>
          <w:rFonts w:ascii="Times New Roman" w:eastAsia="Arial" w:hAnsi="Times New Roman" w:cs="Times New Roman"/>
          <w:sz w:val="24"/>
          <w:szCs w:val="24"/>
        </w:rPr>
        <w:t>He pleaded, knowing it was in vain.  They came to save him.  It was no one’s fault but his own.</w:t>
      </w:r>
    </w:p>
    <w:p w14:paraId="30D6381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n tear-filled horror and renewed rage at the numbers of young dead and injured, Burtt tore off again to the River in pursuit of Pokke and any other survivors from the attacking crews.  Kkat was still sitting where Rikk and Jess had fallen.  She cradled Rikk’s head in her lap and wouldn’t let anyone near him.</w:t>
      </w:r>
    </w:p>
    <w:p w14:paraId="2532329C" w14:textId="495B609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sending perserv runners to alert their sponsors and beg for more help, Harkk organised litter bearers to carry the injured to Burtt’s zone and the healing capacity of whomever Mmarta and Jaredd could muster.  He recruited Ccassie and her crew to help in spoofing and to zap whatever bots showed and carry kids to the healers.</w:t>
      </w:r>
    </w:p>
    <w:p w14:paraId="11CC3EE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 the wailing of the worst injured died down with their passage to the near-zone, those still standing could take in the immensity of what had just happened; slowly at first, but with more intensity and volume as momentum built, a new keening began.  At that point every child in proximity to that abattoir wanted someone to hold onto, someone to make it all better, to make it all go away.  This banshee-like wailing tore at everyone's heart.</w:t>
      </w:r>
    </w:p>
    <w:p w14:paraId="6395C82E" w14:textId="6575AC4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ack at the crèche, for the first time anyone in the crèche could remember, Bbessie came out of her hut and was hustling around </w:t>
      </w:r>
      <w:r w:rsidRPr="006C0198">
        <w:rPr>
          <w:rFonts w:ascii="Times New Roman" w:eastAsia="Arial" w:hAnsi="Times New Roman" w:cs="Times New Roman"/>
          <w:sz w:val="24"/>
          <w:szCs w:val="24"/>
        </w:rPr>
        <w:lastRenderedPageBreak/>
        <w:t>triage, helping Mmarta tend to the worst of the injured, or calming the less seriously injured little ones when there was nothing else for her to do.</w:t>
      </w:r>
    </w:p>
    <w:p w14:paraId="042D899F" w14:textId="3C705DC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marta was too busy saving lives in the surgery tent to say anything and so emotionally distraught she probably couldn’t have said anything coherent anyway.</w:t>
      </w:r>
    </w:p>
    <w:p w14:paraId="6205445E" w14:textId="0187CA1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was in shock, himself, attempting to keep his mother and Bbessie in medical supplies while they tended to the most horrific wounds he’d ever seen.  This damage had been done to children, by children, fighting to the death for survival while his CommCorp peers troubled themselves with lofty decisions, such as what to have for lunch.</w:t>
      </w:r>
    </w:p>
    <w:p w14:paraId="7F1CBF68" w14:textId="1566221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as this in your plans</w:t>
      </w:r>
      <w:r w:rsidR="00B5470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greenie?”  Accused Harkk, carrying another limp and lifeless body from the tent they’d turned into the surgery suite.  Jaredd choked back his sobs.  Mmarta merely turned to the next torn little body Bbessie handed her.</w:t>
      </w:r>
    </w:p>
    <w:p w14:paraId="0CE80341" w14:textId="35D9198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ide from the occasionally leaked whimper of pain, the little warriors now stoically awaited their turn for treatment.  But Norton</w:t>
      </w:r>
      <w:r w:rsidR="003249B1"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there were a lot of them.  Too many.</w:t>
      </w:r>
    </w:p>
    <w:p w14:paraId="3BD17B80" w14:textId="6B0F81C0"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w:t>
      </w:r>
    </w:p>
    <w:p w14:paraId="6E7BC1C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couldn’t stay here forever.  This was the coward’s way, Kkhloe would’ve said.</w:t>
      </w:r>
    </w:p>
    <w:p w14:paraId="1CC4E44E" w14:textId="457A3D2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ace the dark, don’t ever turn from it</w:t>
      </w:r>
      <w:r w:rsidR="00B5470A"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she was forever telling Burtt and Ssyndi.</w:t>
      </w:r>
    </w:p>
    <w:p w14:paraId="48773A0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f you run today, how far will you have to run tomorrow?”</w:t>
      </w:r>
    </w:p>
    <w:p w14:paraId="20FB345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Kkhloe, Kkhloe, ah don know wha ‘t do.  Ah put so many kids unna de dirt, Kkhloe.  God be payin me now a’righ.</w:t>
      </w:r>
    </w:p>
    <w:p w14:paraId="601457E8" w14:textId="4D489B5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wiped his swollen eyes and headed away from the clean flowing river he’d come to call Green river.  He’d made his way </w:t>
      </w:r>
      <w:r w:rsidRPr="006C0198">
        <w:rPr>
          <w:rFonts w:ascii="Times New Roman" w:eastAsia="Arial" w:hAnsi="Times New Roman" w:cs="Times New Roman"/>
          <w:sz w:val="24"/>
          <w:szCs w:val="24"/>
        </w:rPr>
        <w:lastRenderedPageBreak/>
        <w:t xml:space="preserve">here when the steam ran out of his rage and he wanted the only solace he thought he could find.  While he cleaned most </w:t>
      </w:r>
      <w:r w:rsidR="00B5470A" w:rsidRPr="006C0198">
        <w:rPr>
          <w:rFonts w:ascii="Times New Roman" w:eastAsia="Arial" w:hAnsi="Times New Roman" w:cs="Times New Roman"/>
          <w:sz w:val="24"/>
          <w:szCs w:val="24"/>
        </w:rPr>
        <w:t xml:space="preserve">of </w:t>
      </w:r>
      <w:r w:rsidRPr="006C0198">
        <w:rPr>
          <w:rFonts w:ascii="Times New Roman" w:eastAsia="Arial" w:hAnsi="Times New Roman" w:cs="Times New Roman"/>
          <w:sz w:val="24"/>
          <w:szCs w:val="24"/>
        </w:rPr>
        <w:t>the gore from himself and his weapons, he realised that his place was with his crew, not out here feeling sorry for himself.  He headed back.</w:t>
      </w:r>
    </w:p>
    <w:p w14:paraId="077D38C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d found a few scared and injured kids hiding and terrified of him along the way.  In an epiphany, he found his salvation for the horrors of the day - some salvation, at least.</w:t>
      </w:r>
    </w:p>
    <w:p w14:paraId="69F6CC9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lowly and in as non-threatening a manner as he could muster, he called them out of hiding.</w:t>
      </w:r>
    </w:p>
    <w:p w14:paraId="3C1337C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om’ on out.  Ah don b’ hurt ya.  Let’s get alla ya ca-ah’d fo-ah. Don b’ sca-ah’d.”</w:t>
      </w:r>
    </w:p>
    <w:p w14:paraId="484F0031" w14:textId="52D2F8C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ne by one</w:t>
      </w:r>
      <w:r w:rsidR="00B5470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y came out of hiding, some holding cut, bruised</w:t>
      </w:r>
      <w:r w:rsidR="00B5470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sometimes broken limbs or cracked heads.  Some, too hurt to move or holding onto unconscious siblings or friends, had to wait for help, but Burtt recruited any who were well enough to do so, sending them back to the wire as he could.</w:t>
      </w:r>
    </w:p>
    <w:p w14:paraId="19C7352A" w14:textId="4C9A5DC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scoured the sector’s entire red-zone for survivors.  As he gathered more to him, others in hiding became more willing to come out themselves.  In truth, the younger ones flocked to him once they got over their fear of him.  It was the older ones, the toughs-soldiers, escorts</w:t>
      </w:r>
      <w:r w:rsidR="002B61B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spies-that used to work for the now dead or missing red-zone bosses, that Burtt was most concerned about and to whom he addressed his most impassioned invitations to join him, at least for the parley Cassie called for.  Her crew was with her, helping with the injured and collecting the dead.</w:t>
      </w:r>
    </w:p>
    <w:p w14:paraId="0A4F4C2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the mention of the last remaining Red zone boss, even the most stubborn toughs finally came along but would only agree to come as far as the wire.  Their help getting the wounded to the healers was critical.  It probably saved several of the worst cases and Burtt made sure they knew it.  It was a good start.</w:t>
      </w:r>
    </w:p>
    <w:p w14:paraId="1F2A0B8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Once he’d gathered as many of the red-zoners as he thought were ever going to come out, he headed for the wire with the last of the stragglers.  Burtt prepared to face his biggest fear.  In sight of the battleground, he started shaking all over when he thought about facing Kkat again.  He prepared himself for the worst he could imagine.</w:t>
      </w:r>
    </w:p>
    <w:p w14:paraId="2B080D5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the last of the injured were passed through the wire to litter teams who would carry them to the healing arms of Bbessie and Mmarta, and the toughs who refused to go further were settled in to wait for the parley, he approached his hell.</w:t>
      </w:r>
    </w:p>
    <w:p w14:paraId="6EF45BEE" w14:textId="6FA3395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had purposely avoided the scene of the slaughter and approached the wire from a different direction, as much for his own peace of mind as it was to spare the little ones from being reminded of what had nearly been their fate. Now</w:t>
      </w:r>
      <w:r w:rsidR="002B61B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had no choice.</w:t>
      </w:r>
    </w:p>
    <w:p w14:paraId="2F77A27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ett was on guard at the wire and in charge of spoofing the bots with several teams of pre-scorts at his command while all the traffic, back and forth, continued.  His eyes swollen and tear streaks staining his cheeks, he choked out the story and told Burtt that Kkat was still with her brother’s body and wouldn’t let anyone near. “Not ev’n me!”, he sobbed.</w:t>
      </w:r>
    </w:p>
    <w:p w14:paraId="1B9F689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tried to calm Kett with a pat on the head, but the boy pulled away, angrily pushing at his hand.</w:t>
      </w:r>
    </w:p>
    <w:p w14:paraId="4D7C7B1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in’t no babe he-ah, Burtt. Don treat lahk!”</w:t>
      </w:r>
    </w:p>
    <w:p w14:paraId="3B8BF6F4" w14:textId="39D584E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Another boy</w:t>
      </w:r>
      <w:r w:rsidR="002B61B2"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man.  Him be unna the dirt fa me mayb’?</w:t>
      </w:r>
    </w:p>
    <w:p w14:paraId="038DCC4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ay Kett.  Ah don kno hows bes ta hep.  Tryin‘s aw.  Ya do gut taday, Kett.  Ya’s a gut scort, taday.  Ya save Burtt’s lahf.  We talk mo ‘bout dis latah.”</w:t>
      </w:r>
    </w:p>
    <w:p w14:paraId="71E381C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Ain’t nevah doin dat agin kid. Nevah! Not fa Burtt.</w:t>
      </w:r>
    </w:p>
    <w:p w14:paraId="3FF5DCDF" w14:textId="409C901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He turned towards the battleground</w:t>
      </w:r>
      <w:r w:rsidR="002B61B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feeling his fate flying uncontrollably away from him in the coppery tainted breeze.  For the first time, he noted the chill of fall in the air.</w:t>
      </w:r>
    </w:p>
    <w:p w14:paraId="5627385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Gon nee clof for the lil ones.  Col comin.  Nees jak’its, yessuh.  Wunna ‘f Ah c’n do like Kkhloe dun.</w:t>
      </w:r>
      <w:r w:rsidRPr="006C0198">
        <w:rPr>
          <w:rFonts w:ascii="Times New Roman" w:eastAsia="Arial" w:hAnsi="Times New Roman" w:cs="Times New Roman"/>
          <w:sz w:val="24"/>
          <w:szCs w:val="24"/>
        </w:rPr>
        <w:t xml:space="preserve"> His thoughts of sewing jackets for the little ones incongruously intruded on his passage.</w:t>
      </w:r>
    </w:p>
    <w:p w14:paraId="39A95FE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Alla dem kids be he-ah in m' crèche, now. ‘S wha ah wan, but wif alla dem uvas unna de dirt?  Rikk and Jjes, Roff, Jeff, Rogg, Jjane, Ellsie, Rrebca, Mikk and Makk, Rolly, Gginger, Rrose ‘n alla dem…God b' takin m' su-ah.  Wha ‘bout alla da kilt ones on ‘t uva crews?  I caint stan ‘t.</w:t>
      </w:r>
    </w:p>
    <w:p w14:paraId="31D2371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y the time he got to the scene, Burtt was ready to accept beheading as his just and deserved punishment.  There could be no forgiveness for what he had wrought.  Kkat would surely be his executioner.</w:t>
      </w:r>
    </w:p>
    <w:p w14:paraId="6898D42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last two of the fallen were being collected as Burtt approached.  Ccassie was covering Jjes’s tiny form in cloth.  Harkk was doing the same for Rikk under Kkat’s trancelike supervision.  Going about his grizzly task, Harkk was calmly trying to sooth Kkat with his voice.  Kkat seemed not to notice anyone or anything around her.  She stared at Rikk’s body, even after it was wrapped in blood-stained cloth, and kept humming a tune she remembered from a better past.</w:t>
      </w:r>
    </w:p>
    <w:p w14:paraId="4A0F0793" w14:textId="22E6996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frozen in place and time.  Nothing stirred in him or around him.  There was himself and that moment of abject desolation and despair</w:t>
      </w:r>
      <w:r w:rsidR="002B61B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eeing the empty</w:t>
      </w:r>
      <w:r w:rsidR="002B61B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defeated look on Kkat’s face, knowing that their relationship could never be the same, ever again.  She was lost to him.</w:t>
      </w:r>
    </w:p>
    <w:p w14:paraId="3DA26978" w14:textId="69FA774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uddenly, there was no reason for any of it.  Life, love, hope, giving, justice, freedom – it was all a lie.  One he created in his </w:t>
      </w:r>
      <w:r w:rsidRPr="006C0198">
        <w:rPr>
          <w:rFonts w:ascii="Times New Roman" w:eastAsia="Arial" w:hAnsi="Times New Roman" w:cs="Times New Roman"/>
          <w:sz w:val="24"/>
          <w:szCs w:val="24"/>
        </w:rPr>
        <w:lastRenderedPageBreak/>
        <w:t>own mind</w:t>
      </w:r>
      <w:r w:rsidR="002B61B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inking he, a nobody from the zone, could make a difference.  Well, he’d made a difference alright.  His dream killed over 100 people.  His blind ambitions drove him to save his world and everyone in it and instead, he’d brought about its doom.  Certainly, this fiasco would bring about the end of any life he might have had.  There was no way the Elies let more than a hundred zoners reside in the near-zone, and they’d want the head of the prole who brought them in.</w:t>
      </w:r>
    </w:p>
    <w:p w14:paraId="1AB4FCF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Da mines b' gut fah ya, Burtt. Ya killah.</w:t>
      </w:r>
    </w:p>
    <w:p w14:paraId="2C5A019A" w14:textId="4DBDAE0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aught up in his own grief and self-pity, Burtt didn’t notice Kkat staring at him.  When he did, the shame he felt instantly hurt so bad he started crying again.  He wanted to say something, anything, but before he could open his mouth</w:t>
      </w:r>
      <w:r w:rsidR="002B61B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kat coldly told him that they didn’t need his help.  Burtt gritted his teeth, bit back his tears, nodded, and left.</w:t>
      </w:r>
    </w:p>
    <w:p w14:paraId="13FC315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forced himself to help transport and guide any remaining injured or just lost children into the near-zone and his crèche.</w:t>
      </w:r>
    </w:p>
    <w:p w14:paraId="4CFC7EA9" w14:textId="0DDF550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re is Kkat, Burtt?  I need her now, damn it!” Mmarta screamed from the tent flap the moment she first saw him.</w:t>
      </w:r>
    </w:p>
    <w:p w14:paraId="0D9406D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I, she comin.” Was all he could manage.  “Wha Ah do t’hep?”</w:t>
      </w:r>
    </w:p>
    <w:p w14:paraId="02D83497" w14:textId="2B8426C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o to Bbessie’s hut.  Get more bandages, more alcohol</w:t>
      </w:r>
      <w:r w:rsidR="002B61B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cat-gut, you know, for sewing wounds closed like I’ve done for you.  Hurry.”</w:t>
      </w:r>
    </w:p>
    <w:p w14:paraId="3B663256" w14:textId="418E88C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didn’t answer.  He was gone before Mmarta looked up to yell at him again.  There </w:t>
      </w:r>
      <w:r w:rsidR="002B61B2" w:rsidRPr="006C0198">
        <w:rPr>
          <w:rFonts w:ascii="Times New Roman" w:eastAsia="Arial" w:hAnsi="Times New Roman" w:cs="Times New Roman"/>
          <w:sz w:val="24"/>
          <w:szCs w:val="24"/>
        </w:rPr>
        <w:t xml:space="preserve">were </w:t>
      </w:r>
      <w:r w:rsidRPr="006C0198">
        <w:rPr>
          <w:rFonts w:ascii="Times New Roman" w:eastAsia="Arial" w:hAnsi="Times New Roman" w:cs="Times New Roman"/>
          <w:sz w:val="24"/>
          <w:szCs w:val="24"/>
        </w:rPr>
        <w:t>so many squirming, injured bodies lying everywhere that Burtt had to dodge them as he passed them by.  There was more blood than he wanted to ever see again.  His crèche’s blood.</w:t>
      </w:r>
    </w:p>
    <w:p w14:paraId="5AA5F0E6" w14:textId="769517C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bessie served as a personal holistic nurse to the Loks neighbours, the Haps.  The practice of such </w:t>
      </w:r>
      <w:r w:rsidRPr="006C0198">
        <w:rPr>
          <w:rFonts w:ascii="Times New Roman" w:eastAsia="Arial" w:hAnsi="Times New Roman" w:cs="Times New Roman"/>
          <w:b/>
          <w:sz w:val="24"/>
          <w:szCs w:val="24"/>
        </w:rPr>
        <w:t>hoodoo</w:t>
      </w:r>
      <w:r w:rsidR="002B61B2" w:rsidRPr="006C0198">
        <w:rPr>
          <w:rFonts w:ascii="Times New Roman" w:eastAsia="Arial" w:hAnsi="Times New Roman" w:cs="Times New Roman"/>
          <w:b/>
          <w:sz w:val="24"/>
          <w:szCs w:val="24"/>
        </w:rPr>
        <w:t>,</w:t>
      </w:r>
      <w:r w:rsidRPr="006C0198">
        <w:rPr>
          <w:rFonts w:ascii="Times New Roman" w:eastAsia="Arial" w:hAnsi="Times New Roman" w:cs="Times New Roman"/>
          <w:sz w:val="24"/>
          <w:szCs w:val="24"/>
        </w:rPr>
        <w:t xml:space="preserve"> as it was referred to, was </w:t>
      </w:r>
      <w:r w:rsidRPr="006C0198">
        <w:rPr>
          <w:rFonts w:ascii="Times New Roman" w:eastAsia="Arial" w:hAnsi="Times New Roman" w:cs="Times New Roman"/>
          <w:sz w:val="24"/>
          <w:szCs w:val="24"/>
        </w:rPr>
        <w:lastRenderedPageBreak/>
        <w:t xml:space="preserve">nearly as taboo for a greenie as getting caught with a red-zone whore.  So, Bbessie lived in a sort of protected status but outside the green zone and was sponsored as a domestic to the Haps.  Anyway, she was </w:t>
      </w:r>
      <w:r w:rsidR="00FA6677" w:rsidRPr="006C0198">
        <w:rPr>
          <w:rFonts w:ascii="Times New Roman" w:eastAsia="Arial" w:hAnsi="Times New Roman" w:cs="Times New Roman"/>
          <w:sz w:val="24"/>
          <w:szCs w:val="24"/>
        </w:rPr>
        <w:t>well-</w:t>
      </w:r>
      <w:r w:rsidRPr="006C0198">
        <w:rPr>
          <w:rFonts w:ascii="Times New Roman" w:eastAsia="Arial" w:hAnsi="Times New Roman" w:cs="Times New Roman"/>
          <w:sz w:val="24"/>
          <w:szCs w:val="24"/>
        </w:rPr>
        <w:t>supplied.  Her hut was wide open this day and quite well appointed Burtt noticed.  He was happy for her.</w:t>
      </w:r>
    </w:p>
    <w:p w14:paraId="2B17885D" w14:textId="7459D87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returned with as much as he could carry</w:t>
      </w:r>
      <w:r w:rsidR="00FA667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n</w:t>
      </w:r>
      <w:r w:rsidR="00FA667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ensing he was just in the way, he left to help bury the dead.  Harkk caught him on the way out and held him by the arm until Burtt looked him in the eye.</w:t>
      </w:r>
    </w:p>
    <w:p w14:paraId="40D72556" w14:textId="28EB65C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give her time</w:t>
      </w:r>
      <w:r w:rsidR="00FA667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oy.  She needs time.  You, the both of you, need each other.  And this crèche needs the two of you.  So be patient.  Give her time.  Stay clear for now.  She’ll come around.  Understand me?”</w:t>
      </w:r>
    </w:p>
    <w:p w14:paraId="18C02E0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eyes hollow sockets of regret and grief, simply stared at Harkk, not believing a word of it.</w:t>
      </w:r>
    </w:p>
    <w:p w14:paraId="1FB1CD6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 ovah, Harkk.  She put me unna the dirt she could. Mayb’ dat be bes f’ alla us.”  Burtt pulled his arm away and resumed his grizzly task.</w:t>
      </w:r>
    </w:p>
    <w:p w14:paraId="0322D27A" w14:textId="385B5AA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arkk watched the retreating back of his young friend, thinking, </w:t>
      </w:r>
      <w:r w:rsidRPr="006C0198">
        <w:rPr>
          <w:rFonts w:ascii="Times New Roman" w:eastAsia="Arial" w:hAnsi="Times New Roman" w:cs="Times New Roman"/>
          <w:i/>
          <w:sz w:val="24"/>
          <w:szCs w:val="24"/>
        </w:rPr>
        <w:t>Damn it, kid.  Don’t give up!  First time in ten years</w:t>
      </w:r>
      <w:r w:rsidR="00E25400"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I feel alive and now you’re going to quit on us?  God-damn it, I refuse to let this happen. JIZMO!</w:t>
      </w:r>
    </w:p>
    <w:p w14:paraId="69F139CE" w14:textId="4D11142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stomped into the triage area with a purpose.  This mess needed saving now.  The elies were going to help, or else.  I bet they’d shit themselves if they had to spend even one day without freshers.</w:t>
      </w:r>
    </w:p>
    <w:p w14:paraId="66438979" w14:textId="6B9DECA0"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47FDDE8B" w14:textId="7AA8C92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didn’t mean to eavesdrop.  It was an accident</w:t>
      </w:r>
      <w:r w:rsidR="00E2540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she'd heard it all.  She saw the genuine pain in Burtt's eyes</w:t>
      </w:r>
      <w:r w:rsidR="00E2540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she felt for him.  She was conflicted now.  She was angry at everyone, not just </w:t>
      </w:r>
      <w:r w:rsidRPr="006C0198">
        <w:rPr>
          <w:rFonts w:ascii="Times New Roman" w:eastAsia="Arial" w:hAnsi="Times New Roman" w:cs="Times New Roman"/>
          <w:sz w:val="24"/>
          <w:szCs w:val="24"/>
        </w:rPr>
        <w:lastRenderedPageBreak/>
        <w:t>Burtt.  His pain was palpable, though.  She could feel it</w:t>
      </w:r>
      <w:r w:rsidR="00E2540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looking at the horror etched on his beautiful face.  She couldn’t hate him.  She couldn’t comfort him.  At once</w:t>
      </w:r>
      <w:r w:rsidR="00E2540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he knew for certain she loved him.</w:t>
      </w:r>
    </w:p>
    <w:p w14:paraId="714F507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Oh God, why now?  Why throw this at me now?</w:t>
      </w:r>
    </w:p>
    <w:p w14:paraId="0ACDBFA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ears flowed again, but she headed for the scrub to clean up and help with these children.</w:t>
      </w:r>
    </w:p>
    <w:p w14:paraId="123DC03C" w14:textId="1D99B4F4"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604867A" w14:textId="374D44E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at do you mean it’s too soon for exposure?  They are children.  They are </w:t>
      </w:r>
      <w:r w:rsidRPr="006C0198">
        <w:rPr>
          <w:rFonts w:ascii="Times New Roman" w:eastAsia="Arial" w:hAnsi="Times New Roman" w:cs="Times New Roman"/>
          <w:b/>
          <w:i/>
          <w:sz w:val="24"/>
          <w:szCs w:val="24"/>
        </w:rPr>
        <w:t>OUR</w:t>
      </w:r>
      <w:r w:rsidRPr="006C0198">
        <w:rPr>
          <w:rFonts w:ascii="Times New Roman" w:eastAsia="Arial" w:hAnsi="Times New Roman" w:cs="Times New Roman"/>
          <w:sz w:val="24"/>
          <w:szCs w:val="24"/>
        </w:rPr>
        <w:t xml:space="preserve"> children, by Norton</w:t>
      </w:r>
      <w:r w:rsidR="003249B1"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and they are dying!”  Jaredd demanded.</w:t>
      </w:r>
    </w:p>
    <w:p w14:paraId="56A7D780" w14:textId="65581F2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 soon as he’d done everything he could to help back at the crèche and realised that much more needed to be done, he took the time to listen to Harkk’s impassioned plea.  Together</w:t>
      </w:r>
      <w:r w:rsidR="00E2540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y headed for an emergency session of the secret Full Exposure Council.  He called for the session as he was running to it.  At this level in the council, though, he was pushing his luck.  He knew it, but right now</w:t>
      </w:r>
      <w:r w:rsidR="00E2540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t least, he didn’t care.  He wanted to shove this crisis down their collective throats because he knew that was the only way this </w:t>
      </w:r>
      <w:r w:rsidR="00E25400" w:rsidRPr="006C0198">
        <w:rPr>
          <w:rFonts w:ascii="Times New Roman" w:eastAsia="Arial" w:hAnsi="Times New Roman" w:cs="Times New Roman"/>
          <w:sz w:val="24"/>
          <w:szCs w:val="24"/>
        </w:rPr>
        <w:t>snail-</w:t>
      </w:r>
      <w:r w:rsidRPr="006C0198">
        <w:rPr>
          <w:rFonts w:ascii="Times New Roman" w:eastAsia="Arial" w:hAnsi="Times New Roman" w:cs="Times New Roman"/>
          <w:sz w:val="24"/>
          <w:szCs w:val="24"/>
        </w:rPr>
        <w:t>envious body of elites would ever do something about it under any one’s time constraints but their own.  Starting at the top was the only way to get what they needed when they needed it...which was now.</w:t>
      </w:r>
    </w:p>
    <w:p w14:paraId="000339E6" w14:textId="33F01B8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could also, of course, decide the other way and simply shut Jaredd, and Harkk up.  Exposure as collaborators with an opposition city-state, even via an anonymous tip, was grounds for a trumped-up investigation leading to fake charges and exile or revocation of sponsorship.  Mmarta and Dougg would join them, end of the problem, no one the wiser.  CommCorp absorbs another stead.</w:t>
      </w:r>
    </w:p>
    <w:p w14:paraId="16D0CB5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Still, Jaredd thought, there was no simple way to approach this crisis.  There were far too many proles in the so-called “little-used” near-zone right now; many with critical injuries needing constant professional care, and they were all, at the very minimum, malnourished.  If the elies didn’t help, many of them would die.</w:t>
      </w:r>
    </w:p>
    <w:p w14:paraId="63160846" w14:textId="249847E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and Harkk had both decided safe jobs and lives be damned</w:t>
      </w:r>
      <w:r w:rsidR="00E25400"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hey would push this all the way to the vids if they had to.  Harkk would threaten to shut down all the utilities in the sector.  Mmarta, looked startled for a moment, then merely shrugged and nodded her assent when Harkk promised to keep the water and power flowing into the surgery suite at least.  Enough was enough!</w:t>
      </w:r>
    </w:p>
    <w:p w14:paraId="5F483F2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cannot sit idly by with so many children in such dire need.  Please!  I beg you!”</w:t>
      </w:r>
    </w:p>
    <w:p w14:paraId="71ABBBE4" w14:textId="2E22A2E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Jaredd continued his impassioned pleadings.  He’d been arguing his case in front of these seemingly </w:t>
      </w:r>
      <w:r w:rsidR="00E25400" w:rsidRPr="006C0198">
        <w:rPr>
          <w:rFonts w:ascii="Times New Roman" w:eastAsia="Arial" w:hAnsi="Times New Roman" w:cs="Times New Roman"/>
          <w:sz w:val="24"/>
          <w:szCs w:val="24"/>
        </w:rPr>
        <w:t>hearing-</w:t>
      </w:r>
      <w:r w:rsidRPr="006C0198">
        <w:rPr>
          <w:rFonts w:ascii="Times New Roman" w:eastAsia="Arial" w:hAnsi="Times New Roman" w:cs="Times New Roman"/>
          <w:sz w:val="24"/>
          <w:szCs w:val="24"/>
        </w:rPr>
        <w:t xml:space="preserve">impaired automatons for over an hour and </w:t>
      </w:r>
      <w:r w:rsidR="00E25400" w:rsidRPr="006C0198">
        <w:rPr>
          <w:rFonts w:ascii="Times New Roman" w:eastAsia="Arial" w:hAnsi="Times New Roman" w:cs="Times New Roman"/>
          <w:sz w:val="24"/>
          <w:szCs w:val="24"/>
        </w:rPr>
        <w:t xml:space="preserve">had </w:t>
      </w:r>
      <w:r w:rsidRPr="006C0198">
        <w:rPr>
          <w:rFonts w:ascii="Times New Roman" w:eastAsia="Arial" w:hAnsi="Times New Roman" w:cs="Times New Roman"/>
          <w:sz w:val="24"/>
          <w:szCs w:val="24"/>
        </w:rPr>
        <w:t>been met with the same tired response from their chosen spokesperson, Carminn Dobs, a self-important mid-level functionary in the Services branch of CommCorp.</w:t>
      </w:r>
    </w:p>
    <w:p w14:paraId="64541C47" w14:textId="6462CB1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cannot possibly expose ourselves in the manner you describe.  To do so would be to admit we knew about your efforts for some time.  The newsvids would transfix us to an X, and once CommCorp found out, we might find ourselves wishing for the real thing. I’m sure we all are heartbroken about this prole tragedy, but I’m afraid we must insist you clean this up on your own.  Do so quickly and quietly before the perservs in the area start talking.  By Norton</w:t>
      </w:r>
      <w:r w:rsidR="003249B1"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xml:space="preserve">’s shade, Jaredd. How you could allow it to go </w:t>
      </w:r>
      <w:r w:rsidRPr="006C0198">
        <w:rPr>
          <w:rFonts w:ascii="Times New Roman" w:eastAsia="Arial" w:hAnsi="Times New Roman" w:cs="Times New Roman"/>
          <w:b/>
          <w:sz w:val="24"/>
          <w:szCs w:val="24"/>
        </w:rPr>
        <w:t>this</w:t>
      </w:r>
      <w:r w:rsidRPr="006C0198">
        <w:rPr>
          <w:rFonts w:ascii="Times New Roman" w:eastAsia="Arial" w:hAnsi="Times New Roman" w:cs="Times New Roman"/>
          <w:sz w:val="24"/>
          <w:szCs w:val="24"/>
        </w:rPr>
        <w:t xml:space="preserve"> far is beyond me.  Do Mmarta or Dougg know?”</w:t>
      </w:r>
    </w:p>
    <w:p w14:paraId="09CDB2C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 they know?  Of course, they know.  The children told Estebann, who called me from his servhut.  I recruited them to help in triage once I saw the carnage.” He hoped the lie held for Mmarta’s sake.</w:t>
      </w:r>
    </w:p>
    <w:p w14:paraId="33502DBF" w14:textId="05F0A99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re are simply too many children, our children, in dire need of life-saving procedures for just one pseudo-surgeon and a nurse to handle.  We need your help.  By Norton</w:t>
      </w:r>
      <w:r w:rsidR="003249B1"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xml:space="preserve">, Carminn, how can </w:t>
      </w:r>
      <w:r w:rsidRPr="006C0198">
        <w:rPr>
          <w:rFonts w:ascii="Times New Roman" w:eastAsia="Arial" w:hAnsi="Times New Roman" w:cs="Times New Roman"/>
          <w:b/>
          <w:sz w:val="24"/>
          <w:szCs w:val="24"/>
        </w:rPr>
        <w:t>YOU</w:t>
      </w:r>
      <w:r w:rsidRPr="006C0198">
        <w:rPr>
          <w:rFonts w:ascii="Times New Roman" w:eastAsia="Arial" w:hAnsi="Times New Roman" w:cs="Times New Roman"/>
          <w:sz w:val="24"/>
          <w:szCs w:val="24"/>
        </w:rPr>
        <w:t xml:space="preserve"> deny them your succour?”</w:t>
      </w:r>
    </w:p>
    <w:p w14:paraId="25F7CDB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hoped that referring to the children as their own might in some way appeal to his baser, more human self.  He was wrong.</w:t>
      </w:r>
    </w:p>
    <w:p w14:paraId="2E9C548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 Jaredd, let me…”</w:t>
      </w:r>
    </w:p>
    <w:p w14:paraId="3E629CF9" w14:textId="6F85C2E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top, Carminn!  Enough!  Can’t you</w:t>
      </w:r>
      <w:r w:rsidR="00533CF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for once</w:t>
      </w:r>
      <w:r w:rsidR="00533CF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feel something akin to grief?  Those are children.  Who cares, at this point, whose children they might be?”</w:t>
      </w:r>
    </w:p>
    <w:p w14:paraId="682CDA9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from the head of the council herself, Miss Jjenna Sims, who was also 3</w:t>
      </w:r>
      <w:r w:rsidRPr="006C0198">
        <w:rPr>
          <w:rFonts w:ascii="Times New Roman" w:eastAsia="Arial" w:hAnsi="Times New Roman" w:cs="Times New Roman"/>
          <w:sz w:val="24"/>
          <w:szCs w:val="24"/>
          <w:vertAlign w:val="superscript"/>
        </w:rPr>
        <w:t>rd</w:t>
      </w:r>
      <w:r w:rsidRPr="006C0198">
        <w:rPr>
          <w:rFonts w:ascii="Times New Roman" w:eastAsia="Arial" w:hAnsi="Times New Roman" w:cs="Times New Roman"/>
          <w:sz w:val="24"/>
          <w:szCs w:val="24"/>
        </w:rPr>
        <w:t xml:space="preserve"> in line for the head chair of the Science wing of CommCorp.</w:t>
      </w:r>
    </w:p>
    <w:p w14:paraId="1BC9CBE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urning her scolding stare away from the council’s spokesman, she asked, “What can we do, Jaredd?”</w:t>
      </w:r>
    </w:p>
    <w:p w14:paraId="27A07E5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a visible sigh of relief, Jared nearly sagged to the floor but caught himself and stood tall, collecting his thoughts.</w:t>
      </w:r>
    </w:p>
    <w:p w14:paraId="531AA6A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took up the chore before Jaredd could fully recover.</w:t>
      </w:r>
    </w:p>
    <w:p w14:paraId="4077CAC7" w14:textId="44AA75D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adam Sims, we need medicine, bandages, IVs of plasma and saline, doctors and nurses, food-lots of it- and people who give a damn.  And we ne</w:t>
      </w:r>
      <w:r w:rsidR="00533CFA" w:rsidRPr="006C0198">
        <w:rPr>
          <w:rFonts w:ascii="Times New Roman" w:eastAsia="Arial" w:hAnsi="Times New Roman" w:cs="Times New Roman"/>
          <w:sz w:val="24"/>
          <w:szCs w:val="24"/>
        </w:rPr>
        <w:t>ed</w:t>
      </w:r>
      <w:r w:rsidRPr="006C0198">
        <w:rPr>
          <w:rFonts w:ascii="Times New Roman" w:eastAsia="Arial" w:hAnsi="Times New Roman" w:cs="Times New Roman"/>
          <w:sz w:val="24"/>
          <w:szCs w:val="24"/>
        </w:rPr>
        <w:t>ed it two hours ago, and I need milclass power line to get enough juice to that surgery suite for it to be fully effective.  Oh, and turn off the damn wire and bots in our sector.  We don’t need it anymore and it's causing us delays we can’t afford.”</w:t>
      </w:r>
    </w:p>
    <w:p w14:paraId="4EAB0F08" w14:textId="5272D81C"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136C7E79" w14:textId="5746B8C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parade of supplies and professional elies who came to the near-zone was astounding.  The council had more tentacles in the city than the Loks previously thought.  Using an untraceable </w:t>
      </w:r>
      <w:r w:rsidRPr="006C0198">
        <w:rPr>
          <w:rFonts w:ascii="Times New Roman" w:eastAsia="Arial" w:hAnsi="Times New Roman" w:cs="Times New Roman"/>
          <w:sz w:val="24"/>
          <w:szCs w:val="24"/>
        </w:rPr>
        <w:lastRenderedPageBreak/>
        <w:t>netchat, they called for help from any who could and/or would.  They came in droves from as far away as the other side of the dome.  Three hours after the end of hostilities</w:t>
      </w:r>
      <w:r w:rsidR="00533CF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re were 30 professionals saving prole lives in sector-22's near-zone, and more were on the way.</w:t>
      </w:r>
    </w:p>
    <w:p w14:paraId="443CB642" w14:textId="25CF9715"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828D4B2" w14:textId="19C0BEF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e still have to keep the number of passages down to a minimum.  It’s going to be hard enough explaining the excessive number of passages we are bound to make or have made already, mother.  That’s why I’m having any newcomers met </w:t>
      </w:r>
      <w:r w:rsidR="00533CFA" w:rsidRPr="006C0198">
        <w:rPr>
          <w:rFonts w:ascii="Times New Roman" w:eastAsia="Arial" w:hAnsi="Times New Roman" w:cs="Times New Roman"/>
          <w:sz w:val="24"/>
          <w:szCs w:val="24"/>
        </w:rPr>
        <w:t xml:space="preserve">in </w:t>
      </w:r>
      <w:r w:rsidRPr="006C0198">
        <w:rPr>
          <w:rFonts w:ascii="Times New Roman" w:eastAsia="Arial" w:hAnsi="Times New Roman" w:cs="Times New Roman"/>
          <w:sz w:val="24"/>
          <w:szCs w:val="24"/>
        </w:rPr>
        <w:t>the stead and held there until the next crew is coming out or there are at least five of them.”  Said Jaredd as he prevented Mmarta from entering the tube for what had to be the tenth time in two hours.</w:t>
      </w:r>
    </w:p>
    <w:p w14:paraId="01749EE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don't know how much wool we can pull over the same two cops eyes, mother." He mumbled worriedly.</w:t>
      </w:r>
    </w:p>
    <w:p w14:paraId="7200255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seemed to be a constant need for supplies and equipment someone hadn’t already thought to bring out with them, even though it seemed an entire MedCent now existed outside the front entrance to the crèche.</w:t>
      </w:r>
    </w:p>
    <w:p w14:paraId="0AA60B6D" w14:textId="4E75961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 xml:space="preserve">But who could ever imagine such </w:t>
      </w:r>
      <w:r w:rsidR="00533CFA" w:rsidRPr="006C0198">
        <w:rPr>
          <w:rFonts w:ascii="Times New Roman" w:eastAsia="Arial" w:hAnsi="Times New Roman" w:cs="Times New Roman"/>
          <w:i/>
          <w:sz w:val="24"/>
          <w:szCs w:val="24"/>
        </w:rPr>
        <w:t xml:space="preserve">a </w:t>
      </w:r>
      <w:r w:rsidRPr="006C0198">
        <w:rPr>
          <w:rFonts w:ascii="Times New Roman" w:eastAsia="Arial" w:hAnsi="Times New Roman" w:cs="Times New Roman"/>
          <w:i/>
          <w:sz w:val="24"/>
          <w:szCs w:val="24"/>
        </w:rPr>
        <w:t>need?</w:t>
      </w:r>
    </w:p>
    <w:p w14:paraId="1F10FAE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Loks and Haps and the local rep for the Corp's stead provided ample passage for what was being touted by the Loks and a few well-placed council members as a medical crisis running rampant through the sector-22 perserv ranks.  So, the tube bots were turned passive and would remain that way except in extreme security or medical emergencies.  Two CommCorp cops kept watch on the green zone side of the tube, just in case.  The wire and all the near-zone bots were shut down for sector-22.</w:t>
      </w:r>
    </w:p>
    <w:p w14:paraId="6975A955" w14:textId="591DE3E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till, too much tube traffic could surely invite curiosity no one wanted, so, Jaredd made himself useful by regulating the passages as best he could.  Letting folks in and out at the same time in large </w:t>
      </w:r>
      <w:r w:rsidRPr="006C0198">
        <w:rPr>
          <w:rFonts w:ascii="Times New Roman" w:eastAsia="Arial" w:hAnsi="Times New Roman" w:cs="Times New Roman"/>
          <w:sz w:val="24"/>
          <w:szCs w:val="24"/>
        </w:rPr>
        <w:lastRenderedPageBreak/>
        <w:t>numbers rather than in dribs and drabs.  And he didn’t even want to think what the Corp or the Haps would think if they saw what was really going on here and who was participating.</w:t>
      </w:r>
    </w:p>
    <w:p w14:paraId="61EE1E0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do you need?  I’ll have this crew bring it back.”</w:t>
      </w:r>
    </w:p>
    <w:p w14:paraId="0703184A" w14:textId="13840F6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Not just what, Jaredd dear, but I do need more plasma, and surgery kits and bandages and medicines and etc</w:t>
      </w:r>
      <w:r w:rsidR="00F34D2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etc…I have a whole shopping list here.”</w:t>
      </w:r>
    </w:p>
    <w:p w14:paraId="1CC77A45" w14:textId="06CDDB8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held out an actual hand written list. Jaredd stared at it as if he didn’t know she could write</w:t>
      </w:r>
      <w:r w:rsidR="00F34D2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e was just as surprised that he could read it.</w:t>
      </w:r>
    </w:p>
    <w:p w14:paraId="2BAA631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also want to drag that lazy curd I’m married to down here, so he can witness some real misery and stop bitching at me about his sex life.” Mmarta chewed through clenched teeth.</w:t>
      </w:r>
    </w:p>
    <w:p w14:paraId="42A726E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I’m sorry, Jaredd.  I’ve never seen such…  I can’t…  Oh, Jaredd!”</w:t>
      </w:r>
    </w:p>
    <w:p w14:paraId="218CD18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leant hard on him, her head heavy on his shoulder.</w:t>
      </w:r>
    </w:p>
    <w:p w14:paraId="324DE3F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cannot go on.  We must expose.  Now!  These are children!”</w:t>
      </w:r>
    </w:p>
    <w:p w14:paraId="712EFA47" w14:textId="30A2ED8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agree, mum.  Right now, though, we need to save these damn kids.  I used to think it was about me taking over the council one day.  Now, I want to debunk it and start again.   Do it right this time, and I’m not even sure what that means.  Look, just look what we’ve done to them</w:t>
      </w:r>
      <w:r w:rsidR="007A3EB4"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Norton</w:t>
      </w:r>
      <w:r w:rsidR="003249B1"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do we even deserve the chance to make it right?”</w:t>
      </w:r>
    </w:p>
    <w:p w14:paraId="3244728D" w14:textId="53C3BFD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y the time his perscomm's ringer went off</w:t>
      </w:r>
      <w:r w:rsidR="007A3EB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ignalling the arrival on the other side of another crew of volunteers and more supplies, a small crew of others </w:t>
      </w:r>
      <w:r w:rsidR="007A3EB4" w:rsidRPr="006C0198">
        <w:rPr>
          <w:rFonts w:ascii="Times New Roman" w:eastAsia="Arial" w:hAnsi="Times New Roman" w:cs="Times New Roman"/>
          <w:sz w:val="24"/>
          <w:szCs w:val="24"/>
        </w:rPr>
        <w:t xml:space="preserve">was </w:t>
      </w:r>
      <w:r w:rsidRPr="006C0198">
        <w:rPr>
          <w:rFonts w:ascii="Times New Roman" w:eastAsia="Arial" w:hAnsi="Times New Roman" w:cs="Times New Roman"/>
          <w:sz w:val="24"/>
          <w:szCs w:val="24"/>
        </w:rPr>
        <w:t>prepared to go back the other way on quests for more difficult things to acquire.</w:t>
      </w:r>
    </w:p>
    <w:p w14:paraId="06EB4F5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aronn!  Baronn, isn't it?  Hello?” Mmarta called to a young man she recognised as a friend of Jaredd’s headed back into the </w:t>
      </w:r>
      <w:r w:rsidRPr="006C0198">
        <w:rPr>
          <w:rFonts w:ascii="Times New Roman" w:eastAsia="Arial" w:hAnsi="Times New Roman" w:cs="Times New Roman"/>
          <w:sz w:val="24"/>
          <w:szCs w:val="24"/>
        </w:rPr>
        <w:lastRenderedPageBreak/>
        <w:t>dome.  “Would you please deliver a message to my husband for me?  I hate to leave the children.”  She inquired with her most pleading voice.</w:t>
      </w:r>
    </w:p>
    <w:p w14:paraId="0C4F4DFE" w14:textId="416346A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ould be my pleasure</w:t>
      </w:r>
      <w:r w:rsidR="007A3EB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iss Mmarta.”  The boy answered with adoring eyes. Mmarta was renowned among young council members for her brash demeanour and willingness to stand up to the council elders.  Ill or not, she was still a looker, too.  Many a young man on the council spent dreamy nights with visions of her in their sleepy eyes.</w:t>
      </w:r>
    </w:p>
    <w:p w14:paraId="596FC225" w14:textId="050FA0E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had what she'd really come for.  Jaredd’s concerns were sound ones</w:t>
      </w:r>
      <w:r w:rsidR="006132D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she could send her request for supplies along with her appeal to Dougg.  She scribed off a scathing missive to her errant husband using the most recent additions to her med kit, a stylus</w:t>
      </w:r>
      <w:r w:rsidR="006132D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parchment.</w:t>
      </w:r>
    </w:p>
    <w:p w14:paraId="2F77DA1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b/>
          <w:i/>
          <w:sz w:val="24"/>
          <w:szCs w:val="24"/>
        </w:rPr>
        <w:t>The gloves are coming off, Dougg.  Come help or go away.  I need your support, if not your love.  If neither are available, then you are neither wanted nor needed here.  Be gone before I return. – Mmarta Lok</w:t>
      </w:r>
    </w:p>
    <w:p w14:paraId="23F747C1" w14:textId="6D4C505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Using her last name to remind him of who still held the purse strings, he couldn’t possibly misconstrue her meaning.  Handing the note to Baronn, she also gave him the list and told him who to see to have that list filled, instructing him to return just as soon as he could or have someone else bring out the supplies if he couldn’t. They couldn’t wait. Mmarta returned to surgery.</w:t>
      </w:r>
    </w:p>
    <w:p w14:paraId="608879F3" w14:textId="68E83A4B"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EBB3A03" w14:textId="0503F37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were buried.  Harkk had shown him a good way to make the job easier a month earlier when one of the younger kids got sick and died, Jamme.  This stuff happened.  It didn't bother him as much as combat deaths did, though.  Harkk had seen Burtt headed to the river with his bundle and stopped him</w:t>
      </w:r>
      <w:r w:rsidR="006132D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uggesting it might not be the best place to dispose of the bodies.  He tried to explain </w:t>
      </w:r>
      <w:r w:rsidRPr="006C0198">
        <w:rPr>
          <w:rFonts w:ascii="Times New Roman" w:eastAsia="Arial" w:hAnsi="Times New Roman" w:cs="Times New Roman"/>
          <w:sz w:val="24"/>
          <w:szCs w:val="24"/>
        </w:rPr>
        <w:lastRenderedPageBreak/>
        <w:t>how the whole decaying cycle worked but gave up with the dazed look in Burtt’s eyes.  He convinced Burtt it was better to bury them.</w:t>
      </w:r>
    </w:p>
    <w:p w14:paraId="1FAD8405" w14:textId="078D5E1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ogether</w:t>
      </w:r>
      <w:r w:rsidR="006132D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y hiked to an area not far away that Harkk knew of</w:t>
      </w:r>
      <w:r w:rsidR="006132D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 place over the rubble where a huge pile of loose dirt was mounded next to the lower section of </w:t>
      </w:r>
      <w:r w:rsidR="006132D6" w:rsidRPr="006C0198">
        <w:rPr>
          <w:rFonts w:ascii="Times New Roman" w:eastAsia="Arial" w:hAnsi="Times New Roman" w:cs="Times New Roman"/>
          <w:sz w:val="24"/>
          <w:szCs w:val="24"/>
        </w:rPr>
        <w:t xml:space="preserve">the </w:t>
      </w:r>
      <w:r w:rsidRPr="006C0198">
        <w:rPr>
          <w:rFonts w:ascii="Times New Roman" w:eastAsia="Arial" w:hAnsi="Times New Roman" w:cs="Times New Roman"/>
          <w:sz w:val="24"/>
          <w:szCs w:val="24"/>
        </w:rPr>
        <w:t xml:space="preserve">dome wall but not right next to it.  This area was in the opposite direction from where Burtt had found the clean waterway but was just as isolated by the rubble and dirt mound.  He thought the greenies had started to clean it out for another near-zone but gave up for some reason.  Harkk showed him how to lay the body at the base of the dirt mound and then shovel dirt from the mound right over </w:t>
      </w:r>
      <w:r w:rsidR="006132D6" w:rsidRPr="006C0198">
        <w:rPr>
          <w:rFonts w:ascii="Times New Roman" w:eastAsia="Arial" w:hAnsi="Times New Roman" w:cs="Times New Roman"/>
          <w:sz w:val="24"/>
          <w:szCs w:val="24"/>
        </w:rPr>
        <w:t xml:space="preserve">the </w:t>
      </w:r>
      <w:r w:rsidRPr="006C0198">
        <w:rPr>
          <w:rFonts w:ascii="Times New Roman" w:eastAsia="Arial" w:hAnsi="Times New Roman" w:cs="Times New Roman"/>
          <w:sz w:val="24"/>
          <w:szCs w:val="24"/>
        </w:rPr>
        <w:t>top of the body.  If you kept at it for a while</w:t>
      </w:r>
      <w:r w:rsidR="006132D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you could pile the dirt up as tall as Burtt stood without too much work.  He told Burtt it was the way folks did it before the fall and that it was the safest way.</w:t>
      </w:r>
    </w:p>
    <w:p w14:paraId="5EAE8244" w14:textId="39CE2F9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space between the dirt mound and the dome was about as wide as he was tall, so they could lay several little bodies, toes to nose, next to each other.  Still, the new pile of moved dirt was thirty paces long and twice as deep as Burtt stood this time.</w:t>
      </w:r>
    </w:p>
    <w:p w14:paraId="67C84B5C" w14:textId="4D0848F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was devastated.  He sent his helpers back home but remained on top of the dirt mound</w:t>
      </w:r>
      <w:r w:rsidR="006132D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looking down at once on the fresh dirt pile of the dead and then on the eerily subdued world that was his crèche.  He hummed the only other tune he could remember Kkhloe singing.  Something about a Ggrace and being Amazing, and she sang it when they put their parents in the river.</w:t>
      </w:r>
    </w:p>
    <w:p w14:paraId="09FFEE67" w14:textId="6EB297E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How dem sees me now, Kkhloe?  Wha dem tink o’ ole Burtt now, huh? Ah</w:t>
      </w:r>
      <w:r w:rsidR="006132D6"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caint look dem in de eye, Kkhloe.  Ah</w:t>
      </w:r>
      <w:r w:rsidR="006132D6"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caint.  She won’ nevah</w:t>
      </w:r>
      <w:r w:rsidRPr="006C0198">
        <w:rPr>
          <w:rFonts w:ascii="Times New Roman" w:eastAsia="Arial" w:hAnsi="Times New Roman" w:cs="Times New Roman"/>
          <w:sz w:val="24"/>
          <w:szCs w:val="24"/>
        </w:rPr>
        <w:t>…and he caught himself.</w:t>
      </w:r>
    </w:p>
    <w:p w14:paraId="3A69A11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was feeling sorry for himself.  Kkhloe called it </w:t>
      </w:r>
      <w:r w:rsidRPr="006C0198">
        <w:rPr>
          <w:rFonts w:ascii="Times New Roman" w:eastAsia="Arial" w:hAnsi="Times New Roman" w:cs="Times New Roman"/>
          <w:b/>
          <w:sz w:val="24"/>
          <w:szCs w:val="24"/>
        </w:rPr>
        <w:t>being a crybaby</w:t>
      </w:r>
      <w:r w:rsidRPr="006C0198">
        <w:rPr>
          <w:rFonts w:ascii="Times New Roman" w:eastAsia="Arial" w:hAnsi="Times New Roman" w:cs="Times New Roman"/>
          <w:sz w:val="24"/>
          <w:szCs w:val="24"/>
        </w:rPr>
        <w:t>.</w:t>
      </w:r>
    </w:p>
    <w:p w14:paraId="0154ACC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Das a’righ Burtt. Now stop dis. You wor’in f’ da kids or f’ Burtt?</w:t>
      </w:r>
    </w:p>
    <w:p w14:paraId="2874BFC2" w14:textId="6060BF8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He absently searched the area below for her.  He caught himself sniffing the air</w:t>
      </w:r>
      <w:r w:rsidR="004238D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rying to find her scent.  He’d told himself it was his imagination but still thought he could smell her whenever she came near.  In his mind, she smelled like the breeze when he was high above it all</w:t>
      </w:r>
      <w:r w:rsidR="004238D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stench from below was left behind.  He could only smell the cold, empty stench of death just then, though.</w:t>
      </w:r>
    </w:p>
    <w:p w14:paraId="21ED462D" w14:textId="79A3FA5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caught sight of her finally as she scampered about the triage area running errands here, talking to little ones there, holding a terrified hand, calming and shushing a whimpering voice.  Being Kkat.  And she had cleaned up</w:t>
      </w:r>
      <w:r w:rsidR="004238D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p>
    <w:p w14:paraId="26AA036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Leas she be a’righ. Tank Got.</w:t>
      </w:r>
    </w:p>
    <w:p w14:paraId="635065F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Burtt?  Come on down.  We need to talk.  I need your help.”  Jaredd called to him and caught Burtt by surprise.  He wanted to refuse, to make an excuse.  Being close and having her still not even look at him would be unbearable.  He couldn’t run anymore, though.  He had to go down sometime.</w:t>
      </w:r>
    </w:p>
    <w:p w14:paraId="1E6455AA" w14:textId="3FA371D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ah comin</w:t>
      </w:r>
      <w:r w:rsidR="004238D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Jaredd.”  He worked his way down the mound, glaring straight ahead, avoiding the triage area.</w:t>
      </w:r>
    </w:p>
    <w:p w14:paraId="0A371AE6" w14:textId="7578584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noticed the greenie with blond hair tied back and a scarf covering most of her face</w:t>
      </w:r>
      <w:r w:rsidR="004238D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t>
      </w:r>
      <w:r w:rsidR="004238D8" w:rsidRPr="006C0198">
        <w:rPr>
          <w:rFonts w:ascii="Times New Roman" w:eastAsia="Arial" w:hAnsi="Times New Roman" w:cs="Times New Roman"/>
          <w:sz w:val="24"/>
          <w:szCs w:val="24"/>
        </w:rPr>
        <w:t>which</w:t>
      </w:r>
      <w:r w:rsidRPr="006C0198">
        <w:rPr>
          <w:rFonts w:ascii="Times New Roman" w:eastAsia="Arial" w:hAnsi="Times New Roman" w:cs="Times New Roman"/>
          <w:sz w:val="24"/>
          <w:szCs w:val="24"/>
        </w:rPr>
        <w:t>, along with several others, had just come through the tube with an arm full of life-saving supplies.  There was a tug at his 6th sense</w:t>
      </w:r>
      <w:r w:rsidR="004238D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he couldn't place it.  He looked around for the source of this intrusion on his temporary calm.  He couldn't see it and continued down to Jaredd.</w:t>
      </w:r>
    </w:p>
    <w:p w14:paraId="7F0FAF9C" w14:textId="1F5E86E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syndi said nothing, even </w:t>
      </w:r>
      <w:r w:rsidR="004238D8" w:rsidRPr="006C0198">
        <w:rPr>
          <w:rFonts w:ascii="Times New Roman" w:eastAsia="Arial" w:hAnsi="Times New Roman" w:cs="Times New Roman"/>
          <w:sz w:val="24"/>
          <w:szCs w:val="24"/>
        </w:rPr>
        <w:t xml:space="preserve">turning </w:t>
      </w:r>
      <w:r w:rsidRPr="006C0198">
        <w:rPr>
          <w:rFonts w:ascii="Times New Roman" w:eastAsia="Arial" w:hAnsi="Times New Roman" w:cs="Times New Roman"/>
          <w:sz w:val="24"/>
          <w:szCs w:val="24"/>
        </w:rPr>
        <w:t>her head away when Burtt's glance touched her.  If anyone found out</w:t>
      </w:r>
      <w:r w:rsidR="004238D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y'd send her back so fast her head would spin.  She'd had to see for herself, though.  Mmarta was like a stone wall and wouldn't answer any of her comms.  Neither would Jaredd and Dougg</w:t>
      </w:r>
      <w:r w:rsidR="004238D8" w:rsidRPr="006C0198">
        <w:rPr>
          <w:rFonts w:ascii="Times New Roman" w:eastAsia="Arial" w:hAnsi="Times New Roman" w:cs="Times New Roman"/>
          <w:sz w:val="24"/>
          <w:szCs w:val="24"/>
        </w:rPr>
        <w:t>. W</w:t>
      </w:r>
      <w:r w:rsidRPr="006C0198">
        <w:rPr>
          <w:rFonts w:ascii="Times New Roman" w:eastAsia="Arial" w:hAnsi="Times New Roman" w:cs="Times New Roman"/>
          <w:sz w:val="24"/>
          <w:szCs w:val="24"/>
        </w:rPr>
        <w:t>ell, he was Dougg.  He couldn't keep his hands to himself</w:t>
      </w:r>
      <w:r w:rsidR="004238D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e couldn't take a hint.  Regardless, she had to see for herself that Burtt was </w:t>
      </w:r>
      <w:r w:rsidRPr="006C0198">
        <w:rPr>
          <w:rFonts w:ascii="Times New Roman" w:eastAsia="Arial" w:hAnsi="Times New Roman" w:cs="Times New Roman"/>
          <w:sz w:val="24"/>
          <w:szCs w:val="24"/>
        </w:rPr>
        <w:lastRenderedPageBreak/>
        <w:t>okay.  He was, she could see, at least physically, but there was something new in his eyes. A rejected, defeated look she'd never seen in her indestructible super-hero brother.  He looked empty.</w:t>
      </w:r>
    </w:p>
    <w:p w14:paraId="17D0ED82" w14:textId="5D20374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 xml:space="preserve">If this is that witch, Kkat's fault, she </w:t>
      </w:r>
      <w:r w:rsidR="004238D8" w:rsidRPr="006C0198">
        <w:rPr>
          <w:rFonts w:ascii="Times New Roman" w:eastAsia="Arial" w:hAnsi="Times New Roman" w:cs="Times New Roman"/>
          <w:i/>
          <w:sz w:val="24"/>
          <w:szCs w:val="24"/>
        </w:rPr>
        <w:t xml:space="preserve">is </w:t>
      </w:r>
      <w:r w:rsidRPr="006C0198">
        <w:rPr>
          <w:rFonts w:ascii="Times New Roman" w:eastAsia="Arial" w:hAnsi="Times New Roman" w:cs="Times New Roman"/>
          <w:i/>
          <w:sz w:val="24"/>
          <w:szCs w:val="24"/>
        </w:rPr>
        <w:t>going to wish she was shot, not just exiled.  I'll kill you, lady.  Just wait.</w:t>
      </w:r>
    </w:p>
    <w:p w14:paraId="4534553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syndi dropped her cache of supplies at the surgery suite's flap and quietly moved back into and through the tube to the green-zone.</w:t>
      </w:r>
    </w:p>
    <w:p w14:paraId="03B4FEC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 ya nees?”  Burt asked Jaredd defensively.</w:t>
      </w:r>
    </w:p>
    <w:p w14:paraId="519F3185" w14:textId="64048A4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s not what I need, Burtt.  It’s what these kids need.  They need you.  They need to see you and to know that you are still their champion.  The last thing they remember about you is your back as you ran after Pokke.  Show them your face, Burtt.  Show them your proud leader’s face.  Let them know how magnificently they performed for you today.  Give them hope because</w:t>
      </w:r>
      <w:r w:rsidR="004238D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frankly, Burtt, for some of them, hope is all they have.  Do you see, Burtt?  Some are very badly injured and may not make it.  If they are to have any chance at all</w:t>
      </w:r>
      <w:r w:rsidR="004238D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y need to see that there is still hope. That there is still a Burtt there for them. Without you, there is no hope.  Not for them</w:t>
      </w:r>
      <w:r w:rsidR="004238D8"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here isn’t</w:t>
      </w:r>
      <w:r w:rsidR="004238D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w:t>
      </w:r>
    </w:p>
    <w:p w14:paraId="633BA69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s face was paling.  He could feel it along with the queasiness in his gut.</w:t>
      </w:r>
    </w:p>
    <w:p w14:paraId="0273B313" w14:textId="07AEB3C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Ah</w:t>
      </w:r>
      <w:r w:rsidR="004238D8"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caint look in dems eyes.  Ah caint!</w:t>
      </w:r>
    </w:p>
    <w:p w14:paraId="2BA991C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please!” Jaredd pleaded again.</w:t>
      </w:r>
    </w:p>
    <w:p w14:paraId="234B64A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b/>
          <w:i/>
          <w:sz w:val="24"/>
          <w:szCs w:val="24"/>
        </w:rPr>
        <w:t>“AH CAINT! JIZMO! GOT AMIGHT! AH CAINT!”</w:t>
      </w:r>
      <w:r w:rsidRPr="006C0198">
        <w:rPr>
          <w:rFonts w:ascii="Times New Roman" w:eastAsia="Arial" w:hAnsi="Times New Roman" w:cs="Times New Roman"/>
          <w:sz w:val="24"/>
          <w:szCs w:val="24"/>
        </w:rPr>
        <w:t xml:space="preserve"> he screamed so that anyone near backed away from him.</w:t>
      </w:r>
    </w:p>
    <w:p w14:paraId="1E60485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was stunned.  He couldn’t move.  He couldn’t talk.  He was having trouble breathing.  </w:t>
      </w:r>
      <w:r w:rsidRPr="006C0198">
        <w:rPr>
          <w:rFonts w:ascii="Times New Roman" w:eastAsia="Arial" w:hAnsi="Times New Roman" w:cs="Times New Roman"/>
          <w:i/>
          <w:sz w:val="24"/>
          <w:szCs w:val="24"/>
        </w:rPr>
        <w:t>Got, Ah ready fa ya. Come on, den.</w:t>
      </w:r>
    </w:p>
    <w:p w14:paraId="6EC3C88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was stunned further when he felt her soft touch on his arm and then heard her softer voice.</w:t>
      </w:r>
    </w:p>
    <w:p w14:paraId="67F0F99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It’s okay, Burtt.  We can do it together.”</w:t>
      </w:r>
    </w:p>
    <w:p w14:paraId="22A35319" w14:textId="02CEC28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took his arm and led him towards the triage centre and the crèche.  He was aware only of moving again until he could see the flap to the tent in front of him.  He froze up and resisted again, but Kkat was there, holding his face in her hands, soothing the beast until he could bring his own fears under control.  Together</w:t>
      </w:r>
      <w:r w:rsidR="004238D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y entered the land of the near dead, the surgery tent.  Only the worst cases were still here, eight hours after the last of the injured were brought under the wire.</w:t>
      </w:r>
    </w:p>
    <w:p w14:paraId="6EB79FA0" w14:textId="2D6FBC7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ome of the council elies still here were occupied with saving the children still under the knife in the surgical tent.  Others were providing the intensive care needed to maintain the ones recently recovering from surgery out in the open </w:t>
      </w:r>
      <w:r w:rsidR="004238D8" w:rsidRPr="006C0198">
        <w:rPr>
          <w:rFonts w:ascii="Times New Roman" w:eastAsia="Arial" w:hAnsi="Times New Roman" w:cs="Times New Roman"/>
          <w:sz w:val="24"/>
          <w:szCs w:val="24"/>
        </w:rPr>
        <w:t>post-</w:t>
      </w:r>
      <w:r w:rsidRPr="006C0198">
        <w:rPr>
          <w:rFonts w:ascii="Times New Roman" w:eastAsia="Arial" w:hAnsi="Times New Roman" w:cs="Times New Roman"/>
          <w:sz w:val="24"/>
          <w:szCs w:val="24"/>
        </w:rPr>
        <w:t>op area or maintaining and prepping the next ones in.  All these elies showed signs of exhaustion.  It was a cinch</w:t>
      </w:r>
      <w:r w:rsidR="004238D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none of them had ever had the need to be so severely impressed into lifesaving service for so many cases or for so many consecutive hours.  The last City-state level war was over long ago and injuries incurred at the Wall were treated at the wall.</w:t>
      </w:r>
    </w:p>
    <w:p w14:paraId="1573AA2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had started a rotation. Sending a handful of volunteers at a time to a separate tent for a few hours R &amp; R, keeping just enough bodies on the floor to keep everyone alive.</w:t>
      </w:r>
    </w:p>
    <w:p w14:paraId="1153325F" w14:textId="6A3B447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first child Burtt and Kkat came upon was so badly cut Burtt couldn’t imagine how she could still be alive or how she could possibly last through the night.  Her ravaged chest </w:t>
      </w:r>
      <w:r w:rsidR="004238D8" w:rsidRPr="006C0198">
        <w:rPr>
          <w:rFonts w:ascii="Times New Roman" w:eastAsia="Arial" w:hAnsi="Times New Roman" w:cs="Times New Roman"/>
          <w:sz w:val="24"/>
          <w:szCs w:val="24"/>
        </w:rPr>
        <w:t xml:space="preserve">was </w:t>
      </w:r>
      <w:r w:rsidRPr="006C0198">
        <w:rPr>
          <w:rFonts w:ascii="Times New Roman" w:eastAsia="Arial" w:hAnsi="Times New Roman" w:cs="Times New Roman"/>
          <w:sz w:val="24"/>
          <w:szCs w:val="24"/>
        </w:rPr>
        <w:t>more cat gut than skin</w:t>
      </w:r>
      <w:r w:rsidR="004238D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er complexion paler than some of the dead he’d seen</w:t>
      </w:r>
      <w:r w:rsidR="004238D8" w:rsidRPr="006C0198">
        <w:rPr>
          <w:rFonts w:ascii="Times New Roman" w:eastAsia="Arial" w:hAnsi="Times New Roman" w:cs="Times New Roman"/>
          <w:sz w:val="24"/>
          <w:szCs w:val="24"/>
        </w:rPr>
        <w:t>. H</w:t>
      </w:r>
      <w:r w:rsidRPr="006C0198">
        <w:rPr>
          <w:rFonts w:ascii="Times New Roman" w:eastAsia="Arial" w:hAnsi="Times New Roman" w:cs="Times New Roman"/>
          <w:sz w:val="24"/>
          <w:szCs w:val="24"/>
        </w:rPr>
        <w:t>e wondered how she could still be breathing</w:t>
      </w:r>
      <w:r w:rsidR="004238D8"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He looked the question at Mmarta, who only closed her eyes and</w:t>
      </w:r>
      <w:r w:rsidR="004238D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s imperceptibly as possible</w:t>
      </w:r>
      <w:r w:rsidR="004238D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hrugged her uncertainty about the child’s chances.</w:t>
      </w:r>
    </w:p>
    <w:p w14:paraId="3FC033B0" w14:textId="2165368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 tugging on his sleeve was not as unnerving as the perfect salute this near-dead young warrior presented her field commander once he turned his attention to her.</w:t>
      </w:r>
    </w:p>
    <w:p w14:paraId="4B8BC43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s heart filled with pride. Suddenly, he understood what Jared had meant and he believed it.  If he could just give them hope enough to hang on.  Hope enough to help them want to recover.  With this understanding, he found hope, himself.</w:t>
      </w:r>
    </w:p>
    <w:p w14:paraId="4BF39E04" w14:textId="6A771B3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formally returned the salute. Then smiled and took the little girl</w:t>
      </w:r>
      <w:r w:rsidR="004238D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s hand in his.</w:t>
      </w:r>
    </w:p>
    <w:p w14:paraId="5C01DB1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asy time, sojer!  Ya res now.  Ya's gut taday, Ccarol, real gut.  I membah dat.  Yessuh.  Now, ya gets bettah, gots it?  He-ah b’ Kkat.”</w:t>
      </w:r>
    </w:p>
    <w:p w14:paraId="4E3EE0D0" w14:textId="192761F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y moved together through the pre-and post-op areas, then to recovery, just inside the crèche entrance, and further on into the crèche main room where the rest of those with minor, treated injuries and the uninjured were huddled in small groups, quietly seeking solace in the company of those nearby.  The older kids </w:t>
      </w:r>
      <w:r w:rsidR="004238D8" w:rsidRPr="006C0198">
        <w:rPr>
          <w:rFonts w:ascii="Times New Roman" w:eastAsia="Arial" w:hAnsi="Times New Roman" w:cs="Times New Roman"/>
          <w:sz w:val="24"/>
          <w:szCs w:val="24"/>
        </w:rPr>
        <w:t xml:space="preserve">handed </w:t>
      </w:r>
      <w:r w:rsidRPr="006C0198">
        <w:rPr>
          <w:rFonts w:ascii="Times New Roman" w:eastAsia="Arial" w:hAnsi="Times New Roman" w:cs="Times New Roman"/>
          <w:sz w:val="24"/>
          <w:szCs w:val="24"/>
        </w:rPr>
        <w:t>out fruit and water.</w:t>
      </w:r>
    </w:p>
    <w:p w14:paraId="5D43752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h took gut ca-ah o’ Rikk and Jjes, Kkat.  I cover dem gut, so’s da rats ain’t gits ‘em, kay?  Ah-Ah so-sor, Kkat.  I try.  I dit, real try, Kkat. I dit.’</w:t>
      </w:r>
    </w:p>
    <w:p w14:paraId="7FF196EE" w14:textId="6BFD14F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ears formed in his eyes</w:t>
      </w:r>
      <w:r w:rsidR="001B7DA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ran freely from them.  He didn’t try to hide or wipe them away.  Kkhloe said you don’t hide tears for the dead.</w:t>
      </w:r>
    </w:p>
    <w:p w14:paraId="723812C8" w14:textId="20F81ED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Kkat, choking back her own tears, said, "I know Burtt.  I saw."  She couldn't say more yet. She headed back to help </w:t>
      </w:r>
      <w:r w:rsidR="001B7DAA" w:rsidRPr="006C0198">
        <w:rPr>
          <w:rFonts w:ascii="Times New Roman" w:eastAsia="Arial" w:hAnsi="Times New Roman" w:cs="Times New Roman"/>
          <w:sz w:val="24"/>
          <w:szCs w:val="24"/>
        </w:rPr>
        <w:t xml:space="preserve">with </w:t>
      </w:r>
      <w:r w:rsidRPr="006C0198">
        <w:rPr>
          <w:rFonts w:ascii="Times New Roman" w:eastAsia="Arial" w:hAnsi="Times New Roman" w:cs="Times New Roman"/>
          <w:sz w:val="24"/>
          <w:szCs w:val="24"/>
        </w:rPr>
        <w:t>surgery.</w:t>
      </w:r>
    </w:p>
    <w:p w14:paraId="6C357944" w14:textId="0DB3BAB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then remembered Dogg with a start.  He started to whistle</w:t>
      </w:r>
      <w:r w:rsidR="001B7DA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n thought better of it in case Dogg was injured again.</w:t>
      </w:r>
    </w:p>
    <w:p w14:paraId="5A7A143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Craz K b' run annaway.</w:t>
      </w:r>
    </w:p>
    <w:p w14:paraId="1866A58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w:t>
      </w:r>
      <w:r w:rsidRPr="006C0198">
        <w:rPr>
          <w:rFonts w:ascii="Times New Roman" w:eastAsia="Arial" w:hAnsi="Times New Roman" w:cs="Times New Roman"/>
          <w:b/>
          <w:sz w:val="24"/>
          <w:szCs w:val="24"/>
        </w:rPr>
        <w:t>Kett, Chukk!</w:t>
      </w:r>
      <w:r w:rsidRPr="006C0198">
        <w:rPr>
          <w:rFonts w:ascii="Times New Roman" w:eastAsia="Arial" w:hAnsi="Times New Roman" w:cs="Times New Roman"/>
          <w:sz w:val="24"/>
          <w:szCs w:val="24"/>
        </w:rPr>
        <w:t>  Whe-ah Dogg be?"  He called out.</w:t>
      </w:r>
    </w:p>
    <w:p w14:paraId="34E9D9B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im b' ova his hol, Burtt man", said little Cconnie, a shy blond with one blue eye and one green. "Mmarta lady fit him up and gets me t' take him t' da crèche but him pult me ova de-ah."</w:t>
      </w:r>
    </w:p>
    <w:p w14:paraId="0A51B32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ay, Cconnie.  Tanks." He turned to go find his friend.</w:t>
      </w:r>
    </w:p>
    <w:p w14:paraId="7B535E38" w14:textId="3A7911A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b' kay Burtt man?  Mmarta say."  The tear forming in her eye was more than Burtt could stand.  He walked back, snatched her up in his arms</w:t>
      </w:r>
      <w:r w:rsidR="001B7DA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ugged her tight.</w:t>
      </w:r>
    </w:p>
    <w:p w14:paraId="4852963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kay lil one.  Burtt knows Dogg b' gut. Him gots ya t'ca-ah fo-ah. Das a'righ."</w:t>
      </w:r>
    </w:p>
    <w:p w14:paraId="235A5A6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is smile seemed to allay her fears and she smiled back.  It made Burtt feel strange, kind of warm.</w:t>
      </w:r>
    </w:p>
    <w:p w14:paraId="5C4C179C" w14:textId="504F993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made for the hidey hole in the base of the rubble wall where Dogg liked to make his home.  Dogg struggled a bit to do so, but he came out to greet Burtt.  It almost seemed to Burtt that Dogg was trying to keep him away from little Sweet again.  He was taped and </w:t>
      </w:r>
      <w:r w:rsidR="001B7DAA" w:rsidRPr="006C0198">
        <w:rPr>
          <w:rFonts w:ascii="Times New Roman" w:eastAsia="Arial" w:hAnsi="Times New Roman" w:cs="Times New Roman"/>
          <w:sz w:val="24"/>
          <w:szCs w:val="24"/>
        </w:rPr>
        <w:t xml:space="preserve">skewed </w:t>
      </w:r>
      <w:r w:rsidRPr="006C0198">
        <w:rPr>
          <w:rFonts w:ascii="Times New Roman" w:eastAsia="Arial" w:hAnsi="Times New Roman" w:cs="Times New Roman"/>
          <w:sz w:val="24"/>
          <w:szCs w:val="24"/>
        </w:rPr>
        <w:t>together just like Burtt often needed after a fight, but he didn't look too bad.  Not hardly as bad as Burtt expected, though he was limping.  He was relieved and decided not to push the issue about getting close to Sweet again until later.  He had more important things to do anyway.  He said goodnight to Dogg, threw him a scrap to eat and turned to go about his rounds.  He was too far away to hear the tiny squeals of many new and hungry mouths Dogg and Sweet would be responsible for now.</w:t>
      </w:r>
    </w:p>
    <w:p w14:paraId="6E3299DB" w14:textId="1FE8C591"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6454CC3" w14:textId="71AC549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irls and boys from different crews found themselves drawn to each other out of need. As the night went on and the waiting for news about the last ones still in surgery grew to nerve-wracking communal angst, these small groups morphed into bigger ones that led to bigger ones still until the entire crèche was as one.  Eighty-</w:t>
      </w:r>
      <w:r w:rsidRPr="006C0198">
        <w:rPr>
          <w:rFonts w:ascii="Times New Roman" w:eastAsia="Arial" w:hAnsi="Times New Roman" w:cs="Times New Roman"/>
          <w:sz w:val="24"/>
          <w:szCs w:val="24"/>
        </w:rPr>
        <w:lastRenderedPageBreak/>
        <w:t>eight souls in the crèche proper swore fidelity, not to a boss, but to each other.  They swore to protect each other and the Taj from all comers, and to do so together and forever.  They did all this without Burtt or Kkat or Harkk or Bbessie</w:t>
      </w:r>
      <w:r w:rsidR="001B7DA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r Ccassie’s input.  There were no zones there that day.  There were no crèches, plural.  There was only the one and it was the Taj and everyone belonged who wanted to.</w:t>
      </w:r>
    </w:p>
    <w:p w14:paraId="4B9EA56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ere 56 severely injured still in post-op or varying stages of recovery.  Some went back in and out of surgery every day or every other one.  118 total had died as a direct result of the two days of war, so far.</w:t>
      </w:r>
    </w:p>
    <w:p w14:paraId="203BAAEC" w14:textId="69C8917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Ccassie confessed after things settled down finally that she would never be comfortable under the eyes of the Corp, and so would stay in the red-zone and be the de facto leader of those few toughs still out there, if they’d have her.  She agreed to keep an open dialogue between the Taj and the outer zone so that wars like this last one never happened again.  She took it one step further and suggested her crèche be an </w:t>
      </w:r>
      <w:r w:rsidRPr="006C0198">
        <w:rPr>
          <w:rFonts w:ascii="Times New Roman" w:eastAsia="Arial" w:hAnsi="Times New Roman" w:cs="Times New Roman"/>
          <w:b/>
          <w:i/>
          <w:sz w:val="24"/>
          <w:szCs w:val="24"/>
        </w:rPr>
        <w:t>annexe</w:t>
      </w:r>
      <w:r w:rsidRPr="006C0198">
        <w:rPr>
          <w:rFonts w:ascii="Times New Roman" w:eastAsia="Arial" w:hAnsi="Times New Roman" w:cs="Times New Roman"/>
          <w:sz w:val="24"/>
          <w:szCs w:val="24"/>
        </w:rPr>
        <w:t xml:space="preserve"> to the Taj, but with the condition that she be a sitting member of the Taj’s council.  Once Burtt understood what that meant, he was all for it.  They would have to find another to join her to keep the tie-breaker option open. With Rikk and Jjes gone, two replacements were needed anyway.  One of the power slaves, Gregg, from Thomass’s crèche who'd joined Ccassie after Thomass fell, swore to destroy whatever remained of the former slave crèches in the red-zone, and everyone in sector-22 was all for that.  Gregg might just be that second council member they were looking for.  Burtt declared a burning night for the destruction so all could watch.  He also promised to run power and clean water to her crèche and to share the supplements they got from the greenies.  Negotiations continued…</w:t>
      </w:r>
    </w:p>
    <w:p w14:paraId="2C18DF0D" w14:textId="41CD5312"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5131BBD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ow long, doctor, and no bullshit this time.”</w:t>
      </w:r>
    </w:p>
    <w:p w14:paraId="7C009AFE" w14:textId="5134DCD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Mmarta, I have always tried to be honest while upbeat.  You know this.  Don’t be angry with me now.  Norton</w:t>
      </w:r>
      <w:r w:rsidR="00BD6367"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xml:space="preserve"> knows, I’d do anything to be able to tell you differently, but I can’t.  Not now, anyway.  Six months is a strong estimate, perhaps overly optimistic, but with proper diet, medications</w:t>
      </w:r>
      <w:r w:rsidR="00B86AD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rest, </w:t>
      </w:r>
      <w:r w:rsidRPr="006C0198">
        <w:rPr>
          <w:rFonts w:ascii="Times New Roman" w:eastAsia="Arial" w:hAnsi="Times New Roman" w:cs="Times New Roman"/>
          <w:b/>
          <w:sz w:val="24"/>
          <w:szCs w:val="24"/>
        </w:rPr>
        <w:t>and</w:t>
      </w:r>
      <w:r w:rsidRPr="006C0198">
        <w:rPr>
          <w:rFonts w:ascii="Times New Roman" w:eastAsia="Arial" w:hAnsi="Times New Roman" w:cs="Times New Roman"/>
          <w:sz w:val="24"/>
          <w:szCs w:val="24"/>
        </w:rPr>
        <w:t xml:space="preserve"> if you stay away from that damn zone over there, six months is very doable. Yes.”</w:t>
      </w:r>
    </w:p>
    <w:p w14:paraId="3E470BB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dear.  I can’t possibly finish what I’ve set out to do in six months.  We simply have to do better than that doctor, or I’m going to need a new physician.”  Mmarta prattled, desperately trying to sound more positive than she felt.  The despair that gripped her insides, though, was impossible to hide.</w:t>
      </w:r>
    </w:p>
    <w:p w14:paraId="4698643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ave the brave act for someone who doesn’t see right through it, Mmarta. If that means you’re going to ignore my advice and charge on into the fray with these proles, then, yes, I suggest you do get a new doctor.  I won’t stand by and watch you voluntarily kill yourself.”</w:t>
      </w:r>
    </w:p>
    <w:p w14:paraId="5F4A30F4" w14:textId="40A9745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Georgge, don’t be so melodramatic.  Six months, eight months, four months, a year, not a whole lot of difference</w:t>
      </w:r>
      <w:r w:rsidR="00B86AD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s there Georgge? It’s getting a bit late in the game for hysterics</w:t>
      </w:r>
      <w:r w:rsidR="00B86AD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don’t you think?”</w:t>
      </w:r>
    </w:p>
    <w:p w14:paraId="3C44F4B5" w14:textId="6AFD0BF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I don’t think!  Continued exposure to that air will only kill you sooner, Mmarta.  I’ve told you that time and again.  Yet, there you go, every day, and without a mask most of the damn time</w:t>
      </w:r>
      <w:r w:rsidR="00B86AD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 might add.”</w:t>
      </w:r>
    </w:p>
    <w:p w14:paraId="3C6C8518" w14:textId="0ECC198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b/>
          <w:sz w:val="24"/>
          <w:szCs w:val="24"/>
        </w:rPr>
        <w:t>“STOP IT, GEORGGE!  STOP!</w:t>
      </w:r>
      <w:r w:rsidRPr="006C0198">
        <w:rPr>
          <w:rFonts w:ascii="Times New Roman" w:eastAsia="Arial" w:hAnsi="Times New Roman" w:cs="Times New Roman"/>
          <w:sz w:val="24"/>
          <w:szCs w:val="24"/>
        </w:rPr>
        <w:t xml:space="preserve"> I insist, right now, stop</w:t>
      </w:r>
      <w:r w:rsidR="00B86AD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Mmarta blurted.</w:t>
      </w:r>
    </w:p>
    <w:p w14:paraId="2A3AAC2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ilence gripped them both for agonising moments while both composed themselves.</w:t>
      </w:r>
    </w:p>
    <w:p w14:paraId="27EC3EF9" w14:textId="5A051B6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re is nothing to be done about it, Georgge.  I’m dying.  I will not, I repeat, </w:t>
      </w:r>
      <w:r w:rsidRPr="006C0198">
        <w:rPr>
          <w:rFonts w:ascii="Times New Roman" w:eastAsia="Arial" w:hAnsi="Times New Roman" w:cs="Times New Roman"/>
          <w:b/>
          <w:sz w:val="24"/>
          <w:szCs w:val="24"/>
        </w:rPr>
        <w:t>NOT</w:t>
      </w:r>
      <w:r w:rsidRPr="006C0198">
        <w:rPr>
          <w:rFonts w:ascii="Times New Roman" w:eastAsia="Arial" w:hAnsi="Times New Roman" w:cs="Times New Roman"/>
          <w:sz w:val="24"/>
          <w:szCs w:val="24"/>
        </w:rPr>
        <w:t xml:space="preserve">, stop living just to wait for that unhappy </w:t>
      </w:r>
      <w:r w:rsidRPr="006C0198">
        <w:rPr>
          <w:rFonts w:ascii="Times New Roman" w:eastAsia="Arial" w:hAnsi="Times New Roman" w:cs="Times New Roman"/>
          <w:sz w:val="24"/>
          <w:szCs w:val="24"/>
        </w:rPr>
        <w:lastRenderedPageBreak/>
        <w:t>moment to arrive in some artificial comfort.  My dying ambition (excuse the pun), is to see to it that those kids over there are acknowledged and accepted by the damned evil city-state who spawned them.  Now, that’s all there is to that, Georgge.  Agreed?  And I’m surely going to need your help even after I’m gone.  That girl is a wiz, but even with all she’s been through, she is just a child still.  I’m going to sponsor her as my domestic and begin her training.  You’re going to find a way to continue her highed when I’m gone.  Is that clear?  You'll, of course, be well compensated.”.  She ended the comm and burst into tearful sobs.  She was too distraught right now.  She’d send Dougg.  The bastard never did come to help</w:t>
      </w:r>
      <w:r w:rsidR="004133E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e damn sure hadn't left either.  He could do this much at least, then she’d deal with him too.</w:t>
      </w:r>
    </w:p>
    <w:p w14:paraId="2D389D44" w14:textId="695D208F"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FF6062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was reeling.</w:t>
      </w:r>
    </w:p>
    <w:p w14:paraId="4C56045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How could the crèche stand now?</w:t>
      </w:r>
    </w:p>
    <w:p w14:paraId="1AF079A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o, under the circumstances, Mmarta sent me to ask you to accept her sponsorship into the medical intern program.  I know she told you to take your time thinking about it, but time is not something you or she has now.  Mmarta is sick.  She doesn’t </w:t>
      </w:r>
      <w:r w:rsidRPr="006C0198">
        <w:rPr>
          <w:rFonts w:ascii="Times New Roman" w:eastAsia="Arial" w:hAnsi="Times New Roman" w:cs="Times New Roman"/>
          <w:i/>
          <w:sz w:val="24"/>
          <w:szCs w:val="24"/>
        </w:rPr>
        <w:t>have</w:t>
      </w:r>
      <w:r w:rsidRPr="006C0198">
        <w:rPr>
          <w:rFonts w:ascii="Times New Roman" w:eastAsia="Arial" w:hAnsi="Times New Roman" w:cs="Times New Roman"/>
          <w:sz w:val="24"/>
          <w:szCs w:val="24"/>
        </w:rPr>
        <w:t xml:space="preserve"> much time.  You need to get going on this.”</w:t>
      </w:r>
    </w:p>
    <w:p w14:paraId="167800E5" w14:textId="1209B85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gravely concerned look on his face seemed off to Katt.  She couldn’t tell why.  This all somehow just felt wrong.</w:t>
      </w:r>
    </w:p>
    <w:p w14:paraId="14C70306" w14:textId="30C37D8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can help you along</w:t>
      </w:r>
      <w:r w:rsidR="003825B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r w:rsidR="003825B0"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I have lots of contacts in the health field and in highed.  I can smooth things along for you, you know?  Make it easier for you to get by with all the spoiled elie brats that’ll be giving you a hard time.  Especially since they’ll know your background.”</w:t>
      </w:r>
    </w:p>
    <w:p w14:paraId="31CBA8A4" w14:textId="62714A7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imagined a creek rat slithering along the banks, hunting smaller ones, maybe even it</w:t>
      </w:r>
      <w:r w:rsidR="003825B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s own.</w:t>
      </w:r>
    </w:p>
    <w:p w14:paraId="6D115C8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I’m sure you’d love to help me.  Exactly what would that cost me?  Tell me also </w:t>
      </w:r>
      <w:r w:rsidRPr="006C0198">
        <w:rPr>
          <w:rFonts w:ascii="Times New Roman" w:eastAsia="Arial" w:hAnsi="Times New Roman" w:cs="Times New Roman"/>
          <w:b/>
          <w:sz w:val="24"/>
          <w:szCs w:val="24"/>
        </w:rPr>
        <w:t>Dougg</w:t>
      </w:r>
      <w:r w:rsidRPr="006C0198">
        <w:rPr>
          <w:rFonts w:ascii="Times New Roman" w:eastAsia="Arial" w:hAnsi="Times New Roman" w:cs="Times New Roman"/>
          <w:sz w:val="24"/>
          <w:szCs w:val="24"/>
        </w:rPr>
        <w:t>, how would anyone around here know my past?  I’m not from a sector anywhere near here.  No thanks, Mr Lok, I’ll take my chances with Mmarta’s guidance alone.  Does she want me to come to her?  Now?”</w:t>
      </w:r>
    </w:p>
    <w:p w14:paraId="4E18067B" w14:textId="66EA381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Now would be best</w:t>
      </w:r>
      <w:r w:rsidR="0023291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he was too quick and spoke with an angry sneer in his voice.  Something in his eyes told her to deflect him, too.</w:t>
      </w:r>
    </w:p>
    <w:p w14:paraId="0ABD6957" w14:textId="3D2AEC0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lease tell her I’m sorry, but I promised Burtt I’d help him with something today.  I’ll see her tomorrow when she comes for her visit with the injured. Surely, it can wait until then. If that’s all, then I’ll be going now."</w:t>
      </w:r>
    </w:p>
    <w:p w14:paraId="1F7EDB1D" w14:textId="52DCA24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turned to walk away</w:t>
      </w:r>
      <w:r w:rsidR="0023291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Dougg grabbed her arm and forcefully pulled her to him.  She was so close she could smell his stinking breath.  Now she knew what had been bothering her about Dougg.  He was a pig.  She could tell just from the way he looked at her and the other girls in the crèche.  She wondered how Burtt’s sister could stand it.</w:t>
      </w:r>
    </w:p>
    <w:p w14:paraId="60A8BD5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Well, I don’t have to!</w:t>
      </w:r>
    </w:p>
    <w:p w14:paraId="44741888" w14:textId="5DD39FD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n’t you turn away from me you prole bitch.  I’ll tell you when I’m done with you.”</w:t>
      </w:r>
    </w:p>
    <w:p w14:paraId="34DDEB2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ugg had no idea how much trouble he was in.  Kkat was one of the best hand-to-hand students Harkk had ever taught, and since their war, she had excelled at every discipline he showed her. This would prove to be Dougg’s final and complete undoing and it started with a bang.</w:t>
      </w:r>
    </w:p>
    <w:p w14:paraId="40931787" w14:textId="5BDA5BF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fter she drove his testicles up to his throat with her right knee, Kkat spun around behind him and put him in a chokehold until he passed out.  She then had two of the older boys carry him to the tube and deposit him there after splashing a healthy dose of red-zone hootch all over him. Even in passive mode, the tube bots </w:t>
      </w:r>
      <w:r w:rsidRPr="006C0198">
        <w:rPr>
          <w:rFonts w:ascii="Times New Roman" w:eastAsia="Arial" w:hAnsi="Times New Roman" w:cs="Times New Roman"/>
          <w:sz w:val="24"/>
          <w:szCs w:val="24"/>
        </w:rPr>
        <w:lastRenderedPageBreak/>
        <w:t>would eventually identify and then arrange transport for him.  By then</w:t>
      </w:r>
      <w:r w:rsidR="00E6764E"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hootch will have eaten through at least some of the fabric of his tunic, and the stench would be horrendous.</w:t>
      </w:r>
    </w:p>
    <w:p w14:paraId="65FA602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had Bann bring Mmarta her message and asked him to request a way to get by the tube bots and guards without needing Dougg, and to explain about Dougg too.  Bann left with a huge smile on his face.  This was something he’d wanted to do for so long.</w:t>
      </w:r>
    </w:p>
    <w:p w14:paraId="51475DEE" w14:textId="3632AD7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Oh, boy</w:t>
      </w:r>
      <w:r w:rsidR="00E6764E"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it would be great to see him laid out in the tube.  Oh boy, would it ever.</w:t>
      </w:r>
    </w:p>
    <w:p w14:paraId="39EB624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ann thought his face might split.</w:t>
      </w:r>
    </w:p>
    <w:p w14:paraId="16263070" w14:textId="77B3C72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Kkat hoped this would be the end of Dougg.  Being picked up in such a condition by tube bots was decidedly not a good thing for one’s reputation with the Corp. One was supposed to be more discreet in regard </w:t>
      </w:r>
      <w:r w:rsidR="00E6764E" w:rsidRPr="006C0198">
        <w:rPr>
          <w:rFonts w:ascii="Times New Roman" w:eastAsia="Arial" w:hAnsi="Times New Roman" w:cs="Times New Roman"/>
          <w:sz w:val="24"/>
          <w:szCs w:val="24"/>
        </w:rPr>
        <w:t xml:space="preserve">to </w:t>
      </w:r>
      <w:r w:rsidRPr="006C0198">
        <w:rPr>
          <w:rFonts w:ascii="Times New Roman" w:eastAsia="Arial" w:hAnsi="Times New Roman" w:cs="Times New Roman"/>
          <w:sz w:val="24"/>
          <w:szCs w:val="24"/>
        </w:rPr>
        <w:t>their dealings in the outer zones.  With Dougg’s already blemished rep, he was surely done for.</w:t>
      </w:r>
    </w:p>
    <w:p w14:paraId="521CE8B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Mmarta deserved much better anyway, especially now.</w:t>
      </w:r>
    </w:p>
    <w:p w14:paraId="3A189EE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thought of what the news about Mmarta meant, to her and to the crèche.  So many depended on Mmarta for care and her motherly attributes.  What would they do now?  Surely Mmarta didn’t think Kkat would be able to fill in for all that?  She would accept the internship for the sake of the crèche but she wondered just how much responsibility they would try to saddle her with and how much could she stand?</w:t>
      </w:r>
    </w:p>
    <w:p w14:paraId="5D93F4E1" w14:textId="2144002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Finally, she thought, </w:t>
      </w:r>
      <w:r w:rsidRPr="006C0198">
        <w:rPr>
          <w:rFonts w:ascii="Times New Roman" w:eastAsia="Arial" w:hAnsi="Times New Roman" w:cs="Times New Roman"/>
          <w:i/>
          <w:sz w:val="24"/>
          <w:szCs w:val="24"/>
        </w:rPr>
        <w:t>dear God, Mmarta is dying</w:t>
      </w:r>
      <w:r w:rsidR="00E6764E"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and I’m worried about my workload.  JIZMO!</w:t>
      </w:r>
    </w:p>
    <w:p w14:paraId="10263F19" w14:textId="6A7C244F"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64F500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lla us wha gots las names from Jaredd, das gut.  Alla res gonna hab “Taj” for las name ‘til we finds ya real one.  'R mayb' sumun adops ya n ya hab dat name.  Das a’righ.”</w:t>
      </w:r>
    </w:p>
    <w:p w14:paraId="4BBD6A3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After sorting out the logistics, the kids all tried on their new names for size, many laughing at the first-time sounds.  The most fun ones were Klipp Klop, who wanted to be adopted by Burtt along with 12 others.  Then there was Rajj Taj, Festerr Chester, Rrosie Posey, Ssandi Butte. And Mortt Mort, one of Kkat’s 18 adoptions, all under 10 and even three infants.</w:t>
      </w:r>
    </w:p>
    <w:p w14:paraId="3C9FB13E" w14:textId="60A33E3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ost of the outer zoners decided to stay with the Taj. Some when they healed, others chose right away after the fight, though a lot of the oldest ones insisted on going out to be with Ccassie, especially her original crew.  They all swore allegiance to the Taj and were all offered naming</w:t>
      </w:r>
      <w:r w:rsidR="00E6764E"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p>
    <w:p w14:paraId="555F7063" w14:textId="30A27C2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cassie happened to remember her last name</w:t>
      </w:r>
      <w:r w:rsidR="00E6764E" w:rsidRPr="006C0198">
        <w:rPr>
          <w:rFonts w:ascii="Times New Roman" w:eastAsia="Arial" w:hAnsi="Times New Roman" w:cs="Times New Roman"/>
          <w:sz w:val="24"/>
          <w:szCs w:val="24"/>
        </w:rPr>
        <w:t>. I</w:t>
      </w:r>
      <w:r w:rsidRPr="006C0198">
        <w:rPr>
          <w:rFonts w:ascii="Times New Roman" w:eastAsia="Arial" w:hAnsi="Times New Roman" w:cs="Times New Roman"/>
          <w:sz w:val="24"/>
          <w:szCs w:val="24"/>
        </w:rPr>
        <w:t>t was Meinklop.  She was the disgraced, long mysteriously gone missing daughter of the head of CommCorp himself.  She didn’t believe throwing that bit of history at the Corp would buy them any favours, so she kept it to herself and her crew all settled for Taj.</w:t>
      </w:r>
    </w:p>
    <w:p w14:paraId="4967702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very one of the little ones, aged 14 and under, stayed with Burtt and Kkat in the near-zone.  Everyone agreed this was best for them.</w:t>
      </w:r>
    </w:p>
    <w:p w14:paraId="2045D751" w14:textId="3172FF6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Eight girls who had been sex-slaves stole away into the red-zone as soon as they could get away and came back with infants they’d been hiding from their bosses.  Two of them were dead, </w:t>
      </w:r>
      <w:r w:rsidR="00116D3E" w:rsidRPr="006C0198">
        <w:rPr>
          <w:rFonts w:ascii="Times New Roman" w:eastAsia="Arial" w:hAnsi="Times New Roman" w:cs="Times New Roman"/>
          <w:sz w:val="24"/>
          <w:szCs w:val="24"/>
        </w:rPr>
        <w:t xml:space="preserve">and </w:t>
      </w:r>
      <w:r w:rsidRPr="006C0198">
        <w:rPr>
          <w:rFonts w:ascii="Times New Roman" w:eastAsia="Arial" w:hAnsi="Times New Roman" w:cs="Times New Roman"/>
          <w:sz w:val="24"/>
          <w:szCs w:val="24"/>
        </w:rPr>
        <w:t>the other six weren’t in much better condition</w:t>
      </w:r>
      <w:r w:rsidR="00116D3E"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they at least had a chance, now.  All these babies were in the med-tent and in incubation chambers Harkk fashioned with Bbessie's coaching.  Burtt took the two grieving mothers to the burial ground and helped them put their babies to rest.</w:t>
      </w:r>
    </w:p>
    <w:p w14:paraId="326207C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ree more girls from Ccassie’s crew came over the wire with their infants, too.  They were in comparatively good condition as Ccassie was still mostly human.  Mmarta and Kkat would enlist </w:t>
      </w:r>
      <w:r w:rsidRPr="006C0198">
        <w:rPr>
          <w:rFonts w:ascii="Times New Roman" w:eastAsia="Arial" w:hAnsi="Times New Roman" w:cs="Times New Roman"/>
          <w:sz w:val="24"/>
          <w:szCs w:val="24"/>
        </w:rPr>
        <w:lastRenderedPageBreak/>
        <w:t>these girls to help to build and to supply a nursery over the next few days.  They needed to get these babies out of the surgery suite.</w:t>
      </w:r>
    </w:p>
    <w:p w14:paraId="75D156D3" w14:textId="3CE3A12F"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7AFCCE51" w14:textId="4EABE3D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ducation became the next most important aspect of life in the crèche after nutrition and health.  Courses were even set up for Ccassie’s crew.  No one was forced to learn</w:t>
      </w:r>
      <w:r w:rsidR="00116D3E"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everyone had to contribute to the crèche in some way.  A lot of the older kids decided to learn a skill from Harkk or Bbessie or one of the other domestics or perservs instead of more formal schooling.</w:t>
      </w:r>
    </w:p>
    <w:p w14:paraId="4F83E865" w14:textId="403B894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Romance blossomed and faded, often. There were even some feuds arising from jealous mates or jilted aspirers. The Taj council worked on ideas to help educate everyone about the follies of lovelorn foibles and adjudicate the worst cases of </w:t>
      </w:r>
      <w:r w:rsidR="00062DE2" w:rsidRPr="006C0198">
        <w:rPr>
          <w:rFonts w:ascii="Times New Roman" w:eastAsia="Arial" w:hAnsi="Times New Roman" w:cs="Times New Roman"/>
          <w:sz w:val="24"/>
          <w:szCs w:val="24"/>
        </w:rPr>
        <w:t>love-</w:t>
      </w:r>
      <w:r w:rsidRPr="006C0198">
        <w:rPr>
          <w:rFonts w:ascii="Times New Roman" w:eastAsia="Arial" w:hAnsi="Times New Roman" w:cs="Times New Roman"/>
          <w:sz w:val="24"/>
          <w:szCs w:val="24"/>
        </w:rPr>
        <w:t>driven violence. They also worked on keeping the real young ones single.</w:t>
      </w:r>
    </w:p>
    <w:p w14:paraId="127744FC" w14:textId="7B12387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petty jealousies over small possessions started to break out across the crèche, the council, under Jaredd and Harkk's guidance, finally concluded that their newly conjoined outer zones needed some form of regulation if they were truly going to attempt to be a civilised society.  The bots were basically useless in this regard</w:t>
      </w:r>
      <w:r w:rsidR="00116D3E"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s anyone can spoof them.  So, the council conferred and came up with the beginnings of an idea to self-police the zone.  A design for the police force was laid out with great emphasis on fairness to all.  The wire between outer zones remained dead in sector-22.  Even after the greenies recharged it, Harkk had built in a bypass.  The passage between the zones was eased.</w:t>
      </w:r>
    </w:p>
    <w:p w14:paraId="049E264E" w14:textId="68AFEE3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lived up to his word</w:t>
      </w:r>
      <w:r w:rsidR="00116D3E"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e provided footballs and flags to mark out a field of play. Everyone learned to play footie over the next little while.  In time, teams were set and competitions scheduled, with awards for best teams and players.  It was great fun for all. Even Burtt and Kkat played.  Everyone learned the value of fair play and how to win or lose gracefully.  Everyone </w:t>
      </w:r>
      <w:r w:rsidRPr="006C0198">
        <w:rPr>
          <w:rFonts w:ascii="Times New Roman" w:eastAsia="Arial" w:hAnsi="Times New Roman" w:cs="Times New Roman"/>
          <w:sz w:val="24"/>
          <w:szCs w:val="24"/>
        </w:rPr>
        <w:lastRenderedPageBreak/>
        <w:t>learned that some could, and some couldn't and that most fell somewhere in between.</w:t>
      </w:r>
    </w:p>
    <w:p w14:paraId="42303F00" w14:textId="42BA2D1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aj slowly recovered and</w:t>
      </w:r>
      <w:r w:rsidR="00F91B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ndeed, thrived.</w:t>
      </w:r>
    </w:p>
    <w:p w14:paraId="4FEDB379" w14:textId="75B15D9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it went through the next few days, nights, weeks</w:t>
      </w:r>
      <w:r w:rsidR="00F91B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months after the war.  A new nation was born for all intents and purposes.  One that would</w:t>
      </w:r>
      <w:r w:rsidR="00F91B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n time, challenge a giant.  </w:t>
      </w:r>
      <w:r w:rsidR="00F91B7F" w:rsidRPr="006C0198">
        <w:rPr>
          <w:rFonts w:ascii="Times New Roman" w:eastAsia="Arial" w:hAnsi="Times New Roman" w:cs="Times New Roman"/>
          <w:sz w:val="24"/>
          <w:szCs w:val="24"/>
        </w:rPr>
        <w:t xml:space="preserve">The </w:t>
      </w:r>
      <w:r w:rsidRPr="006C0198">
        <w:rPr>
          <w:rFonts w:ascii="Times New Roman" w:eastAsia="Arial" w:hAnsi="Times New Roman" w:cs="Times New Roman"/>
          <w:sz w:val="24"/>
          <w:szCs w:val="24"/>
        </w:rPr>
        <w:t>children, Like Ssyndi, were magnets for knowledge.  The more time moved forward</w:t>
      </w:r>
      <w:r w:rsidR="00F91B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more this whole concept of exposure took form.</w:t>
      </w:r>
    </w:p>
    <w:p w14:paraId="6D0B05F1" w14:textId="5E14FF7E"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5AEFD859" w14:textId="77FA37A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had avoided this place since that terrible day.  So, it seemed, had everyone else.  A new path into the red zone had been worn into the soil that avoided the battleground itself.  Today</w:t>
      </w:r>
      <w:r w:rsidR="00F91B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 decided it was time to clean up all signs of that carnage.  With Hamill’s huge blade in his hands, he knelt and prayed as he had never done before.  The crew that came with him left him alone.  They’d never seen him like this before</w:t>
      </w:r>
      <w:r w:rsidR="00F91B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t spooked them.  They headed for the Taj or to Ccassie's crèche without him.</w:t>
      </w:r>
    </w:p>
    <w:p w14:paraId="3E4BBA7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Lor’ Got, ya gots t’ take ole Burtt ‘fore he put no mor kids unna da dirt.  I knows times b’ nees to dah, but don’ lets me kilt da wron ones agin.  No mo lil ones, Lor’, no mo.  I caint stans ‘t.”</w:t>
      </w:r>
    </w:p>
    <w:p w14:paraId="7A3CD219" w14:textId="623A9FB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checked his work.  Happy that there were no more signs of the battle, he headed back to the Taj, determined </w:t>
      </w:r>
      <w:r w:rsidR="00DF21E5" w:rsidRPr="006C0198">
        <w:rPr>
          <w:rFonts w:ascii="Times New Roman" w:eastAsia="Arial" w:hAnsi="Times New Roman" w:cs="Times New Roman"/>
          <w:sz w:val="24"/>
          <w:szCs w:val="24"/>
        </w:rPr>
        <w:t>never to</w:t>
      </w:r>
      <w:r w:rsidRPr="006C0198">
        <w:rPr>
          <w:rFonts w:ascii="Times New Roman" w:eastAsia="Arial" w:hAnsi="Times New Roman" w:cs="Times New Roman"/>
          <w:sz w:val="24"/>
          <w:szCs w:val="24"/>
        </w:rPr>
        <w:t xml:space="preserve"> again allow his rage to cloud his judgement.  NO more would he charge into battle willy-nilly.  He knew the consequences now.  He knew his crèche-mates would never let him go it alone, regardless of their capabilities.   No more!</w:t>
      </w:r>
    </w:p>
    <w:p w14:paraId="0A5500BF" w14:textId="627B6B9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only wondered now what to do with this great sword.  It had proved its worth in battle against Burtt, so he didn't want to just throw it away. But, it </w:t>
      </w:r>
      <w:r w:rsidRPr="006C0198">
        <w:rPr>
          <w:rFonts w:ascii="Times New Roman" w:eastAsia="Arial" w:hAnsi="Times New Roman" w:cs="Times New Roman"/>
          <w:b/>
          <w:sz w:val="24"/>
          <w:szCs w:val="24"/>
        </w:rPr>
        <w:t>was</w:t>
      </w:r>
      <w:r w:rsidRPr="006C0198">
        <w:rPr>
          <w:rFonts w:ascii="Times New Roman" w:eastAsia="Arial" w:hAnsi="Times New Roman" w:cs="Times New Roman"/>
          <w:sz w:val="24"/>
          <w:szCs w:val="24"/>
        </w:rPr>
        <w:t xml:space="preserve"> covered in hardened blood and gore left </w:t>
      </w:r>
      <w:r w:rsidRPr="006C0198">
        <w:rPr>
          <w:rFonts w:ascii="Times New Roman" w:eastAsia="Arial" w:hAnsi="Times New Roman" w:cs="Times New Roman"/>
          <w:sz w:val="24"/>
          <w:szCs w:val="24"/>
        </w:rPr>
        <w:lastRenderedPageBreak/>
        <w:t>from the battle, and Burtt couldn't imagine the time it would take to clean it, remembering that savagery again.</w:t>
      </w:r>
    </w:p>
    <w:p w14:paraId="7A0A5602" w14:textId="44CC29A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looked up to the heavens. Kkhloe had taught him </w:t>
      </w:r>
      <w:r w:rsidR="00851BEE" w:rsidRPr="006C0198">
        <w:rPr>
          <w:rFonts w:ascii="Times New Roman" w:eastAsia="Arial" w:hAnsi="Times New Roman" w:cs="Times New Roman"/>
          <w:sz w:val="24"/>
          <w:szCs w:val="24"/>
        </w:rPr>
        <w:t>never to</w:t>
      </w:r>
      <w:r w:rsidRPr="006C0198">
        <w:rPr>
          <w:rFonts w:ascii="Times New Roman" w:eastAsia="Arial" w:hAnsi="Times New Roman" w:cs="Times New Roman"/>
          <w:sz w:val="24"/>
          <w:szCs w:val="24"/>
        </w:rPr>
        <w:t xml:space="preserve"> throw a good tool away or weapon.</w:t>
      </w:r>
    </w:p>
    <w:p w14:paraId="7992748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Kkhloe whs a'righ?</w:t>
      </w:r>
    </w:p>
    <w:p w14:paraId="028D24C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is eye caught a glint of light sparkling off something shiny at the top of the rubble mound where the archers fought from, where Kkat was.  He clawed his way to the top and found what he was looking for.  He remembered it hanging around Jjes's neck.  It was gold, she said.  Her mum's cross, she called it.</w:t>
      </w:r>
    </w:p>
    <w:p w14:paraId="7BC9AA8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used a large chunk of concrete to pound the blade half way into the mound.  The top of pommel was still up to Burtt's chest.  He hung Jjes' necklace from the hilt and hummed Amazing Grace again.</w:t>
      </w:r>
    </w:p>
    <w:p w14:paraId="029F1580" w14:textId="4D8DE34A"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C0872A5" w14:textId="769DA04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well!  Looky wha da tide drug in</w:t>
      </w:r>
      <w:r w:rsidR="00851BEE"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F aint my ole fren, Pokke.  Wha brin ya way out he-ah, fren?”</w:t>
      </w:r>
    </w:p>
    <w:p w14:paraId="5B22DEB0" w14:textId="7DE4C34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okke recognised the predatory look in Zobbi’s eyes and Zobbi looked real sick now.  He was gone way over the edge</w:t>
      </w:r>
      <w:r w:rsidR="00851BEE"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Pokke wet himself anew.  This had been a terrible week for him already.  He couldn't imagine how in the hell he managed to run into this crazy bastard on top of all that</w:t>
      </w:r>
      <w:r w:rsidR="00851BEE" w:rsidRPr="006C0198">
        <w:rPr>
          <w:rFonts w:ascii="Times New Roman" w:eastAsia="Arial" w:hAnsi="Times New Roman" w:cs="Times New Roman"/>
          <w:sz w:val="24"/>
          <w:szCs w:val="24"/>
        </w:rPr>
        <w:t>. W</w:t>
      </w:r>
      <w:r w:rsidRPr="006C0198">
        <w:rPr>
          <w:rFonts w:ascii="Times New Roman" w:eastAsia="Arial" w:hAnsi="Times New Roman" w:cs="Times New Roman"/>
          <w:sz w:val="24"/>
          <w:szCs w:val="24"/>
        </w:rPr>
        <w:t>ay the hell out here?</w:t>
      </w:r>
    </w:p>
    <w:p w14:paraId="63C5E00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Why ain’t dis basta det?</w:t>
      </w:r>
    </w:p>
    <w:p w14:paraId="392F4694" w14:textId="2B850E0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Zobbi, my man.  Ah</w:t>
      </w:r>
      <w:r w:rsidR="00851BEE"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hap t’ see ya.  Oh my, Burtt gon craz and b’ killin’ ever’one.  Ah bare gets out a’righ, and he gots a ho pack o demon Ks runnin wit.” He whined.</w:t>
      </w:r>
    </w:p>
    <w:p w14:paraId="65B368CA" w14:textId="7D98131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kay, ole Pokke.  Ya safe he-ah.  Ya</w:t>
      </w:r>
      <w:r w:rsidR="00851BEE"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n Zobbi’s crew now.  Ya tell awwww ’bout ole Burtt.  Ever’tin you know.  Gots it?  We gon take ca-ah him, gut.  Yessuh!”</w:t>
      </w:r>
    </w:p>
    <w:p w14:paraId="2EC8031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 death’s head grin plastered on Zobbi’s face emptied the rest of Pokke’s bladder.</w:t>
      </w:r>
    </w:p>
    <w:p w14:paraId="4A2B974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IZMO, Pokke.  Grow sum.  Get dis clown out o he-ah and get da stink out ‘fore you brin back. Gots it?  G’on!” he yelled at two grovelling toughs.</w:t>
      </w:r>
    </w:p>
    <w:p w14:paraId="05570CF5" w14:textId="2AEA481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y pushed a whimpering Pokke ahead of them towards a </w:t>
      </w:r>
      <w:r w:rsidR="00851BEE" w:rsidRPr="006C0198">
        <w:rPr>
          <w:rFonts w:ascii="Times New Roman" w:eastAsia="Arial" w:hAnsi="Times New Roman" w:cs="Times New Roman"/>
          <w:sz w:val="24"/>
          <w:szCs w:val="24"/>
        </w:rPr>
        <w:t>sickening-</w:t>
      </w:r>
      <w:r w:rsidRPr="006C0198">
        <w:rPr>
          <w:rFonts w:ascii="Times New Roman" w:eastAsia="Arial" w:hAnsi="Times New Roman" w:cs="Times New Roman"/>
          <w:sz w:val="24"/>
          <w:szCs w:val="24"/>
        </w:rPr>
        <w:t>looking water hole they called clean.  When he wouldn’t go in himself, they pushed him in.  He thrashed about and screamed that he couldn’t swim.  His captors only laughed until he finally realised he was in waste deep water and could stand up.</w:t>
      </w:r>
    </w:p>
    <w:p w14:paraId="7F518716" w14:textId="77777777" w:rsidR="00AB74CB" w:rsidRPr="006C0198" w:rsidRDefault="00AB74CB" w:rsidP="006C0198">
      <w:pPr>
        <w:spacing w:after="120" w:line="276" w:lineRule="auto"/>
        <w:jc w:val="both"/>
        <w:rPr>
          <w:rFonts w:ascii="Times New Roman" w:eastAsiaTheme="majorEastAsia" w:hAnsi="Times New Roman" w:cs="Times New Roman"/>
          <w:sz w:val="24"/>
          <w:szCs w:val="24"/>
        </w:rPr>
      </w:pPr>
      <w:r w:rsidRPr="006C0198">
        <w:rPr>
          <w:rFonts w:ascii="Times New Roman" w:eastAsiaTheme="majorEastAsia" w:hAnsi="Times New Roman" w:cs="Times New Roman"/>
          <w:sz w:val="24"/>
          <w:szCs w:val="24"/>
        </w:rPr>
        <w:br w:type="page"/>
      </w:r>
    </w:p>
    <w:p w14:paraId="0FFE0625" w14:textId="4C64A24C" w:rsidR="00011D75" w:rsidRPr="00445FFA" w:rsidRDefault="00011D75" w:rsidP="00445FFA">
      <w:pPr>
        <w:pStyle w:val="Heading1"/>
      </w:pPr>
      <w:bookmarkStart w:id="6" w:name="_Toc168064295"/>
      <w:r w:rsidRPr="00445FFA">
        <w:lastRenderedPageBreak/>
        <w:t xml:space="preserve">Chapter five: What </w:t>
      </w:r>
      <w:r w:rsidR="00C52462" w:rsidRPr="00445FFA">
        <w:t xml:space="preserve">is the </w:t>
      </w:r>
      <w:r w:rsidRPr="00445FFA">
        <w:t>price</w:t>
      </w:r>
      <w:r w:rsidR="00C52462" w:rsidRPr="00445FFA">
        <w:t xml:space="preserve"> of</w:t>
      </w:r>
      <w:r w:rsidRPr="00445FFA">
        <w:t xml:space="preserve"> Freedom</w:t>
      </w:r>
      <w:bookmarkEnd w:id="6"/>
    </w:p>
    <w:p w14:paraId="1F3E6D5E" w14:textId="77777777" w:rsidR="00011D75" w:rsidRPr="006C0198" w:rsidRDefault="00011D75" w:rsidP="00445FFA">
      <w:pPr>
        <w:spacing w:after="120" w:line="276" w:lineRule="auto"/>
        <w:jc w:val="center"/>
        <w:rPr>
          <w:rFonts w:ascii="Times New Roman" w:hAnsi="Times New Roman" w:cs="Times New Roman"/>
          <w:sz w:val="24"/>
          <w:szCs w:val="24"/>
        </w:rPr>
      </w:pPr>
      <w:r w:rsidRPr="006C0198">
        <w:rPr>
          <w:rFonts w:ascii="Times New Roman" w:hAnsi="Times New Roman" w:cs="Times New Roman"/>
          <w:b/>
          <w:noProof/>
          <w:kern w:val="36"/>
          <w:sz w:val="24"/>
          <w:szCs w:val="24"/>
        </w:rPr>
        <w:drawing>
          <wp:inline distT="0" distB="0" distL="0" distR="0" wp14:anchorId="57AA6C43" wp14:editId="400820A1">
            <wp:extent cx="2857500" cy="1562100"/>
            <wp:effectExtent l="0" t="0" r="0" b="0"/>
            <wp:docPr id="6" name="Picture 7" descr="poo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oor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1562100"/>
                    </a:xfrm>
                    <a:prstGeom prst="rect">
                      <a:avLst/>
                    </a:prstGeom>
                    <a:noFill/>
                    <a:ln>
                      <a:noFill/>
                    </a:ln>
                  </pic:spPr>
                </pic:pic>
              </a:graphicData>
            </a:graphic>
          </wp:inline>
        </w:drawing>
      </w:r>
    </w:p>
    <w:p w14:paraId="38F6844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first day of the five-day, three months to the day after the war.</w:t>
      </w:r>
    </w:p>
    <w:p w14:paraId="643D0BB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wanted to kill you the first time I saw you, you know?”</w:t>
      </w:r>
    </w:p>
    <w:p w14:paraId="14F7D56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And what happy circumstance prevented you from following through on your desires?”</w:t>
      </w:r>
    </w:p>
    <w:p w14:paraId="02C2D3C5" w14:textId="1386DBA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had come to enjoy her time with Ssyndi while learning medsci at Mmarta’s stead. Their conversations ranged from silly to morose and covered every emotion, life event, politics, science, love, hate, food, diet</w:t>
      </w:r>
      <w:r w:rsidR="00062DE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even the latest in fashion, even though Kkat had zero opportunity to take advantage of such luxuries. That was okay with Kkat. She enjoyed these talks and it was a nice break from studies. It was decided that both Kkat and Ssyn would study Medsci together either inside the Lok’s condex or if Ssyndi was feeling up to it, outside on the stead grounds. No one had any illusions about Ssyndi performing such duties</w:t>
      </w:r>
      <w:r w:rsidR="00062DE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it kept her busy and in good company.</w:t>
      </w:r>
    </w:p>
    <w:p w14:paraId="0742F00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conversation this time, it would appear, might be a step higher up the ladder of intensity. Instead of the expected “in-your-face” confrontation, though, Ssyndi’s appearance softened.</w:t>
      </w:r>
    </w:p>
    <w:p w14:paraId="2DFE1C20" w14:textId="14608D6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snuck into the zone right after the war. No one would tell me what had happened</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I’d heard enough from the perservs, </w:t>
      </w:r>
      <w:r w:rsidRPr="006C0198">
        <w:rPr>
          <w:rFonts w:ascii="Times New Roman" w:eastAsia="Arial" w:hAnsi="Times New Roman" w:cs="Times New Roman"/>
          <w:sz w:val="24"/>
          <w:szCs w:val="24"/>
        </w:rPr>
        <w:lastRenderedPageBreak/>
        <w:t>‘dozens of dead, at least as many injured, some with life-threatening injuries</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no one knew who, or they wouldn’t say. So, I dressed up all </w:t>
      </w:r>
      <w:r w:rsidR="00701EB5" w:rsidRPr="006C0198">
        <w:rPr>
          <w:rFonts w:ascii="Times New Roman" w:eastAsia="Arial" w:hAnsi="Times New Roman" w:cs="Times New Roman"/>
          <w:sz w:val="24"/>
          <w:szCs w:val="24"/>
        </w:rPr>
        <w:t>frumpy-</w:t>
      </w:r>
      <w:r w:rsidRPr="006C0198">
        <w:rPr>
          <w:rFonts w:ascii="Times New Roman" w:eastAsia="Arial" w:hAnsi="Times New Roman" w:cs="Times New Roman"/>
          <w:sz w:val="24"/>
          <w:szCs w:val="24"/>
        </w:rPr>
        <w:t>like and made my way in with a group of volunteers from the North side. I was so afraid Burtt was hurt or, or…” her sobs prevented her from vocalizing what she’d feared most.</w:t>
      </w:r>
    </w:p>
    <w:p w14:paraId="0889C638" w14:textId="6FFBC37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nyway, I got through the tube</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after I dropped the supplies at surgery, I saw him. Burtt had this empty, defeated look in his eye. It was </w:t>
      </w:r>
      <w:r w:rsidRPr="006C0198">
        <w:rPr>
          <w:rFonts w:ascii="Times New Roman" w:eastAsia="Arial" w:hAnsi="Times New Roman" w:cs="Times New Roman"/>
          <w:b/>
          <w:sz w:val="24"/>
          <w:szCs w:val="24"/>
        </w:rPr>
        <w:t>sooooo</w:t>
      </w:r>
      <w:r w:rsidRPr="006C0198">
        <w:rPr>
          <w:rFonts w:ascii="Times New Roman" w:eastAsia="Arial" w:hAnsi="Times New Roman" w:cs="Times New Roman"/>
          <w:sz w:val="24"/>
          <w:szCs w:val="24"/>
        </w:rPr>
        <w:t xml:space="preserve"> </w:t>
      </w:r>
      <w:r w:rsidRPr="006C0198">
        <w:rPr>
          <w:rFonts w:ascii="Times New Roman" w:eastAsia="Arial" w:hAnsi="Times New Roman" w:cs="Times New Roman"/>
          <w:b/>
          <w:sz w:val="24"/>
          <w:szCs w:val="24"/>
        </w:rPr>
        <w:t>NOT</w:t>
      </w:r>
      <w:r w:rsidRPr="006C0198">
        <w:rPr>
          <w:rFonts w:ascii="Times New Roman" w:eastAsia="Arial" w:hAnsi="Times New Roman" w:cs="Times New Roman"/>
          <w:sz w:val="24"/>
          <w:szCs w:val="24"/>
        </w:rPr>
        <w:t xml:space="preserve"> my Burtt. At first, I blamed you. Mmarta kept telling me about how you were his whole life and how happy he was with you. I was sure you’d broken his heart and made him soft. It never occurred to me that it might be the terrible carnage he’d witnessed that had him so down.</w:t>
      </w:r>
    </w:p>
    <w:p w14:paraId="28860B54" w14:textId="18F1D8D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n</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en Mmarta brought you here to learn medsci, I almost died. I was so mad! But, since you’ve been coming here, it’s been easy to see you’re totally stuck on my brother. You never stop talking about Burtt. Never. It’s sickening!”</w:t>
      </w:r>
    </w:p>
    <w:p w14:paraId="396D617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wo girls broke into an uncontrolled giggling fit.</w:t>
      </w:r>
    </w:p>
    <w:p w14:paraId="34408FB9" w14:textId="78FE46B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was a few years older than Ssyndi. Ssyndi, however, felt she had an edge over her prole friend since she lived in privilege. Still, a sister was a sister. She’d had nothing like that, not even a girlfriend since Kkhloe</w:t>
      </w:r>
      <w:r w:rsidR="00062DE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t was getting hard to remember Kkhloe.</w:t>
      </w:r>
    </w:p>
    <w:p w14:paraId="2BD66FA5" w14:textId="47E9BD9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and her became fast, mutually adoring friends. Kkat recognized Ssyndi’s harmless patronizing and ignored it for friendship</w:t>
      </w:r>
      <w:r w:rsidR="00062DE2"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xml:space="preserve"> sake. She knew Ssyn would grow out of it eventually.</w:t>
      </w:r>
    </w:p>
    <w:p w14:paraId="5C85D2B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syndi made every effort to be part of Kkat and Burtt’s life outside the green zone, even if only in conversation. She was still trying to get Mmarta to let her see her brother in person. Mmarta insisted, though, that Ssyndi still wasn’t ready.</w:t>
      </w:r>
    </w:p>
    <w:p w14:paraId="14F0FAFE" w14:textId="097BCFB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ruth be told</w:t>
      </w:r>
      <w:r w:rsidR="00A277A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r lungs were barely holding on, even in the sterile green zone environment she enjoyed now. Ssyndi, in fact, had the same disease Mmarta was dying from. Without her breather, Ssyn couldn’t jog all the way around the Lok stead. Mmarta, herself, hadn’t been showing signs of the disease at this age, though. Neither Burtt nor Ssyndi knew how serious this condition was</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Mmarta was not inclined to tell them. It wouldn’t do any good. She had Ssyn on a medical cocktail that kept things mostly in working order.</w:t>
      </w:r>
    </w:p>
    <w:p w14:paraId="7BD98D34" w14:textId="4F5A71B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it became apparent the two girls were turning into bosom buddies, Mmarta had recruited Kkat to her side</w:t>
      </w:r>
      <w:r w:rsidR="00A277A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explaining Ssyn’s condition and the absolute necessity of keeping her away from anything that could further corrupt her lungs, such as the air in the near or red zones, for instance. Kkat was a willing co-conspirator and did everything possible to prevent Ssyn’s bubbling enthusiasm from causing herself irreparable harm. She also took it upon herself to tell Burtt. She convinced Mmarta that keeping him in the dark was akin to begging for un-anesthetized dental surgery.</w:t>
      </w:r>
    </w:p>
    <w:p w14:paraId="640B072A" w14:textId="71C0700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marta spent every moment of spare time and every cred she could to advance the study of lung disease. In the meantime, Kkat had Harkk secretly working on a portable breathing apparatus Ssyn could wear in the zone without it being too much of a burden or making her look too much like an alien. She didn’t want to get the girl</w:t>
      </w:r>
      <w:r w:rsidR="00701EB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s hopes up, though, so she kept the project low-key. Harkk had little time for it anyway.</w:t>
      </w:r>
    </w:p>
    <w:p w14:paraId="161EB917" w14:textId="726E175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effort to corral Ssyndi was a never-ending battle. Much like getting Burtt to attend phonics class and work on that horrendous street-talk dialect of his</w:t>
      </w:r>
      <w:r w:rsidR="00C334C3"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keeping Ssyn from plotting, begging</w:t>
      </w:r>
      <w:r w:rsidR="00A277A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r demanding entrance to the zone so she could see her brother was becoming ever more challenging. In the absence of any progress </w:t>
      </w:r>
      <w:r w:rsidR="00C334C3" w:rsidRPr="006C0198">
        <w:rPr>
          <w:rFonts w:ascii="Times New Roman" w:eastAsia="Arial" w:hAnsi="Times New Roman" w:cs="Times New Roman"/>
          <w:sz w:val="24"/>
          <w:szCs w:val="24"/>
        </w:rPr>
        <w:t xml:space="preserve">in </w:t>
      </w:r>
      <w:r w:rsidRPr="006C0198">
        <w:rPr>
          <w:rFonts w:ascii="Times New Roman" w:eastAsia="Arial" w:hAnsi="Times New Roman" w:cs="Times New Roman"/>
          <w:sz w:val="24"/>
          <w:szCs w:val="24"/>
        </w:rPr>
        <w:t xml:space="preserve">getting herself to the outer zones, Ssyndi recruited a willing </w:t>
      </w:r>
      <w:r w:rsidRPr="006C0198">
        <w:rPr>
          <w:rFonts w:ascii="Times New Roman" w:eastAsia="Arial" w:hAnsi="Times New Roman" w:cs="Times New Roman"/>
          <w:sz w:val="24"/>
          <w:szCs w:val="24"/>
        </w:rPr>
        <w:lastRenderedPageBreak/>
        <w:t>Kkat to spy on her brother for her and on all things sector-22 related.</w:t>
      </w:r>
    </w:p>
    <w:p w14:paraId="33AF713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Distracted, as she almost always was when her thoughts drifted to Burtt, Katt thought, </w:t>
      </w:r>
      <w:r w:rsidRPr="006C0198">
        <w:rPr>
          <w:rFonts w:ascii="Times New Roman" w:eastAsia="Arial" w:hAnsi="Times New Roman" w:cs="Times New Roman"/>
          <w:i/>
          <w:sz w:val="24"/>
          <w:szCs w:val="24"/>
        </w:rPr>
        <w:t xml:space="preserve">Honestly! Doesn’t he at least </w:t>
      </w:r>
      <w:r w:rsidRPr="006C0198">
        <w:rPr>
          <w:rFonts w:ascii="Times New Roman" w:eastAsia="Arial" w:hAnsi="Times New Roman" w:cs="Times New Roman"/>
          <w:b/>
          <w:i/>
          <w:sz w:val="24"/>
          <w:szCs w:val="24"/>
        </w:rPr>
        <w:t>want</w:t>
      </w:r>
      <w:r w:rsidRPr="006C0198">
        <w:rPr>
          <w:rFonts w:ascii="Times New Roman" w:eastAsia="Arial" w:hAnsi="Times New Roman" w:cs="Times New Roman"/>
          <w:i/>
          <w:sz w:val="24"/>
          <w:szCs w:val="24"/>
        </w:rPr>
        <w:t xml:space="preserve"> to sound civilized? OOOOOOOOO! I could smack him sometimes if it didn’t hurt so much hitting that steel hard bod of his</w:t>
      </w:r>
      <w:r w:rsidRPr="006C0198">
        <w:rPr>
          <w:rFonts w:ascii="Times New Roman" w:eastAsia="Arial" w:hAnsi="Times New Roman" w:cs="Times New Roman"/>
          <w:sz w:val="24"/>
          <w:szCs w:val="24"/>
        </w:rPr>
        <w:t>.” The hungry smile reforming her face gave her away.</w:t>
      </w:r>
    </w:p>
    <w:p w14:paraId="6C97E861" w14:textId="2744E57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inking about Burtt again? You’re so transparent, Kkat! Can’t you at least </w:t>
      </w:r>
      <w:r w:rsidRPr="006C0198">
        <w:rPr>
          <w:rFonts w:ascii="Times New Roman" w:eastAsia="Arial" w:hAnsi="Times New Roman" w:cs="Times New Roman"/>
          <w:b/>
          <w:sz w:val="24"/>
          <w:szCs w:val="24"/>
        </w:rPr>
        <w:t>try</w:t>
      </w:r>
      <w:r w:rsidRPr="006C0198">
        <w:rPr>
          <w:rFonts w:ascii="Times New Roman" w:eastAsia="Arial" w:hAnsi="Times New Roman" w:cs="Times New Roman"/>
          <w:sz w:val="24"/>
          <w:szCs w:val="24"/>
        </w:rPr>
        <w:t xml:space="preserve"> to show some propriety? I am his sister</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fter all</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t>
      </w:r>
      <w:r w:rsidRPr="006C0198">
        <w:rPr>
          <w:rFonts w:ascii="Times New Roman" w:eastAsia="Arial" w:hAnsi="Times New Roman" w:cs="Times New Roman"/>
          <w:b/>
          <w:sz w:val="24"/>
          <w:szCs w:val="24"/>
        </w:rPr>
        <w:t>and</w:t>
      </w:r>
      <w:r w:rsidRPr="006C0198">
        <w:rPr>
          <w:rFonts w:ascii="Times New Roman" w:eastAsia="Arial" w:hAnsi="Times New Roman" w:cs="Times New Roman"/>
          <w:sz w:val="24"/>
          <w:szCs w:val="24"/>
        </w:rPr>
        <w:t xml:space="preserve"> a minor child.” Ssyndi said</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mirking and bringing Kkat back to the present.</w:t>
      </w:r>
    </w:p>
    <w:p w14:paraId="0B411664" w14:textId="2B7BF28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shut up, Ssyn.”</w:t>
      </w:r>
    </w:p>
    <w:p w14:paraId="0FBC1602" w14:textId="03B527A8" w:rsidR="009C39B2"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5B04B4EC" w14:textId="179F317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Dawn, Day </w:t>
      </w:r>
      <w:r w:rsidR="00062DE2" w:rsidRPr="006C0198">
        <w:rPr>
          <w:rFonts w:ascii="Times New Roman" w:eastAsia="Arial" w:hAnsi="Times New Roman" w:cs="Times New Roman"/>
          <w:sz w:val="24"/>
          <w:szCs w:val="24"/>
        </w:rPr>
        <w:t>Two</w:t>
      </w:r>
      <w:r w:rsidRPr="006C0198">
        <w:rPr>
          <w:rFonts w:ascii="Times New Roman" w:eastAsia="Arial" w:hAnsi="Times New Roman" w:cs="Times New Roman"/>
          <w:sz w:val="24"/>
          <w:szCs w:val="24"/>
        </w:rPr>
        <w:t>:</w:t>
      </w:r>
    </w:p>
    <w:p w14:paraId="5E9D9D38" w14:textId="328B70E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blood on his arms was creeping upwards towards his face. He was shaking it off as hard as he could. His arms and hands ached from the effort. The blood continued to creep up his neck until he was swiping at it and trying to keep it out of his mouth, out of his nose and eyes. All he could see, feel, smell</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r taste was blood. His ears soon filled with the sound of its flow as if in a river. He was drowning. He welcomed it.</w:t>
      </w:r>
    </w:p>
    <w:p w14:paraId="5FA5653A" w14:textId="262DCBB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 Burtt once again jerked awake from the unrelenting terror the recurring nightmare brought him most nights, he was at first aware of the sweat. He was soaked from head to toe</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s were his bedclothes. Then he acknowledged the shaking. It was cold now, months still from plant day. Yet he was drenched in sweat. He was naked. His bedclothes were pushed up against the wall and off himself. The cold probably woke him. He was grateful.</w:t>
      </w:r>
    </w:p>
    <w:p w14:paraId="672953E2" w14:textId="597BB6B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Jjenna Bok was standing </w:t>
      </w:r>
      <w:r w:rsidR="00C334C3" w:rsidRPr="006C0198">
        <w:rPr>
          <w:rFonts w:ascii="Times New Roman" w:eastAsia="Arial" w:hAnsi="Times New Roman" w:cs="Times New Roman"/>
          <w:sz w:val="24"/>
          <w:szCs w:val="24"/>
        </w:rPr>
        <w:t xml:space="preserve">at </w:t>
      </w:r>
      <w:r w:rsidRPr="006C0198">
        <w:rPr>
          <w:rFonts w:ascii="Times New Roman" w:eastAsia="Arial" w:hAnsi="Times New Roman" w:cs="Times New Roman"/>
          <w:sz w:val="24"/>
          <w:szCs w:val="24"/>
        </w:rPr>
        <w:t>the entrance to his space</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taring.</w:t>
      </w:r>
    </w:p>
    <w:p w14:paraId="378401EF" w14:textId="27FB170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Ya yellin</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gin, boss,” Jjenna said, slowly lifting her gaze to his eyes. She was one of Ccassie’s old crew. One who came over to the Taj with her year-old baby. She still carried the zone talk she grew up with and was a hard sell for the new way of doing things in the Taj and sector-22. Still, she was 16 and a trained spy. A good one. Burtt knew this and was hesitant to push back against her independence just yet.</w:t>
      </w:r>
    </w:p>
    <w:p w14:paraId="5E4AF8D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akedness was nothing new in the zone. There was no shame in it. But the way she looked at him, the way she was looking at him now, left him feeling uncomfortable. He pulled the blankets close to him.</w:t>
      </w:r>
    </w:p>
    <w:p w14:paraId="7D38B008" w14:textId="7EB3DFF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hm</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kay. Jes a dream. G’on back to ya post, Jjenna.” He told her.</w:t>
      </w:r>
    </w:p>
    <w:p w14:paraId="02C62D0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was further concerned when she smiled that smile she always sent his way when no one was looking.</w:t>
      </w:r>
    </w:p>
    <w:p w14:paraId="07B929D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Damn! Dis be a prob su-ah.</w:t>
      </w:r>
    </w:p>
    <w:p w14:paraId="6587434C" w14:textId="1AEBB51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t was times like these that he wished he had someone else to talk to. Not someone from the crèche. Not someone who might be hurt. He thought of Kkhloe. She was always there when he couldn’t figure </w:t>
      </w:r>
      <w:r w:rsidR="00C334C3" w:rsidRPr="006C0198">
        <w:rPr>
          <w:rFonts w:ascii="Times New Roman" w:eastAsia="Arial" w:hAnsi="Times New Roman" w:cs="Times New Roman"/>
          <w:sz w:val="24"/>
          <w:szCs w:val="24"/>
        </w:rPr>
        <w:t xml:space="preserve">out </w:t>
      </w:r>
      <w:r w:rsidRPr="006C0198">
        <w:rPr>
          <w:rFonts w:ascii="Times New Roman" w:eastAsia="Arial" w:hAnsi="Times New Roman" w:cs="Times New Roman"/>
          <w:sz w:val="24"/>
          <w:szCs w:val="24"/>
        </w:rPr>
        <w:t>what to do next. But, whenever anyone else came to see what was wrong, Burtt chased them off as if they’d bit him.</w:t>
      </w:r>
    </w:p>
    <w:p w14:paraId="112DA6C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Gut lead’r ’pose t’ know dis.</w:t>
      </w:r>
    </w:p>
    <w:p w14:paraId="1F64B5C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still shaking and trying to shed the vision of that sea of blood lurking in the back of his mind’s eye. He dreaded the jaunt to the treen to relieve an overstressed bladder. He dreaded having to pull cold clothes over his still chilled body so he could make the run. He most dreaded seeing Jjenna at the doorway.</w:t>
      </w:r>
    </w:p>
    <w:p w14:paraId="759D7830" w14:textId="09D7495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She still be smirkin, Ah be crackin her gut, das a’righ.</w:t>
      </w:r>
      <w:r w:rsidRPr="006C0198">
        <w:rPr>
          <w:rFonts w:ascii="Times New Roman" w:eastAsia="Arial" w:hAnsi="Times New Roman" w:cs="Times New Roman"/>
          <w:sz w:val="24"/>
          <w:szCs w:val="24"/>
        </w:rPr>
        <w:t xml:space="preserve"> </w:t>
      </w:r>
      <w:r w:rsidR="00062DE2" w:rsidRPr="006C0198">
        <w:rPr>
          <w:rFonts w:ascii="Times New Roman" w:eastAsia="Arial" w:hAnsi="Times New Roman" w:cs="Times New Roman"/>
          <w:sz w:val="24"/>
          <w:szCs w:val="24"/>
        </w:rPr>
        <w:t xml:space="preserve">He </w:t>
      </w:r>
      <w:r w:rsidRPr="006C0198">
        <w:rPr>
          <w:rFonts w:ascii="Times New Roman" w:eastAsia="Arial" w:hAnsi="Times New Roman" w:cs="Times New Roman"/>
          <w:sz w:val="24"/>
          <w:szCs w:val="24"/>
        </w:rPr>
        <w:t>thought</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nowing he’d never do any such thing.</w:t>
      </w:r>
    </w:p>
    <w:p w14:paraId="3518C9C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lastRenderedPageBreak/>
        <w:t>She too damn look f’ her own gut. Sum kids gon fight for dat one, su-ah. ‘N why Harkk put da damn treen way out da col, annaway?</w:t>
      </w:r>
    </w:p>
    <w:p w14:paraId="13022A1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was more worried that he would come out of his space and see Kkat waiting for him.</w:t>
      </w:r>
    </w:p>
    <w:p w14:paraId="5514A64A" w14:textId="54631F2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 xml:space="preserve">Mayb’ she hab Jjen’s hide spike t’da wahl. </w:t>
      </w:r>
      <w:r w:rsidRPr="006C0198">
        <w:rPr>
          <w:rFonts w:ascii="Times New Roman" w:eastAsia="Arial" w:hAnsi="Times New Roman" w:cs="Times New Roman"/>
          <w:sz w:val="24"/>
          <w:szCs w:val="24"/>
        </w:rPr>
        <w:t>He chuckled to himself</w:t>
      </w:r>
      <w:r w:rsidR="00C334C3" w:rsidRPr="006C0198">
        <w:rPr>
          <w:rFonts w:ascii="Times New Roman" w:eastAsia="Arial" w:hAnsi="Times New Roman" w:cs="Times New Roman"/>
          <w:sz w:val="24"/>
          <w:szCs w:val="24"/>
        </w:rPr>
        <w:t>.</w:t>
      </w:r>
      <w:r w:rsidR="00C334C3" w:rsidRPr="006C0198">
        <w:rPr>
          <w:rFonts w:ascii="Times New Roman" w:eastAsia="Arial" w:hAnsi="Times New Roman" w:cs="Times New Roman"/>
          <w:i/>
          <w:sz w:val="24"/>
          <w:szCs w:val="24"/>
        </w:rPr>
        <w:t xml:space="preserve"> </w:t>
      </w:r>
      <w:r w:rsidRPr="006C0198">
        <w:rPr>
          <w:rFonts w:ascii="Times New Roman" w:eastAsia="Arial" w:hAnsi="Times New Roman" w:cs="Times New Roman"/>
          <w:i/>
          <w:sz w:val="24"/>
          <w:szCs w:val="24"/>
        </w:rPr>
        <w:t>Dat lil vix’n get Kkat lit up ‘f she sees her coming outta he-ah</w:t>
      </w:r>
      <w:r w:rsidRPr="006C0198">
        <w:rPr>
          <w:rFonts w:ascii="Times New Roman" w:eastAsia="Arial" w:hAnsi="Times New Roman" w:cs="Times New Roman"/>
          <w:sz w:val="24"/>
          <w:szCs w:val="24"/>
        </w:rPr>
        <w:t>.</w:t>
      </w:r>
    </w:p>
    <w:p w14:paraId="143C561A" w14:textId="25E9CA2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Kkat had already told Burtt she was itching to have it out with the little flirt. Kkat seemed angry, but a different </w:t>
      </w:r>
      <w:r w:rsidR="00C334C3" w:rsidRPr="006C0198">
        <w:rPr>
          <w:rFonts w:ascii="Times New Roman" w:eastAsia="Arial" w:hAnsi="Times New Roman" w:cs="Times New Roman"/>
          <w:sz w:val="24"/>
          <w:szCs w:val="24"/>
        </w:rPr>
        <w:t xml:space="preserve">anger </w:t>
      </w:r>
      <w:r w:rsidRPr="006C0198">
        <w:rPr>
          <w:rFonts w:ascii="Times New Roman" w:eastAsia="Arial" w:hAnsi="Times New Roman" w:cs="Times New Roman"/>
          <w:sz w:val="24"/>
          <w:szCs w:val="24"/>
        </w:rPr>
        <w:t xml:space="preserve">from what he was used to, so Burtt had kept quiet until he got to Harkk and could ask what a flirt was. He had to agree. Jjen was all of that for sure. Harkk warned Burtt about getting in the middle of a </w:t>
      </w:r>
      <w:r w:rsidRPr="006C0198">
        <w:rPr>
          <w:rFonts w:ascii="Times New Roman" w:eastAsia="Arial" w:hAnsi="Times New Roman" w:cs="Times New Roman"/>
          <w:b/>
          <w:i/>
          <w:sz w:val="24"/>
          <w:szCs w:val="24"/>
        </w:rPr>
        <w:t>cat fight</w:t>
      </w:r>
      <w:r w:rsidRPr="006C0198">
        <w:rPr>
          <w:rFonts w:ascii="Times New Roman" w:eastAsia="Arial" w:hAnsi="Times New Roman" w:cs="Times New Roman"/>
          <w:sz w:val="24"/>
          <w:szCs w:val="24"/>
        </w:rPr>
        <w:t>, then had to explain that saying too. Burtt was nearly a giggling fool when he left Harkk’s servhut.</w:t>
      </w:r>
    </w:p>
    <w:p w14:paraId="69BFE88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shook himself out of his reverie. He couldn’t hold it any longer. He dressed quickly and ran for the door. This time Jjenna sensed his need and let him be when he passed by her.</w:t>
      </w:r>
    </w:p>
    <w:p w14:paraId="02486F05" w14:textId="471BE44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Morning ablutions </w:t>
      </w:r>
      <w:r w:rsidR="00C334C3" w:rsidRPr="006C0198">
        <w:rPr>
          <w:rFonts w:ascii="Times New Roman" w:eastAsia="Arial" w:hAnsi="Times New Roman" w:cs="Times New Roman"/>
          <w:sz w:val="24"/>
          <w:szCs w:val="24"/>
        </w:rPr>
        <w:t xml:space="preserve">were </w:t>
      </w:r>
      <w:r w:rsidRPr="006C0198">
        <w:rPr>
          <w:rFonts w:ascii="Times New Roman" w:eastAsia="Arial" w:hAnsi="Times New Roman" w:cs="Times New Roman"/>
          <w:sz w:val="24"/>
          <w:szCs w:val="24"/>
        </w:rPr>
        <w:t>cared for and Kkat nowhere in sight</w:t>
      </w:r>
      <w:r w:rsidR="00C334C3"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Burtt made his morning rounds. He loved this time of the day. Little ones seemed to be able to sleep for cycles and cycles. Burt was still lucky to get three in a row, any night, but that was okay with him. If he slept more than that</w:t>
      </w:r>
      <w:r w:rsidR="00A277A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woke to an uneasy feeling</w:t>
      </w:r>
      <w:r w:rsidR="00C334C3"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afraid he’d missed something, some threat.</w:t>
      </w:r>
    </w:p>
    <w:p w14:paraId="2FD7BC7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did most of his thinking and planning in the early hours before anyone could intrude on his space. Sometimes, though, he just needed to put aside thoughts of the everyday business of the Taj and its many citizens. Jaredd called it a </w:t>
      </w:r>
      <w:r w:rsidRPr="006C0198">
        <w:rPr>
          <w:rFonts w:ascii="Times New Roman" w:eastAsia="Arial" w:hAnsi="Times New Roman" w:cs="Times New Roman"/>
          <w:b/>
          <w:i/>
          <w:sz w:val="24"/>
          <w:szCs w:val="24"/>
        </w:rPr>
        <w:t>purge.</w:t>
      </w:r>
      <w:r w:rsidRPr="006C0198">
        <w:rPr>
          <w:rFonts w:ascii="Times New Roman" w:eastAsia="Arial" w:hAnsi="Times New Roman" w:cs="Times New Roman"/>
          <w:sz w:val="24"/>
          <w:szCs w:val="24"/>
        </w:rPr>
        <w:t xml:space="preserve"> This was the only time for such luxury.</w:t>
      </w:r>
    </w:p>
    <w:p w14:paraId="02666DDE" w14:textId="6DE3CC3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b/>
          <w:i/>
          <w:sz w:val="24"/>
          <w:szCs w:val="24"/>
        </w:rPr>
        <w:t>Citizen</w:t>
      </w:r>
      <w:r w:rsidRPr="006C0198">
        <w:rPr>
          <w:rFonts w:ascii="Times New Roman" w:eastAsia="Arial" w:hAnsi="Times New Roman" w:cs="Times New Roman"/>
          <w:sz w:val="24"/>
          <w:szCs w:val="24"/>
        </w:rPr>
        <w:t xml:space="preserve"> Burtt loved that word.</w:t>
      </w:r>
    </w:p>
    <w:p w14:paraId="2E91841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Citizens! It just sounds profound”, he had told Jaredd. Using the word had given Jaredd a start, but using it in proper context and </w:t>
      </w:r>
      <w:r w:rsidRPr="006C0198">
        <w:rPr>
          <w:rFonts w:ascii="Times New Roman" w:eastAsia="Arial" w:hAnsi="Times New Roman" w:cs="Times New Roman"/>
          <w:sz w:val="24"/>
          <w:szCs w:val="24"/>
        </w:rPr>
        <w:lastRenderedPageBreak/>
        <w:t xml:space="preserve">with perfect diction was, well, </w:t>
      </w:r>
      <w:r w:rsidRPr="006C0198">
        <w:rPr>
          <w:rFonts w:ascii="Times New Roman" w:eastAsia="Arial" w:hAnsi="Times New Roman" w:cs="Times New Roman"/>
          <w:b/>
          <w:sz w:val="24"/>
          <w:szCs w:val="24"/>
        </w:rPr>
        <w:t xml:space="preserve">profound, </w:t>
      </w:r>
      <w:r w:rsidRPr="006C0198">
        <w:rPr>
          <w:rFonts w:ascii="Times New Roman" w:eastAsia="Arial" w:hAnsi="Times New Roman" w:cs="Times New Roman"/>
          <w:sz w:val="24"/>
          <w:szCs w:val="24"/>
        </w:rPr>
        <w:t xml:space="preserve">even if Burtt </w:t>
      </w:r>
      <w:r w:rsidRPr="006C0198">
        <w:rPr>
          <w:rFonts w:ascii="Times New Roman" w:eastAsia="Arial" w:hAnsi="Times New Roman" w:cs="Times New Roman"/>
          <w:b/>
          <w:sz w:val="24"/>
          <w:szCs w:val="24"/>
        </w:rPr>
        <w:t>did</w:t>
      </w:r>
      <w:r w:rsidRPr="006C0198">
        <w:rPr>
          <w:rFonts w:ascii="Times New Roman" w:eastAsia="Arial" w:hAnsi="Times New Roman" w:cs="Times New Roman"/>
          <w:sz w:val="24"/>
          <w:szCs w:val="24"/>
        </w:rPr>
        <w:t xml:space="preserve"> immediately revert to his pidgin and add a “das a’righ” to the statement.</w:t>
      </w:r>
    </w:p>
    <w:p w14:paraId="1F8520CE" w14:textId="49E6369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b/>
          <w:sz w:val="24"/>
          <w:szCs w:val="24"/>
        </w:rPr>
        <w:t>This</w:t>
      </w:r>
      <w:r w:rsidRPr="006C0198">
        <w:rPr>
          <w:rFonts w:ascii="Times New Roman" w:eastAsia="Arial" w:hAnsi="Times New Roman" w:cs="Times New Roman"/>
          <w:sz w:val="24"/>
          <w:szCs w:val="24"/>
        </w:rPr>
        <w:t xml:space="preserve"> morning</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is thoughts betrayed him. He often fell back to those terrible days three months before when so many died because of his folly. He was so sure he had it all figured out he walked right into a death trap</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is kids came to save him. So, instead of just him dying and some few toughs from the other side as he could manage to take with him</w:t>
      </w:r>
      <w:r w:rsidR="00C334C3"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over one hundred died during that conflict in a grizzly mix of warriors from both sides. The residual psychological pain Burtt endured from that day never ended. Even though the clear majority of the dead were from the opposition, the visions of massacred children, his children, and the rest never stopped assailing his memories </w:t>
      </w:r>
      <w:r w:rsidR="00C334C3" w:rsidRPr="006C0198">
        <w:rPr>
          <w:rFonts w:ascii="Times New Roman" w:eastAsia="Arial" w:hAnsi="Times New Roman" w:cs="Times New Roman"/>
          <w:sz w:val="24"/>
          <w:szCs w:val="24"/>
        </w:rPr>
        <w:t xml:space="preserve">and </w:t>
      </w:r>
      <w:r w:rsidRPr="006C0198">
        <w:rPr>
          <w:rFonts w:ascii="Times New Roman" w:eastAsia="Arial" w:hAnsi="Times New Roman" w:cs="Times New Roman"/>
          <w:sz w:val="24"/>
          <w:szCs w:val="24"/>
        </w:rPr>
        <w:t>never gave him a moment when he didn’t feel guilt. Some days</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t was unbearable. This one was starting out that way.</w:t>
      </w:r>
    </w:p>
    <w:p w14:paraId="51483D07" w14:textId="0C4C8D4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morning</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d been joined by Dogg and at least half of his still youngling brood. Burtt had assigned one youngster to each for care and training, but he usually had them at his heels for the first part of every day. Once they had kids to play with, though, Burtt was soon forgotten and left behind. Dogg stayed with him throughout most of the daylight hours and wouldn’t return to his hide until after Burtt’s nightly rounds. This morning, the pups helped lift Burtt out of his funk.</w:t>
      </w:r>
    </w:p>
    <w:p w14:paraId="5B5A063D" w14:textId="1DBB871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a surprise that furry, wiggly, slurping, happy circumstance had turned out to be. It had turned into the highlight of the crèche since the war so far. Nothing</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t seemed</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rought more delight to a child than a puppy. Burtt had set up a rotation assigning one youngster to each puppy each week for care and training, but he usually had them at his heels for the first part of every day. Once they had kids to play with, though, Burtt was soon forgotten and left behind. Dogg stayed with him throughout most of the daylight </w:t>
      </w:r>
      <w:r w:rsidRPr="006C0198">
        <w:rPr>
          <w:rFonts w:ascii="Times New Roman" w:eastAsia="Arial" w:hAnsi="Times New Roman" w:cs="Times New Roman"/>
          <w:sz w:val="24"/>
          <w:szCs w:val="24"/>
        </w:rPr>
        <w:lastRenderedPageBreak/>
        <w:t>hours and wouldn’t return to his hide until after Burtt’s nightly rounds. This morning, the pups helped lift Burtt out of his funk.</w:t>
      </w:r>
    </w:p>
    <w:p w14:paraId="27AE440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took a breath. Blew it out slow like Kkhloe taught him, then headed back to the Taj to add the night’s catch to firsteat.</w:t>
      </w:r>
    </w:p>
    <w:p w14:paraId="6375842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 xml:space="preserve">No time f’ cowahts, Burtt. </w:t>
      </w:r>
      <w:r w:rsidRPr="006C0198">
        <w:rPr>
          <w:rFonts w:ascii="Times New Roman" w:eastAsia="Arial" w:hAnsi="Times New Roman" w:cs="Times New Roman"/>
          <w:sz w:val="24"/>
          <w:szCs w:val="24"/>
        </w:rPr>
        <w:t>He told himself as he moved forward.</w:t>
      </w:r>
    </w:p>
    <w:p w14:paraId="2E5BDFC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woofed in agreement.</w:t>
      </w:r>
    </w:p>
    <w:p w14:paraId="15A4A8B1" w14:textId="58264084"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8E84825" w14:textId="1FA77D5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 Who knows what it’s called when you put two letters together? And how do you pronounce this one? ‘T-H’?” Kkat asked her mesmerized class of over-eager students. These guys were learning faster than she could put together satisfying lesson plans for them. More than once</w:t>
      </w:r>
      <w:r w:rsidR="00523F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he had to revert to playing a game or singing songs to make up the rest of their allotted time. The only reason they weren’t reading beyond preschool level was that Kkat couldn’t keep up with the demand of teaching them</w:t>
      </w:r>
      <w:r w:rsidR="00C334C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plus her own studies. It was as hard for her to hold them back as it was for them to be held back.</w:t>
      </w:r>
    </w:p>
    <w:p w14:paraId="322495F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 Calt a blen, Miss Kkat. “N ya says it</w:t>
      </w:r>
      <w:r w:rsidRPr="006C0198">
        <w:rPr>
          <w:rFonts w:ascii="Times New Roman" w:eastAsia="Arial" w:hAnsi="Times New Roman" w:cs="Times New Roman"/>
          <w:i/>
          <w:sz w:val="24"/>
          <w:szCs w:val="24"/>
        </w:rPr>
        <w:t>, thhhhhhhhh</w:t>
      </w:r>
      <w:r w:rsidRPr="006C0198">
        <w:rPr>
          <w:rFonts w:ascii="Times New Roman" w:eastAsia="Arial" w:hAnsi="Times New Roman" w:cs="Times New Roman"/>
          <w:sz w:val="24"/>
          <w:szCs w:val="24"/>
        </w:rPr>
        <w:t>” Cconnie offered proudly, trying desperately not to spit in class. The tittering was minimal.</w:t>
      </w:r>
    </w:p>
    <w:p w14:paraId="409A45D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Kkat didn’t want to discourage the bold young lady who was so much a leader already, so instead of an embarrassing correction in front of the class, she rephrased her question as if </w:t>
      </w:r>
      <w:r w:rsidRPr="006C0198">
        <w:rPr>
          <w:rFonts w:ascii="Times New Roman" w:eastAsia="Arial" w:hAnsi="Times New Roman" w:cs="Times New Roman"/>
          <w:b/>
          <w:sz w:val="24"/>
          <w:szCs w:val="24"/>
        </w:rPr>
        <w:t>she</w:t>
      </w:r>
      <w:r w:rsidRPr="006C0198">
        <w:rPr>
          <w:rFonts w:ascii="Times New Roman" w:eastAsia="Arial" w:hAnsi="Times New Roman" w:cs="Times New Roman"/>
          <w:sz w:val="24"/>
          <w:szCs w:val="24"/>
        </w:rPr>
        <w:t xml:space="preserve"> hadn’t been clear when she first asked it.</w:t>
      </w:r>
    </w:p>
    <w:p w14:paraId="79759DB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xcellent, Cconnie. That’s correct. Now, I wonder if you can tell the class in proper Standard?” “Come on. I know you can.” She encouraged when Cconnie looked about to shrink back into her shell. They were so delicate these flowers.</w:t>
      </w:r>
    </w:p>
    <w:p w14:paraId="30309587" w14:textId="3E7649C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Come on. I know you can.” She encouraged when Cconnie looked about to shrink back into her shell. They were so delicate </w:t>
      </w:r>
      <w:r w:rsidRPr="006C0198">
        <w:rPr>
          <w:rFonts w:ascii="Times New Roman" w:eastAsia="Arial" w:hAnsi="Times New Roman" w:cs="Times New Roman"/>
          <w:sz w:val="24"/>
          <w:szCs w:val="24"/>
        </w:rPr>
        <w:lastRenderedPageBreak/>
        <w:t xml:space="preserve">these flowers. </w:t>
      </w:r>
      <w:r w:rsidRPr="006C0198">
        <w:rPr>
          <w:rFonts w:ascii="Times New Roman" w:eastAsia="Arial" w:hAnsi="Times New Roman" w:cs="Times New Roman"/>
          <w:i/>
          <w:sz w:val="24"/>
          <w:szCs w:val="24"/>
        </w:rPr>
        <w:t>I wish I could just breathe confidence into them. They are all so bright. Come on Cconnie. Come on</w:t>
      </w:r>
      <w:r w:rsidR="00523F7F"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girl.</w:t>
      </w:r>
      <w:r w:rsidRPr="006C0198">
        <w:rPr>
          <w:rFonts w:ascii="Times New Roman" w:eastAsia="Arial" w:hAnsi="Times New Roman" w:cs="Times New Roman"/>
          <w:sz w:val="24"/>
          <w:szCs w:val="24"/>
        </w:rPr>
        <w:t xml:space="preserve"> Kkat silently pled.</w:t>
      </w:r>
    </w:p>
    <w:p w14:paraId="52E5354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s called an-a blend, Miss Kkat. It is pronou…pronounced, THHHH”, was her determined response.</w:t>
      </w:r>
    </w:p>
    <w:p w14:paraId="3E39F1C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erfect!”</w:t>
      </w:r>
    </w:p>
    <w:p w14:paraId="4FFE663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as the only and best reply. Connie’s smile made Kkat’s day. Just like every day she spent with these kids.</w:t>
      </w:r>
    </w:p>
    <w:p w14:paraId="6DA35764" w14:textId="35B1104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o else can say the T-H blend?” Kkat asked the class, fully expecting the ear-offending round of thutting that was going on. But no</w:t>
      </w:r>
      <w:r w:rsidR="00523F7F"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one was prepared for the thunderous spitting blast that assaulted them from the rear of the classroom.</w:t>
      </w:r>
    </w:p>
    <w:p w14:paraId="2E5C7F4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TTHHHHTHTTTTHHHHHTHTHTHTPPPPGGGHHHHHHHHHT!”</w:t>
      </w:r>
    </w:p>
    <w:p w14:paraId="2D8AB80E" w14:textId="605797D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y the time he’d finished his extended vocal assault, the entire class was in stitches</w:t>
      </w:r>
      <w:r w:rsidR="00523F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ncluding the school Marm. Burtt made his triumphant entrance.</w:t>
      </w:r>
    </w:p>
    <w:p w14:paraId="3DC3C9F4" w14:textId="00ED4CF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t>
      </w:r>
      <w:r w:rsidRPr="006C0198">
        <w:rPr>
          <w:rFonts w:ascii="Times New Roman" w:eastAsia="Arial" w:hAnsi="Times New Roman" w:cs="Times New Roman"/>
          <w:b/>
          <w:sz w:val="24"/>
          <w:szCs w:val="24"/>
        </w:rPr>
        <w:t>Oho</w:t>
      </w:r>
      <w:r w:rsidRPr="006C0198">
        <w:rPr>
          <w:rFonts w:ascii="Times New Roman" w:eastAsia="Arial" w:hAnsi="Times New Roman" w:cs="Times New Roman"/>
          <w:sz w:val="24"/>
          <w:szCs w:val="24"/>
        </w:rPr>
        <w:t>! The mighty Burtt finally shows up for class</w:t>
      </w:r>
      <w:r w:rsidR="00523F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e’s thirty spans late</w:t>
      </w:r>
      <w:r w:rsidR="00523F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 see. Hmmm! What’s the punishment for being tardy, class?” Kkat teased.</w:t>
      </w:r>
    </w:p>
    <w:p w14:paraId="1B27597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WEEP THE FLOOR! SWEEP THE FLOOR! SWEEP THE FLOOR!” chanted the class gleefully.</w:t>
      </w:r>
    </w:p>
    <w:p w14:paraId="4F9F7960" w14:textId="31808E9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lright. I guess we can end class early today</w:t>
      </w:r>
      <w:r w:rsidR="00523F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I want each of you to write me a sentence to read in class tomorrow. It can be about anything. Don’t worry about spelling. Okay?”</w:t>
      </w:r>
    </w:p>
    <w:p w14:paraId="3400479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worried looks and groans gave her heart a tug.</w:t>
      </w:r>
    </w:p>
    <w:p w14:paraId="09C7656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come on now. You guys are awesome. You can do it. I promise, and there’s no right or wrong. Okay? Just write me a sentence.”</w:t>
      </w:r>
    </w:p>
    <w:p w14:paraId="418978A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As an afterthought, she added, “Burtt will do it too. In fact, since he is either late or doesn’t show up for any class at all, he can write </w:t>
      </w:r>
      <w:r w:rsidRPr="006C0198">
        <w:rPr>
          <w:rFonts w:ascii="Times New Roman" w:eastAsia="Arial" w:hAnsi="Times New Roman" w:cs="Times New Roman"/>
          <w:b/>
          <w:sz w:val="24"/>
          <w:szCs w:val="24"/>
        </w:rPr>
        <w:t>two</w:t>
      </w:r>
      <w:r w:rsidRPr="006C0198">
        <w:rPr>
          <w:rFonts w:ascii="Times New Roman" w:eastAsia="Arial" w:hAnsi="Times New Roman" w:cs="Times New Roman"/>
          <w:sz w:val="24"/>
          <w:szCs w:val="24"/>
        </w:rPr>
        <w:t xml:space="preserve"> sentences.”</w:t>
      </w:r>
    </w:p>
    <w:p w14:paraId="51E5A762" w14:textId="4E4E4BA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r look dared him to defy her. He didn’t</w:t>
      </w:r>
      <w:r w:rsidR="00523F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f course</w:t>
      </w:r>
      <w:r w:rsidR="00523F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nstead, he said, “Yes</w:t>
      </w:r>
      <w:r w:rsidR="00523F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iss Kkat.” like a dutiful little man.</w:t>
      </w:r>
    </w:p>
    <w:p w14:paraId="72532DD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 off you go. Show Burtt where the broom closet is and lock the classroom door on the way out so he doesn’t try to sneak off before he finishes sweeping the floor. That’s it. See you all tomorrow.”</w:t>
      </w:r>
    </w:p>
    <w:p w14:paraId="7C12B01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 xml:space="preserve">Jaredd was so right. I do love this, </w:t>
      </w:r>
      <w:r w:rsidRPr="006C0198">
        <w:rPr>
          <w:rFonts w:ascii="Times New Roman" w:eastAsia="Arial" w:hAnsi="Times New Roman" w:cs="Times New Roman"/>
          <w:sz w:val="24"/>
          <w:szCs w:val="24"/>
        </w:rPr>
        <w:t>she thought with a private smile.</w:t>
      </w:r>
    </w:p>
    <w:p w14:paraId="73FAC05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the last of the gleeful crowd departed, Burtt offered, “Ya-You so gut wit dem, Kkat. S’lahk ya – hmm, ah hell, it’s like you was made fer it”. Her glare made him smile. She returned it in submission.</w:t>
      </w:r>
    </w:p>
    <w:p w14:paraId="75B2B7C7" w14:textId="2D8E787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meday, Burtt?” She asked</w:t>
      </w:r>
      <w:r w:rsidR="00523F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n their everyday code, when he would get serious about trying.</w:t>
      </w:r>
    </w:p>
    <w:p w14:paraId="6441413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UUMDAAY!” he overexaggerated.</w:t>
      </w:r>
    </w:p>
    <w:p w14:paraId="366F6818" w14:textId="32D3E9F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punched his arm hard enough to make him wince. That was new. She’d been kind of soft at first, but thanks to Harkk’s training routines and Burtt’s insistence that all Taj mates were warriors first, Kkat included, they were all turning into hard hitters every one of them, though it was an ever more entertaining exhibit watching Bbessie try to get her buxom body around some of the defensive moves Harkk was teaching. Hilarious might be more to the point. Fortunately, Bbessie thought it was just a</w:t>
      </w:r>
      <w:r w:rsidR="00523F7F"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xml:space="preserve"> funny as everyone else did.</w:t>
      </w:r>
    </w:p>
    <w:p w14:paraId="6AF9326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Despite the horrific nightmares left over from the recent conflict, Burtt wasn’t fooled into complacency or timidity. He knew there was always a threat from the frontier or other near/red zones. There </w:t>
      </w:r>
      <w:r w:rsidRPr="006C0198">
        <w:rPr>
          <w:rFonts w:ascii="Times New Roman" w:eastAsia="Arial" w:hAnsi="Times New Roman" w:cs="Times New Roman"/>
          <w:sz w:val="24"/>
          <w:szCs w:val="24"/>
        </w:rPr>
        <w:lastRenderedPageBreak/>
        <w:t>was a threat from the greenies now if they ever got nosy and then paranoid.</w:t>
      </w:r>
    </w:p>
    <w:p w14:paraId="750EFFB7" w14:textId="29315DF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knew that whatever might come at them from wherever they had to train to be ready for it, so train they did. Every day, as much as they did book learning, they also did physical training. Exercise, sports, and martial arts were commonly seen on the quad</w:t>
      </w:r>
      <w:r w:rsidR="00523F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s was reading, scribing</w:t>
      </w:r>
      <w:r w:rsidR="00523F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political/historical/sociological discourse (gossip).  As much as he dreaded that inevitable day, they would most probably need to fight again</w:t>
      </w:r>
      <w:r w:rsidR="00523F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they would be ready if he could help it.</w:t>
      </w:r>
    </w:p>
    <w:p w14:paraId="5B750424" w14:textId="1DD1257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was proud of their progress and yet he wished he could take them all backward in time. He feared he’d plunged them all into a cauldron of uncertainty that could cost them all their lives. He never stopped looking for that horde of crazies charging in from the frontier or for the stormtroopers to come pouring out of their high-level access hatches from the dome wall. He was constantly </w:t>
      </w:r>
      <w:r w:rsidR="00523F7F" w:rsidRPr="006C0198">
        <w:rPr>
          <w:rFonts w:ascii="Times New Roman" w:eastAsia="Arial" w:hAnsi="Times New Roman" w:cs="Times New Roman"/>
          <w:sz w:val="24"/>
          <w:szCs w:val="24"/>
        </w:rPr>
        <w:t>second-</w:t>
      </w:r>
      <w:r w:rsidRPr="006C0198">
        <w:rPr>
          <w:rFonts w:ascii="Times New Roman" w:eastAsia="Arial" w:hAnsi="Times New Roman" w:cs="Times New Roman"/>
          <w:sz w:val="24"/>
          <w:szCs w:val="24"/>
        </w:rPr>
        <w:t>guessing himself. That’s what this visit was about</w:t>
      </w:r>
      <w:r w:rsidR="00523F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once again, he couldn’t quite say what was on his mind, so he went into his little song</w:t>
      </w:r>
      <w:r w:rsidR="00523F7F" w:rsidRPr="006C0198">
        <w:rPr>
          <w:rFonts w:ascii="Times New Roman" w:eastAsia="Arial" w:hAnsi="Times New Roman" w:cs="Times New Roman"/>
          <w:sz w:val="24"/>
          <w:szCs w:val="24"/>
        </w:rPr>
        <w:t>-and-</w:t>
      </w:r>
      <w:r w:rsidRPr="006C0198">
        <w:rPr>
          <w:rFonts w:ascii="Times New Roman" w:eastAsia="Arial" w:hAnsi="Times New Roman" w:cs="Times New Roman"/>
          <w:sz w:val="24"/>
          <w:szCs w:val="24"/>
        </w:rPr>
        <w:t>dance routine of delay and deflect.</w:t>
      </w:r>
    </w:p>
    <w:p w14:paraId="332CD23D" w14:textId="103412B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Unfortunately, that ploy was working less and less with Kkat.  It wasn’t working at all</w:t>
      </w:r>
      <w:r w:rsidR="00523F7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really.</w:t>
      </w:r>
    </w:p>
    <w:p w14:paraId="598A3CF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Oh, Burtt. Now what? Will we actually talk about </w:t>
      </w:r>
      <w:r w:rsidRPr="006C0198">
        <w:rPr>
          <w:rFonts w:ascii="Times New Roman" w:eastAsia="Arial" w:hAnsi="Times New Roman" w:cs="Times New Roman"/>
          <w:b/>
          <w:sz w:val="24"/>
          <w:szCs w:val="24"/>
        </w:rPr>
        <w:t>IT</w:t>
      </w:r>
      <w:r w:rsidRPr="006C0198">
        <w:rPr>
          <w:rFonts w:ascii="Times New Roman" w:eastAsia="Arial" w:hAnsi="Times New Roman" w:cs="Times New Roman"/>
          <w:sz w:val="24"/>
          <w:szCs w:val="24"/>
        </w:rPr>
        <w:t xml:space="preserve">, whatever </w:t>
      </w:r>
      <w:r w:rsidRPr="006C0198">
        <w:rPr>
          <w:rFonts w:ascii="Times New Roman" w:eastAsia="Arial" w:hAnsi="Times New Roman" w:cs="Times New Roman"/>
          <w:b/>
          <w:sz w:val="24"/>
          <w:szCs w:val="24"/>
        </w:rPr>
        <w:t>IT</w:t>
      </w:r>
      <w:r w:rsidRPr="006C0198">
        <w:rPr>
          <w:rFonts w:ascii="Times New Roman" w:eastAsia="Arial" w:hAnsi="Times New Roman" w:cs="Times New Roman"/>
          <w:sz w:val="24"/>
          <w:szCs w:val="24"/>
        </w:rPr>
        <w:t xml:space="preserve"> is, or will we eventually talk about something else when I give up trying to get you to talk about what you came here for in the first place?” Kkat accused.</w:t>
      </w:r>
    </w:p>
    <w:p w14:paraId="27526CA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a born’d wif dat, or d’ ya mums teach ya? Dat’s some scary hoodoo, Kkat. Lahk yas in ma het. Whew! Damn!”</w:t>
      </w:r>
    </w:p>
    <w:p w14:paraId="202046F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is complimentary smile didn’t save him from the backhand. Not nearly!</w:t>
      </w:r>
    </w:p>
    <w:p w14:paraId="114E95C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y, hey! Ah caw da cops on ya gir.”</w:t>
      </w:r>
    </w:p>
    <w:p w14:paraId="0ED56B7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They won’t be </w:t>
      </w:r>
      <w:r w:rsidRPr="006C0198">
        <w:rPr>
          <w:rFonts w:ascii="Times New Roman" w:eastAsia="Arial" w:hAnsi="Times New Roman" w:cs="Times New Roman"/>
          <w:b/>
          <w:sz w:val="24"/>
          <w:szCs w:val="24"/>
        </w:rPr>
        <w:t>nearly</w:t>
      </w:r>
      <w:r w:rsidRPr="006C0198">
        <w:rPr>
          <w:rFonts w:ascii="Times New Roman" w:eastAsia="Arial" w:hAnsi="Times New Roman" w:cs="Times New Roman"/>
          <w:sz w:val="24"/>
          <w:szCs w:val="24"/>
        </w:rPr>
        <w:t xml:space="preserve"> enough to protect you, mister.”</w:t>
      </w:r>
    </w:p>
    <w:p w14:paraId="2C8831C2" w14:textId="6746BE0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nted so much more from their relationship even though he wasn’t sure how to go forward and even though he was sure Kkat wanted the same. But, every time he even thought about getting closer, visions of Rikk’s head leaving his shoulders flashed into his mind’s eye</w:t>
      </w:r>
      <w:r w:rsidR="009819F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e couldn’t breathe right, let alone talk. It was futile. He settled for being close to her and poking around the edges of getting closer. The longing was getting unbearable, though. Katt seemed to be getting testier about it</w:t>
      </w:r>
      <w:r w:rsidR="009819F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w:t>
      </w:r>
      <w:r w:rsidRPr="006C0198">
        <w:rPr>
          <w:rFonts w:ascii="Times New Roman" w:eastAsia="Arial" w:hAnsi="Times New Roman" w:cs="Times New Roman"/>
          <w:i/>
          <w:sz w:val="24"/>
          <w:szCs w:val="24"/>
        </w:rPr>
        <w:t>Mayb’ t’night</w:t>
      </w:r>
      <w:r w:rsidRPr="006C0198">
        <w:rPr>
          <w:rFonts w:ascii="Times New Roman" w:eastAsia="Arial" w:hAnsi="Times New Roman" w:cs="Times New Roman"/>
          <w:sz w:val="24"/>
          <w:szCs w:val="24"/>
        </w:rPr>
        <w:t>…</w:t>
      </w:r>
    </w:p>
    <w:p w14:paraId="7FE9B98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finally blurted, “Kkat. Ahm scared. Das it. Das all. Dat’ aw ‘t evah be. GRRRR! THAT’S ALL IT EVER IS! Ahm afraid Ah gonna put more kids in tha dirt, Kkat. Das Wha! Ever time Ah see yas trainin, Ah see yas fallin. Ah see, Ah see…”</w:t>
      </w:r>
    </w:p>
    <w:p w14:paraId="447FC9B6" w14:textId="4ACB067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couldn’t finish telling her that what he saw was Rikk</w:t>
      </w:r>
      <w:r w:rsidR="009819F1" w:rsidRPr="006C0198">
        <w:rPr>
          <w:rFonts w:ascii="Times New Roman" w:eastAsia="Arial" w:hAnsi="Times New Roman" w:cs="Times New Roman"/>
          <w:sz w:val="24"/>
          <w:szCs w:val="24"/>
        </w:rPr>
        <w:t>. M</w:t>
      </w:r>
      <w:r w:rsidRPr="006C0198">
        <w:rPr>
          <w:rFonts w:ascii="Times New Roman" w:eastAsia="Arial" w:hAnsi="Times New Roman" w:cs="Times New Roman"/>
          <w:sz w:val="24"/>
          <w:szCs w:val="24"/>
        </w:rPr>
        <w:t xml:space="preserve">ore specifically, he saw Rikk’s head. He saw it staring back at him from the dirt where it lay beside his body. He saw Kkat telling him she didn’t need him. He couldn’t say it, but the horror </w:t>
      </w:r>
      <w:r w:rsidR="009819F1" w:rsidRPr="006C0198">
        <w:rPr>
          <w:rFonts w:ascii="Times New Roman" w:eastAsia="Arial" w:hAnsi="Times New Roman" w:cs="Times New Roman"/>
          <w:sz w:val="24"/>
          <w:szCs w:val="24"/>
        </w:rPr>
        <w:t xml:space="preserve">that </w:t>
      </w:r>
      <w:r w:rsidRPr="006C0198">
        <w:rPr>
          <w:rFonts w:ascii="Times New Roman" w:eastAsia="Arial" w:hAnsi="Times New Roman" w:cs="Times New Roman"/>
          <w:sz w:val="24"/>
          <w:szCs w:val="24"/>
        </w:rPr>
        <w:t>echoed in his eyes was easily recognizable</w:t>
      </w:r>
      <w:r w:rsidR="009819F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Kkat was perceptive</w:t>
      </w:r>
      <w:r w:rsidR="009819F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f nothing else.</w:t>
      </w:r>
    </w:p>
    <w:p w14:paraId="756A183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sensed she knew he was in a bad way and was ever so grateful.</w:t>
      </w:r>
    </w:p>
    <w:p w14:paraId="022FF2AA" w14:textId="705F968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inally, he’d gotten it out. Now</w:t>
      </w:r>
      <w:r w:rsidR="009819F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had to fret </w:t>
      </w:r>
      <w:r w:rsidR="009819F1" w:rsidRPr="006C0198">
        <w:rPr>
          <w:rFonts w:ascii="Times New Roman" w:eastAsia="Arial" w:hAnsi="Times New Roman" w:cs="Times New Roman"/>
          <w:sz w:val="24"/>
          <w:szCs w:val="24"/>
        </w:rPr>
        <w:t xml:space="preserve">about </w:t>
      </w:r>
      <w:r w:rsidRPr="006C0198">
        <w:rPr>
          <w:rFonts w:ascii="Times New Roman" w:eastAsia="Arial" w:hAnsi="Times New Roman" w:cs="Times New Roman"/>
          <w:sz w:val="24"/>
          <w:szCs w:val="24"/>
        </w:rPr>
        <w:t>her reaction. He was, after all, the head honcho here</w:t>
      </w:r>
      <w:r w:rsidR="009819F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ore or less. Even Harkk looked to Burtt for agreement when it came to matters defensive. If he was afraid, it was a cinch how frightening that would be for the little ones. How could Kkat ever feel comfortable with him as her protector? Would she </w:t>
      </w:r>
      <w:r w:rsidRPr="006C0198">
        <w:rPr>
          <w:rFonts w:ascii="Times New Roman" w:eastAsia="Arial" w:hAnsi="Times New Roman" w:cs="Times New Roman"/>
          <w:b/>
          <w:sz w:val="24"/>
          <w:szCs w:val="24"/>
        </w:rPr>
        <w:t>ever</w:t>
      </w:r>
      <w:r w:rsidRPr="006C0198">
        <w:rPr>
          <w:rFonts w:ascii="Times New Roman" w:eastAsia="Arial" w:hAnsi="Times New Roman" w:cs="Times New Roman"/>
          <w:sz w:val="24"/>
          <w:szCs w:val="24"/>
        </w:rPr>
        <w:t xml:space="preserve"> have him?</w:t>
      </w:r>
    </w:p>
    <w:p w14:paraId="047D20D4" w14:textId="20A2B01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we’ve been through this before. I don’t blame you. No one does. The red zoners attacked you, not the other way around, and everyone who came to your aid came willingly. Even Rikk. Even Jjes. They came to fight by their leader’s side as any devoted </w:t>
      </w:r>
      <w:r w:rsidRPr="006C0198">
        <w:rPr>
          <w:rFonts w:ascii="Times New Roman" w:eastAsia="Arial" w:hAnsi="Times New Roman" w:cs="Times New Roman"/>
          <w:sz w:val="24"/>
          <w:szCs w:val="24"/>
        </w:rPr>
        <w:lastRenderedPageBreak/>
        <w:t xml:space="preserve">soldier </w:t>
      </w:r>
      <w:r w:rsidR="009819F1" w:rsidRPr="006C0198">
        <w:rPr>
          <w:rFonts w:ascii="Times New Roman" w:eastAsia="Arial" w:hAnsi="Times New Roman" w:cs="Times New Roman"/>
          <w:sz w:val="24"/>
          <w:szCs w:val="24"/>
        </w:rPr>
        <w:t xml:space="preserve">would </w:t>
      </w:r>
      <w:r w:rsidRPr="006C0198">
        <w:rPr>
          <w:rFonts w:ascii="Times New Roman" w:eastAsia="Arial" w:hAnsi="Times New Roman" w:cs="Times New Roman"/>
          <w:sz w:val="24"/>
          <w:szCs w:val="24"/>
        </w:rPr>
        <w:t>do. They loved you, Burtt. These kids here today love you too, just as much.” She almost added, “so do I</w:t>
      </w:r>
      <w:r w:rsidR="009819F1" w:rsidRPr="006C0198">
        <w:rPr>
          <w:rFonts w:ascii="Times New Roman" w:eastAsia="Arial" w:hAnsi="Times New Roman" w:cs="Times New Roman"/>
          <w:sz w:val="24"/>
          <w:szCs w:val="24"/>
        </w:rPr>
        <w:t>.”</w:t>
      </w:r>
    </w:p>
    <w:p w14:paraId="4F6119E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it’s a terrible price to pay Burtt, but I wouldn’t want anyone else in front of us, Burtt. No one else. I wouldn’t trust them.”</w:t>
      </w:r>
    </w:p>
    <w:p w14:paraId="5B2C1FF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wake ever morn and head to tha eas side mound looking for trouble. Then I run to tha utha side t’ do tha same. One day they be the-ah Kkat. Hunerts of em n I’m afraid I do tha wron thin. Agin…I hates ‘t.”</w:t>
      </w:r>
    </w:p>
    <w:p w14:paraId="46D3C603" w14:textId="1648C89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know you do</w:t>
      </w:r>
      <w:r w:rsidR="002A2B5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 but you can’t take so much responsibility upon yourself. You can’t change the whole world, Burtt. Remember? Let’s </w:t>
      </w:r>
      <w:r w:rsidRPr="006C0198">
        <w:rPr>
          <w:rFonts w:ascii="Times New Roman" w:eastAsia="Arial" w:hAnsi="Times New Roman" w:cs="Times New Roman"/>
          <w:b/>
          <w:i/>
          <w:sz w:val="24"/>
          <w:szCs w:val="24"/>
        </w:rPr>
        <w:t>keep it real</w:t>
      </w:r>
      <w:r w:rsidRPr="006C0198">
        <w:rPr>
          <w:rFonts w:ascii="Times New Roman" w:eastAsia="Arial" w:hAnsi="Times New Roman" w:cs="Times New Roman"/>
          <w:sz w:val="24"/>
          <w:szCs w:val="24"/>
        </w:rPr>
        <w:t>? Harkk is a real smart guy, Burtt</w:t>
      </w:r>
      <w:r w:rsidR="002A2B52" w:rsidRPr="006C0198">
        <w:rPr>
          <w:rFonts w:ascii="Times New Roman" w:eastAsia="Arial" w:hAnsi="Times New Roman" w:cs="Times New Roman"/>
          <w:sz w:val="24"/>
          <w:szCs w:val="24"/>
        </w:rPr>
        <w:t>. L</w:t>
      </w:r>
      <w:r w:rsidRPr="006C0198">
        <w:rPr>
          <w:rFonts w:ascii="Times New Roman" w:eastAsia="Arial" w:hAnsi="Times New Roman" w:cs="Times New Roman"/>
          <w:sz w:val="24"/>
          <w:szCs w:val="24"/>
        </w:rPr>
        <w:t xml:space="preserve">et’s do </w:t>
      </w:r>
      <w:r w:rsidR="002A2B52" w:rsidRPr="006C0198">
        <w:rPr>
          <w:rFonts w:ascii="Times New Roman" w:eastAsia="Arial" w:hAnsi="Times New Roman" w:cs="Times New Roman"/>
          <w:sz w:val="24"/>
          <w:szCs w:val="24"/>
        </w:rPr>
        <w:t xml:space="preserve">what </w:t>
      </w:r>
      <w:r w:rsidRPr="006C0198">
        <w:rPr>
          <w:rFonts w:ascii="Times New Roman" w:eastAsia="Arial" w:hAnsi="Times New Roman" w:cs="Times New Roman"/>
          <w:sz w:val="24"/>
          <w:szCs w:val="24"/>
        </w:rPr>
        <w:t xml:space="preserve">he says and keep it real, okay? Let’s worry about what we </w:t>
      </w:r>
      <w:r w:rsidRPr="006C0198">
        <w:rPr>
          <w:rFonts w:ascii="Times New Roman" w:eastAsia="Arial" w:hAnsi="Times New Roman" w:cs="Times New Roman"/>
          <w:b/>
          <w:sz w:val="24"/>
          <w:szCs w:val="24"/>
        </w:rPr>
        <w:t>can</w:t>
      </w:r>
      <w:r w:rsidRPr="006C0198">
        <w:rPr>
          <w:rFonts w:ascii="Times New Roman" w:eastAsia="Arial" w:hAnsi="Times New Roman" w:cs="Times New Roman"/>
          <w:sz w:val="24"/>
          <w:szCs w:val="24"/>
        </w:rPr>
        <w:t xml:space="preserve"> do </w:t>
      </w:r>
      <w:r w:rsidRPr="006C0198">
        <w:rPr>
          <w:rFonts w:ascii="Times New Roman" w:eastAsia="Arial" w:hAnsi="Times New Roman" w:cs="Times New Roman"/>
          <w:b/>
          <w:sz w:val="24"/>
          <w:szCs w:val="24"/>
        </w:rPr>
        <w:t>right now</w:t>
      </w:r>
      <w:r w:rsidRPr="006C0198">
        <w:rPr>
          <w:rFonts w:ascii="Times New Roman" w:eastAsia="Arial" w:hAnsi="Times New Roman" w:cs="Times New Roman"/>
          <w:sz w:val="24"/>
          <w:szCs w:val="24"/>
        </w:rPr>
        <w:t>. Okay?”</w:t>
      </w:r>
    </w:p>
    <w:p w14:paraId="45603529" w14:textId="173307C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Das a’righ. Ah! That’s good, I mean.” He corrected himself in mock seriousness</w:t>
      </w:r>
      <w:r w:rsidR="002A2B52" w:rsidRPr="006C0198">
        <w:rPr>
          <w:rFonts w:ascii="Times New Roman" w:eastAsia="Arial" w:hAnsi="Times New Roman" w:cs="Times New Roman"/>
          <w:sz w:val="24"/>
          <w:szCs w:val="24"/>
        </w:rPr>
        <w:t>. H</w:t>
      </w:r>
      <w:r w:rsidRPr="006C0198">
        <w:rPr>
          <w:rFonts w:ascii="Times New Roman" w:eastAsia="Arial" w:hAnsi="Times New Roman" w:cs="Times New Roman"/>
          <w:sz w:val="24"/>
          <w:szCs w:val="24"/>
        </w:rPr>
        <w:t>e continued, “What have you got in mind?”</w:t>
      </w:r>
    </w:p>
    <w:p w14:paraId="16E43818" w14:textId="1FAE6E4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now that you ask so nicely…” She took his hand and headed off to the crèche proper</w:t>
      </w:r>
      <w:r w:rsidR="002A2B5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miling snidely, but not actually telling him just exactly </w:t>
      </w:r>
      <w:r w:rsidRPr="006C0198">
        <w:rPr>
          <w:rFonts w:ascii="Times New Roman" w:eastAsia="Arial" w:hAnsi="Times New Roman" w:cs="Times New Roman"/>
          <w:b/>
          <w:sz w:val="24"/>
          <w:szCs w:val="24"/>
        </w:rPr>
        <w:t>what</w:t>
      </w:r>
      <w:r w:rsidRPr="006C0198">
        <w:rPr>
          <w:rFonts w:ascii="Times New Roman" w:eastAsia="Arial" w:hAnsi="Times New Roman" w:cs="Times New Roman"/>
          <w:sz w:val="24"/>
          <w:szCs w:val="24"/>
        </w:rPr>
        <w:t xml:space="preserve"> she had in mind. He waited with anticipation to find out. It was always an adventure in new territory when he and Kkat had a few spare minutes. Lasteat was in a cycle, so they had some</w:t>
      </w:r>
      <w:r w:rsidR="002A2B52" w:rsidRPr="006C0198">
        <w:rPr>
          <w:rFonts w:ascii="Times New Roman" w:eastAsia="Arial" w:hAnsi="Times New Roman" w:cs="Times New Roman"/>
          <w:sz w:val="24"/>
          <w:szCs w:val="24"/>
        </w:rPr>
        <w:t xml:space="preserve"> u</w:t>
      </w:r>
      <w:r w:rsidRPr="006C0198">
        <w:rPr>
          <w:rFonts w:ascii="Times New Roman" w:eastAsia="Arial" w:hAnsi="Times New Roman" w:cs="Times New Roman"/>
          <w:sz w:val="24"/>
          <w:szCs w:val="24"/>
        </w:rPr>
        <w:t>nless something else interfered with them</w:t>
      </w:r>
      <w:r w:rsidR="002A2B5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s always seemed to happen.</w:t>
      </w:r>
    </w:p>
    <w:p w14:paraId="4C48AE2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atching from the darkness of late afternoon shadows, Jjenna Bok’s angry grimace would have had both star-crossed friends worried and wondering what to do with this young tart.</w:t>
      </w:r>
    </w:p>
    <w:p w14:paraId="007A01C3" w14:textId="044796FD" w:rsidR="004573B9"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1F96598" w14:textId="108E6A7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Jasonn Hap had been beating around the edge of an accusation for the better part of ten minutes when Mmarta finally let down her guard and admitted she was healing Proles.  She knew it was his </w:t>
      </w:r>
      <w:r w:rsidRPr="006C0198">
        <w:rPr>
          <w:rFonts w:ascii="Times New Roman" w:eastAsia="Arial" w:hAnsi="Times New Roman" w:cs="Times New Roman"/>
          <w:sz w:val="24"/>
          <w:szCs w:val="24"/>
        </w:rPr>
        <w:lastRenderedPageBreak/>
        <w:t>sour-faced partner, Hhannah, putting him up to this.  He hadn’t the spine on his own to stand up to a Lok.  She, however, could provoke a bear out of hibernation with that shrill</w:t>
      </w:r>
      <w:r w:rsidR="004B360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iting</w:t>
      </w:r>
      <w:r w:rsidR="002A2B5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creeching voice if there still were such a creature.</w:t>
      </w:r>
    </w:p>
    <w:p w14:paraId="77BB2B8B" w14:textId="7D8CEC7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 little more than half of the injured had been returned to normal life in the Taj. There were still 23 poor souls hanging on to dear life by a thread. Their entire existence was spent in the surgical tent with round</w:t>
      </w:r>
      <w:r w:rsidR="004B360B" w:rsidRPr="006C0198">
        <w:rPr>
          <w:rFonts w:ascii="Times New Roman" w:eastAsia="Arial" w:hAnsi="Times New Roman" w:cs="Times New Roman"/>
          <w:sz w:val="24"/>
          <w:szCs w:val="24"/>
        </w:rPr>
        <w:t>-the-</w:t>
      </w:r>
      <w:r w:rsidRPr="006C0198">
        <w:rPr>
          <w:rFonts w:ascii="Times New Roman" w:eastAsia="Arial" w:hAnsi="Times New Roman" w:cs="Times New Roman"/>
          <w:sz w:val="24"/>
          <w:szCs w:val="24"/>
        </w:rPr>
        <w:t xml:space="preserve">clock medical supervision. Mmarta was at her wit’s end trying to keep them going and was on the verge of executing her last emergency fallback plan. If things didn’t turn the corner by </w:t>
      </w:r>
      <w:r w:rsidR="002A2B52" w:rsidRPr="006C0198">
        <w:rPr>
          <w:rFonts w:ascii="Times New Roman" w:eastAsia="Arial" w:hAnsi="Times New Roman" w:cs="Times New Roman"/>
          <w:sz w:val="24"/>
          <w:szCs w:val="24"/>
        </w:rPr>
        <w:t xml:space="preserve">the </w:t>
      </w:r>
      <w:r w:rsidRPr="006C0198">
        <w:rPr>
          <w:rFonts w:ascii="Times New Roman" w:eastAsia="Arial" w:hAnsi="Times New Roman" w:cs="Times New Roman"/>
          <w:sz w:val="24"/>
          <w:szCs w:val="24"/>
        </w:rPr>
        <w:t>end of this five-day, Mmarta would present a plan to the council to admit the worst cases at least into the green zone where they could receive proper life-saving care. And if the council didn’t like it, well, that was too bad.</w:t>
      </w:r>
    </w:p>
    <w:p w14:paraId="62825D9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marta had to deal with this troll first, though. Hap had some intel only someone on the ground there could have provided, she was aware. She’d have to be very delicate here.</w:t>
      </w:r>
    </w:p>
    <w:p w14:paraId="3E4D71D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When I find out who told this jealous toad, I’ll kill them myself.</w:t>
      </w:r>
    </w:p>
    <w:p w14:paraId="3C1585A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Jasonn, really. So, what if I’m helping proles? How does that hurt anyone?”</w:t>
      </w:r>
    </w:p>
    <w:p w14:paraId="20B5EA4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y ‘helping proles’ do you, in fact, mean that you’ve been aiding red-zone proles who were in a war? This is preposterous Mmarta! I can’t stand idly by while you flaunt the law. You lured us into helping you with a lie Mmarta, a bold-faced lie. This must be reported. I won’t allow my family to suffer for your wrongs, Mmarta. I won’t!”</w:t>
      </w:r>
    </w:p>
    <w:p w14:paraId="7DE99AFA" w14:textId="17EDEA9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Jasonn Hap was a mid-level manager in the maintenance wing of the CommCorp structure, one of the cogs in Harkk’s chain of command. A relatively </w:t>
      </w:r>
      <w:r w:rsidR="004B360B" w:rsidRPr="006C0198">
        <w:rPr>
          <w:rFonts w:ascii="Times New Roman" w:eastAsia="Arial" w:hAnsi="Times New Roman" w:cs="Times New Roman"/>
          <w:sz w:val="24"/>
          <w:szCs w:val="24"/>
        </w:rPr>
        <w:t>low-</w:t>
      </w:r>
      <w:r w:rsidRPr="006C0198">
        <w:rPr>
          <w:rFonts w:ascii="Times New Roman" w:eastAsia="Arial" w:hAnsi="Times New Roman" w:cs="Times New Roman"/>
          <w:sz w:val="24"/>
          <w:szCs w:val="24"/>
        </w:rPr>
        <w:t xml:space="preserve">ranking but officious dolt who ran a </w:t>
      </w:r>
      <w:r w:rsidRPr="006C0198">
        <w:rPr>
          <w:rFonts w:ascii="Times New Roman" w:eastAsia="Arial" w:hAnsi="Times New Roman" w:cs="Times New Roman"/>
          <w:b/>
          <w:i/>
          <w:sz w:val="24"/>
          <w:szCs w:val="24"/>
        </w:rPr>
        <w:t>tight-ass</w:t>
      </w:r>
      <w:r w:rsidRPr="006C0198">
        <w:rPr>
          <w:rFonts w:ascii="Times New Roman" w:eastAsia="Arial" w:hAnsi="Times New Roman" w:cs="Times New Roman"/>
          <w:sz w:val="24"/>
          <w:szCs w:val="24"/>
        </w:rPr>
        <w:t xml:space="preserve"> ship. His perservs liked to joke about his proclivity for contracting slender young men as his domestics</w:t>
      </w:r>
      <w:r w:rsidR="004B360B"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though he never </w:t>
      </w:r>
      <w:r w:rsidRPr="006C0198">
        <w:rPr>
          <w:rFonts w:ascii="Times New Roman" w:eastAsia="Arial" w:hAnsi="Times New Roman" w:cs="Times New Roman"/>
          <w:sz w:val="24"/>
          <w:szCs w:val="24"/>
        </w:rPr>
        <w:lastRenderedPageBreak/>
        <w:t>made advances</w:t>
      </w:r>
      <w:r w:rsidR="004B360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had been caught looking more than once. The Haps also employed a practicing Holistic healer, Bbessie, fronting as another domestic. Hhannah Hap, Jasonn’s anti-social partner, was a fanatic about illnesses and medicines. She feared the former to the extreme and dreaded using the latter for anything, and so, had hired Bbessie, an herbalist and natural healer. That practice had been outlawed by the CommCorp’s medical commissioner as unsafe. Meanwhile, deaths in the green zone resulting from the regular use of prescribed medicines were at an all-time high. Only 5% of those occurrences were due to overdose.</w:t>
      </w:r>
    </w:p>
    <w:p w14:paraId="05EB6C53" w14:textId="2099C6A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h! So, what you’ve been up to for the past 20 or so years doesn’t count as </w:t>
      </w:r>
      <w:r w:rsidRPr="006C0198">
        <w:rPr>
          <w:rFonts w:ascii="Times New Roman" w:eastAsia="Arial" w:hAnsi="Times New Roman" w:cs="Times New Roman"/>
          <w:b/>
          <w:sz w:val="24"/>
          <w:szCs w:val="24"/>
        </w:rPr>
        <w:t>flaunting the law</w:t>
      </w:r>
      <w:r w:rsidRPr="006C0198">
        <w:rPr>
          <w:rFonts w:ascii="Times New Roman" w:eastAsia="Arial" w:hAnsi="Times New Roman" w:cs="Times New Roman"/>
          <w:sz w:val="24"/>
          <w:szCs w:val="24"/>
        </w:rPr>
        <w:t xml:space="preserve">, did you call it, Jasonn?” Mmarta threw back in the man’s face, daring him to push it though she would never do anything to threaten either Bbessie or any of the boys this cretin kept in his pen. Life in Burtt’s Taj was way better than any other outer zone sector, but nothing was better than having your own source </w:t>
      </w:r>
      <w:r w:rsidR="003D6C33" w:rsidRPr="006C0198">
        <w:rPr>
          <w:rFonts w:ascii="Times New Roman" w:eastAsia="Arial" w:hAnsi="Times New Roman" w:cs="Times New Roman"/>
          <w:sz w:val="24"/>
          <w:szCs w:val="24"/>
        </w:rPr>
        <w:t xml:space="preserve">of </w:t>
      </w:r>
      <w:r w:rsidRPr="006C0198">
        <w:rPr>
          <w:rFonts w:ascii="Times New Roman" w:eastAsia="Arial" w:hAnsi="Times New Roman" w:cs="Times New Roman"/>
          <w:sz w:val="24"/>
          <w:szCs w:val="24"/>
        </w:rPr>
        <w:t>greenie perks, and in sector</w:t>
      </w:r>
      <w:r w:rsidR="003D6C33"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22 they could still stay with Burtt at the Taj.</w:t>
      </w:r>
    </w:p>
    <w:p w14:paraId="33A7573D" w14:textId="3E75620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staring contest between the two was won by Mmarta when Jasonn finally turned away with a huff. Mmarta was hoping that would be enough to keep him quiet and debated the idea of letting Jaredd know. He would tell the council and only Norton</w:t>
      </w:r>
      <w:r w:rsidR="003249B1"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xml:space="preserve"> knew what they would decide. She didn’t like Mr. Hap, but assassination wasn’t in her lexicon of acceptable tactical actions. The council, however, wasn’t beyond such an action depending on what was at stake. She decided to let it lie for the time being. She would keep an eagle eye out for trouble, though</w:t>
      </w:r>
      <w:r w:rsidR="00341C1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s if she didn’t have enough on her plate.</w:t>
      </w:r>
    </w:p>
    <w:p w14:paraId="35CA83A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Oh, stop feeling sorry for yourself.</w:t>
      </w:r>
      <w:r w:rsidRPr="006C0198">
        <w:rPr>
          <w:rFonts w:ascii="Times New Roman" w:eastAsia="Arial" w:hAnsi="Times New Roman" w:cs="Times New Roman"/>
          <w:sz w:val="24"/>
          <w:szCs w:val="24"/>
        </w:rPr>
        <w:t xml:space="preserve"> She scolded.</w:t>
      </w:r>
    </w:p>
    <w:p w14:paraId="35292B8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marta didn’t see Hhanna Hap lurking in the hallway, listening to every word.</w:t>
      </w:r>
    </w:p>
    <w:p w14:paraId="0777CB0A" w14:textId="3CAE96F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lastRenderedPageBreak/>
        <w:t>How dare that snooty bitch threatens my Jasonn. So, what if he’s an impotent dolt. And as if using Holistics were on the same level of criminal activity as aiding and abetting a prole war. I’ve got you now bitch</w:t>
      </w:r>
      <w:r w:rsidR="00341C1A"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and daddy can’t save you this time. We’ll see how you feel about having your darling little retard exposed, too. Your family has held us back for far too long. It’s our turn now</w:t>
      </w:r>
      <w:r w:rsidR="00341C1A"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Lok. Enjoy the squalor of your new home.</w:t>
      </w:r>
    </w:p>
    <w:p w14:paraId="19B4EED0" w14:textId="60B3353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hanna was gleefully imagining the downfall of the Loks at her hands. It was all too delicious. Mmarta’s father had squashed the Hap boy, Claudde’s, rise through the ranks of finance. The superior bastard had Claudde classified as substandard/non-management level and removed from the progression charts permanently.</w:t>
      </w:r>
    </w:p>
    <w:p w14:paraId="7D4DBD6E" w14:textId="2C8D6BDE" w:rsidR="004573B9"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Claudde wasn’t stupid, damn it. He was a little slow. No reason to condemn him to mediocrity. Norto</w:t>
      </w:r>
      <w:r w:rsidR="003249B1" w:rsidRPr="006C0198">
        <w:rPr>
          <w:rFonts w:ascii="Times New Roman" w:eastAsia="Arial" w:hAnsi="Times New Roman" w:cs="Times New Roman"/>
          <w:i/>
          <w:sz w:val="24"/>
          <w:szCs w:val="24"/>
        </w:rPr>
        <w:t>n</w:t>
      </w:r>
      <w:r w:rsidRPr="006C0198">
        <w:rPr>
          <w:rFonts w:ascii="Times New Roman" w:eastAsia="Arial" w:hAnsi="Times New Roman" w:cs="Times New Roman"/>
          <w:i/>
          <w:sz w:val="24"/>
          <w:szCs w:val="24"/>
        </w:rPr>
        <w:t>n take</w:t>
      </w:r>
      <w:r w:rsidR="00341C1A" w:rsidRPr="006C0198">
        <w:rPr>
          <w:rFonts w:ascii="Times New Roman" w:eastAsia="Arial" w:hAnsi="Times New Roman" w:cs="Times New Roman"/>
          <w:i/>
          <w:sz w:val="24"/>
          <w:szCs w:val="24"/>
        </w:rPr>
        <w:t>s</w:t>
      </w:r>
      <w:r w:rsidRPr="006C0198">
        <w:rPr>
          <w:rFonts w:ascii="Times New Roman" w:eastAsia="Arial" w:hAnsi="Times New Roman" w:cs="Times New Roman"/>
          <w:i/>
          <w:sz w:val="24"/>
          <w:szCs w:val="24"/>
        </w:rPr>
        <w:t xml:space="preserve"> the Loks</w:t>
      </w:r>
      <w:r w:rsidRPr="006C0198">
        <w:rPr>
          <w:rFonts w:ascii="Times New Roman" w:eastAsia="Arial" w:hAnsi="Times New Roman" w:cs="Times New Roman"/>
          <w:sz w:val="24"/>
          <w:szCs w:val="24"/>
        </w:rPr>
        <w:t>.</w:t>
      </w:r>
      <w:r w:rsidR="00D77B75"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She continued to stew as she plotted her revenge. </w:t>
      </w:r>
    </w:p>
    <w:p w14:paraId="566F1DAB" w14:textId="7537EB6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hanna Hap lived in complete ignorance of the true cause of her son’s demise and her partner’s true tastes.</w:t>
      </w:r>
    </w:p>
    <w:p w14:paraId="7FD20D39" w14:textId="5457BCE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laudde was terrified by everyone but more terrified of his mother finding out, and so, he was living a sub-civilized existence in a secret fantasy world of his own creation. Hunkered down in the upper story loft of his parent’s stead, it was an ever more difficult task for him to come out of his fantasy for eight cycles every day of each five-day to perform his assigned tasks</w:t>
      </w:r>
      <w:r w:rsidR="00341C1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e was always distracted. The poor reviews from Natt Lok were fully deserved. Claudde absolutely was a sub-standard worker who lived for the days between the five-days and</w:t>
      </w:r>
      <w:r w:rsidR="00341C1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ost especially</w:t>
      </w:r>
      <w:r w:rsidR="003D6C3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quarterly extended off</w:t>
      </w:r>
      <w:r w:rsidR="00341C1A"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cycles.</w:t>
      </w:r>
    </w:p>
    <w:p w14:paraId="3852375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hanna, who watched over her son like a mamma bear, thought she knew her son. This lazy streak was just a stage.</w:t>
      </w:r>
    </w:p>
    <w:p w14:paraId="4521291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But he did need to grow out of it soon.</w:t>
      </w:r>
    </w:p>
    <w:p w14:paraId="2433460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She’d been on Jasonn day in and day out. This had only driven him farther away from her.</w:t>
      </w:r>
    </w:p>
    <w:p w14:paraId="5E135EF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He’s going to snap one day</w:t>
      </w:r>
      <w:r w:rsidRPr="006C0198">
        <w:rPr>
          <w:rFonts w:ascii="Times New Roman" w:eastAsia="Arial" w:hAnsi="Times New Roman" w:cs="Times New Roman"/>
          <w:sz w:val="24"/>
          <w:szCs w:val="24"/>
        </w:rPr>
        <w:t xml:space="preserve">, she thought. </w:t>
      </w:r>
      <w:r w:rsidRPr="006C0198">
        <w:rPr>
          <w:rFonts w:ascii="Times New Roman" w:eastAsia="Arial" w:hAnsi="Times New Roman" w:cs="Times New Roman"/>
          <w:i/>
          <w:sz w:val="24"/>
          <w:szCs w:val="24"/>
        </w:rPr>
        <w:t>What made him like this?</w:t>
      </w:r>
    </w:p>
    <w:p w14:paraId="282F7922" w14:textId="6E93605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had to get him sorted out</w:t>
      </w:r>
      <w:r w:rsidR="00C647D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best way to do that was to dethrone the bitch next door and take out her stuck-up bigwig daddy at the same time. Her Jasonn could then retake his rightful position atop the food chain where others would do </w:t>
      </w:r>
      <w:r w:rsidRPr="006C0198">
        <w:rPr>
          <w:rFonts w:ascii="Times New Roman" w:eastAsia="Arial" w:hAnsi="Times New Roman" w:cs="Times New Roman"/>
          <w:b/>
          <w:sz w:val="24"/>
          <w:szCs w:val="24"/>
        </w:rPr>
        <w:t>his</w:t>
      </w:r>
      <w:r w:rsidRPr="006C0198">
        <w:rPr>
          <w:rFonts w:ascii="Times New Roman" w:eastAsia="Arial" w:hAnsi="Times New Roman" w:cs="Times New Roman"/>
          <w:sz w:val="24"/>
          <w:szCs w:val="24"/>
        </w:rPr>
        <w:t xml:space="preserve"> beck and call instead of the other way around. Then there’d be no pressure on him to perform. Others would while he took credit as leaders should.</w:t>
      </w:r>
    </w:p>
    <w:p w14:paraId="4046DEC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If Claudde could just get a fair shot…I could get rid of this fool Jasonn, and the two of us could truly live high off the hog. No longer looking up at the damn Loks’ backsides. Oh yes, Mmarta Lok. You are so finished.</w:t>
      </w:r>
    </w:p>
    <w:p w14:paraId="0309344A" w14:textId="1D301420" w:rsidR="00D74731"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59EFEB97" w14:textId="3398ABF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orning, Day three:</w:t>
      </w:r>
    </w:p>
    <w:p w14:paraId="642DF0E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ann, don’t stop on the way. Don’t show this to anyone else, understand. Go now. Go quickly and get things rolling as best the council sees fit. Go now!”</w:t>
      </w:r>
    </w:p>
    <w:p w14:paraId="51806B3E" w14:textId="2F7140C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handed Bann the note. As soon as she woke</w:t>
      </w:r>
      <w:r w:rsidR="00C647D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he’d had second thoughts about hoping the Haps would keep quiet and decided an ounce of prevention was in order.</w:t>
      </w:r>
    </w:p>
    <w:p w14:paraId="469F1DBD" w14:textId="04FE0B1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marta was in such a state that Bann just nodded and ran out. Over his shoulder, he shouted, “Dougg ha’ me sortin</w:t>
      </w:r>
      <w:r w:rsidR="00C647D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is tings for packin</w:t>
      </w:r>
      <w:r w:rsidR="00C647D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Miss Mmarta. He gon b’ mad su-ah.” Bann didn’t seem worried. In fact, he was smiling as if he’d just heard the funniest story.</w:t>
      </w:r>
    </w:p>
    <w:p w14:paraId="6144AAEF" w14:textId="292D3AB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Dougg, fighting his extradition from their condex tooth and nail, using every legal means at his disposal, had delayed his departure from Lok’s stead until now. He was near the end of every possible </w:t>
      </w:r>
      <w:r w:rsidRPr="006C0198">
        <w:rPr>
          <w:rFonts w:ascii="Times New Roman" w:eastAsia="Arial" w:hAnsi="Times New Roman" w:cs="Times New Roman"/>
          <w:sz w:val="24"/>
          <w:szCs w:val="24"/>
        </w:rPr>
        <w:lastRenderedPageBreak/>
        <w:t xml:space="preserve">subterfuge available to him and was in the process of packing his belongings. He had no further sway on the Lok stead and yet he insisted on tying up household perservs doing his menial work as if he still had a right to. The only reason the ungrateful bastard hadn’t found himself in the mines was because Mmarta refused to bring any more grief down on her father. So, she’d never allowed him to be reported to the authorities after Kkat had set him up. Bann, delighted in being the one to report what he thought would please Mmarta and Jaredd to no end and would also be the end of his chief antagonist, had spilled the beans after leaving Dougg unconscious in the tube. Mmarta had convinced Jaredd to get help from some perservs and go fetch the errant Dougg. She filed under, </w:t>
      </w:r>
      <w:r w:rsidRPr="006C0198">
        <w:rPr>
          <w:rFonts w:ascii="Times New Roman" w:eastAsia="Arial" w:hAnsi="Times New Roman" w:cs="Times New Roman"/>
          <w:b/>
          <w:sz w:val="24"/>
          <w:szCs w:val="24"/>
        </w:rPr>
        <w:t>don’t go there</w:t>
      </w:r>
      <w:r w:rsidRPr="006C0198">
        <w:rPr>
          <w:rFonts w:ascii="Times New Roman" w:eastAsia="Arial" w:hAnsi="Times New Roman" w:cs="Times New Roman"/>
          <w:sz w:val="24"/>
          <w:szCs w:val="24"/>
        </w:rPr>
        <w:t>, finding out the reason Kkat had set him up. She didn’t care, if it hurt no one else.</w:t>
      </w:r>
    </w:p>
    <w:p w14:paraId="225E7369" w14:textId="06DDB6F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topping Bann before he could get out of hearing</w:t>
      </w:r>
      <w:r w:rsidR="00C647D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he commanded, “Estebann, I know you find this a difficult thing to do</w:t>
      </w:r>
      <w:r w:rsidR="00C647D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 do understand, but I must insist from this day forward, you do NOTHING further for Mr. Rencon. You do not serve him any longer. You serve my household, the Loks, only. You are to refuse his every order. They are invalid here. I wish you would also pass that info on to the rest of sector-22’s perservs. Is that okay, Bann?”</w:t>
      </w:r>
    </w:p>
    <w:p w14:paraId="1C7E3BCB" w14:textId="1A1D06E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das a’righ, Miss Mmarta. Ah</w:t>
      </w:r>
      <w:r w:rsidR="00C647D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go now.”</w:t>
      </w:r>
    </w:p>
    <w:p w14:paraId="31C89A8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ood, don’t worry about Dougg. I’ll deal with him.”</w:t>
      </w:r>
    </w:p>
    <w:p w14:paraId="77DC5D2B" w14:textId="3AD02D6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 only took a few minutes</w:t>
      </w:r>
      <w:r w:rsidR="00C647D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Bann was seated with Burtt and Harkk in the great hall</w:t>
      </w:r>
      <w:r w:rsidR="00C647D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going over Mmarta’s blurb together while Kett gathered the rest of the council. Harkk was by far the better reader, so he did the honors.</w:t>
      </w:r>
    </w:p>
    <w:p w14:paraId="5BEF22B2" w14:textId="18E14D39" w:rsidR="00011D75" w:rsidRPr="006C0198" w:rsidRDefault="00011D75" w:rsidP="006C0198">
      <w:pPr>
        <w:spacing w:after="120" w:line="276" w:lineRule="auto"/>
        <w:jc w:val="both"/>
        <w:rPr>
          <w:rFonts w:ascii="Times New Roman" w:eastAsia="Arial" w:hAnsi="Times New Roman" w:cs="Times New Roman"/>
          <w:b/>
          <w:bCs/>
          <w:i/>
          <w:iCs/>
          <w:sz w:val="24"/>
          <w:szCs w:val="24"/>
        </w:rPr>
      </w:pPr>
      <w:r w:rsidRPr="006C0198">
        <w:rPr>
          <w:rFonts w:ascii="Times New Roman" w:eastAsia="Arial" w:hAnsi="Times New Roman" w:cs="Times New Roman"/>
          <w:b/>
          <w:bCs/>
          <w:i/>
          <w:iCs/>
          <w:sz w:val="24"/>
          <w:szCs w:val="24"/>
        </w:rPr>
        <w:t>I deeply regret to inform you that you are perhaps in grave danger. Our neighbors here in the green zone have become aware of the true nature of the situation in the Taj and have mentioned reporting it to CommCorp authorities.</w:t>
      </w:r>
    </w:p>
    <w:p w14:paraId="0012EC0C" w14:textId="321473D3" w:rsidR="00011D75" w:rsidRPr="006C0198" w:rsidRDefault="00011D75" w:rsidP="006C0198">
      <w:pPr>
        <w:spacing w:after="120" w:line="276" w:lineRule="auto"/>
        <w:jc w:val="both"/>
        <w:rPr>
          <w:rFonts w:ascii="Times New Roman" w:eastAsia="Arial" w:hAnsi="Times New Roman" w:cs="Times New Roman"/>
          <w:b/>
          <w:bCs/>
          <w:i/>
          <w:iCs/>
          <w:sz w:val="24"/>
          <w:szCs w:val="24"/>
        </w:rPr>
      </w:pPr>
      <w:r w:rsidRPr="006C0198">
        <w:rPr>
          <w:rFonts w:ascii="Times New Roman" w:eastAsia="Arial" w:hAnsi="Times New Roman" w:cs="Times New Roman"/>
          <w:b/>
          <w:bCs/>
          <w:i/>
          <w:iCs/>
          <w:sz w:val="24"/>
          <w:szCs w:val="24"/>
        </w:rPr>
        <w:lastRenderedPageBreak/>
        <w:t xml:space="preserve">If this were to happen, I’m afraid your lives would all be in jeopardy. It is not beyond the realm of </w:t>
      </w:r>
      <w:r w:rsidR="00C647DD" w:rsidRPr="006C0198">
        <w:rPr>
          <w:rFonts w:ascii="Times New Roman" w:eastAsia="Arial" w:hAnsi="Times New Roman" w:cs="Times New Roman"/>
          <w:b/>
          <w:bCs/>
          <w:i/>
          <w:iCs/>
          <w:sz w:val="24"/>
          <w:szCs w:val="24"/>
        </w:rPr>
        <w:t xml:space="preserve">possibility </w:t>
      </w:r>
      <w:r w:rsidRPr="006C0198">
        <w:rPr>
          <w:rFonts w:ascii="Times New Roman" w:eastAsia="Arial" w:hAnsi="Times New Roman" w:cs="Times New Roman"/>
          <w:b/>
          <w:bCs/>
          <w:i/>
          <w:iCs/>
          <w:sz w:val="24"/>
          <w:szCs w:val="24"/>
        </w:rPr>
        <w:t>that the Corp will decide that their best course of action would be to eradicate the outer zone prole problem. You know what this means.</w:t>
      </w:r>
    </w:p>
    <w:p w14:paraId="70F6329E" w14:textId="03542C77" w:rsidR="00011D75" w:rsidRPr="006C0198" w:rsidRDefault="00011D75" w:rsidP="006C0198">
      <w:pPr>
        <w:spacing w:after="120" w:line="276" w:lineRule="auto"/>
        <w:jc w:val="both"/>
        <w:rPr>
          <w:rFonts w:ascii="Times New Roman" w:eastAsia="Arial" w:hAnsi="Times New Roman" w:cs="Times New Roman"/>
          <w:b/>
          <w:bCs/>
          <w:i/>
          <w:iCs/>
          <w:sz w:val="24"/>
          <w:szCs w:val="24"/>
        </w:rPr>
      </w:pPr>
      <w:r w:rsidRPr="006C0198">
        <w:rPr>
          <w:rFonts w:ascii="Times New Roman" w:eastAsia="Arial" w:hAnsi="Times New Roman" w:cs="Times New Roman"/>
          <w:b/>
          <w:bCs/>
          <w:i/>
          <w:iCs/>
          <w:sz w:val="24"/>
          <w:szCs w:val="24"/>
        </w:rPr>
        <w:t xml:space="preserve">I have done what I can to keep the neighbors in check, but there is no certainty in that. I urge you to prepare as best you can. I further urge you to execute your plans without </w:t>
      </w:r>
      <w:r w:rsidR="003D6C33" w:rsidRPr="006C0198">
        <w:rPr>
          <w:rFonts w:ascii="Times New Roman" w:eastAsia="Arial" w:hAnsi="Times New Roman" w:cs="Times New Roman"/>
          <w:b/>
          <w:bCs/>
          <w:i/>
          <w:iCs/>
          <w:sz w:val="24"/>
          <w:szCs w:val="24"/>
        </w:rPr>
        <w:t xml:space="preserve">my </w:t>
      </w:r>
      <w:r w:rsidRPr="006C0198">
        <w:rPr>
          <w:rFonts w:ascii="Times New Roman" w:eastAsia="Arial" w:hAnsi="Times New Roman" w:cs="Times New Roman"/>
          <w:b/>
          <w:bCs/>
          <w:i/>
          <w:iCs/>
          <w:sz w:val="24"/>
          <w:szCs w:val="24"/>
        </w:rPr>
        <w:t>or Jaredd’s knowledge. What we don’t know the Corp can’t extract from us. I would also point out to you that there must be a mole in the crèche. The Haps never venture out of their condex. Someone had to alert them. Ask Jaredd how to use a “bait and trap” protocol to find your leaker.</w:t>
      </w:r>
    </w:p>
    <w:p w14:paraId="3000C253" w14:textId="77777777" w:rsidR="00011D75" w:rsidRPr="006C0198" w:rsidRDefault="00011D75" w:rsidP="006C0198">
      <w:pPr>
        <w:spacing w:after="120" w:line="276" w:lineRule="auto"/>
        <w:jc w:val="both"/>
        <w:rPr>
          <w:rFonts w:ascii="Times New Roman" w:eastAsia="Arial" w:hAnsi="Times New Roman" w:cs="Times New Roman"/>
          <w:b/>
          <w:bCs/>
          <w:i/>
          <w:iCs/>
          <w:sz w:val="24"/>
          <w:szCs w:val="24"/>
        </w:rPr>
      </w:pPr>
      <w:r w:rsidRPr="006C0198">
        <w:rPr>
          <w:rFonts w:ascii="Times New Roman" w:eastAsia="Arial" w:hAnsi="Times New Roman" w:cs="Times New Roman"/>
          <w:b/>
          <w:bCs/>
          <w:i/>
          <w:iCs/>
          <w:sz w:val="24"/>
          <w:szCs w:val="24"/>
        </w:rPr>
        <w:t>Praying for all our lives.</w:t>
      </w:r>
    </w:p>
    <w:p w14:paraId="0494E6D6" w14:textId="67A44A6F" w:rsidR="00043F72" w:rsidRPr="006C0198" w:rsidRDefault="00043F72" w:rsidP="006C0198">
      <w:pPr>
        <w:spacing w:after="120" w:line="276" w:lineRule="auto"/>
        <w:jc w:val="both"/>
        <w:rPr>
          <w:rFonts w:ascii="Times New Roman" w:eastAsia="Arial" w:hAnsi="Times New Roman" w:cs="Times New Roman"/>
          <w:b/>
          <w:bCs/>
          <w:i/>
          <w:iCs/>
          <w:sz w:val="24"/>
          <w:szCs w:val="24"/>
        </w:rPr>
      </w:pPr>
      <w:r w:rsidRPr="006C0198">
        <w:rPr>
          <w:rFonts w:ascii="Times New Roman" w:eastAsia="Arial" w:hAnsi="Times New Roman" w:cs="Times New Roman"/>
          <w:b/>
          <w:bCs/>
          <w:i/>
          <w:iCs/>
          <w:sz w:val="24"/>
          <w:szCs w:val="24"/>
        </w:rPr>
        <w:t>M</w:t>
      </w:r>
    </w:p>
    <w:p w14:paraId="2F81162D" w14:textId="77777777" w:rsidR="00011D75" w:rsidRPr="006C0198" w:rsidRDefault="00011D75" w:rsidP="006C0198">
      <w:pPr>
        <w:spacing w:after="120" w:line="276" w:lineRule="auto"/>
        <w:jc w:val="both"/>
        <w:rPr>
          <w:rFonts w:ascii="Times New Roman" w:eastAsia="Arial" w:hAnsi="Times New Roman" w:cs="Times New Roman"/>
          <w:b/>
          <w:bCs/>
          <w:i/>
          <w:iCs/>
          <w:sz w:val="24"/>
          <w:szCs w:val="24"/>
        </w:rPr>
      </w:pPr>
      <w:r w:rsidRPr="006C0198">
        <w:rPr>
          <w:rFonts w:ascii="Times New Roman" w:eastAsia="Arial" w:hAnsi="Times New Roman" w:cs="Times New Roman"/>
          <w:b/>
          <w:bCs/>
          <w:i/>
          <w:iCs/>
          <w:sz w:val="24"/>
          <w:szCs w:val="24"/>
        </w:rPr>
        <w:t>PS: ACT NOW BEFORE ITS TOO LATE!</w:t>
      </w:r>
    </w:p>
    <w:p w14:paraId="063C7A0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council, minus their advisor, Jaredd, soon was gathered around them and Harkk reread the note. The somber tone of the blurb had all of them worried and invoked many questions.</w:t>
      </w:r>
    </w:p>
    <w:p w14:paraId="5921B1B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ust how serious a threat was this?</w:t>
      </w:r>
    </w:p>
    <w:p w14:paraId="7CAC61AB" w14:textId="3163FC0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was a bait</w:t>
      </w:r>
      <w:r w:rsidR="00387D68" w:rsidRPr="006C0198">
        <w:rPr>
          <w:rFonts w:ascii="Times New Roman" w:eastAsia="Arial" w:hAnsi="Times New Roman" w:cs="Times New Roman"/>
          <w:sz w:val="24"/>
          <w:szCs w:val="24"/>
        </w:rPr>
        <w:t>-and-</w:t>
      </w:r>
      <w:r w:rsidRPr="006C0198">
        <w:rPr>
          <w:rFonts w:ascii="Times New Roman" w:eastAsia="Arial" w:hAnsi="Times New Roman" w:cs="Times New Roman"/>
          <w:sz w:val="24"/>
          <w:szCs w:val="24"/>
        </w:rPr>
        <w:t>trap routine?</w:t>
      </w:r>
    </w:p>
    <w:p w14:paraId="7C2BDE4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o could this leaker be?</w:t>
      </w:r>
    </w:p>
    <w:p w14:paraId="39FBE925" w14:textId="6B5F257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ow much had been given away</w:t>
      </w:r>
      <w:r w:rsidR="00387D6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what could they do about it?</w:t>
      </w:r>
    </w:p>
    <w:p w14:paraId="102BFAB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ct now?</w:t>
      </w:r>
    </w:p>
    <w:p w14:paraId="023D58B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nd do what?</w:t>
      </w:r>
    </w:p>
    <w:p w14:paraId="0681BE2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nce all the questions were stated, a nervous silence prevailed until Harkk got things going again.</w:t>
      </w:r>
    </w:p>
    <w:p w14:paraId="3A6884D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I can see by the looks on your faces that this has you all very worried. Me too.” He said.</w:t>
      </w:r>
    </w:p>
    <w:p w14:paraId="56BCC5B8" w14:textId="1C9C4B0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at doesn’t mean it’s the end of the world, right? We can deal with this, but it’s going to take some effort</w:t>
      </w:r>
      <w:r w:rsidR="00387D6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everyone in the Taj has to be involved.” He looked purposely at Ccassie so she would know he was speaking to her and her troops</w:t>
      </w:r>
      <w:r w:rsidR="00387D6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p>
    <w:p w14:paraId="22FA1969" w14:textId="78A2308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 first things first. Mmarta is right. We need to isolate and eliminate this mole</w:t>
      </w:r>
      <w:r w:rsidR="00387D6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sooner</w:t>
      </w:r>
      <w:r w:rsidR="00387D6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better. As it happens, I know a thing or two about the ole </w:t>
      </w:r>
      <w:r w:rsidRPr="006C0198">
        <w:rPr>
          <w:rFonts w:ascii="Times New Roman" w:eastAsia="Arial" w:hAnsi="Times New Roman" w:cs="Times New Roman"/>
          <w:b/>
          <w:sz w:val="24"/>
          <w:szCs w:val="24"/>
        </w:rPr>
        <w:t>bait and trap</w:t>
      </w:r>
      <w:r w:rsidRPr="006C0198">
        <w:rPr>
          <w:rFonts w:ascii="Times New Roman" w:eastAsia="Arial" w:hAnsi="Times New Roman" w:cs="Times New Roman"/>
          <w:sz w:val="24"/>
          <w:szCs w:val="24"/>
        </w:rPr>
        <w:t xml:space="preserve"> routine</w:t>
      </w:r>
      <w:r w:rsidR="00387D6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 have some ideas </w:t>
      </w:r>
      <w:r w:rsidR="00387D68" w:rsidRPr="006C0198">
        <w:rPr>
          <w:rFonts w:ascii="Times New Roman" w:eastAsia="Arial" w:hAnsi="Times New Roman" w:cs="Times New Roman"/>
          <w:sz w:val="24"/>
          <w:szCs w:val="24"/>
        </w:rPr>
        <w:t xml:space="preserve">on </w:t>
      </w:r>
      <w:r w:rsidRPr="006C0198">
        <w:rPr>
          <w:rFonts w:ascii="Times New Roman" w:eastAsia="Arial" w:hAnsi="Times New Roman" w:cs="Times New Roman"/>
          <w:sz w:val="24"/>
          <w:szCs w:val="24"/>
        </w:rPr>
        <w:t>how to make it work for us.”</w:t>
      </w:r>
    </w:p>
    <w:p w14:paraId="6FAD8465" w14:textId="6DB22C0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continued, “The Haps are a low-level family. In truth, they are just one rung up the ladder from Bbessie and me on the food chain. They aren’t well off at all so, they don’t pay well at all. That means that their perservs, besides Bbessie, will </w:t>
      </w:r>
      <w:r w:rsidR="00EE072A" w:rsidRPr="006C0198">
        <w:rPr>
          <w:rFonts w:ascii="Times New Roman" w:eastAsia="Arial" w:hAnsi="Times New Roman" w:cs="Times New Roman"/>
          <w:sz w:val="24"/>
          <w:szCs w:val="24"/>
        </w:rPr>
        <w:t>constantly be</w:t>
      </w:r>
      <w:r w:rsidRPr="006C0198">
        <w:rPr>
          <w:rFonts w:ascii="Times New Roman" w:eastAsia="Arial" w:hAnsi="Times New Roman" w:cs="Times New Roman"/>
          <w:sz w:val="24"/>
          <w:szCs w:val="24"/>
        </w:rPr>
        <w:t xml:space="preserve"> looking for ways to better their lot in life</w:t>
      </w:r>
      <w:r w:rsidR="00387D6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one way to do that is to help better their sponsor</w:t>
      </w:r>
      <w:r w:rsidR="00387D6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s lot in life.</w:t>
      </w:r>
    </w:p>
    <w:p w14:paraId="6EBCF9D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if we were to slip each of them bits of false information about different fake deals supposedly going down between the Loks and some red-zone druggies, for example, the Haps will hopefully jump on another opportunity to outflank their chief nemesis, the Loks.”</w:t>
      </w:r>
    </w:p>
    <w:p w14:paraId="62C8D31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 wasn’t uncommon for proles to bite the hand that fed them occasionally. This truly was a dog eat dog world they lived in. Their plan was not that farfetched.</w:t>
      </w:r>
    </w:p>
    <w:p w14:paraId="4D57FA0B" w14:textId="31C1060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continued, “So, during idle </w:t>
      </w:r>
      <w:r w:rsidR="00387D68" w:rsidRPr="006C0198">
        <w:rPr>
          <w:rFonts w:ascii="Times New Roman" w:eastAsia="Arial" w:hAnsi="Times New Roman" w:cs="Times New Roman"/>
          <w:sz w:val="24"/>
          <w:szCs w:val="24"/>
        </w:rPr>
        <w:t>chit-</w:t>
      </w:r>
      <w:r w:rsidRPr="006C0198">
        <w:rPr>
          <w:rFonts w:ascii="Times New Roman" w:eastAsia="Arial" w:hAnsi="Times New Roman" w:cs="Times New Roman"/>
          <w:sz w:val="24"/>
          <w:szCs w:val="24"/>
        </w:rPr>
        <w:t>chat with them, we’ll conspiratorially pass each of the Hap perservs details about a different fake meet happening in a different place and time in sector-22’s near zone.  Our true friends will keep it to themselves, but assuming our mole does his or her thing, the authorities should act on that intel when the mole or the Haps pass it to them. If the authorities show up to arrest the offenders, who</w:t>
      </w:r>
      <w:r w:rsidR="00387D6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f course</w:t>
      </w:r>
      <w:r w:rsidR="00387D6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on’t be there, we’ll have earned two feathers for our caps. One, we’ll know who our leaker is based on where and when the cops show </w:t>
      </w:r>
      <w:r w:rsidRPr="006C0198">
        <w:rPr>
          <w:rFonts w:ascii="Times New Roman" w:eastAsia="Arial" w:hAnsi="Times New Roman" w:cs="Times New Roman"/>
          <w:sz w:val="24"/>
          <w:szCs w:val="24"/>
        </w:rPr>
        <w:lastRenderedPageBreak/>
        <w:t>up, and two</w:t>
      </w:r>
      <w:r w:rsidR="00387D6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Haps will be known as the troublemakers they are and not to be trusted again by the Corp. They may even fall under suspicion themselves.  We can deal with the mole then.”</w:t>
      </w:r>
    </w:p>
    <w:p w14:paraId="4320512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everyone in agreement as to how to proceed on that front, they moved on to plans for defending the Taj.</w:t>
      </w:r>
    </w:p>
    <w:p w14:paraId="49D67194" w14:textId="08C4F46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however, had his own ideas about this mole. He’d been thinking about the one guy they never saw in the sector-22 near zone anymore. He was one of the Haps perservs. Not a domestic, </w:t>
      </w:r>
      <w:r w:rsidR="00387D68" w:rsidRPr="006C0198">
        <w:rPr>
          <w:rFonts w:ascii="Times New Roman" w:eastAsia="Arial" w:hAnsi="Times New Roman" w:cs="Times New Roman"/>
          <w:sz w:val="24"/>
          <w:szCs w:val="24"/>
        </w:rPr>
        <w:t xml:space="preserve">but </w:t>
      </w:r>
      <w:r w:rsidRPr="006C0198">
        <w:rPr>
          <w:rFonts w:ascii="Times New Roman" w:eastAsia="Arial" w:hAnsi="Times New Roman" w:cs="Times New Roman"/>
          <w:sz w:val="24"/>
          <w:szCs w:val="24"/>
        </w:rPr>
        <w:t>a tech who built solutions for Jasonn Hap’s service issues within the city-state. He was technically Harkk’s co-worker though way junior to him and far less experienced. He had a servhut just inside the near-zone, like all the other tech, mech</w:t>
      </w:r>
      <w:r w:rsidR="00EE07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r sex toy servhuts.</w:t>
      </w:r>
    </w:p>
    <w:p w14:paraId="42D012E2" w14:textId="30A43A3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had never thought to make it a rule that everyone in sector</w:t>
      </w:r>
      <w:r w:rsidR="00FD64D6"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22 swear allegiance to the Taj, but even if some of Ccassie’s boys did so hesitantly, everyone did except one. Knutte not only didn’t participate in any Taj activity, he didn’t acknowledge its existence. Now that Burtt had reason to suspect, Knutte came to mind first and foremost. He’d wondered why Knutte was so standoffish. He’d once worked a few trade scams with him</w:t>
      </w:r>
      <w:r w:rsidR="00FD64D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defeating bots, but one-day Knutte just stopped coming around. He stayed in his own space</w:t>
      </w:r>
      <w:r w:rsidR="00FD64D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r he was in the green zone. Burtt would visit this with the council again later.</w:t>
      </w:r>
    </w:p>
    <w:p w14:paraId="437132F4" w14:textId="2D57DDD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Now, I have some ideas </w:t>
      </w:r>
      <w:r w:rsidR="00FD64D6" w:rsidRPr="006C0198">
        <w:rPr>
          <w:rFonts w:ascii="Times New Roman" w:eastAsia="Arial" w:hAnsi="Times New Roman" w:cs="Times New Roman"/>
          <w:sz w:val="24"/>
          <w:szCs w:val="24"/>
        </w:rPr>
        <w:t xml:space="preserve">on </w:t>
      </w:r>
      <w:r w:rsidRPr="006C0198">
        <w:rPr>
          <w:rFonts w:ascii="Times New Roman" w:eastAsia="Arial" w:hAnsi="Times New Roman" w:cs="Times New Roman"/>
          <w:sz w:val="24"/>
          <w:szCs w:val="24"/>
        </w:rPr>
        <w:t>how we can prepare for the worst…” Harkk continued.</w:t>
      </w:r>
    </w:p>
    <w:p w14:paraId="68BCA616" w14:textId="36696EC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biggest item of contention during this round of talks was manpower. Since the proposed project would include sub-surface labor, Burtt was against making anyone work underground who didn’t want to because he hated it himself. Every time he’d gone underground scavenging or critter hunting, he came out in a cold sweat</w:t>
      </w:r>
      <w:r w:rsidR="00FD64D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ishing he’d never considered the idea. Harkk, envisioning </w:t>
      </w:r>
      <w:r w:rsidRPr="006C0198">
        <w:rPr>
          <w:rFonts w:ascii="Times New Roman" w:eastAsia="Arial" w:hAnsi="Times New Roman" w:cs="Times New Roman"/>
          <w:sz w:val="24"/>
          <w:szCs w:val="24"/>
        </w:rPr>
        <w:lastRenderedPageBreak/>
        <w:t>how any lazy troops in the crew might take advantage of such a rule</w:t>
      </w:r>
      <w:r w:rsidR="00FD64D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felt everyone should have to do their fair share of the work, no matter what that entailed, but was willing to hear options.</w:t>
      </w:r>
    </w:p>
    <w:p w14:paraId="283C85F7" w14:textId="313FD76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they got down to the actual physical planning, it was evident that there would be as much heavy lifting done above ground as below. Whatever they dug up would have to be moved to other parts of the crèche to hide it or to aid in other constructs, such as building up a readout. A lot of that transport would happen above ground. So, there was an easy consensus found</w:t>
      </w:r>
      <w:r w:rsidR="00FD64D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ith all agreeing that it wasn’t imperative for everyone to have to go underground, though everyone would be working themselves into some seriously blistered hands and aching bodies.</w:t>
      </w:r>
    </w:p>
    <w:p w14:paraId="34EC24C1" w14:textId="1C09B51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arkk would fashion some barrows to facilitate moving so much dirt and debris from point </w:t>
      </w:r>
      <w:r w:rsidR="00FE42BC" w:rsidRPr="006C0198">
        <w:rPr>
          <w:rFonts w:ascii="Times New Roman" w:eastAsia="Arial" w:hAnsi="Times New Roman" w:cs="Times New Roman"/>
          <w:sz w:val="24"/>
          <w:szCs w:val="24"/>
        </w:rPr>
        <w:t xml:space="preserve">A </w:t>
      </w:r>
      <w:r w:rsidRPr="006C0198">
        <w:rPr>
          <w:rFonts w:ascii="Times New Roman" w:eastAsia="Arial" w:hAnsi="Times New Roman" w:cs="Times New Roman"/>
          <w:sz w:val="24"/>
          <w:szCs w:val="24"/>
        </w:rPr>
        <w:t xml:space="preserve">to point </w:t>
      </w:r>
      <w:r w:rsidR="00FD64D6" w:rsidRPr="006C0198">
        <w:rPr>
          <w:rFonts w:ascii="Times New Roman" w:eastAsia="Arial" w:hAnsi="Times New Roman" w:cs="Times New Roman"/>
          <w:sz w:val="24"/>
          <w:szCs w:val="24"/>
        </w:rPr>
        <w:t>B</w:t>
      </w:r>
      <w:r w:rsidRPr="006C0198">
        <w:rPr>
          <w:rFonts w:ascii="Times New Roman" w:eastAsia="Arial" w:hAnsi="Times New Roman" w:cs="Times New Roman"/>
          <w:sz w:val="24"/>
          <w:szCs w:val="24"/>
        </w:rPr>
        <w:t>.</w:t>
      </w:r>
    </w:p>
    <w:p w14:paraId="624AD9A7" w14:textId="1A4AC07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chedules were worked out splitting the workload evenly across the crèche. Of course, little ones wouldn’t be doing the heavy lifting, but they could still dig, run messages and errands, get supplies, bring meals and water, and</w:t>
      </w:r>
      <w:r w:rsidR="00FE42B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ost importantly, stand guard. Ccassie’s troops made up the bulk of the brute workforce, doing all the real heavy lifting along with Harkk, Burtt, Chukk, Bann</w:t>
      </w:r>
      <w:r w:rsidR="00FE42B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w:t>
      </w:r>
      <w:r w:rsidR="00FE42BC" w:rsidRPr="006C0198">
        <w:rPr>
          <w:rFonts w:ascii="Times New Roman" w:eastAsia="Arial" w:hAnsi="Times New Roman" w:cs="Times New Roman"/>
          <w:sz w:val="24"/>
          <w:szCs w:val="24"/>
        </w:rPr>
        <w:t xml:space="preserve">a </w:t>
      </w:r>
      <w:r w:rsidRPr="006C0198">
        <w:rPr>
          <w:rFonts w:ascii="Times New Roman" w:eastAsia="Arial" w:hAnsi="Times New Roman" w:cs="Times New Roman"/>
          <w:sz w:val="24"/>
          <w:szCs w:val="24"/>
        </w:rPr>
        <w:t xml:space="preserve">few of the larger </w:t>
      </w:r>
      <w:r w:rsidR="00FE42BC" w:rsidRPr="006C0198">
        <w:rPr>
          <w:rFonts w:ascii="Times New Roman" w:eastAsia="Arial" w:hAnsi="Times New Roman" w:cs="Times New Roman"/>
          <w:sz w:val="24"/>
          <w:szCs w:val="24"/>
        </w:rPr>
        <w:t>middle-</w:t>
      </w:r>
      <w:r w:rsidRPr="006C0198">
        <w:rPr>
          <w:rFonts w:ascii="Times New Roman" w:eastAsia="Arial" w:hAnsi="Times New Roman" w:cs="Times New Roman"/>
          <w:sz w:val="24"/>
          <w:szCs w:val="24"/>
        </w:rPr>
        <w:t>aged Taj-proper kids. Chukk seemed to love hauling dirt. The heavier the load</w:t>
      </w:r>
      <w:r w:rsidR="00FE42B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better. Weird as this was, Chukk sang when he worked. The harder he was working, the louder he sang. What was weird? He sang in a clear and beautifully melodious voice. As time went on, the other workers would chime in for the chorus. Burtt loved this about his crew. They truly were family.</w:t>
      </w:r>
    </w:p>
    <w:p w14:paraId="6C8CB7D4" w14:textId="0F81A08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project would drastically change the sector-22 outer zones from top to bottom. To disguise all the underground, demolition</w:t>
      </w:r>
      <w:r w:rsidR="00EE07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entrenching work to be done, there would be a concurrent clean-up project continuing in the old red-zone. The noisier operations would be coordinated with </w:t>
      </w:r>
      <w:r w:rsidR="00FE42BC" w:rsidRPr="006C0198">
        <w:rPr>
          <w:rFonts w:ascii="Times New Roman" w:eastAsia="Arial" w:hAnsi="Times New Roman" w:cs="Times New Roman"/>
          <w:sz w:val="24"/>
          <w:szCs w:val="24"/>
        </w:rPr>
        <w:t>above-</w:t>
      </w:r>
      <w:r w:rsidRPr="006C0198">
        <w:rPr>
          <w:rFonts w:ascii="Times New Roman" w:eastAsia="Arial" w:hAnsi="Times New Roman" w:cs="Times New Roman"/>
          <w:sz w:val="24"/>
          <w:szCs w:val="24"/>
        </w:rPr>
        <w:t xml:space="preserve">ground activities that </w:t>
      </w:r>
      <w:r w:rsidRPr="006C0198">
        <w:rPr>
          <w:rFonts w:ascii="Times New Roman" w:eastAsia="Arial" w:hAnsi="Times New Roman" w:cs="Times New Roman"/>
          <w:sz w:val="24"/>
          <w:szCs w:val="24"/>
        </w:rPr>
        <w:lastRenderedPageBreak/>
        <w:t>would cover those noises just in case the bots got nosy.  They had to hope there wouldn’t be any flybots snooping around.</w:t>
      </w:r>
    </w:p>
    <w:p w14:paraId="6D7529E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plan included:</w:t>
      </w:r>
    </w:p>
    <w:p w14:paraId="42D4DCA1" w14:textId="4771A68B" w:rsidR="00011D75" w:rsidRPr="006C0198" w:rsidRDefault="00011D75" w:rsidP="00445FFA">
      <w:pPr>
        <w:numPr>
          <w:ilvl w:val="0"/>
          <w:numId w:val="3"/>
        </w:numP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priority was to move surgery to a safe spot just inside the red zone. There it would be as far from the greenies as possible in the event of the pending raids and yet close enough to be supported. This would entail a massive clean-up effort in and around Pokke’s old crèche. This was the only area they could use without revealing the location of the rest of the works to the Loks and their greenie friends. That ramshackle mess was the perfect disguise for the soon</w:t>
      </w:r>
      <w:r w:rsidR="00FE42BC" w:rsidRPr="006C0198">
        <w:rPr>
          <w:rFonts w:ascii="Times New Roman" w:eastAsia="Arial" w:hAnsi="Times New Roman" w:cs="Times New Roman"/>
          <w:sz w:val="24"/>
          <w:szCs w:val="24"/>
        </w:rPr>
        <w:t>-to-be-</w:t>
      </w:r>
      <w:r w:rsidRPr="006C0198">
        <w:rPr>
          <w:rFonts w:ascii="Times New Roman" w:eastAsia="Arial" w:hAnsi="Times New Roman" w:cs="Times New Roman"/>
          <w:sz w:val="24"/>
          <w:szCs w:val="24"/>
        </w:rPr>
        <w:t xml:space="preserve">constructed, environmentally </w:t>
      </w:r>
      <w:r w:rsidR="00C131A2" w:rsidRPr="006C0198">
        <w:rPr>
          <w:rFonts w:ascii="Times New Roman" w:eastAsia="Arial" w:hAnsi="Times New Roman" w:cs="Times New Roman"/>
          <w:sz w:val="24"/>
          <w:szCs w:val="24"/>
        </w:rPr>
        <w:t>sealed-</w:t>
      </w:r>
      <w:r w:rsidRPr="006C0198">
        <w:rPr>
          <w:rFonts w:ascii="Times New Roman" w:eastAsia="Arial" w:hAnsi="Times New Roman" w:cs="Times New Roman"/>
          <w:sz w:val="24"/>
          <w:szCs w:val="24"/>
        </w:rPr>
        <w:t>off MedCent. This is where all remaining patients would stay until and if better homes could be found for them in the green zone. This was given the highest priority among all the projects</w:t>
      </w:r>
      <w:r w:rsidR="00FE42B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most bodies were dedicated to its construction. The manpower hours needed just to design and build the MedCent airlocks out here </w:t>
      </w:r>
      <w:r w:rsidR="00C131A2" w:rsidRPr="006C0198">
        <w:rPr>
          <w:rFonts w:ascii="Times New Roman" w:eastAsia="Arial" w:hAnsi="Times New Roman" w:cs="Times New Roman"/>
          <w:sz w:val="24"/>
          <w:szCs w:val="24"/>
        </w:rPr>
        <w:t xml:space="preserve">were </w:t>
      </w:r>
      <w:r w:rsidRPr="006C0198">
        <w:rPr>
          <w:rFonts w:ascii="Times New Roman" w:eastAsia="Arial" w:hAnsi="Times New Roman" w:cs="Times New Roman"/>
          <w:sz w:val="24"/>
          <w:szCs w:val="24"/>
        </w:rPr>
        <w:t xml:space="preserve">mindboggling. Harkk </w:t>
      </w:r>
      <w:r w:rsidR="00C131A2" w:rsidRPr="006C0198">
        <w:rPr>
          <w:rFonts w:ascii="Times New Roman" w:eastAsia="Arial" w:hAnsi="Times New Roman" w:cs="Times New Roman"/>
          <w:sz w:val="24"/>
          <w:szCs w:val="24"/>
        </w:rPr>
        <w:t xml:space="preserve">had </w:t>
      </w:r>
      <w:r w:rsidRPr="006C0198">
        <w:rPr>
          <w:rFonts w:ascii="Times New Roman" w:eastAsia="Arial" w:hAnsi="Times New Roman" w:cs="Times New Roman"/>
          <w:sz w:val="24"/>
          <w:szCs w:val="24"/>
        </w:rPr>
        <w:t>never felt so overtaxed in his life trying to keep up with all the projects he had going along with his never-ending responsibilities to CommCorp. He was teaching Burtt and Bann as much as he could as they plowed through the many preparations for the inevitable raids. A great deal of time was spent by Mmarta, Bbessie</w:t>
      </w:r>
      <w:r w:rsidR="007A004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Jaredd coming up with a safe way to transport the worst cases from point a to point b. For a lot of them, the slightest jar set them into seemingly never-ending spasms of pain and or coughing. They finally settled on carrying each of those cases on litter and by hand with whatever tenting was necessary to protect them from the environment.  Though tiring and </w:t>
      </w:r>
      <w:r w:rsidR="007A004F" w:rsidRPr="006C0198">
        <w:rPr>
          <w:rFonts w:ascii="Times New Roman" w:eastAsia="Arial" w:hAnsi="Times New Roman" w:cs="Times New Roman"/>
          <w:sz w:val="24"/>
          <w:szCs w:val="24"/>
        </w:rPr>
        <w:t>time-</w:t>
      </w:r>
      <w:r w:rsidRPr="006C0198">
        <w:rPr>
          <w:rFonts w:ascii="Times New Roman" w:eastAsia="Arial" w:hAnsi="Times New Roman" w:cs="Times New Roman"/>
          <w:sz w:val="24"/>
          <w:szCs w:val="24"/>
        </w:rPr>
        <w:t xml:space="preserve">consuming, this method was easier on the patients than what they’d experience on a gurney over the pockmarked outer zone surface. With backup teams in tow and moving slowly, they figured this would be </w:t>
      </w:r>
      <w:r w:rsidRPr="006C0198">
        <w:rPr>
          <w:rFonts w:ascii="Times New Roman" w:eastAsia="Arial" w:hAnsi="Times New Roman" w:cs="Times New Roman"/>
          <w:sz w:val="24"/>
          <w:szCs w:val="24"/>
        </w:rPr>
        <w:lastRenderedPageBreak/>
        <w:t xml:space="preserve">the least jarring method of transport. The rest they </w:t>
      </w:r>
      <w:r w:rsidRPr="006C0198">
        <w:rPr>
          <w:rFonts w:ascii="Times New Roman" w:eastAsia="Arial" w:hAnsi="Times New Roman" w:cs="Times New Roman"/>
          <w:b/>
          <w:sz w:val="24"/>
          <w:szCs w:val="24"/>
        </w:rPr>
        <w:t>would</w:t>
      </w:r>
      <w:r w:rsidRPr="006C0198">
        <w:rPr>
          <w:rFonts w:ascii="Times New Roman" w:eastAsia="Arial" w:hAnsi="Times New Roman" w:cs="Times New Roman"/>
          <w:sz w:val="24"/>
          <w:szCs w:val="24"/>
        </w:rPr>
        <w:t xml:space="preserve"> move on gurneys. Finally, considering the logistics of having to move so many patients at once in an emergency, it was decided to move them as soon as the new facility was ready to receive them, hopefully before any raids occurred.</w:t>
      </w:r>
    </w:p>
    <w:p w14:paraId="7B20ED5E" w14:textId="77777777" w:rsidR="00011D75" w:rsidRPr="006C0198" w:rsidRDefault="00011D75" w:rsidP="00445FFA">
      <w:pPr>
        <w:numPr>
          <w:ilvl w:val="0"/>
          <w:numId w:val="3"/>
        </w:numP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Leave the original red zone wire in place and unpowered to facilitate ease of surface passage between the zones in normal times. The new EEC would be incorporated into this circuit as planned.</w:t>
      </w:r>
    </w:p>
    <w:p w14:paraId="393F2A08" w14:textId="7C1AE490" w:rsidR="00011D75" w:rsidRPr="006C0198" w:rsidRDefault="00011D75" w:rsidP="00445FFA">
      <w:pPr>
        <w:numPr>
          <w:ilvl w:val="0"/>
          <w:numId w:val="3"/>
        </w:numP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Concurrent with the new MedCent construction, Rig an Emergency Evacuate Circuit (EEC, or </w:t>
      </w:r>
      <w:r w:rsidRPr="006C0198">
        <w:rPr>
          <w:rFonts w:ascii="Times New Roman" w:eastAsia="Arial" w:hAnsi="Times New Roman" w:cs="Times New Roman"/>
          <w:b/>
          <w:i/>
          <w:sz w:val="24"/>
          <w:szCs w:val="24"/>
        </w:rPr>
        <w:t>“</w:t>
      </w:r>
      <w:r w:rsidRPr="006C0198">
        <w:rPr>
          <w:rFonts w:ascii="Times New Roman" w:eastAsia="Arial" w:hAnsi="Times New Roman" w:cs="Times New Roman"/>
          <w:b/>
          <w:sz w:val="24"/>
          <w:szCs w:val="24"/>
        </w:rPr>
        <w:t>EEK</w:t>
      </w:r>
      <w:r w:rsidRPr="006C0198">
        <w:rPr>
          <w:rFonts w:ascii="Times New Roman" w:eastAsia="Arial" w:hAnsi="Times New Roman" w:cs="Times New Roman"/>
          <w:b/>
          <w:i/>
          <w:sz w:val="24"/>
          <w:szCs w:val="24"/>
        </w:rPr>
        <w:t>”</w:t>
      </w:r>
      <w:r w:rsidRPr="006C0198">
        <w:rPr>
          <w:rFonts w:ascii="Times New Roman" w:eastAsia="Arial" w:hAnsi="Times New Roman" w:cs="Times New Roman"/>
          <w:sz w:val="24"/>
          <w:szCs w:val="24"/>
        </w:rPr>
        <w:t xml:space="preserve"> as the kids referred to it) throughout the sector so that anyone could activate the emergency protocol with a simple pull switch. Said protocol activated a sector-wide audio/visual alarm</w:t>
      </w:r>
      <w:r w:rsidR="007A004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ending everyone scrambling for the egress points, and disabled hydraulic door solenoids to all the egress points leading from the Green zone to the sector’s outer zones. Though some troops would get through, the doors would close again almost immediately, allowing a few vital minutes for the evacuation to get underway before CommCorp could restore control of the entrances and their stormtroopers or the cops could mass and intervene. Along with this, an additional circuit would be energized and ready after a short warning period to recharge the original red zone wire, burn down the props holding the wire up and out of the way, and destroy all the modifications he’d made, leaving no trace of Harkk’s work behind.</w:t>
      </w:r>
    </w:p>
    <w:p w14:paraId="473C4A8D" w14:textId="45EDD50D" w:rsidR="00011D75" w:rsidRPr="006C0198" w:rsidRDefault="00011D75" w:rsidP="00445FFA">
      <w:pPr>
        <w:numPr>
          <w:ilvl w:val="0"/>
          <w:numId w:val="3"/>
        </w:numP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would also construct several forms that they could strew about the open space of the great hall when there was a need to make it look like a storage warehouse. Harkk would remain behind to cover the egress points with these forms and then pretend he was taking inventory when the cops showed.</w:t>
      </w:r>
    </w:p>
    <w:p w14:paraId="6F04CE4C" w14:textId="77777777" w:rsidR="00011D75" w:rsidRPr="006C0198" w:rsidRDefault="00011D75" w:rsidP="00445FFA">
      <w:pPr>
        <w:numPr>
          <w:ilvl w:val="0"/>
          <w:numId w:val="3"/>
        </w:numP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Until the rest of the project was complete, a plan was made for an orderly evacuation from the crèche to Ccassie’s. Ccassie’s crèche was simultaneously expanded without making it look too obvious or new and modified to make it externally look like a condemned property.</w:t>
      </w:r>
    </w:p>
    <w:p w14:paraId="266B39F7" w14:textId="471816E6" w:rsidR="00011D75" w:rsidRPr="006C0198" w:rsidRDefault="00011D75" w:rsidP="00445FFA">
      <w:pPr>
        <w:numPr>
          <w:ilvl w:val="0"/>
          <w:numId w:val="3"/>
        </w:numP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Excavating escape hatches and a tunnel leading from the Taj underground to the lowest level of Thomass’ old crèche, a factory from a bygone age </w:t>
      </w:r>
      <w:r w:rsidR="007A004F" w:rsidRPr="006C0198">
        <w:rPr>
          <w:rFonts w:ascii="Times New Roman" w:eastAsia="Arial" w:hAnsi="Times New Roman" w:cs="Times New Roman"/>
          <w:sz w:val="24"/>
          <w:szCs w:val="24"/>
        </w:rPr>
        <w:t xml:space="preserve">that </w:t>
      </w:r>
      <w:r w:rsidRPr="006C0198">
        <w:rPr>
          <w:rFonts w:ascii="Times New Roman" w:eastAsia="Arial" w:hAnsi="Times New Roman" w:cs="Times New Roman"/>
          <w:sz w:val="24"/>
          <w:szCs w:val="24"/>
        </w:rPr>
        <w:t xml:space="preserve">had 3 stories below ground, and from there to Ccassie’s. Reinforcing the underground constructs with </w:t>
      </w:r>
      <w:r w:rsidR="007A004F" w:rsidRPr="006C0198">
        <w:rPr>
          <w:rFonts w:ascii="Times New Roman" w:eastAsia="Arial" w:hAnsi="Times New Roman" w:cs="Times New Roman"/>
          <w:sz w:val="24"/>
          <w:szCs w:val="24"/>
        </w:rPr>
        <w:t xml:space="preserve">Plascreet </w:t>
      </w:r>
      <w:r w:rsidRPr="006C0198">
        <w:rPr>
          <w:rFonts w:ascii="Times New Roman" w:eastAsia="Arial" w:hAnsi="Times New Roman" w:cs="Times New Roman"/>
          <w:sz w:val="24"/>
          <w:szCs w:val="24"/>
        </w:rPr>
        <w:t>Harkk would have to pilfer from CommCorp’s supplies.</w:t>
      </w:r>
    </w:p>
    <w:p w14:paraId="7A9B720C" w14:textId="45FB8F8E" w:rsidR="00011D75" w:rsidRPr="006C0198" w:rsidRDefault="00011D75" w:rsidP="00445FFA">
      <w:pPr>
        <w:numPr>
          <w:ilvl w:val="0"/>
          <w:numId w:val="3"/>
        </w:numP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Demolish what was left of the previously burned down </w:t>
      </w:r>
      <w:r w:rsidR="007A004F" w:rsidRPr="006C0198">
        <w:rPr>
          <w:rFonts w:ascii="Times New Roman" w:eastAsia="Arial" w:hAnsi="Times New Roman" w:cs="Times New Roman"/>
          <w:sz w:val="24"/>
          <w:szCs w:val="24"/>
        </w:rPr>
        <w:t>street-</w:t>
      </w:r>
      <w:r w:rsidRPr="006C0198">
        <w:rPr>
          <w:rFonts w:ascii="Times New Roman" w:eastAsia="Arial" w:hAnsi="Times New Roman" w:cs="Times New Roman"/>
          <w:sz w:val="24"/>
          <w:szCs w:val="24"/>
        </w:rPr>
        <w:t>level structure at Thomass</w:t>
      </w:r>
      <w:r w:rsidR="007A004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n reinforce and build out living space for 150 plus souls in the deepest part of that old factory building, leaving the ground level looking </w:t>
      </w:r>
      <w:r w:rsidR="007A004F" w:rsidRPr="006C0198">
        <w:rPr>
          <w:rFonts w:ascii="Times New Roman" w:eastAsia="Arial" w:hAnsi="Times New Roman" w:cs="Times New Roman"/>
          <w:sz w:val="24"/>
          <w:szCs w:val="24"/>
        </w:rPr>
        <w:t>like</w:t>
      </w:r>
      <w:r w:rsidRPr="006C0198">
        <w:rPr>
          <w:rFonts w:ascii="Times New Roman" w:eastAsia="Arial" w:hAnsi="Times New Roman" w:cs="Times New Roman"/>
          <w:sz w:val="24"/>
          <w:szCs w:val="24"/>
        </w:rPr>
        <w:t xml:space="preserve"> it was unpassable rubble. The only access to this hideout would be through the underground tunnels connecting to the Taj and Ccassie’s crèche. Any passages to and from Thomass’ street level crèche through the two sub-stories above the new living quarters were also buried and impassable.</w:t>
      </w:r>
    </w:p>
    <w:p w14:paraId="387334D7" w14:textId="77777777" w:rsidR="00011D75" w:rsidRPr="006C0198" w:rsidRDefault="00011D75" w:rsidP="00445FFA">
      <w:pPr>
        <w:numPr>
          <w:ilvl w:val="0"/>
          <w:numId w:val="3"/>
        </w:numP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g power, water, and sewage to the hideout.</w:t>
      </w:r>
    </w:p>
    <w:p w14:paraId="36BEE6F6" w14:textId="6876B240" w:rsidR="00011D75" w:rsidRPr="006C0198" w:rsidRDefault="00011D75" w:rsidP="00445FFA">
      <w:pPr>
        <w:numPr>
          <w:ilvl w:val="0"/>
          <w:numId w:val="3"/>
        </w:numP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g and power a new red zone wire out to the outer limits of sector-22, anchored along the Spring and Fountain creeks and very difficult to avoid on the slick</w:t>
      </w:r>
      <w:r w:rsidR="007A004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teep banks. This could be energized at need and would help deter attacks from the frontier. This circuit would not be affected by the EEK in any way. This circuit could be energized at will. In emergencies, it would be energized as part of the security protocol.  There would be several activating pull switches located throughout the zones.</w:t>
      </w:r>
    </w:p>
    <w:p w14:paraId="54AF3073" w14:textId="77777777" w:rsidR="00011D75" w:rsidRPr="006C0198" w:rsidRDefault="00011D75" w:rsidP="00445FFA">
      <w:pPr>
        <w:numPr>
          <w:ilvl w:val="0"/>
          <w:numId w:val="3"/>
        </w:numP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Stockpile as much as they could manage in supplies, foodstuffs, first aid, and water.</w:t>
      </w:r>
    </w:p>
    <w:p w14:paraId="30102A98" w14:textId="71631F0D" w:rsidR="007F64D1" w:rsidRPr="006C0198" w:rsidRDefault="00011D75" w:rsidP="00445FFA">
      <w:pPr>
        <w:numPr>
          <w:ilvl w:val="0"/>
          <w:numId w:val="3"/>
        </w:numP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en all that planning was done, they decided that they might be erring on the wrong side of caution. What if they just didn’t have time to get out?  What if </w:t>
      </w:r>
      <w:r w:rsidRPr="006C0198">
        <w:rPr>
          <w:rFonts w:ascii="Times New Roman" w:eastAsia="Arial" w:hAnsi="Times New Roman" w:cs="Times New Roman"/>
          <w:i/>
          <w:sz w:val="24"/>
          <w:szCs w:val="24"/>
        </w:rPr>
        <w:t>that</w:t>
      </w:r>
      <w:r w:rsidRPr="006C0198">
        <w:rPr>
          <w:rFonts w:ascii="Times New Roman" w:eastAsia="Arial" w:hAnsi="Times New Roman" w:cs="Times New Roman"/>
          <w:sz w:val="24"/>
          <w:szCs w:val="24"/>
        </w:rPr>
        <w:t xml:space="preserve"> unhappy circumstance occurred</w:t>
      </w:r>
      <w:r w:rsidR="007A004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t was apparent that the greenies weren’t in </w:t>
      </w:r>
      <w:r w:rsidR="007A004F" w:rsidRPr="006C0198">
        <w:rPr>
          <w:rFonts w:ascii="Times New Roman" w:eastAsia="Arial" w:hAnsi="Times New Roman" w:cs="Times New Roman"/>
          <w:sz w:val="24"/>
          <w:szCs w:val="24"/>
        </w:rPr>
        <w:t xml:space="preserve">the </w:t>
      </w:r>
      <w:r w:rsidRPr="006C0198">
        <w:rPr>
          <w:rFonts w:ascii="Times New Roman" w:eastAsia="Arial" w:hAnsi="Times New Roman" w:cs="Times New Roman"/>
          <w:sz w:val="24"/>
          <w:szCs w:val="24"/>
        </w:rPr>
        <w:t>mood to grant leniency but were likely on an extermination mission? What then? It was apparent that the only choice then would be to stand and fight. More was added to the plan thus: They would build fighting trenches as hidden as possible across the near and red zones. They would build them in layers</w:t>
      </w:r>
      <w:r w:rsidR="007A004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oving back into the zone and build</w:t>
      </w:r>
      <w:r w:rsidR="007A004F" w:rsidRPr="006C0198">
        <w:rPr>
          <w:rFonts w:ascii="Times New Roman" w:eastAsia="Arial" w:hAnsi="Times New Roman" w:cs="Times New Roman"/>
          <w:sz w:val="24"/>
          <w:szCs w:val="24"/>
        </w:rPr>
        <w:t>ing</w:t>
      </w:r>
      <w:r w:rsidRPr="006C0198">
        <w:rPr>
          <w:rFonts w:ascii="Times New Roman" w:eastAsia="Arial" w:hAnsi="Times New Roman" w:cs="Times New Roman"/>
          <w:sz w:val="24"/>
          <w:szCs w:val="24"/>
        </w:rPr>
        <w:t xml:space="preserve"> as much protection into them as possible with perpendicular covered communication trenches connecting one layer to the next. Sending messengers or evacuating to the next layer back would not involve exposing crèche-mates to direct trooper fire. With deep covered trenches, steps up to fighting positions along the trenches, and sandbags fronting and roofing the fighting positions, their soldiers were as protected as they could make them. CommCorp’s soldiers would have projectile weapons far in advance of anything The Taj fighters had</w:t>
      </w:r>
      <w:r w:rsidR="007F64D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y were armored, so facing them in open combat was not recommended. Striking at them from behind walls of dirt and wood, as difficult as that may be with bows and arrows, was the only possible way for them to have a chance at surviving the ordeal. The troopers would start out with non-lethal ordinance</w:t>
      </w:r>
      <w:r w:rsidR="007F64D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aybe, but once one of them went down with a </w:t>
      </w:r>
      <w:r w:rsidR="007F64D1" w:rsidRPr="006C0198">
        <w:rPr>
          <w:rFonts w:ascii="Times New Roman" w:eastAsia="Arial" w:hAnsi="Times New Roman" w:cs="Times New Roman"/>
          <w:sz w:val="24"/>
          <w:szCs w:val="24"/>
        </w:rPr>
        <w:t>red-</w:t>
      </w:r>
      <w:r w:rsidRPr="006C0198">
        <w:rPr>
          <w:rFonts w:ascii="Times New Roman" w:eastAsia="Arial" w:hAnsi="Times New Roman" w:cs="Times New Roman"/>
          <w:sz w:val="24"/>
          <w:szCs w:val="24"/>
        </w:rPr>
        <w:t xml:space="preserve">tipped arrow sticking out of an eyehole or one of their armor’s joints, the gloves would surely come off. Finally, A sandbagged and rubble HQ/Triage suite/Readout at the far end of the red zone in what had been Hamill’s crèche would be built as the last stand. The youngest, the remaining injured in the MedCent and the medical teams would be evacuated here </w:t>
      </w:r>
      <w:r w:rsidRPr="006C0198">
        <w:rPr>
          <w:rFonts w:ascii="Times New Roman" w:eastAsia="Arial" w:hAnsi="Times New Roman" w:cs="Times New Roman"/>
          <w:sz w:val="24"/>
          <w:szCs w:val="24"/>
        </w:rPr>
        <w:lastRenderedPageBreak/>
        <w:t>as soon as hostilities broke out. Litter teams would be pre-positioned</w:t>
      </w:r>
      <w:r w:rsidR="007F64D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Jaredd had continued to bring them as many arrows and bows as he could safely get away with. Harkk was getting good at fashioning </w:t>
      </w:r>
      <w:r w:rsidR="007F64D1" w:rsidRPr="006C0198">
        <w:rPr>
          <w:rFonts w:ascii="Times New Roman" w:eastAsia="Arial" w:hAnsi="Times New Roman" w:cs="Times New Roman"/>
          <w:sz w:val="24"/>
          <w:szCs w:val="24"/>
        </w:rPr>
        <w:t>near-</w:t>
      </w:r>
      <w:r w:rsidRPr="006C0198">
        <w:rPr>
          <w:rFonts w:ascii="Times New Roman" w:eastAsia="Arial" w:hAnsi="Times New Roman" w:cs="Times New Roman"/>
          <w:sz w:val="24"/>
          <w:szCs w:val="24"/>
        </w:rPr>
        <w:t>perfect arrows to add to their stockpile; getting wood was the problem</w:t>
      </w:r>
      <w:r w:rsidR="007F64D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e couldn’t fashion the new composite materials without molds, ovens, and presses he wasn’t authorized to have</w:t>
      </w:r>
      <w:r w:rsidR="007F64D1" w:rsidRPr="006C0198">
        <w:rPr>
          <w:rFonts w:ascii="Times New Roman" w:eastAsia="Arial" w:hAnsi="Times New Roman" w:cs="Times New Roman"/>
          <w:sz w:val="24"/>
          <w:szCs w:val="24"/>
        </w:rPr>
        <w:t>.</w:t>
      </w:r>
    </w:p>
    <w:p w14:paraId="5FE297BF" w14:textId="7911F99B" w:rsidR="00011D75" w:rsidRPr="006C0198" w:rsidRDefault="00011D75" w:rsidP="00445FFA">
      <w:pPr>
        <w:numPr>
          <w:ilvl w:val="0"/>
          <w:numId w:val="3"/>
        </w:numP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evertheless, they would pre-position most of this stockpile evenly throughout the fighting positions and trenches</w:t>
      </w:r>
      <w:r w:rsidR="007F64D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long with first aid kits, stretchers, water, and nutrition bars.  A fair portion of their arrow supply would be waiting in the forward most fighting positions for the best shooters in the crèche. They would also construct and place bridges strategically located across trenches for ease of surface passage through the zone in normal times.  When the balloon went up, these bridges would be rotated and became part of the roof defenses. The greenies would have to be deep in the zone itself to see the earthworks. By then</w:t>
      </w:r>
      <w:r w:rsidR="007F64D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t would be too late to worry about it</w:t>
      </w:r>
      <w:r w:rsidR="007F64D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t would be game on anyway, so this wasn’t considered a great security risk. There still weren’t enough bows to equip everyone in the crèche. After the supply was exhausted and litter bearers and messengers were allowed, there were still some 50 or so warriors without bows or jobs. These were broken up into melee teams. Their jobs would be to attack any cops or soldiers who got into the trenches with them, at least until the shooters could retreat to the next layer. These soldiers were armed with stunners, short blades</w:t>
      </w:r>
      <w:r w:rsidR="007F64D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a new weapon Burtt developed with Harkk’s help. Using a stash of wooden</w:t>
      </w:r>
      <w:r w:rsidR="007F64D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lmost </w:t>
      </w:r>
      <w:r w:rsidR="007F64D1" w:rsidRPr="006C0198">
        <w:rPr>
          <w:rFonts w:ascii="Times New Roman" w:eastAsia="Arial" w:hAnsi="Times New Roman" w:cs="Times New Roman"/>
          <w:sz w:val="24"/>
          <w:szCs w:val="24"/>
        </w:rPr>
        <w:t>wrist-</w:t>
      </w:r>
      <w:r w:rsidRPr="006C0198">
        <w:rPr>
          <w:rFonts w:ascii="Times New Roman" w:eastAsia="Arial" w:hAnsi="Times New Roman" w:cs="Times New Roman"/>
          <w:sz w:val="24"/>
          <w:szCs w:val="24"/>
        </w:rPr>
        <w:t>thick dowel stock longer than Harkk was tall he’d found in one of his earlier underground forays, they added a shaped stone weight to one end. Together</w:t>
      </w:r>
      <w:r w:rsidR="007F64D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y’d spent hours rubbing each stone weight to a thinner, finer, very sharp point. The result was a stabbing weapon of extreme reach. The one drawback </w:t>
      </w:r>
      <w:r w:rsidRPr="006C0198">
        <w:rPr>
          <w:rFonts w:ascii="Times New Roman" w:eastAsia="Arial" w:hAnsi="Times New Roman" w:cs="Times New Roman"/>
          <w:sz w:val="24"/>
          <w:szCs w:val="24"/>
        </w:rPr>
        <w:lastRenderedPageBreak/>
        <w:t>was that the stone points were brittle and broke easily. If they struck true, though, they would pierce the light armor cops used, and of course, if they struck flesh, the results could be devastating for those on the receiving end. Hark called it a spear. Each member of the melee squads also had a small shield to offer some protection from any non-lethal ordinance their enemies might use.</w:t>
      </w:r>
    </w:p>
    <w:p w14:paraId="12E470C7" w14:textId="7D7BAB0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en the planning session concluded, the meeting broke up, </w:t>
      </w:r>
      <w:r w:rsidR="007F64D1" w:rsidRPr="006C0198">
        <w:rPr>
          <w:rFonts w:ascii="Times New Roman" w:eastAsia="Arial" w:hAnsi="Times New Roman" w:cs="Times New Roman"/>
          <w:sz w:val="24"/>
          <w:szCs w:val="24"/>
        </w:rPr>
        <w:t xml:space="preserve">and </w:t>
      </w:r>
      <w:r w:rsidRPr="006C0198">
        <w:rPr>
          <w:rFonts w:ascii="Times New Roman" w:eastAsia="Arial" w:hAnsi="Times New Roman" w:cs="Times New Roman"/>
          <w:sz w:val="24"/>
          <w:szCs w:val="24"/>
        </w:rPr>
        <w:t>Burtt and Kkat remained behind while everyone else went their separate and quiet way home. Most reflected on the unhappy topic of the day and how their lives had just taken a dramatic turn. Whether it would be for better or for worse, only God knew.</w:t>
      </w:r>
    </w:p>
    <w:p w14:paraId="60C7357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h ‘r peeps lahk dis Kkat? Whah we eat each othuh alahv lahk dis? We no bettah den tha rats Kkat, das a’righ. Times Ah jes feel ole. Yessuh, ole man, he-ah. Make me tiahd.”</w:t>
      </w:r>
    </w:p>
    <w:p w14:paraId="555B18C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wish I knew Burtt. What I do know is that I’m with the best people this world has to offer, and I’ll fight with them to the death. How about you, old-timer? You up to it?” She smacked him on the arm.</w:t>
      </w:r>
    </w:p>
    <w:p w14:paraId="22D18DF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izmo, girl. Why Ah needs t’fight when you he-ah?”</w:t>
      </w:r>
    </w:p>
    <w:p w14:paraId="5C40EFA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came back and waited for the two to look his way before he intruded all the way into their space.</w:t>
      </w:r>
    </w:p>
    <w:p w14:paraId="42361A0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Kkat, the first thing we need to do is catch our spy. I was hoping we could spend a little time planning that out before we turn in for the night. What do you say?”</w:t>
      </w:r>
    </w:p>
    <w:p w14:paraId="30925CC2" w14:textId="17DFE8D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oth were willing</w:t>
      </w:r>
      <w:r w:rsidR="0030544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Burtt still had his rounds to do and limited the time to one more half-cycle.</w:t>
      </w:r>
    </w:p>
    <w:p w14:paraId="79FD57DD" w14:textId="2F2728C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ots a gut feel f’ who</w:t>
      </w:r>
      <w:r w:rsidR="0030544D" w:rsidRPr="006C0198">
        <w:rPr>
          <w:rFonts w:ascii="Times New Roman" w:eastAsia="Arial" w:hAnsi="Times New Roman" w:cs="Times New Roman"/>
          <w:sz w:val="24"/>
          <w:szCs w:val="24"/>
        </w:rPr>
        <w:t>m</w:t>
      </w:r>
      <w:r w:rsidRPr="006C0198">
        <w:rPr>
          <w:rFonts w:ascii="Times New Roman" w:eastAsia="Arial" w:hAnsi="Times New Roman" w:cs="Times New Roman"/>
          <w:sz w:val="24"/>
          <w:szCs w:val="24"/>
        </w:rPr>
        <w:t xml:space="preserve"> we nees t’spy</w:t>
      </w:r>
      <w:r w:rsidR="006E65FF"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Burtt offered.</w:t>
      </w:r>
    </w:p>
    <w:p w14:paraId="0720ADE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do? That’s great. Now, here’s what I had in mind…” Harkk started.</w:t>
      </w:r>
    </w:p>
    <w:p w14:paraId="5B0D8636" w14:textId="618CAE4D" w:rsidR="00CA71CB"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lastRenderedPageBreak/>
        <w:t>------</w:t>
      </w:r>
    </w:p>
    <w:p w14:paraId="28185BF8" w14:textId="36BBBB4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ay four at the Meinklops Tower:</w:t>
      </w:r>
    </w:p>
    <w:p w14:paraId="498CF39D" w14:textId="7D6C67E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is savage boy leader, </w:t>
      </w:r>
      <w:r w:rsidR="006E65FF" w:rsidRPr="006C0198">
        <w:rPr>
          <w:rFonts w:ascii="Times New Roman" w:eastAsia="Arial" w:hAnsi="Times New Roman" w:cs="Times New Roman"/>
          <w:sz w:val="24"/>
          <w:szCs w:val="24"/>
        </w:rPr>
        <w:t xml:space="preserve">whose </w:t>
      </w:r>
      <w:r w:rsidRPr="006C0198">
        <w:rPr>
          <w:rFonts w:ascii="Times New Roman" w:eastAsia="Arial" w:hAnsi="Times New Roman" w:cs="Times New Roman"/>
          <w:sz w:val="24"/>
          <w:szCs w:val="24"/>
        </w:rPr>
        <w:t>name is reportedly Burtt, has the outer-zone proles in sector-22 assuming the rights of true Citizens, such as naming days and using family names they’ve obviously purloined from honored families of the city-state.</w:t>
      </w:r>
    </w:p>
    <w:p w14:paraId="3F6AA28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 is, unfortunately, just the tip of the iceberg. The Loks have been secretly flaunting the law for years. I have only come forward because I can no longer, in good conscience, ignore this blatant disregard for the City State and CommCorp. Out of fear for my life, however, as they have repeatedly threatened me, I dare not expose myself further.</w:t>
      </w:r>
    </w:p>
    <w:p w14:paraId="78EAF73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t present, they are running an illicit clinic saving proles injured in a war the Loks themselves propagated by propping up this boy leader from the outer zones. They are plotting to force a confrontation with CommCorp over the plight of the proles.</w:t>
      </w:r>
    </w:p>
    <w:p w14:paraId="691B5D8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 a concerned citizen, I beg you, please, act to end this insurrection before the cost blossoms into something far more painful than a few dead proles.</w:t>
      </w:r>
    </w:p>
    <w:p w14:paraId="59DF44B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eeling threatened,</w:t>
      </w:r>
    </w:p>
    <w:p w14:paraId="655C811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 concerned citizen.</w:t>
      </w:r>
    </w:p>
    <w:p w14:paraId="28D224CE" w14:textId="75366FB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am I to make of this, Natt?” Henrry Meinklop asked</w:t>
      </w:r>
      <w:r w:rsidR="009D7C1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olding his pad out for Mr. Lok to see the anonymous comm for himself. Henrry covered his mouth as the disease slowly eating him from the inside out gripped him with another painful spasm and signaled his son to continue.</w:t>
      </w:r>
    </w:p>
    <w:p w14:paraId="20DAC29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sipp, asked from across the room, “Freshen yours, uncle?”</w:t>
      </w:r>
    </w:p>
    <w:p w14:paraId="0366CBFC" w14:textId="64A904A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s with all the upper crust of CommCorp, the familiarity shown each other was always present, except when it wasn’t. If your </w:t>
      </w:r>
      <w:r w:rsidRPr="006C0198">
        <w:rPr>
          <w:rFonts w:ascii="Times New Roman" w:eastAsia="Arial" w:hAnsi="Times New Roman" w:cs="Times New Roman"/>
          <w:sz w:val="24"/>
          <w:szCs w:val="24"/>
        </w:rPr>
        <w:lastRenderedPageBreak/>
        <w:t xml:space="preserve">boss’s son didn’t refer to you as an </w:t>
      </w:r>
      <w:r w:rsidRPr="006C0198">
        <w:rPr>
          <w:rFonts w:ascii="Times New Roman" w:eastAsia="Arial" w:hAnsi="Times New Roman" w:cs="Times New Roman"/>
          <w:b/>
          <w:sz w:val="24"/>
          <w:szCs w:val="24"/>
        </w:rPr>
        <w:t>uncle</w:t>
      </w:r>
      <w:r w:rsidRPr="006C0198">
        <w:rPr>
          <w:rFonts w:ascii="Times New Roman" w:eastAsia="Arial" w:hAnsi="Times New Roman" w:cs="Times New Roman"/>
          <w:sz w:val="24"/>
          <w:szCs w:val="24"/>
        </w:rPr>
        <w:t xml:space="preserve">, you knew you were in severe trouble. Since Henrry wasn’t making proclamations about city-state security and Josipp was still pouring </w:t>
      </w:r>
      <w:r w:rsidR="009D7C1A" w:rsidRPr="006C0198">
        <w:rPr>
          <w:rFonts w:ascii="Times New Roman" w:eastAsia="Arial" w:hAnsi="Times New Roman" w:cs="Times New Roman"/>
          <w:sz w:val="24"/>
          <w:szCs w:val="24"/>
        </w:rPr>
        <w:t>thousand-</w:t>
      </w:r>
      <w:r w:rsidRPr="006C0198">
        <w:rPr>
          <w:rFonts w:ascii="Times New Roman" w:eastAsia="Arial" w:hAnsi="Times New Roman" w:cs="Times New Roman"/>
          <w:sz w:val="24"/>
          <w:szCs w:val="24"/>
        </w:rPr>
        <w:t>cred bourbon, Natt Lok hoped he could still wiggle out of this mess like all the others his star-crossed daughter had made.</w:t>
      </w:r>
    </w:p>
    <w:p w14:paraId="19AC227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A prole war? What the hell? Mmarta, you’re killing me.</w:t>
      </w:r>
    </w:p>
    <w:p w14:paraId="7BB3179A" w14:textId="4CAA109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att Lok knew he’d been lucky</w:t>
      </w:r>
      <w:r w:rsidR="009D7C1A"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His good friend at security, Daltonn Kleg, who just happened to be the Officer of the Watch that night, had intercepted the blurb anonymously sent by Hhannah Hap over the net and handed it directly to Henrry.</w:t>
      </w:r>
    </w:p>
    <w:p w14:paraId="209D7020" w14:textId="7F935D7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nrry, of course</w:t>
      </w:r>
      <w:r w:rsidR="009D7C1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you know we all have huge bullseyes painted on our backs. We Loks and Mmarta have our enemies</w:t>
      </w:r>
      <w:r w:rsidR="009D7C1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Mmarta has made herself a vocal proponent for the ethical treatment of the proles, I know, but she would never foment open revolt. That’s ludicrous. Undoubtedly</w:t>
      </w:r>
      <w:r w:rsidR="009D7C1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is is the jealous pushback of an anti-prole reactionary. You don’t really lend it any credence, do you?”</w:t>
      </w:r>
    </w:p>
    <w:p w14:paraId="52E334CB" w14:textId="5539947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ather doesn’t always know what to think anymore, do you</w:t>
      </w:r>
      <w:r w:rsidR="006E65F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t>
      </w:r>
      <w:r w:rsidR="006E65FF" w:rsidRPr="006C0198">
        <w:rPr>
          <w:rFonts w:ascii="Times New Roman" w:eastAsia="Arial" w:hAnsi="Times New Roman" w:cs="Times New Roman"/>
          <w:sz w:val="24"/>
          <w:szCs w:val="24"/>
        </w:rPr>
        <w:t>Father</w:t>
      </w:r>
      <w:r w:rsidR="009D7C1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Offered Josipp</w:t>
      </w:r>
      <w:r w:rsidR="009D7C1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lurping back his third glass since Natt arrived for the conference. He slammed the glass down on the table rather more firmly than was polite, but he was getting a bit tipsy. He giggled, then caught himself and continued.</w:t>
      </w:r>
    </w:p>
    <w:p w14:paraId="716D4049" w14:textId="789B544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is often confused by all this subterfuge over there in Secotr-22, Natt. </w:t>
      </w:r>
      <w:r w:rsidR="006E65FF" w:rsidRPr="006C0198">
        <w:rPr>
          <w:rFonts w:ascii="Times New Roman" w:eastAsia="Arial" w:hAnsi="Times New Roman" w:cs="Times New Roman"/>
          <w:sz w:val="24"/>
          <w:szCs w:val="24"/>
        </w:rPr>
        <w:t>First-</w:t>
      </w:r>
      <w:r w:rsidRPr="006C0198">
        <w:rPr>
          <w:rFonts w:ascii="Times New Roman" w:eastAsia="Arial" w:hAnsi="Times New Roman" w:cs="Times New Roman"/>
          <w:sz w:val="24"/>
          <w:szCs w:val="24"/>
        </w:rPr>
        <w:t>tier bots shut down for days over some alleged mass illness with the perservs. Oddly enough, though, they looked none the worse for wear to our stead rep. Reports of massive draws on plasma, meds, food-stuffs</w:t>
      </w:r>
      <w:r w:rsidR="006E65F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surgical supplies, far more than should be needed for a few ill perservs, don’t you know, but no detailed reference as to where it all might be going. Then this,” he pointed to the accusing comm.</w:t>
      </w:r>
    </w:p>
    <w:p w14:paraId="074829F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can see how my father might wonder, just a little, what’s really going on over there, eh, Natt old boy?”</w:t>
      </w:r>
    </w:p>
    <w:p w14:paraId="767F4697" w14:textId="7C226A6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Josipp, Mr. Meinklop, I assure you this is all a bit of baseless </w:t>
      </w:r>
      <w:r w:rsidR="009D7C1A" w:rsidRPr="006C0198">
        <w:rPr>
          <w:rFonts w:ascii="Times New Roman" w:eastAsia="Arial" w:hAnsi="Times New Roman" w:cs="Times New Roman"/>
          <w:sz w:val="24"/>
          <w:szCs w:val="24"/>
        </w:rPr>
        <w:t>finger-</w:t>
      </w:r>
      <w:r w:rsidRPr="006C0198">
        <w:rPr>
          <w:rFonts w:ascii="Times New Roman" w:eastAsia="Arial" w:hAnsi="Times New Roman" w:cs="Times New Roman"/>
          <w:sz w:val="24"/>
          <w:szCs w:val="24"/>
        </w:rPr>
        <w:t xml:space="preserve">pointing. I will get to the bottom of this straight away. May I use Corp Detectors to run the queries? I can have preliminary results to you by </w:t>
      </w:r>
      <w:r w:rsidR="006E65FF" w:rsidRPr="006C0198">
        <w:rPr>
          <w:rFonts w:ascii="Times New Roman" w:eastAsia="Arial" w:hAnsi="Times New Roman" w:cs="Times New Roman"/>
          <w:sz w:val="24"/>
          <w:szCs w:val="24"/>
        </w:rPr>
        <w:t xml:space="preserve">the </w:t>
      </w:r>
      <w:r w:rsidRPr="006C0198">
        <w:rPr>
          <w:rFonts w:ascii="Times New Roman" w:eastAsia="Arial" w:hAnsi="Times New Roman" w:cs="Times New Roman"/>
          <w:sz w:val="24"/>
          <w:szCs w:val="24"/>
        </w:rPr>
        <w:t xml:space="preserve">end of </w:t>
      </w:r>
      <w:r w:rsidR="006E65FF" w:rsidRPr="006C0198">
        <w:rPr>
          <w:rFonts w:ascii="Times New Roman" w:eastAsia="Arial" w:hAnsi="Times New Roman" w:cs="Times New Roman"/>
          <w:sz w:val="24"/>
          <w:szCs w:val="24"/>
        </w:rPr>
        <w:t xml:space="preserve">the </w:t>
      </w:r>
      <w:r w:rsidRPr="006C0198">
        <w:rPr>
          <w:rFonts w:ascii="Times New Roman" w:eastAsia="Arial" w:hAnsi="Times New Roman" w:cs="Times New Roman"/>
          <w:sz w:val="24"/>
          <w:szCs w:val="24"/>
        </w:rPr>
        <w:t>next five-day.”</w:t>
      </w:r>
    </w:p>
    <w:p w14:paraId="0BC408D8" w14:textId="11F3448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 so, you want to run an investigation into your own activities using our cops, is that it? Am I missing something here</w:t>
      </w:r>
      <w:r w:rsidR="009D7C1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r. Lok?” Josipp slurred at Natt with an obviously disbelieving sneer in his voice.</w:t>
      </w:r>
    </w:p>
    <w:p w14:paraId="7A93EEDA" w14:textId="1D43725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 xml:space="preserve">You’re obviously not as drunk as I would have thought…or hoped. Just how much </w:t>
      </w:r>
      <w:r w:rsidRPr="006C0198">
        <w:rPr>
          <w:rFonts w:ascii="Times New Roman" w:eastAsia="Arial" w:hAnsi="Times New Roman" w:cs="Times New Roman"/>
          <w:b/>
          <w:i/>
          <w:sz w:val="24"/>
          <w:szCs w:val="24"/>
        </w:rPr>
        <w:t>do</w:t>
      </w:r>
      <w:r w:rsidRPr="006C0198">
        <w:rPr>
          <w:rFonts w:ascii="Times New Roman" w:eastAsia="Arial" w:hAnsi="Times New Roman" w:cs="Times New Roman"/>
          <w:i/>
          <w:sz w:val="24"/>
          <w:szCs w:val="24"/>
        </w:rPr>
        <w:t xml:space="preserve"> you drink now</w:t>
      </w:r>
      <w:r w:rsidR="0085113C"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Josipp</w:t>
      </w:r>
      <w:r w:rsidR="009D7C1A" w:rsidRPr="006C0198">
        <w:rPr>
          <w:rFonts w:ascii="Times New Roman" w:eastAsia="Arial" w:hAnsi="Times New Roman" w:cs="Times New Roman"/>
          <w:i/>
          <w:sz w:val="24"/>
          <w:szCs w:val="24"/>
        </w:rPr>
        <w:t>.</w:t>
      </w:r>
    </w:p>
    <w:p w14:paraId="183F1DB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att was near certain that whatever ill thoughts Henrry might have about his old friend Natt Lok, it came from the well-liquored mind of Josipp Meinklop and his cronies in the self-preservation crowd as they were known among the elite of the elites.</w:t>
      </w:r>
    </w:p>
    <w:p w14:paraId="48643E37" w14:textId="6BE9D93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s enough</w:t>
      </w:r>
      <w:r w:rsidR="009D7C1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Josipp.” Henrry interrupted around coughing fits. “I have no problem with my old and dear friend, Natt, getting to the bottom of this. In fact, I would tend to agree with his assessment. Some jealous lesser is trying to make a better life for himself at the Lok</w:t>
      </w:r>
      <w:r w:rsidR="009D7C1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s expense. I’ll not have it</w:t>
      </w:r>
      <w:r w:rsidR="009D7C1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 tell you!” The elevated volume brought on a new fit. This time</w:t>
      </w:r>
      <w:r w:rsidR="009D7C1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t lasted several minutes and included some heavy blood flow from his mouth.</w:t>
      </w:r>
    </w:p>
    <w:p w14:paraId="48B38F0F" w14:textId="32CC971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Norton</w:t>
      </w:r>
      <w:r w:rsidR="001F011E" w:rsidRPr="006C0198">
        <w:rPr>
          <w:rFonts w:ascii="Times New Roman" w:eastAsia="Arial" w:hAnsi="Times New Roman" w:cs="Times New Roman"/>
          <w:i/>
          <w:sz w:val="24"/>
          <w:szCs w:val="24"/>
        </w:rPr>
        <w:t>n</w:t>
      </w:r>
      <w:r w:rsidR="006E65FF"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save us</w:t>
      </w:r>
      <w:r w:rsidR="006E65FF" w:rsidRPr="006C0198">
        <w:rPr>
          <w:rFonts w:ascii="Times New Roman" w:eastAsia="Arial" w:hAnsi="Times New Roman" w:cs="Times New Roman"/>
          <w:i/>
          <w:sz w:val="24"/>
          <w:szCs w:val="24"/>
        </w:rPr>
        <w:t>. T</w:t>
      </w:r>
      <w:r w:rsidRPr="006C0198">
        <w:rPr>
          <w:rFonts w:ascii="Times New Roman" w:eastAsia="Arial" w:hAnsi="Times New Roman" w:cs="Times New Roman"/>
          <w:i/>
          <w:sz w:val="24"/>
          <w:szCs w:val="24"/>
        </w:rPr>
        <w:t>hank you, Henrry.</w:t>
      </w:r>
      <w:r w:rsidRPr="006C0198">
        <w:rPr>
          <w:rFonts w:ascii="Times New Roman" w:eastAsia="Arial" w:hAnsi="Times New Roman" w:cs="Times New Roman"/>
          <w:sz w:val="24"/>
          <w:szCs w:val="24"/>
        </w:rPr>
        <w:t xml:space="preserve"> Natt sighed in relief. </w:t>
      </w:r>
      <w:r w:rsidRPr="006C0198">
        <w:rPr>
          <w:rFonts w:ascii="Times New Roman" w:eastAsia="Arial" w:hAnsi="Times New Roman" w:cs="Times New Roman"/>
          <w:i/>
          <w:sz w:val="24"/>
          <w:szCs w:val="24"/>
        </w:rPr>
        <w:t>Please don’t die on me now, though, Henrry.</w:t>
      </w:r>
    </w:p>
    <w:p w14:paraId="2B840C71" w14:textId="671D26F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att and Josipp both noticed the bloody drip and</w:t>
      </w:r>
      <w:r w:rsidR="008511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ithout conferring with Henrry</w:t>
      </w:r>
      <w:r w:rsidR="006E65F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greed to end the session then and continue it later.</w:t>
      </w:r>
    </w:p>
    <w:p w14:paraId="03DE044D" w14:textId="0EEA3B7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lease do keep us informed, Uncle.” Said Josipp. This time</w:t>
      </w:r>
      <w:r w:rsidR="008511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emphasis on the word </w:t>
      </w:r>
      <w:r w:rsidRPr="006C0198">
        <w:rPr>
          <w:rFonts w:ascii="Times New Roman" w:eastAsia="Arial" w:hAnsi="Times New Roman" w:cs="Times New Roman"/>
          <w:b/>
          <w:sz w:val="24"/>
          <w:szCs w:val="24"/>
        </w:rPr>
        <w:t>uncle</w:t>
      </w:r>
      <w:r w:rsidRPr="006C0198">
        <w:rPr>
          <w:rFonts w:ascii="Times New Roman" w:eastAsia="Arial" w:hAnsi="Times New Roman" w:cs="Times New Roman"/>
          <w:sz w:val="24"/>
          <w:szCs w:val="24"/>
        </w:rPr>
        <w:t xml:space="preserve"> seemed a bit contested.</w:t>
      </w:r>
    </w:p>
    <w:p w14:paraId="7757A8C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Don’t for a minute think I am as naïve as this old man,</w:t>
      </w:r>
      <w:r w:rsidRPr="006C0198">
        <w:rPr>
          <w:rFonts w:ascii="Times New Roman" w:eastAsia="Arial" w:hAnsi="Times New Roman" w:cs="Times New Roman"/>
          <w:sz w:val="24"/>
          <w:szCs w:val="24"/>
        </w:rPr>
        <w:t xml:space="preserve"> Josipp thought with contempt.</w:t>
      </w:r>
    </w:p>
    <w:p w14:paraId="78F1E973" w14:textId="528A044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Natt Lok nodded his assent and left them wondering if he would see his old friend Henrry again. He was certainly not long for this life. Natt had no misconceptions about how things would change for the Loks once Josipp was the boss. He wasn’t one to tolerate ethical treatment of any sort for the dirty scum of the outer zones. If it were up to him</w:t>
      </w:r>
      <w:r w:rsidR="008511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d send extermination crews out there periodically to scourge the earth of these denizens.</w:t>
      </w:r>
    </w:p>
    <w:p w14:paraId="7395CBF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rough Natt’s contacts, Mmarta had worked her charms to bring about some compassion for the proles among the elies. But they wouldn’t hesitate to turn on her and the Loks with the passing of the torch to Josipp.</w:t>
      </w:r>
    </w:p>
    <w:p w14:paraId="54BFF32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 xml:space="preserve">It’s too bad you don’t pass with Henrry, you weak little shit. </w:t>
      </w:r>
      <w:r w:rsidRPr="006C0198">
        <w:rPr>
          <w:rFonts w:ascii="Times New Roman" w:eastAsia="Arial" w:hAnsi="Times New Roman" w:cs="Times New Roman"/>
          <w:sz w:val="24"/>
          <w:szCs w:val="24"/>
        </w:rPr>
        <w:t>Natt retreated with one intent.</w:t>
      </w:r>
      <w:r w:rsidRPr="006C0198">
        <w:rPr>
          <w:rFonts w:ascii="Times New Roman" w:eastAsia="Arial" w:hAnsi="Times New Roman" w:cs="Times New Roman"/>
          <w:i/>
          <w:sz w:val="24"/>
          <w:szCs w:val="24"/>
        </w:rPr>
        <w:t xml:space="preserve"> That stubborn woman must cease and desist now. Damn it!</w:t>
      </w:r>
    </w:p>
    <w:p w14:paraId="62DF8F82" w14:textId="77777777" w:rsidR="00011D75" w:rsidRPr="006C0198" w:rsidRDefault="00011D75" w:rsidP="004C1C48">
      <w:pPr>
        <w:spacing w:after="120" w:line="276" w:lineRule="auto"/>
        <w:jc w:val="center"/>
        <w:rPr>
          <w:rFonts w:ascii="Times New Roman" w:eastAsia="Arial" w:hAnsi="Times New Roman" w:cs="Times New Roman"/>
          <w:sz w:val="24"/>
          <w:szCs w:val="24"/>
        </w:rPr>
      </w:pPr>
      <w:r w:rsidRPr="006C0198">
        <w:rPr>
          <w:rFonts w:ascii="Times New Roman" w:eastAsia="Arial" w:hAnsi="Times New Roman" w:cs="Times New Roman"/>
          <w:sz w:val="24"/>
          <w:szCs w:val="24"/>
        </w:rPr>
        <w:t>———-</w:t>
      </w:r>
    </w:p>
    <w:p w14:paraId="3591497D" w14:textId="6516B60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nother month passed before the cops acted on the intel they’d received from Knutte. They spent the time in between trying to verify what they could about the Loks, the Haps</w:t>
      </w:r>
      <w:r w:rsidR="008511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is suddenly civic-minded prole whom they had no record of at all. They had him in custody and were working </w:t>
      </w:r>
      <w:r w:rsidR="0085113C" w:rsidRPr="006C0198">
        <w:rPr>
          <w:rFonts w:ascii="Times New Roman" w:eastAsia="Arial" w:hAnsi="Times New Roman" w:cs="Times New Roman"/>
          <w:sz w:val="24"/>
          <w:szCs w:val="24"/>
        </w:rPr>
        <w:t xml:space="preserve">on </w:t>
      </w:r>
      <w:r w:rsidRPr="006C0198">
        <w:rPr>
          <w:rFonts w:ascii="Times New Roman" w:eastAsia="Arial" w:hAnsi="Times New Roman" w:cs="Times New Roman"/>
          <w:sz w:val="24"/>
          <w:szCs w:val="24"/>
        </w:rPr>
        <w:t xml:space="preserve">him periodically to see if his story </w:t>
      </w:r>
      <w:r w:rsidR="0085113C" w:rsidRPr="006C0198">
        <w:rPr>
          <w:rFonts w:ascii="Times New Roman" w:eastAsia="Arial" w:hAnsi="Times New Roman" w:cs="Times New Roman"/>
          <w:sz w:val="24"/>
          <w:szCs w:val="24"/>
        </w:rPr>
        <w:t xml:space="preserve">had </w:t>
      </w:r>
      <w:r w:rsidRPr="006C0198">
        <w:rPr>
          <w:rFonts w:ascii="Times New Roman" w:eastAsia="Arial" w:hAnsi="Times New Roman" w:cs="Times New Roman"/>
          <w:sz w:val="24"/>
          <w:szCs w:val="24"/>
        </w:rPr>
        <w:t>changed. It didn’t</w:t>
      </w:r>
      <w:r w:rsidR="008511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the day finally came</w:t>
      </w:r>
      <w:r w:rsidR="008511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y moved on </w:t>
      </w:r>
      <w:r w:rsidR="0085113C" w:rsidRPr="006C0198">
        <w:rPr>
          <w:rFonts w:ascii="Times New Roman" w:eastAsia="Arial" w:hAnsi="Times New Roman" w:cs="Times New Roman"/>
          <w:sz w:val="24"/>
          <w:szCs w:val="24"/>
        </w:rPr>
        <w:t xml:space="preserve">to </w:t>
      </w:r>
      <w:r w:rsidRPr="006C0198">
        <w:rPr>
          <w:rFonts w:ascii="Times New Roman" w:eastAsia="Arial" w:hAnsi="Times New Roman" w:cs="Times New Roman"/>
          <w:sz w:val="24"/>
          <w:szCs w:val="24"/>
        </w:rPr>
        <w:t>the near zone of sector</w:t>
      </w:r>
      <w:r w:rsidR="0085113C"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22 with a squad of armored cops. This was being kept a civil affair involving the cops only. After all, it was just a drug deal as far as they were concerned. So far there was no corroborating evidence backing any of the other claims as recorded by remote flybots. All they had now was a non-credible lead on a drug deal possibly involving red zoners and citizens. And that was the only reason they were here. If it involved a citizen, it had to be investigated.</w:t>
      </w:r>
    </w:p>
    <w:p w14:paraId="21BD236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Obviously, the Taj had adjusted well to the crisis and kept their visibility way down. The flybots were a pain but not insufferable. </w:t>
      </w:r>
      <w:r w:rsidRPr="006C0198">
        <w:rPr>
          <w:rFonts w:ascii="Times New Roman" w:eastAsia="Arial" w:hAnsi="Times New Roman" w:cs="Times New Roman"/>
          <w:sz w:val="24"/>
          <w:szCs w:val="24"/>
        </w:rPr>
        <w:lastRenderedPageBreak/>
        <w:t>Distractions could be generated that would open small windows of opportunity for crèche mates to get Taj business done while the pesky spies were busy investigating false flags elsewhere.</w:t>
      </w:r>
    </w:p>
    <w:p w14:paraId="70038B24" w14:textId="61EF219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ndi saw the first armored Corp cop come through the tube lock. For barely a second</w:t>
      </w:r>
      <w:r w:rsidR="008511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he hesitated. She was in training to be domestic with the Loks and was just returning to the Taj herself when she sensed the air pressure change in the tube. She turned just before she made the corner to head for her servhut and drop off her tools of the trade. The unmistakable deadliness of that armored boot stepping through the barrier caused her to pause first, </w:t>
      </w:r>
      <w:r w:rsidR="00B26389" w:rsidRPr="006C0198">
        <w:rPr>
          <w:rFonts w:ascii="Times New Roman" w:eastAsia="Arial" w:hAnsi="Times New Roman" w:cs="Times New Roman"/>
          <w:sz w:val="24"/>
          <w:szCs w:val="24"/>
        </w:rPr>
        <w:t xml:space="preserve">and </w:t>
      </w:r>
      <w:r w:rsidRPr="006C0198">
        <w:rPr>
          <w:rFonts w:ascii="Times New Roman" w:eastAsia="Arial" w:hAnsi="Times New Roman" w:cs="Times New Roman"/>
          <w:sz w:val="24"/>
          <w:szCs w:val="24"/>
        </w:rPr>
        <w:t>then she sprang for the EEC.</w:t>
      </w:r>
    </w:p>
    <w:p w14:paraId="52FDDFC9" w14:textId="2CEFC26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ree things happened in quick succession that startled her even though she expected them. She heard the clang of the airlock slamming shut and prayed there was no one in the way of the crushing maw of the clamshell doors. The shriek of the alarm and the flashing red lights came shortly on the heels of that clang. Kkandi peeked around the corner</w:t>
      </w:r>
      <w:r w:rsidR="008511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as Harkk had predicted</w:t>
      </w:r>
      <w:r w:rsidR="008511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one cop who’d gotten through was frantically pecking away at the door’s control panel and speaking into his comm unit, paying no attention at all to what was going on behind him.</w:t>
      </w:r>
    </w:p>
    <w:p w14:paraId="707EF7A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lights and alarms would not seem out of place to the cops as they were the same alarm and light patterns expected with a door malfunction. Since there were no outside lights in direct sight of the tube proper, the cop inside the tube (or cops if that were the case) wouldn’t know the light and audio alerts were repeated throughout the compound. When the emergency ended, so would all the alerts. The cops would have to look hard to find these alert devices and would need a reason to do so in the first place. Harkk was gambling the cops in the tube wouldn’t venture very far from the door until their compatriots on the other side joined them. Strength in numbers and all such things being considered.</w:t>
      </w:r>
    </w:p>
    <w:p w14:paraId="51EFFFD6" w14:textId="5C8E387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Fortunately, they had completed moving all the injured to the new med center long before. The importance the council had placed on finishing that facility first was suddenly clear to Kkandi</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she smiled as she took her preplanned place at her servhut where she would be found sewing her spare uniform should someone come looking.</w:t>
      </w:r>
    </w:p>
    <w:p w14:paraId="7F368EE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first test of the EEC was moving along flawlessly, Harkk thought.</w:t>
      </w:r>
    </w:p>
    <w:p w14:paraId="6B143B4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So, what is Burtt doing headed for the tube?</w:t>
      </w:r>
    </w:p>
    <w:p w14:paraId="0233289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checked once more to be sure there were no more stragglers.</w:t>
      </w:r>
    </w:p>
    <w:p w14:paraId="7FA86D22" w14:textId="5B47CA0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 xml:space="preserve">Ah makes dem pay ‘fore dem gets one o mah kids. Das a’righ, </w:t>
      </w:r>
      <w:r w:rsidRPr="006C0198">
        <w:rPr>
          <w:rFonts w:ascii="Times New Roman" w:eastAsia="Arial" w:hAnsi="Times New Roman" w:cs="Times New Roman"/>
          <w:sz w:val="24"/>
          <w:szCs w:val="24"/>
        </w:rPr>
        <w:t>Burtt thought, spreading his feet, prepared to meet his fate. He drew his blades and took up guard just around the corner from the tube exit, between the Taj and its potential enemies. He was determined to stand between the two until he was sure all his crèche mates had safely passed through to the nearly finished escape route or he was dead.</w:t>
      </w:r>
    </w:p>
    <w:p w14:paraId="7B6FBA78" w14:textId="4E14668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y could now at least get beyond the rubble mound underground </w:t>
      </w:r>
      <w:r w:rsidR="00EE453E" w:rsidRPr="006C0198">
        <w:rPr>
          <w:rFonts w:ascii="Times New Roman" w:eastAsia="Arial" w:hAnsi="Times New Roman" w:cs="Times New Roman"/>
          <w:sz w:val="24"/>
          <w:szCs w:val="24"/>
        </w:rPr>
        <w:t xml:space="preserve">and </w:t>
      </w:r>
      <w:r w:rsidRPr="006C0198">
        <w:rPr>
          <w:rFonts w:ascii="Times New Roman" w:eastAsia="Arial" w:hAnsi="Times New Roman" w:cs="Times New Roman"/>
          <w:sz w:val="24"/>
          <w:szCs w:val="24"/>
        </w:rPr>
        <w:t xml:space="preserve">then dash the rest of the way to Ccassie’s out of </w:t>
      </w:r>
      <w:r w:rsidR="00EE453E" w:rsidRPr="006C0198">
        <w:rPr>
          <w:rFonts w:ascii="Times New Roman" w:eastAsia="Arial" w:hAnsi="Times New Roman" w:cs="Times New Roman"/>
          <w:sz w:val="24"/>
          <w:szCs w:val="24"/>
        </w:rPr>
        <w:t xml:space="preserve">sight </w:t>
      </w:r>
      <w:r w:rsidRPr="006C0198">
        <w:rPr>
          <w:rFonts w:ascii="Times New Roman" w:eastAsia="Arial" w:hAnsi="Times New Roman" w:cs="Times New Roman"/>
          <w:sz w:val="24"/>
          <w:szCs w:val="24"/>
        </w:rPr>
        <w:t>of the near zone if they could just get out of the crèche first. Any mates above ground and close to it would dash through the approach alley to Pokke’s old crèche. The wire was still propped up out of the way and carried no voltage until the final stage of the EEC re-charged the wire and destroyed all the props. There would be a short all-clear audio alarm then</w:t>
      </w:r>
      <w:r w:rsidR="00EE453E"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flashing lights would change from red to orange for a brief interlude before going dim again for good. This would warn anyone not under the wire already to beware and take precautions.</w:t>
      </w:r>
    </w:p>
    <w:p w14:paraId="08518DF3" w14:textId="3603D21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made his way to Burtt while the last of the crèche slipped into the escape hatches. The only ones left now were supposed to be here, sponsored perservs or trainees</w:t>
      </w:r>
      <w:r w:rsidR="00EE453E" w:rsidRPr="006C0198">
        <w:rPr>
          <w:rFonts w:ascii="Times New Roman" w:eastAsia="Arial" w:hAnsi="Times New Roman" w:cs="Times New Roman"/>
          <w:sz w:val="24"/>
          <w:szCs w:val="24"/>
        </w:rPr>
        <w:t>,</w:t>
      </w:r>
      <w:r w:rsidR="00A9253A" w:rsidRPr="006C0198">
        <w:rPr>
          <w:rFonts w:ascii="Times New Roman" w:eastAsia="Arial" w:hAnsi="Times New Roman" w:cs="Times New Roman"/>
          <w:sz w:val="24"/>
          <w:szCs w:val="24"/>
        </w:rPr>
        <w:t xml:space="preserve"> e</w:t>
      </w:r>
      <w:r w:rsidRPr="006C0198">
        <w:rPr>
          <w:rFonts w:ascii="Times New Roman" w:eastAsia="Arial" w:hAnsi="Times New Roman" w:cs="Times New Roman"/>
          <w:sz w:val="24"/>
          <w:szCs w:val="24"/>
        </w:rPr>
        <w:t>xcept for Burtt.</w:t>
      </w:r>
    </w:p>
    <w:p w14:paraId="3BBF5C9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urtt, the kids are all out. It’s your turn now. You’d better go. Burtt?”</w:t>
      </w:r>
    </w:p>
    <w:p w14:paraId="375031B3" w14:textId="6C8251A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seemed to be ignoring Harkk</w:t>
      </w:r>
      <w:r w:rsidR="00A9253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Harkk moved around in front of him. Burtt was flushed and seemed to already be in that crazy battle state he got into when pumping himself up for a fight. Harkk fretted he wouldn’t be able to calm this boy before it was too late.</w:t>
      </w:r>
    </w:p>
    <w:p w14:paraId="1A8F6AE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 xml:space="preserve">What is it like to have no fear, </w:t>
      </w:r>
      <w:r w:rsidRPr="006C0198">
        <w:rPr>
          <w:rFonts w:ascii="Times New Roman" w:eastAsia="Arial" w:hAnsi="Times New Roman" w:cs="Times New Roman"/>
          <w:sz w:val="24"/>
          <w:szCs w:val="24"/>
        </w:rPr>
        <w:t>he wondered?</w:t>
      </w:r>
    </w:p>
    <w:p w14:paraId="0B04253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Please. It’s time to go. The kids are safe. GO!”</w:t>
      </w:r>
    </w:p>
    <w:p w14:paraId="3913680C" w14:textId="3D6FFEF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em kids ain’t safe ‘f da cops go lookin f’ dem Harkk. Ah</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tay he-ah wif you, Ah c’n watch from up top f’ dem go inna ret zone. ‘F dem gets t’ killin’ kids</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h c’n stop sum annaway. Mayb’ dem let ‘t go affa Burtt unna da dirt.”</w:t>
      </w:r>
    </w:p>
    <w:p w14:paraId="388B6462" w14:textId="6B45941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these are CommCorp Cops, not the military. They never go to the red zone, never. That’s why we reported </w:t>
      </w:r>
      <w:r w:rsidR="00615AAB" w:rsidRPr="006C0198">
        <w:rPr>
          <w:rFonts w:ascii="Times New Roman" w:eastAsia="Arial" w:hAnsi="Times New Roman" w:cs="Times New Roman"/>
          <w:sz w:val="24"/>
          <w:szCs w:val="24"/>
        </w:rPr>
        <w:t xml:space="preserve">that </w:t>
      </w:r>
      <w:r w:rsidRPr="006C0198">
        <w:rPr>
          <w:rFonts w:ascii="Times New Roman" w:eastAsia="Arial" w:hAnsi="Times New Roman" w:cs="Times New Roman"/>
          <w:sz w:val="24"/>
          <w:szCs w:val="24"/>
        </w:rPr>
        <w:t>fake drug deals were happening in the near zone. You should go now before they crack the doors again. There is no need for you to be taken now. You know what they’ll do. Think of the kids. Think of Kkat. You damn sure are not leaving me to explain to Kkat how I watched you be taken by the cops. Come on, Burtt. Please. I have to tidy up the great room still</w:t>
      </w:r>
      <w:r w:rsidR="00615AA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w:t>
      </w:r>
    </w:p>
    <w:p w14:paraId="5696DD24" w14:textId="492FB23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sheathed his weapons</w:t>
      </w:r>
      <w:r w:rsidR="00615AA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causing Harkk to sigh with relief. But that respite was </w:t>
      </w:r>
      <w:r w:rsidR="00615AAB" w:rsidRPr="006C0198">
        <w:rPr>
          <w:rFonts w:ascii="Times New Roman" w:eastAsia="Arial" w:hAnsi="Times New Roman" w:cs="Times New Roman"/>
          <w:sz w:val="24"/>
          <w:szCs w:val="24"/>
        </w:rPr>
        <w:t>short-</w:t>
      </w:r>
      <w:r w:rsidRPr="006C0198">
        <w:rPr>
          <w:rFonts w:ascii="Times New Roman" w:eastAsia="Arial" w:hAnsi="Times New Roman" w:cs="Times New Roman"/>
          <w:sz w:val="24"/>
          <w:szCs w:val="24"/>
        </w:rPr>
        <w:t>lived.</w:t>
      </w:r>
    </w:p>
    <w:p w14:paraId="74AE8A3D" w14:textId="6440F91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vah uhdah perserv he-ah hab a trainee. ‘Bout tahm ya hab one too, Harkk. C’mon. Ah</w:t>
      </w:r>
      <w:r w:rsidR="00615AA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p ya tid</w:t>
      </w:r>
      <w:r w:rsidR="00615AAB" w:rsidRPr="006C0198">
        <w:rPr>
          <w:rFonts w:ascii="Times New Roman" w:eastAsia="Arial" w:hAnsi="Times New Roman" w:cs="Times New Roman"/>
          <w:sz w:val="24"/>
          <w:szCs w:val="24"/>
        </w:rPr>
        <w:t>y</w:t>
      </w:r>
      <w:r w:rsidRPr="006C0198">
        <w:rPr>
          <w:rFonts w:ascii="Times New Roman" w:eastAsia="Arial" w:hAnsi="Times New Roman" w:cs="Times New Roman"/>
          <w:sz w:val="24"/>
          <w:szCs w:val="24"/>
        </w:rPr>
        <w:t xml:space="preserve"> up. Les go boss.” he snarked at Harkk with a huge grin on his face, as if he cherished this grand game of fooling the cops.</w:t>
      </w:r>
    </w:p>
    <w:p w14:paraId="66FA3008" w14:textId="3C3D88C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gainst his better judgment but conceding that he’d never change this stubborn young bull’s mind, Harkk determined to make the most of it</w:t>
      </w:r>
      <w:r w:rsidR="00615AA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e choreographed their exchange with the cops that would soon be pouring through the tube.</w:t>
      </w:r>
    </w:p>
    <w:p w14:paraId="27119613" w14:textId="33FAB1F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In this type of emergency, as this would certainly be interpreted by now, there would already be a backup portable airlock erected on the green zone side to facilitate a bypass of the tube’s lock once they cracked it open again. Inside this lock, the entire squad of cops would be waiting not so patiently to raid the near zone in one determined rush. At this point, the cops had no idea what had happened and</w:t>
      </w:r>
      <w:r w:rsidR="00615AA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refore</w:t>
      </w:r>
      <w:r w:rsidR="00615AA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ad to assume the worst. Until the cause of the malfunction was determined, the local military establishment would also be put on alert and would be standing by at the higher-level egress points from the dome. What they would ultimately find would be a faulty control module. Harkk’s EEC’s final act</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efore relinquishing control to the local door control panels only until the faulty control module was replaced, was to burn out that very control module, further slowing any reinforcement effort that might follow.</w:t>
      </w:r>
    </w:p>
    <w:p w14:paraId="68B7115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unstrapping his weapon belts and harnesses as they trotted through the compound. He found an empty construct he could hide them in and cover with bolts of the cloth they used for windows. He and Harkk spent what time they had covering the escape hatches and rearranging construction forms in an orderly fashion as if in a warehouse.</w:t>
      </w:r>
    </w:p>
    <w:p w14:paraId="522150E2" w14:textId="6814EDF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emember, Burtt. You must act submissive</w:t>
      </w:r>
      <w:r w:rsidR="00615AA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r this will never fly. Got it? Act like I’m the meanest red-zone boss you’ve ever lived under.”</w:t>
      </w:r>
    </w:p>
    <w:p w14:paraId="6328C7D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h gots it, Harkk. Ya don wor, kay?”</w:t>
      </w:r>
    </w:p>
    <w:p w14:paraId="2E885A5A" w14:textId="40044B8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y made busy work. Harkk </w:t>
      </w:r>
      <w:r w:rsidR="00615AAB" w:rsidRPr="006C0198">
        <w:rPr>
          <w:rFonts w:ascii="Times New Roman" w:eastAsia="Arial" w:hAnsi="Times New Roman" w:cs="Times New Roman"/>
          <w:sz w:val="24"/>
          <w:szCs w:val="24"/>
        </w:rPr>
        <w:t xml:space="preserve">checks </w:t>
      </w:r>
      <w:r w:rsidRPr="006C0198">
        <w:rPr>
          <w:rFonts w:ascii="Times New Roman" w:eastAsia="Arial" w:hAnsi="Times New Roman" w:cs="Times New Roman"/>
          <w:sz w:val="24"/>
          <w:szCs w:val="24"/>
        </w:rPr>
        <w:t>items off on his pad as if taking inventory, Burtt sweeping up on the far side of the great room. He was also nearest the escape hatch closest to the entrance where the cops would come into their world. Burtt suddenly ran back across the room and dragged the construct</w:t>
      </w:r>
      <w:r w:rsidR="00615AA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olding his weapons cache closer to where he would be stationed. The sudden chill he felt when he realized how far away they were from him </w:t>
      </w:r>
      <w:r w:rsidRPr="006C0198">
        <w:rPr>
          <w:rFonts w:ascii="Times New Roman" w:eastAsia="Arial" w:hAnsi="Times New Roman" w:cs="Times New Roman"/>
          <w:sz w:val="24"/>
          <w:szCs w:val="24"/>
        </w:rPr>
        <w:lastRenderedPageBreak/>
        <w:t>wouldn’t allow him to leave them. The EEC cut off just as he retrieved his broom.</w:t>
      </w:r>
    </w:p>
    <w:p w14:paraId="3FFF0C35" w14:textId="5CF2DDB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momentary different beeping sound and amber flashes of light suddenly followed by silence and a lack of any flashing lights were the first indicators. Harkk and Burtt knew that now, the cops had cracked the doors and were flooding into the near zone </w:t>
      </w:r>
      <w:r w:rsidR="00615AAB" w:rsidRPr="006C0198">
        <w:rPr>
          <w:rFonts w:ascii="Times New Roman" w:eastAsia="Arial" w:hAnsi="Times New Roman" w:cs="Times New Roman"/>
          <w:sz w:val="24"/>
          <w:szCs w:val="24"/>
        </w:rPr>
        <w:t>hell-</w:t>
      </w:r>
      <w:r w:rsidRPr="006C0198">
        <w:rPr>
          <w:rFonts w:ascii="Times New Roman" w:eastAsia="Arial" w:hAnsi="Times New Roman" w:cs="Times New Roman"/>
          <w:sz w:val="24"/>
          <w:szCs w:val="24"/>
        </w:rPr>
        <w:t xml:space="preserve">bent </w:t>
      </w:r>
      <w:r w:rsidR="00615AAB" w:rsidRPr="006C0198">
        <w:rPr>
          <w:rFonts w:ascii="Times New Roman" w:eastAsia="Arial" w:hAnsi="Times New Roman" w:cs="Times New Roman"/>
          <w:sz w:val="24"/>
          <w:szCs w:val="24"/>
        </w:rPr>
        <w:t xml:space="preserve">on </w:t>
      </w:r>
      <w:r w:rsidRPr="006C0198">
        <w:rPr>
          <w:rFonts w:ascii="Times New Roman" w:eastAsia="Arial" w:hAnsi="Times New Roman" w:cs="Times New Roman"/>
          <w:sz w:val="24"/>
          <w:szCs w:val="24"/>
        </w:rPr>
        <w:t>nailing their perps in the act of a drug deal. Their many bootheels slamming down in the quad was the next thing they heard</w:t>
      </w:r>
      <w:r w:rsidR="00615AA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t was a most ominous sound. This was something Burtt had not heard before</w:t>
      </w:r>
      <w:r w:rsidR="00615AA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t was inspiring to him, but he imagined his kids might think differently about it. He was glad they weren’t here for this. He also knew that they and the rest of the perservs and trainees had to remain calm while showing surprise if the cops accosted them, despite this awesome display of might. Burtt suddenly felt small again.</w:t>
      </w:r>
    </w:p>
    <w:p w14:paraId="36841B1B" w14:textId="45FBB9C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w:t>
      </w:r>
      <w:r w:rsidR="00A07B3C"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he props were burning down at the red zone entrance</w:t>
      </w:r>
      <w:r w:rsidR="00A07B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wire was being recharged. All Harkk’s bypasses and modifications were being destroyed.</w:t>
      </w:r>
    </w:p>
    <w:p w14:paraId="0510AA16" w14:textId="293D0FA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y now</w:t>
      </w:r>
      <w:r w:rsidR="00A07B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w:t>
      </w:r>
      <w:r w:rsidR="00B26389" w:rsidRPr="006C0198">
        <w:rPr>
          <w:rFonts w:ascii="Times New Roman" w:eastAsia="Arial" w:hAnsi="Times New Roman" w:cs="Times New Roman"/>
          <w:sz w:val="24"/>
          <w:szCs w:val="24"/>
        </w:rPr>
        <w:t>fired-</w:t>
      </w:r>
      <w:r w:rsidRPr="006C0198">
        <w:rPr>
          <w:rFonts w:ascii="Times New Roman" w:eastAsia="Arial" w:hAnsi="Times New Roman" w:cs="Times New Roman"/>
          <w:sz w:val="24"/>
          <w:szCs w:val="24"/>
        </w:rPr>
        <w:t>up CommCorp Cops were beginning to wonder what the heck was going on</w:t>
      </w:r>
      <w:r w:rsidR="00A07B3C"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There sure didn’t seem to be any threat here, just a bunch of shocked working perservs. They’d run, in perfect assault formation, to the spot </w:t>
      </w:r>
      <w:r w:rsidR="00A07B3C" w:rsidRPr="006C0198">
        <w:rPr>
          <w:rFonts w:ascii="Times New Roman" w:eastAsia="Arial" w:hAnsi="Times New Roman" w:cs="Times New Roman"/>
          <w:sz w:val="24"/>
          <w:szCs w:val="24"/>
        </w:rPr>
        <w:t xml:space="preserve">where </w:t>
      </w:r>
      <w:r w:rsidRPr="006C0198">
        <w:rPr>
          <w:rFonts w:ascii="Times New Roman" w:eastAsia="Arial" w:hAnsi="Times New Roman" w:cs="Times New Roman"/>
          <w:sz w:val="24"/>
          <w:szCs w:val="24"/>
        </w:rPr>
        <w:t>they expected to find an illicit drug deal in play. The location told Harkk and Burtt all they needed to know to identify their mole. Only Knutte was told the deal was going down in an old hut by the dumpsters. Burtt’s old hut.</w:t>
      </w:r>
    </w:p>
    <w:p w14:paraId="6B59C836" w14:textId="538606B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commander of the squad called a halt and looked about for someone to talk to. He noticed a tall man standing in the doorway of what appeared to be a huge polyplas and plywood shack further back in the compound from where he and </w:t>
      </w:r>
      <w:r w:rsidR="00A07B3C" w:rsidRPr="006C0198">
        <w:rPr>
          <w:rFonts w:ascii="Times New Roman" w:eastAsia="Arial" w:hAnsi="Times New Roman" w:cs="Times New Roman"/>
          <w:sz w:val="24"/>
          <w:szCs w:val="24"/>
        </w:rPr>
        <w:t>h</w:t>
      </w:r>
      <w:r w:rsidRPr="006C0198">
        <w:rPr>
          <w:rFonts w:ascii="Times New Roman" w:eastAsia="Arial" w:hAnsi="Times New Roman" w:cs="Times New Roman"/>
          <w:sz w:val="24"/>
          <w:szCs w:val="24"/>
        </w:rPr>
        <w:t>is men stood.</w:t>
      </w:r>
    </w:p>
    <w:p w14:paraId="6E629EA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urian Griff, stand alert with the troop. Biks and Rull will attend me.”</w:t>
      </w:r>
    </w:p>
    <w:p w14:paraId="586C464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enant Tope made his way towards Harkk and the Taj, two privs at his heels. Harkk deliberately put his pad away in his hip pouch and approached the official with a questioning look on his face. He would try to keep the man from entering the Taj if possible. Burtt watched from the darkness, so far, invisible to the Tenant and his men. None had brought vision enhancers either that Burtt could see, so he wouldn’t hang his head like a beaten K until he was sure they could see him.</w:t>
      </w:r>
    </w:p>
    <w:p w14:paraId="4CCFF544" w14:textId="3A9A8A5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can I do for you</w:t>
      </w:r>
      <w:r w:rsidR="00A07B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enant? Is something wrong?” Harkk asked in his most innocent voice, showing his </w:t>
      </w:r>
      <w:r w:rsidRPr="006C0198">
        <w:rPr>
          <w:rFonts w:ascii="Times New Roman" w:eastAsia="Arial" w:hAnsi="Times New Roman" w:cs="Times New Roman"/>
          <w:b/>
          <w:sz w:val="24"/>
          <w:szCs w:val="24"/>
        </w:rPr>
        <w:t>5</w:t>
      </w:r>
      <w:r w:rsidRPr="006C0198">
        <w:rPr>
          <w:rFonts w:ascii="Times New Roman" w:eastAsia="Arial" w:hAnsi="Times New Roman" w:cs="Times New Roman"/>
          <w:b/>
          <w:sz w:val="24"/>
          <w:szCs w:val="24"/>
          <w:vertAlign w:val="superscript"/>
        </w:rPr>
        <w:t>th</w:t>
      </w:r>
      <w:r w:rsidRPr="006C0198">
        <w:rPr>
          <w:rFonts w:ascii="Times New Roman" w:eastAsia="Arial" w:hAnsi="Times New Roman" w:cs="Times New Roman"/>
          <w:b/>
          <w:sz w:val="24"/>
          <w:szCs w:val="24"/>
        </w:rPr>
        <w:t xml:space="preserve"> division Wall-Warrior</w:t>
      </w:r>
      <w:r w:rsidRPr="006C0198">
        <w:rPr>
          <w:rFonts w:ascii="Times New Roman" w:eastAsia="Arial" w:hAnsi="Times New Roman" w:cs="Times New Roman"/>
          <w:sz w:val="24"/>
          <w:szCs w:val="24"/>
        </w:rPr>
        <w:t xml:space="preserve"> tat with a flourish of his huge right bicep as he reached to shake the man’s hand, brother to brother.</w:t>
      </w:r>
    </w:p>
    <w:p w14:paraId="610120B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re you Harkk Rodin, CommCorp Maintenance Tech for Sector-22?” The cop demanded, refusing the offered hand.</w:t>
      </w:r>
    </w:p>
    <w:p w14:paraId="0352209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knew this man was aware of his identity and was simply being an officious dolt.</w:t>
      </w:r>
    </w:p>
    <w:p w14:paraId="00B84B13" w14:textId="59B5951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He probably feels like an idiot parading his stormtroopers out here</w:t>
      </w:r>
      <w:r w:rsidR="00A07B3C"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terrifying these </w:t>
      </w:r>
      <w:r w:rsidRPr="006C0198">
        <w:rPr>
          <w:rFonts w:ascii="Times New Roman" w:eastAsia="Arial" w:hAnsi="Times New Roman" w:cs="Times New Roman"/>
          <w:b/>
          <w:i/>
          <w:sz w:val="24"/>
          <w:szCs w:val="24"/>
        </w:rPr>
        <w:t>innocent sponsored proles.</w:t>
      </w:r>
    </w:p>
    <w:p w14:paraId="3924B6B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That’s me. Now, what’s this all about, sir?” Still trying to play the man’s ego.</w:t>
      </w:r>
    </w:p>
    <w:p w14:paraId="5081D49A" w14:textId="43D40D6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ve had reports of a prole enclave setting up roots in the near zone</w:t>
      </w:r>
      <w:r w:rsidR="00A07B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we’re here to identify for eradication any such infestation. We also have credible intel leading us to believe there was a full surgery facility here, clandestinely run by CommCorp Citizens and in support of a prole uprising. Finally, we were told there would be a drug deal hereabouts, possibly involving citizens.”</w:t>
      </w:r>
    </w:p>
    <w:p w14:paraId="1FC5EE0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tried hard and succeeded in looking duly stunned.</w:t>
      </w:r>
    </w:p>
    <w:p w14:paraId="0749C42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What? Tenant, that’s preposterous. Look around. Are you kidding me?”</w:t>
      </w:r>
    </w:p>
    <w:p w14:paraId="33F71A28" w14:textId="22D239A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was betting the obviously innocent day</w:t>
      </w:r>
      <w:r w:rsidR="00A07B3C" w:rsidRPr="006C0198">
        <w:rPr>
          <w:rFonts w:ascii="Times New Roman" w:eastAsia="Arial" w:hAnsi="Times New Roman" w:cs="Times New Roman"/>
          <w:sz w:val="24"/>
          <w:szCs w:val="24"/>
        </w:rPr>
        <w:t>-to-</w:t>
      </w:r>
      <w:r w:rsidRPr="006C0198">
        <w:rPr>
          <w:rFonts w:ascii="Times New Roman" w:eastAsia="Arial" w:hAnsi="Times New Roman" w:cs="Times New Roman"/>
          <w:sz w:val="24"/>
          <w:szCs w:val="24"/>
        </w:rPr>
        <w:t>day activities being displayed would turn this man’s suspicions around shortly. He prayed Burtt kept his cool if he was listening.</w:t>
      </w:r>
    </w:p>
    <w:p w14:paraId="29B35264" w14:textId="037ECEA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That’s all we need now. God save us</w:t>
      </w:r>
      <w:r w:rsidR="00A07B3C" w:rsidRPr="006C0198">
        <w:rPr>
          <w:rFonts w:ascii="Times New Roman" w:eastAsia="Arial" w:hAnsi="Times New Roman" w:cs="Times New Roman"/>
          <w:i/>
          <w:sz w:val="24"/>
          <w:szCs w:val="24"/>
        </w:rPr>
        <w:t xml:space="preserve">; </w:t>
      </w:r>
      <w:r w:rsidRPr="006C0198">
        <w:rPr>
          <w:rFonts w:ascii="Times New Roman" w:eastAsia="Arial" w:hAnsi="Times New Roman" w:cs="Times New Roman"/>
          <w:i/>
          <w:sz w:val="24"/>
          <w:szCs w:val="24"/>
        </w:rPr>
        <w:t xml:space="preserve">someone knock that boy out or something, please. </w:t>
      </w:r>
      <w:r w:rsidRPr="006C0198">
        <w:rPr>
          <w:rFonts w:ascii="Times New Roman" w:eastAsia="Arial" w:hAnsi="Times New Roman" w:cs="Times New Roman"/>
          <w:sz w:val="24"/>
          <w:szCs w:val="24"/>
        </w:rPr>
        <w:t>Harkk prayed a silent prayer.</w:t>
      </w:r>
    </w:p>
    <w:p w14:paraId="5F6C8258" w14:textId="023C42C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ho’d moved closer to the entrance and had indeed heard the exchange</w:t>
      </w:r>
      <w:r w:rsidR="00A07B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as steaming. He knew what an infestation was and how one was dealt with. He started back towards his weapons cache when Bbessie came out of her new nursing/work</w:t>
      </w:r>
      <w:r w:rsidR="009600D6"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space within the Taj and intercepted him. She’d been listening too and knew Burtt well enough to know what was going through the young man’s mind.</w:t>
      </w:r>
    </w:p>
    <w:p w14:paraId="60D156C3" w14:textId="1531800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ive him time</w:t>
      </w:r>
      <w:r w:rsidR="00A07B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 Let our Harkk work on this man. Even if he comes in here, let Harkk work on him. Please, Burtt.” She sternly begged him.</w:t>
      </w:r>
    </w:p>
    <w:p w14:paraId="59FA6D2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took a deep breath and nodded his agreement just as Harkk and Tenant Tope entered the Taj. Burt returned to his sweeping and kept his head down, as a properly cowed trainee would in the presence of his boss and a cop. Bbessie busied herself pretending to collect needed supplies from a storage bin by her spaces.</w:t>
      </w:r>
    </w:p>
    <w:p w14:paraId="773A43BC" w14:textId="17FE7F0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see? This is good dry storage space for all the various projects I’m responsible for. I keep the forms here because the Corp bitched about them always getting trashed in the rain and having to pay for new ones all the time. So, I req’d some ply and plas and</w:t>
      </w:r>
      <w:r w:rsidR="00A07B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voila, dry storage space. What do you think? Not bad, huh, for a bunch of surplus trash, eh?”</w:t>
      </w:r>
    </w:p>
    <w:p w14:paraId="114589F2" w14:textId="04493A5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s smile was infectious</w:t>
      </w:r>
      <w:r w:rsidR="00A07B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Tenant allowed the corners of his lips to turn up just noticeably. Every military man appreciated the talents of a good scrounge.</w:t>
      </w:r>
    </w:p>
    <w:p w14:paraId="33C9CC2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at guy over there sweeping up is Johnn. He’s my newest trainee, though so far, he ain’t proving to be worth much more than sweeping. I may have made a mistake with that one. We’ll see. The lady is a domestic for the Haps. I let her use some space here for storage.”</w:t>
      </w:r>
    </w:p>
    <w:p w14:paraId="5FA8BED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matter-of-fact mood of the statement removed any chance of suspicion. The two moved through the Taj completing the tour, then moving outside and on through the near zone, going as far as the wire to test it.</w:t>
      </w:r>
    </w:p>
    <w:p w14:paraId="67AE286D" w14:textId="58789AE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see, Burtt? As a very wise person once told us all. ‘Think first is the first think’”</w:t>
      </w:r>
    </w:p>
    <w:p w14:paraId="1F51D42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bessie’s scolding tone cut Burtt to the core.</w:t>
      </w:r>
    </w:p>
    <w:p w14:paraId="214403D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all this, don’t you dare uselessly take a chance on leaving all those kids without their father? Don’t you dare!”</w:t>
      </w:r>
    </w:p>
    <w:p w14:paraId="4953AFE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realized there was no answer. His shoulders sagged as Bbessie, sure her point had been made, turned to get on with her day.</w:t>
      </w:r>
    </w:p>
    <w:p w14:paraId="2A914E73" w14:textId="77777777" w:rsidR="00011D75" w:rsidRPr="006C0198" w:rsidRDefault="00011D75" w:rsidP="006C0198">
      <w:pPr>
        <w:spacing w:after="120" w:line="276" w:lineRule="auto"/>
        <w:jc w:val="both"/>
        <w:rPr>
          <w:rFonts w:ascii="Times New Roman" w:eastAsia="Arial" w:hAnsi="Times New Roman" w:cs="Times New Roman"/>
          <w:sz w:val="24"/>
          <w:szCs w:val="24"/>
          <w:lang w:val="es-ES"/>
        </w:rPr>
      </w:pPr>
      <w:r w:rsidRPr="006C0198">
        <w:rPr>
          <w:rFonts w:ascii="Times New Roman" w:eastAsia="Arial" w:hAnsi="Times New Roman" w:cs="Times New Roman"/>
          <w:i/>
          <w:sz w:val="24"/>
          <w:szCs w:val="24"/>
          <w:lang w:val="es-ES"/>
        </w:rPr>
        <w:t>Das a’righ, Burtt. Ya dum.</w:t>
      </w:r>
    </w:p>
    <w:p w14:paraId="237B577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umbled but still steaming, he couldn’t wait for Harkk to return so they could plan on dealing with Knutte before he did any more damage. For lack of anything better to do until then, he continued to sweep. He was so preoccupied he didn’t see Jjenna watching from the shadows of a storage alcove.</w:t>
      </w:r>
    </w:p>
    <w:p w14:paraId="4DD720DC" w14:textId="0CFC6C6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Ya watch out fo us? Ah do dat fa ya, boss. Ah do lots f’ ya boss, n ‘t won b’ no tease. Kkat jes a tease Burt man. Ya d’serves bettah. Ah gots wha ya nees. Ah gots aw wha ya nees. Yessuh!</w:t>
      </w:r>
    </w:p>
    <w:p w14:paraId="68318979" w14:textId="5AE06CFD" w:rsidR="009600D6"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17B37F25" w14:textId="43A691B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re you sure there was no one there? I mean, I’m sure a prole wouldn’t make up something like this. This is far too serious to </w:t>
      </w:r>
      <w:r w:rsidRPr="006C0198">
        <w:rPr>
          <w:rFonts w:ascii="Times New Roman" w:eastAsia="Arial" w:hAnsi="Times New Roman" w:cs="Times New Roman"/>
          <w:sz w:val="24"/>
          <w:szCs w:val="24"/>
        </w:rPr>
        <w:lastRenderedPageBreak/>
        <w:t>take that chance. What fool would ever challenge the Loks, let alone a prole?”</w:t>
      </w:r>
    </w:p>
    <w:p w14:paraId="5C216E6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hannah barely kept the nervous quiver in her voice under control. The detector was instantly on alert for any further reference to the Loks.</w:t>
      </w:r>
    </w:p>
    <w:p w14:paraId="09965073" w14:textId="5F49A3E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as no one there</w:t>
      </w:r>
      <w:r w:rsidR="002A1A4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rs. Hap, other than working perservs. We must’ve looked pretty damn foolish, twenty of the armed and armored City’s best raiding the near zone only to startle sector-22’s own perservs, don’t you think? There wasn’t an unauthorized prole in sight. No surgery suite, no prole nest with “hundreds of them breeding like rats</w:t>
      </w:r>
      <w:r w:rsidR="002A1A41"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I believe were this informant’s words. And no drug deal either.”</w:t>
      </w:r>
    </w:p>
    <w:p w14:paraId="6699012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no visible reaction from her, the cop continued.</w:t>
      </w:r>
    </w:p>
    <w:p w14:paraId="16CD0F0E" w14:textId="4410024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 was your man, Knutte, who put us onto it. That and an anonymous tip. Could he have a grudge to settle with the Loks or someone else, say out in the outer zones? Another perserv higher up the food chain</w:t>
      </w:r>
      <w:r w:rsidR="002A1A4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perchance? Or even another citizen? Could he maybe have been acting on your behalf? Perhaps he took it on his own to seek revenge for a perceived slight in your name?”</w:t>
      </w:r>
    </w:p>
    <w:p w14:paraId="53C74B2D" w14:textId="74CD076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CommCorp Security agent slid that last in without a flicker of nuance. He was fishing, Hhannah knew. She would tread lightly as if her life depended on it. He’d come two days after the failed trap sprung on the supposedly unwary Loks and their accomplices. Now</w:t>
      </w:r>
      <w:r w:rsidR="004A56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hannah had to wonder if Knutte hadn’t sold her out</w:t>
      </w:r>
      <w:r w:rsidR="002A1A4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is cop was trying to trick her into a confession. She was terrified, but she could hold her own with the best of them.</w:t>
      </w:r>
    </w:p>
    <w:p w14:paraId="1F9BD4F1" w14:textId="0FA4AA0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nutte, you say? Why</w:t>
      </w:r>
      <w:r w:rsidR="004A56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at’s a shock</w:t>
      </w:r>
      <w:r w:rsidR="004A56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 be sure. He’s been with us for years and has never been </w:t>
      </w:r>
      <w:r w:rsidR="004A569B" w:rsidRPr="006C0198">
        <w:rPr>
          <w:rFonts w:ascii="Times New Roman" w:eastAsia="Arial" w:hAnsi="Times New Roman" w:cs="Times New Roman"/>
          <w:sz w:val="24"/>
          <w:szCs w:val="24"/>
        </w:rPr>
        <w:t xml:space="preserve">in </w:t>
      </w:r>
      <w:r w:rsidRPr="006C0198">
        <w:rPr>
          <w:rFonts w:ascii="Times New Roman" w:eastAsia="Arial" w:hAnsi="Times New Roman" w:cs="Times New Roman"/>
          <w:sz w:val="24"/>
          <w:szCs w:val="24"/>
        </w:rPr>
        <w:t>any trouble. I can’t imagine what might have caused him to go over the edge like this. It’s so unlike him. He’s always been so quiet, really.” She finished without looking the cop in the eye</w:t>
      </w:r>
      <w:r w:rsidR="00B26389"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looking off as if imagining some </w:t>
      </w:r>
      <w:r w:rsidRPr="006C0198">
        <w:rPr>
          <w:rFonts w:ascii="Times New Roman" w:eastAsia="Arial" w:hAnsi="Times New Roman" w:cs="Times New Roman"/>
          <w:sz w:val="24"/>
          <w:szCs w:val="24"/>
        </w:rPr>
        <w:lastRenderedPageBreak/>
        <w:t>worrisome event in her past and purposely not acknowledging the subtle hint that the prole might be doing the Haps bidding.</w:t>
      </w:r>
    </w:p>
    <w:p w14:paraId="3844E1FD" w14:textId="26E4B02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n, as if thinking of something for the first time, “I wonder if Jasonn had anything to do with this? He has been acting strange lately</w:t>
      </w:r>
      <w:r w:rsidR="004A56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Knutte </w:t>
      </w:r>
      <w:r w:rsidRPr="006C0198">
        <w:rPr>
          <w:rFonts w:ascii="Times New Roman" w:eastAsia="Arial" w:hAnsi="Times New Roman" w:cs="Times New Roman"/>
          <w:b/>
          <w:sz w:val="24"/>
          <w:szCs w:val="24"/>
        </w:rPr>
        <w:t>is</w:t>
      </w:r>
      <w:r w:rsidRPr="006C0198">
        <w:rPr>
          <w:rFonts w:ascii="Times New Roman" w:eastAsia="Arial" w:hAnsi="Times New Roman" w:cs="Times New Roman"/>
          <w:sz w:val="24"/>
          <w:szCs w:val="24"/>
        </w:rPr>
        <w:t xml:space="preserve"> one of his. Honestly, that man worries me sometimes.” She finished with a question in her voice.</w:t>
      </w:r>
    </w:p>
    <w:p w14:paraId="459E88D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ow do you mean that, Mrs. Hap?” The cop asked, taking the bait.</w:t>
      </w:r>
    </w:p>
    <w:p w14:paraId="6DF4897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I don’t know. Just strange, you know? Like sneaking about late at night. Stepping out, even in the chill evenings. Comms he takes in his den only. That sort of thing. Oh, I don’t know. I may just be paranoid now.”</w:t>
      </w:r>
    </w:p>
    <w:p w14:paraId="594A0FD0" w14:textId="4E40A83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 Well, you never know. I’ll consider it</w:t>
      </w:r>
      <w:r w:rsidR="004A56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rs. Hap. Thank you for your time. Here’s my commdat. If you think of anything more, please comm me anytime.”</w:t>
      </w:r>
    </w:p>
    <w:p w14:paraId="094D955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can count on that Detector Roth. Oh, please do let me know how to address this issue with Knutte as soon as you can. I won’t be comfortable with him in our employ if he is the source of the false lead. What more might he try?”</w:t>
      </w:r>
    </w:p>
    <w:p w14:paraId="0066672D" w14:textId="5AF6AC4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don’t worry</w:t>
      </w:r>
      <w:r w:rsidR="004A56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rs. Hap. If</w:t>
      </w:r>
      <w:r w:rsidR="004A56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fter interrogation</w:t>
      </w:r>
      <w:r w:rsidR="004A56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e have reason to believe that he was falsely leading us on, you won’t be seeing him again. If you do see him, assume he passed muster. After all, he might have just been a victim of misinformation himself and honestly thought he was doing his civic duty.”</w:t>
      </w:r>
    </w:p>
    <w:p w14:paraId="7390CA8A" w14:textId="2334F8A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saw them to her door, thanking the Detector for his prompt and professional response to this near crisis, carefully not showing any reaction to the suggestion that Knutte might come through the interrogation unscathed and all that might infer about the Haps own safety.</w:t>
      </w:r>
    </w:p>
    <w:p w14:paraId="14B6FBE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I’ll have to deal with Knutte if he survives the inquisition.</w:t>
      </w:r>
    </w:p>
    <w:p w14:paraId="4AE9D69B" w14:textId="2F39158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Detector Roth left the Haps stead with his squad of foot cops, an hour and a good search of the stead later. There was a bit of a </w:t>
      </w:r>
      <w:r w:rsidR="00B26389" w:rsidRPr="006C0198">
        <w:rPr>
          <w:rFonts w:ascii="Times New Roman" w:eastAsia="Arial" w:hAnsi="Times New Roman" w:cs="Times New Roman"/>
          <w:sz w:val="24"/>
          <w:szCs w:val="24"/>
        </w:rPr>
        <w:t>blow-</w:t>
      </w:r>
      <w:r w:rsidRPr="006C0198">
        <w:rPr>
          <w:rFonts w:ascii="Times New Roman" w:eastAsia="Arial" w:hAnsi="Times New Roman" w:cs="Times New Roman"/>
          <w:sz w:val="24"/>
          <w:szCs w:val="24"/>
        </w:rPr>
        <w:t>up when they reached Claudde’s sanctuary</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hannah got her first look at what possessed her son so fully. Claudde was at work and hadn’t even tried to cover his tracks. Fortunately for them, kiddy porn on a pad was no crime. The current complexity of animation was so advanced, the porn providers simply claimed that the actors were animations. There was no way to prove otherwise, so Detector Roth left it with a disgusted sneer at Mrs. Hap.</w:t>
      </w:r>
    </w:p>
    <w:p w14:paraId="07DAD96B" w14:textId="6029476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search ended with no further closet ghosts exposed to besmirch the Haps</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reputation. Hhannah was impulsively careful about leaving no traces of her treachery behind. She silently sighed in relief that her husband hadn’t left any secret time bombs lying about the house for these drones to find.</w:t>
      </w:r>
    </w:p>
    <w:p w14:paraId="71D3A0EE" w14:textId="7D3C3E4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I’ll have his head for this!</w:t>
      </w:r>
      <w:r w:rsidRPr="006C0198">
        <w:rPr>
          <w:rFonts w:ascii="Times New Roman" w:eastAsia="Arial" w:hAnsi="Times New Roman" w:cs="Times New Roman"/>
          <w:sz w:val="24"/>
          <w:szCs w:val="24"/>
        </w:rPr>
        <w:t xml:space="preserve"> She thought, fuming at her son. </w:t>
      </w:r>
      <w:r w:rsidRPr="006C0198">
        <w:rPr>
          <w:rFonts w:ascii="Times New Roman" w:eastAsia="Arial" w:hAnsi="Times New Roman" w:cs="Times New Roman"/>
          <w:i/>
          <w:sz w:val="24"/>
          <w:szCs w:val="24"/>
        </w:rPr>
        <w:t>How could he do this to me? How long has this been going on? Oh Norton</w:t>
      </w:r>
      <w:r w:rsidR="003249B1" w:rsidRPr="006C0198">
        <w:rPr>
          <w:rFonts w:ascii="Times New Roman" w:eastAsia="Arial" w:hAnsi="Times New Roman" w:cs="Times New Roman"/>
          <w:i/>
          <w:sz w:val="24"/>
          <w:szCs w:val="24"/>
        </w:rPr>
        <w:t>n</w:t>
      </w:r>
      <w:r w:rsidRPr="006C0198">
        <w:rPr>
          <w:rFonts w:ascii="Times New Roman" w:eastAsia="Arial" w:hAnsi="Times New Roman" w:cs="Times New Roman"/>
          <w:i/>
          <w:sz w:val="24"/>
          <w:szCs w:val="24"/>
        </w:rPr>
        <w:t>, now what will I do? Neither man in my life is worth a damn! That Lok bitch has something to do with this. I know it. Stupid damn idiot Knutte probably exposed me to her. That’s why that damn cop was so persistent. I’m not done with you</w:t>
      </w:r>
      <w:r w:rsidR="00424190"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Lok. I have more than one spy.</w:t>
      </w:r>
    </w:p>
    <w:p w14:paraId="5ED1BA1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hannah Hap fell into a deep depression. When her husband returned from his day at the office, their bedroom suite was closed and locked. He guessed Claudde was up in his loft with the music screaming from his audsys.</w:t>
      </w:r>
    </w:p>
    <w:p w14:paraId="2EDD6A29" w14:textId="4312618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hannah didn’t answer his many pleadings to allow him in. He finally accepted her denial and planted himself in the common room for a long</w:t>
      </w:r>
      <w:r w:rsidR="0042419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lonely night. A hungry one too</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t looked; there was not a bit of food ready for him to eat</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she’d let all the perservs go home. He settled in with some nutrition bars and bourbon to watch the vids</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ondering, “</w:t>
      </w:r>
      <w:r w:rsidR="00424190" w:rsidRPr="006C0198">
        <w:rPr>
          <w:rFonts w:ascii="Times New Roman" w:eastAsia="Arial" w:hAnsi="Times New Roman" w:cs="Times New Roman"/>
          <w:sz w:val="24"/>
          <w:szCs w:val="24"/>
        </w:rPr>
        <w:t xml:space="preserve">What </w:t>
      </w:r>
      <w:r w:rsidRPr="006C0198">
        <w:rPr>
          <w:rFonts w:ascii="Times New Roman" w:eastAsia="Arial" w:hAnsi="Times New Roman" w:cs="Times New Roman"/>
          <w:sz w:val="24"/>
          <w:szCs w:val="24"/>
        </w:rPr>
        <w:t>he’d done this time?”</w:t>
      </w:r>
    </w:p>
    <w:p w14:paraId="1C6497E5" w14:textId="23CDB6CE" w:rsidR="00011D75" w:rsidRPr="006C0198" w:rsidRDefault="00011D75" w:rsidP="004C1C4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Word of the raid and the resulting visit to the Hap stead reached Mmarta via Bbessie, who heard almost everything that went on there during the day. Mmarta was worried about what would happen to Bbessie and the others if the Haps were exiled</w:t>
      </w:r>
      <w:r w:rsidR="00424190"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She wasn’t worried about what the Haps might do to their ex-servs because they’d be exiled far away from their own sector. But their perservs would be sponsorless. CommCorp would certainly never acknowledge them. Mmarta determined to engage them all herself.</w:t>
      </w:r>
      <w:r w:rsidR="00F3075F">
        <w:rPr>
          <w:rFonts w:ascii="Times New Roman" w:eastAsia="Arial" w:hAnsi="Times New Roman" w:cs="Times New Roman"/>
          <w:sz w:val="24"/>
          <w:szCs w:val="24"/>
        </w:rPr>
        <w:t>------</w:t>
      </w:r>
    </w:p>
    <w:p w14:paraId="5A23DD6B" w14:textId="054690D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can’t survive for more than another month, even here, Jaredd. We must do something. I know we just barely escaped exposure visa vis the Haps. That pales in comparison to having all these children die because we were too afraid to lose our caviar. We must act</w:t>
      </w:r>
      <w:r w:rsidR="006D6E5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 mean now.” Mmarta pleaded. She had backed down from her previous threat to go to the nuclear option</w:t>
      </w:r>
      <w:r w:rsidR="006D6E5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s she liked to call it. She had wanted to force the issue with the council and find a way to transport these children into the green zone.  </w:t>
      </w:r>
      <w:r w:rsidR="006D6E54" w:rsidRPr="006C0198">
        <w:rPr>
          <w:rFonts w:ascii="Times New Roman" w:eastAsia="Arial" w:hAnsi="Times New Roman" w:cs="Times New Roman"/>
          <w:sz w:val="24"/>
          <w:szCs w:val="24"/>
        </w:rPr>
        <w:t xml:space="preserve">The </w:t>
      </w:r>
      <w:r w:rsidRPr="006C0198">
        <w:rPr>
          <w:rFonts w:ascii="Times New Roman" w:eastAsia="Arial" w:hAnsi="Times New Roman" w:cs="Times New Roman"/>
          <w:sz w:val="24"/>
          <w:szCs w:val="24"/>
        </w:rPr>
        <w:t>effort died with the threat from the Haps looming over them.</w:t>
      </w:r>
    </w:p>
    <w:p w14:paraId="2CF238AD" w14:textId="6B5CA4C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other! I don’t want to die in the red</w:t>
      </w:r>
      <w:r w:rsidR="006D6E54"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zone. You do see that, don’t you? Exile is what you’re asking for, especially after the elaborate subterfuge we ran on them to get the Haps off our backs. If CommCorp gets to the bottom of that, and they will get to the bottom of it if we keep pushing our luck and stumble</w:t>
      </w:r>
      <w:r w:rsidR="009D7C1A"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we are done. Kaput! They won’t even ask for an explanation. We’ll be lucky to be sent to the mines. You might not care for your own sake, Mother, but I care about you…and me, regardless </w:t>
      </w:r>
      <w:r w:rsidR="009D7C1A" w:rsidRPr="006C0198">
        <w:rPr>
          <w:rFonts w:ascii="Times New Roman" w:eastAsia="Arial" w:hAnsi="Times New Roman" w:cs="Times New Roman"/>
          <w:sz w:val="24"/>
          <w:szCs w:val="24"/>
        </w:rPr>
        <w:t xml:space="preserve">of </w:t>
      </w:r>
      <w:r w:rsidRPr="006C0198">
        <w:rPr>
          <w:rFonts w:ascii="Times New Roman" w:eastAsia="Arial" w:hAnsi="Times New Roman" w:cs="Times New Roman"/>
          <w:sz w:val="24"/>
          <w:szCs w:val="24"/>
        </w:rPr>
        <w:t>how much time you have left. Do you hear me? For Norton</w:t>
      </w:r>
      <w:r w:rsidR="003249B1"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xml:space="preserve">’s sake, what happens to those kids with you and </w:t>
      </w:r>
      <w:r w:rsidR="009D7C1A" w:rsidRPr="006C0198">
        <w:rPr>
          <w:rFonts w:ascii="Times New Roman" w:eastAsia="Arial" w:hAnsi="Times New Roman" w:cs="Times New Roman"/>
          <w:sz w:val="24"/>
          <w:szCs w:val="24"/>
        </w:rPr>
        <w:t xml:space="preserve">me </w:t>
      </w:r>
      <w:r w:rsidRPr="006C0198">
        <w:rPr>
          <w:rFonts w:ascii="Times New Roman" w:eastAsia="Arial" w:hAnsi="Times New Roman" w:cs="Times New Roman"/>
          <w:sz w:val="24"/>
          <w:szCs w:val="24"/>
        </w:rPr>
        <w:t>out of the picture, even if the Corp doesn’t find them?”</w:t>
      </w:r>
    </w:p>
    <w:p w14:paraId="6375006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paused for effect, then continued.</w:t>
      </w:r>
    </w:p>
    <w:p w14:paraId="1A9DCBD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new MedCent is holding up well. The children are responding well to the purified environment. Let’s proceed </w:t>
      </w:r>
      <w:r w:rsidRPr="006C0198">
        <w:rPr>
          <w:rFonts w:ascii="Times New Roman" w:eastAsia="Arial" w:hAnsi="Times New Roman" w:cs="Times New Roman"/>
          <w:sz w:val="24"/>
          <w:szCs w:val="24"/>
        </w:rPr>
        <w:lastRenderedPageBreak/>
        <w:t xml:space="preserve">carefully. Okay? That’s all I ask. We can hold out a </w:t>
      </w:r>
      <w:r w:rsidRPr="006C0198">
        <w:rPr>
          <w:rFonts w:ascii="Times New Roman" w:eastAsia="Arial" w:hAnsi="Times New Roman" w:cs="Times New Roman"/>
          <w:b/>
          <w:sz w:val="24"/>
          <w:szCs w:val="24"/>
        </w:rPr>
        <w:t>little</w:t>
      </w:r>
      <w:r w:rsidRPr="006C0198">
        <w:rPr>
          <w:rFonts w:ascii="Times New Roman" w:eastAsia="Arial" w:hAnsi="Times New Roman" w:cs="Times New Roman"/>
          <w:sz w:val="24"/>
          <w:szCs w:val="24"/>
        </w:rPr>
        <w:t xml:space="preserve"> longer. Please?”</w:t>
      </w:r>
    </w:p>
    <w:p w14:paraId="32A2793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realized he didn’t know what miracle he was waiting for but was determined not to ruin their lives just yet if he could help it. Not until they had a new plan in place. One that left them a reasonable chance at survival.</w:t>
      </w:r>
    </w:p>
    <w:p w14:paraId="1E11C31F" w14:textId="25EDED1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argument once again left both unsatisfied and afraid</w:t>
      </w:r>
      <w:r w:rsidR="009D7C1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Jaredd for their safety, Mmarta for the children’s.</w:t>
      </w:r>
    </w:p>
    <w:p w14:paraId="2A774B5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marta was at her wit’s end. They were out of options. The professionals from the council who’d been helping to care for the children were slowly fading away. They did have their own lives to live and jobs to hold down. The longer they did this the more chances they took to be caught themselves. They wanted to move on.</w:t>
      </w:r>
    </w:p>
    <w:p w14:paraId="3D9107BE" w14:textId="29A6236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new facility was perfect for their needs temporarily, but it was a 24/7 operation</w:t>
      </w:r>
      <w:r w:rsidR="009D7C1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without a lot of greenie support, it was doomed. She continued to press them with constant meetings and pleadings, but soon it would be back down to a few volunteers plus her, Jaredd, Bbessie, and Kkat caring for them all. That was way too much for them to be able to do realistically.</w:t>
      </w:r>
    </w:p>
    <w:p w14:paraId="7FE2C907" w14:textId="3833051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ere plenty of souls, council members, in the green zone willing to help; that is, take in and provide care for one or even two of these needy children, but not if it was going to cost them their citizenship. Mmarta hadn’t yet figured out a way to pitch this to CommCorp in a way they might buy into it, nor had she been successful in convincing any into taking the chance on doing it illegally. Harkk was certain he could smuggle them in using a modified service cart but still, there were no takers. Either CommCorp agreed</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r there was no agreement.</w:t>
      </w:r>
    </w:p>
    <w:p w14:paraId="3A471CE9" w14:textId="06DD351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Very well</w:t>
      </w:r>
      <w:r w:rsidR="00B26389"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she addressed this latest gathering of the council’s rank and file, the third she’d called this five-day. “You leave me </w:t>
      </w:r>
      <w:r w:rsidRPr="006C0198">
        <w:rPr>
          <w:rFonts w:ascii="Times New Roman" w:eastAsia="Arial" w:hAnsi="Times New Roman" w:cs="Times New Roman"/>
          <w:sz w:val="24"/>
          <w:szCs w:val="24"/>
        </w:rPr>
        <w:lastRenderedPageBreak/>
        <w:t>little choice. I refuse to allow even one of them to die out there. Not one, do you hear? I will bring them to my stead one at a time, the worst cases first</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until I have them all in my care. I will do this until they are all either well enough to return to the Taj or until I can no longer do so. The only thing that will prevent this is if I’m taken by the Corp for interrogation.”</w:t>
      </w:r>
    </w:p>
    <w:p w14:paraId="552CEACA" w14:textId="362A772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subtle threat needed no more elaboration. </w:t>
      </w:r>
      <w:r w:rsidRPr="006C0198">
        <w:rPr>
          <w:rFonts w:ascii="Times New Roman" w:eastAsia="Arial" w:hAnsi="Times New Roman" w:cs="Times New Roman"/>
          <w:b/>
          <w:sz w:val="24"/>
          <w:szCs w:val="24"/>
        </w:rPr>
        <w:t>Get on board</w:t>
      </w:r>
      <w:r w:rsidR="00B26389" w:rsidRPr="006C0198">
        <w:rPr>
          <w:rFonts w:ascii="Times New Roman" w:eastAsia="Arial" w:hAnsi="Times New Roman" w:cs="Times New Roman"/>
          <w:b/>
          <w:sz w:val="24"/>
          <w:szCs w:val="24"/>
        </w:rPr>
        <w:t>,</w:t>
      </w:r>
      <w:r w:rsidRPr="006C0198">
        <w:rPr>
          <w:rFonts w:ascii="Times New Roman" w:eastAsia="Arial" w:hAnsi="Times New Roman" w:cs="Times New Roman"/>
          <w:b/>
          <w:sz w:val="24"/>
          <w:szCs w:val="24"/>
        </w:rPr>
        <w:t xml:space="preserve"> or when I talk, as I will no doubt do under the inquisition, you can be sure </w:t>
      </w:r>
      <w:r w:rsidR="00B26389" w:rsidRPr="006C0198">
        <w:rPr>
          <w:rFonts w:ascii="Times New Roman" w:eastAsia="Arial" w:hAnsi="Times New Roman" w:cs="Times New Roman"/>
          <w:b/>
          <w:sz w:val="24"/>
          <w:szCs w:val="24"/>
        </w:rPr>
        <w:t xml:space="preserve">whose </w:t>
      </w:r>
      <w:r w:rsidRPr="006C0198">
        <w:rPr>
          <w:rFonts w:ascii="Times New Roman" w:eastAsia="Arial" w:hAnsi="Times New Roman" w:cs="Times New Roman"/>
          <w:b/>
          <w:sz w:val="24"/>
          <w:szCs w:val="24"/>
        </w:rPr>
        <w:t>names might be on my lips and who might not.</w:t>
      </w:r>
    </w:p>
    <w:p w14:paraId="3738208C" w14:textId="79F7A23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measured each member’s response to the current dire need, as Mmarta saw it. They now knew that if taken, she would temper her responses to the Corp’s inquisitors per how they each met the need of the Taj’s dying children in Mmarta’s eyes</w:t>
      </w:r>
      <w:r w:rsidR="009D7C1A" w:rsidRPr="006C0198">
        <w:rPr>
          <w:rFonts w:ascii="Times New Roman" w:eastAsia="Arial" w:hAnsi="Times New Roman" w:cs="Times New Roman"/>
          <w:sz w:val="24"/>
          <w:szCs w:val="24"/>
        </w:rPr>
        <w:t>, a</w:t>
      </w:r>
      <w:r w:rsidRPr="006C0198">
        <w:rPr>
          <w:rFonts w:ascii="Times New Roman" w:eastAsia="Arial" w:hAnsi="Times New Roman" w:cs="Times New Roman"/>
          <w:sz w:val="24"/>
          <w:szCs w:val="24"/>
        </w:rPr>
        <w:t>t least for as long as she could hold out anyway. Eventually, she would spill everything about everyone, but it was never a pleasant experience being the first ones the inquisitors came for.</w:t>
      </w:r>
    </w:p>
    <w:p w14:paraId="7F457A8A" w14:textId="1DE4CF1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mood in the room took a sudden and sour turn. The arguments carried on long into the night. But in the end, it was agreed that a plan to save the children by secretly bringing them into the green zone would be drafted. This was endorsed unanimously</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f not with great enthusiasm. An uneasy truce was set in place before everyone left the Lok stead very late that evening. Mmarta was appeased, but only enough to keep her quiet for now. She was too savvy to believe she was out of the woods with these folk or that her efforts would ensure the children would indeed find their way to good health again. </w:t>
      </w:r>
      <w:r w:rsidRPr="006C0198">
        <w:rPr>
          <w:rFonts w:ascii="Times New Roman" w:eastAsia="Arial" w:hAnsi="Times New Roman" w:cs="Times New Roman"/>
          <w:b/>
          <w:sz w:val="24"/>
          <w:szCs w:val="24"/>
        </w:rPr>
        <w:t>And</w:t>
      </w:r>
      <w:r w:rsidRPr="006C0198">
        <w:rPr>
          <w:rFonts w:ascii="Times New Roman" w:eastAsia="Arial" w:hAnsi="Times New Roman" w:cs="Times New Roman"/>
          <w:sz w:val="24"/>
          <w:szCs w:val="24"/>
        </w:rPr>
        <w:t xml:space="preserve"> she had no time.</w:t>
      </w:r>
    </w:p>
    <w:p w14:paraId="277AFE9D" w14:textId="663EC4E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rton</w:t>
      </w:r>
      <w:r w:rsidR="003249B1"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xml:space="preserve"> only knew who else might spring up and try to make a better life for themselves</w:t>
      </w:r>
      <w:r w:rsidR="009D7C1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dropping a bit of intel in the right ear.</w:t>
      </w:r>
    </w:p>
    <w:p w14:paraId="348697E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I need to watch them all now.</w:t>
      </w:r>
      <w:r w:rsidRPr="006C0198">
        <w:rPr>
          <w:rFonts w:ascii="Times New Roman" w:eastAsia="Arial" w:hAnsi="Times New Roman" w:cs="Times New Roman"/>
          <w:sz w:val="24"/>
          <w:szCs w:val="24"/>
        </w:rPr>
        <w:t xml:space="preserve"> Mmarta thought. </w:t>
      </w:r>
      <w:r w:rsidRPr="006C0198">
        <w:rPr>
          <w:rFonts w:ascii="Times New Roman" w:eastAsia="Arial" w:hAnsi="Times New Roman" w:cs="Times New Roman"/>
          <w:i/>
          <w:sz w:val="24"/>
          <w:szCs w:val="24"/>
        </w:rPr>
        <w:t xml:space="preserve">Certainly, some of these people will be exposed and will need to go underground. </w:t>
      </w:r>
      <w:r w:rsidRPr="006C0198">
        <w:rPr>
          <w:rFonts w:ascii="Times New Roman" w:eastAsia="Arial" w:hAnsi="Times New Roman" w:cs="Times New Roman"/>
          <w:i/>
          <w:sz w:val="24"/>
          <w:szCs w:val="24"/>
        </w:rPr>
        <w:lastRenderedPageBreak/>
        <w:t>Some may be caught and exiled. What would keep them from blabbing if they were taken?</w:t>
      </w:r>
    </w:p>
    <w:p w14:paraId="2A7DCAE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n fact, two couples had already paid the ultimate price caught at the same time smuggling medical supplies out of their facilities in the green zone. Fortunately, they were of tough stock and gave up nothing. Instead, they made up a story about swapping meds for illicit drugs in the outer zone. They were presently residing with Burtt in the Taj. The council’s contacts in security enabled the offender’s exile to sector-22. That had yielded its own dividends, as all four of them had been in the medical profession and now had plenty of time to spend in the MedCent.</w:t>
      </w:r>
    </w:p>
    <w:p w14:paraId="36DE389E" w14:textId="3763BFC5"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062ED56D" w14:textId="13A9AD8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Marta left the meeting room to relax in her spa, she didn’t see Qquitia in the linen alcove. In a desperate ploy, Hhannah had coerced the diminutive domestic perserv into spying for her and had gone so far as to refuse to let Qqitia return to the Taj. She snuck into the Loks eas</w:t>
      </w:r>
      <w:r w:rsidR="00B26389" w:rsidRPr="006C0198">
        <w:rPr>
          <w:rFonts w:ascii="Times New Roman" w:eastAsia="Arial" w:hAnsi="Times New Roman" w:cs="Times New Roman"/>
          <w:sz w:val="24"/>
          <w:szCs w:val="24"/>
        </w:rPr>
        <w:t>il</w:t>
      </w:r>
      <w:r w:rsidRPr="006C0198">
        <w:rPr>
          <w:rFonts w:ascii="Times New Roman" w:eastAsia="Arial" w:hAnsi="Times New Roman" w:cs="Times New Roman"/>
          <w:sz w:val="24"/>
          <w:szCs w:val="24"/>
        </w:rPr>
        <w:t>y enough. The terrified girl tucked the corder into her tunic and hoped it had captured what her master wanted.</w:t>
      </w:r>
    </w:p>
    <w:p w14:paraId="4DBE69C6" w14:textId="44FF9DB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didn’t want trouble. She was a good</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quiet girl. No one paid her any attention. Quiet, little Qquitia was a ghost. When younger, she wouldn’t slave for one of the red zone bosses and was burn-scarred when he doused her in acid. She had scars all over her body. No one ever looked at her because of the scarring. It was horrendous to behold. The way folks ignored her allowed her to become invisible.</w:t>
      </w:r>
    </w:p>
    <w:p w14:paraId="1CECAD18" w14:textId="37C2280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was lucky to have a sponsor. Bbessie, who cared for the girls</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ns, recommended her to Mrs. Hap</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o was happy to have a cheap perserv neither her husband nor her son would have any interest in. She was also the perfect spy</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hannah thought.</w:t>
      </w:r>
    </w:p>
    <w:p w14:paraId="3EB9353B" w14:textId="17B4AE4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Hhannah directed her to spy</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Qquitia had no real choice but to follow through. The one choice she did have was whether to tell </w:t>
      </w:r>
      <w:r w:rsidRPr="006C0198">
        <w:rPr>
          <w:rFonts w:ascii="Times New Roman" w:eastAsia="Arial" w:hAnsi="Times New Roman" w:cs="Times New Roman"/>
          <w:sz w:val="24"/>
          <w:szCs w:val="24"/>
        </w:rPr>
        <w:lastRenderedPageBreak/>
        <w:t>Bbessie, who would get word to the Loks. She chose to say nothing instead and now hoped that lapse wouldn’t come back to haunt her. Just sneaking into the Loks had terrified her. She’d been shaking since she came in. Now</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he was spying on these poor people for that horrible Mrs. Hap.</w:t>
      </w:r>
    </w:p>
    <w:p w14:paraId="623BE52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I can’t do this. I can’t. Oh, God, please help me.</w:t>
      </w:r>
      <w:r w:rsidRPr="006C0198">
        <w:rPr>
          <w:rFonts w:ascii="Times New Roman" w:eastAsia="Arial" w:hAnsi="Times New Roman" w:cs="Times New Roman"/>
          <w:sz w:val="24"/>
          <w:szCs w:val="24"/>
        </w:rPr>
        <w:t xml:space="preserve"> Qquitia tortured herself, knowing she would do exactly what her master told her to do. She was no one. She couldn’t stand up to the Haps. She couldn’t!</w:t>
      </w:r>
    </w:p>
    <w:p w14:paraId="2ED32FB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Mmarta was clear and she couldn’t hear anything but the ticking of the clock in the hallway, Qquitia snuck back out of the stead, invisible as usual, or was she?</w:t>
      </w:r>
    </w:p>
    <w:p w14:paraId="635F7958" w14:textId="650EAB8A" w:rsidR="0054250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4D26D37C" w14:textId="7602C57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And just what is it you think you’re doing here girl? Who are you spying on</w:t>
      </w:r>
      <w:r w:rsidR="00B26389"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and for whom are you spying? I’d better let Kkat know</w:t>
      </w:r>
      <w:r w:rsidR="00B26389"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at least. Yes, I’ll tell her first so these greenies can’t bury it. Another damn prole spy. How many of these jerks do you have to deal with</w:t>
      </w:r>
      <w:r w:rsidR="00B26389"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brother?</w:t>
      </w:r>
    </w:p>
    <w:p w14:paraId="658C0A58" w14:textId="281D182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struggled to get a good angle but managed to capture a reasonable rep to help Kkat identify this perserv with.</w:t>
      </w:r>
    </w:p>
    <w:p w14:paraId="4875CB0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What is going on out there?  I hope Kkat isn’t holding back on me too.</w:t>
      </w:r>
    </w:p>
    <w:p w14:paraId="69FB9FF1" w14:textId="04F1FF7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syndi worried herself to sleep that night</w:t>
      </w:r>
      <w:r w:rsidR="00B2638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orried about her brother and their crèche and wondering if she could get word to them in time to make a difference.</w:t>
      </w:r>
    </w:p>
    <w:p w14:paraId="7533C1C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Who was that scary looking girl? Her face was a real mess.</w:t>
      </w:r>
    </w:p>
    <w:p w14:paraId="5D9EF33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r dreams were tortured with nightmare battles raging in her head…</w:t>
      </w:r>
    </w:p>
    <w:p w14:paraId="35E4ACA4" w14:textId="3449D7D1"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0BFE38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Dirkk was shock’d up bat fum da wi-ah. Him were screamin inna wadah and him kilt der. We haffa go o dem gets us. Ders Ks everwhe-ah n da wi-ah go alla rount.”</w:t>
      </w:r>
    </w:p>
    <w:p w14:paraId="7C8769C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low kit, slow! Tell ole Zobbi agin. Wha wi-ah? Pokke don say ‘bout no wi-ah. </w:t>
      </w:r>
      <w:r w:rsidRPr="006C0198">
        <w:rPr>
          <w:rFonts w:ascii="Times New Roman" w:eastAsia="Arial" w:hAnsi="Times New Roman" w:cs="Times New Roman"/>
          <w:b/>
          <w:sz w:val="24"/>
          <w:szCs w:val="24"/>
        </w:rPr>
        <w:t>POKKE! Gets yo ass out he-ah.</w:t>
      </w:r>
      <w:r w:rsidRPr="006C0198">
        <w:rPr>
          <w:rFonts w:ascii="Times New Roman" w:eastAsia="Arial" w:hAnsi="Times New Roman" w:cs="Times New Roman"/>
          <w:sz w:val="24"/>
          <w:szCs w:val="24"/>
        </w:rPr>
        <w:t>”</w:t>
      </w:r>
    </w:p>
    <w:p w14:paraId="71F12385" w14:textId="0BC4051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e-ah Boss?” Pokke answered. He was still a wreck and </w:t>
      </w:r>
      <w:r w:rsidR="00B26389" w:rsidRPr="006C0198">
        <w:rPr>
          <w:rFonts w:ascii="Times New Roman" w:eastAsia="Arial" w:hAnsi="Times New Roman" w:cs="Times New Roman"/>
          <w:sz w:val="24"/>
          <w:szCs w:val="24"/>
        </w:rPr>
        <w:t xml:space="preserve">looked </w:t>
      </w:r>
      <w:r w:rsidRPr="006C0198">
        <w:rPr>
          <w:rFonts w:ascii="Times New Roman" w:eastAsia="Arial" w:hAnsi="Times New Roman" w:cs="Times New Roman"/>
          <w:sz w:val="24"/>
          <w:szCs w:val="24"/>
        </w:rPr>
        <w:t>worse every day.</w:t>
      </w:r>
    </w:p>
    <w:p w14:paraId="4AECA2D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a dis shit ‘bout a new wi-ah rount my zone? </w:t>
      </w:r>
      <w:r w:rsidRPr="006C0198">
        <w:rPr>
          <w:rFonts w:ascii="Times New Roman" w:eastAsia="Arial" w:hAnsi="Times New Roman" w:cs="Times New Roman"/>
          <w:sz w:val="24"/>
          <w:szCs w:val="24"/>
          <w:lang w:val="es-ES"/>
        </w:rPr>
        <w:t xml:space="preserve">Ya tryin ta trap Zobbi, Pokke? </w:t>
      </w:r>
      <w:r w:rsidRPr="006C0198">
        <w:rPr>
          <w:rFonts w:ascii="Times New Roman" w:eastAsia="Arial" w:hAnsi="Times New Roman" w:cs="Times New Roman"/>
          <w:sz w:val="24"/>
          <w:szCs w:val="24"/>
        </w:rPr>
        <w:t>Ya trick Zobbi ya puss?”</w:t>
      </w:r>
    </w:p>
    <w:p w14:paraId="4E4681F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br w:type="page"/>
      </w:r>
    </w:p>
    <w:p w14:paraId="7E33FF85" w14:textId="17F456BA" w:rsidR="00011D75" w:rsidRPr="006C0198" w:rsidRDefault="00011D75" w:rsidP="000F7B86">
      <w:pPr>
        <w:pStyle w:val="Heading1"/>
        <w:rPr>
          <w:rFonts w:eastAsia="Arial"/>
        </w:rPr>
      </w:pPr>
      <w:bookmarkStart w:id="7" w:name="_Toc168064296"/>
      <w:r w:rsidRPr="006C0198">
        <w:rPr>
          <w:rFonts w:eastAsia="Arial"/>
        </w:rPr>
        <w:lastRenderedPageBreak/>
        <w:t xml:space="preserve">Chapter </w:t>
      </w:r>
      <w:r w:rsidR="00BF1DD5">
        <w:rPr>
          <w:rFonts w:eastAsia="Arial"/>
        </w:rPr>
        <w:t>s</w:t>
      </w:r>
      <w:r w:rsidR="00B26389" w:rsidRPr="006C0198">
        <w:rPr>
          <w:rFonts w:eastAsia="Arial"/>
        </w:rPr>
        <w:t>ix</w:t>
      </w:r>
      <w:r w:rsidRPr="006C0198">
        <w:rPr>
          <w:rFonts w:eastAsia="Arial"/>
        </w:rPr>
        <w:t>: New Horizons</w:t>
      </w:r>
      <w:bookmarkEnd w:id="7"/>
    </w:p>
    <w:p w14:paraId="2BDE89E1" w14:textId="77777777" w:rsidR="00011D75" w:rsidRPr="006C0198" w:rsidRDefault="00011D75" w:rsidP="004C1C48">
      <w:pPr>
        <w:spacing w:after="120" w:line="276" w:lineRule="auto"/>
        <w:jc w:val="center"/>
        <w:rPr>
          <w:rFonts w:ascii="Times New Roman" w:hAnsi="Times New Roman" w:cs="Times New Roman"/>
          <w:sz w:val="24"/>
          <w:szCs w:val="24"/>
        </w:rPr>
      </w:pPr>
      <w:r w:rsidRPr="006C0198">
        <w:rPr>
          <w:rFonts w:ascii="Times New Roman" w:hAnsi="Times New Roman" w:cs="Times New Roman"/>
          <w:noProof/>
          <w:sz w:val="24"/>
          <w:szCs w:val="24"/>
        </w:rPr>
        <w:drawing>
          <wp:inline distT="0" distB="0" distL="0" distR="0" wp14:anchorId="12D8959C" wp14:editId="19F04256">
            <wp:extent cx="2790825" cy="1859954"/>
            <wp:effectExtent l="0" t="0" r="0" b="6985"/>
            <wp:docPr id="1246424965" name="Picture 1" descr="Path winding through a grassy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24965" name="Picture 1246424965" descr="Path winding through a grassy fiel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94318" cy="1862282"/>
                    </a:xfrm>
                    <a:prstGeom prst="rect">
                      <a:avLst/>
                    </a:prstGeom>
                  </pic:spPr>
                </pic:pic>
              </a:graphicData>
            </a:graphic>
          </wp:inline>
        </w:drawing>
      </w:r>
    </w:p>
    <w:p w14:paraId="57A346B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wo months have passed since Mmarta pressed the council with her demands.</w:t>
      </w:r>
    </w:p>
    <w:p w14:paraId="2DDE02F3" w14:textId="3E42366D" w:rsidR="00011D75" w:rsidRPr="006C0198" w:rsidRDefault="00011D75" w:rsidP="004C1C48">
      <w:pPr>
        <w:numPr>
          <w:ilvl w:val="0"/>
          <w:numId w:val="4"/>
        </w:numPr>
        <w:pBdr>
          <w:top w:val="nil"/>
          <w:left w:val="nil"/>
          <w:bottom w:val="nil"/>
          <w:right w:val="nil"/>
          <w:between w:val="nil"/>
        </w:pBd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last of the needy children have all been taken in by elie families and are thriving.  Eight of them are due to return to the Taj in a month on the outside.  Ten of the remaining still in care would never survive back in the outer zones due to the damage done </w:t>
      </w:r>
      <w:r w:rsidR="00B42D2A" w:rsidRPr="006C0198">
        <w:rPr>
          <w:rFonts w:ascii="Times New Roman" w:eastAsia="Arial" w:hAnsi="Times New Roman" w:cs="Times New Roman"/>
          <w:sz w:val="24"/>
          <w:szCs w:val="24"/>
        </w:rPr>
        <w:t xml:space="preserve">to </w:t>
      </w:r>
      <w:r w:rsidRPr="006C0198">
        <w:rPr>
          <w:rFonts w:ascii="Times New Roman" w:eastAsia="Arial" w:hAnsi="Times New Roman" w:cs="Times New Roman"/>
          <w:sz w:val="24"/>
          <w:szCs w:val="24"/>
        </w:rPr>
        <w:t>their lungs.  Plans were in progress to continue their care in the green zone.  The operation to smuggle them into the green zone had worked perfectly as Harkk had claimed it would.  No one ever questions or inspects his carts.  When Harkk headed into the green zone on a Corp project</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was given whatever liberties he required.  Officious dolts who deterred him from his appointed rounds suddenly found themselves escorting prisoners to the mines.  That job was far more dangerous than any other a Corp cop might be assigned in the city-state, so Harkk was rarely bothered and then usually to ask a favor.  So far, CommCorp seemed none the wiser about the proles inside the dome.</w:t>
      </w:r>
    </w:p>
    <w:p w14:paraId="3923FDE4" w14:textId="0E3E251A" w:rsidR="00011D75" w:rsidRPr="006C0198" w:rsidRDefault="00011D75" w:rsidP="004C1C48">
      <w:pPr>
        <w:numPr>
          <w:ilvl w:val="0"/>
          <w:numId w:val="4"/>
        </w:numPr>
        <w:pBdr>
          <w:top w:val="nil"/>
          <w:left w:val="nil"/>
          <w:bottom w:val="nil"/>
          <w:right w:val="nil"/>
          <w:between w:val="nil"/>
        </w:pBd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ugg is gone.  He might not be gone forever</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 if he could help it.  He knew enough to cause problems</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He </w:t>
      </w:r>
      <w:r w:rsidRPr="006C0198">
        <w:rPr>
          <w:rFonts w:ascii="Times New Roman" w:eastAsia="Arial" w:hAnsi="Times New Roman" w:cs="Times New Roman"/>
          <w:sz w:val="24"/>
          <w:szCs w:val="24"/>
        </w:rPr>
        <w:lastRenderedPageBreak/>
        <w:t xml:space="preserve">would rather just be a </w:t>
      </w:r>
      <w:r w:rsidR="00B42D2A" w:rsidRPr="006C0198">
        <w:rPr>
          <w:rFonts w:ascii="Times New Roman" w:eastAsia="Arial" w:hAnsi="Times New Roman" w:cs="Times New Roman"/>
          <w:sz w:val="24"/>
          <w:szCs w:val="24"/>
        </w:rPr>
        <w:t>hanger-</w:t>
      </w:r>
      <w:r w:rsidRPr="006C0198">
        <w:rPr>
          <w:rFonts w:ascii="Times New Roman" w:eastAsia="Arial" w:hAnsi="Times New Roman" w:cs="Times New Roman"/>
          <w:sz w:val="24"/>
          <w:szCs w:val="24"/>
        </w:rPr>
        <w:t>on and live the good life on the Lok stead.</w:t>
      </w:r>
    </w:p>
    <w:p w14:paraId="34CFF6F6" w14:textId="5F5B0178" w:rsidR="00011D75" w:rsidRPr="006C0198" w:rsidRDefault="00011D75" w:rsidP="004C1C48">
      <w:pPr>
        <w:numPr>
          <w:ilvl w:val="0"/>
          <w:numId w:val="4"/>
        </w:numPr>
        <w:pBdr>
          <w:top w:val="nil"/>
          <w:left w:val="nil"/>
          <w:bottom w:val="nil"/>
          <w:right w:val="nil"/>
          <w:between w:val="nil"/>
        </w:pBd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nutte was never released by the Corp cops</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t is expected he joined the soon</w:t>
      </w:r>
      <w:r w:rsidR="00B42D2A" w:rsidRPr="006C0198">
        <w:rPr>
          <w:rFonts w:ascii="Times New Roman" w:eastAsia="Arial" w:hAnsi="Times New Roman" w:cs="Times New Roman"/>
          <w:sz w:val="24"/>
          <w:szCs w:val="24"/>
        </w:rPr>
        <w:t>-to-</w:t>
      </w:r>
      <w:r w:rsidRPr="006C0198">
        <w:rPr>
          <w:rFonts w:ascii="Times New Roman" w:eastAsia="Arial" w:hAnsi="Times New Roman" w:cs="Times New Roman"/>
          <w:sz w:val="24"/>
          <w:szCs w:val="24"/>
        </w:rPr>
        <w:t>be dead masses in the mines.  Qquitia was still spying for the Haps</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when Knutte never returned, Hhannah had decided to lay low.  She still felt her day would come</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she kept Qquitia on a short leash, just in case, though she did allow her to go back to the Taj.  Hannah was quite certain the girl would keep her mouth shut if she knew what was good for her.  She would wait for something real juicy before she struck again.  This time</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t would be fatal for the Loks.  Qquitia, however, told all to Bessie the moment she first stepped back into the Taj.  The council put a plan in place to deal with the Hap woman.</w:t>
      </w:r>
    </w:p>
    <w:p w14:paraId="2941FAC2" w14:textId="3AED9425" w:rsidR="00011D75" w:rsidRPr="006C0198" w:rsidRDefault="00011D75" w:rsidP="004C1C48">
      <w:pPr>
        <w:numPr>
          <w:ilvl w:val="0"/>
          <w:numId w:val="4"/>
        </w:numPr>
        <w:pBdr>
          <w:top w:val="nil"/>
          <w:left w:val="nil"/>
          <w:bottom w:val="nil"/>
          <w:right w:val="nil"/>
          <w:between w:val="nil"/>
        </w:pBd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onstruction in sector-22’s outer zones was nearly complete</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Corp was none the wiser.  Harkk was still running utilities and there always seemed to be some small project that needed doing right now, but it was near</w:t>
      </w:r>
      <w:r w:rsidR="00B42D2A" w:rsidRPr="006C0198">
        <w:rPr>
          <w:rFonts w:ascii="Times New Roman" w:eastAsia="Arial" w:hAnsi="Times New Roman" w:cs="Times New Roman"/>
          <w:sz w:val="24"/>
          <w:szCs w:val="24"/>
        </w:rPr>
        <w:t>ly</w:t>
      </w:r>
      <w:r w:rsidRPr="006C0198">
        <w:rPr>
          <w:rFonts w:ascii="Times New Roman" w:eastAsia="Arial" w:hAnsi="Times New Roman" w:cs="Times New Roman"/>
          <w:sz w:val="24"/>
          <w:szCs w:val="24"/>
        </w:rPr>
        <w:t xml:space="preserve"> done</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everything seemed to be rolling along nicely. Harkk wasn’t quite as harried as he had been for the last few months, but there was still work to be done. The final readout had taken on far more importance and</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consequently, far more effort to complete.  It was a formidable obstruction now that blocked off almost the entire back end of the sector from creek bank to creek bank.  It was so well disguised on the side facing the green zone that it merely looked like another pile of rubble.  A force coming in from the frontier would have a different view, however, though it was still some massive earthworks to confront either way.</w:t>
      </w:r>
    </w:p>
    <w:p w14:paraId="633DB193" w14:textId="77777777" w:rsidR="00011D75" w:rsidRPr="006C0198" w:rsidRDefault="00011D75" w:rsidP="004C1C48">
      <w:pPr>
        <w:numPr>
          <w:ilvl w:val="0"/>
          <w:numId w:val="4"/>
        </w:numPr>
        <w:pBdr>
          <w:top w:val="nil"/>
          <w:left w:val="nil"/>
          <w:bottom w:val="nil"/>
          <w:right w:val="nil"/>
          <w:between w:val="nil"/>
        </w:pBd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consensus was that they should consider themselves lucky that there were so few accidents that had resulted from all this work.  Two workers had broken a leg or an arm falling into trenches they didn’t see and hadn’t thought to look for out in </w:t>
      </w:r>
      <w:r w:rsidRPr="006C0198">
        <w:rPr>
          <w:rFonts w:ascii="Times New Roman" w:eastAsia="Arial" w:hAnsi="Times New Roman" w:cs="Times New Roman"/>
          <w:sz w:val="24"/>
          <w:szCs w:val="24"/>
        </w:rPr>
        <w:lastRenderedPageBreak/>
        <w:t>the middle of the crèche grounds right after they’d been dug.  Another had been partially buried in a tunnel cave-in.  All in all, that was an excellent accident ratio.</w:t>
      </w:r>
    </w:p>
    <w:p w14:paraId="50D25115" w14:textId="7BE7A002" w:rsidR="00011D75" w:rsidRPr="006C0198" w:rsidRDefault="00011D75" w:rsidP="004C1C48">
      <w:pPr>
        <w:numPr>
          <w:ilvl w:val="0"/>
          <w:numId w:val="4"/>
        </w:numPr>
        <w:pBdr>
          <w:top w:val="nil"/>
          <w:left w:val="nil"/>
          <w:bottom w:val="nil"/>
          <w:right w:val="nil"/>
          <w:between w:val="nil"/>
        </w:pBd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education effort was paying off in dividends.  The kids were all participating now, even the older members of Ccassie’s crew.  Cassie, who herself could read, scribe, and cipher proficiently with the best of them, had taken on the chore of teaching her own crew herself.    Burtt had a hard time keeping up with conversations now, even with the younger members of the Taj, their vocabulary </w:t>
      </w:r>
      <w:r w:rsidR="00B42D2A" w:rsidRPr="006C0198">
        <w:rPr>
          <w:rFonts w:ascii="Times New Roman" w:eastAsia="Arial" w:hAnsi="Times New Roman" w:cs="Times New Roman"/>
          <w:sz w:val="24"/>
          <w:szCs w:val="24"/>
        </w:rPr>
        <w:t xml:space="preserve">has </w:t>
      </w:r>
      <w:r w:rsidRPr="006C0198">
        <w:rPr>
          <w:rFonts w:ascii="Times New Roman" w:eastAsia="Arial" w:hAnsi="Times New Roman" w:cs="Times New Roman"/>
          <w:sz w:val="24"/>
          <w:szCs w:val="24"/>
        </w:rPr>
        <w:t>expanded so dramatically in the last 5 months.  Better yet, these kids were learning to be able to stand and converse with citizens, like citizens.  That was, after all, Burtt’s and the council’s goal</w:t>
      </w:r>
      <w:r w:rsidR="00B42D2A"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o have these children accepted as citizens and removed from this blight of an existence.  Burtt himself rarely seemed to have the time to learn.  He picked up what he could from Kkat in his sparse spare time.</w:t>
      </w:r>
    </w:p>
    <w:p w14:paraId="2F7D760F" w14:textId="5EBA5622" w:rsidR="00011D75" w:rsidRPr="006C0198" w:rsidRDefault="00011D75" w:rsidP="004C1C48">
      <w:pPr>
        <w:numPr>
          <w:ilvl w:val="0"/>
          <w:numId w:val="4"/>
        </w:numPr>
        <w:pBdr>
          <w:top w:val="nil"/>
          <w:left w:val="nil"/>
          <w:bottom w:val="nil"/>
          <w:right w:val="nil"/>
          <w:between w:val="nil"/>
        </w:pBd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and Ssyndi were proving to be excellent medsci students</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it was evident they would not be able to learn enough to become the immediate and ultimate medical answer to the children’s needs when Mmarta was gone, and Mmarta had mere weeks left if that.  The four members of the council who’d been banished and now resided at the Taj, were Godsends.</w:t>
      </w:r>
    </w:p>
    <w:p w14:paraId="7B26F8B5" w14:textId="64F8D382" w:rsidR="00011D75" w:rsidRPr="006C0198" w:rsidRDefault="00011D75" w:rsidP="004C1C48">
      <w:pPr>
        <w:numPr>
          <w:ilvl w:val="0"/>
          <w:numId w:val="4"/>
        </w:numPr>
        <w:pBdr>
          <w:top w:val="nil"/>
          <w:left w:val="nil"/>
          <w:bottom w:val="nil"/>
          <w:right w:val="nil"/>
          <w:between w:val="nil"/>
        </w:pBd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edsci had made a breakthrough in the study of lung disease.  Ssyndi was fully involved in the treatment and research to advance these studies and it was reaping huge benefits for her health.  For the first time in her life, she could take in and hold a full</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deep breath without hacking.  She was up to five laps around the Loks compound before she was out of breath.  This progress was awesome</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t simply added to her determination to get out of the dome and see Burtt.</w:t>
      </w:r>
    </w:p>
    <w:p w14:paraId="2120411A" w14:textId="1DB29F86" w:rsidR="00011D75" w:rsidRPr="006C0198" w:rsidRDefault="00011D75" w:rsidP="004C1C48">
      <w:pPr>
        <w:numPr>
          <w:ilvl w:val="0"/>
          <w:numId w:val="4"/>
        </w:numPr>
        <w:pBdr>
          <w:top w:val="nil"/>
          <w:left w:val="nil"/>
          <w:bottom w:val="nil"/>
          <w:right w:val="nil"/>
          <w:between w:val="nil"/>
        </w:pBdr>
        <w:spacing w:after="120" w:line="276" w:lineRule="auto"/>
        <w:ind w:left="360"/>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Jenna Bok made herself a thorn in Kkat’s side.  That didn’t work out well for one of them.  Burtt stayed clear of the catfight.</w:t>
      </w:r>
    </w:p>
    <w:p w14:paraId="6D6E33F8" w14:textId="0221AC54"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7CCB3C5"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1st day, first five-day, month 2 of year 319af</w:t>
      </w:r>
    </w:p>
    <w:p w14:paraId="43195E03" w14:textId="29F99F0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had been coming here early the last couple of mornings.  He’d had to spell Burtt two days before when he got ill.  The day before, while he was checking the trap lines</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also decided to check the water lines from Green River.  Several times already</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y’d had to splice in new sections where the rodents chewed through. </w:t>
      </w:r>
    </w:p>
    <w:p w14:paraId="3F3883F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found a couple more leaks, though these were not chewed completely through yet.  He noticed that around the leaks, a very light moss was growing.</w:t>
      </w:r>
    </w:p>
    <w:p w14:paraId="762A68C6" w14:textId="468494D6"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 xml:space="preserve">Life growing on this blighted earth?  Huh!  Well, there </w:t>
      </w:r>
      <w:r w:rsidR="00B42D2A" w:rsidRPr="006C0198">
        <w:rPr>
          <w:rFonts w:ascii="Times New Roman" w:eastAsia="Arial" w:hAnsi="Times New Roman" w:cs="Times New Roman"/>
          <w:i/>
          <w:sz w:val="24"/>
          <w:szCs w:val="24"/>
        </w:rPr>
        <w:t xml:space="preserve">have </w:t>
      </w:r>
      <w:r w:rsidRPr="006C0198">
        <w:rPr>
          <w:rFonts w:ascii="Times New Roman" w:eastAsia="Arial" w:hAnsi="Times New Roman" w:cs="Times New Roman"/>
          <w:i/>
          <w:sz w:val="24"/>
          <w:szCs w:val="24"/>
        </w:rPr>
        <w:t>been a few days of sun now and all this freshwater has purged the soil, maybe?  Say, I wonder if we should start growing out here?  There’s a lot more room out here and our crèche garden barely supports a third of the Taj, truth be told.  This slope faces southwest</w:t>
      </w:r>
      <w:r w:rsidR="00B42D2A"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so we could get enough sun to grow stuff right on this slope, provided the sun doesn’t go on vacation for a year or two again.</w:t>
      </w:r>
    </w:p>
    <w:p w14:paraId="540264E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was thinking about the best way to do what he had in mind and suddenly realized that what the Taj needed was a greenhouse.  He was so excited he started to rough out plans in his head and mark the boundaries with large rocks after stepping off a sizable area he thought suitable to their needs.</w:t>
      </w:r>
    </w:p>
    <w:p w14:paraId="7AE6884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inished with his project and anxious to share his idea with Burtt, he worked his way up the slope and cleared the top of the rubble pile again.  He took a short break to look back at his work and his surroundings and noticed a smudge of something on the horizon.</w:t>
      </w:r>
    </w:p>
    <w:p w14:paraId="7906DDC3" w14:textId="253DAAC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 horizon was never too far off.  There always seemed to be a haze over everything outside the domes.  Lately, there had been a steady breeze blowing south</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visibility was stretched a bit and the sun seemed brighter than he could remember it being in quite some time.  He thought he’d seen enough smoke to recognize it when he saw it at a distance but he just wasn’t sure, so he planned to bring something to help next time</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is was that next time.</w:t>
      </w:r>
    </w:p>
    <w:p w14:paraId="17767741" w14:textId="62E46BB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as no doubt now. Using his MilScope, he could distinguish structures in the distance with smoke coming from one, perhaps a chimney.  The scope listed distances</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He could also see something else that puzzled and intrigued him.  In the near distance between him and the structures, there was what looked like a green expanse and then a blue one (water?) ahead of that, the blue being closest to him.</w:t>
      </w:r>
    </w:p>
    <w:p w14:paraId="36C9C45E" w14:textId="5365A9C2"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 xml:space="preserve">This can’t be?  That’s beyond the south wall for sure, maybe 20 kliks.  How can that be?  And why isn’t CommCorp doing anything about it?  </w:t>
      </w:r>
      <w:r w:rsidR="00B42D2A" w:rsidRPr="006C0198">
        <w:rPr>
          <w:rFonts w:ascii="Times New Roman" w:eastAsia="Arial" w:hAnsi="Times New Roman" w:cs="Times New Roman"/>
          <w:i/>
          <w:sz w:val="24"/>
          <w:szCs w:val="24"/>
        </w:rPr>
        <w:t xml:space="preserve">Is </w:t>
      </w:r>
      <w:r w:rsidRPr="006C0198">
        <w:rPr>
          <w:rFonts w:ascii="Times New Roman" w:eastAsia="Arial" w:hAnsi="Times New Roman" w:cs="Times New Roman"/>
          <w:i/>
          <w:sz w:val="24"/>
          <w:szCs w:val="24"/>
        </w:rPr>
        <w:t xml:space="preserve">it what I think it is?  Hell, maybe CommCorp is doing something?  Maybe it </w:t>
      </w:r>
      <w:r w:rsidRPr="006C0198">
        <w:rPr>
          <w:rFonts w:ascii="Times New Roman" w:eastAsia="Arial" w:hAnsi="Times New Roman" w:cs="Times New Roman"/>
          <w:b/>
          <w:i/>
          <w:sz w:val="24"/>
          <w:szCs w:val="24"/>
        </w:rPr>
        <w:t>IS</w:t>
      </w:r>
      <w:r w:rsidRPr="006C0198">
        <w:rPr>
          <w:rFonts w:ascii="Times New Roman" w:eastAsia="Arial" w:hAnsi="Times New Roman" w:cs="Times New Roman"/>
          <w:i/>
          <w:sz w:val="24"/>
          <w:szCs w:val="24"/>
        </w:rPr>
        <w:t xml:space="preserve"> CommCorp.  Holy God, there are people out there?  Well into the frontier.  What the hell?  There are no mines there. That whole area is supposed to be a no-go zone.</w:t>
      </w:r>
    </w:p>
    <w:p w14:paraId="757F161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was still trying to decide if he believed what he was seeing when Burtt stepped up beside him and scared the devil out of him.</w:t>
      </w:r>
    </w:p>
    <w:p w14:paraId="2780AA8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y, Harkk.”</w:t>
      </w:r>
    </w:p>
    <w:p w14:paraId="0E1A11D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IZMO, Burtt?  Were you trying to kill me?  God, you scared me to death, damn it!”</w:t>
      </w:r>
    </w:p>
    <w:p w14:paraId="192A81E7" w14:textId="0F20860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rry</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arkk.  Saw ya up he-ah.  Figured to join ya ‘s all.  What‘s that?  What ya point it at?” He asked, pointing to the scope.</w:t>
      </w:r>
    </w:p>
    <w:p w14:paraId="0EC641E1" w14:textId="37E5A8E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h.  This is called a MilScope, Burtt.  It helps to see things far away and </w:t>
      </w:r>
      <w:r w:rsidRPr="006C0198">
        <w:rPr>
          <w:rFonts w:ascii="Times New Roman" w:eastAsia="Arial" w:hAnsi="Times New Roman" w:cs="Times New Roman"/>
          <w:b/>
          <w:sz w:val="24"/>
          <w:szCs w:val="24"/>
        </w:rPr>
        <w:t>that’s</w:t>
      </w:r>
      <w:r w:rsidRPr="006C0198">
        <w:rPr>
          <w:rFonts w:ascii="Times New Roman" w:eastAsia="Arial" w:hAnsi="Times New Roman" w:cs="Times New Roman"/>
          <w:sz w:val="24"/>
          <w:szCs w:val="24"/>
        </w:rPr>
        <w:t xml:space="preserve"> what I was pointing it at." He said</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pointing at the smoke smudge.</w:t>
      </w:r>
    </w:p>
    <w:p w14:paraId="66DA08B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urtt could see that well enough without the scope and was on the defensive immediately.</w:t>
      </w:r>
    </w:p>
    <w:p w14:paraId="558E16B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s dat, Harkk?  Dat Fi-ah? Comin heah?”  Burtt’s diction reverted to the street as soon as he felt stress.  He was constantly trying to correct himself, but in times of severe worry, he just didn’t think about it.  It was a never-ending source of angst for his tutors.</w:t>
      </w:r>
    </w:p>
    <w:p w14:paraId="470B804B" w14:textId="686E696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ght then</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was and looked desperate.  He remembered wildfires raging just outside the red zone where he and his family first hid years before.  The terror was suddenly fresh in his memory.</w:t>
      </w:r>
    </w:p>
    <w:p w14:paraId="1F458E19" w14:textId="3C1884C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arkk sensed Burtt’s fear and allayed </w:t>
      </w:r>
      <w:r w:rsidR="00B42D2A" w:rsidRPr="006C0198">
        <w:rPr>
          <w:rFonts w:ascii="Times New Roman" w:eastAsia="Arial" w:hAnsi="Times New Roman" w:cs="Times New Roman"/>
          <w:sz w:val="24"/>
          <w:szCs w:val="24"/>
        </w:rPr>
        <w:t xml:space="preserve">it </w:t>
      </w:r>
      <w:r w:rsidRPr="006C0198">
        <w:rPr>
          <w:rFonts w:ascii="Times New Roman" w:eastAsia="Arial" w:hAnsi="Times New Roman" w:cs="Times New Roman"/>
          <w:sz w:val="24"/>
          <w:szCs w:val="24"/>
        </w:rPr>
        <w:t>as best he could.</w:t>
      </w:r>
    </w:p>
    <w:p w14:paraId="4A69082F" w14:textId="3730101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it looks like smoke from a cook</w:t>
      </w:r>
      <w:r w:rsidR="00B42D2A" w:rsidRPr="006C0198">
        <w:rPr>
          <w:rFonts w:ascii="Times New Roman" w:eastAsia="Arial" w:hAnsi="Times New Roman" w:cs="Times New Roman"/>
          <w:sz w:val="24"/>
          <w:szCs w:val="24"/>
        </w:rPr>
        <w:t>ing</w:t>
      </w:r>
      <w:r w:rsidRPr="006C0198">
        <w:rPr>
          <w:rFonts w:ascii="Times New Roman" w:eastAsia="Arial" w:hAnsi="Times New Roman" w:cs="Times New Roman"/>
          <w:sz w:val="24"/>
          <w:szCs w:val="24"/>
        </w:rPr>
        <w:t xml:space="preserve"> fire</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 or just from a chimney.  It’s certainly not wild</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t isn’t moving towards us.  Here, look through the scope and you’ll see soon enough.”</w:t>
      </w:r>
    </w:p>
    <w:p w14:paraId="3A6BC84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showed Burtt how to hold it and how to focus.</w:t>
      </w:r>
    </w:p>
    <w:p w14:paraId="53EEC6B2" w14:textId="0FF523C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t first, Burtt was not sure what the blurry mess was all about and why Harkk had him wasting his time when the view finally came into focus.  Burtt froze.  He just stared for a moment.  Then</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ithout removing the scope from his eye, a huge grin spread across his face.  You could see him opening and closing </w:t>
      </w:r>
      <w:r w:rsidR="00B42D2A" w:rsidRPr="006C0198">
        <w:rPr>
          <w:rFonts w:ascii="Times New Roman" w:eastAsia="Arial" w:hAnsi="Times New Roman" w:cs="Times New Roman"/>
          <w:sz w:val="24"/>
          <w:szCs w:val="24"/>
        </w:rPr>
        <w:t xml:space="preserve">his </w:t>
      </w:r>
      <w:r w:rsidRPr="006C0198">
        <w:rPr>
          <w:rFonts w:ascii="Times New Roman" w:eastAsia="Arial" w:hAnsi="Times New Roman" w:cs="Times New Roman"/>
          <w:sz w:val="24"/>
          <w:szCs w:val="24"/>
        </w:rPr>
        <w:t>eye</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not looking through the scope, checking the difference, and marveling at it.</w:t>
      </w:r>
    </w:p>
    <w:p w14:paraId="0A498D6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is be gut Harkk.  Ver gut.  Yessuh!”  He played the scope around him taking in the view near and far, then he settled back in on the structures again.</w:t>
      </w:r>
    </w:p>
    <w:p w14:paraId="42C19F99" w14:textId="3D69BC8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 dat in front o’ the shacks</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arkk?” He caught himself sliding further back into </w:t>
      </w:r>
      <w:r w:rsidRPr="006C0198">
        <w:rPr>
          <w:rFonts w:ascii="Times New Roman" w:eastAsia="Arial" w:hAnsi="Times New Roman" w:cs="Times New Roman"/>
          <w:i/>
          <w:sz w:val="24"/>
          <w:szCs w:val="24"/>
        </w:rPr>
        <w:t>street</w:t>
      </w:r>
      <w:r w:rsidRPr="006C0198">
        <w:rPr>
          <w:rFonts w:ascii="Times New Roman" w:eastAsia="Arial" w:hAnsi="Times New Roman" w:cs="Times New Roman"/>
          <w:sz w:val="24"/>
          <w:szCs w:val="24"/>
        </w:rPr>
        <w:t xml:space="preserve"> and made a half-hearted effort to correct himself. </w:t>
      </w:r>
      <w:r w:rsidR="00D503B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That be green?  Ya see that?  S’ that the end o Green </w:t>
      </w:r>
      <w:r w:rsidRPr="006C0198">
        <w:rPr>
          <w:rFonts w:ascii="Times New Roman" w:eastAsia="Arial" w:hAnsi="Times New Roman" w:cs="Times New Roman"/>
          <w:sz w:val="24"/>
          <w:szCs w:val="24"/>
        </w:rPr>
        <w:lastRenderedPageBreak/>
        <w:t>Rivah we-ah all da blue is?  That green be growin stuff ya tink?  Damn!  Thas gut, if.”</w:t>
      </w:r>
    </w:p>
    <w:p w14:paraId="191496DD" w14:textId="13C7158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n he thought of something else and asked, “Why we c’n see so fah Harkk? Why </w:t>
      </w:r>
      <w:r w:rsidR="00B42D2A" w:rsidRPr="006C0198">
        <w:rPr>
          <w:rFonts w:ascii="Times New Roman" w:eastAsia="Arial" w:hAnsi="Times New Roman" w:cs="Times New Roman"/>
          <w:sz w:val="24"/>
          <w:szCs w:val="24"/>
        </w:rPr>
        <w:t xml:space="preserve">is </w:t>
      </w:r>
      <w:r w:rsidRPr="006C0198">
        <w:rPr>
          <w:rFonts w:ascii="Times New Roman" w:eastAsia="Arial" w:hAnsi="Times New Roman" w:cs="Times New Roman"/>
          <w:sz w:val="24"/>
          <w:szCs w:val="24"/>
        </w:rPr>
        <w:t>it so cle-ah? That be da Wahl the-ah? That dark ting? If that the Wahl, how fah them shacks be?”</w:t>
      </w:r>
    </w:p>
    <w:p w14:paraId="45EC4D70" w14:textId="09FB9FC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indeed referring to the wall.  The southern wall, much of it</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as un-manned.  From Sector-31, which was northwest of them around the dome, to sector-16 just east of them, there were only bot patrols on the wall</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occasional flybots over </w:t>
      </w:r>
      <w:r w:rsidR="00B42D2A" w:rsidRPr="006C0198">
        <w:rPr>
          <w:rFonts w:ascii="Times New Roman" w:eastAsia="Arial" w:hAnsi="Times New Roman" w:cs="Times New Roman"/>
          <w:sz w:val="24"/>
          <w:szCs w:val="24"/>
        </w:rPr>
        <w:t xml:space="preserve">the </w:t>
      </w:r>
      <w:r w:rsidRPr="006C0198">
        <w:rPr>
          <w:rFonts w:ascii="Times New Roman" w:eastAsia="Arial" w:hAnsi="Times New Roman" w:cs="Times New Roman"/>
          <w:sz w:val="24"/>
          <w:szCs w:val="24"/>
        </w:rPr>
        <w:t>top</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a maintenance crew who visited weekly for their service schedule. The land beyond was considered too bleak for any life, so scarce resources weren’t wasted there.  In fact, half the ground bots were second tiers, just like those here in the red zone.</w:t>
      </w:r>
    </w:p>
    <w:p w14:paraId="1563A186" w14:textId="73DEA37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blotch of green, with the blue expanse fronting it and some sort of structures behind, was located almost exactly in the middle of those sectors if you extended them out beyond the wall.  The wall was almost exactly five kliks from the dome all the way round.  There were connector tubes for high-speed maglev trams between city-states, and tubes from the dome to the wall</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none in that direction.</w:t>
      </w:r>
    </w:p>
    <w:p w14:paraId="2A38515F" w14:textId="14DA59B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 that’s the wall alright.  There won’t be anyone there, though, just bots.  Not in that area.  Remember I told you about that area?”  Burtt nodded</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Harkk continued. “I think we can see so far lately because of the wind.  That might be </w:t>
      </w:r>
      <w:r w:rsidR="00B42D2A" w:rsidRPr="006C0198">
        <w:rPr>
          <w:rFonts w:ascii="Times New Roman" w:eastAsia="Arial" w:hAnsi="Times New Roman" w:cs="Times New Roman"/>
          <w:sz w:val="24"/>
          <w:szCs w:val="24"/>
        </w:rPr>
        <w:t xml:space="preserve">the </w:t>
      </w:r>
      <w:r w:rsidRPr="006C0198">
        <w:rPr>
          <w:rFonts w:ascii="Times New Roman" w:eastAsia="Arial" w:hAnsi="Times New Roman" w:cs="Times New Roman"/>
          <w:sz w:val="24"/>
          <w:szCs w:val="24"/>
        </w:rPr>
        <w:t>water closest to us and it sure looks like that would be where the Green River flows to, though I don’t k</w:t>
      </w:r>
      <w:r w:rsidR="00B42D2A"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ow how it would get past the wall.  And, yes, I think that is growing stuff.  Grass or hay maybe.  Though I can’t see why they’d grow grass</w:t>
      </w:r>
      <w:r w:rsidR="00B42D2A"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Could it be corn? I wonder if they know they can be seen now?  Per the scope, those structures are a little less than </w:t>
      </w:r>
      <w:r w:rsidR="00343FBC" w:rsidRPr="006C0198">
        <w:rPr>
          <w:rFonts w:ascii="Times New Roman" w:eastAsia="Arial" w:hAnsi="Times New Roman" w:cs="Times New Roman"/>
          <w:sz w:val="24"/>
          <w:szCs w:val="24"/>
        </w:rPr>
        <w:t xml:space="preserve">25 </w:t>
      </w:r>
      <w:r w:rsidRPr="006C0198">
        <w:rPr>
          <w:rFonts w:ascii="Times New Roman" w:eastAsia="Arial" w:hAnsi="Times New Roman" w:cs="Times New Roman"/>
          <w:sz w:val="24"/>
          <w:szCs w:val="24"/>
        </w:rPr>
        <w:t>kliks out Burtt.”</w:t>
      </w:r>
    </w:p>
    <w:p w14:paraId="4D966C1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y caint be hidin now.  Mayb’ they don wanna be seen, but the win blow f’ them too.”</w:t>
      </w:r>
    </w:p>
    <w:p w14:paraId="1EBECD7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that could be it, Burtt, or they could work for the Corp.”</w:t>
      </w:r>
    </w:p>
    <w:p w14:paraId="18DCE66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Hmm.”</w:t>
      </w:r>
    </w:p>
    <w:p w14:paraId="6D80FD7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 was evident Burtt hadn’t considered that.  He looked disappointed.</w:t>
      </w:r>
    </w:p>
    <w:p w14:paraId="0889F4CA" w14:textId="583B9ED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heer up</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  We’re going to have to find out who they are now, don’t you think?”</w:t>
      </w:r>
    </w:p>
    <w:p w14:paraId="2F80A26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cheered visibly with the prospect of exploring now firmly planted in his head.</w:t>
      </w:r>
    </w:p>
    <w:p w14:paraId="74E32C05" w14:textId="3F08624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oth men took turns looking through the scope again</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n set off for the crèche.</w:t>
      </w:r>
    </w:p>
    <w:p w14:paraId="4A1CBD84" w14:textId="064B5E9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ayb’ we go look, Harkk.  See what i</w:t>
      </w:r>
      <w:r w:rsidR="00B42D2A" w:rsidRPr="006C0198">
        <w:rPr>
          <w:rFonts w:ascii="Times New Roman" w:eastAsia="Arial" w:hAnsi="Times New Roman" w:cs="Times New Roman"/>
          <w:sz w:val="24"/>
          <w:szCs w:val="24"/>
        </w:rPr>
        <w:t>t is</w:t>
      </w:r>
      <w:r w:rsidRPr="006C0198">
        <w:rPr>
          <w:rFonts w:ascii="Times New Roman" w:eastAsia="Arial" w:hAnsi="Times New Roman" w:cs="Times New Roman"/>
          <w:sz w:val="24"/>
          <w:szCs w:val="24"/>
        </w:rPr>
        <w:t>.”</w:t>
      </w:r>
    </w:p>
    <w:p w14:paraId="4B9F5AF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I don’t know Burtt.  That’s a long way off bud.  I was thinking of signaling them to see if they signaled back.”</w:t>
      </w:r>
    </w:p>
    <w:p w14:paraId="3B72037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  Thas gut.  How we gon do that? Caint jes wave at em.”</w:t>
      </w:r>
    </w:p>
    <w:p w14:paraId="1FFC7DA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huckling, Harkk replied, “No, we can’t just wave at them, but we can signal them with light tonight. If they signal us back, we go from there.  Deal?”</w:t>
      </w:r>
    </w:p>
    <w:p w14:paraId="346CF55D" w14:textId="6615A29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u-ah</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we nees to ask around first.  Ah mean, what if it is the Corp ‘n they sees ahr light?”</w:t>
      </w:r>
    </w:p>
    <w:p w14:paraId="530DC32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h.  Good point.  Let’s take it up with the council then.  Okay?  If we decide to go for it and it looks like our neighbors are from the Corp, we just put our light out and disappear until they stop looking for the source.”</w:t>
      </w:r>
    </w:p>
    <w:p w14:paraId="5203BAB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u-ah.  Das gut!”</w:t>
      </w:r>
    </w:p>
    <w:p w14:paraId="70F296DD" w14:textId="11902859" w:rsidR="00BC1043"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0CC7A2A2" w14:textId="77777777" w:rsidR="004C1C48" w:rsidRDefault="004C1C48" w:rsidP="006C0198">
      <w:pPr>
        <w:spacing w:after="120" w:line="276" w:lineRule="auto"/>
        <w:jc w:val="both"/>
        <w:rPr>
          <w:rFonts w:ascii="Times New Roman" w:eastAsia="Arial" w:hAnsi="Times New Roman" w:cs="Times New Roman"/>
          <w:b/>
          <w:sz w:val="24"/>
          <w:szCs w:val="24"/>
          <w:u w:val="single"/>
        </w:rPr>
      </w:pPr>
    </w:p>
    <w:p w14:paraId="741F676E" w14:textId="2AD6C81C"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lastRenderedPageBreak/>
        <w:t>Zobbi’s crèche somewhere in the frontier:</w:t>
      </w:r>
    </w:p>
    <w:p w14:paraId="73CFDC7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ain’t ca-ah bout no wi-ah, ya puss.  I wanna kno whas goin on in dat crèche, das wha.  Now, who gon do dat f’ Zobbi?  Who?  Ain’t no gut soljer he-ah?”</w:t>
      </w:r>
    </w:p>
    <w:p w14:paraId="0848FA6D" w14:textId="54F7730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h</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go Zobbi man.  I caint stays he-ah no way.  I </w:t>
      </w:r>
      <w:r w:rsidR="00B42D2A" w:rsidRPr="006C0198">
        <w:rPr>
          <w:rFonts w:ascii="Times New Roman" w:eastAsia="Arial" w:hAnsi="Times New Roman" w:cs="Times New Roman"/>
          <w:sz w:val="24"/>
          <w:szCs w:val="24"/>
        </w:rPr>
        <w:t xml:space="preserve">will </w:t>
      </w:r>
      <w:r w:rsidRPr="006C0198">
        <w:rPr>
          <w:rFonts w:ascii="Times New Roman" w:eastAsia="Arial" w:hAnsi="Times New Roman" w:cs="Times New Roman"/>
          <w:sz w:val="24"/>
          <w:szCs w:val="24"/>
        </w:rPr>
        <w:t>be det ‘fore long.  Ah go n sen back one ya scorts.  Kay?  I don’t be comin back he-ah.  Ahm be dyin he-ah.”</w:t>
      </w:r>
    </w:p>
    <w:p w14:paraId="72BBE88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a Go Pokke?  I surprise ya eben tink bout.  S’ gut.  Ruppe, ya goes wif Pokke and ya comes back wif his blurb.  Gots it?  Ya takes Rogg wif.”</w:t>
      </w:r>
    </w:p>
    <w:p w14:paraId="2DD5A24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Zobbi commanded two of his best and strongest soldiers to go with Pokke.  Pokke wasn’t happy with the choice.  He’d asked for a scort so he could yield some authority.  With the two soldiers Zobbi assigned him, he’d be lucky to take a rest without them prodding him onwards.  He surely wouldn’t be ordering these two around, though.</w:t>
      </w:r>
    </w:p>
    <w:p w14:paraId="77C00A4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 the three set off for sector-22, Zobbi signaled Rogg to come back to him.  Pokke saw but couldn’t do much about it as Ruppe guided him out of Zobbi’s frontier crèche with authority.</w:t>
      </w:r>
    </w:p>
    <w:p w14:paraId="1D567F3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ya gets da blurb, ya kills Pokke.  Gots it?  I ain’t want dat puss tellin ole Burtt bout Zobbi.  If him lives, you dies.  Gots it?  N’ I will fin out if him do.  Ya kill Pokke, das a’righ.”</w:t>
      </w:r>
    </w:p>
    <w:p w14:paraId="1A5B1090" w14:textId="7DF11F7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h gots ‘t boss. </w:t>
      </w:r>
      <w:r w:rsidR="00D73365" w:rsidRPr="006C0198">
        <w:rPr>
          <w:rFonts w:ascii="Times New Roman" w:eastAsia="Arial" w:hAnsi="Times New Roman" w:cs="Times New Roman"/>
          <w:sz w:val="24"/>
          <w:szCs w:val="24"/>
        </w:rPr>
        <w:t>Ah</w:t>
      </w:r>
      <w:r w:rsidRPr="006C0198">
        <w:rPr>
          <w:rFonts w:ascii="Times New Roman" w:eastAsia="Arial" w:hAnsi="Times New Roman" w:cs="Times New Roman"/>
          <w:sz w:val="24"/>
          <w:szCs w:val="24"/>
        </w:rPr>
        <w:t xml:space="preserve"> gots ‘t.”</w:t>
      </w:r>
    </w:p>
    <w:p w14:paraId="329724E7" w14:textId="151B773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okke saw the exchange but could only guess at the subject matter.  It was enough.  He knew Zobbi well.  Zobbi wasn’t about to let Pokke off the hook now.  He wasn’t going to be able to just send a scort back to report</w:t>
      </w:r>
      <w:r w:rsidR="00B42D2A" w:rsidRPr="006C0198">
        <w:rPr>
          <w:rFonts w:ascii="Times New Roman" w:eastAsia="Arial" w:hAnsi="Times New Roman" w:cs="Times New Roman"/>
          <w:sz w:val="24"/>
          <w:szCs w:val="24"/>
        </w:rPr>
        <w:t>. H</w:t>
      </w:r>
      <w:r w:rsidRPr="006C0198">
        <w:rPr>
          <w:rFonts w:ascii="Times New Roman" w:eastAsia="Arial" w:hAnsi="Times New Roman" w:cs="Times New Roman"/>
          <w:sz w:val="24"/>
          <w:szCs w:val="24"/>
        </w:rPr>
        <w:t>e was going to have to fend off two soldiers.  He knew that probably meant a fight.  He wasn’t sure he was up to it</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he checked the blades and stunner he had hidden in his cloaks.</w:t>
      </w:r>
    </w:p>
    <w:p w14:paraId="6B6F7B6C" w14:textId="79C93B36"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lastRenderedPageBreak/>
        <w:t>Ah fight ya den</w:t>
      </w:r>
      <w:r w:rsidR="00B42D2A"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boys.  Hopes ya ain’t spectin dat from ole sick Pokke.  Das A’righ.  Burtt, ya basta, hab some spies waiting f’ ole Pokke.  Maybe dem sca-ah off dese toughs. JIZMO! Ah gots t’ gets fruit.</w:t>
      </w:r>
    </w:p>
    <w:p w14:paraId="45E0EE38" w14:textId="5F69B27C" w:rsidR="00BC1043" w:rsidRPr="006C0198" w:rsidRDefault="00F3075F" w:rsidP="00F3075F">
      <w:pPr>
        <w:spacing w:after="120" w:line="276" w:lineRule="auto"/>
        <w:jc w:val="center"/>
        <w:rPr>
          <w:rFonts w:ascii="Times New Roman" w:eastAsia="Arial" w:hAnsi="Times New Roman" w:cs="Times New Roman"/>
          <w:i/>
          <w:sz w:val="24"/>
          <w:szCs w:val="24"/>
        </w:rPr>
      </w:pPr>
      <w:r>
        <w:rPr>
          <w:rFonts w:ascii="Times New Roman" w:eastAsia="Arial" w:hAnsi="Times New Roman" w:cs="Times New Roman"/>
          <w:i/>
          <w:sz w:val="24"/>
          <w:szCs w:val="24"/>
        </w:rPr>
        <w:t>------</w:t>
      </w:r>
    </w:p>
    <w:p w14:paraId="0E743A31" w14:textId="085B0BA4"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The Loks study:</w:t>
      </w:r>
    </w:p>
    <w:p w14:paraId="1BE90FA4" w14:textId="6DCAB7E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s trouble</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kat.  That’s all she is and all she’ll ever be.  I told you, we need to out that cretin ourselves before she ruins it for everyone.  If you don’t want to do it, I will.  She’s a danger to us all.  And while we’re at it, we can at least out the flirt so Burtt sees her for what she is.  I can’t believe the idiot isn’t aware.  Boys!”</w:t>
      </w:r>
    </w:p>
    <w:p w14:paraId="5709D60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determined set of her jaw told Kkat she wasn’t going to easily talk this female version of the headstrong Klop kids out of her plans.  Burtt was bad enough, but Ssyndi could argue the tail of a dragon lizard, and she had the vocabulary to make it an interesting event to observe.  Kkat had to do some serious shuffling to deter this latest spat of vitriol Ssyndi spent on the Hap woman and Jjenna.</w:t>
      </w:r>
    </w:p>
    <w:p w14:paraId="2F63AC8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syn, you know we have to tread softly here.  One wrong step and the Corp will be sniffing at our heels, not hers.  Mmarta hardly needs that grief right now, don’t you think?  Also, Jjenna Bok is NOT a priority of any sort.  She’s just a wart.  I’ll freeze that pestilence off soon enough.”</w:t>
      </w:r>
    </w:p>
    <w:p w14:paraId="1DDE4116" w14:textId="0FFA2AE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hated guilting Ssyndi into compliance</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some days</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t was all she could do to reign that enthusiasm in.  If she had to throw Mmarta’s condition in her face to hold her back from the chasm, she would.</w:t>
      </w:r>
    </w:p>
    <w:p w14:paraId="7273A981"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 xml:space="preserve">I may just have to give in and take you to see Burtt.  Perhaps I could get him to come to the tube so she doesn’t have to be all the way out in the air.  Oh, Ssyn.  Why are you so impulsive?  </w:t>
      </w:r>
      <w:r w:rsidRPr="006C0198">
        <w:rPr>
          <w:rFonts w:ascii="Times New Roman" w:eastAsia="Arial" w:hAnsi="Times New Roman" w:cs="Times New Roman"/>
          <w:sz w:val="24"/>
          <w:szCs w:val="24"/>
        </w:rPr>
        <w:t xml:space="preserve">Kkat </w:t>
      </w:r>
      <w:r w:rsidRPr="006C0198">
        <w:rPr>
          <w:rFonts w:ascii="Times New Roman" w:eastAsia="Arial" w:hAnsi="Times New Roman" w:cs="Times New Roman"/>
          <w:sz w:val="24"/>
          <w:szCs w:val="24"/>
        </w:rPr>
        <w:lastRenderedPageBreak/>
        <w:t xml:space="preserve">almost choked on her own laughter, </w:t>
      </w:r>
      <w:r w:rsidRPr="006C0198">
        <w:rPr>
          <w:rFonts w:ascii="Times New Roman" w:eastAsia="Arial" w:hAnsi="Times New Roman" w:cs="Times New Roman"/>
          <w:i/>
          <w:sz w:val="24"/>
          <w:szCs w:val="24"/>
        </w:rPr>
        <w:t>why do you think, silly?  Is she a Klop or what?</w:t>
      </w:r>
    </w:p>
    <w:p w14:paraId="5A3AA2C3" w14:textId="0C27EF0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gain?  Again, you hit me with the guilt trip?  Come on</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kat.  You know I’m right.  At least let me talk to Qquitia again.  I’ll find out exactly what that Hap bitch is up to now.  Then we can tell Jaredd.  The Council will want to decide what to do with Hhannah at least.  I’m telling you, Kkat, if we don’t squash this bug now, she’ll turn the whole crèche inside out just to get at Mmarta.  You heard what Qquitia said.  Hap will stoop to any level to get out from under.  She’ll trade her partner and her son for a better perch.”</w:t>
      </w:r>
    </w:p>
    <w:p w14:paraId="1682F81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can’t be sure Hhannah has enough clout to cause that much trouble, Ssyn.  She’s proba…’</w:t>
      </w:r>
    </w:p>
    <w:p w14:paraId="39738D3A" w14:textId="583823A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robably?  Probably?  Kkat!  Listen to yourself.  We are talking about exposing the Taj to the Corp.  Complete exposure, to include any from out here who might be involved.  That’s not just us</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kat.  Heads will roll</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at Hap bitch will ride the flow of blood to the nearest tower suite.  I won’t sit idly by while that happens</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regardless of what you decide to do, Kkat.  I won’t!”</w:t>
      </w:r>
    </w:p>
    <w:p w14:paraId="20FDB6E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couldn’t deny the truth in what Ssyn was saying so she tried another tack.</w:t>
      </w:r>
    </w:p>
    <w:p w14:paraId="405D69D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ll you at least let me ask Burtt first?  Please?”</w:t>
      </w:r>
    </w:p>
    <w:p w14:paraId="5AB16AD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an I come with you?”</w:t>
      </w:r>
    </w:p>
    <w:p w14:paraId="635C93DE" w14:textId="778FDB5C"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Damn</w:t>
      </w:r>
      <w:r w:rsidR="00B42D2A"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this girl!</w:t>
      </w:r>
    </w:p>
    <w:p w14:paraId="71A19CB6" w14:textId="0A53A8D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a full minute of staring, Kkat nodded, but before Ssyn could jump out of her skin, Kkat said, “To the tube, Ssyn</w:t>
      </w:r>
      <w:r w:rsidR="00B42D2A" w:rsidRPr="006C0198">
        <w:rPr>
          <w:rFonts w:ascii="Times New Roman" w:eastAsia="Arial" w:hAnsi="Times New Roman" w:cs="Times New Roman"/>
          <w:sz w:val="24"/>
          <w:szCs w:val="24"/>
        </w:rPr>
        <w:t>, t</w:t>
      </w:r>
      <w:r w:rsidRPr="006C0198">
        <w:rPr>
          <w:rFonts w:ascii="Times New Roman" w:eastAsia="Arial" w:hAnsi="Times New Roman" w:cs="Times New Roman"/>
          <w:sz w:val="24"/>
          <w:szCs w:val="24"/>
        </w:rPr>
        <w:t xml:space="preserve">o the tube only, </w:t>
      </w:r>
      <w:r w:rsidRPr="006C0198">
        <w:rPr>
          <w:rFonts w:ascii="Times New Roman" w:eastAsia="Arial" w:hAnsi="Times New Roman" w:cs="Times New Roman"/>
          <w:b/>
          <w:sz w:val="24"/>
          <w:szCs w:val="24"/>
        </w:rPr>
        <w:t>with</w:t>
      </w:r>
      <w:r w:rsidRPr="006C0198">
        <w:rPr>
          <w:rFonts w:ascii="Times New Roman" w:eastAsia="Arial" w:hAnsi="Times New Roman" w:cs="Times New Roman"/>
          <w:sz w:val="24"/>
          <w:szCs w:val="24"/>
        </w:rPr>
        <w:t xml:space="preserve"> the mask on, and if Burtt won’t come to the tube, too bad.  And not a word to Mmarta or Jaredd.  </w:t>
      </w:r>
      <w:r w:rsidRPr="006C0198">
        <w:rPr>
          <w:rFonts w:ascii="Times New Roman" w:eastAsia="Arial" w:hAnsi="Times New Roman" w:cs="Times New Roman"/>
          <w:b/>
          <w:sz w:val="24"/>
          <w:szCs w:val="24"/>
        </w:rPr>
        <w:t>NOT ONE WORD!</w:t>
      </w:r>
      <w:r w:rsidRPr="006C0198">
        <w:rPr>
          <w:rFonts w:ascii="Times New Roman" w:eastAsia="Arial" w:hAnsi="Times New Roman" w:cs="Times New Roman"/>
          <w:sz w:val="24"/>
          <w:szCs w:val="24"/>
        </w:rPr>
        <w:t xml:space="preserve">  If those terms don’t suit you, then there’s no deal.”</w:t>
      </w:r>
    </w:p>
    <w:p w14:paraId="6005F5F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syn’s little dance of the happy feet was all Kkat needed to be sure she had her compliance.</w:t>
      </w:r>
    </w:p>
    <w:p w14:paraId="5FBADF1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I need you to dress up like you did last time you snuck into the zone to make it hard for the bots and cops to recognize you.”</w:t>
      </w:r>
    </w:p>
    <w:p w14:paraId="1F0E9DE7" w14:textId="650D700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thought about that and followed with, “Oh, dear.  I mean the time when you snuck in after the war</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syn, not any other time that you might have…”  Kkat stopped herself</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ondering if this wild young girl hadn’t snuck out more than just the one time she knew of.</w:t>
      </w:r>
    </w:p>
    <w:p w14:paraId="0ECC6124" w14:textId="28C5C46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 ha!  I only tried it once.  I heard all those conversations you had with Mmarta about me.  I don’t want to die, Kkat.  I just really want to see my brother.  I’m sure you can understand that, can’t you</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kat?  Imagine what it would be like if you couldn’t see Burtt for 6 months</w:t>
      </w:r>
      <w:r w:rsidR="00B42D2A"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Hmmm?”</w:t>
      </w:r>
    </w:p>
    <w:p w14:paraId="51B75AB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a sigh and deep concern for her friend, Kkat resigned herself to allowing Ssyndi to branch out and see her old world again, and her brother.</w:t>
      </w:r>
    </w:p>
    <w:p w14:paraId="02205157"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What would I do If I couldn’t see him…for a week, let alone a month or six?  Oh, Burtt!</w:t>
      </w:r>
    </w:p>
    <w:p w14:paraId="4D58B6E8" w14:textId="610F65BB" w:rsidR="00C94EE6" w:rsidRPr="006C0198" w:rsidRDefault="00F3075F" w:rsidP="00F3075F">
      <w:pPr>
        <w:spacing w:after="120" w:line="276" w:lineRule="auto"/>
        <w:jc w:val="center"/>
        <w:rPr>
          <w:rFonts w:ascii="Times New Roman" w:eastAsia="Arial" w:hAnsi="Times New Roman" w:cs="Times New Roman"/>
          <w:i/>
          <w:sz w:val="24"/>
          <w:szCs w:val="24"/>
        </w:rPr>
      </w:pPr>
      <w:r>
        <w:rPr>
          <w:rFonts w:ascii="Times New Roman" w:eastAsia="Arial" w:hAnsi="Times New Roman" w:cs="Times New Roman"/>
          <w:i/>
          <w:sz w:val="24"/>
          <w:szCs w:val="24"/>
        </w:rPr>
        <w:t>------</w:t>
      </w:r>
    </w:p>
    <w:p w14:paraId="2CDD19D3"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The Quad in front of the kennel:</w:t>
      </w:r>
    </w:p>
    <w:p w14:paraId="3934755E" w14:textId="55A23EB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a has ta make ya K behave in the Taj.  Caint be crazy in there.  So, we trains them all to be gut. There be at least three handlers for every pup, so ya all take turns with them.  When ur K don do what ya tells it, ya makes it.  Don hit.  Ya hit ur K, I be hittin ya back.  Ya jes push the butt down if it don sit.  Ya works in teams to train them to stay.  One says the </w:t>
      </w:r>
      <w:r w:rsidRPr="006C0198">
        <w:rPr>
          <w:rFonts w:ascii="Times New Roman" w:eastAsia="Arial" w:hAnsi="Times New Roman" w:cs="Times New Roman"/>
          <w:b/>
          <w:sz w:val="24"/>
          <w:szCs w:val="24"/>
        </w:rPr>
        <w:t xml:space="preserve">stay </w:t>
      </w:r>
      <w:r w:rsidRPr="006C0198">
        <w:rPr>
          <w:rFonts w:ascii="Times New Roman" w:eastAsia="Arial" w:hAnsi="Times New Roman" w:cs="Times New Roman"/>
          <w:sz w:val="24"/>
          <w:szCs w:val="24"/>
        </w:rPr>
        <w:t xml:space="preserve">and walks off, t’othah holds the K til handler says the </w:t>
      </w:r>
      <w:r w:rsidRPr="006C0198">
        <w:rPr>
          <w:rFonts w:ascii="Times New Roman" w:eastAsia="Arial" w:hAnsi="Times New Roman" w:cs="Times New Roman"/>
          <w:b/>
          <w:sz w:val="24"/>
          <w:szCs w:val="24"/>
        </w:rPr>
        <w:t>come</w:t>
      </w:r>
      <w:r w:rsidRPr="006C0198">
        <w:rPr>
          <w:rFonts w:ascii="Times New Roman" w:eastAsia="Arial" w:hAnsi="Times New Roman" w:cs="Times New Roman"/>
          <w:sz w:val="24"/>
          <w:szCs w:val="24"/>
        </w:rPr>
        <w:t>.  We work lahk that til alla the Ks be gut and don need no lead ‘t hold ‘em.  When them all gut, we teach yas t’be guards.  Dogg n me don never be sneaked up on.  So y’all need to be the same. Then nobody sneaks on us evah mayb.”</w:t>
      </w:r>
    </w:p>
    <w:p w14:paraId="2C876D1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What about naming Burtt?  When can we name the pups?”  Asked Jermainne. He, like all the young handlers, was anxious to make a contribution to the Taj.  To them, a naming day for their Ks would be a symbolic turning point.  With names, they would be a real team, not just </w:t>
      </w:r>
      <w:r w:rsidRPr="006C0198">
        <w:rPr>
          <w:rFonts w:ascii="Times New Roman" w:eastAsia="Arial" w:hAnsi="Times New Roman" w:cs="Times New Roman"/>
          <w:i/>
          <w:sz w:val="24"/>
          <w:szCs w:val="24"/>
        </w:rPr>
        <w:t>Jackk, and his K</w:t>
      </w:r>
      <w:r w:rsidRPr="006C0198">
        <w:rPr>
          <w:rFonts w:ascii="Times New Roman" w:eastAsia="Arial" w:hAnsi="Times New Roman" w:cs="Times New Roman"/>
          <w:sz w:val="24"/>
          <w:szCs w:val="24"/>
        </w:rPr>
        <w:t>, for instance.</w:t>
      </w:r>
    </w:p>
    <w:p w14:paraId="6270F24E" w14:textId="5902E12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was big and Burtt knew it.  He understood that it was his own fault so much worth had been placed on names and now he faced another test of his ability to quench this insatiable thirst the kids had to be part of the savage world Burtt lived in. So far</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had been able to reign in that urge to expose themselves to danger, in part by convincing them that they had to be fully trained not just in self-defense but in every aspect of soldiering.  In part by periodically working on hot days without a tunic on, so all could see the results of living his kind of life and hopefully decide that a different way was better.  The scars</w:t>
      </w:r>
      <w:r w:rsidR="00B42D2A" w:rsidRPr="006C0198">
        <w:rPr>
          <w:rFonts w:ascii="Times New Roman" w:eastAsia="Arial" w:hAnsi="Times New Roman" w:cs="Times New Roman"/>
          <w:sz w:val="24"/>
          <w:szCs w:val="24"/>
        </w:rPr>
        <w:t xml:space="preserve"> were</w:t>
      </w:r>
      <w:r w:rsidRPr="006C0198">
        <w:rPr>
          <w:rFonts w:ascii="Times New Roman" w:eastAsia="Arial" w:hAnsi="Times New Roman" w:cs="Times New Roman"/>
          <w:sz w:val="24"/>
          <w:szCs w:val="24"/>
        </w:rPr>
        <w:t xml:space="preserve"> evident on his upper body would terrify a prize fighter.</w:t>
      </w:r>
    </w:p>
    <w:p w14:paraId="220C8A3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y designating all the youngest Taj-mates as handlers, he’d added another layer of learning to the process and delayed that fateful day by more months still.  Burtt had no trouble recalling the abattoir that had become sector-22 after the prole war.  The very thought of even one more child’s body lying in tatters at his feet could bring him to his knees in abject terror.</w:t>
      </w:r>
    </w:p>
    <w:p w14:paraId="561ECDFF" w14:textId="2375AD8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Never again!</w:t>
      </w:r>
      <w:r w:rsidRPr="006C0198">
        <w:rPr>
          <w:rFonts w:ascii="Times New Roman" w:eastAsia="Arial" w:hAnsi="Times New Roman" w:cs="Times New Roman"/>
          <w:sz w:val="24"/>
          <w:szCs w:val="24"/>
        </w:rPr>
        <w:t xml:space="preserve"> He swore, knowing the truth even as he swore to deny it.</w:t>
      </w:r>
    </w:p>
    <w:p w14:paraId="76D1990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kids, however, didn’t seem to be phased at all by memories.</w:t>
      </w:r>
    </w:p>
    <w:p w14:paraId="61E9C41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This mus be why they can sleep so gut</w:t>
      </w:r>
      <w:r w:rsidRPr="006C0198">
        <w:rPr>
          <w:rFonts w:ascii="Times New Roman" w:eastAsia="Arial" w:hAnsi="Times New Roman" w:cs="Times New Roman"/>
          <w:sz w:val="24"/>
          <w:szCs w:val="24"/>
        </w:rPr>
        <w:t>, he thought.</w:t>
      </w:r>
    </w:p>
    <w:p w14:paraId="60149912" w14:textId="0940673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ember</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 said, ya all is a team?  Member?” </w:t>
      </w:r>
      <w:r w:rsidR="00B42D2A" w:rsidRPr="006C0198">
        <w:rPr>
          <w:rFonts w:ascii="Times New Roman" w:eastAsia="Arial" w:hAnsi="Times New Roman" w:cs="Times New Roman"/>
          <w:sz w:val="24"/>
          <w:szCs w:val="24"/>
        </w:rPr>
        <w:t>H</w:t>
      </w:r>
      <w:r w:rsidRPr="006C0198">
        <w:rPr>
          <w:rFonts w:ascii="Times New Roman" w:eastAsia="Arial" w:hAnsi="Times New Roman" w:cs="Times New Roman"/>
          <w:sz w:val="24"/>
          <w:szCs w:val="24"/>
        </w:rPr>
        <w:t>e asked and they all nodded assent.</w:t>
      </w:r>
    </w:p>
    <w:p w14:paraId="114124E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ell, some of ya are doin gut and some not so gut.  Ya all hafta hep each uthah.  When ya all can do the basic tells and ya K’s is </w:t>
      </w:r>
      <w:r w:rsidRPr="006C0198">
        <w:rPr>
          <w:rFonts w:ascii="Times New Roman" w:eastAsia="Arial" w:hAnsi="Times New Roman" w:cs="Times New Roman"/>
          <w:sz w:val="24"/>
          <w:szCs w:val="24"/>
        </w:rPr>
        <w:lastRenderedPageBreak/>
        <w:t>doing them off-lead for all three handlers, then we c’n have a namin day.  Afta that, we move on to guard trainin. That gut?”</w:t>
      </w:r>
    </w:p>
    <w:p w14:paraId="0B3171D6" w14:textId="47357C7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disappointment </w:t>
      </w:r>
      <w:r w:rsidR="00B42D2A" w:rsidRPr="006C0198">
        <w:rPr>
          <w:rFonts w:ascii="Times New Roman" w:eastAsia="Arial" w:hAnsi="Times New Roman" w:cs="Times New Roman"/>
          <w:sz w:val="24"/>
          <w:szCs w:val="24"/>
        </w:rPr>
        <w:t xml:space="preserve">of </w:t>
      </w:r>
      <w:r w:rsidRPr="006C0198">
        <w:rPr>
          <w:rFonts w:ascii="Times New Roman" w:eastAsia="Arial" w:hAnsi="Times New Roman" w:cs="Times New Roman"/>
          <w:sz w:val="24"/>
          <w:szCs w:val="24"/>
        </w:rPr>
        <w:t>some of the older and better handlers was evident</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they were soon resigned to their fate, once again joking with each other and Burtt and playing with their Ks.</w:t>
      </w:r>
    </w:p>
    <w:p w14:paraId="02E8CFE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as one pup who took a liking to Burtt and kept breaking away from his handlers to run up front with Burtt and Dogg.</w:t>
      </w:r>
    </w:p>
    <w:p w14:paraId="387C6407" w14:textId="6385759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t first, the kids would run after him</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disrupting the rest of the class. Bedlam would ensue.  After much laughter, yelling, </w:t>
      </w:r>
      <w:r w:rsidR="00B42D2A" w:rsidRPr="006C0198">
        <w:rPr>
          <w:rFonts w:ascii="Times New Roman" w:eastAsia="Arial" w:hAnsi="Times New Roman" w:cs="Times New Roman"/>
          <w:sz w:val="24"/>
          <w:szCs w:val="24"/>
        </w:rPr>
        <w:t xml:space="preserve">and </w:t>
      </w:r>
      <w:r w:rsidRPr="006C0198">
        <w:rPr>
          <w:rFonts w:ascii="Times New Roman" w:eastAsia="Arial" w:hAnsi="Times New Roman" w:cs="Times New Roman"/>
          <w:sz w:val="24"/>
          <w:szCs w:val="24"/>
        </w:rPr>
        <w:t xml:space="preserve">tripping over leads and each other, </w:t>
      </w:r>
      <w:r w:rsidR="00B42D2A" w:rsidRPr="006C0198">
        <w:rPr>
          <w:rFonts w:ascii="Times New Roman" w:eastAsia="Arial" w:hAnsi="Times New Roman" w:cs="Times New Roman"/>
          <w:sz w:val="24"/>
          <w:szCs w:val="24"/>
        </w:rPr>
        <w:t xml:space="preserve">the </w:t>
      </w:r>
      <w:r w:rsidRPr="006C0198">
        <w:rPr>
          <w:rFonts w:ascii="Times New Roman" w:eastAsia="Arial" w:hAnsi="Times New Roman" w:cs="Times New Roman"/>
          <w:sz w:val="24"/>
          <w:szCs w:val="24"/>
        </w:rPr>
        <w:t>order would be restored</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nly to have the little miscreant try again in a few moments.</w:t>
      </w:r>
    </w:p>
    <w:p w14:paraId="1716203D" w14:textId="46EBE60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last attempt at mischief ended with Dogg escorting the felonious pup back to his handlers. Turning with a not-very-serious growl several times to keep the pup in place as he attempted to return to Burtt, Dogg ended up chasing the little beast back several more times</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uch to the delight of child and adult alike.  The end result was an attached lead that rarely came off.  This pup was a runner and would grow to continue that trend.  He escaped from the Taj more than once but always came back.  His handlers would name him Roamerr.  This tendency to run had Burtt thinking about how he dealt with Dogg’s enthusiasm when </w:t>
      </w:r>
      <w:r w:rsidR="00B42D2A" w:rsidRPr="006C0198">
        <w:rPr>
          <w:rFonts w:ascii="Times New Roman" w:eastAsia="Arial" w:hAnsi="Times New Roman" w:cs="Times New Roman"/>
          <w:sz w:val="24"/>
          <w:szCs w:val="24"/>
        </w:rPr>
        <w:t>they first</w:t>
      </w:r>
      <w:r w:rsidRPr="006C0198">
        <w:rPr>
          <w:rFonts w:ascii="Times New Roman" w:eastAsia="Arial" w:hAnsi="Times New Roman" w:cs="Times New Roman"/>
          <w:sz w:val="24"/>
          <w:szCs w:val="24"/>
        </w:rPr>
        <w:t xml:space="preserve"> met.  At one point</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decided he had to let Dogg know that play time was over.</w:t>
      </w:r>
    </w:p>
    <w:p w14:paraId="46DF776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fashioned a harness with pouches on the side to carry small items of need on the trail and to attach a lead to.  It was just a matter of time before Dogg caught on and he knew it was work time whenever Burtt put the harness on him.  The shenanigans ended immediately.</w:t>
      </w:r>
    </w:p>
    <w:p w14:paraId="05F4DA47" w14:textId="51D56E7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Roamer also turned out to be the best scout the creche ever had, better even than Dogg, whom it was thought could sniff a roach out of a pile of offal.  Dogg liked roaches.  He seemed to take great delight in the crunching sound they made when he bit down on </w:t>
      </w:r>
      <w:r w:rsidRPr="006C0198">
        <w:rPr>
          <w:rFonts w:ascii="Times New Roman" w:eastAsia="Arial" w:hAnsi="Times New Roman" w:cs="Times New Roman"/>
          <w:sz w:val="24"/>
          <w:szCs w:val="24"/>
        </w:rPr>
        <w:lastRenderedPageBreak/>
        <w:t>them.  At times</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wouldn’t even eat them.  He just picked up one after another and crunch, crunch, crunch.  Burtt was continuously pushing Dogg away after any such sessions.  He couldn’t imagine Dogg licking him after he had that stuff all over him.  </w:t>
      </w:r>
      <w:r w:rsidRPr="006C0198">
        <w:rPr>
          <w:rFonts w:ascii="Times New Roman" w:eastAsia="Arial" w:hAnsi="Times New Roman" w:cs="Times New Roman"/>
          <w:i/>
          <w:sz w:val="24"/>
          <w:szCs w:val="24"/>
        </w:rPr>
        <w:t>YECK!</w:t>
      </w:r>
    </w:p>
    <w:p w14:paraId="1D66952F" w14:textId="15970FE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finished the day's training session on a positive note</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ith all teams able to walk with their Ks at their sides, completely around the obstacle/exercise course and off lead, all except Roamerr.</w:t>
      </w:r>
    </w:p>
    <w:p w14:paraId="0375F92E" w14:textId="1BFFE7C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told Burtt this was called “heeling</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term confused him.  It didn’t sound like anything that made sense to Burtt until Harkk explained what a heel was and that if he thought about it, the Ks were being trained to just barely follow behind their handlers, </w:t>
      </w:r>
      <w:r w:rsidRPr="006C0198">
        <w:rPr>
          <w:rFonts w:ascii="Times New Roman" w:eastAsia="Arial" w:hAnsi="Times New Roman" w:cs="Times New Roman"/>
          <w:i/>
          <w:sz w:val="24"/>
          <w:szCs w:val="24"/>
        </w:rPr>
        <w:t>at their heels</w:t>
      </w:r>
      <w:r w:rsidRPr="006C0198">
        <w:rPr>
          <w:rFonts w:ascii="Times New Roman" w:eastAsia="Arial" w:hAnsi="Times New Roman" w:cs="Times New Roman"/>
          <w:sz w:val="24"/>
          <w:szCs w:val="24"/>
        </w:rPr>
        <w:t>, so to speak.  Burtt acknowledged the logic then</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n place of his accustomed walk</w:t>
      </w:r>
      <w:r w:rsidR="00B42D2A"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heel” was adopted as the command for that behavior.  Come, Sit, Stay, and Down were the other basics that all Ks had to learn and do without fail for each of their handlers.</w:t>
      </w:r>
    </w:p>
    <w:p w14:paraId="5FE509AA" w14:textId="1EF3814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idea of rewarding the Ks when they did good was introduced.  Instead of punishment for failure, they were simply made to do the behavior again until they got it right after a light “</w:t>
      </w:r>
      <w:r w:rsidRPr="006C0198">
        <w:rPr>
          <w:rFonts w:ascii="Times New Roman" w:eastAsia="Arial" w:hAnsi="Times New Roman" w:cs="Times New Roman"/>
          <w:i/>
          <w:sz w:val="24"/>
          <w:szCs w:val="24"/>
        </w:rPr>
        <w:t>no</w:t>
      </w:r>
      <w:r w:rsidRPr="006C0198">
        <w:rPr>
          <w:rFonts w:ascii="Times New Roman" w:eastAsia="Arial" w:hAnsi="Times New Roman" w:cs="Times New Roman"/>
          <w:sz w:val="24"/>
          <w:szCs w:val="24"/>
        </w:rPr>
        <w:t>” for an admonishment. Harkk told Burtt that in general, it was best to keep things simple with Ks or any animal since they really didn’t “understand” what people were saying to them.  He explained that once they are trained, they just relate the unique sound of a word to a certain behavior.  The important thing to keep in mind was that everyone had to use the same commands and try to say them the same way as everyone else in order to not confuse the Ks.  This</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as practiced daily.  Thus</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concept of repetition, praise, and reward was adopted in the Taj.  Simple, </w:t>
      </w:r>
      <w:r w:rsidR="00B42D2A" w:rsidRPr="006C0198">
        <w:rPr>
          <w:rFonts w:ascii="Times New Roman" w:eastAsia="Arial" w:hAnsi="Times New Roman" w:cs="Times New Roman"/>
          <w:sz w:val="24"/>
          <w:szCs w:val="24"/>
        </w:rPr>
        <w:t>one-</w:t>
      </w:r>
      <w:r w:rsidRPr="006C0198">
        <w:rPr>
          <w:rFonts w:ascii="Times New Roman" w:eastAsia="Arial" w:hAnsi="Times New Roman" w:cs="Times New Roman"/>
          <w:sz w:val="24"/>
          <w:szCs w:val="24"/>
        </w:rPr>
        <w:t>syllable commands were established as the standard; thus</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 me” was replaced with “come</w:t>
      </w:r>
      <w:r w:rsidR="00B42D2A"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Within months they would have the most secure creche on the outskirts of CommCorp city-state and over </w:t>
      </w:r>
      <w:r w:rsidRPr="006C0198">
        <w:rPr>
          <w:rFonts w:ascii="Times New Roman" w:eastAsia="Arial" w:hAnsi="Times New Roman" w:cs="Times New Roman"/>
          <w:sz w:val="24"/>
          <w:szCs w:val="24"/>
        </w:rPr>
        <w:lastRenderedPageBreak/>
        <w:t>time</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is would cause them both troubles and bring them great wealth, as measured by a prole.</w:t>
      </w:r>
    </w:p>
    <w:p w14:paraId="70B0A22F" w14:textId="2F3EB54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leven pups and 39 handlers</w:t>
      </w:r>
      <w:r w:rsidR="00B42D2A" w:rsidRPr="006C0198">
        <w:rPr>
          <w:rFonts w:ascii="Times New Roman" w:eastAsia="Arial" w:hAnsi="Times New Roman" w:cs="Times New Roman"/>
          <w:sz w:val="24"/>
          <w:szCs w:val="24"/>
        </w:rPr>
        <w:t xml:space="preserve"> are</w:t>
      </w:r>
      <w:r w:rsidRPr="006C0198">
        <w:rPr>
          <w:rFonts w:ascii="Times New Roman" w:eastAsia="Arial" w:hAnsi="Times New Roman" w:cs="Times New Roman"/>
          <w:sz w:val="24"/>
          <w:szCs w:val="24"/>
        </w:rPr>
        <w:t xml:space="preserve"> preparing for the worst, hoping for the best.</w:t>
      </w:r>
    </w:p>
    <w:p w14:paraId="434AE6B3" w14:textId="7F8601B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or Burtt, it was a source of great pride and great concern.  Soon</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would not be able to curb the enthusiasm of these young wannabe warriors.  He would have to start assigning them more and more dangerous duties if he was to be fair to everyone else.  That they would have a K to protect them was some comfort and probably the only reason Burtt didn’t just flat out put his foot down and refuse to let the kids out of the Taj at all.  None of these youngsters would work without a K, so that limited their active force somewhat.  In an emergency, there would be plenty of other jobs to be done.</w:t>
      </w:r>
    </w:p>
    <w:p w14:paraId="2B814429" w14:textId="455D9FD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Being the leader ain't so much fun, huh</w:t>
      </w:r>
      <w:r w:rsidR="00B42D2A"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Burtt?</w:t>
      </w:r>
    </w:p>
    <w:p w14:paraId="19209849" w14:textId="77D04D15"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i/>
          <w:sz w:val="24"/>
          <w:szCs w:val="24"/>
        </w:rPr>
        <w:t>------</w:t>
      </w:r>
    </w:p>
    <w:p w14:paraId="127EF5A0"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Dusk atop the rubble mound:</w:t>
      </w:r>
    </w:p>
    <w:p w14:paraId="2BA1AB15" w14:textId="7DE397C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made their way to the top of the rubble mound just as the last of the light faded into the western horizon.  Burtt didn’t want to worry the Taj so they had waited until Burtt would normally leave on his own with Dogg to do his rounds.  All the other mates were in the creche</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s a rule</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y then</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yway.  The pups weren’t allowed free run anymore</w:t>
      </w:r>
      <w:r w:rsidR="00B42D2A"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hey were too disruptive</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y ate anything that wasn’t secured.  Their handlers took turns caring for their Ks overnight and kept them on lead or secured in their new kennels, one of the last projects taken on in the Taj proper.  As they became more disciplined with age, they would be granted the same free run of the creche as Dogg and Ssweet had, though you rarely ever saw Ssweet.  She never seemed to accept people the way Dogg did.</w:t>
      </w:r>
    </w:p>
    <w:p w14:paraId="4EE08312" w14:textId="77777777" w:rsidR="00E2113F"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nk them answer us</w:t>
      </w:r>
      <w:r w:rsidR="00B42D2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arkk?”  He was excited again.</w:t>
      </w:r>
    </w:p>
    <w:p w14:paraId="742D01B1" w14:textId="3566D59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Well, it depends, Burtt.  It depends on a lot of things.  Is it the Corp?  Are they wild people, not aligned with the Corp?  Is it a new mining op?  Whoever it is, are they friendly?  Do they have a light they can flash back at us?  Will they be afraid to contact us? There’s a lot of ifs, Burtt.  All we can do is try.”</w:t>
      </w:r>
    </w:p>
    <w:p w14:paraId="7DA6E4E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suddenly seemed nervous.</w:t>
      </w:r>
    </w:p>
    <w:p w14:paraId="06A93B3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is it, Burtt?  Are you having second thoughts about contacting our new neighbors?  We don’t have to if you don’t want to.  We can revisit this in the morning with the council again.”</w:t>
      </w:r>
    </w:p>
    <w:p w14:paraId="255205E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Ahm afraid.  Wha if them – erm – What if they are savi, sava…mean?”</w:t>
      </w:r>
    </w:p>
    <w:p w14:paraId="56B91CA0" w14:textId="3A91021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think the word you wanted was “savage”, and yes</w:t>
      </w:r>
      <w:r w:rsidR="003E2ED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at would surely be a problem.  That’s why we built the Taj up so much these last few months</w:t>
      </w:r>
      <w:r w:rsidR="003E2ED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ddy.  To fend off attacks from both directions.  Frankly, I’d rather face a foe from out there than Corp troopers.  At least until I determined the more savage of the two.”</w:t>
      </w:r>
    </w:p>
    <w:p w14:paraId="168BF853" w14:textId="5C5BF67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paused for a moment to give Burtt time to respond. When he didn't</w:t>
      </w:r>
      <w:r w:rsidR="003E2ED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continued.</w:t>
      </w:r>
    </w:p>
    <w:p w14:paraId="12C24599" w14:textId="26B3061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what’ll it be Burtt?  Flash ‘em or not?  I’ll stand by your decision</w:t>
      </w:r>
      <w:r w:rsidR="003E2ED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w:t>
      </w:r>
    </w:p>
    <w:p w14:paraId="41F4AFF6" w14:textId="021D17E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stood motionless</w:t>
      </w:r>
      <w:r w:rsidR="003E2ED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taring off into the distance as if trying to see the target again.  Even with the scope, it would be impossible unless the strangers had an open fire, but Burtt knew where to look.  They’d set some rocks in a rough arrow pointing to what they thought was the center of the distant compound.</w:t>
      </w:r>
    </w:p>
    <w:p w14:paraId="630F3EB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 if snapping out of a reverie, Burtt shook himself and turned to Harkk.</w:t>
      </w:r>
    </w:p>
    <w:p w14:paraId="5AE6D8B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Les do it, Harkk.  Lahk ya says, we c’n always hide.”</w:t>
      </w:r>
    </w:p>
    <w:p w14:paraId="6514A837" w14:textId="1AA9A3A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Harkk lit his torch. He’d been charging the cell all day</w:t>
      </w:r>
      <w:r w:rsidR="0067746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the beam was bright enough to be seen from a lot farther away than the settlement.  He flashed them a code he had learned in the Army for H-E-L-L-O twice, then shut off the torch and waited.  He repeated the process four more times</w:t>
      </w:r>
      <w:r w:rsidR="0067746A"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aiting for 5 spans between each.</w:t>
      </w:r>
    </w:p>
    <w:p w14:paraId="6486279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wo had given up hope for the night. Harkk had packed and collected his bag and was turned away from the frontier when Burtt’s anxious cry caught him in mid-stride.</w:t>
      </w:r>
    </w:p>
    <w:p w14:paraId="09AA7F8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ah!  The-ah, Harkk.  I sees the light. Right the-ah. See it?”</w:t>
      </w:r>
    </w:p>
    <w:p w14:paraId="6CEA976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excitement was palpable.  Harkk could feel the tension in his body when he placed a hand on Burtt’s shoulder.</w:t>
      </w:r>
    </w:p>
    <w:p w14:paraId="7EBE7FC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I’ll be.  And they know the code.  Damn!  ‘</w:t>
      </w:r>
      <w:r w:rsidRPr="006C0198">
        <w:rPr>
          <w:rFonts w:ascii="Times New Roman" w:eastAsia="Arial" w:hAnsi="Times New Roman" w:cs="Times New Roman"/>
          <w:i/>
          <w:sz w:val="24"/>
          <w:szCs w:val="24"/>
        </w:rPr>
        <w:t>W-H-O  Y-O-U</w:t>
      </w:r>
      <w:r w:rsidRPr="006C0198">
        <w:rPr>
          <w:rFonts w:ascii="Times New Roman" w:eastAsia="Arial" w:hAnsi="Times New Roman" w:cs="Times New Roman"/>
          <w:sz w:val="24"/>
          <w:szCs w:val="24"/>
        </w:rPr>
        <w:t>’  Damn Burtt, they want to know who we are.”</w:t>
      </w:r>
    </w:p>
    <w:p w14:paraId="6D39458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 we say?  GRRRRR! What do we tell them?”</w:t>
      </w:r>
    </w:p>
    <w:p w14:paraId="492CD0C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haha, atta boy, Burtt.  Well, I think we tell them something about us that separates us from the Corp like the council decided, right?”</w:t>
      </w:r>
    </w:p>
    <w:p w14:paraId="5751B3C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das, oh damn, that’s right.  We do wha the council says.  Okay!”  Thinking for a moment, he turned to Harkk and said, “Tell them this is the Taj, callin.”</w:t>
      </w:r>
    </w:p>
    <w:p w14:paraId="746A216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Burtt, I like it.”</w:t>
      </w:r>
    </w:p>
    <w:p w14:paraId="26900C90" w14:textId="2164005B"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7F3EC74D"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Later that night at Council HQ, back in Taj Proper:</w:t>
      </w:r>
    </w:p>
    <w:p w14:paraId="2670D0C2" w14:textId="1B56169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e signaled back that we would meet them at our boundary readout at mideat 3rd day.  That gives us plenty of time to prep for their arrival and to practice evac if it comes to that.  The outer wire will be energized.  Our soldiers will be stationed at the readout.  The rest of the creche will be waiting for the signal at either Ccassie’s annex or at the Taj proper, ready to hit the hideout </w:t>
      </w:r>
      <w:r w:rsidRPr="006C0198">
        <w:rPr>
          <w:rFonts w:ascii="Times New Roman" w:eastAsia="Arial" w:hAnsi="Times New Roman" w:cs="Times New Roman"/>
          <w:sz w:val="24"/>
          <w:szCs w:val="24"/>
        </w:rPr>
        <w:lastRenderedPageBreak/>
        <w:t xml:space="preserve">entrances.  Before our visitors arrive, Burtt and I will be perched on the mound with the scope.  We’ll be able to tell very easily if they are from the Corp or present some other danger from a long way off.  If things look bad, we all head for the hideout.  If there’s no apparent threat, then Burtt and I de-energize the outer wire and lower the ramps for them to enter </w:t>
      </w:r>
      <w:r w:rsidR="00957C9B" w:rsidRPr="006C0198">
        <w:rPr>
          <w:rFonts w:ascii="Times New Roman" w:eastAsia="Arial" w:hAnsi="Times New Roman" w:cs="Times New Roman"/>
          <w:sz w:val="24"/>
          <w:szCs w:val="24"/>
        </w:rPr>
        <w:t xml:space="preserve">Sector </w:t>
      </w:r>
      <w:r w:rsidRPr="006C0198">
        <w:rPr>
          <w:rFonts w:ascii="Times New Roman" w:eastAsia="Arial" w:hAnsi="Times New Roman" w:cs="Times New Roman"/>
          <w:sz w:val="24"/>
          <w:szCs w:val="24"/>
        </w:rPr>
        <w:t>22.  Everyone stays out of sight until we say otherwise, though.  Any questions?”</w:t>
      </w:r>
    </w:p>
    <w:p w14:paraId="510558A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ave you given any thought about what happens if we don’t successfully evade their detection?  Assuming they </w:t>
      </w:r>
      <w:r w:rsidRPr="006C0198">
        <w:rPr>
          <w:rFonts w:ascii="Times New Roman" w:eastAsia="Arial" w:hAnsi="Times New Roman" w:cs="Times New Roman"/>
          <w:i/>
          <w:sz w:val="24"/>
          <w:szCs w:val="24"/>
        </w:rPr>
        <w:t>are</w:t>
      </w:r>
      <w:r w:rsidRPr="006C0198">
        <w:rPr>
          <w:rFonts w:ascii="Times New Roman" w:eastAsia="Arial" w:hAnsi="Times New Roman" w:cs="Times New Roman"/>
          <w:sz w:val="24"/>
          <w:szCs w:val="24"/>
        </w:rPr>
        <w:t xml:space="preserve"> the Corp, I mean?” Asked Kkat.</w:t>
      </w:r>
    </w:p>
    <w:p w14:paraId="5526BEA8" w14:textId="3DF015B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h don assume they the Corp, Kkat.  Les not look f’ trouble. Les see first.  Kay? We have enough time to get to groun before they get he-ah.  That’s why we built the readout </w:t>
      </w:r>
      <w:r w:rsidR="00957C9B" w:rsidRPr="006C0198">
        <w:rPr>
          <w:rFonts w:ascii="Times New Roman" w:eastAsia="Arial" w:hAnsi="Times New Roman" w:cs="Times New Roman"/>
          <w:sz w:val="24"/>
          <w:szCs w:val="24"/>
        </w:rPr>
        <w:t xml:space="preserve">as </w:t>
      </w:r>
      <w:r w:rsidRPr="006C0198">
        <w:rPr>
          <w:rFonts w:ascii="Times New Roman" w:eastAsia="Arial" w:hAnsi="Times New Roman" w:cs="Times New Roman"/>
          <w:sz w:val="24"/>
          <w:szCs w:val="24"/>
        </w:rPr>
        <w:t>we did</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ya caint see whats going on the othah side.” Prompted Burtt, trying to keep a positive spin on events, but Kkat was not to be deterred.</w:t>
      </w:r>
    </w:p>
    <w:p w14:paraId="4A6D1184" w14:textId="24D8EF5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can’t be certain of anything Burtt and I think we need to discuss all the “what ifs</w:t>
      </w:r>
      <w:r w:rsidR="00957C9B"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If it is the Corp out there</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y call out the bots and the Army?  You know what happens to these kids when there’s some excitement.  We would stand a very good chance of being seen before we can all get to ground, or worse yet, as we enter the hideout, thus entrapping ourselves there.”  The stern look on her face caused Burtt to reconsider and what he remembered was the holocaust </w:t>
      </w:r>
      <w:r w:rsidR="00957C9B" w:rsidRPr="006C0198">
        <w:rPr>
          <w:rFonts w:ascii="Times New Roman" w:eastAsia="Arial" w:hAnsi="Times New Roman" w:cs="Times New Roman"/>
          <w:sz w:val="24"/>
          <w:szCs w:val="24"/>
        </w:rPr>
        <w:t xml:space="preserve">which </w:t>
      </w:r>
      <w:r w:rsidRPr="006C0198">
        <w:rPr>
          <w:rFonts w:ascii="Times New Roman" w:eastAsia="Arial" w:hAnsi="Times New Roman" w:cs="Times New Roman"/>
          <w:sz w:val="24"/>
          <w:szCs w:val="24"/>
        </w:rPr>
        <w:t>was the last prole war.</w:t>
      </w:r>
    </w:p>
    <w:p w14:paraId="5545D0AA" w14:textId="120F657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 Das a’ri…, um, That’s a good point</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kat.  So tomorrow after firsteat, we drill.  When we can evac in 15 spans, we call it gut.  Okay?”</w:t>
      </w:r>
    </w:p>
    <w:p w14:paraId="7262F02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was still obviously anxious but nodded her edgy agreement with what was the best they could hope for.  The rest of the council seemed to sigh in unison.</w:t>
      </w:r>
    </w:p>
    <w:p w14:paraId="58A52087" w14:textId="4971326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Good.  If there’s no more questions or concerns about item one; let's move on to item Two.  I believe I’ve come up with a way to </w:t>
      </w:r>
      <w:r w:rsidRPr="006C0198">
        <w:rPr>
          <w:rFonts w:ascii="Times New Roman" w:eastAsia="Arial" w:hAnsi="Times New Roman" w:cs="Times New Roman"/>
          <w:sz w:val="24"/>
          <w:szCs w:val="24"/>
        </w:rPr>
        <w:lastRenderedPageBreak/>
        <w:t>add to our veggie and fruit supply.  When I was last inspecting our water lines, I noticed some moss growing under a line where it was leaking.  Now, I don’t think the soil is totally purged of poisons yet, but I do think that with some work and the right structure, we can triple our production levels from the grow</w:t>
      </w:r>
      <w:r w:rsidR="00957C9B" w:rsidRPr="006C0198">
        <w:rPr>
          <w:rFonts w:ascii="Times New Roman" w:eastAsia="Arial" w:hAnsi="Times New Roman" w:cs="Times New Roman"/>
          <w:sz w:val="24"/>
          <w:szCs w:val="24"/>
        </w:rPr>
        <w:t>th</w:t>
      </w:r>
      <w:r w:rsidRPr="006C0198">
        <w:rPr>
          <w:rFonts w:ascii="Times New Roman" w:eastAsia="Arial" w:hAnsi="Times New Roman" w:cs="Times New Roman"/>
          <w:sz w:val="24"/>
          <w:szCs w:val="24"/>
        </w:rPr>
        <w:t xml:space="preserve"> we have in the creche proper greenhouse.  If we build another greenhouse on the southwest face of the rubble, over on the banks of Green River, a much bigger one, we should be able to grow darn near anything in that sterile environment</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provided the sunlight remains constant.  I can’t get more of the grow lights we use in the Taj greenhouse, at least not anywhere near enough of them to light the size facility I’m thinking of.  So we will absolutely need the sun in order for this to be successful.  I think it’s worth the effort to try.  Even a little extra food is a help, right?</w:t>
      </w:r>
    </w:p>
    <w:p w14:paraId="51DDB2C9" w14:textId="1A89C95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have equipment we can use to sterilize the soil we use inside the greenhouse.  We’ll have to get Jaredd to supply us with the nutrients we’ll need to add back into the soil, but that shouldn’t be too difficult.  The Lok stead has one of the larger private gardens in the dome, so they’ll have ample supplies.  We can begin to make better use of our compost heap now</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Eventually, once we get the crop rotation down, we’ll have a self-sustaining garden that we keep in nutrients with minimal contributions from the dome.</w:t>
      </w:r>
    </w:p>
    <w:p w14:paraId="41209765" w14:textId="3F1A3DD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ill be a significant amount of work to be done here.  We’ll have to dig into the hillside and make a level surface to build on.  We have to acquire more clearplas from somewhere.  I have enough left over from the other greenhouse to cover one side and the roof of the new structure I have in mind.  I also have enough dark sheeting to cover the back and side walls where the dirt will be covering them anyway</w:t>
      </w:r>
      <w:r w:rsidR="00957C9B" w:rsidRPr="006C0198">
        <w:rPr>
          <w:rFonts w:ascii="Times New Roman" w:eastAsia="Arial" w:hAnsi="Times New Roman" w:cs="Times New Roman"/>
          <w:sz w:val="24"/>
          <w:szCs w:val="24"/>
        </w:rPr>
        <w:t>. T</w:t>
      </w:r>
      <w:r w:rsidRPr="006C0198">
        <w:rPr>
          <w:rFonts w:ascii="Times New Roman" w:eastAsia="Arial" w:hAnsi="Times New Roman" w:cs="Times New Roman"/>
          <w:sz w:val="24"/>
          <w:szCs w:val="24"/>
        </w:rPr>
        <w:t xml:space="preserve">he rest will need to be clear.  I have plenty of plasphalt left to make a contiguous floor we can seal to the side panels.  I’ve already taken as much of the clear as I can from Corp supplies, at least for a while.  We’ll have to see what </w:t>
      </w:r>
      <w:r w:rsidRPr="006C0198">
        <w:rPr>
          <w:rFonts w:ascii="Times New Roman" w:eastAsia="Arial" w:hAnsi="Times New Roman" w:cs="Times New Roman"/>
          <w:sz w:val="24"/>
          <w:szCs w:val="24"/>
        </w:rPr>
        <w:lastRenderedPageBreak/>
        <w:t>Jaredd can come up with.  The rest of what we need we can scavenge from around sector-22.  Whenever we need some material, we need to check in the spares pile in case we already have what we need or can fashion what we need from something else we already have.  The less we have to smuggle in from outside</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better.</w:t>
      </w:r>
    </w:p>
    <w:p w14:paraId="1A5CD762" w14:textId="1D7DD5B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that’s all I have at the moment unless there are questions?”  Harkk finally finished and looked around for what he hoped would be excited faces.  There were plenty.  The council meetings had morphed into a town-hall kind of atmosphere where everyone had a say if they wanted</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t times</w:t>
      </w:r>
      <w:r w:rsidR="00957C9B"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a vote was called for to settle particularly sticky issues.</w:t>
      </w:r>
    </w:p>
    <w:p w14:paraId="76BF8E5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ere no questions and the meeting broke up into many smaller groups animatedly discussing the day’s topics.  The Taj was becoming more like a mini city-state every day.</w:t>
      </w:r>
    </w:p>
    <w:p w14:paraId="2DC45AE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and Harkk both wondered if that was a good thing.</w:t>
      </w:r>
    </w:p>
    <w:p w14:paraId="60DF10ED" w14:textId="6A8CD9D3"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8992DDC"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Morning, day two outside sector-22’s servhuts:</w:t>
      </w:r>
    </w:p>
    <w:p w14:paraId="578141FD" w14:textId="368B2E3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younger girl fought like a cornered street rat. Kkat had to use all her training, her wits and in the end, her nasty side and her weight advantage to gain the upper hand.  Even then Jjenna wouldn’t quit trying to break free.</w:t>
      </w:r>
    </w:p>
    <w:p w14:paraId="14CD646C" w14:textId="15B7D21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top! Stop you, evil little witch.  If you don’t, I’ll really hurt you.”  Kkat wasn’t sure what else she could do, but the ruse seemed to work.  Jjenna stopped fighting</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t least, even if she remained stiff and ready to go again at a moment’s notice.</w:t>
      </w:r>
    </w:p>
    <w:p w14:paraId="2692511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jenna was weighing the benefits of continuing the fight if Kkat could bring it to another even worse level of pain and humiliation.</w:t>
      </w:r>
    </w:p>
    <w:p w14:paraId="563D8844"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Da bitch prolly hab m’ thowed out.</w:t>
      </w:r>
    </w:p>
    <w:p w14:paraId="11A1794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A’righ! A’righ!  Le Go.  I don be affa Burtt no mo.  Kay?  Le go. Jizmo!” The sex-hungry girl subsisted.</w:t>
      </w:r>
    </w:p>
    <w:p w14:paraId="7AB6C486" w14:textId="1FBBBD7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better be sure, Jjenna.  No more!  Not ever.  I plan to be part of Burtt’s life forever. Understand?  That will never change.  Stay away.  I mean it, Jjenna.  Stay away! For good!  He doesn’t want you</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Jjenna.  He’s too kind to hurt you himself, so he sent me.  Understand?”  There didn’t seem to be any give in Kkat’s resolve.  Jjenna feared for her future.  It must have shown because Kkat took pity.  Jjenna seemed to melt under the revelation that Kkat was Burtt’s messenger, not just a jealous suitor.</w:t>
      </w:r>
    </w:p>
    <w:p w14:paraId="509E552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won’t make this an issue with Burtt if you keep up your end of the bargain.  Is that clear?  Is that a deal?”</w:t>
      </w:r>
    </w:p>
    <w:p w14:paraId="653642A3" w14:textId="04666D4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 a’righ.  I gots it.  Deal!  C’n Ah gets up now?" The tone was just slightly less snarky</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there was a difference.  Kkat conceded the point and got up.</w:t>
      </w:r>
    </w:p>
    <w:p w14:paraId="6DA7564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emember I’m watching Jjenna and remember that, no matter what our relationship, Burtt listens to me.  Always!”</w:t>
      </w:r>
    </w:p>
    <w:p w14:paraId="47A50329" w14:textId="6530ACB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hoped the added threat bored home to roost in this miscreant’s mind.  Burtt was right</w:t>
      </w:r>
      <w:r w:rsidR="00957C9B" w:rsidRPr="006C0198">
        <w:rPr>
          <w:rFonts w:ascii="Times New Roman" w:eastAsia="Arial" w:hAnsi="Times New Roman" w:cs="Times New Roman"/>
          <w:sz w:val="24"/>
          <w:szCs w:val="24"/>
        </w:rPr>
        <w:t>. S</w:t>
      </w:r>
      <w:r w:rsidRPr="006C0198">
        <w:rPr>
          <w:rFonts w:ascii="Times New Roman" w:eastAsia="Arial" w:hAnsi="Times New Roman" w:cs="Times New Roman"/>
          <w:sz w:val="24"/>
          <w:szCs w:val="24"/>
        </w:rPr>
        <w:t>he was a great spy.  She did report snooping at the wire</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y found the body there the next morning.  She saw them coming from her post and fired up the wire that fried the leader.  She was even smart enough </w:t>
      </w:r>
      <w:r w:rsidR="00957C9B" w:rsidRPr="006C0198">
        <w:rPr>
          <w:rFonts w:ascii="Times New Roman" w:eastAsia="Arial" w:hAnsi="Times New Roman" w:cs="Times New Roman"/>
          <w:sz w:val="24"/>
          <w:szCs w:val="24"/>
        </w:rPr>
        <w:t>not to</w:t>
      </w:r>
      <w:r w:rsidRPr="006C0198">
        <w:rPr>
          <w:rFonts w:ascii="Times New Roman" w:eastAsia="Arial" w:hAnsi="Times New Roman" w:cs="Times New Roman"/>
          <w:sz w:val="24"/>
          <w:szCs w:val="24"/>
        </w:rPr>
        <w:t xml:space="preserve"> investigate on her own.  Burtt would have locked her up or tossed her out, one or the other for that.  He was crazy about the kids now and any danger they might have to face sent him into a dither.</w:t>
      </w:r>
    </w:p>
    <w:p w14:paraId="2077060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till, Kkat was determined to be Burtt’s mate, even if Burtt didn’t know it yet, the buffoon.</w:t>
      </w:r>
    </w:p>
    <w:p w14:paraId="112DFA2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This little tart is NOT spoiling that.  No way</w:t>
      </w:r>
      <w:r w:rsidRPr="006C0198">
        <w:rPr>
          <w:rFonts w:ascii="Times New Roman" w:eastAsia="Arial" w:hAnsi="Times New Roman" w:cs="Times New Roman"/>
          <w:sz w:val="24"/>
          <w:szCs w:val="24"/>
        </w:rPr>
        <w:t>!</w:t>
      </w:r>
    </w:p>
    <w:p w14:paraId="2BE18C72" w14:textId="0FF840D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jenna left with her head down, either properly humbled or improperly spiteful.  That one bore watching</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Kkat admired the </w:t>
      </w:r>
      <w:r w:rsidRPr="006C0198">
        <w:rPr>
          <w:rFonts w:ascii="Times New Roman" w:eastAsia="Arial" w:hAnsi="Times New Roman" w:cs="Times New Roman"/>
          <w:sz w:val="24"/>
          <w:szCs w:val="24"/>
        </w:rPr>
        <w:lastRenderedPageBreak/>
        <w:t>girl's spunk.  She managed to keep her baby healthy in the red zone before Burtt made that a safe space.  As to her flirtatious aspirations, well, Kkat couldn’t really blame her.  Burtt was the most attractive fish in their little sector-22 sea, and as of that moment, he wasn’t technically committed to anyone.</w:t>
      </w:r>
    </w:p>
    <w:p w14:paraId="06D5BDB2" w14:textId="23187DB8"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We’ll see about that.  Oh yes, we will, Mr. Burtt. We’ll see about that.</w:t>
      </w:r>
    </w:p>
    <w:p w14:paraId="50DB05B1" w14:textId="221EB2B6" w:rsidR="00011D75" w:rsidRPr="006C0198" w:rsidRDefault="00F3075F" w:rsidP="00F3075F">
      <w:pPr>
        <w:spacing w:after="120" w:line="276" w:lineRule="auto"/>
        <w:jc w:val="center"/>
        <w:rPr>
          <w:rFonts w:ascii="Times New Roman" w:eastAsia="Arial" w:hAnsi="Times New Roman" w:cs="Times New Roman"/>
          <w:i/>
          <w:sz w:val="24"/>
          <w:szCs w:val="24"/>
        </w:rPr>
      </w:pPr>
      <w:r>
        <w:rPr>
          <w:rFonts w:ascii="Times New Roman" w:eastAsia="Arial" w:hAnsi="Times New Roman" w:cs="Times New Roman"/>
          <w:i/>
          <w:sz w:val="24"/>
          <w:szCs w:val="24"/>
        </w:rPr>
        <w:t>------</w:t>
      </w:r>
    </w:p>
    <w:p w14:paraId="7D7641B2"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The same time, inside Harkk’s servhut:</w:t>
      </w:r>
    </w:p>
    <w:p w14:paraId="3CC3472B" w14:textId="4EC98C7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nd that</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y friend</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s why you always, always, stay out of cat fights.  They are vicious and anyone in the vicinity can get hurt.  Badly!”</w:t>
      </w:r>
    </w:p>
    <w:p w14:paraId="2A8E200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tried poorly to look serious when he turned to see Burtt’s reaction.  The two burst into muffled laughter.  Neither dared to be caught as Kkat was still within easy hearing distance of Harkk’s hut.</w:t>
      </w:r>
    </w:p>
    <w:p w14:paraId="29706DFD" w14:textId="0C5B86E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had caught up to and confronted Jjenna when the girl was sneaking out of Ccarol's servhut.  Jjenna aside from being Burtt hungry</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as also a thief.  The confrontation started out as a challenge to the girl’s presence where she most likely shouldn’t have been with Ccarol in the dome.  It quickly morphed into accusations of theft and then all the pent up rage Kkat had been storing with each additional advance the girl made towards Burtt.</w:t>
      </w:r>
    </w:p>
    <w:p w14:paraId="59383F8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final straw came just a cycle before when Kett came running to tell her that, “Burtt and Jjenna were drownin’ in green rivah.”</w:t>
      </w:r>
    </w:p>
    <w:p w14:paraId="5DE9F5D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Kkat arrived at the top of the mound herself, she found Burtt desperately trying to fend off an equally naked Jjenna whom, it turned out, had followed Burtt to his morning bath and caught him unawares.</w:t>
      </w:r>
    </w:p>
    <w:p w14:paraId="7389CE43" w14:textId="7A676CC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Kkat, so angry she thought she might hurt them both, returned to the Taj and waited instead.  Burtt was on her heels in seconds</w:t>
      </w:r>
      <w:r w:rsidR="00957C9B" w:rsidRPr="006C0198">
        <w:rPr>
          <w:rFonts w:ascii="Times New Roman" w:eastAsia="Arial" w:hAnsi="Times New Roman" w:cs="Times New Roman"/>
          <w:sz w:val="24"/>
          <w:szCs w:val="24"/>
        </w:rPr>
        <w:t>. H</w:t>
      </w:r>
      <w:r w:rsidRPr="006C0198">
        <w:rPr>
          <w:rFonts w:ascii="Times New Roman" w:eastAsia="Arial" w:hAnsi="Times New Roman" w:cs="Times New Roman"/>
          <w:sz w:val="24"/>
          <w:szCs w:val="24"/>
        </w:rPr>
        <w:t>e must have run the whole way.</w:t>
      </w:r>
    </w:p>
    <w:p w14:paraId="08BADC46" w14:textId="42C274A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ya gots ta do sumpin bout dat lil flart, flort…ah JIZMO!  THAT FLIRT!  Please!  Taday!  Ahm beggin ya.  She don caught me in ma skin agin.  Ahm afraid ta be hittin her</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w:t>
      </w:r>
    </w:p>
    <w:p w14:paraId="03A12DB2" w14:textId="7911FDB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turned to find her nemesis and stalked off in the direction of the wire, where the girl spent most of her time.  When she wasn’t flirting with Burtt</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at is.</w:t>
      </w:r>
    </w:p>
    <w:p w14:paraId="5962A4FC" w14:textId="274A217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heard Harkk call to him quietly from his servhut.  Harkk pointed over Burtt’s shoulder.  Burtt looked and saw Jjenna sneaking into Ccarol’s servhut.  As Burtt headed towards Harkk, he passed Kett</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going the other way</w:t>
      </w:r>
      <w:r w:rsidR="00957C9B"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Kett whistled to catch Kkat’s attention.  Both men saw Kkat turn with Kett’s whistle.  She saw Jjenna too and</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forgetting about Kett, made her determined way towards the servhuts and Jjenna.  Burtt realized that Kett was unknowingly headed straight towards danger and he grabbed the young man</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ringing him along to Harkk’s.  Harkk pulled Burtt and Kett out of the battlefield.  The three watched in fascination as the events unfolded before them.  All three were equally instilled with renewed respect for the lady of the Taj.  Kkat was one formidable opponent.  More importantly, she was a fierce ally</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p>
    <w:p w14:paraId="38602E8A" w14:textId="7BA0F25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need to have that talk, Burtt.  She wouldn’t have been that physical if she didn’t want to be with you.  You need to have that talk and the sooner</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better, my friend.”</w:t>
      </w:r>
    </w:p>
    <w:p w14:paraId="5CE6398D" w14:textId="52F602A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Jizmo! Das A’righ.”  Burtt said, reverting to street </w:t>
      </w:r>
      <w:r w:rsidR="0033079B" w:rsidRPr="006C0198">
        <w:rPr>
          <w:rFonts w:ascii="Times New Roman" w:eastAsia="Arial" w:hAnsi="Times New Roman" w:cs="Times New Roman"/>
          <w:sz w:val="24"/>
          <w:szCs w:val="24"/>
        </w:rPr>
        <w:t xml:space="preserve">slang </w:t>
      </w:r>
      <w:r w:rsidRPr="006C0198">
        <w:rPr>
          <w:rFonts w:ascii="Times New Roman" w:eastAsia="Arial" w:hAnsi="Times New Roman" w:cs="Times New Roman"/>
          <w:sz w:val="24"/>
          <w:szCs w:val="24"/>
        </w:rPr>
        <w:t>again.</w:t>
      </w:r>
    </w:p>
    <w:p w14:paraId="073AB2C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talk?” asked Kett with a suspicious look on his young face.</w:t>
      </w:r>
    </w:p>
    <w:p w14:paraId="71E8A2D3" w14:textId="2CA6876A"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w:t>
      </w:r>
    </w:p>
    <w:p w14:paraId="7BACC881" w14:textId="77777777" w:rsidR="004C1C48" w:rsidRDefault="004C1C48" w:rsidP="006C0198">
      <w:pPr>
        <w:spacing w:after="120" w:line="276" w:lineRule="auto"/>
        <w:jc w:val="both"/>
        <w:rPr>
          <w:rFonts w:ascii="Times New Roman" w:eastAsia="Arial" w:hAnsi="Times New Roman" w:cs="Times New Roman"/>
          <w:b/>
          <w:sz w:val="24"/>
          <w:szCs w:val="24"/>
          <w:u w:val="single"/>
        </w:rPr>
      </w:pPr>
    </w:p>
    <w:p w14:paraId="4AC9AF4D" w14:textId="77777777" w:rsidR="004C1C48" w:rsidRDefault="004C1C48" w:rsidP="006C0198">
      <w:pPr>
        <w:spacing w:after="120" w:line="276" w:lineRule="auto"/>
        <w:jc w:val="both"/>
        <w:rPr>
          <w:rFonts w:ascii="Times New Roman" w:eastAsia="Arial" w:hAnsi="Times New Roman" w:cs="Times New Roman"/>
          <w:b/>
          <w:sz w:val="24"/>
          <w:szCs w:val="24"/>
          <w:u w:val="single"/>
        </w:rPr>
      </w:pPr>
    </w:p>
    <w:p w14:paraId="04BB7D81" w14:textId="19C23721"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lastRenderedPageBreak/>
        <w:t>The same time</w:t>
      </w:r>
      <w:r w:rsidR="00957C9B" w:rsidRPr="006C0198">
        <w:rPr>
          <w:rFonts w:ascii="Times New Roman" w:eastAsia="Arial" w:hAnsi="Times New Roman" w:cs="Times New Roman"/>
          <w:b/>
          <w:sz w:val="24"/>
          <w:szCs w:val="24"/>
          <w:u w:val="single"/>
        </w:rPr>
        <w:t>,</w:t>
      </w:r>
      <w:r w:rsidRPr="006C0198">
        <w:rPr>
          <w:rFonts w:ascii="Times New Roman" w:eastAsia="Arial" w:hAnsi="Times New Roman" w:cs="Times New Roman"/>
          <w:b/>
          <w:sz w:val="24"/>
          <w:szCs w:val="24"/>
          <w:u w:val="single"/>
        </w:rPr>
        <w:t xml:space="preserve"> on the perimeter:</w:t>
      </w:r>
    </w:p>
    <w:p w14:paraId="27CA734A" w14:textId="2F39B44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would only ever leave the Taj proper with Burtt or Chukk.  If Burtt was hanging out with Kkat and ignoring him, Dogg would tag along with Chukk</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o walked all over the sector now that it was open.  After watching him for almost a year, Burtt and Kkat realized that wherever the kids could go, he would go there</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It was as if he had to check it out for himself</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e had to do it sometimes daily.</w:t>
      </w:r>
    </w:p>
    <w:p w14:paraId="1CB5A4EB" w14:textId="670541E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took Burtt’s place this morning</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alking the perimeter with Dogg.  When Burtt came flying into the Taj </w:t>
      </w:r>
      <w:r w:rsidR="00957C9B" w:rsidRPr="006C0198">
        <w:rPr>
          <w:rFonts w:ascii="Times New Roman" w:eastAsia="Arial" w:hAnsi="Times New Roman" w:cs="Times New Roman"/>
          <w:sz w:val="24"/>
          <w:szCs w:val="24"/>
        </w:rPr>
        <w:t>half-</w:t>
      </w:r>
      <w:r w:rsidRPr="006C0198">
        <w:rPr>
          <w:rFonts w:ascii="Times New Roman" w:eastAsia="Arial" w:hAnsi="Times New Roman" w:cs="Times New Roman"/>
          <w:sz w:val="24"/>
          <w:szCs w:val="24"/>
        </w:rPr>
        <w:t>dressed and soaking wet, Chukk thought Burtt would be busy and took it on himself to run the morning rounds.  Burtt would follow him later, without Chukk knowing, but he let the two go.  He was too intent on seeing Kkat just then.</w:t>
      </w:r>
    </w:p>
    <w:p w14:paraId="7F848656" w14:textId="15BD70C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keep an eye open Chukk. Don let ole Dogg eat no kids now.”</w:t>
      </w:r>
    </w:p>
    <w:p w14:paraId="1A228F9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hukk got a huge kick out of Burtt’s joke and laughed his hee-haw laugh until Burtt couldn’t hear him anymore.</w:t>
      </w:r>
    </w:p>
    <w:p w14:paraId="3AEAB77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 Chukk neared the passage to the outer Taj, the old sector-22 red zone, three young spy trainees asked if they could come.  Chukk was stumped.  He didn’t know how to tell these kids no, so he grumbled but turned back to his appointed rounds.  Dogg growled his disapproval.</w:t>
      </w:r>
    </w:p>
    <w:p w14:paraId="598D51DB" w14:textId="74ADC96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troop made their way towards Spring Creek.  </w:t>
      </w:r>
      <w:r w:rsidR="00957C9B" w:rsidRPr="006C0198">
        <w:rPr>
          <w:rFonts w:ascii="Times New Roman" w:eastAsia="Arial" w:hAnsi="Times New Roman" w:cs="Times New Roman"/>
          <w:sz w:val="24"/>
          <w:szCs w:val="24"/>
        </w:rPr>
        <w:t xml:space="preserve">In the </w:t>
      </w:r>
      <w:r w:rsidRPr="006C0198">
        <w:rPr>
          <w:rFonts w:ascii="Times New Roman" w:eastAsia="Arial" w:hAnsi="Times New Roman" w:cs="Times New Roman"/>
          <w:sz w:val="24"/>
          <w:szCs w:val="24"/>
        </w:rPr>
        <w:t>very same split second that Dogg whirled on them, the kids also noticed the strangers trying to navigate their way up the slick bank of the creek.  The older of the trio, who looked vaguely familiar to the kids, was hung up in the new wire, struggling to free himself and whispering his impassioned plea for help to the two toughs who wouldn't approach him.  They were instead chuckling.  One of them, the bigger of the two</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finally approached the trapped man and put his foot on his shoulder</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forcing him down harder on the </w:t>
      </w:r>
      <w:r w:rsidRPr="006C0198">
        <w:rPr>
          <w:rFonts w:ascii="Times New Roman" w:eastAsia="Arial" w:hAnsi="Times New Roman" w:cs="Times New Roman"/>
          <w:sz w:val="24"/>
          <w:szCs w:val="24"/>
        </w:rPr>
        <w:lastRenderedPageBreak/>
        <w:t>barbed wire.  The older man screamed then.  The two toughs shushed him</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looking around to see if they were discovered.</w:t>
      </w:r>
    </w:p>
    <w:p w14:paraId="1D8A218B" w14:textId="4F7116F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attacked, Chukk yelled a war cry, the kids screamed</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fight was on.  It was short but brutal.  Dogg was among the toughs in a heartbeat</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napping and ripping at them.  He got a firm hold on Pokke first and latched on.  The scream from Pokke’s lips had to be heard all the way to the wall, Evann thought.  He was the oldest of the trainees there with Chukk and was determined to be brave.</w:t>
      </w:r>
    </w:p>
    <w:p w14:paraId="573582F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They’ll come to help.  We’ll be okay.  Keep moving.  Stay together.  Fight only if we have to</w:t>
      </w:r>
      <w:r w:rsidRPr="006C0198">
        <w:rPr>
          <w:rFonts w:ascii="Times New Roman" w:eastAsia="Arial" w:hAnsi="Times New Roman" w:cs="Times New Roman"/>
          <w:sz w:val="24"/>
          <w:szCs w:val="24"/>
        </w:rPr>
        <w:t>.</w:t>
      </w:r>
    </w:p>
    <w:p w14:paraId="3AED799F" w14:textId="0725214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vann Rose was repeating the litany in his head for the emergency evade and escape procedure they’d trained for in case of being outgunned, as Harkk described it.  The only problem Evann was having as he herded the younger kids ahead of him and away from danger was that Chukk was going to be alone</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at was the one thing Burtt said he would never forgive.  </w:t>
      </w:r>
      <w:r w:rsidRPr="006C0198">
        <w:rPr>
          <w:rFonts w:ascii="Times New Roman" w:eastAsia="Arial" w:hAnsi="Times New Roman" w:cs="Times New Roman"/>
          <w:i/>
          <w:sz w:val="24"/>
          <w:szCs w:val="24"/>
        </w:rPr>
        <w:t>We never leave anyone behind</w:t>
      </w:r>
      <w:r w:rsidRPr="006C0198">
        <w:rPr>
          <w:rFonts w:ascii="Times New Roman" w:eastAsia="Arial" w:hAnsi="Times New Roman" w:cs="Times New Roman"/>
          <w:sz w:val="24"/>
          <w:szCs w:val="24"/>
        </w:rPr>
        <w:t>.  It was gospel</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ccording to the Taj</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ere Evann was leading two kids away from the only fighter left facing three enemy soldiers.  Evann was afraid and started crying, Jjulie Mitt took his hand and soothed him while Kenn Barb started blowing his whistle as loud as he could.  They kept moving along the creek towards the Taj proper, but not nearly fast enough. They also didn’t think to trigger the Alert system.</w:t>
      </w:r>
    </w:p>
    <w:p w14:paraId="435F9E54" w14:textId="4A9D12C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hukk was conflicted.  He wanted to stay with the kids</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he wanted to protect Dogg</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He was frozen for a moment until he saw Evann moving the kids away from the creek, so Chukk opted to help Dogg.  He managed to leap the underwater wire and waded into the creek with his monster stunner in hand and ready for use.  Pokke saw it and screamed again</w:t>
      </w:r>
      <w:r w:rsidR="00957C9B" w:rsidRPr="006C0198">
        <w:rPr>
          <w:rFonts w:ascii="Times New Roman" w:eastAsia="Arial" w:hAnsi="Times New Roman" w:cs="Times New Roman"/>
          <w:sz w:val="24"/>
          <w:szCs w:val="24"/>
        </w:rPr>
        <w:t>. T</w:t>
      </w:r>
      <w:r w:rsidRPr="006C0198">
        <w:rPr>
          <w:rFonts w:ascii="Times New Roman" w:eastAsia="Arial" w:hAnsi="Times New Roman" w:cs="Times New Roman"/>
          <w:sz w:val="24"/>
          <w:szCs w:val="24"/>
        </w:rPr>
        <w:t xml:space="preserve">his startled Chukk and he backed off.  Dogg continued to tear Pokke’s leg to shreds.  Chukk turned away and saw the danger to the other kids and his clouded </w:t>
      </w:r>
      <w:r w:rsidRPr="006C0198">
        <w:rPr>
          <w:rFonts w:ascii="Times New Roman" w:eastAsia="Arial" w:hAnsi="Times New Roman" w:cs="Times New Roman"/>
          <w:sz w:val="24"/>
          <w:szCs w:val="24"/>
        </w:rPr>
        <w:lastRenderedPageBreak/>
        <w:t>mind was suddenly crystal clear with purpose.  He tore off after the two other toughs who were then chasing his kids</w:t>
      </w:r>
    </w:p>
    <w:p w14:paraId="4649E6FD" w14:textId="7717B8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ince the K was taking care of Pokke</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other two toughs saw a chance to score some clean sex slaves for Zobbi and lit out after the three trainees. Ruppe made a running leap over the wire and sprawled on the slimy pathway but managed to grab Jjulie’s ankle.  The girl fell to his front and he clamped his fist around her arm.  The moment he did that</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Chukk caught up to him and laid him out cold with a blast from the stunner.  Jjulie looked up</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miling gratefully at Chukk, then the smile on her face froze with the scream in her throat.  Chukk only had time to turn part way round before the second tough ran him through with an ugly rusted blade as long as his arm.  Chukk’s expression slowly changed from surprised to lights out.  Dogg and Evann both hit the second tough at the same time. Jjulie and Kenn joined in</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re wasn’t much left.</w:t>
      </w:r>
    </w:p>
    <w:p w14:paraId="1C2F560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enn’s whistling had brought the entire creche out.  Dogg had managed to tear Pokke’s throat out before he joined the dismantling of the last tough.</w:t>
      </w:r>
    </w:p>
    <w:p w14:paraId="5F03DD0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efore he died, the boy told Burtt that Zobbi was after him. Burtt dredged Zobbi’s location from him.  He was in the red zone at sector 17, west of the Taj.  That was supposed to be a no-go zone over there.</w:t>
      </w:r>
    </w:p>
    <w:p w14:paraId="32441065" w14:textId="60D6839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y pushed Pokke and the tough’s bodies into the creek.  Harkk noted something of interest with the footwear the toughs wore.  They were </w:t>
      </w:r>
      <w:r w:rsidR="00957C9B" w:rsidRPr="006C0198">
        <w:rPr>
          <w:rFonts w:ascii="Times New Roman" w:eastAsia="Arial" w:hAnsi="Times New Roman" w:cs="Times New Roman"/>
          <w:sz w:val="24"/>
          <w:szCs w:val="24"/>
        </w:rPr>
        <w:t>thigh-</w:t>
      </w:r>
      <w:r w:rsidRPr="006C0198">
        <w:rPr>
          <w:rFonts w:ascii="Times New Roman" w:eastAsia="Arial" w:hAnsi="Times New Roman" w:cs="Times New Roman"/>
          <w:sz w:val="24"/>
          <w:szCs w:val="24"/>
        </w:rPr>
        <w:t>high and made of what seemed to be an impervious material.  He’d often wondered how folks managed to traverse the no-go zones.  These boots were probably the answer and he wanted to see if he could duplicate them, especially in light of their potential new neighbors.  He wondered how these no-go zone cretins could have come up with something this complex.</w:t>
      </w:r>
    </w:p>
    <w:p w14:paraId="7835AFE8" w14:textId="03D840D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urtt needed help carrying Chukk’s body to the burial mound.  There were more volunteers than he could count.  Everyone came to see Chukk off.  Kkat said a prayer.  Burtt started humming Amazing Grace and the whole creche joined in.  Katt had been teaching that song to the little ones in school.  The congregation broke up into small</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mber groups of scared children.</w:t>
      </w:r>
    </w:p>
    <w:p w14:paraId="3EAA407B" w14:textId="64EC9E8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Life had to go on and Burtt had learned to not let the Taj dwell on the bad stuff.  They had work to do before the big meet the next day, so he got everyone back into their routines </w:t>
      </w:r>
      <w:r w:rsidR="00F31DFA" w:rsidRPr="006C0198">
        <w:rPr>
          <w:rFonts w:ascii="Times New Roman" w:eastAsia="Arial" w:hAnsi="Times New Roman" w:cs="Times New Roman"/>
          <w:sz w:val="24"/>
          <w:szCs w:val="24"/>
        </w:rPr>
        <w:t>de</w:t>
      </w:r>
      <w:r w:rsidRPr="006C0198">
        <w:rPr>
          <w:rFonts w:ascii="Times New Roman" w:eastAsia="Arial" w:hAnsi="Times New Roman" w:cs="Times New Roman"/>
          <w:sz w:val="24"/>
          <w:szCs w:val="24"/>
        </w:rPr>
        <w:t>spite of the definite lack of desire.  The Taj kept on.  Training took on a more serious flavor that day and when lasteat rolled around, total evac was down to 11 spans flat.</w:t>
      </w:r>
    </w:p>
    <w:p w14:paraId="2478896C" w14:textId="46BD7BF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Later that night, Dogg </w:t>
      </w:r>
      <w:r w:rsidR="00957C9B" w:rsidRPr="006C0198">
        <w:rPr>
          <w:rFonts w:ascii="Times New Roman" w:eastAsia="Arial" w:hAnsi="Times New Roman" w:cs="Times New Roman"/>
          <w:sz w:val="24"/>
          <w:szCs w:val="24"/>
        </w:rPr>
        <w:t xml:space="preserve">lay </w:t>
      </w:r>
      <w:r w:rsidRPr="006C0198">
        <w:rPr>
          <w:rFonts w:ascii="Times New Roman" w:eastAsia="Arial" w:hAnsi="Times New Roman" w:cs="Times New Roman"/>
          <w:sz w:val="24"/>
          <w:szCs w:val="24"/>
        </w:rPr>
        <w:t>out on top of the burial mound all night alternately howling and then whining.  Burtt was worried about his partner</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so he joined him.</w:t>
      </w:r>
    </w:p>
    <w:p w14:paraId="3F3CCCC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 night, there was a full moon and a sky full of stars for a change.  The weather really was changing for the better. The night was beautiful and terrible all at once.  Burtt flicked away the tear forming in his eye.</w:t>
      </w:r>
    </w:p>
    <w:p w14:paraId="1A89A2C6" w14:textId="65D98759"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Ahm sorry, Chukk.  Ah</w:t>
      </w:r>
      <w:r w:rsidR="00957C9B"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loved ya ole boy. Ah should a been the-ah. Jizmo, will I evah stop killin them?</w:t>
      </w:r>
    </w:p>
    <w:p w14:paraId="2D3658A7" w14:textId="12C64E0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remembered something just then.  It was from his past.  Way back when his parents passed</w:t>
      </w:r>
      <w:r w:rsidR="00957C9B"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Kkhloe and he had dragged their bodies to the creek and pushed them in.  The creeks ran hard back then</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It was terrible water to look at</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t stunk something awful, but it ran hard and steady.  Everyone in the outer zones used the creeks to dispose of the dead and any other refuse they needed to be rid of.  The flow dragged everything inexorably away from the dome.  Bodies were usually too heavy for kids to pick up and carry away to bury, so whatever method of disposal was the easiest </w:t>
      </w:r>
      <w:r w:rsidRPr="006C0198">
        <w:rPr>
          <w:rFonts w:ascii="Times New Roman" w:eastAsia="Arial" w:hAnsi="Times New Roman" w:cs="Times New Roman"/>
          <w:sz w:val="24"/>
          <w:szCs w:val="24"/>
        </w:rPr>
        <w:lastRenderedPageBreak/>
        <w:t>for the kids was usually adopted as a normal practice.  Dragging bodies to the creek was the norm back then.</w:t>
      </w:r>
    </w:p>
    <w:p w14:paraId="18F3C687" w14:textId="75849DD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emembering that day</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 recalled how</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fter the bodies were long gone, Kkhloe drove a “T” into the ground on the edge of the creek.  Kkhloe had told her siblings that it was a way they could remember their parents.  Any time they wanted to, they could come to the creek, see the </w:t>
      </w:r>
      <w:r w:rsidRPr="006C0198">
        <w:rPr>
          <w:rFonts w:ascii="Times New Roman" w:eastAsia="Arial" w:hAnsi="Times New Roman" w:cs="Times New Roman"/>
          <w:i/>
          <w:sz w:val="24"/>
          <w:szCs w:val="24"/>
        </w:rPr>
        <w:t>cross</w:t>
      </w:r>
      <w:r w:rsidRPr="006C0198">
        <w:rPr>
          <w:rFonts w:ascii="Times New Roman" w:eastAsia="Arial" w:hAnsi="Times New Roman" w:cs="Times New Roman"/>
          <w:sz w:val="24"/>
          <w:szCs w:val="24"/>
        </w:rPr>
        <w:t>, she called it, and remember mom and dad.  He went back to the creek on a whim to look about</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the cross was nowhere to be seen.</w:t>
      </w:r>
    </w:p>
    <w:p w14:paraId="5B13E3E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Fiahwood b’ now su-ah</w:t>
      </w:r>
      <w:r w:rsidRPr="006C0198">
        <w:rPr>
          <w:rFonts w:ascii="Times New Roman" w:eastAsia="Arial" w:hAnsi="Times New Roman" w:cs="Times New Roman"/>
          <w:sz w:val="24"/>
          <w:szCs w:val="24"/>
        </w:rPr>
        <w:t>.</w:t>
      </w:r>
    </w:p>
    <w:p w14:paraId="251C3F30" w14:textId="63E2A2E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made his way back to the Taj and found some flat strips of wood in the spares pile and some twine.  It took him a few failing efforts before he finally tied the two pieces securely together to make a cross.  He then climbed back to the burial grounds.  Using a blade to put a point on the long end of the cross</w:t>
      </w:r>
      <w:r w:rsidR="00957C9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planted it at the very top of the burial mound, right atop Chukk’s body in the freshly turned dirt.  Burtt hummed Amazing Grace again.  He determined that the cross would be replanted on the new top each time a Taj mate passed while praying he would be that next one and not another kid.  Burtt then turned to finish his rounds before he joined his creche mates.</w:t>
      </w:r>
    </w:p>
    <w:p w14:paraId="47B0D57A" w14:textId="6E373D08" w:rsidR="00011D75" w:rsidRPr="006C0198" w:rsidRDefault="00F3075F" w:rsidP="00F3075F">
      <w:pPr>
        <w:spacing w:after="120" w:line="276" w:lineRule="auto"/>
        <w:jc w:val="center"/>
        <w:rPr>
          <w:rFonts w:ascii="Times New Roman" w:eastAsia="Arial" w:hAnsi="Times New Roman" w:cs="Times New Roman"/>
          <w:i/>
          <w:sz w:val="24"/>
          <w:szCs w:val="24"/>
        </w:rPr>
      </w:pPr>
      <w:r>
        <w:rPr>
          <w:rFonts w:ascii="Times New Roman" w:eastAsia="Arial" w:hAnsi="Times New Roman" w:cs="Times New Roman"/>
          <w:i/>
          <w:sz w:val="24"/>
          <w:szCs w:val="24"/>
        </w:rPr>
        <w:t>------</w:t>
      </w:r>
      <w:r w:rsidR="00011D75" w:rsidRPr="006C0198">
        <w:rPr>
          <w:rFonts w:ascii="Times New Roman" w:eastAsia="Arial" w:hAnsi="Times New Roman" w:cs="Times New Roman"/>
          <w:i/>
          <w:sz w:val="24"/>
          <w:szCs w:val="24"/>
        </w:rPr>
        <w:t>-</w:t>
      </w:r>
    </w:p>
    <w:p w14:paraId="65FA7645"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Morning, Day 3, prepping to meet the neighbors beyond the readout:</w:t>
      </w:r>
    </w:p>
    <w:p w14:paraId="549823C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 know this has been a terrible day to wake up to.  I know none of us wants to continue.  The circumstances prevent that.  The Taj has a date with the beyond and we can’t cancel the appointment.  So, let's pick our sad selves up and get down to the business of being Taj mates again.  We all will miss Chukk, but even he knew how important this day is.  He was up early yesterday checking our </w:t>
      </w:r>
      <w:r w:rsidRPr="006C0198">
        <w:rPr>
          <w:rFonts w:ascii="Times New Roman" w:eastAsia="Arial" w:hAnsi="Times New Roman" w:cs="Times New Roman"/>
          <w:sz w:val="24"/>
          <w:szCs w:val="24"/>
        </w:rPr>
        <w:lastRenderedPageBreak/>
        <w:t xml:space="preserve">perimeter for threats and thank God he was.  We have to keep on kids.  We have to.  In memory of Chukk, we have to.” </w:t>
      </w:r>
    </w:p>
    <w:p w14:paraId="6BA2A7D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implored, trying to pick up the spirits of a demoralized creche.  This malaise was worse, she thought, than during the aftermath of the prole war.  She had taken up the lead when it seemed that neither Burtt nor Harkk could find the words.</w:t>
      </w:r>
    </w:p>
    <w:p w14:paraId="5A0EF086" w14:textId="75FDE68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the burial, Kkat checked the three trainees who were with Chukk for injuries.  There were only superficial physical ones</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all three were scarred psychologically</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aving watched Chukk and the others die so horribly.</w:t>
      </w:r>
    </w:p>
    <w:p w14:paraId="0A2E2EB5" w14:textId="2553046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marta had touched lightly on maladies of the head with the girls</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they certainly were not prepared for this level of mental anguish. When morning rolled around</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t was apparent that not just the three kids involved in the fracas were still in a funk, but damn near the entire Creche was lost and foundering in unspent grief, Kkat was seriously concerned.  She didn’t know what to do.  Fortunately, Katt’s angst was visible and Bbessie came to the rescue.  She had the three involved in other activities as soon as she could get them going.  This seemed to do the trick</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s all three responded positively to having something constructive to do.  More of the youngsters who were slowly coming to grips with what had happened joined in.  Soon</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bessie had more than 30 little ones involved in crafts and settled in front of the Taj’s access hatches to the hideout.</w:t>
      </w:r>
    </w:p>
    <w:p w14:paraId="28C28A0E" w14:textId="5EA0D670"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w:t>
      </w:r>
    </w:p>
    <w:p w14:paraId="4A370CA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veryone has a place.  Let’s be sure we are all there when this goes down. Right?  Everyone knows where their place is, right?  We’re all good?”</w:t>
      </w:r>
    </w:p>
    <w:p w14:paraId="3CEE67FF" w14:textId="3592F8D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was acting like a platoon leader on his first mission in a combat zone.  Nothing was perfect</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e had no idea how to make it better.</w:t>
      </w:r>
    </w:p>
    <w:p w14:paraId="211873FC"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lastRenderedPageBreak/>
        <w:t>Jizmo, what have I gotten myself into?</w:t>
      </w:r>
    </w:p>
    <w:p w14:paraId="422655ED" w14:textId="777E95E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re good as we gon be Harkk. It’s late and we need to get up top soon.  Let it be.  Everyone is in place and ready, so let's do this. Kay?  Come on.”</w:t>
      </w:r>
    </w:p>
    <w:p w14:paraId="53BB3498" w14:textId="57BCAFF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recognized the nerves evident in Harkk’s behavior and was relieved to know he wasn’t the only one to suffer pre-action flutters.  His smile seemed to bolster his older friend.  Harkk’s soldier side kicked in then and he was all business again.  Burtt appreciated this</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and he deferred to Harkk’s expertise.</w:t>
      </w:r>
    </w:p>
    <w:p w14:paraId="4FDDA0B5" w14:textId="5A83EEA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bessie still had her flock ready at the Taj proper to evac at the sound of the alarm.  The rest of the non-combatants, mostly older trainees held in reserve if things went real</w:t>
      </w:r>
      <w:r w:rsidR="00FB3963" w:rsidRPr="006C0198">
        <w:rPr>
          <w:rFonts w:ascii="Times New Roman" w:eastAsia="Arial" w:hAnsi="Times New Roman" w:cs="Times New Roman"/>
          <w:sz w:val="24"/>
          <w:szCs w:val="24"/>
        </w:rPr>
        <w:t>ly</w:t>
      </w:r>
      <w:r w:rsidRPr="006C0198">
        <w:rPr>
          <w:rFonts w:ascii="Times New Roman" w:eastAsia="Arial" w:hAnsi="Times New Roman" w:cs="Times New Roman"/>
          <w:sz w:val="24"/>
          <w:szCs w:val="24"/>
        </w:rPr>
        <w:t xml:space="preserve"> badly, were ready to disappear at Ccassie’s.  All were out of sight of the readout except for a small crew of advanced spy trainees.  Burtt had them watching for flanking attacks or attacks from behind.  There were several more trainees set at different locations where an EEC was located, ready to send the creche to ground if the signal was given.  All the spies and</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f course</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 Bann and Harkk had whistles to use for the signal, if it was needed.  Everyone was praying against all odds that they wouldn’t need them.  That these people coming to visit were good people, like the Taj people.  Everyone but Burtt and Harkk, who were still atop the mound, were close enough to get to an access point to the hideout if the signal was given.  Bann ran things at the readout in Burtt’s absence.</w:t>
      </w:r>
    </w:p>
    <w:p w14:paraId="046B1267" w14:textId="2E63F84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ide from Hark and Burtt</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o were atop the rubble mound, there were 30 soldiers, armed and armored, after a fashion, manning the frontier facing, fighting step inside the readout.  The readout, like the trenches, was well sandbagged to the front and on the roof.  There were fighting slots left open from which archers and spearmen could repel an invading force.</w:t>
      </w:r>
    </w:p>
    <w:p w14:paraId="1AADBA4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Months prior to the day of the historic meeting with the outsiders, Burtt, Harkk and the council had puzzled for long hours over the problem they had with firing a bow from confined spaces.  The town hall atmosphere of their council meetings paid off in dividends this time.</w:t>
      </w:r>
    </w:p>
    <w:p w14:paraId="15D127B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sephh, a bodybar for Jaredd, remembered reading something about an alternative weapon for just such an environment as theirs.  He asked the Loks for and was granted the temporary use of an ages old book with printed illustrations.  It was a collector’s item, a family heirloom and precious.  Josephh protected it with a plassheet bag.</w:t>
      </w:r>
    </w:p>
    <w:p w14:paraId="13ED681B" w14:textId="3639A09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illustration he had in mind showed a device called a crossbow.  There were detailed drawings of its makeup.  After several attempts, Harkk was able to fashion one with spares from their pile.  Though it took a fairly large piece of wood to fashion one crossbow, Harkk learned to do so</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leaving pieces of scrap large enough to make both the crosspiece and bolts from.  With shorter bolts, they could make more from the same amount of stock.  Hardening these bolts was even easier.  At close range, with the incredible power generated by the bow, these bolts could penetrate a cop’s armor.  They had very short legs</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compared to a standard bow.  This was still a major martial breakthrough for the Taj</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o would just as likely be involved in a </w:t>
      </w:r>
      <w:r w:rsidR="00FB3963" w:rsidRPr="006C0198">
        <w:rPr>
          <w:rFonts w:ascii="Times New Roman" w:eastAsia="Arial" w:hAnsi="Times New Roman" w:cs="Times New Roman"/>
          <w:sz w:val="24"/>
          <w:szCs w:val="24"/>
        </w:rPr>
        <w:t>close-</w:t>
      </w:r>
      <w:r w:rsidRPr="006C0198">
        <w:rPr>
          <w:rFonts w:ascii="Times New Roman" w:eastAsia="Arial" w:hAnsi="Times New Roman" w:cs="Times New Roman"/>
          <w:sz w:val="24"/>
          <w:szCs w:val="24"/>
        </w:rPr>
        <w:t>range battle as one from afar.</w:t>
      </w:r>
    </w:p>
    <w:p w14:paraId="15BF985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ere, at present, 8 crossbows distributed throughout the readout.  Each bow had 10 bolts.  The rest of the warriors all had standard bows and were standing a bit farther back from their firing slots in order to accommodate the larger weapon.  This limited their visibility and so they were not as effective a fighting force as their brethren with the crossbows.  They did, however, have a much larger stockpile of arrows at their disposal and could start engaging invaders from quite a bit farther off.</w:t>
      </w:r>
    </w:p>
    <w:p w14:paraId="72452FB4" w14:textId="4340384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Still, this wasn’t the ideal usage of the standard bowmen</w:t>
      </w:r>
      <w:r w:rsidR="00FB3963"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Burtt and Harkk had come up with an alternative approach to fall back on if it began to look like they needed to bring more effective firepower to bear on their attackers.</w:t>
      </w:r>
    </w:p>
    <w:p w14:paraId="6343F942" w14:textId="54B303B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re was a step built into both walls of the readout.  With removable roof panels, standard bowmen could mount the back step and fire over their crossbowmen fellows to add accurate, </w:t>
      </w:r>
      <w:r w:rsidR="00FB3963" w:rsidRPr="006C0198">
        <w:rPr>
          <w:rFonts w:ascii="Times New Roman" w:eastAsia="Arial" w:hAnsi="Times New Roman" w:cs="Times New Roman"/>
          <w:sz w:val="24"/>
          <w:szCs w:val="24"/>
        </w:rPr>
        <w:t>distance-</w:t>
      </w:r>
      <w:r w:rsidRPr="006C0198">
        <w:rPr>
          <w:rFonts w:ascii="Times New Roman" w:eastAsia="Arial" w:hAnsi="Times New Roman" w:cs="Times New Roman"/>
          <w:sz w:val="24"/>
          <w:szCs w:val="24"/>
        </w:rPr>
        <w:t>spanning fire to their repertoire.  These bowmen still had ample protection and could indeed duck back down under oppressive counterfire.</w:t>
      </w:r>
    </w:p>
    <w:p w14:paraId="41BE5655" w14:textId="2F52316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rior to this day’s arrival, Burtt had decided that the Ks would be kept in their kennels.  At least until there was evidence they were needed to defend the Taj.  Dogg, and especially Roamer were not happy about this arrangement and made their feelings known with constant snapping and</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yapping and whining.</w:t>
      </w:r>
    </w:p>
    <w:p w14:paraId="3E02D04C" w14:textId="2D2AEB8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Everything and everyone </w:t>
      </w:r>
      <w:r w:rsidR="00FB3963" w:rsidRPr="006C0198">
        <w:rPr>
          <w:rFonts w:ascii="Times New Roman" w:eastAsia="Arial" w:hAnsi="Times New Roman" w:cs="Times New Roman"/>
          <w:sz w:val="24"/>
          <w:szCs w:val="24"/>
        </w:rPr>
        <w:t xml:space="preserve">was </w:t>
      </w:r>
      <w:r w:rsidRPr="006C0198">
        <w:rPr>
          <w:rFonts w:ascii="Times New Roman" w:eastAsia="Arial" w:hAnsi="Times New Roman" w:cs="Times New Roman"/>
          <w:sz w:val="24"/>
          <w:szCs w:val="24"/>
        </w:rPr>
        <w:t>in place.  It was approaching time for mideat.  Their neighbors were due anytime now.  Burtt prayed that this would turn out to be a nice peaceful getting-to-know-you kind of repast, not the other kind.  For the first time, he wondered if their meager fare would satisfy their guests.</w:t>
      </w:r>
    </w:p>
    <w:p w14:paraId="0CFDD02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Too late to worry now, Burtt.</w:t>
      </w:r>
    </w:p>
    <w:p w14:paraId="002701CC" w14:textId="40D8C18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settled in behind the scope, taking turns searching for this new wonder to appear.  As clear as things had been these last few days, this one, of all days, seemed to have a ground fog interfering with their view of the approaching territory.   This had them even more on edge as the waiting became unbearable.  When they finally did see them, the sudden shock of their arrival, well inside the wall and</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n fact, just a few hundred meters from Spring Creek</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left both men with open-mouthed stares.</w:t>
      </w:r>
    </w:p>
    <w:p w14:paraId="737CA73A" w14:textId="2E8413A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people, if that's what they were all wrapped up in those cloaks, seemed to ooze out of a mist.  Except for the four out front, the rest </w:t>
      </w:r>
      <w:r w:rsidRPr="006C0198">
        <w:rPr>
          <w:rFonts w:ascii="Times New Roman" w:eastAsia="Arial" w:hAnsi="Times New Roman" w:cs="Times New Roman"/>
          <w:sz w:val="24"/>
          <w:szCs w:val="24"/>
        </w:rPr>
        <w:lastRenderedPageBreak/>
        <w:t>were hauling sleds that seemed to float over the ground.  These were laden with something but covered so that nothing underneath could be seen.  No faces could be seen either.  At first, Burtt thought they must have some kind of sickness and kept themselves covered so it wouldn’t show.  He tried to penetrate the coverings with the scope.  But as if on cue, the leader started removing a rather complex weave of fabrics and plassheet, revealing the rather striking features and emerald green eyes of a tall, bald, muscular</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lean man.  He had a mask underneath the cloak and headscarf. He waved at Harkk and Burtt</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o snatched the scope away from his eye as if stung by it.</w:t>
      </w:r>
    </w:p>
    <w:p w14:paraId="10285E2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other travelers who had been out front had some sort of mechanism in their hands.  It became apparent that these machines had created the mist that hid the visitor’s approach.  Wisps of the ether still leaked from the nozzles.</w:t>
      </w:r>
    </w:p>
    <w:p w14:paraId="77B0A640" w14:textId="3CEB910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 amazing as this tech was, It had both Burtt and Harkk on edge immediately.  They knew they had been seen</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secrecy was no longer a concern.  Now</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t was all about getting to the readout before the visitors did with whatever other magic tech they might have to spring on an unsuspecting creche.</w:t>
      </w:r>
    </w:p>
    <w:p w14:paraId="4EE6EC45" w14:textId="6A8829A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visitors seemed to recognize the tension of the moment and waited until Burtt and Harkk were met by Bann out front of the readout.  There</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y waited to greet the wild ones.</w:t>
      </w:r>
    </w:p>
    <w:p w14:paraId="0C02F932" w14:textId="78BB832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ved and invited them forward.  The three Taj-mates were still trying to decide if there was a threat or not when the leader deftly leaped the bank, removed the rest of his garb, revealing a completed hairless</w:t>
      </w:r>
      <w:r w:rsidR="007704F5"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body, and with a plassheet bag he’d retrieved from a slit in the fabric covering one of the sleds, introduced himself.</w:t>
      </w:r>
    </w:p>
    <w:p w14:paraId="691EBCBE" w14:textId="4052DD2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reetings</w:t>
      </w:r>
      <w:r w:rsidR="00FB3963"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he stated in a strangely accented standard.  “I am Jonn Flag.  We come in peace.  I hope you are hungry, yes?  We bring </w:t>
      </w:r>
      <w:r w:rsidRPr="006C0198">
        <w:rPr>
          <w:rFonts w:ascii="Times New Roman" w:eastAsia="Arial" w:hAnsi="Times New Roman" w:cs="Times New Roman"/>
          <w:sz w:val="24"/>
          <w:szCs w:val="24"/>
        </w:rPr>
        <w:lastRenderedPageBreak/>
        <w:t>lots of food</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t doesn’t look like there are so many of you here.  Why does the city-state not… Ach!  I apologize.  There is so much to talk about.  I forget my place sometimes.  We are your guests, so please, how would you like to proceed?”</w:t>
      </w:r>
    </w:p>
    <w:p w14:paraId="5B3BAD1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and Harkk were speechless.</w:t>
      </w:r>
    </w:p>
    <w:p w14:paraId="1B6C7D6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They brought food?</w:t>
      </w:r>
      <w:r w:rsidRPr="006C0198">
        <w:rPr>
          <w:rFonts w:ascii="Times New Roman" w:eastAsia="Arial" w:hAnsi="Times New Roman" w:cs="Times New Roman"/>
          <w:sz w:val="24"/>
          <w:szCs w:val="24"/>
        </w:rPr>
        <w:t xml:space="preserve"> Burtt thought.</w:t>
      </w:r>
    </w:p>
    <w:p w14:paraId="2C13089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was stuck on much the same thought when Bann stepped in and saved the moment.</w:t>
      </w:r>
    </w:p>
    <w:p w14:paraId="713E847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llo, Jonn.  I’m Estebann Rull.  We’d like to welcome you to the Taj.  You’ll understand if we’re a little wary.  We don’t get visitors from out this way.  Most would be too sick to let in any way.  We have many questions too.  Why don’t we start with getting your people on dry land and comfortable?  Is there something we can help with?  Oh, I do hope you’ll forgive us, but we’ll need to see that there are no hidden weapons anywhere, if that’s okay.  We can’t be too careful today.”</w:t>
      </w:r>
    </w:p>
    <w:p w14:paraId="066BC43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Oh, that’s no problem at all. We would demand the same, I assure you.  Can we come ashore first?”</w:t>
      </w:r>
    </w:p>
    <w:p w14:paraId="6F53FBE6" w14:textId="3BF90ED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ann looked to Burtt for direction.  He nodded</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Bann signaled the switchman to cut power to the wire.  Jonn absorbed all this and paled with the sudden realization that had he slipped coming over the wire</w:t>
      </w:r>
      <w:r w:rsidR="00FB3963" w:rsidRPr="006C0198">
        <w:rPr>
          <w:rFonts w:ascii="Times New Roman" w:eastAsia="Arial" w:hAnsi="Times New Roman" w:cs="Times New Roman"/>
          <w:sz w:val="24"/>
          <w:szCs w:val="24"/>
        </w:rPr>
        <w:t>. H</w:t>
      </w:r>
      <w:r w:rsidRPr="006C0198">
        <w:rPr>
          <w:rFonts w:ascii="Times New Roman" w:eastAsia="Arial" w:hAnsi="Times New Roman" w:cs="Times New Roman"/>
          <w:sz w:val="24"/>
          <w:szCs w:val="24"/>
        </w:rPr>
        <w:t>e might well be barbecued meat right now.  Several more soldiers came running from the readout then to lower the ramps and Jonn’s crew came ashore.  More Taj soldiers came to help haul the sleds up the ramps.</w:t>
      </w:r>
    </w:p>
    <w:p w14:paraId="03F3990D" w14:textId="611B978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nce defrocked</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t was evident that they all were armed as any smart man would be out here.  Nothing was hidden</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w:t>
      </w:r>
      <w:r w:rsidR="00FB39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all the sleds were indeed loaded with food or dry goods. Every person in the troop was as hairless as the leader, Jonn Flag.</w:t>
      </w:r>
    </w:p>
    <w:p w14:paraId="334329D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y brought veggies and fruit of every sort.  They brought rice and loaves of bread.  They had smoked meat and fish on racks.  The sheer amount of food made Burtt’s mouth water.  When Jonn reached into the bag and pulled out the brightest, reddest apple any of them had ever seen, there were fifty kids all over the visitors in moments, coming from every direction at once.</w:t>
      </w:r>
    </w:p>
    <w:p w14:paraId="32A8033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on the entire Taj was feasting on more fruit than they’d seen in months and something else they’d never had before.  It was a sweet confection of sorts that Jonn called cookies.  There were two dark wafers sandwiching a creamy substance that made Burtt’s teeth hurt.</w:t>
      </w:r>
    </w:p>
    <w:p w14:paraId="728FB84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h. The white stuff is excellent, eh?” asked Jonn.  “It took us years to perfect.”</w:t>
      </w:r>
    </w:p>
    <w:p w14:paraId="0E9D8C8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didn’t answer.  He stuffed another in his mouth.</w:t>
      </w:r>
    </w:p>
    <w:p w14:paraId="4D25FABA" w14:textId="11E5EDCF"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w:t>
      </w:r>
    </w:p>
    <w:p w14:paraId="451094ED" w14:textId="565D1BD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ours later, with fat bellies and thoroughly sweetened, the kids took to playing outside and the adults sat around talking. </w:t>
      </w:r>
    </w:p>
    <w:p w14:paraId="282E1C65" w14:textId="243090B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should talk about the future and CommCorp, or whatever is your most dire concern</w:t>
      </w:r>
      <w:r w:rsidR="00FB1088" w:rsidRPr="006C0198">
        <w:rPr>
          <w:rFonts w:ascii="Times New Roman" w:eastAsia="Arial" w:hAnsi="Times New Roman" w:cs="Times New Roman"/>
          <w:sz w:val="24"/>
          <w:szCs w:val="24"/>
        </w:rPr>
        <w:t xml:space="preserve"> b</w:t>
      </w:r>
      <w:r w:rsidRPr="006C0198">
        <w:rPr>
          <w:rFonts w:ascii="Times New Roman" w:eastAsia="Arial" w:hAnsi="Times New Roman" w:cs="Times New Roman"/>
          <w:sz w:val="24"/>
          <w:szCs w:val="24"/>
        </w:rPr>
        <w:t>efore we return to our home.  Yah?”   Jonn asked.</w:t>
      </w:r>
    </w:p>
    <w:p w14:paraId="0C040F6F" w14:textId="354F5C4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Burtt’s mouth full of food, Harkk said, “Yes, we should.  This is going to be a problem</w:t>
      </w:r>
      <w:r w:rsidR="00FB10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m sure.”</w:t>
      </w:r>
    </w:p>
    <w:p w14:paraId="12D0C668" w14:textId="65A4EBA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at with the Corp?  Not so much, </w:t>
      </w:r>
      <w:r w:rsidR="00FB1088" w:rsidRPr="006C0198">
        <w:rPr>
          <w:rFonts w:ascii="Times New Roman" w:eastAsia="Arial" w:hAnsi="Times New Roman" w:cs="Times New Roman"/>
          <w:sz w:val="24"/>
          <w:szCs w:val="24"/>
        </w:rPr>
        <w:t>maybe</w:t>
      </w:r>
      <w:r w:rsidRPr="006C0198">
        <w:rPr>
          <w:rFonts w:ascii="Times New Roman" w:eastAsia="Arial" w:hAnsi="Times New Roman" w:cs="Times New Roman"/>
          <w:sz w:val="24"/>
          <w:szCs w:val="24"/>
        </w:rPr>
        <w:t>.  CommCorp knows us.  We run mining operations in the no-go zones.  There is a lot of wealth there that we can recover.  We have adapted and learned how to protect ourselves from the environment.  We are not the only group operating like this.  We are a loose coalition of lone wolf operations, independent from the city-states, but doing business with them.  We can extract the minerals they need.  They must refine and make use of them.</w:t>
      </w:r>
    </w:p>
    <w:p w14:paraId="6E58364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How can you stand against the Corp? That’s crazy.”  Declared and incredulous Bann.</w:t>
      </w:r>
    </w:p>
    <w:p w14:paraId="49275254" w14:textId="578FD84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ost of us, like this man here from the Wall Warriors,” he said</w:t>
      </w:r>
      <w:r w:rsidR="00FB10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pointing at Harkk and stealing a quick glance at Harkk’s tattoo, “are ex-military. We don’t scare so easily and some of us just happened to hold onto a few of our favorite toys</w:t>
      </w:r>
      <w:r w:rsidR="00FB1088" w:rsidRPr="006C0198">
        <w:rPr>
          <w:rFonts w:ascii="Times New Roman" w:eastAsia="Arial" w:hAnsi="Times New Roman" w:cs="Times New Roman"/>
          <w:sz w:val="24"/>
          <w:szCs w:val="24"/>
        </w:rPr>
        <w:t>, l</w:t>
      </w:r>
      <w:r w:rsidRPr="006C0198">
        <w:rPr>
          <w:rFonts w:ascii="Times New Roman" w:eastAsia="Arial" w:hAnsi="Times New Roman" w:cs="Times New Roman"/>
          <w:sz w:val="24"/>
          <w:szCs w:val="24"/>
        </w:rPr>
        <w:t>ike the kind that can shoot down TroopTrans.  We’ve had a few confrontations with various city-states, but the results are never in their favor, so we’ve come to an uneasy truce.  A working agreement, so to speak.</w:t>
      </w:r>
    </w:p>
    <w:p w14:paraId="048E4932" w14:textId="7F0CCF7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go where no one else will.  Occasionally</w:t>
      </w:r>
      <w:r w:rsidR="00FB10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e get lucky and find these gems for settlement locations.  The place we settled south of here is one such.  Like all the other places we’ve been able to inhabit, the clean water that is flowing from the dome has cleansed the area south of here.  After hundreds of years, the soil isn’t poisoned</w:t>
      </w:r>
      <w:r w:rsidR="00FB1088" w:rsidRPr="006C0198">
        <w:rPr>
          <w:rFonts w:ascii="Times New Roman" w:eastAsia="Arial" w:hAnsi="Times New Roman" w:cs="Times New Roman"/>
          <w:sz w:val="24"/>
          <w:szCs w:val="24"/>
        </w:rPr>
        <w:t>. T</w:t>
      </w:r>
      <w:r w:rsidRPr="006C0198">
        <w:rPr>
          <w:rFonts w:ascii="Times New Roman" w:eastAsia="Arial" w:hAnsi="Times New Roman" w:cs="Times New Roman"/>
          <w:sz w:val="24"/>
          <w:szCs w:val="24"/>
        </w:rPr>
        <w:t>he air cleans up</w:t>
      </w:r>
      <w:r w:rsidR="00FB10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Hectares and hectares of good growing land exist that no one is using.  They won't come out of their domes.  So, we do, and when we find these gems, we build there and find mines that will sustain us.</w:t>
      </w:r>
    </w:p>
    <w:p w14:paraId="619AAD1F" w14:textId="53EBFFC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 we’ve been watching you for a while</w:t>
      </w:r>
      <w:r w:rsidR="00FB10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really. For once</w:t>
      </w:r>
      <w:r w:rsidR="00FB10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e’ve been impressed with, well, how do I say it, your civilized behavior.  This is non-existent in the outer zones in our experience.   Still, it is evident that you suffer the abuses of the elites, though, and we’d like to help if you’ll let us.</w:t>
      </w:r>
    </w:p>
    <w:p w14:paraId="05F073AE" w14:textId="547D06C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see, as I was saying, there are hectares of unused farm and pasture land going to waste…fallow, do you know fallow?”  Harkk nodded</w:t>
      </w:r>
      <w:r w:rsidR="00FB1088"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Burtt and Bann looked duly ignorant.  Jonn continued anyway.</w:t>
      </w:r>
    </w:p>
    <w:p w14:paraId="74927F86" w14:textId="23F08F3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nyway, we talked about it after you signaled us and decided to approach you with an offer to share the land and the mining workload</w:t>
      </w:r>
      <w:r w:rsidR="00FB10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We’ve located a massive coal seam southeast of Cheyenne Mountain in a grade b hot zone.  That’s not a concern </w:t>
      </w:r>
      <w:r w:rsidRPr="006C0198">
        <w:rPr>
          <w:rFonts w:ascii="Times New Roman" w:eastAsia="Arial" w:hAnsi="Times New Roman" w:cs="Times New Roman"/>
          <w:sz w:val="24"/>
          <w:szCs w:val="24"/>
        </w:rPr>
        <w:lastRenderedPageBreak/>
        <w:t>with our gear but still, it’ll take years for us to extract it all alone.  We could really use the help.  And you get to move your people the hell out of here.”</w:t>
      </w:r>
    </w:p>
    <w:p w14:paraId="3333230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sudden and frank offer left the three stunned.</w:t>
      </w:r>
    </w:p>
    <w:p w14:paraId="4BD48EC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f course, we’re interested, Jonn. Tell us more.”  Kkat offered.</w:t>
      </w:r>
    </w:p>
    <w:p w14:paraId="3477299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lang w:val="es-ES"/>
        </w:rPr>
        <w:t>“</w:t>
      </w:r>
      <w:r w:rsidRPr="006C0198">
        <w:rPr>
          <w:rFonts w:ascii="Times New Roman" w:eastAsia="Arial" w:hAnsi="Times New Roman" w:cs="Times New Roman"/>
          <w:sz w:val="24"/>
          <w:szCs w:val="24"/>
        </w:rPr>
        <w:t>Ye-ah!  Das a’righ, su-ah!  Oh crap!” Blurted Burtt and the group had a comfortable laugh at the break in the stunning news.</w:t>
      </w:r>
    </w:p>
    <w:p w14:paraId="5A833489" w14:textId="19A776B3"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w:t>
      </w:r>
    </w:p>
    <w:p w14:paraId="76834BD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ve been seen. Whatever they’re doing, Jaredd, they are caught.  My friend at CorpSec intercepted bot-comms from 22 again. This time, he didn’t catch and delete all of them. Some got through to the Corp’s Datvault.  It’ll be on the net soon enough, and folks will want answers. What then?”</w:t>
      </w:r>
    </w:p>
    <w:p w14:paraId="2600D89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att Lok was very agitated.  He almost never comm’d his daughter.  He came in person.  Jaredd wondered if there was more bad news than just more rumored mischief in sector-22.</w:t>
      </w:r>
    </w:p>
    <w:p w14:paraId="0982B55D" w14:textId="1F38F98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m sure it’s just some extra perserv activity</w:t>
      </w:r>
      <w:r w:rsidR="00FB10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Grandfather.  Nothing to worry about.”</w:t>
      </w:r>
    </w:p>
    <w:p w14:paraId="76745858" w14:textId="747B701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don’t seem to be too worried Jaredd.  What’s the problem?  Is the shine wearing off on your little crusade?” Natt Lok sneered at his grandson.  He’d never agreed with their obsession with bettering the lives of proles.  It could only bring them down.  Whatever was going on in the outer zone now might just be that last straw</w:t>
      </w:r>
      <w:r w:rsidR="00FB10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p>
    <w:p w14:paraId="686E249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and your mother should reject these dregs, Jaredd. Get on with your lives. What can you expect to gain from this other than more heartbreak?  Hasn’t she had enough?  Haven’t you?”</w:t>
      </w:r>
    </w:p>
    <w:p w14:paraId="647DF7F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nough? What’s enough, Natt?” Asked Jaredd with a little more acid in his voice than he would normally address Natt Lok with.</w:t>
      </w:r>
    </w:p>
    <w:p w14:paraId="4F9D988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e careful, boy.  You aren’t in charge of anything yet.” Demanded the Lok patriarch.</w:t>
      </w:r>
    </w:p>
    <w:p w14:paraId="6BF1C49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laughed.</w:t>
      </w:r>
    </w:p>
    <w:p w14:paraId="3510BD1D" w14:textId="0F4882B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I’m sorry</w:t>
      </w:r>
      <w:r w:rsidR="00FB10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grandfather, I forget myself sometimes.  Concepts of </w:t>
      </w:r>
      <w:r w:rsidRPr="006C0198">
        <w:rPr>
          <w:rFonts w:ascii="Times New Roman" w:eastAsia="Arial" w:hAnsi="Times New Roman" w:cs="Times New Roman"/>
          <w:i/>
          <w:iCs/>
          <w:sz w:val="24"/>
          <w:szCs w:val="24"/>
        </w:rPr>
        <w:t>enough</w:t>
      </w:r>
      <w:r w:rsidRPr="006C0198">
        <w:rPr>
          <w:rFonts w:ascii="Times New Roman" w:eastAsia="Arial" w:hAnsi="Times New Roman" w:cs="Times New Roman"/>
          <w:sz w:val="24"/>
          <w:szCs w:val="24"/>
        </w:rPr>
        <w:t xml:space="preserve"> and </w:t>
      </w:r>
      <w:r w:rsidRPr="006C0198">
        <w:rPr>
          <w:rFonts w:ascii="Times New Roman" w:eastAsia="Arial" w:hAnsi="Times New Roman" w:cs="Times New Roman"/>
          <w:i/>
          <w:iCs/>
          <w:sz w:val="24"/>
          <w:szCs w:val="24"/>
        </w:rPr>
        <w:t>time</w:t>
      </w:r>
      <w:r w:rsidRPr="006C0198">
        <w:rPr>
          <w:rFonts w:ascii="Times New Roman" w:eastAsia="Arial" w:hAnsi="Times New Roman" w:cs="Times New Roman"/>
          <w:sz w:val="24"/>
          <w:szCs w:val="24"/>
        </w:rPr>
        <w:t xml:space="preserve"> intrude on my thoughts</w:t>
      </w:r>
      <w:r w:rsidR="00FB10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 tend to let the truth about that unhappy match poison my attitude.”</w:t>
      </w:r>
    </w:p>
    <w:p w14:paraId="5E33C199" w14:textId="5B36652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was surely and desperately depressed</w:t>
      </w:r>
      <w:r w:rsidR="00FB10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at was decidedly not a trait common to the Loks. They were always upbeat</w:t>
      </w:r>
      <w:r w:rsidR="00FB10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even in the worst of times.</w:t>
      </w:r>
    </w:p>
    <w:p w14:paraId="0296F00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is it Jaredd?  What?”</w:t>
      </w:r>
    </w:p>
    <w:p w14:paraId="738360DC" w14:textId="3C842DF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w:t>
      </w:r>
      <w:r w:rsidR="00FB10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grandfather…”  Jaredd broke down in unchecked sobs.  Natt Lok was suddenly and completely terrified.  </w:t>
      </w:r>
    </w:p>
    <w:p w14:paraId="1227BEBB"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Has her health taken a turn for the worse?</w:t>
      </w:r>
    </w:p>
    <w:p w14:paraId="19CCB838" w14:textId="5BCD2AD4"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sz w:val="24"/>
          <w:szCs w:val="24"/>
        </w:rPr>
        <w:t>Ten minutes and a lifetime’s tears later, Natt Lok knew that he was not only losing his daughter, and very soon, he was also likely to lose his only other heir, Jaredd.  The test results were in. They had them done yearly because the Loks had a history.  This year’s test showed a positive result for Jaredd.  Two retests showed the same result.  Jaredd was dying of lung disease</w:t>
      </w:r>
      <w:r w:rsidR="00FB10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He would begin treatment immediately and aggressively.  He was only slightly older than Ssyndi.  </w:t>
      </w:r>
      <w:r w:rsidRPr="006C0198">
        <w:rPr>
          <w:rFonts w:ascii="Times New Roman" w:eastAsia="Arial" w:hAnsi="Times New Roman" w:cs="Times New Roman"/>
          <w:i/>
          <w:sz w:val="24"/>
          <w:szCs w:val="24"/>
        </w:rPr>
        <w:t>Maybe…</w:t>
      </w:r>
    </w:p>
    <w:p w14:paraId="5DC3FD3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interrupted Natt’s thoughts.</w:t>
      </w:r>
    </w:p>
    <w:p w14:paraId="42D6A5D0" w14:textId="0C7C517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have to inform the Taj.  They need to be prepared in case the Corp does take notice and acts. Norto</w:t>
      </w:r>
      <w:r w:rsidR="003249B1"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n, what will they do after, after…?  Can Ssyn handle things, do you think</w:t>
      </w:r>
      <w:r w:rsidR="00FB10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Grandfather?  Will you help?”</w:t>
      </w:r>
    </w:p>
    <w:p w14:paraId="3FA3ED3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att Lok, once again realized, he was still running second fiddle to those damn brats in the outer zones.</w:t>
      </w:r>
    </w:p>
    <w:p w14:paraId="0ECF0F00"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lastRenderedPageBreak/>
        <w:t>My own children are gone.  A red zone freeloader living in the stead, and me helping them.  There isn’t enough Boulder Brandy to get me through tonight.</w:t>
      </w:r>
    </w:p>
    <w:p w14:paraId="387F2E32" w14:textId="77777777" w:rsidR="00011D75" w:rsidRPr="006C0198" w:rsidRDefault="00011D75" w:rsidP="006C0198">
      <w:pPr>
        <w:spacing w:after="120" w:line="276" w:lineRule="auto"/>
        <w:jc w:val="both"/>
        <w:rPr>
          <w:rFonts w:ascii="Times New Roman" w:eastAsia="Arial" w:hAnsi="Times New Roman" w:cs="Times New Roman"/>
          <w:sz w:val="24"/>
          <w:szCs w:val="24"/>
        </w:rPr>
      </w:pPr>
    </w:p>
    <w:p w14:paraId="021BFAAD" w14:textId="073FA6EA" w:rsidR="008567E6" w:rsidRPr="006C0198" w:rsidRDefault="008567E6"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br w:type="page"/>
      </w:r>
    </w:p>
    <w:p w14:paraId="0F948C4E" w14:textId="77777777" w:rsidR="00011D75" w:rsidRPr="006C0198" w:rsidRDefault="00011D75" w:rsidP="000F7B86">
      <w:pPr>
        <w:pStyle w:val="Heading1"/>
        <w:rPr>
          <w:rFonts w:eastAsia="Arial"/>
        </w:rPr>
      </w:pPr>
      <w:bookmarkStart w:id="8" w:name="_Toc168064297"/>
      <w:r w:rsidRPr="006C0198">
        <w:rPr>
          <w:rFonts w:eastAsia="Arial"/>
        </w:rPr>
        <w:lastRenderedPageBreak/>
        <w:t>Chapter seven: The Taj Moves Out</w:t>
      </w:r>
      <w:bookmarkEnd w:id="8"/>
    </w:p>
    <w:p w14:paraId="50D733A0" w14:textId="77777777" w:rsidR="00011D75" w:rsidRPr="006C0198" w:rsidRDefault="00011D75" w:rsidP="004C1C48">
      <w:pPr>
        <w:spacing w:after="120" w:line="276" w:lineRule="auto"/>
        <w:jc w:val="center"/>
        <w:rPr>
          <w:rFonts w:ascii="Times New Roman" w:hAnsi="Times New Roman" w:cs="Times New Roman"/>
          <w:sz w:val="24"/>
          <w:szCs w:val="24"/>
        </w:rPr>
      </w:pPr>
      <w:r w:rsidRPr="006C0198">
        <w:rPr>
          <w:rFonts w:ascii="Times New Roman" w:hAnsi="Times New Roman" w:cs="Times New Roman"/>
          <w:noProof/>
          <w:sz w:val="24"/>
          <w:szCs w:val="24"/>
        </w:rPr>
        <w:drawing>
          <wp:inline distT="0" distB="0" distL="0" distR="0" wp14:anchorId="312DADB7" wp14:editId="406E2277">
            <wp:extent cx="2543175" cy="1695450"/>
            <wp:effectExtent l="0" t="0" r="9525" b="0"/>
            <wp:docPr id="1138852434" name="Picture 2" descr="Hand holding teddy b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852434" name="Picture 1138852434" descr="Hand holding teddy bea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44513" cy="1696342"/>
                    </a:xfrm>
                    <a:prstGeom prst="rect">
                      <a:avLst/>
                    </a:prstGeom>
                  </pic:spPr>
                </pic:pic>
              </a:graphicData>
            </a:graphic>
          </wp:inline>
        </w:drawing>
      </w:r>
    </w:p>
    <w:p w14:paraId="6AE46946"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Fourth day, first seven-day, Month 2, year 319af</w:t>
      </w:r>
    </w:p>
    <w:p w14:paraId="57A78EB3" w14:textId="40D0854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festivities lasted long into the night.  After the initial feeding frenzy on fruit and cookies, the leaders of both groups met for hours while the rest played footie until lasteat.  Jonn had also brought something he called caff.  It was brewed in a special pot and they all enjoyed a hot drink that surprised Burtt with its tangy</w:t>
      </w:r>
      <w:r w:rsidR="007F09B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itter aftertaste.  He liked it.  Later</w:t>
      </w:r>
      <w:r w:rsidR="007F09B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would decide he’d had too much of it as he wouldn’t be able to sit still for hours, let alone sleep.</w:t>
      </w:r>
    </w:p>
    <w:p w14:paraId="521A5500" w14:textId="4C110F1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aj challenged the newcomers to a game of football.  The visitors accepted</w:t>
      </w:r>
      <w:r w:rsidR="007F09B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with their leader in conference and guards posted</w:t>
      </w:r>
      <w:r w:rsidR="007F09B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y didn’t have a full 11 to fill out a team</w:t>
      </w:r>
      <w:r w:rsidR="007F09B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two Taj-mates volunteered to side with the opposition. The ribbing was friendly but constant.  After two games with that alignment and the visitors winning both games easily, the teams were fully mixed</w:t>
      </w:r>
      <w:r w:rsidR="007F09B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results were evener.  It was a fun time for all.  Burtt hadn’t seen or heard the Taj so excited in the year he’d been a leader here.  He was worried that all the noise would attract the wrong bots and then the wrong people.  There was no way he would be able to quiet things down. Not yet. He set a couple of kids near the </w:t>
      </w:r>
      <w:r w:rsidRPr="006C0198">
        <w:rPr>
          <w:rFonts w:ascii="Times New Roman" w:eastAsia="Arial" w:hAnsi="Times New Roman" w:cs="Times New Roman"/>
          <w:sz w:val="24"/>
          <w:szCs w:val="24"/>
        </w:rPr>
        <w:lastRenderedPageBreak/>
        <w:t xml:space="preserve">tube </w:t>
      </w:r>
      <w:r w:rsidR="007F09B3" w:rsidRPr="006C0198">
        <w:rPr>
          <w:rFonts w:ascii="Times New Roman" w:eastAsia="Arial" w:hAnsi="Times New Roman" w:cs="Times New Roman"/>
          <w:sz w:val="24"/>
          <w:szCs w:val="24"/>
        </w:rPr>
        <w:t xml:space="preserve">to </w:t>
      </w:r>
      <w:r w:rsidRPr="006C0198">
        <w:rPr>
          <w:rFonts w:ascii="Times New Roman" w:eastAsia="Arial" w:hAnsi="Times New Roman" w:cs="Times New Roman"/>
          <w:sz w:val="24"/>
          <w:szCs w:val="24"/>
        </w:rPr>
        <w:t xml:space="preserve">keep those </w:t>
      </w:r>
      <w:r w:rsidR="007F09B3" w:rsidRPr="006C0198">
        <w:rPr>
          <w:rFonts w:ascii="Times New Roman" w:eastAsia="Arial" w:hAnsi="Times New Roman" w:cs="Times New Roman"/>
          <w:sz w:val="24"/>
          <w:szCs w:val="24"/>
        </w:rPr>
        <w:t>tier-</w:t>
      </w:r>
      <w:r w:rsidRPr="006C0198">
        <w:rPr>
          <w:rFonts w:ascii="Times New Roman" w:eastAsia="Arial" w:hAnsi="Times New Roman" w:cs="Times New Roman"/>
          <w:sz w:val="24"/>
          <w:szCs w:val="24"/>
        </w:rPr>
        <w:t>one bots occupied and hoped that would be enough.</w:t>
      </w:r>
    </w:p>
    <w:p w14:paraId="573BB106" w14:textId="6EA8599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iCs/>
          <w:sz w:val="24"/>
          <w:szCs w:val="24"/>
        </w:rPr>
        <w:t>Jizmo, don</w:t>
      </w:r>
      <w:r w:rsidR="007F09B3" w:rsidRPr="006C0198">
        <w:rPr>
          <w:rFonts w:ascii="Times New Roman" w:eastAsia="Arial" w:hAnsi="Times New Roman" w:cs="Times New Roman"/>
          <w:i/>
          <w:iCs/>
          <w:sz w:val="24"/>
          <w:szCs w:val="24"/>
        </w:rPr>
        <w:t>’</w:t>
      </w:r>
      <w:r w:rsidRPr="006C0198">
        <w:rPr>
          <w:rFonts w:ascii="Times New Roman" w:eastAsia="Arial" w:hAnsi="Times New Roman" w:cs="Times New Roman"/>
          <w:i/>
          <w:iCs/>
          <w:sz w:val="24"/>
          <w:szCs w:val="24"/>
        </w:rPr>
        <w:t xml:space="preserve"> be watchin</w:t>
      </w:r>
      <w:r w:rsidR="007F09B3" w:rsidRPr="006C0198">
        <w:rPr>
          <w:rFonts w:ascii="Times New Roman" w:eastAsia="Arial" w:hAnsi="Times New Roman" w:cs="Times New Roman"/>
          <w:i/>
          <w:iCs/>
          <w:sz w:val="24"/>
          <w:szCs w:val="24"/>
        </w:rPr>
        <w:t>’</w:t>
      </w:r>
      <w:r w:rsidRPr="006C0198">
        <w:rPr>
          <w:rFonts w:ascii="Times New Roman" w:eastAsia="Arial" w:hAnsi="Times New Roman" w:cs="Times New Roman"/>
          <w:i/>
          <w:iCs/>
          <w:sz w:val="24"/>
          <w:szCs w:val="24"/>
        </w:rPr>
        <w:t xml:space="preserve"> ya bastas.</w:t>
      </w:r>
      <w:r w:rsidRPr="006C0198">
        <w:rPr>
          <w:rFonts w:ascii="Times New Roman" w:eastAsia="Arial" w:hAnsi="Times New Roman" w:cs="Times New Roman"/>
          <w:sz w:val="24"/>
          <w:szCs w:val="24"/>
        </w:rPr>
        <w:t>  He thought a silent prayer.</w:t>
      </w:r>
    </w:p>
    <w:p w14:paraId="28030CB9" w14:textId="07400B0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w:t>
      </w:r>
      <w:r w:rsidR="007F09B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t seemed</w:t>
      </w:r>
      <w:r w:rsidR="007F09B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as just as serious about security as Burtt was and had his top three soldiers on constant patrol around the perimeter of sector-22.  It would soon be time for lasteat</w:t>
      </w:r>
      <w:r w:rsidR="007F09B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the meeting broke up.  The scents emanating from the cook fires had everyone anticipating a</w:t>
      </w:r>
      <w:r w:rsidRPr="006C0198">
        <w:rPr>
          <w:rFonts w:ascii="Times New Roman" w:eastAsia="Arial" w:hAnsi="Times New Roman" w:cs="Times New Roman"/>
          <w:b/>
          <w:i/>
          <w:sz w:val="24"/>
          <w:szCs w:val="24"/>
        </w:rPr>
        <w:t xml:space="preserve"> </w:t>
      </w:r>
      <w:r w:rsidRPr="006C0198">
        <w:rPr>
          <w:rFonts w:ascii="Times New Roman" w:eastAsia="Arial" w:hAnsi="Times New Roman" w:cs="Times New Roman"/>
          <w:sz w:val="24"/>
          <w:szCs w:val="24"/>
        </w:rPr>
        <w:t>scrumptious culinary delight.  As the council and Jonn left the meeting room and headed out into the quad, two of the guards Jonn had posted came running back to join him.  They were obviously agitated and turned very unfriendly looks at Burtt and Harkk as they reported to Jonn in a whisper.</w:t>
      </w:r>
    </w:p>
    <w:p w14:paraId="180BCB0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s expression changed subtly from one of concern to one of promised threat.  The tension between them was so palpable that Burtt unconsciously reached for his blades.  He stopped himself.  He didn’t want to make enemies of these people.  He wanted desperately to believe they might offer a real alternative to the subjective life of a prole.</w:t>
      </w:r>
    </w:p>
    <w:p w14:paraId="1777CF3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s the problem, Jonn?”  Harkk beat Burtt to the question.</w:t>
      </w:r>
    </w:p>
    <w:p w14:paraId="6A5623E2" w14:textId="4A82292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hird Guard Jonn had posted came into the quad</w:t>
      </w:r>
      <w:r w:rsidR="002039D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n carrying the two pair</w:t>
      </w:r>
      <w:r w:rsidR="002039D0"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xml:space="preserve"> of footwear the Taj had taken off the dead toughs from Zobbi’s crèche.  Burtt and Harkk both realized, at the same time, that the gear the visitors wore as outer gear looked familiar to them because it </w:t>
      </w:r>
      <w:r w:rsidRPr="006C0198">
        <w:rPr>
          <w:rFonts w:ascii="Times New Roman" w:eastAsia="Arial" w:hAnsi="Times New Roman" w:cs="Times New Roman"/>
          <w:i/>
          <w:iCs/>
          <w:sz w:val="24"/>
          <w:szCs w:val="24"/>
        </w:rPr>
        <w:t>was</w:t>
      </w:r>
      <w:r w:rsidRPr="006C0198">
        <w:rPr>
          <w:rFonts w:ascii="Times New Roman" w:eastAsia="Arial" w:hAnsi="Times New Roman" w:cs="Times New Roman"/>
          <w:sz w:val="24"/>
          <w:szCs w:val="24"/>
        </w:rPr>
        <w:t xml:space="preserve"> familiar.  It was the same material as the footwear they’d taken from Zobbi’s toughs.</w:t>
      </w:r>
    </w:p>
    <w:p w14:paraId="05AB954F" w14:textId="1869229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seemed to cement Jonn’s anger. He rose</w:t>
      </w:r>
      <w:r w:rsidR="002039D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urning to Burtt and Harkk with the threat of physical harm in his eyes and venom in his voice</w:t>
      </w:r>
      <w:r w:rsidR="002039D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demanded, “Is this how you planned to greet us</w:t>
      </w:r>
      <w:r w:rsidR="002039D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What Happened?  Were there too many of us to attack this time?”</w:t>
      </w:r>
    </w:p>
    <w:p w14:paraId="228BA303" w14:textId="0EE4F76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When neither answered</w:t>
      </w:r>
      <w:r w:rsidR="002039D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prodded again, “Well?  Explain yourselves before I order my men to atone for the deaths of our brothers.” </w:t>
      </w:r>
    </w:p>
    <w:p w14:paraId="61F95D1D" w14:textId="71E79C5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tensions rising on either side of the equation</w:t>
      </w:r>
      <w:r w:rsidR="002039D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arkk jumped into the fray.</w:t>
      </w:r>
    </w:p>
    <w:p w14:paraId="36761620" w14:textId="5ED66B9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asy friend.  Whatever you’re thinking right now, back off for a moment</w:t>
      </w:r>
      <w:r w:rsidR="002039D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let's discuss this, okay</w:t>
      </w:r>
      <w:r w:rsidR="002039D0"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You’re very wrong about us.  We were attacked by the toughs wearing those.  They tried to take some of our kids.   We had to kill them to prevent that.  We had no idea they worked for you.  We were under the impression they worked for another red zone boss.  A bad hombre named Zobbi.  He’s over in Sector-27.  Are you sure these belong to your people?  They didn’t act like you guys at all.  Like I said, they were trying to take some of our kids.  There’s a big market here for sex slaves.  Especially kids, clean ones.  I wouldn’t have taken you folks for slavers.”  Harkk finished with a mild challenge.</w:t>
      </w:r>
    </w:p>
    <w:p w14:paraId="6B3B9560" w14:textId="4AE9F65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apologize for not mentioning the footwear sooner</w:t>
      </w:r>
      <w:r w:rsidR="002039D0" w:rsidRPr="006C0198">
        <w:rPr>
          <w:rFonts w:ascii="Times New Roman" w:eastAsia="Arial" w:hAnsi="Times New Roman" w:cs="Times New Roman"/>
          <w:sz w:val="24"/>
          <w:szCs w:val="24"/>
        </w:rPr>
        <w:t>. W</w:t>
      </w:r>
      <w:r w:rsidRPr="006C0198">
        <w:rPr>
          <w:rFonts w:ascii="Times New Roman" w:eastAsia="Arial" w:hAnsi="Times New Roman" w:cs="Times New Roman"/>
          <w:sz w:val="24"/>
          <w:szCs w:val="24"/>
        </w:rPr>
        <w:t>e should have made the connection right away.  Please, can’t you write it off to our excitement at your arrival?  You didn't find any more of the suits than just the boots, right?”  Kkat offered contritely</w:t>
      </w:r>
      <w:r w:rsidR="002039D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rying to lead Jonn to the conclusion that they'd have the whole suit, not just the boots</w:t>
      </w:r>
      <w:r w:rsidR="002039D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f the Taj took his mates out.</w:t>
      </w:r>
    </w:p>
    <w:p w14:paraId="67DE7637" w14:textId="7EC9451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lavers, you say?  Of course, we aren’t slavers.  Some of us used to be slaves.  Now</w:t>
      </w:r>
      <w:r w:rsidR="002039D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 need to ask what you’re talking about</w:t>
      </w:r>
      <w:r w:rsidR="002039D0"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My men do not take slaves.  They definitely do not attack children.  This is ridiculous.  I want answers.”  He seemed to think for a moment</w:t>
      </w:r>
      <w:r w:rsidR="002039D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n continued, “Sector-27</w:t>
      </w:r>
      <w:r w:rsidR="002039D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you say?  Hmmm.  Jorukk, where did we send the team who disappeared two weeks ago?  What other sectors did we see activity in back then?  Do you remember?”</w:t>
      </w:r>
    </w:p>
    <w:p w14:paraId="5C69FD0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was from 31 to 25 ye sent them Jonn.  We’d seen scavengers in the frontier areas.  Our scouts dinna come back.” Jorukk responded.</w:t>
      </w:r>
    </w:p>
    <w:p w14:paraId="691C3E8B" w14:textId="00DDC87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Zobbi, you say?  Is this fella a tall one with blond hair and wears an orange scarf? An older fella?”  Jonn asked.  He had to mime</w:t>
      </w:r>
      <w:r w:rsidR="00B813B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ying a scarf around his neck for Burtt and Bann to understand.  He’d seen a man he thought must be the boss.  He was older, taller, carried himself with authority and most around him were obviously cowering from him.</w:t>
      </w:r>
    </w:p>
    <w:p w14:paraId="7B984E42" w14:textId="1BAA05B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the Taj-mates agreed with his description of Zobbi, Jonn visibly relaxed, though it was more like a sigh of resignation as if accepting a loss</w:t>
      </w:r>
      <w:r w:rsidR="00B813B4" w:rsidRPr="006C0198">
        <w:rPr>
          <w:rFonts w:ascii="Times New Roman" w:eastAsia="Arial" w:hAnsi="Times New Roman" w:cs="Times New Roman"/>
          <w:sz w:val="24"/>
          <w:szCs w:val="24"/>
        </w:rPr>
        <w:t>. I</w:t>
      </w:r>
      <w:r w:rsidRPr="006C0198">
        <w:rPr>
          <w:rFonts w:ascii="Times New Roman" w:eastAsia="Arial" w:hAnsi="Times New Roman" w:cs="Times New Roman"/>
          <w:sz w:val="24"/>
          <w:szCs w:val="24"/>
        </w:rPr>
        <w:t>t occurred to Harkk first</w:t>
      </w:r>
      <w:r w:rsidR="00B813B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n to Burtt, that they were looking at a man who just realized he’d lost more of his men.  Burtt was the first to offer his condolences and swore to help bring Zobbi to justice.  After his toughs attacked the Taj, Burtt</w:t>
      </w:r>
      <w:r w:rsidR="00B813B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arkk had already decided they were going after Zobbi one way or another.  This might just be the motivation they need to get the job rolling, and now</w:t>
      </w:r>
      <w:r w:rsidR="00B813B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ith the gear the visitors brought, it looked like they could actually make the trip safely.  Burtt offered the boots back to Jonn.</w:t>
      </w:r>
    </w:p>
    <w:p w14:paraId="1CFF2C2B" w14:textId="3F01EEB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acknowledgment from peers seemed to hearten the visitor.  His troops were not quite as convinced of the Taj’s innocence</w:t>
      </w:r>
      <w:r w:rsidR="00B813B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w:t>
      </w:r>
      <w:r w:rsidR="00B813B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ad yet to stand down.  The tension was building around them.  Several of the Taj’s older soldiers were edging closer to Burtt and Harkk to add their weight to the equation.</w:t>
      </w:r>
    </w:p>
    <w:p w14:paraId="044E4092" w14:textId="0950D3B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asy now, boys.  Let's talk this through, okay</w:t>
      </w:r>
      <w:r w:rsidR="00B813B4"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I don’t think these people had anything to do with Jakk or Robb going missing.  We didn’t send them this way</w:t>
      </w:r>
      <w:r w:rsidR="00B813B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both of them were accomplished trackers.  They wouldn’t have gotten this far off track.  No way!  Nope!  I think this Zobbi character is the one we want.  We'll head home tonight and discuss this with the group.  Tomorrow or </w:t>
      </w:r>
      <w:r w:rsidR="00B813B4" w:rsidRPr="006C0198">
        <w:rPr>
          <w:rFonts w:ascii="Times New Roman" w:eastAsia="Arial" w:hAnsi="Times New Roman" w:cs="Times New Roman"/>
          <w:sz w:val="24"/>
          <w:szCs w:val="24"/>
        </w:rPr>
        <w:lastRenderedPageBreak/>
        <w:t xml:space="preserve">the </w:t>
      </w:r>
      <w:r w:rsidRPr="006C0198">
        <w:rPr>
          <w:rFonts w:ascii="Times New Roman" w:eastAsia="Arial" w:hAnsi="Times New Roman" w:cs="Times New Roman"/>
          <w:sz w:val="24"/>
          <w:szCs w:val="24"/>
        </w:rPr>
        <w:t>next day</w:t>
      </w:r>
      <w:r w:rsidR="00B813B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e’ll deal with this</w:t>
      </w:r>
      <w:r w:rsidR="00B813B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r. Zobbi.  Yes, sir, we will.  This is my fault in the end.  I shouldn't have sent just the two.  I'll nay do that again, I tell you.”</w:t>
      </w:r>
    </w:p>
    <w:p w14:paraId="490FD770" w14:textId="0B0D4E5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have a gripe wi’ that man too.  Ah wants t’ come help. Okay?” Put in Burtt.  As a sop he added.  “Them scouts might not be dead. Zobbi don’t waste no slaves.  They most like be workin</w:t>
      </w:r>
      <w:r w:rsidR="00B813B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ard, but not dead.”</w:t>
      </w:r>
    </w:p>
    <w:p w14:paraId="7FC8B89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d come help us get our crew back, Burtt?” Asked Jorukk.</w:t>
      </w:r>
    </w:p>
    <w:p w14:paraId="525DFE4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u-ah.” Was Burtt’s simple response.</w:t>
      </w:r>
    </w:p>
    <w:p w14:paraId="7AEFBA15" w14:textId="35C17F4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don’t for a minute think you’re going out there alone</w:t>
      </w:r>
      <w:r w:rsidR="00B813B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do you?” added an extremely perturbed Kkat interjecting herself between Burtt and the visitors. </w:t>
      </w:r>
    </w:p>
    <w:p w14:paraId="59C2B9DA" w14:textId="6908BBD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iCs/>
          <w:sz w:val="24"/>
          <w:szCs w:val="24"/>
        </w:rPr>
        <w:t>Why do you have to be the one?  Always?  Let someone else take a chance on dying</w:t>
      </w:r>
      <w:r w:rsidR="00B813B4" w:rsidRPr="006C0198">
        <w:rPr>
          <w:rFonts w:ascii="Times New Roman" w:eastAsia="Arial" w:hAnsi="Times New Roman" w:cs="Times New Roman"/>
          <w:i/>
          <w:iCs/>
          <w:sz w:val="24"/>
          <w:szCs w:val="24"/>
        </w:rPr>
        <w:t>,</w:t>
      </w:r>
      <w:r w:rsidRPr="006C0198">
        <w:rPr>
          <w:rFonts w:ascii="Times New Roman" w:eastAsia="Arial" w:hAnsi="Times New Roman" w:cs="Times New Roman"/>
          <w:i/>
          <w:iCs/>
          <w:sz w:val="24"/>
          <w:szCs w:val="24"/>
        </w:rPr>
        <w:t xml:space="preserve"> damn it!</w:t>
      </w:r>
      <w:r w:rsidRPr="006C0198">
        <w:rPr>
          <w:rFonts w:ascii="Times New Roman" w:eastAsia="Arial" w:hAnsi="Times New Roman" w:cs="Times New Roman"/>
          <w:sz w:val="24"/>
          <w:szCs w:val="24"/>
        </w:rPr>
        <w:t xml:space="preserve"> She thought, then she felt immediate guilt for wishing such a thing on anyone.</w:t>
      </w:r>
    </w:p>
    <w:p w14:paraId="1E60D4B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bring some soldiers, su-ah, Kkat.” Burtt offered by way of a peace offering.  She wasn’t buying.</w:t>
      </w:r>
    </w:p>
    <w:p w14:paraId="03CD0EE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y not send a crew instead of you.  We still need you here to finish fleshing out the Taj’s defenses.  You trained them to do this work.  Let them do it, while you do yours…HERE.”</w:t>
      </w:r>
    </w:p>
    <w:p w14:paraId="6CC1840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if this works out, we don’t gonna need the Taj.”  He argued.</w:t>
      </w:r>
    </w:p>
    <w:p w14:paraId="56F26DF6" w14:textId="07E895A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can go</w:t>
      </w:r>
      <w:r w:rsidR="00B502DF"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Bann offered</w:t>
      </w:r>
    </w:p>
    <w:p w14:paraId="2D714E69" w14:textId="0231BF6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s foot was down the minute Kkat suggested someone else take a life</w:t>
      </w:r>
      <w:r w:rsidR="00B502DF" w:rsidRPr="006C0198">
        <w:rPr>
          <w:rFonts w:ascii="Times New Roman" w:eastAsia="Arial" w:hAnsi="Times New Roman" w:cs="Times New Roman"/>
          <w:sz w:val="24"/>
          <w:szCs w:val="24"/>
        </w:rPr>
        <w:t>-or-</w:t>
      </w:r>
      <w:r w:rsidRPr="006C0198">
        <w:rPr>
          <w:rFonts w:ascii="Times New Roman" w:eastAsia="Arial" w:hAnsi="Times New Roman" w:cs="Times New Roman"/>
          <w:sz w:val="24"/>
          <w:szCs w:val="24"/>
        </w:rPr>
        <w:t>death chance, so it was a moot point.  Burtt was going.  It was a matter simply of how many and who went with him.  She accepted that, satisfied that she at least got him to agree to bring backup.</w:t>
      </w:r>
    </w:p>
    <w:p w14:paraId="6ED9D607" w14:textId="38E4C69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take a hand with</w:t>
      </w:r>
      <w:r w:rsidR="00B502DF"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meaning five soldiers or a handful.  “That be all.  Jonn sending soldiers</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Right, Jonn?”</w:t>
      </w:r>
    </w:p>
    <w:p w14:paraId="35F4BA1D" w14:textId="5ACA6ED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Yes.  We should discuss this further after our meal.  We can decide where and when to meet so we can coordinate our efforts against this Zobbi fellow.  In the meantime, some of my boys will be heading out to recon sector-27 more fully.  No surprises this time</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we’ll go in force as you say, Burtt, but I think you should consider a full twelve of your best to accompany you.  We are going to a fight probably</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 find that though a hand is a good mobile force to scout with, twelve is a better number to fight with.  One thing is sure</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w:t>
      </w:r>
      <w:r w:rsidR="00B502DF"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his Zobbi won't be killing or slaving after then, I’ll say.”</w:t>
      </w:r>
    </w:p>
    <w:p w14:paraId="0894AFD9" w14:textId="55C5042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Das a’r…!  Ahem!  That'll be good, Jonn.  Very good.”  Burtt corrected himself with a blush.  “If </w:t>
      </w:r>
      <w:r w:rsidR="00B502DF" w:rsidRPr="006C0198">
        <w:rPr>
          <w:rFonts w:ascii="Times New Roman" w:eastAsia="Arial" w:hAnsi="Times New Roman" w:cs="Times New Roman"/>
          <w:sz w:val="24"/>
          <w:szCs w:val="24"/>
        </w:rPr>
        <w:t xml:space="preserve">the </w:t>
      </w:r>
      <w:r w:rsidRPr="006C0198">
        <w:rPr>
          <w:rFonts w:ascii="Times New Roman" w:eastAsia="Arial" w:hAnsi="Times New Roman" w:cs="Times New Roman"/>
          <w:sz w:val="24"/>
          <w:szCs w:val="24"/>
        </w:rPr>
        <w:t xml:space="preserve">Taj council agrees, I bring twelve soldiers.  If not, I </w:t>
      </w:r>
      <w:r w:rsidR="00B502DF" w:rsidRPr="006C0198">
        <w:rPr>
          <w:rFonts w:ascii="Times New Roman" w:eastAsia="Arial" w:hAnsi="Times New Roman" w:cs="Times New Roman"/>
          <w:sz w:val="24"/>
          <w:szCs w:val="24"/>
        </w:rPr>
        <w:t xml:space="preserve">will </w:t>
      </w:r>
      <w:r w:rsidRPr="006C0198">
        <w:rPr>
          <w:rFonts w:ascii="Times New Roman" w:eastAsia="Arial" w:hAnsi="Times New Roman" w:cs="Times New Roman"/>
          <w:sz w:val="24"/>
          <w:szCs w:val="24"/>
        </w:rPr>
        <w:t xml:space="preserve">come alone.  We see in the morning.” </w:t>
      </w:r>
    </w:p>
    <w:p w14:paraId="4B2ACBFB" w14:textId="7BB1E1E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Quickly changing the subject before the fireworks started</w:t>
      </w:r>
      <w:r w:rsidR="00B502DF"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Kkat had that look in her eyes</w:t>
      </w:r>
      <w:r w:rsidR="00B502DF"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Harkk interjected, “You brought us a supply of this material you wear for outerwear.  I assume this protects you from the harsh climate out there?  Can you show us how to use it?”  </w:t>
      </w:r>
    </w:p>
    <w:p w14:paraId="43E04635" w14:textId="137A9BA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f course.  It is a simple matter of science." Jonn began, "The entire rig is called an iso-suit.  The outer material is one-way impervious and is the most vital layer. The CorpSci group developed it for the military. They are having to venture out into the beyond with us to counter the wildlings and are now more exposed to the poisons.  You should know that not all of the frontier or the beyond looks like our pristine little area.  In fact</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very few areas do, but we're finding that where freshwater flows, everything downstream of it is cleansed eventually.   In the bad areas, the suits protect us from the environment</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mong other functions.  We manage to trade for a few skeins every time a milpatrol passes our compound.  One skein will make four adult wraps.</w:t>
      </w:r>
    </w:p>
    <w:p w14:paraId="0DF239EC" w14:textId="3BC9F07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Nothing passes through the material from the outside into you while excess heat and any toxins your body excrete are passed outwards.</w:t>
      </w:r>
    </w:p>
    <w:p w14:paraId="20A4BDF8" w14:textId="1F6E6AA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next layer is the distilling wrap</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ich is also </w:t>
      </w:r>
      <w:r w:rsidR="00B502DF" w:rsidRPr="006C0198">
        <w:rPr>
          <w:rFonts w:ascii="Times New Roman" w:eastAsia="Arial" w:hAnsi="Times New Roman" w:cs="Times New Roman"/>
          <w:sz w:val="24"/>
          <w:szCs w:val="24"/>
        </w:rPr>
        <w:t xml:space="preserve">a </w:t>
      </w:r>
      <w:r w:rsidRPr="006C0198">
        <w:rPr>
          <w:rFonts w:ascii="Times New Roman" w:eastAsia="Arial" w:hAnsi="Times New Roman" w:cs="Times New Roman"/>
          <w:sz w:val="24"/>
          <w:szCs w:val="24"/>
        </w:rPr>
        <w:t>way material; it inflates as it fills.  You step into this suit like a wetsuit.  You know</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etsuit?  Yah?  No?  Well, I’ll show you when I suit up.  This layer collects your sweat and, erm, any other liquids your body emits when properly connected.  It filters all that, gets rid of the bad</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stores the good.  We'll show you how to hook that up</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This wrap is usually fairly </w:t>
      </w:r>
      <w:r w:rsidR="00B502DF" w:rsidRPr="006C0198">
        <w:rPr>
          <w:rFonts w:ascii="Times New Roman" w:eastAsia="Arial" w:hAnsi="Times New Roman" w:cs="Times New Roman"/>
          <w:sz w:val="24"/>
          <w:szCs w:val="24"/>
        </w:rPr>
        <w:t>loose-</w:t>
      </w:r>
      <w:r w:rsidRPr="006C0198">
        <w:rPr>
          <w:rFonts w:ascii="Times New Roman" w:eastAsia="Arial" w:hAnsi="Times New Roman" w:cs="Times New Roman"/>
          <w:sz w:val="24"/>
          <w:szCs w:val="24"/>
        </w:rPr>
        <w:t>fitting.  It will get plastered against your skin once the outer wrap covers it</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bladders will fill or empty as needed. </w:t>
      </w:r>
    </w:p>
    <w:p w14:paraId="6B18A583" w14:textId="34237AD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ve given you enough of these distiller kits for 15 men and outer skin material for ten to a dozen of you to traverse the frontier at a time.  We’ll get you more as time goes on.  Some distiller kits we’ve found might leak.  You’ll know this as you’ll overheat rather quickly.  You’ll need to test each one.  If you stay cool after 10 minutes, it is working.  Just discard the bad suits</w:t>
      </w:r>
      <w:r w:rsidR="00B502DF"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here’s no fixing them easily.</w:t>
      </w:r>
    </w:p>
    <w:p w14:paraId="2B928B4D" w14:textId="79A4AB5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ir is a no-no</w:t>
      </w:r>
      <w:r w:rsidR="00B502DF" w:rsidRPr="006C0198">
        <w:rPr>
          <w:rFonts w:ascii="Times New Roman" w:eastAsia="Arial" w:hAnsi="Times New Roman" w:cs="Times New Roman"/>
          <w:sz w:val="24"/>
          <w:szCs w:val="24"/>
        </w:rPr>
        <w:t>. S</w:t>
      </w:r>
      <w:r w:rsidRPr="006C0198">
        <w:rPr>
          <w:rFonts w:ascii="Times New Roman" w:eastAsia="Arial" w:hAnsi="Times New Roman" w:cs="Times New Roman"/>
          <w:sz w:val="24"/>
          <w:szCs w:val="24"/>
        </w:rPr>
        <w:t>have it off.  We have tools for this if you need them</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you must be 100% bald…everywhere, you  see?”</w:t>
      </w:r>
    </w:p>
    <w:p w14:paraId="2FF6D46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s crew were sneering at all there near pubescent males in Burtt’s crew.  There was barely enough body hair among them all to foul a filter.  The only hair they all had was on their heads and that would soon be gone too.  As for Burtt and his crew, the mystery of the all-bald Flags was solved.</w:t>
      </w:r>
    </w:p>
    <w:p w14:paraId="2B403011" w14:textId="1B55F4C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ou wear only the very briefest of undergarments underneath, as you’ve seen when we unwrapped.  We find we do better with the G-strings you saw us wearing and women wear the very slightest strapless garments on top.  Too much energy is lost with so much skin covered and the garments tend to bunch up and can interfere </w:t>
      </w:r>
      <w:r w:rsidRPr="006C0198">
        <w:rPr>
          <w:rFonts w:ascii="Times New Roman" w:eastAsia="Arial" w:hAnsi="Times New Roman" w:cs="Times New Roman"/>
          <w:sz w:val="24"/>
          <w:szCs w:val="24"/>
        </w:rPr>
        <w:lastRenderedPageBreak/>
        <w:t>with a good fit.  If you don’t have these, do the best you can with what you do have.  The real limiting factor is the plumbing…erm, well, you’ll see later.  With more than a G-string</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plumbing gets real complex some times.”  Jonn was turning beet red. Everyone looked at him as if he had two heads.  Except for Kkat, Bbessie, a few other perserv women and Harkk, The Taj didn’t use undergarments.</w:t>
      </w:r>
    </w:p>
    <w:p w14:paraId="5880C72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ever mind that Jonn.  We’ll figure out that part, okay?  Unless the undergarment is imperative?” Put in Kkat.</w:t>
      </w:r>
    </w:p>
    <w:p w14:paraId="5F6602BB" w14:textId="35DD78E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it’s not imperative at all.”  He seemed puzzled for a moment but then continued with the slightest of smiles nipping a the corners of his mouth when he understood.  “Some find it easier to, erm, hold things together with an undergarment</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you see?  The fact is</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 the less underneath</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better.  We can show you other ways to wrap</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Jonn blushed again, smiling at the thought of teaching kids to wrap naked bodies in an iso-suit so that various parts didn’t go flopping about or poke through the wrap’s layers, but quickly continued.</w:t>
      </w:r>
    </w:p>
    <w:p w14:paraId="6783A3A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Corp provides these iso-suits to anyone working out of the domes along with uni-suits.  We carry the uni-suits in our hip pouch to change into when we strip out of the iso-suits, and vice-versa.  Next visit I’ll bring some of our women and female kits to show your women how to suit up.  The first time, though, should be all men.  Yah?”</w:t>
      </w:r>
    </w:p>
    <w:p w14:paraId="402A818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t was clear the girls present weren’t happy, especially Jjenna Bok. </w:t>
      </w:r>
    </w:p>
    <w:p w14:paraId="39B810E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imme one dem suits n’ Ah figger ‘t out.”  The murmur of agreement heard throughout the hall caught Burtt’s attention.</w:t>
      </w:r>
    </w:p>
    <w:p w14:paraId="656D473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hahaha.  We didn’t bring the right gear for women, girl.  You wait.  Your turn will come, Yah?”</w:t>
      </w:r>
    </w:p>
    <w:p w14:paraId="2C52900E" w14:textId="7034466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She wasn’t happy</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when Burtt Looked her way sternly, she quieted with a worried look sent Kkat’s way.  Kkat was only looking, not sneering, so Jjenna pushed her luck. </w:t>
      </w:r>
    </w:p>
    <w:p w14:paraId="766D38F5" w14:textId="0F10D5C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n nees no girl gear. Ah</w:t>
      </w:r>
      <w:r w:rsidR="00B502D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good as any boy.”</w:t>
      </w:r>
    </w:p>
    <w:p w14:paraId="572F00F8" w14:textId="5A269E8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s not at question</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young lady.  The issue is that we don’t have the gear with us to hook you up down there.  We don’t have the right plumbing for a girl.” he said</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pointing at her midsection.</w:t>
      </w:r>
    </w:p>
    <w:p w14:paraId="41450E93" w14:textId="0A84BFC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distiller wraps I’ve brought with me are strictly for male equipment</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f you catch my meaning.”</w:t>
      </w:r>
    </w:p>
    <w:p w14:paraId="114CE723" w14:textId="566B094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The trip takes well over 8 hours with needed hydration breaks and spoofing the wall bots.  By the time we get across the expanse</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you’ll have pissed yourself three or four times and that, my dear girl, will ruin the suit if not collected and processed properly.  Urine breaks down the material.  With the proper iso-suit fit, all that is processed through the built-in filters.  Without the right plumbing, you see, we can’t connect you up.</w:t>
      </w:r>
    </w:p>
    <w:p w14:paraId="4E4BD300" w14:textId="1BE8488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all that, you’re left with a near self-sustaining water supply, supplemented with water skins fitted into the upper wrap and filled before we head out. There's a tube that comes out of one of the top wraps on your face, if you wrap it right, that you can sip from as you go. The toxins are passed out of the filters through separate tubing that runs down to your foot and out the bottom of the boot wraps. Why not just drink from a skin</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You ask?  Once you're in the iso-suit, you don't expose any skin to the outside.  Not until we are in the clear again.  Even the little bit of exposure I got when we first arrived here to show you I wasn't a threat is more than we recommend.</w:t>
      </w:r>
    </w:p>
    <w:p w14:paraId="4DEA840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all fast before a trip and don’t even suit up until we’ve done our solids business.  There’s no way to process poop inside the suit.”</w:t>
      </w:r>
    </w:p>
    <w:p w14:paraId="38D9243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Jjenna’s jaw was stuck open as if she had just then considered what he was talking about.  It left her speechless.  A lot of Taj mates snickered.</w:t>
      </w:r>
    </w:p>
    <w:p w14:paraId="7D4F39FA" w14:textId="1B05CB9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material is too hard to come by and we won’t be getting more for another month at least.  You’ll just have to be patient, miss</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wait until </w:t>
      </w:r>
      <w:r w:rsidR="00F44464" w:rsidRPr="006C0198">
        <w:rPr>
          <w:rFonts w:ascii="Times New Roman" w:eastAsia="Arial" w:hAnsi="Times New Roman" w:cs="Times New Roman"/>
          <w:sz w:val="24"/>
          <w:szCs w:val="24"/>
        </w:rPr>
        <w:t xml:space="preserve">the </w:t>
      </w:r>
      <w:r w:rsidRPr="006C0198">
        <w:rPr>
          <w:rFonts w:ascii="Times New Roman" w:eastAsia="Arial" w:hAnsi="Times New Roman" w:cs="Times New Roman"/>
          <w:sz w:val="24"/>
          <w:szCs w:val="24"/>
        </w:rPr>
        <w:t>next trip.  I admire your spunk, though.  Are all your people this inspired, Burtt?</w:t>
      </w:r>
    </w:p>
    <w:p w14:paraId="63703084" w14:textId="005EEB6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matter.  Now!  Before we leave</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e’ll also show you how to fashion the footwear and the upper body wrap.  This is the hardest part to do correctly.  If you don’t get it right, it’ll unravel as you walk and that’ll be game over for you.  You’ll probably lose that bit of material</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If that sounds a bit callous, well, that material is life out there.  So, in a lot of ways, it’s almost as valuable as life itself.  Keep that in mind before you spend it.  Once the inside of the wrap is exposed to the poisons in the soil and air, we’ve never been able to get them clean enough to wear again.</w:t>
      </w:r>
    </w:p>
    <w:p w14:paraId="62022C2A" w14:textId="3C50FA6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can keep the two pair</w:t>
      </w:r>
      <w:r w:rsidR="00F44464"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xml:space="preserve"> of boots you have here but have the care to find the right feet for them.  The fit is critical.  Too loose</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you’ll have blisters like you never had before.  Too tight, you’ll bust right through.  If you can’t find a good fit, you’re better off unraveling the material and starting over with it.  The stuff is tougher than </w:t>
      </w:r>
      <w:r w:rsidR="00F44464" w:rsidRPr="006C0198">
        <w:rPr>
          <w:rFonts w:ascii="Times New Roman" w:eastAsia="Arial" w:hAnsi="Times New Roman" w:cs="Times New Roman"/>
          <w:sz w:val="24"/>
          <w:szCs w:val="24"/>
        </w:rPr>
        <w:t xml:space="preserve">Plascreet </w:t>
      </w:r>
      <w:r w:rsidRPr="006C0198">
        <w:rPr>
          <w:rFonts w:ascii="Times New Roman" w:eastAsia="Arial" w:hAnsi="Times New Roman" w:cs="Times New Roman"/>
          <w:sz w:val="24"/>
          <w:szCs w:val="24"/>
        </w:rPr>
        <w:t>too</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don’t worry too much about wear and tear.  It will wear out eventually</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you’ll get a good few years out of a </w:t>
      </w:r>
      <w:r w:rsidR="00F44464" w:rsidRPr="006C0198">
        <w:rPr>
          <w:rFonts w:ascii="Times New Roman" w:eastAsia="Arial" w:hAnsi="Times New Roman" w:cs="Times New Roman"/>
          <w:sz w:val="24"/>
          <w:szCs w:val="24"/>
        </w:rPr>
        <w:t>well-</w:t>
      </w:r>
      <w:r w:rsidRPr="006C0198">
        <w:rPr>
          <w:rFonts w:ascii="Times New Roman" w:eastAsia="Arial" w:hAnsi="Times New Roman" w:cs="Times New Roman"/>
          <w:sz w:val="24"/>
          <w:szCs w:val="24"/>
        </w:rPr>
        <w:t>fitted suit.</w:t>
      </w:r>
    </w:p>
    <w:p w14:paraId="08653CE6" w14:textId="6BE7D3E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e’ll teach you how to weave the boots properly and then how to wrap your upper body.  The material is stretchy/clingy.  It will fit you like a skin.  That’s why we weave the footwear.  You can loosen the boots enough to slide your feet and legs in and out of them without completely unwrapping </w:t>
      </w:r>
      <w:r w:rsidR="00F44464" w:rsidRPr="006C0198">
        <w:rPr>
          <w:rFonts w:ascii="Times New Roman" w:eastAsia="Arial" w:hAnsi="Times New Roman" w:cs="Times New Roman"/>
          <w:sz w:val="24"/>
          <w:szCs w:val="24"/>
        </w:rPr>
        <w:t xml:space="preserve">as </w:t>
      </w:r>
      <w:r w:rsidRPr="006C0198">
        <w:rPr>
          <w:rFonts w:ascii="Times New Roman" w:eastAsia="Arial" w:hAnsi="Times New Roman" w:cs="Times New Roman"/>
          <w:sz w:val="24"/>
          <w:szCs w:val="24"/>
        </w:rPr>
        <w:t xml:space="preserve">you must do with the cloak or upper wrap.  The boots should come to your groin.  The Cloak to your </w:t>
      </w:r>
      <w:r w:rsidR="00F44464" w:rsidRPr="006C0198">
        <w:rPr>
          <w:rFonts w:ascii="Times New Roman" w:eastAsia="Arial" w:hAnsi="Times New Roman" w:cs="Times New Roman"/>
          <w:sz w:val="24"/>
          <w:szCs w:val="24"/>
        </w:rPr>
        <w:t>mid-</w:t>
      </w:r>
      <w:r w:rsidRPr="006C0198">
        <w:rPr>
          <w:rFonts w:ascii="Times New Roman" w:eastAsia="Arial" w:hAnsi="Times New Roman" w:cs="Times New Roman"/>
          <w:sz w:val="24"/>
          <w:szCs w:val="24"/>
        </w:rPr>
        <w:t xml:space="preserve">thighs or lower if you can carry the weight.  It is weighty, make no mistake.  That’s why you have to </w:t>
      </w:r>
      <w:r w:rsidRPr="006C0198">
        <w:rPr>
          <w:rFonts w:ascii="Times New Roman" w:eastAsia="Arial" w:hAnsi="Times New Roman" w:cs="Times New Roman"/>
          <w:sz w:val="24"/>
          <w:szCs w:val="24"/>
        </w:rPr>
        <w:lastRenderedPageBreak/>
        <w:t>hydrate.  You will sweat carrying this weight and it doesn’t breath</w:t>
      </w:r>
      <w:r w:rsidR="00F44464" w:rsidRPr="006C0198">
        <w:rPr>
          <w:rFonts w:ascii="Times New Roman" w:eastAsia="Arial" w:hAnsi="Times New Roman" w:cs="Times New Roman"/>
          <w:sz w:val="24"/>
          <w:szCs w:val="24"/>
        </w:rPr>
        <w:t>. R</w:t>
      </w:r>
      <w:r w:rsidRPr="006C0198">
        <w:rPr>
          <w:rFonts w:ascii="Times New Roman" w:eastAsia="Arial" w:hAnsi="Times New Roman" w:cs="Times New Roman"/>
          <w:sz w:val="24"/>
          <w:szCs w:val="24"/>
        </w:rPr>
        <w:t>emember, it collects and processes, which takes time; you won’t soon cool off if you do overheat.”</w:t>
      </w:r>
    </w:p>
    <w:p w14:paraId="2EDDFDC6" w14:textId="3477756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couldn't help but mime the act of wrapping while taking, "If you start at the top, get that first wrap around the top of your head</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as the wrap comes back around front of your face, bite the sip-tube.  Make one more wrap</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n let go of the tube.  </w:t>
      </w:r>
      <w:r w:rsidR="008E5CB5" w:rsidRPr="006C0198">
        <w:rPr>
          <w:rFonts w:ascii="Times New Roman" w:eastAsia="Arial" w:hAnsi="Times New Roman" w:cs="Times New Roman"/>
          <w:sz w:val="24"/>
          <w:szCs w:val="24"/>
        </w:rPr>
        <w:t>S</w:t>
      </w:r>
      <w:r w:rsidR="00F44464" w:rsidRPr="006C0198">
        <w:rPr>
          <w:rFonts w:ascii="Times New Roman" w:eastAsia="Arial" w:hAnsi="Times New Roman" w:cs="Times New Roman"/>
          <w:sz w:val="24"/>
          <w:szCs w:val="24"/>
        </w:rPr>
        <w:t xml:space="preserve">uppose </w:t>
      </w:r>
      <w:r w:rsidRPr="006C0198">
        <w:rPr>
          <w:rFonts w:ascii="Times New Roman" w:eastAsia="Arial" w:hAnsi="Times New Roman" w:cs="Times New Roman"/>
          <w:sz w:val="24"/>
          <w:szCs w:val="24"/>
        </w:rPr>
        <w:t xml:space="preserve">it stays where you can bite it again easily, </w:t>
      </w:r>
      <w:r w:rsidR="00F44464" w:rsidRPr="006C0198">
        <w:rPr>
          <w:rFonts w:ascii="Times New Roman" w:eastAsia="Arial" w:hAnsi="Times New Roman" w:cs="Times New Roman"/>
          <w:sz w:val="24"/>
          <w:szCs w:val="24"/>
        </w:rPr>
        <w:t xml:space="preserve">you're </w:t>
      </w:r>
      <w:r w:rsidRPr="006C0198">
        <w:rPr>
          <w:rFonts w:ascii="Times New Roman" w:eastAsia="Arial" w:hAnsi="Times New Roman" w:cs="Times New Roman"/>
          <w:sz w:val="24"/>
          <w:szCs w:val="24"/>
        </w:rPr>
        <w:t>good.  If not</w:t>
      </w:r>
      <w:r w:rsidR="00F44464"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start over.  We'll show you before we leave.</w:t>
      </w:r>
    </w:p>
    <w:p w14:paraId="155D73F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 I’ve saved the best news about the iso-suit for last.”  He paused for effect, waiting until everyone there looked about to burst with anticipation before he finally told them, “Once you reach our compound, well, to be true, once you reach that green area you say you can see from atop your mound, you can de-suit and carry it the rest of the way.  The land is clean beyond there for as far as we’ve scouted.  If you more or less remain in sector 22’s extended cone, that is.”</w:t>
      </w:r>
    </w:p>
    <w:p w14:paraId="3D35A45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spent a few moments drawing a crude map in the dirt with sector-22’s dividing pie shape lines extended way out beyond the wall.</w:t>
      </w:r>
    </w:p>
    <w:p w14:paraId="4DED8101" w14:textId="4714E16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y some quirk of nature, you have this lovely flow of clean water you call the Green River flowing past your front door, so to speak, and ours, yes?  We have another flow that bubbles up out of the ground a half klik west of our compound and it has formed its own path</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ich has converged with your Green River.  We call it the Blessed River.  We called yours the Sacred River until now.  We’ll call it the Green from now</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w:t>
      </w:r>
    </w:p>
    <w:p w14:paraId="2B7AEB71" w14:textId="63420D0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we first scouted in this sector, oh, four</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aybe four and a half years ago, the entire plain from the wall to the Rockies was flooded. The Rockies are those mountains you can see to the west on really clear days, yah?” Harkk nodded</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Jonn continued</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w:t>
      </w:r>
      <w:r w:rsidRPr="006C0198">
        <w:rPr>
          <w:rFonts w:ascii="Times New Roman" w:eastAsia="Arial" w:hAnsi="Times New Roman" w:cs="Times New Roman"/>
          <w:sz w:val="24"/>
          <w:szCs w:val="24"/>
        </w:rPr>
        <w:lastRenderedPageBreak/>
        <w:t>none of us had seen anything higher than the mounds surrounding the Taj. Harkk had seen the mountains from the Wall.</w:t>
      </w:r>
    </w:p>
    <w:p w14:paraId="25A70CFE" w14:textId="43A16EA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ell, when the waters finished digging out their current paths and the flooding receded to river flows only, what was left was so green it hurt the eyes to look </w:t>
      </w:r>
      <w:r w:rsidR="00F44464" w:rsidRPr="006C0198">
        <w:rPr>
          <w:rFonts w:ascii="Times New Roman" w:eastAsia="Arial" w:hAnsi="Times New Roman" w:cs="Times New Roman"/>
          <w:sz w:val="24"/>
          <w:szCs w:val="24"/>
        </w:rPr>
        <w:t xml:space="preserve">at </w:t>
      </w:r>
      <w:r w:rsidRPr="006C0198">
        <w:rPr>
          <w:rFonts w:ascii="Times New Roman" w:eastAsia="Arial" w:hAnsi="Times New Roman" w:cs="Times New Roman"/>
          <w:sz w:val="24"/>
          <w:szCs w:val="24"/>
        </w:rPr>
        <w:t>it.  We started building right away.  In fact</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re were the beginnings of a compound already in place.  There must have been a ranch on the land prior to the fall, but a lot of the compound layout was already done, the foundations for several buildings, that is.  We just built on what was there.  There was even a lot of raw material to work with as if they had planned to build something huge just before it all went to hell.  We figure this land was flood plain even before the fall.  The materials were stored in the one structure that was complete.  The structure was built on stilts and contained only building materials.   The foundations were all five meters tall and constructed of carved granite.</w:t>
      </w:r>
    </w:p>
    <w:p w14:paraId="14AA35E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ever brought about this happy circumstance, their demise benefitted us, so we are grateful to them, whoever they were.  We mention them in our solemns and devotions before lasteat, as we do all our ancestors.</w:t>
      </w:r>
    </w:p>
    <w:p w14:paraId="60E3B424" w14:textId="6161FC5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flooding apparently cleansed the land.  We’ve been testing it and the water since the day we settled there and not once have the tests shown even slight traces of the poisons that near</w:t>
      </w:r>
      <w:r w:rsidR="00F44464" w:rsidRPr="006C0198">
        <w:rPr>
          <w:rFonts w:ascii="Times New Roman" w:eastAsia="Arial" w:hAnsi="Times New Roman" w:cs="Times New Roman"/>
          <w:sz w:val="24"/>
          <w:szCs w:val="24"/>
        </w:rPr>
        <w:t>ly</w:t>
      </w:r>
      <w:r w:rsidRPr="006C0198">
        <w:rPr>
          <w:rFonts w:ascii="Times New Roman" w:eastAsia="Arial" w:hAnsi="Times New Roman" w:cs="Times New Roman"/>
          <w:sz w:val="24"/>
          <w:szCs w:val="24"/>
        </w:rPr>
        <w:t xml:space="preserve"> killed us all.  The land is clean from the confluence of the two rivers south and west, all the way to Cheyenne Mountain, in an </w:t>
      </w:r>
      <w:r w:rsidR="00F44464" w:rsidRPr="006C0198">
        <w:rPr>
          <w:rFonts w:ascii="Times New Roman" w:eastAsia="Arial" w:hAnsi="Times New Roman" w:cs="Times New Roman"/>
          <w:sz w:val="24"/>
          <w:szCs w:val="24"/>
        </w:rPr>
        <w:t>ever-</w:t>
      </w:r>
      <w:r w:rsidRPr="006C0198">
        <w:rPr>
          <w:rFonts w:ascii="Times New Roman" w:eastAsia="Arial" w:hAnsi="Times New Roman" w:cs="Times New Roman"/>
          <w:sz w:val="24"/>
          <w:szCs w:val="24"/>
        </w:rPr>
        <w:t>widening cone reaching out from your sector.  If you remember to look while we’re out there tomorrow, you’ll see the remains of the roadway the Meinklops used to migrate from the mountain to the Colorado Springs debris field that is now CommCorp.  It ran right through the center of that flood plain.”</w:t>
      </w:r>
    </w:p>
    <w:p w14:paraId="1A82AA43" w14:textId="4BCD603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discussion went on for a lot longer than anyone had planned.  The visitors, who called themselves the Flags after the </w:t>
      </w:r>
      <w:r w:rsidRPr="006C0198">
        <w:rPr>
          <w:rFonts w:ascii="Times New Roman" w:eastAsia="Arial" w:hAnsi="Times New Roman" w:cs="Times New Roman"/>
          <w:sz w:val="24"/>
          <w:szCs w:val="24"/>
        </w:rPr>
        <w:lastRenderedPageBreak/>
        <w:t xml:space="preserve">founder, Antonn Flag, stayed to help properly outfit twelve Taj-mates, plus Burtt.  Harkk decided he wasn't going, so with the savings that </w:t>
      </w:r>
      <w:r w:rsidR="00F44464" w:rsidRPr="006C0198">
        <w:rPr>
          <w:rFonts w:ascii="Times New Roman" w:eastAsia="Arial" w:hAnsi="Times New Roman" w:cs="Times New Roman"/>
          <w:sz w:val="24"/>
          <w:szCs w:val="24"/>
        </w:rPr>
        <w:t xml:space="preserve">were </w:t>
      </w:r>
      <w:r w:rsidRPr="006C0198">
        <w:rPr>
          <w:rFonts w:ascii="Times New Roman" w:eastAsia="Arial" w:hAnsi="Times New Roman" w:cs="Times New Roman"/>
          <w:sz w:val="24"/>
          <w:szCs w:val="24"/>
        </w:rPr>
        <w:t xml:space="preserve">provided plus the two extra sets of boots, two little boys could be fully outfitted.  In general, Taj-mates were smaller than Flags, so the material they brought with them went further than it would with the outsiders.  They still had to shuffle among eighteen of the </w:t>
      </w:r>
      <w:r w:rsidR="00F44464" w:rsidRPr="006C0198">
        <w:rPr>
          <w:rFonts w:ascii="Times New Roman" w:eastAsia="Arial" w:hAnsi="Times New Roman" w:cs="Times New Roman"/>
          <w:sz w:val="24"/>
          <w:szCs w:val="24"/>
        </w:rPr>
        <w:t>best-</w:t>
      </w:r>
      <w:r w:rsidRPr="006C0198">
        <w:rPr>
          <w:rFonts w:ascii="Times New Roman" w:eastAsia="Arial" w:hAnsi="Times New Roman" w:cs="Times New Roman"/>
          <w:sz w:val="24"/>
          <w:szCs w:val="24"/>
        </w:rPr>
        <w:t>trained soldiers to find twelve they could outfit after Burtt’s suit was done.</w:t>
      </w:r>
    </w:p>
    <w:p w14:paraId="21CA965F" w14:textId="2C4591B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Jonn had to ask Burtt’s hospitality for the night.  Not even he and his </w:t>
      </w:r>
      <w:r w:rsidR="00F44464" w:rsidRPr="006C0198">
        <w:rPr>
          <w:rFonts w:ascii="Times New Roman" w:eastAsia="Arial" w:hAnsi="Times New Roman" w:cs="Times New Roman"/>
          <w:sz w:val="24"/>
          <w:szCs w:val="24"/>
        </w:rPr>
        <w:t>twelve-</w:t>
      </w:r>
      <w:r w:rsidRPr="006C0198">
        <w:rPr>
          <w:rFonts w:ascii="Times New Roman" w:eastAsia="Arial" w:hAnsi="Times New Roman" w:cs="Times New Roman"/>
          <w:sz w:val="24"/>
          <w:szCs w:val="24"/>
        </w:rPr>
        <w:t>strong band of men would chance a night crossing if they didn’t have to.  They would do that if on the attack so they could get the drop on a sleepy enemy, but that was a rare exception.</w:t>
      </w:r>
    </w:p>
    <w:p w14:paraId="73F77FAB" w14:textId="7C8FC0D7" w:rsidR="00011D75" w:rsidRPr="006C0198" w:rsidRDefault="00B4715A"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w:t>
      </w:r>
      <w:r w:rsidR="00011D75" w:rsidRPr="006C0198">
        <w:rPr>
          <w:rFonts w:ascii="Times New Roman" w:eastAsia="Arial" w:hAnsi="Times New Roman" w:cs="Times New Roman"/>
          <w:sz w:val="24"/>
          <w:szCs w:val="24"/>
        </w:rPr>
        <w:t>Flags laughed at the children's tales of demons</w:t>
      </w:r>
      <w:r w:rsidR="00F44464" w:rsidRPr="006C0198">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 xml:space="preserve"> but even they knew there were things somewhat less than human out there and these denizens roamed the frontier and the beyond at night.  The Army was reporting some recent advancements and innovation</w:t>
      </w:r>
      <w:r w:rsidR="00F44464" w:rsidRPr="006C0198">
        <w:rPr>
          <w:rFonts w:ascii="Times New Roman" w:eastAsia="Arial" w:hAnsi="Times New Roman" w:cs="Times New Roman"/>
          <w:sz w:val="24"/>
          <w:szCs w:val="24"/>
        </w:rPr>
        <w:t>s</w:t>
      </w:r>
      <w:r w:rsidR="00011D75" w:rsidRPr="006C0198">
        <w:rPr>
          <w:rFonts w:ascii="Times New Roman" w:eastAsia="Arial" w:hAnsi="Times New Roman" w:cs="Times New Roman"/>
          <w:sz w:val="24"/>
          <w:szCs w:val="24"/>
        </w:rPr>
        <w:t xml:space="preserve"> on the part of the wildlings.  Their war-fighting capacity was becoming fearsome indeed.  Jonn and the Flag’s own efforts towards security had trebled over the last 6 months.  Security lay in numbers</w:t>
      </w:r>
      <w:r w:rsidR="00F44464" w:rsidRPr="006C0198">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 xml:space="preserve"> which was another reason Jonn was pushing the Taj to join ranks with the Flags.  Having listened to his crew tell of Burtt's exploits, Jonn also plagued himself with horrifying thoughts of someone as advanced a leader and warrior as Burtt taking up residence in the beyond.</w:t>
      </w:r>
    </w:p>
    <w:p w14:paraId="78E9B60F" w14:textId="647E97F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y evening’s end, the Taj and the Flags agreed to leave in the morning with Burtt and perhaps the twelve soldiers the council might agree to send with him.  They would head for the Flag’s compound first </w:t>
      </w:r>
      <w:r w:rsidR="00F44464" w:rsidRPr="006C0198">
        <w:rPr>
          <w:rFonts w:ascii="Times New Roman" w:eastAsia="Arial" w:hAnsi="Times New Roman" w:cs="Times New Roman"/>
          <w:sz w:val="24"/>
          <w:szCs w:val="24"/>
        </w:rPr>
        <w:t xml:space="preserve">and </w:t>
      </w:r>
      <w:r w:rsidRPr="006C0198">
        <w:rPr>
          <w:rFonts w:ascii="Times New Roman" w:eastAsia="Arial" w:hAnsi="Times New Roman" w:cs="Times New Roman"/>
          <w:sz w:val="24"/>
          <w:szCs w:val="24"/>
        </w:rPr>
        <w:t xml:space="preserve">spend the rest of Fifth-day there eating, hydrating, resting and gearing up.  Then move on </w:t>
      </w:r>
      <w:r w:rsidR="00F44464" w:rsidRPr="006C0198">
        <w:rPr>
          <w:rFonts w:ascii="Times New Roman" w:eastAsia="Arial" w:hAnsi="Times New Roman" w:cs="Times New Roman"/>
          <w:sz w:val="24"/>
          <w:szCs w:val="24"/>
        </w:rPr>
        <w:t xml:space="preserve">to </w:t>
      </w:r>
      <w:r w:rsidRPr="006C0198">
        <w:rPr>
          <w:rFonts w:ascii="Times New Roman" w:eastAsia="Arial" w:hAnsi="Times New Roman" w:cs="Times New Roman"/>
          <w:sz w:val="24"/>
          <w:szCs w:val="24"/>
        </w:rPr>
        <w:t xml:space="preserve">Zobbi’s crèche to be there shortly after the dawn of the off-cycle on </w:t>
      </w:r>
      <w:r w:rsidR="00F44464" w:rsidRPr="006C0198">
        <w:rPr>
          <w:rFonts w:ascii="Times New Roman" w:eastAsia="Arial" w:hAnsi="Times New Roman" w:cs="Times New Roman"/>
          <w:sz w:val="24"/>
          <w:szCs w:val="24"/>
        </w:rPr>
        <w:t xml:space="preserve">a </w:t>
      </w:r>
      <w:r w:rsidRPr="006C0198">
        <w:rPr>
          <w:rFonts w:ascii="Times New Roman" w:eastAsia="Arial" w:hAnsi="Times New Roman" w:cs="Times New Roman"/>
          <w:sz w:val="24"/>
          <w:szCs w:val="24"/>
        </w:rPr>
        <w:t>low-day.</w:t>
      </w:r>
    </w:p>
    <w:p w14:paraId="38FA4FDE" w14:textId="266CE4A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Jonn promised to introduce them to Mil-grade projectile weapons, though he didn’t have enough to share with the Taj.  He still </w:t>
      </w:r>
      <w:r w:rsidRPr="006C0198">
        <w:rPr>
          <w:rFonts w:ascii="Times New Roman" w:eastAsia="Arial" w:hAnsi="Times New Roman" w:cs="Times New Roman"/>
          <w:sz w:val="24"/>
          <w:szCs w:val="24"/>
        </w:rPr>
        <w:lastRenderedPageBreak/>
        <w:t>wanted the added firepower present when they confronted Zobbi and his crew so he would be happy with whatever weaponry Burtt and his crew could bring to bear.  He would work out a plan with Burtt that would keep his Taj-mate</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s relatives safe.</w:t>
      </w:r>
    </w:p>
    <w:p w14:paraId="75D6B93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space was allocated for the Flags to bed down, Burtt, Kkat, and Harkk finally headed for their own spaces.</w:t>
      </w:r>
    </w:p>
    <w:p w14:paraId="498C23FC" w14:textId="2AF5ECA0"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w:t>
      </w:r>
    </w:p>
    <w:p w14:paraId="204D4C98"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Outside the meeting hall:</w:t>
      </w:r>
    </w:p>
    <w:p w14:paraId="5080391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y you don wanna come wif, Harkk?” asked Burtt with a nod to Kkat acknowledging his dialect slip.</w:t>
      </w:r>
    </w:p>
    <w:p w14:paraId="621AE0F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  Well, I guess we’re going to have this conversation sooner or later, so we might as well have it now.  Let’s go to my hut, okay?”  Without waiting for a reply, Harkk turned and walked off.  Kkat and Burtt soon followed when Harkk didn’t stop and was soon out of sight.</w:t>
      </w:r>
    </w:p>
    <w:p w14:paraId="3C35A472" w14:textId="629D54A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the heck?”  Asked Kkat</w:t>
      </w:r>
      <w:r w:rsidR="008E5CB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ondering what had gotten into Harkk.</w:t>
      </w:r>
    </w:p>
    <w:p w14:paraId="70F28A25" w14:textId="3F8BAD2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im pist fer su-ah” Kett offered from his perpetual station somewhere at Kkat’s heels.  He startled her and Burtt both.  Finally, Kkat had to turn Kett away twice.</w:t>
      </w:r>
    </w:p>
    <w:p w14:paraId="23AA9A6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o to bed, Kett”.</w:t>
      </w:r>
    </w:p>
    <w:p w14:paraId="62F1A5F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aint sleep now.  I feel like my legs is movin themsefs.”</w:t>
      </w:r>
    </w:p>
    <w:p w14:paraId="6B7A264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ett!  GO TO BED! NOW!”</w:t>
      </w:r>
    </w:p>
    <w:p w14:paraId="481AD77E" w14:textId="00D881E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boy sulked off</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uttering.</w:t>
      </w:r>
    </w:p>
    <w:p w14:paraId="48C9E00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att turned back and bumped into Burtt.  He was such a wall.  She bounced off him and would have sprawled had he not caught her.</w:t>
      </w:r>
    </w:p>
    <w:p w14:paraId="03A5466A" w14:textId="5D61F44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oyfriend problems, Kkat?” Burtt snickered once he was sure Kett was out of earshot. “I bet that boy had his fill o that caff.  That stuff got me all fizzy feeling.”</w:t>
      </w:r>
    </w:p>
    <w:p w14:paraId="768B155D" w14:textId="7BD0E8B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smiled after her little hero, “I’m going to hate breaking his heart</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 but my heart is set on another.”</w:t>
      </w:r>
    </w:p>
    <w:p w14:paraId="50BF8E3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look in Kkat’s eyes melted his heart.</w:t>
      </w:r>
    </w:p>
    <w:p w14:paraId="5FBFB08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Ah don…”</w:t>
      </w:r>
    </w:p>
    <w:p w14:paraId="57E39E4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hhhhh”. She kissed him.  He kissed her back.  It seemed like for the first time and it seemed to last forever.</w:t>
      </w:r>
    </w:p>
    <w:p w14:paraId="523CF4D2" w14:textId="1B802C6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y, are you two lovebirds coming</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r would you rather talk some other time?”</w:t>
      </w:r>
    </w:p>
    <w:p w14:paraId="0788F801" w14:textId="6A03186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would have expected Harkk’s comment to be a snarky one meant to humor them.  The look on his face told them otherwise.  Harkk looked either angry</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r was that the look one had when they were afraid?  They hurried up to his hut.</w:t>
      </w:r>
    </w:p>
    <w:p w14:paraId="2C9EFE6E" w14:textId="1DDDA09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efore Burtt had a chance to get comfortable, Harkk was on him.  “I hope you know what you're about, boyo.  Those frontier folks might not be all we hope they are and they are a lot more suited to that environment than any of us are.  What if they are just slavers</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Have you thought of that?  As for me, I’ve had my day on the frontier.  I don’t care to return.  I’ll be staying right here.”  He ended by staring at Kkat as if expecting her to take up the cause.</w:t>
      </w:r>
    </w:p>
    <w:p w14:paraId="6A93810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please listen to Harkk.  Please.” Katt implored.</w:t>
      </w:r>
    </w:p>
    <w:p w14:paraId="37CAA75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conflicted.</w:t>
      </w:r>
    </w:p>
    <w:p w14:paraId="74818EDC" w14:textId="1721646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lright.  In the morning</w:t>
      </w:r>
      <w:r w:rsidR="00F4446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e’ll call a council meeting.  I caint just pass on this.  If we decide that it ain't a great idea to have a whole crew go, then I’ll go alone.  We need to see if we can do this </w:t>
      </w:r>
      <w:r w:rsidRPr="006C0198">
        <w:rPr>
          <w:rFonts w:ascii="Times New Roman" w:eastAsia="Arial" w:hAnsi="Times New Roman" w:cs="Times New Roman"/>
          <w:sz w:val="24"/>
          <w:szCs w:val="24"/>
        </w:rPr>
        <w:lastRenderedPageBreak/>
        <w:t>farming thing.  WE NEED TO!  If we can get these kids out of here, we ain't got no choice.  Das a’righ!</w:t>
      </w:r>
    </w:p>
    <w:p w14:paraId="2952963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and Harkk both knew they would get no further concessions from Burtt.</w:t>
      </w:r>
    </w:p>
    <w:p w14:paraId="6059A56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was quiet on their walk back to the Taj.</w:t>
      </w:r>
    </w:p>
    <w:p w14:paraId="6A2B500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 they passed Kkat’s sleeping space, Burtt took her in his arms and kissed her hard again.</w:t>
      </w:r>
    </w:p>
    <w:p w14:paraId="1AAB4204" w14:textId="49BF557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got to go</w:t>
      </w:r>
      <w:r w:rsidR="00735BC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kat.  We need this.  You know it</w:t>
      </w:r>
      <w:r w:rsidR="00735BC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He looked deep into her eyes until she nodded her consent.</w:t>
      </w:r>
    </w:p>
    <w:p w14:paraId="371062E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kissed her again lightly and turned to leave.</w:t>
      </w:r>
    </w:p>
    <w:p w14:paraId="0AAE19E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reached for him and pulled him back to her.  “Not tonight, Burtt.  Don’t leave me tonight.  Please?”</w:t>
      </w:r>
    </w:p>
    <w:p w14:paraId="54243CF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att gently urged him into her space and below the covers of her sleep space.</w:t>
      </w:r>
    </w:p>
    <w:p w14:paraId="0D4369E2" w14:textId="4C5F321A"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w:t>
      </w:r>
    </w:p>
    <w:p w14:paraId="6E41C5A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n the hall broom storage space near where all the sleep spaces were:</w:t>
      </w:r>
    </w:p>
    <w:p w14:paraId="6C47E371" w14:textId="4C829D7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jenna Bok watched them go from the dark.  Saddened that she would never have that man to lie with unless she killed Kkat.  She didn’t really want that.  Kkat was trying to help her now.  Spending extra time tutoring her.  Volunteering to pair up with her on team events and sports.  She liked Kkat.  She was head over heels in love with Burtt</w:t>
      </w:r>
      <w:r w:rsidR="00735BC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w:t>
      </w:r>
      <w:r w:rsidR="00735BC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emptiness she felt in his presence hurt her to the core.  She couldn’t do this.  She had to get out.  If she had to follow them tomorrow, she would.  Maybe they needed women at the Flag compound.  She could come back later for Tukk, her son.  The tears in her eyes stung.  She slung them from her face.  She NEVER cried!</w:t>
      </w:r>
    </w:p>
    <w:p w14:paraId="1CED4F2D" w14:textId="21078DB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Kett watched</w:t>
      </w:r>
      <w:r w:rsidR="00735BC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from behind Jjenna.  She had taken his favorite hide, so he moved to his alternate,  farther back in the same space.  The rage he was feeling made him grit his teeth, groan</w:t>
      </w:r>
      <w:r w:rsidR="00735BC0"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and grimace, like a growl with teeth showing, he thought.  He fought to keep it in check so Jjenna wouldn't hear.  It hurt so hard he had to bite it back.</w:t>
      </w:r>
    </w:p>
    <w:p w14:paraId="57034531" w14:textId="79718437"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3824C75"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Morning, Firth-day:</w:t>
      </w:r>
    </w:p>
    <w:p w14:paraId="28BBEE4F" w14:textId="5BC014D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Jonn and his crew were ready to go at sun up.  That was the </w:t>
      </w:r>
      <w:r w:rsidR="00735BC0" w:rsidRPr="006C0198">
        <w:rPr>
          <w:rFonts w:ascii="Times New Roman" w:eastAsia="Arial" w:hAnsi="Times New Roman" w:cs="Times New Roman"/>
          <w:sz w:val="24"/>
          <w:szCs w:val="24"/>
        </w:rPr>
        <w:t>agreed-</w:t>
      </w:r>
      <w:r w:rsidRPr="006C0198">
        <w:rPr>
          <w:rFonts w:ascii="Times New Roman" w:eastAsia="Arial" w:hAnsi="Times New Roman" w:cs="Times New Roman"/>
          <w:sz w:val="24"/>
          <w:szCs w:val="24"/>
        </w:rPr>
        <w:t>upon time to depart</w:t>
      </w:r>
      <w:r w:rsidR="00735BC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they’d have enough time to eat and rest on the back end of the trek before they headed back out to sector-27 early </w:t>
      </w:r>
      <w:r w:rsidR="00735BC0" w:rsidRPr="006C0198">
        <w:rPr>
          <w:rFonts w:ascii="Times New Roman" w:eastAsia="Arial" w:hAnsi="Times New Roman" w:cs="Times New Roman"/>
          <w:sz w:val="24"/>
          <w:szCs w:val="24"/>
        </w:rPr>
        <w:t xml:space="preserve">the </w:t>
      </w:r>
      <w:r w:rsidRPr="006C0198">
        <w:rPr>
          <w:rFonts w:ascii="Times New Roman" w:eastAsia="Arial" w:hAnsi="Times New Roman" w:cs="Times New Roman"/>
          <w:sz w:val="24"/>
          <w:szCs w:val="24"/>
        </w:rPr>
        <w:t xml:space="preserve">next lo-day.  The Taj, however, </w:t>
      </w:r>
      <w:r w:rsidR="00735BC0" w:rsidRPr="006C0198">
        <w:rPr>
          <w:rFonts w:ascii="Times New Roman" w:eastAsia="Arial" w:hAnsi="Times New Roman" w:cs="Times New Roman"/>
          <w:sz w:val="24"/>
          <w:szCs w:val="24"/>
        </w:rPr>
        <w:t xml:space="preserve">was </w:t>
      </w:r>
      <w:r w:rsidRPr="006C0198">
        <w:rPr>
          <w:rFonts w:ascii="Times New Roman" w:eastAsia="Arial" w:hAnsi="Times New Roman" w:cs="Times New Roman"/>
          <w:sz w:val="24"/>
          <w:szCs w:val="24"/>
        </w:rPr>
        <w:t>not ready.  They were still in council.</w:t>
      </w:r>
    </w:p>
    <w:p w14:paraId="4CB2235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emocracy, eh Jonn?” Jorukk joked.</w:t>
      </w:r>
    </w:p>
    <w:p w14:paraId="6901B35D" w14:textId="739E248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 They must have had second thoughts after we parted last night.  I wonder what the problem is?”</w:t>
      </w:r>
    </w:p>
    <w:p w14:paraId="014AE7EE" w14:textId="470E019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a!  Have you ever trusted folks you met for the first time </w:t>
      </w:r>
      <w:r w:rsidR="00735BC0" w:rsidRPr="006C0198">
        <w:rPr>
          <w:rFonts w:ascii="Times New Roman" w:eastAsia="Arial" w:hAnsi="Times New Roman" w:cs="Times New Roman"/>
          <w:sz w:val="24"/>
          <w:szCs w:val="24"/>
        </w:rPr>
        <w:t xml:space="preserve">in </w:t>
      </w:r>
      <w:r w:rsidRPr="006C0198">
        <w:rPr>
          <w:rFonts w:ascii="Times New Roman" w:eastAsia="Arial" w:hAnsi="Times New Roman" w:cs="Times New Roman"/>
          <w:sz w:val="24"/>
          <w:szCs w:val="24"/>
        </w:rPr>
        <w:t>your life?  Or the lives of your people?  I think they ran into some wiser heads is what.”  Romann offered.</w:t>
      </w:r>
    </w:p>
    <w:p w14:paraId="31B05394" w14:textId="1625698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h!  Now that I hadn’t thought of</w:t>
      </w:r>
      <w:r w:rsidR="00735BC0" w:rsidRPr="006C0198">
        <w:rPr>
          <w:rFonts w:ascii="Times New Roman" w:eastAsia="Arial" w:hAnsi="Times New Roman" w:cs="Times New Roman"/>
          <w:sz w:val="24"/>
          <w:szCs w:val="24"/>
        </w:rPr>
        <w:t xml:space="preserve"> it</w:t>
      </w:r>
      <w:r w:rsidRPr="006C0198">
        <w:rPr>
          <w:rFonts w:ascii="Times New Roman" w:eastAsia="Arial" w:hAnsi="Times New Roman" w:cs="Times New Roman"/>
          <w:sz w:val="24"/>
          <w:szCs w:val="24"/>
        </w:rPr>
        <w:t>.  Good point</w:t>
      </w:r>
      <w:r w:rsidR="00735BC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Romie boy, good point.  We’ll give them time to chew on it then, eh?”</w:t>
      </w:r>
    </w:p>
    <w:p w14:paraId="54831E7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settled in for the short haul, removing their outer cloaks to conserve energy and fluids.</w:t>
      </w:r>
    </w:p>
    <w:p w14:paraId="4535C949" w14:textId="3AD0E6A3"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w:t>
      </w:r>
    </w:p>
    <w:p w14:paraId="3B77E144"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Council meeting hall:</w:t>
      </w:r>
    </w:p>
    <w:p w14:paraId="0109CF30" w14:textId="41BA81D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d practiced most of all night for this moment with Kkat’s coaching.  He had to get this right.  He had invited the eleven potential other travelers to the council meet</w:t>
      </w:r>
      <w:r w:rsidR="00735BC0" w:rsidRPr="006C0198">
        <w:rPr>
          <w:rFonts w:ascii="Times New Roman" w:eastAsia="Arial" w:hAnsi="Times New Roman" w:cs="Times New Roman"/>
          <w:sz w:val="24"/>
          <w:szCs w:val="24"/>
        </w:rPr>
        <w:t>ing</w:t>
      </w:r>
      <w:r w:rsidRPr="006C0198">
        <w:rPr>
          <w:rFonts w:ascii="Times New Roman" w:eastAsia="Arial" w:hAnsi="Times New Roman" w:cs="Times New Roman"/>
          <w:sz w:val="24"/>
          <w:szCs w:val="24"/>
        </w:rPr>
        <w:t xml:space="preserve"> since this involved them.  Bann, who sat on the council, had also been fitted with an </w:t>
      </w:r>
      <w:r w:rsidRPr="006C0198">
        <w:rPr>
          <w:rFonts w:ascii="Times New Roman" w:eastAsia="Arial" w:hAnsi="Times New Roman" w:cs="Times New Roman"/>
          <w:sz w:val="24"/>
          <w:szCs w:val="24"/>
        </w:rPr>
        <w:lastRenderedPageBreak/>
        <w:t>iso-suit and made up the last of Burtt’s twelve potential co-travelers.</w:t>
      </w:r>
    </w:p>
    <w:p w14:paraId="705E23F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is the chance to save the kids I’ve dreamed about.  I admit, I always thought we’d be headed into the dome to do that, but now that we’ve had some of us in there already, well, it’s clear we don’t fit in and maybe we never will.  Even the people who took us in to help us heal couldn’t wait to be rid of us.</w:t>
      </w:r>
    </w:p>
    <w:p w14:paraId="669708DB" w14:textId="01D289F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we’ve gone to great ends to defend the Taj and it would seem a great waste to turn away from it now. But my new biggest fear has been that we get greenies to bring the kids in</w:t>
      </w:r>
      <w:r w:rsidR="00735BC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n they all turn on them while they’re defenseless.  I sure couldn’t live with that.</w:t>
      </w:r>
    </w:p>
    <w:p w14:paraId="4B3BB99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 while I think you folks and those kids out there are the best folks ever, and you train harder than anyone, I don’t really think we could withstand an all-out attack from the dome, not if the army is called in.  We’d hurt ‘em su-ah, but we’d die in the end.</w:t>
      </w:r>
    </w:p>
    <w:p w14:paraId="4D4C7FC5" w14:textId="2CED62C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think we need this escape, but all I’m asking for now is to scout the place out.  See if Jonn and the Flags are for real.  If there really is room for us to farm and ranch</w:t>
      </w:r>
      <w:r w:rsidR="00735BC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s they say</w:t>
      </w:r>
      <w:r w:rsidR="00735BC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at’s it’s truly safe too.</w:t>
      </w:r>
    </w:p>
    <w:p w14:paraId="0ACE8A34" w14:textId="46EC3AC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 I wanna bring a dozen Taj-mates since we’ll be marching on Zobbi too, but if the council says no</w:t>
      </w:r>
      <w:r w:rsidR="00735BC0"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I go alone.   We just wait til I return</w:t>
      </w:r>
      <w:r w:rsidR="00735BC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n we’ll see if the council says we’re good with this exodus plan.  Das a’ri…um, That’s good!</w:t>
      </w:r>
    </w:p>
    <w:p w14:paraId="3098940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t, just so we all clear, now, I’m goin’ with Jonn and the Flags, no mattah!”</w:t>
      </w:r>
    </w:p>
    <w:p w14:paraId="6872BD2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silence across the table had Burtt worried at first.  Then Bbessie cleared her throat and said, </w:t>
      </w:r>
    </w:p>
    <w:p w14:paraId="14CF9CB9" w14:textId="6BB7192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Burtt!  I must say, that’s the absolute most I’ve ever heard you say in one sitting.  That’s quite astounding</w:t>
      </w:r>
      <w:r w:rsidR="00735BC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really, and </w:t>
      </w:r>
      <w:r w:rsidRPr="006C0198">
        <w:rPr>
          <w:rFonts w:ascii="Times New Roman" w:eastAsia="Arial" w:hAnsi="Times New Roman" w:cs="Times New Roman"/>
          <w:sz w:val="24"/>
          <w:szCs w:val="24"/>
        </w:rPr>
        <w:lastRenderedPageBreak/>
        <w:t>eloquent!  I guess that tells us how sure you are about this endeavor and how certain it is that you will be leaving this morning with the Flags.</w:t>
      </w:r>
    </w:p>
    <w:p w14:paraId="7BBC1BFA" w14:textId="0F4240B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won't pretend to speak for us all, but I will say that I think it would be a grave mistake for us to allow you to go alone.  In fact, I think our soldiers ought to accompany you.  On that note, and in acknowledgment that you are going and you won’t have it any other way, I second your proposal to join the Flags on this quest</w:t>
      </w:r>
      <w:r w:rsidR="00735BC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 further propose you be accompanied by the twelve fully trained Taj soldiers whom you’ve already seen fit to gear up for the trip…anyway!”  Bbessie finished with a flourish of her hand, sweeping the motion onto the table for a vote.</w:t>
      </w:r>
    </w:p>
    <w:p w14:paraId="7A8A3D8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s there a second?” barked Harkk, clearly still upset by Burtt’s choice.</w:t>
      </w:r>
    </w:p>
    <w:p w14:paraId="2468549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second the motion,” Offered Bann. “and I volunteer to be among those to accompany Burtt.”</w:t>
      </w:r>
    </w:p>
    <w:p w14:paraId="5182F7C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vote ensued and was passed with just one dissenting vote.</w:t>
      </w:r>
    </w:p>
    <w:p w14:paraId="28679675" w14:textId="285DD06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Let's have a quick meet with everyone while the Taj is still at firsteat to let them know the plan</w:t>
      </w:r>
      <w:r w:rsidR="00735BC0" w:rsidRPr="006C0198">
        <w:rPr>
          <w:rFonts w:ascii="Times New Roman" w:eastAsia="Arial" w:hAnsi="Times New Roman" w:cs="Times New Roman"/>
          <w:sz w:val="24"/>
          <w:szCs w:val="24"/>
        </w:rPr>
        <w:t>. T</w:t>
      </w:r>
      <w:r w:rsidRPr="006C0198">
        <w:rPr>
          <w:rFonts w:ascii="Times New Roman" w:eastAsia="Arial" w:hAnsi="Times New Roman" w:cs="Times New Roman"/>
          <w:sz w:val="24"/>
          <w:szCs w:val="24"/>
        </w:rPr>
        <w:t>hen</w:t>
      </w:r>
      <w:r w:rsidR="00735BC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e get ready.  Remember, no-one whose traveling can eat.  Hydrate as much as you can.  Ssarah, go tell Jonn and his crew we gon gear up, then we </w:t>
      </w:r>
      <w:r w:rsidR="00735BC0" w:rsidRPr="006C0198">
        <w:rPr>
          <w:rFonts w:ascii="Times New Roman" w:eastAsia="Arial" w:hAnsi="Times New Roman" w:cs="Times New Roman"/>
          <w:sz w:val="24"/>
          <w:szCs w:val="24"/>
        </w:rPr>
        <w:t xml:space="preserve">are </w:t>
      </w:r>
      <w:r w:rsidRPr="006C0198">
        <w:rPr>
          <w:rFonts w:ascii="Times New Roman" w:eastAsia="Arial" w:hAnsi="Times New Roman" w:cs="Times New Roman"/>
          <w:sz w:val="24"/>
          <w:szCs w:val="24"/>
        </w:rPr>
        <w:t>ready to go.  Bann, you and the other eleven get weapons for all of us.  No crossbows, okay?  Blades and long bows, arrers and stunners.  Katt and Bbessie, can ya make sure we got what we need to take, food and dry goods, first aid</w:t>
      </w:r>
      <w:r w:rsidR="00735BC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like?  Hmmm?  Pack the food deep.  We won't need it until we get to the Flag compound.”</w:t>
      </w:r>
    </w:p>
    <w:p w14:paraId="2903DD3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Burtt,” Bbessie answered when Katt didn’t.</w:t>
      </w:r>
    </w:p>
    <w:p w14:paraId="1449A71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wo women moved off to get started.  Katt seemed to be in la-la-land.</w:t>
      </w:r>
    </w:p>
    <w:p w14:paraId="689B4A8F" w14:textId="4E5C7F5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What’s wrong with you</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girl?  You knew this was coming.  Don’t you go clamming up on him now</w:t>
      </w:r>
      <w:r w:rsidR="002E2211"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You talk to him before he goes now, you hear me?”  After a moment</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att lifted her head</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Bbessie recognized the starry look in Kkat’s eye</w:t>
      </w:r>
      <w:r w:rsidR="002E2211"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Bbessie sighed. “Oh, dear</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was her short report.</w:t>
      </w:r>
    </w:p>
    <w:p w14:paraId="288834CE" w14:textId="27C5B86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moved off to gather supplies for thirteen headed into an environment none of them knew what to expect.</w:t>
      </w:r>
    </w:p>
    <w:p w14:paraId="0C5E890C" w14:textId="5ABAC0C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 I know we don't have everything here</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 would prefer them to take along</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I'll need you to run off to the Loks if you will.  Kkat?  Kkat?  Oh, come on</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girl!  Fine! If you don't think you can, I'll send Qquitia to the Haps instead."</w:t>
      </w:r>
    </w:p>
    <w:p w14:paraId="21BC4C6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Oh dear.  Bbessie, I'm sorry.  I haven't heard a thing you've said.  What was that?"</w:t>
      </w:r>
    </w:p>
    <w:p w14:paraId="4FCBEA5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ever mind.  Come along.  We'll discuss it as we go."  Bbessie smiled at the memory of a long ago love...</w:t>
      </w:r>
    </w:p>
    <w:p w14:paraId="5CEA5DDA" w14:textId="7FA34686"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61F684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ust outside the Council’s Door as the meeting breaks up:</w:t>
      </w:r>
    </w:p>
    <w:p w14:paraId="1DEF93AE" w14:textId="0C2222B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Kett, I caint take ya.  I’m only taking soldiers.  That’s all the council approved, buddy.  You’ll be scout soon enough, Kett.  Don’t be pushin</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t.  Live some first, Okay?  Sides, I need you to watch out for Kkat while I’m gone.”  Burtt tried hard to soothe the youngster’s fire without dousing it completely.  That didn’t seem to settle the boy's ardor at all, though.  Maybe he shouldn’t have brought Kkat into the conversation.</w:t>
      </w:r>
    </w:p>
    <w:p w14:paraId="0B013CAD" w14:textId="60D08E4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 seed you kissin her last night.  I seed it!”  He said accusingly.  Burtt </w:t>
      </w:r>
      <w:r w:rsidR="002E2211" w:rsidRPr="006C0198">
        <w:rPr>
          <w:rFonts w:ascii="Times New Roman" w:eastAsia="Arial" w:hAnsi="Times New Roman" w:cs="Times New Roman"/>
          <w:sz w:val="24"/>
          <w:szCs w:val="24"/>
        </w:rPr>
        <w:t xml:space="preserve">was </w:t>
      </w:r>
      <w:r w:rsidRPr="006C0198">
        <w:rPr>
          <w:rFonts w:ascii="Times New Roman" w:eastAsia="Arial" w:hAnsi="Times New Roman" w:cs="Times New Roman"/>
          <w:sz w:val="24"/>
          <w:szCs w:val="24"/>
        </w:rPr>
        <w:t xml:space="preserve">angered but tempered his response.  Kett was </w:t>
      </w:r>
      <w:r w:rsidR="002E2211" w:rsidRPr="006C0198">
        <w:rPr>
          <w:rFonts w:ascii="Times New Roman" w:eastAsia="Arial" w:hAnsi="Times New Roman" w:cs="Times New Roman"/>
          <w:sz w:val="24"/>
          <w:szCs w:val="24"/>
        </w:rPr>
        <w:t>still a boy</w:t>
      </w:r>
      <w:r w:rsidRPr="006C0198">
        <w:rPr>
          <w:rFonts w:ascii="Times New Roman" w:eastAsia="Arial" w:hAnsi="Times New Roman" w:cs="Times New Roman"/>
          <w:sz w:val="24"/>
          <w:szCs w:val="24"/>
        </w:rPr>
        <w:t>.</w:t>
      </w:r>
    </w:p>
    <w:p w14:paraId="498170B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ett, you caint do that.  You caint spy on a girl in her space.  You know that.  What were you thinkin?”</w:t>
      </w:r>
    </w:p>
    <w:p w14:paraId="05CF1633" w14:textId="4F36EA3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You </w:t>
      </w:r>
      <w:r w:rsidR="002E2211" w:rsidRPr="006C0198">
        <w:rPr>
          <w:rFonts w:ascii="Times New Roman" w:eastAsia="Arial" w:hAnsi="Times New Roman" w:cs="Times New Roman"/>
          <w:sz w:val="24"/>
          <w:szCs w:val="24"/>
        </w:rPr>
        <w:t xml:space="preserve">were </w:t>
      </w:r>
      <w:r w:rsidRPr="006C0198">
        <w:rPr>
          <w:rFonts w:ascii="Times New Roman" w:eastAsia="Arial" w:hAnsi="Times New Roman" w:cs="Times New Roman"/>
          <w:sz w:val="24"/>
          <w:szCs w:val="24"/>
        </w:rPr>
        <w:t>in her space.” He added on to the charges.</w:t>
      </w:r>
    </w:p>
    <w:p w14:paraId="74934897" w14:textId="20DFCBD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was invited, Kett.  You know that Kkat and I love each other, right?  She’s too old for you anyway</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ett.”</w:t>
      </w:r>
    </w:p>
    <w:p w14:paraId="5154AD2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says so!” Kett turned and stomped off in angry defiance</w:t>
      </w:r>
    </w:p>
    <w:p w14:paraId="3884C64E" w14:textId="70C48B1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what do you make of that?  Damn, Kkat.  You got trouble</w:t>
      </w:r>
      <w:r w:rsidR="00E96A4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girl.</w:t>
      </w:r>
    </w:p>
    <w:p w14:paraId="58B87D3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made a note to mention this to Katt before he left, but he forgot.  It would turn out to be a serious lapse of memory.</w:t>
      </w:r>
    </w:p>
    <w:p w14:paraId="38A7BF5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made his announcement at firsteat. After that, he impatiently paced until they were ready to go.</w:t>
      </w:r>
    </w:p>
    <w:p w14:paraId="1664D7E2" w14:textId="3B369CD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teff, make sure you string those arrows tight.  We caint be losin</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none in the frontier.  Okay?”  He yelled over to one of the soldiers prepping the weapons loads.  He was just being overly cautious now.  His soldiers knew what they were about.</w:t>
      </w:r>
    </w:p>
    <w:p w14:paraId="35BABA11" w14:textId="0DA6B26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ent to find Jonn and the Flags to invite them to check the Taj’s load out and their first attempts at getting in</w:t>
      </w:r>
      <w:r w:rsidR="002E2211" w:rsidRPr="006C0198">
        <w:rPr>
          <w:rFonts w:ascii="Times New Roman" w:eastAsia="Arial" w:hAnsi="Times New Roman" w:cs="Times New Roman"/>
          <w:sz w:val="24"/>
          <w:szCs w:val="24"/>
        </w:rPr>
        <w:t>to</w:t>
      </w:r>
      <w:r w:rsidRPr="006C0198">
        <w:rPr>
          <w:rFonts w:ascii="Times New Roman" w:eastAsia="Arial" w:hAnsi="Times New Roman" w:cs="Times New Roman"/>
          <w:sz w:val="24"/>
          <w:szCs w:val="24"/>
        </w:rPr>
        <w:t xml:space="preserve"> t</w:t>
      </w:r>
      <w:r w:rsidR="00EA19B8" w:rsidRPr="006C0198">
        <w:rPr>
          <w:rFonts w:ascii="Times New Roman" w:eastAsia="Arial" w:hAnsi="Times New Roman" w:cs="Times New Roman"/>
          <w:sz w:val="24"/>
          <w:szCs w:val="24"/>
        </w:rPr>
        <w:t>he</w:t>
      </w:r>
      <w:r w:rsidRPr="006C0198">
        <w:rPr>
          <w:rFonts w:ascii="Times New Roman" w:eastAsia="Arial" w:hAnsi="Times New Roman" w:cs="Times New Roman"/>
          <w:sz w:val="24"/>
          <w:szCs w:val="24"/>
        </w:rPr>
        <w:t xml:space="preserve"> iso-suit.</w:t>
      </w:r>
    </w:p>
    <w:p w14:paraId="5780E428" w14:textId="5C585AD8"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w:t>
      </w:r>
    </w:p>
    <w:p w14:paraId="06BDC566" w14:textId="783396D8" w:rsidR="00011D75" w:rsidRPr="006C0198" w:rsidRDefault="00011D75"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b/>
          <w:bCs/>
          <w:sz w:val="24"/>
          <w:szCs w:val="24"/>
          <w:u w:val="single"/>
        </w:rPr>
        <w:t xml:space="preserve">On top of the western rubble mound, overlooking Spring Creek, Green </w:t>
      </w:r>
      <w:r w:rsidR="008E5CB5" w:rsidRPr="006C0198">
        <w:rPr>
          <w:rFonts w:ascii="Times New Roman" w:eastAsia="Arial" w:hAnsi="Times New Roman" w:cs="Times New Roman"/>
          <w:b/>
          <w:bCs/>
          <w:sz w:val="24"/>
          <w:szCs w:val="24"/>
          <w:u w:val="single"/>
        </w:rPr>
        <w:t xml:space="preserve">River </w:t>
      </w:r>
      <w:r w:rsidRPr="006C0198">
        <w:rPr>
          <w:rFonts w:ascii="Times New Roman" w:eastAsia="Arial" w:hAnsi="Times New Roman" w:cs="Times New Roman"/>
          <w:b/>
          <w:bCs/>
          <w:sz w:val="24"/>
          <w:szCs w:val="24"/>
          <w:u w:val="single"/>
        </w:rPr>
        <w:t>and beyond:</w:t>
      </w:r>
    </w:p>
    <w:p w14:paraId="394A9EFD" w14:textId="3A2B0AE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figured I’d find you here.  You can’t go</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Jjenna.  That’s all there is to it.  You’ll die out there.”</w:t>
      </w:r>
    </w:p>
    <w:p w14:paraId="7EC22DF1" w14:textId="512E84C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jenna jumped at the intrusion on her hide at the top of the rubble pile under a huge protrusion of metal.  She was waiting for the men to pass on their way to the Flags compound.  She would follow at a distance.  She had he feet wrapped in extras from Harkk’s plassheet supplies, some goggles</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some paper masks to wear during her crossing</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long with a skin of water.</w:t>
      </w:r>
    </w:p>
    <w:p w14:paraId="7A69752D" w14:textId="171EA62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n stop me Kkat.  Ah</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in’t gots no plac he-ah.  Ah</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in't nuffin he-ah.  Ah</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gots to get out.  Ah</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e back for ma boy soons I can.  I </w:t>
      </w:r>
      <w:r w:rsidRPr="006C0198">
        <w:rPr>
          <w:rFonts w:ascii="Times New Roman" w:eastAsia="Arial" w:hAnsi="Times New Roman" w:cs="Times New Roman"/>
          <w:sz w:val="24"/>
          <w:szCs w:val="24"/>
        </w:rPr>
        <w:lastRenderedPageBreak/>
        <w:t>jes nees to fin a man.  Den we comes back for Tukk.  You gots to lemme go Kkat.”</w:t>
      </w:r>
    </w:p>
    <w:p w14:paraId="3AC13EA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jenna, please listen.  You won’t make it.  You’ll die out there.  What you have on isn’t enough to save you.  Those paper masks barely do anything to help us here in the near zone.  Out there, they won’t do a thing to protect you.  Plassheet melts in the creeks, Jjenna.  How can you expect it to protect your feet out there?”</w:t>
      </w:r>
    </w:p>
    <w:p w14:paraId="228D578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jenna was crying by then.</w:t>
      </w:r>
    </w:p>
    <w:p w14:paraId="236374C4" w14:textId="697B83A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caint stay Kkat, I caint.  I love him too.”  She feel to her knees</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r sobs violently shaking her.</w:t>
      </w:r>
    </w:p>
    <w:p w14:paraId="398348D0" w14:textId="34E2F16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can, and you will</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Jjenna.  We’ll help.  I’ll tell Burtt to send women back just as soon as it can be arranged.  You can wait a few more days</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urely?  Just until </w:t>
      </w:r>
      <w:r w:rsidR="002E2211" w:rsidRPr="006C0198">
        <w:rPr>
          <w:rFonts w:ascii="Times New Roman" w:eastAsia="Arial" w:hAnsi="Times New Roman" w:cs="Times New Roman"/>
          <w:sz w:val="24"/>
          <w:szCs w:val="24"/>
        </w:rPr>
        <w:t xml:space="preserve">the </w:t>
      </w:r>
      <w:r w:rsidRPr="006C0198">
        <w:rPr>
          <w:rFonts w:ascii="Times New Roman" w:eastAsia="Arial" w:hAnsi="Times New Roman" w:cs="Times New Roman"/>
          <w:sz w:val="24"/>
          <w:szCs w:val="24"/>
        </w:rPr>
        <w:t>next 5-day.  I promise, okay?” Kkat made the promise</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oping that neither Jonn nor Burtt would deny them.  She knelt beside the girl and hugged her until the sobbing subsided.  Jjenna agreed to wait but sulked off to her spaces alone.</w:t>
      </w:r>
    </w:p>
    <w:p w14:paraId="7C8D2395" w14:textId="53B3138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headed off to see her man one last time before he ventured off into the unknown.  She’d hoped for a few moments of privacy with him but when she arrived at the quad she found the entire Taj was out to bid the travelers farewell.  Everyone but Jjenna Bok, Harkk and Burtt.  While Jjenna was out of sight completely, Kkat could see Harkk standing in the doorway to his servhut talking to someone</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she couldn’t see who it was</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 she was certain it would be Burtt.</w:t>
      </w:r>
    </w:p>
    <w:p w14:paraId="4D9B0B0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s there more about the frontier and beyond that Harkk knows but isn’t telling us?  She worried herself with thoughts of demons and deviltry.  She ran that way to find Burtt before going to the Loks for more supplies.</w:t>
      </w:r>
    </w:p>
    <w:p w14:paraId="50030E24" w14:textId="16BA1B6E"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0426BEC"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lastRenderedPageBreak/>
        <w:t>Outside Harkk’s servhut:</w:t>
      </w:r>
    </w:p>
    <w:p w14:paraId="2F33055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didn’t want their Ks to follow them into the frontier, so Burtt was hustling from Harkk’s across the quad to make sure Dogg and his brood were secured in their ken just beyond the tube entrance when his heart nearly stopped from shock.</w:t>
      </w:r>
    </w:p>
    <w:p w14:paraId="5360B4D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neaking off to the wild beyond without saying goodbye big brother?” The mask came off just before she startled him.</w:t>
      </w:r>
    </w:p>
    <w:p w14:paraId="4005AA71" w14:textId="1462605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IZMO! Ssyn?  What the hell?”  Burtt was stunned at her sudden appearance in front of him and then at her appearance in general.  “Hoo boy!  Looka you</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girl.  Damn!  What a look!  Wait!  Whachoo doin he-ah?”  Burtt stumbled through a full circle</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checking for unwanted eyes</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found none.  Then he rushed and picked her up in a bear hug, squeezing until Ssyndi squealed with delight and a little bit of hurt</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p>
    <w:p w14:paraId="346875D6" w14:textId="090DA9A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Ouch!  Put me down.  Norton</w:t>
      </w:r>
      <w:r w:rsidR="0062113B"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You are a brute.  Kkat is right.” She smiled and Burtt couldn’t help but return it.</w:t>
      </w:r>
    </w:p>
    <w:p w14:paraId="267D62D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wo looked at each other for a few moments taking each other in, measuring the changes.</w:t>
      </w:r>
    </w:p>
    <w:p w14:paraId="3345B29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look great…”  they both said simultaneously and then laughed together.</w:t>
      </w:r>
    </w:p>
    <w:p w14:paraId="13E2091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ell me about this Flag fellow and what the plan is.  I want to know it all and I’m telling you right now, Burtt, don’t even begin to think you’re leaving the Taj without me.”</w:t>
      </w:r>
    </w:p>
    <w:p w14:paraId="61830826" w14:textId="77B7BFB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lready imagining a long</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t>
      </w:r>
      <w:r w:rsidR="002E2211" w:rsidRPr="006C0198">
        <w:rPr>
          <w:rFonts w:ascii="Times New Roman" w:eastAsia="Arial" w:hAnsi="Times New Roman" w:cs="Times New Roman"/>
          <w:sz w:val="24"/>
          <w:szCs w:val="24"/>
        </w:rPr>
        <w:t>drawn-</w:t>
      </w:r>
      <w:r w:rsidRPr="006C0198">
        <w:rPr>
          <w:rFonts w:ascii="Times New Roman" w:eastAsia="Arial" w:hAnsi="Times New Roman" w:cs="Times New Roman"/>
          <w:sz w:val="24"/>
          <w:szCs w:val="24"/>
        </w:rPr>
        <w:t>out confrontation, if what Kkat told him about is sister was any indication, Burtt began to beat back the flames of adventure his sister was obviously fanning within herself.  Her determination was cascading over him and he had to keep his own enthusiasm in check to check hers.  She still had to wear that contraption Harkk built her so she could breathe outside the dome.  This was not going to go well, he thought.</w:t>
      </w:r>
    </w:p>
    <w:p w14:paraId="7ADC895F" w14:textId="5EA19AE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First off, Flag is just the name of the compound.  It’s named after the founder, Antonn.  Their leader </w:t>
      </w:r>
      <w:r w:rsidR="002E2211" w:rsidRPr="006C0198">
        <w:rPr>
          <w:rFonts w:ascii="Times New Roman" w:eastAsia="Arial" w:hAnsi="Times New Roman" w:cs="Times New Roman"/>
          <w:sz w:val="24"/>
          <w:szCs w:val="24"/>
        </w:rPr>
        <w:t>is now</w:t>
      </w:r>
      <w:r w:rsidRPr="006C0198">
        <w:rPr>
          <w:rFonts w:ascii="Times New Roman" w:eastAsia="Arial" w:hAnsi="Times New Roman" w:cs="Times New Roman"/>
          <w:sz w:val="24"/>
          <w:szCs w:val="24"/>
        </w:rPr>
        <w:t xml:space="preserve"> called Jonn.  If he has a second name</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 don’t know it.  Now, this first trip is just a recon</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 think ya call it.  We’re going to check it out.  See if we are a fit.  Yah? Once we get back, we’ll talk about all the options.  This time, just men are going.  It’s all we have gear for, see?”  He hoped he wouldn’t have to get into the “whys” involving male verses female suits.</w:t>
      </w:r>
    </w:p>
    <w:p w14:paraId="798EED1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You’re coming back, then?  Okay.  When?” Ssyndi seemed a bit relaxed now.</w:t>
      </w:r>
    </w:p>
    <w:p w14:paraId="7B2B1EB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Maybe by last eat of lo-day.  No later than mideat on hi-day.  We can have a council meet on first-day of the next five-day.  If Jaredd is up to it, you come with.”  Burtt hoped this would be enough to placate her until his return.  The meet would be inside the Taj proper so she would be somewhat protected from the harsh environment. </w:t>
      </w:r>
    </w:p>
    <w:p w14:paraId="404640B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But I WILL be included, Burtt.  I will!  Agreed?” She replied to a relieved brother.  But he knew that this fight would be rekindled one day down the road.  How would he handle that?  He’d have to recruit Kkat, Jaredd, Mmarta, if she was still with them, Bbessie and whomever else they could to convince Ssyndi that she simply couldn’t live outside the dome.  Not for long.</w:t>
      </w:r>
    </w:p>
    <w:p w14:paraId="622CF45C" w14:textId="5CD142E8"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Ah</w:t>
      </w:r>
      <w:r w:rsidR="002E2211"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hell, maybe they will get the breather right…</w:t>
      </w:r>
    </w:p>
    <w:p w14:paraId="71A74563" w14:textId="41AF37B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greed</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is.  I couldn’t just leave you behind anyway.”  He hoped the lie wasn’t too transparent.  He couldn’t look her in the eye saying it.  Ssyn didn’t seem to notice.</w:t>
      </w:r>
    </w:p>
    <w:p w14:paraId="46E4A04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y the way, big bad burly street tough brother of mine; you sound right elie to me with them newly ay-quired speechifying skills.  I te’ ya wha!”  The smile on Ssyndi’s face could have split the sun.  Burtt’s heart burst with the sight of it.</w:t>
      </w:r>
    </w:p>
    <w:p w14:paraId="4BE602B6" w14:textId="615BAFC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Das a’righ, den.” He playfully replied, planting a big brother kiss on her rosy cheek.  “Now, ya gits that mask back on ya gir</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w:t>
      </w:r>
    </w:p>
    <w:p w14:paraId="5202D31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syndi split from Burtt and headed back to the tube.  She met up with Kkat on the way and after a brief discussion to bring Kkat up to date with Ssyndi’s new knowledge, the two quickly headed off to the Lok stead for the first-aid supplies Kkat couldn’t provide from their meager provisions.  Kkat would have to steal a minute with Burtt after she got back.</w:t>
      </w:r>
    </w:p>
    <w:p w14:paraId="5167E993" w14:textId="2CB740C0"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1A78814C"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From a hide across the quad:</w:t>
      </w:r>
    </w:p>
    <w:p w14:paraId="1C0512BC" w14:textId="663836B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issin two, huh Burtt?  Not f’long o fe-ahless one.  Not f’long, nossuh</w:t>
      </w:r>
      <w:r w:rsidR="002E22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Kett mumbled to himself.  He watched Ssyndi leave Burtt from his hide across the quad.  He kept low to avoid being seen until he was around the other side of the servhuts, then with an evil grin, set off to find his woman and get ready to stake his claim once and for all.  He'd missed Katt by a few ticks as she ran around the front of the same huts where she ran into Ssyndi.</w:t>
      </w:r>
    </w:p>
    <w:p w14:paraId="09AC6CC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set her straight ‘bout ole Burtt.  She come runnin t’me now, su-ah.  I make her crawl some mayb’.</w:t>
      </w:r>
    </w:p>
    <w:p w14:paraId="36D59D6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found a place where he could watch for the perfect chance.</w:t>
      </w:r>
    </w:p>
    <w:p w14:paraId="3C0552F6" w14:textId="77777777"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t>See how ya likes dis, Burtt?</w:t>
      </w:r>
    </w:p>
    <w:p w14:paraId="334C8494" w14:textId="4909A30D"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1986FA1C" w14:textId="1604D059"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Just After firsteat at the Lok stead:</w:t>
      </w:r>
    </w:p>
    <w:p w14:paraId="6A35BD91" w14:textId="7259048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 “Now?  Now, doctor?  How can I…?  What…?  Oh Norto</w:t>
      </w:r>
      <w:r w:rsidR="0062113B"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n</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lp me, I can’t do this.  Why now mom, please…”  Jaredd was so distraught </w:t>
      </w:r>
      <w:r w:rsidR="007A34CC" w:rsidRPr="006C0198">
        <w:rPr>
          <w:rFonts w:ascii="Times New Roman" w:eastAsia="Arial" w:hAnsi="Times New Roman" w:cs="Times New Roman"/>
          <w:sz w:val="24"/>
          <w:szCs w:val="24"/>
        </w:rPr>
        <w:t xml:space="preserve">that </w:t>
      </w:r>
      <w:r w:rsidRPr="006C0198">
        <w:rPr>
          <w:rFonts w:ascii="Times New Roman" w:eastAsia="Arial" w:hAnsi="Times New Roman" w:cs="Times New Roman"/>
          <w:sz w:val="24"/>
          <w:szCs w:val="24"/>
        </w:rPr>
        <w:t>the doctor thought he might need to sedate him</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Mmarta herself was so devastated he’d had to put her under for the night already.  When Mmarta took this latest bad turn, Jaredd seemed to lose faith and was showing signs of relapse himself. He </w:t>
      </w:r>
      <w:r w:rsidRPr="006C0198">
        <w:rPr>
          <w:rFonts w:ascii="Times New Roman" w:eastAsia="Arial" w:hAnsi="Times New Roman" w:cs="Times New Roman"/>
          <w:sz w:val="24"/>
          <w:szCs w:val="24"/>
        </w:rPr>
        <w:lastRenderedPageBreak/>
        <w:t>seemed to be losing all desire to live and was as much a basket case as Mmarta was.  Mmarta’s angst was due to the fact she couldn't be with her beloved proles.  Jaredd's was simply self-pity.</w:t>
      </w:r>
    </w:p>
    <w:p w14:paraId="2AB642C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we talked about this.  It’s her time.  We need to let her rest and pass on as comfortably as we can make it for her.  I need your help to do that.  I can’t say for certain, but she can’t have more than a month left Jaredd and I can’t be here all day.  We must prepare and we must tell those children.”</w:t>
      </w:r>
    </w:p>
    <w:p w14:paraId="2D2BF99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Jaredd still didn’t move, or respond to this prompt, Doctor Georgge Greg made up his mind.</w:t>
      </w:r>
    </w:p>
    <w:p w14:paraId="0B1241DD" w14:textId="3B757DB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Very well, Jaredd.  I’ll deal with this.  You rest for now.  If you decide you would like to participate in the rest of your mother’s life, or your own for that matter, please do let me know.”  The acid in his voice would spur some reaction</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hoped.  Anything would be better than this malaise.  Jaredd merely groaned and turned his back, rolling over on his bed.</w:t>
      </w:r>
    </w:p>
    <w:p w14:paraId="56757D5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Georgge shook his head in resignation and left the room, closing the door behind him. </w:t>
      </w:r>
    </w:p>
    <w:p w14:paraId="7457874A" w14:textId="678F005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 damn lout.  Norto</w:t>
      </w:r>
      <w:r w:rsidR="0062113B"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n!  I’ll have to tell the girls</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 suppose. This can only lead to more concern for poor Ssyndi regarding her own condition. Oh dear!</w:t>
      </w:r>
    </w:p>
    <w:p w14:paraId="5CEE23A8" w14:textId="32D35A3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suddenly had a thought.  He knew the Loks wouldn’t like it</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there was little choice now.  He needed help.  He left the Lok’s stead with a purpose.  He would bring Dougg Rencon back to care for the Loks on a daily basis until it was over, at least.  He’d deal with Jaredd’s coming fury when that happened.  But if Jaredd wouldn’t get off his ass, then he’ll just have to deal with Dougg for a bit.  Once Mmarta was gone, Jaredd could light a fire under himself or rot.  Mmarta was Georgge’s concern.  He’d never forgiven himself for letting that twit Dougg steal her out from under his nose in mass-ed.  He didn’t much care for Dougg or his </w:t>
      </w:r>
      <w:r w:rsidRPr="006C0198">
        <w:rPr>
          <w:rFonts w:ascii="Times New Roman" w:eastAsia="Arial" w:hAnsi="Times New Roman" w:cs="Times New Roman"/>
          <w:sz w:val="24"/>
          <w:szCs w:val="24"/>
        </w:rPr>
        <w:lastRenderedPageBreak/>
        <w:t>offspring.  But he would have to make arrangements for the girl.  Ssyndi wouldn’t thrive under the care and tutelage of Jaredd or Dougg it seemed.</w:t>
      </w:r>
    </w:p>
    <w:p w14:paraId="36DAD4F3" w14:textId="338D4A2D"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04283DDB"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Inside the dome at the tube exit five spans later:</w:t>
      </w:r>
    </w:p>
    <w:p w14:paraId="16D9AA4A" w14:textId="205F5CB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m afraid I can’t make it sound any better than it is, girls.  It’s just time.  I am hoping you will help me to prepare the Taj for the sad news.  She is resting quietly and comfortably and I intend to keep it that way, but since Jaredd isn’t responding well to treatment now, I don’t feel we can depend on him to see this through.  We need help.  Adult, and please don’t take offense, but legal help.  So, I’ve decided to ask Dougg to come back until Mmarta passes at least.  He will be under contract, so he’ll have no claim after she passes</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he will collect a stipend and be granted living privileges </w:t>
      </w:r>
      <w:r w:rsidR="008E5CB5" w:rsidRPr="006C0198">
        <w:rPr>
          <w:rFonts w:ascii="Times New Roman" w:eastAsia="Arial" w:hAnsi="Times New Roman" w:cs="Times New Roman"/>
          <w:sz w:val="24"/>
          <w:szCs w:val="24"/>
        </w:rPr>
        <w:t xml:space="preserve">in </w:t>
      </w:r>
      <w:r w:rsidRPr="006C0198">
        <w:rPr>
          <w:rFonts w:ascii="Times New Roman" w:eastAsia="Arial" w:hAnsi="Times New Roman" w:cs="Times New Roman"/>
          <w:sz w:val="24"/>
          <w:szCs w:val="24"/>
        </w:rPr>
        <w:t>the stead.  Mmarta led me to understand the issues you girls have with him</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the randy basta certainly needn’t be in the stead proper.  There are quarters near enough to her spaces for him to reside</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ich are outside the main stead itself.  He’ll have access to Mmarta’s private spaces and his quarters, but no access to any other area.  Perservs can bring his meals to him. When the contract is over, he will move on unless Jaredd decides to retain his services for himself.</w:t>
      </w:r>
    </w:p>
    <w:p w14:paraId="3766A76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 if you’re concerned that Dougg might not take proper care of Mmarta, consider that he is at present living in very sub-standard shared spaces without the Lok influence.  I dare say he won’t even consider disrupting the circumstances that bring him back to the cushy life, however briefly, eh?</w:t>
      </w:r>
    </w:p>
    <w:p w14:paraId="78312867" w14:textId="49067B3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ne final thing I must mention.  Once Mmarta leaves us, I would prefer to never come back here.  I know that you will still need care</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 Ssyndi, and the two of you will want to continue your studies certainly, so I am going to refer you to one of my best </w:t>
      </w:r>
      <w:r w:rsidRPr="006C0198">
        <w:rPr>
          <w:rFonts w:ascii="Times New Roman" w:eastAsia="Arial" w:hAnsi="Times New Roman" w:cs="Times New Roman"/>
          <w:sz w:val="24"/>
          <w:szCs w:val="24"/>
        </w:rPr>
        <w:lastRenderedPageBreak/>
        <w:t>apprentices.  She is a whiz kid, if you will, a savant</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she has an ed-cert.  I’ve not met a more insightful student.  I think you’ll grow to love her</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s did Mmarta.  Her name is Fflorence, Fflorence Gale.  I’ve saved the best about her for last.  Like Mmarta, she is determined to find a way to help the proles and specializes in breathing</w:t>
      </w:r>
      <w:r w:rsidR="007A34CC" w:rsidRPr="006C0198">
        <w:rPr>
          <w:rFonts w:ascii="Times New Roman" w:eastAsia="Arial" w:hAnsi="Times New Roman" w:cs="Times New Roman"/>
          <w:sz w:val="24"/>
          <w:szCs w:val="24"/>
        </w:rPr>
        <w:t xml:space="preserve"> ai</w:t>
      </w:r>
      <w:r w:rsidRPr="006C0198">
        <w:rPr>
          <w:rFonts w:ascii="Times New Roman" w:eastAsia="Arial" w:hAnsi="Times New Roman" w:cs="Times New Roman"/>
          <w:sz w:val="24"/>
          <w:szCs w:val="24"/>
        </w:rPr>
        <w:t>lments/treatments/cures with a minor in toxicology.</w:t>
      </w:r>
    </w:p>
    <w:p w14:paraId="10E7FFA4" w14:textId="4B2448C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marta and I have said nothing to her about our connection to you children, but we will today.  I’m bringing Fflo in to meet with Jaredd.  She will be taking over his care.  May I bring her to meet you two?  Please?  I would be so relieved, and so would Mmarta.  She knows how I feel about staying on afterwards, though not why.  At least</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 don’t think she does.”  The doctor finished with a sad bob of his head, as if accepting his loss once and for all.</w:t>
      </w:r>
    </w:p>
    <w:p w14:paraId="2F46F2BF" w14:textId="798200A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loves you too, Georgge.  If she won’t tell you, I will.  You deserve that much</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t least.  She talks of you like no other man.” Said a mournful Ssyndi.  Doctor Gregg smiled as a tear stole free from his eye.</w:t>
      </w:r>
    </w:p>
    <w:p w14:paraId="4FDB5DC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have never…”  He couldn’t finish.</w:t>
      </w:r>
    </w:p>
    <w:p w14:paraId="2DA8A32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knows, doc. Surely she does.”  Kkat added.</w:t>
      </w:r>
    </w:p>
    <w:p w14:paraId="39891565" w14:textId="37C8001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hree sat and reminisced about the few fun times they’d spent with Mmarta over the last few months of her demise.  Mmarta was ever the trooper, never down and always smiling, making light of their everyday follies.  The only downside to all this for Mmarta was that she couldn’t be in the outer zone with the people she loved most on earth.</w:t>
      </w:r>
    </w:p>
    <w:p w14:paraId="5B069CEE" w14:textId="4BD3A5E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made plans to break the news to the Taj.  It would be a terrible day.  Neither girl cherished the chore</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they determined to do it together.  They decided to do it the next lo-day, in a week.  That day would also be Ssyndi’s official introduction to the Taj. Ssyndi realized then that she’d never be able to live even a </w:t>
      </w:r>
      <w:r w:rsidRPr="006C0198">
        <w:rPr>
          <w:rFonts w:ascii="Times New Roman" w:eastAsia="Arial" w:hAnsi="Times New Roman" w:cs="Times New Roman"/>
          <w:sz w:val="24"/>
          <w:szCs w:val="24"/>
        </w:rPr>
        <w:lastRenderedPageBreak/>
        <w:t>little while with Dougg around.  If Jaredd decided to keep him on, well, that would not be optimal.</w:t>
      </w:r>
    </w:p>
    <w:p w14:paraId="27BF3D1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have to get out of here, so this might just as well be the catalyst, but what a terrible way to finally come to my people, she thought.</w:t>
      </w:r>
    </w:p>
    <w:p w14:paraId="6E985587" w14:textId="73B807D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s one thing and one thing only I want for me from you and your apprentice, Doc.  I want out.  I want to live with my brother and our people.  Out there.” She pointed towards the Taj.  “So, you get that tech I asked for.  You get it right for me, Doc, cuz this ain’t my life in here.  My life is out there with my brother, my people.  I don’t care if I have to wear the ugliest mechanical contraption ever made.  I don’t care if it weighs me down so much I stoop from it.  I want out</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Doc and I’m going whether or not you find a safe way for me to do so.”</w:t>
      </w:r>
    </w:p>
    <w:p w14:paraId="65160DA2" w14:textId="64B3512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Kkat and Georgge were locked in disbelief.  Neither expected Ssyn to take the news about Mmarta lightly but they also didn’t think she’d be </w:t>
      </w:r>
      <w:r w:rsidR="007A34CC" w:rsidRPr="006C0198">
        <w:rPr>
          <w:rFonts w:ascii="Times New Roman" w:eastAsia="Arial" w:hAnsi="Times New Roman" w:cs="Times New Roman"/>
          <w:sz w:val="24"/>
          <w:szCs w:val="24"/>
        </w:rPr>
        <w:t>hell-</w:t>
      </w:r>
      <w:r w:rsidRPr="006C0198">
        <w:rPr>
          <w:rFonts w:ascii="Times New Roman" w:eastAsia="Arial" w:hAnsi="Times New Roman" w:cs="Times New Roman"/>
          <w:sz w:val="24"/>
          <w:szCs w:val="24"/>
        </w:rPr>
        <w:t>bent on leaving the safety of the dome as soon as Mmarta was gone.</w:t>
      </w:r>
    </w:p>
    <w:p w14:paraId="1A15E7C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syn, really, we need to talk…”</w:t>
      </w:r>
    </w:p>
    <w:p w14:paraId="556994A9" w14:textId="3B15AD9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Kkat, we don’t.  I’m done here as soon as that tech arrives and I know you’re close because I watched you testing it last week</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Doc. Was that Fflorence?”</w:t>
      </w:r>
    </w:p>
    <w:p w14:paraId="4E78E94A" w14:textId="367E4B7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that was Fflo.  Ssyndi, please let</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s discuss this.  That rig you saw us testing is not quite a finished product.  We are still checking how well it holds up to normal use.  We haven’t had it outside the dome yet.  Please.  Give it a little more time, okay?  Please?” Georgge was frantic.  That at this late date</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might fail his love in the one task she set for him was beyond his capacity.  It showed.  The material they were using for seals around the edges of the mask and the filter holes were breaking down faster than they could come up with replacements.</w:t>
      </w:r>
    </w:p>
    <w:p w14:paraId="0F9AAA2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Easy, Doc.  I’m not going anywhere while Mmarta lives.  But know this.  I am going.  It’s up to you to find a way for me to be able to do that for more than a few days, if you can.  But, even if you can’t and the breather project is a total failure, I’m going anyway.</w:t>
      </w:r>
    </w:p>
    <w:p w14:paraId="3B7F6893" w14:textId="1B08EF7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are eight more prole kids here in the dome.  None of them are wanted.  None of them will survive out there without the breather.  So, let’s get a move on, eh?  I am your Guinea pig.  Please double your efforts.  We need this. And we need it yesterday.”</w:t>
      </w:r>
    </w:p>
    <w:p w14:paraId="21DB9C48" w14:textId="6BCC3D1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s right</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Doc, Kkat.  We do need it.  Even I need it.  I think we ought to pull out all the stops now.  Sure, bring Dougg in. He’ll do the things I dread to do and be happy for the opportunity.  But we absolutely need to kick this breather project in the ass and get it rolling.  So, as the de-facto ruling adult of the Lok stead, I declare that from this day forward</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e will dedicate 40% of the Lok</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s holdings towards the research and development of the Ssyndi-breather.  Further, we’re putting a development drop-dead date on the project</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r heads will roll…thirty days.  We don’t have to do any of that, but saying so will drive people to great ends I think.  At least that’s how dear Granddaddy Natt does things.”  Jaredd, entering quietly, was now fully on</w:t>
      </w:r>
      <w:r w:rsidR="007A34CC"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board with the exodus plan.</w:t>
      </w:r>
    </w:p>
    <w:p w14:paraId="0107379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interruption from the doorway to the study caught all three off-guard.</w:t>
      </w:r>
    </w:p>
    <w:p w14:paraId="0CEBA57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I thought you were…sleeping?” Georgge tentatively prodded.</w:t>
      </w:r>
    </w:p>
    <w:p w14:paraId="4737C6BC" w14:textId="4B1DD76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One can only sulk for so long.  Especially when younger females are showing signs of having more balls </w:t>
      </w:r>
      <w:r w:rsidR="007A34CC" w:rsidRPr="006C0198">
        <w:rPr>
          <w:rFonts w:ascii="Times New Roman" w:eastAsia="Arial" w:hAnsi="Times New Roman" w:cs="Times New Roman"/>
          <w:sz w:val="24"/>
          <w:szCs w:val="24"/>
        </w:rPr>
        <w:t xml:space="preserve">than </w:t>
      </w:r>
      <w:r w:rsidRPr="006C0198">
        <w:rPr>
          <w:rFonts w:ascii="Times New Roman" w:eastAsia="Arial" w:hAnsi="Times New Roman" w:cs="Times New Roman"/>
          <w:sz w:val="24"/>
          <w:szCs w:val="24"/>
        </w:rPr>
        <w:t>I do.”  He replied.  The despair was still evident in the lines on his face</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there was something else there now too.  Determination.</w:t>
      </w:r>
    </w:p>
    <w:p w14:paraId="41CFECF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I knew you’d come around, Jar.” Ssyndi added with an encouraging smile.</w:t>
      </w:r>
    </w:p>
    <w:p w14:paraId="60C330B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lanning began anew and with fresh enthusiasm.</w:t>
      </w:r>
    </w:p>
    <w:p w14:paraId="3B3022DC" w14:textId="5902D8BB"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40B637F9"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Outside the exit from the tube in the Taj, ten spans later:</w:t>
      </w:r>
    </w:p>
    <w:p w14:paraId="298E346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ain't no gut f’ya miss Kkat.  Him a cheatah.  Him gots girs all ovah.  I seed him kissin on a blont one jes now, I dit.” The look of satisfaction on Kett’s face was more worrying than the fact he was tattling on a crèche leader.  The little man confronted her when she returned to the Taj after leaving the Loks.</w:t>
      </w:r>
    </w:p>
    <w:p w14:paraId="3E91ACBB" w14:textId="77777777" w:rsidR="001A2D12"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lright, Kett, what’s this really about?  Burtt is not that kind of boy.  He barely knows…”</w:t>
      </w:r>
    </w:p>
    <w:p w14:paraId="4F7E4C28" w14:textId="2D9169B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IMS A CHEAT.  YOU NEES TO F’GIT HIM.  AHM YOUR MAN.  NOT HIM!”  the raw hatred etched in his outburst terrified Kkat.  She hurriedly backed away from the </w:t>
      </w:r>
      <w:r w:rsidR="007A34CC" w:rsidRPr="006C0198">
        <w:rPr>
          <w:rFonts w:ascii="Times New Roman" w:eastAsia="Arial" w:hAnsi="Times New Roman" w:cs="Times New Roman"/>
          <w:sz w:val="24"/>
          <w:szCs w:val="24"/>
        </w:rPr>
        <w:t>fired-</w:t>
      </w:r>
      <w:r w:rsidRPr="006C0198">
        <w:rPr>
          <w:rFonts w:ascii="Times New Roman" w:eastAsia="Arial" w:hAnsi="Times New Roman" w:cs="Times New Roman"/>
          <w:sz w:val="24"/>
          <w:szCs w:val="24"/>
        </w:rPr>
        <w:t>up Taj-mate.  This seemed to enrage him further and he lurched for her.  This was too much for Dogg who’d been watching from his ken. He leapt the fence in one bound as if it didn’t exist and came in a blur to Kkat’s rescue.</w:t>
      </w:r>
    </w:p>
    <w:p w14:paraId="3B3C7F76" w14:textId="6A13E82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IM AIN’T NO GUT!  YOU HE-AH!  HIM AIN’T</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ett was </w:t>
      </w:r>
      <w:r w:rsidR="007A34CC"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till screaming and crowding Kkat when Dogg hit him full on the side and bowled him over like a broken twig.  Dogg straddled Kett with a roaring growl, teeth bared and hackles risen.</w:t>
      </w:r>
    </w:p>
    <w:p w14:paraId="1AF29F0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UT! OUT! OUT, DOGG! OUT!” Kkat screamed once she caught her breath again. “Heel!”</w:t>
      </w:r>
    </w:p>
    <w:p w14:paraId="68CC4648" w14:textId="000E116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came to her side and sat, still growling at the boy who was now whimpering and writhing in the dirt as if Dogg were mauling him.</w:t>
      </w:r>
    </w:p>
    <w:p w14:paraId="7FB11776" w14:textId="31647E3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Wha th’ hell?”  was Burtt’s excited exclamation as he rounded the corner of Harkk’s hut to find the trio unraveling.  Harkk was short on his heels. “What’s goin’ on he-ah?</w:t>
      </w:r>
      <w:r w:rsidR="001A2D12">
        <w:rPr>
          <w:rFonts w:ascii="Times New Roman" w:eastAsia="Arial" w:hAnsi="Times New Roman" w:cs="Times New Roman"/>
          <w:sz w:val="24"/>
          <w:szCs w:val="24"/>
        </w:rPr>
        <w:t xml:space="preserve"> Kkat? Kett? Well?</w:t>
      </w:r>
      <w:r w:rsidRPr="006C0198">
        <w:rPr>
          <w:rFonts w:ascii="Times New Roman" w:eastAsia="Arial" w:hAnsi="Times New Roman" w:cs="Times New Roman"/>
          <w:sz w:val="24"/>
          <w:szCs w:val="24"/>
        </w:rPr>
        <w:t xml:space="preserve"> Someone say something!”  Burtt was losing his temper.  Kett saw this and after his near life-ending confrontation with Dogg, the boy had no courage left.  He rose and raced off without a word or a look back.</w:t>
      </w:r>
    </w:p>
    <w:p w14:paraId="47DE0BD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I be damned!  Kkat, what the hell?”</w:t>
      </w:r>
    </w:p>
    <w:p w14:paraId="2C7A232F" w14:textId="7D57B38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let it be.  Please, um, Kett…Kett made a mistake</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t>
      </w:r>
      <w:r w:rsidR="007A34CC" w:rsidRPr="006C0198">
        <w:rPr>
          <w:rFonts w:ascii="Times New Roman" w:eastAsia="Arial" w:hAnsi="Times New Roman" w:cs="Times New Roman"/>
          <w:sz w:val="24"/>
          <w:szCs w:val="24"/>
        </w:rPr>
        <w:t xml:space="preserve">that </w:t>
      </w:r>
      <w:r w:rsidRPr="006C0198">
        <w:rPr>
          <w:rFonts w:ascii="Times New Roman" w:eastAsia="Arial" w:hAnsi="Times New Roman" w:cs="Times New Roman"/>
          <w:sz w:val="24"/>
          <w:szCs w:val="24"/>
        </w:rPr>
        <w:t>is all.  Oh God, Burtt, he…he was crazy.  He went absolutely bonkers on me…about you.  I was so afraid and then Dogg was there so fast, I thought he was going to…to…Oh, Burtt</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kat broke down into his arms.  The heavy sobs </w:t>
      </w:r>
      <w:r w:rsidR="007A34CC" w:rsidRPr="006C0198">
        <w:rPr>
          <w:rFonts w:ascii="Times New Roman" w:eastAsia="Arial" w:hAnsi="Times New Roman" w:cs="Times New Roman"/>
          <w:sz w:val="24"/>
          <w:szCs w:val="24"/>
        </w:rPr>
        <w:t xml:space="preserve">wracked </w:t>
      </w:r>
      <w:r w:rsidRPr="006C0198">
        <w:rPr>
          <w:rFonts w:ascii="Times New Roman" w:eastAsia="Arial" w:hAnsi="Times New Roman" w:cs="Times New Roman"/>
          <w:sz w:val="24"/>
          <w:szCs w:val="24"/>
        </w:rPr>
        <w:t>her body.</w:t>
      </w:r>
    </w:p>
    <w:p w14:paraId="64A48C40" w14:textId="77EFF4C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kay, Kkat.  S’ovah now.  S’all gut agin.  You’ll see.  Burtt fix it.”  Burtt was fuming inside, though.  Harkk recognized the look in his friend</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s eye and caught his attention.  With a nod in the direction Kett ran and </w:t>
      </w:r>
      <w:r w:rsidR="007A34CC" w:rsidRPr="006C0198">
        <w:rPr>
          <w:rFonts w:ascii="Times New Roman" w:eastAsia="Arial" w:hAnsi="Times New Roman" w:cs="Times New Roman"/>
          <w:sz w:val="24"/>
          <w:szCs w:val="24"/>
        </w:rPr>
        <w:t xml:space="preserve">pointed </w:t>
      </w:r>
      <w:r w:rsidRPr="006C0198">
        <w:rPr>
          <w:rFonts w:ascii="Times New Roman" w:eastAsia="Arial" w:hAnsi="Times New Roman" w:cs="Times New Roman"/>
          <w:sz w:val="24"/>
          <w:szCs w:val="24"/>
        </w:rPr>
        <w:t xml:space="preserve">to his own chest, he signaled Burtt that he would address the issue with the </w:t>
      </w:r>
      <w:r w:rsidR="007A34CC" w:rsidRPr="006C0198">
        <w:rPr>
          <w:rFonts w:ascii="Times New Roman" w:eastAsia="Arial" w:hAnsi="Times New Roman" w:cs="Times New Roman"/>
          <w:sz w:val="24"/>
          <w:szCs w:val="24"/>
        </w:rPr>
        <w:t xml:space="preserve">errand </w:t>
      </w:r>
      <w:r w:rsidRPr="006C0198">
        <w:rPr>
          <w:rFonts w:ascii="Times New Roman" w:eastAsia="Arial" w:hAnsi="Times New Roman" w:cs="Times New Roman"/>
          <w:sz w:val="24"/>
          <w:szCs w:val="24"/>
        </w:rPr>
        <w:t>boy.  That would have to do.  Burtt knew he wouldn’t deal judiciously with the boy right now.  He nodded his thanks to his friend.</w:t>
      </w:r>
    </w:p>
    <w:p w14:paraId="17A56CB6" w14:textId="3CC69DB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didn’t find Kett</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boy didn’t show </w:t>
      </w:r>
      <w:r w:rsidR="007A34CC" w:rsidRPr="006C0198">
        <w:rPr>
          <w:rFonts w:ascii="Times New Roman" w:eastAsia="Arial" w:hAnsi="Times New Roman" w:cs="Times New Roman"/>
          <w:sz w:val="24"/>
          <w:szCs w:val="24"/>
        </w:rPr>
        <w:t xml:space="preserve">up </w:t>
      </w:r>
      <w:r w:rsidRPr="006C0198">
        <w:rPr>
          <w:rFonts w:ascii="Times New Roman" w:eastAsia="Arial" w:hAnsi="Times New Roman" w:cs="Times New Roman"/>
          <w:sz w:val="24"/>
          <w:szCs w:val="24"/>
        </w:rPr>
        <w:t>again until after Burtt and the crew were long gone with the Flags.</w:t>
      </w:r>
    </w:p>
    <w:p w14:paraId="40484674" w14:textId="2ECB58DD"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FC39CCB"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In the quad, before the explorers left for the Flag compound one cycle after firsteat:</w:t>
      </w:r>
    </w:p>
    <w:p w14:paraId="7E62EA9D" w14:textId="7833B33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Under the watchful eyes of the Flags, the Taj's travelers were ceremoniously shaved bald.  When Jonn told Burtt, Bann</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ose other few boys who might have pubic hair that they had to shave down there</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there was a mass exodus to the treens to accomplish this delicate task out of the eyesight of the rest of the Taj.  More than one adolescent let out a yelp after a nick here and </w:t>
      </w:r>
      <w:r w:rsidRPr="006C0198">
        <w:rPr>
          <w:rFonts w:ascii="Times New Roman" w:eastAsia="Arial" w:hAnsi="Times New Roman" w:cs="Times New Roman"/>
          <w:sz w:val="24"/>
          <w:szCs w:val="24"/>
        </w:rPr>
        <w:lastRenderedPageBreak/>
        <w:t>there and then a secondary</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even more</w:t>
      </w:r>
      <w:r w:rsidR="007A34C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t>
      </w:r>
      <w:r w:rsidR="00D459A9" w:rsidRPr="006C0198">
        <w:rPr>
          <w:rFonts w:ascii="Times New Roman" w:eastAsia="Arial" w:hAnsi="Times New Roman" w:cs="Times New Roman"/>
          <w:sz w:val="24"/>
          <w:szCs w:val="24"/>
        </w:rPr>
        <w:t>excruciating-</w:t>
      </w:r>
      <w:r w:rsidRPr="006C0198">
        <w:rPr>
          <w:rFonts w:ascii="Times New Roman" w:eastAsia="Arial" w:hAnsi="Times New Roman" w:cs="Times New Roman"/>
          <w:sz w:val="24"/>
          <w:szCs w:val="24"/>
        </w:rPr>
        <w:t>sounding yelp when they applied the astringent to stop the bleeding.  The job was finally done to the satisfaction of the visitors and they all moved back out to the quad to finish preparations.</w:t>
      </w:r>
    </w:p>
    <w:p w14:paraId="33CF853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she caught up to him finally she tried not to show the amusement she felt at his fidgeting after shaving.  She was well aware of that sensation.</w:t>
      </w:r>
    </w:p>
    <w:p w14:paraId="3B3581E4" w14:textId="0131805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that’s about all the news</w:t>
      </w:r>
      <w:r w:rsidR="00D459A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  I’m sorry it isn’t all good, but we knew this day would come.” Kkat finished updating Burtt on the changes happening at the Loks and with Ssyndi and her care. “The one thing I’m truly concerned about is that cretin Dougg being anywhere near Ssyndi again.”</w:t>
      </w:r>
    </w:p>
    <w:p w14:paraId="0EC4E08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 Das wha…, Oh damn!  That’s what I’ve been thinking too.  I have just the cure for that problem in mind.  Ole Dougg, he doesn’t much like ole Bann now that Mmarta told Bann to ignore anything Dougg ordered.  I think we’ll station Bann at the Lok stead until Dougg is gone again.  Tell doc to keep Dougg away until we get back.  Okay?  How’s that sound?”</w:t>
      </w:r>
    </w:p>
    <w:p w14:paraId="31E710B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erfect, Burtt.  Just perfect.  He is TERRIFIED of Bann.  He’s more terrified of you, so knowing Bann and you are partners will have Dougg on his best behavior I expect.  Excellent!”</w:t>
      </w:r>
    </w:p>
    <w:p w14:paraId="0879C6C8" w14:textId="531829F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I’ll brief Bann this off-cycle while we are with the Flags.  He’ll be ready to assume his new duties when we return.  In the meantime, why don’t you stay with Ssyndi for a few days.  Might be best for all concerned, eh?”  He didn’t say his name</w:t>
      </w:r>
      <w:r w:rsidR="00D459A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Kkat knew Burtt was referring to Kett, not just Dougg.  She decided </w:t>
      </w:r>
      <w:r w:rsidR="00D459A9" w:rsidRPr="006C0198">
        <w:rPr>
          <w:rFonts w:ascii="Times New Roman" w:eastAsia="Arial" w:hAnsi="Times New Roman" w:cs="Times New Roman"/>
          <w:sz w:val="24"/>
          <w:szCs w:val="24"/>
        </w:rPr>
        <w:t>not to</w:t>
      </w:r>
      <w:r w:rsidRPr="006C0198">
        <w:rPr>
          <w:rFonts w:ascii="Times New Roman" w:eastAsia="Arial" w:hAnsi="Times New Roman" w:cs="Times New Roman"/>
          <w:sz w:val="24"/>
          <w:szCs w:val="24"/>
        </w:rPr>
        <w:t xml:space="preserve"> say anything just yet about Jjenna Bok.  Burtt had enough on his mind and he was headed into the unknown. He didn’t need any more to think about just then.  It would keep, she thought.</w:t>
      </w:r>
    </w:p>
    <w:p w14:paraId="42CB88E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Sure.  That’s a great idea.' Kkat continued, "Besides, I can keep a better eye on that girl.  She took her mask off when she was here earlier?  Really?  What is wrong with that girl?  I’ll be having a few words with her about that, I will.  Damn!”</w:t>
      </w:r>
    </w:p>
    <w:p w14:paraId="154FB9C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just smiled.  He knew the effort it took to control that headstrong girl.</w:t>
      </w:r>
    </w:p>
    <w:p w14:paraId="2E9688B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figure it all out, Kkat.  Yes, we will.  Good things are happening here.  I just know it.  I do!”</w:t>
      </w:r>
    </w:p>
    <w:p w14:paraId="6007BFA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brightness of his enthusiasm lent a spark to her own.  She allowed hope to burst through her shield for the first time since her parents passed.  She hoped it wasn’t a mistake. She didn’t think she could take another letdown.</w:t>
      </w:r>
    </w:p>
    <w:p w14:paraId="244F539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he thought she was free and clear but Burtt wasn't letting go just yet.  </w:t>
      </w:r>
    </w:p>
    <w:p w14:paraId="1246820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about Jjenna?  That girl be scaring me still, the way she sneaks and spies.  Something wrong there still."</w:t>
      </w:r>
    </w:p>
    <w:p w14:paraId="35F6120B" w14:textId="02FDA2A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You've noticed that, huh?  She thinks you don't see her.  She's mad in love</w:t>
      </w:r>
      <w:r w:rsidR="008944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Burtt.  With you, and I can understand that.  We had a talk a little while ago.  She was going to sneak after you and try to make it to the Flags where she hopes she can find a man.  I had to promise you'd bring girls next time.  Well, I actually said next five-day.  I know I should have asked, Burtt.  I'm sorry</w:t>
      </w:r>
      <w:r w:rsidR="008944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I didn't see any other way to keep her here."</w:t>
      </w:r>
    </w:p>
    <w:p w14:paraId="3C1EF3E2" w14:textId="06200ED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kay.  I figure it out with Jonn.  You done good.  She worries me</w:t>
      </w:r>
      <w:r w:rsidR="008944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I don't want to see her hurt, or her little boy. Tukk?"</w:t>
      </w:r>
    </w:p>
    <w:p w14:paraId="0A7EEE4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the boy's name is Tukk.  You're a good man to remember, Burtt.  I think Jjenna's a good girl, Burtt.  She's just young and restless and feeling quite a bit of desperation, I would expect, right now.  It's a girl thing, Burtt.  Trust me."</w:t>
      </w:r>
    </w:p>
    <w:p w14:paraId="428911E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Oh, hell yeah!  I ain't even close to figuring you girls out, so yeah.  You deal with it.  I'm good with that."</w:t>
      </w:r>
    </w:p>
    <w:p w14:paraId="1F81D15F" w14:textId="10E24BA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w:t>
      </w:r>
      <w:r w:rsidR="004633B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now, are you folks about ready to get a move on?  We’re losing daylight</w:t>
      </w:r>
      <w:r w:rsidR="004633B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y friend.”  Jonn’s interruption was only partly forgiven.  The two star-crossed lovers stared a last needy look at each other</w:t>
      </w:r>
      <w:r w:rsidR="004633B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n broke apart to prepare for the Taj’s first expedition.</w:t>
      </w:r>
    </w:p>
    <w:p w14:paraId="5249F14B" w14:textId="56F8422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coming now, Jonn.  You ready?  We been waitin</w:t>
      </w:r>
      <w:r w:rsidR="004633B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ll mornin</w:t>
      </w:r>
      <w:r w:rsidR="004633B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for ya?”  Burtt smirked </w:t>
      </w:r>
      <w:r w:rsidR="004633B6" w:rsidRPr="006C0198">
        <w:rPr>
          <w:rFonts w:ascii="Times New Roman" w:eastAsia="Arial" w:hAnsi="Times New Roman" w:cs="Times New Roman"/>
          <w:sz w:val="24"/>
          <w:szCs w:val="24"/>
        </w:rPr>
        <w:t xml:space="preserve">at </w:t>
      </w:r>
      <w:r w:rsidRPr="006C0198">
        <w:rPr>
          <w:rFonts w:ascii="Times New Roman" w:eastAsia="Arial" w:hAnsi="Times New Roman" w:cs="Times New Roman"/>
          <w:sz w:val="24"/>
          <w:szCs w:val="24"/>
        </w:rPr>
        <w:t>his new travelling companion.</w:t>
      </w:r>
    </w:p>
    <w:p w14:paraId="79BAA488" w14:textId="1F554FF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O! Tis a joker you are, Burtt.  Well, that’s a fine one…waitin</w:t>
      </w:r>
      <w:r w:rsidR="004633B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n us all mornin</w:t>
      </w:r>
      <w:r w:rsidR="004633B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HAH! Come on</w:t>
      </w:r>
      <w:r w:rsidR="004633B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let me check your rig Burtt.  That girl of yours is right handy, but these suits are tricky to get right.  Let’s see.  Hmm, erm, well, looka that.  Everything done nice and neat like, and correctly</w:t>
      </w:r>
      <w:r w:rsidR="004633B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Tis a smart one</w:t>
      </w:r>
      <w:r w:rsidR="004633B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at girl, Burtt. Don’t be losing her, now.  First time</w:t>
      </w:r>
      <w:r w:rsidR="004633B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Are ya sure you weren’t practicing all night?”</w:t>
      </w:r>
    </w:p>
    <w:p w14:paraId="0846F0E4" w14:textId="4B7FDC9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ruth told, when they weren’t canoodling that’s exactly what they were doing most of the night. While practicing Burtt’s speech to the council, they wrapped and re-wrapped his suit to be sure he could do it correctly</w:t>
      </w:r>
      <w:r w:rsidR="004633B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even in the dark.  They also tested each of the distilling suits for proper function.  All but one tested good.</w:t>
      </w:r>
    </w:p>
    <w:p w14:paraId="24941B7E" w14:textId="58830F7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morning</w:t>
      </w:r>
      <w:r w:rsidR="004633B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kat helped him wrap up and the other travelers found Taj-mates to help them do the same.  Jonn and the Flags watched this with admiration and an even greater respect for these children than they would ever have granted them prior to coming to the Taj.  Upon inspection, they found very few mistakes and those were so minor as to have been negligible.  They only pointed them out to be thorough.  These children just weren’t children, not by any standard the Flags knew.  Children this age back in their compound were pampered much like domed citizens would be still in ed and play-time.</w:t>
      </w:r>
    </w:p>
    <w:p w14:paraId="60EF813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Jonn and his crew wondered at the transformation that would take place in these proles and their lives if they did venture out into the frontier.  They all anticipated the kid’s emancipation with great wonder.  Jonn was old enough to have seen it in some of their own, but this would be a whole community of self-sufficient children finding true freedom.  What greatness would evolve from that?  How far could this champion of theirs’, this Burtt, take them?</w:t>
      </w:r>
    </w:p>
    <w:p w14:paraId="5F3E2ADF" w14:textId="64D6AB8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future suddenly looked enticing again and Jonn was oh so grateful.  The Flag was beginning to fold in on itself.  To become too isolated.  To be honest, there weren’t enough unrelated males and females to go around just now.  This unhappy circumstance was the cause of more than one fall for a gypsy family of rovers like the Flags.  Now that they had settled somewhere, Jonn hated the very thought of their creation falling apart due to a lack of interest in each other. Diversity was needed badly, and soon.  The Taj could be just the ticket.  The Flag adults were all settled and paired off</w:t>
      </w:r>
      <w:r w:rsidR="005A1EA6"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it was their children who needed to branch out and a lot of the Taj were just the right age to fill that need.</w:t>
      </w:r>
    </w:p>
    <w:p w14:paraId="6EFF96C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all preparations made, daylight wasting and twenty-six iso-suited travelers sweating in place, the moment had come.</w:t>
      </w:r>
    </w:p>
    <w:p w14:paraId="5E496F52" w14:textId="13F4563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ears and cheers assaulted the ears of the heroes.  Burtt sought out and held the eyes of Kkat while he proudly led his troop of soldiers into the frontier for the first time.  He caught sight of movement to his right and up.  He couldn’t find the source at first</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eventually</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saw Jjenna Bok’s flaming red trusses poking out from behind her I-beam hide.  He looked back to Kkat</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o had watched him track Jjenna’s spot and shook her head at him, letting him know it was okay.</w:t>
      </w:r>
    </w:p>
    <w:p w14:paraId="42407AD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saw Harkk last.  He and Kett were atop the rubble mound at Green River and the site of the new greenhouse.  Harkk had his hand on Kett’s shoulder.  Kett just stared directly at Burtt then he </w:t>
      </w:r>
      <w:r w:rsidRPr="006C0198">
        <w:rPr>
          <w:rFonts w:ascii="Times New Roman" w:eastAsia="Arial" w:hAnsi="Times New Roman" w:cs="Times New Roman"/>
          <w:sz w:val="24"/>
          <w:szCs w:val="24"/>
        </w:rPr>
        <w:lastRenderedPageBreak/>
        <w:t>flung Harkk’s hand off, ran down the backside of the mound and out of sight.</w:t>
      </w:r>
    </w:p>
    <w:p w14:paraId="3EB4C8E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as no time for that.  They were out of the Taj and on their way to adventure.</w:t>
      </w:r>
    </w:p>
    <w:p w14:paraId="388CB829" w14:textId="4EA00210"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0981E01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ime, as counted in Burtt’s world:</w:t>
      </w:r>
    </w:p>
    <w:p w14:paraId="567F0BC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smallest unit of measure is a tick or click</w:t>
      </w:r>
    </w:p>
    <w:p w14:paraId="62F4A6D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are 60 ticks in a span</w:t>
      </w:r>
    </w:p>
    <w:p w14:paraId="5EB0769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are 60 spans in a cycle</w:t>
      </w:r>
    </w:p>
    <w:p w14:paraId="32C36B4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are 24 cycles in a day</w:t>
      </w:r>
    </w:p>
    <w:p w14:paraId="0DF87C5C" w14:textId="0CAD21C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n a 7-day (a week), there is a Hi-day, plus (First thru Fifth)-days, plus a Lo-day (Hi and Lo days are off</w:t>
      </w:r>
      <w:r w:rsidR="005A1EA6"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days.  Every 3 lunars each citizen also enjoys an additional 7-day off.  There are no holidays</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Founders Day.)</w:t>
      </w:r>
    </w:p>
    <w:p w14:paraId="10C793E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are 7×30-day plus 5×31-day lunars (or months).</w:t>
      </w:r>
    </w:p>
    <w:p w14:paraId="53823E37" w14:textId="5C60AF0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12-lunars tally 365</w:t>
      </w:r>
      <w:r w:rsidR="005A1F13"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days in a solar (or year).</w:t>
      </w:r>
    </w:p>
    <w:p w14:paraId="4699A563" w14:textId="7BA36B7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Every fourth solar, an extra day is added to a random Hi-Lo day, as chosen by CommCorp.  This extra day adjusts the calendar for its discrepancy with the cosmos.  This extra day is known as Founders Day and it’s always a treat since no one knows for sure when it will fall until the Meinklop PR office announces it.  Founders Day creates the only three </w:t>
      </w:r>
      <w:r w:rsidR="005A1F13" w:rsidRPr="006C0198">
        <w:rPr>
          <w:rFonts w:ascii="Times New Roman" w:eastAsia="Arial" w:hAnsi="Times New Roman" w:cs="Times New Roman"/>
          <w:sz w:val="24"/>
          <w:szCs w:val="24"/>
        </w:rPr>
        <w:t>straight-</w:t>
      </w:r>
      <w:r w:rsidRPr="006C0198">
        <w:rPr>
          <w:rFonts w:ascii="Times New Roman" w:eastAsia="Arial" w:hAnsi="Times New Roman" w:cs="Times New Roman"/>
          <w:sz w:val="24"/>
          <w:szCs w:val="24"/>
        </w:rPr>
        <w:t>off days of the solar, not counting quarterly breaks,</w:t>
      </w:r>
    </w:p>
    <w:p w14:paraId="0F6AA5E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ur story began with Kkhloe’s passing in the 310th year after the fall of civilization in old earth year, 2383. At the present point in our telling, Burtt is 19.  It is a bit more than 2 lunars after his naming day, First day, First lunar.</w:t>
      </w:r>
    </w:p>
    <w:p w14:paraId="096B47B8" w14:textId="77777777" w:rsidR="00011D75" w:rsidRPr="006C0198" w:rsidRDefault="00011D75" w:rsidP="001A2D12">
      <w:pPr>
        <w:spacing w:after="120" w:line="276" w:lineRule="auto"/>
        <w:jc w:val="center"/>
        <w:rPr>
          <w:rFonts w:ascii="Times New Roman" w:eastAsia="Arial" w:hAnsi="Times New Roman" w:cs="Times New Roman"/>
          <w:b/>
          <w:i/>
          <w:sz w:val="24"/>
          <w:szCs w:val="24"/>
        </w:rPr>
      </w:pPr>
      <w:r w:rsidRPr="006C0198">
        <w:rPr>
          <w:rFonts w:ascii="Times New Roman" w:eastAsia="Arial" w:hAnsi="Times New Roman" w:cs="Times New Roman"/>
          <w:b/>
          <w:i/>
          <w:noProof/>
          <w:sz w:val="24"/>
          <w:szCs w:val="24"/>
        </w:rPr>
        <w:lastRenderedPageBreak/>
        <w:drawing>
          <wp:inline distT="0" distB="0" distL="0" distR="0" wp14:anchorId="5C2D1907" wp14:editId="49260DAA">
            <wp:extent cx="2266950" cy="2190750"/>
            <wp:effectExtent l="0" t="0" r="0" b="0"/>
            <wp:docPr id="13" name="image2.jpg" descr="livermoregreen"/>
            <wp:cNvGraphicFramePr/>
            <a:graphic xmlns:a="http://schemas.openxmlformats.org/drawingml/2006/main">
              <a:graphicData uri="http://schemas.openxmlformats.org/drawingml/2006/picture">
                <pic:pic xmlns:pic="http://schemas.openxmlformats.org/drawingml/2006/picture">
                  <pic:nvPicPr>
                    <pic:cNvPr id="0" name="image2.jpg" descr="livermoregreen"/>
                    <pic:cNvPicPr preferRelativeResize="0"/>
                  </pic:nvPicPr>
                  <pic:blipFill>
                    <a:blip r:embed="rId16"/>
                    <a:srcRect/>
                    <a:stretch>
                      <a:fillRect/>
                    </a:stretch>
                  </pic:blipFill>
                  <pic:spPr>
                    <a:xfrm>
                      <a:off x="0" y="0"/>
                      <a:ext cx="2266950" cy="2190750"/>
                    </a:xfrm>
                    <a:prstGeom prst="rect">
                      <a:avLst/>
                    </a:prstGeom>
                    <a:ln/>
                  </pic:spPr>
                </pic:pic>
              </a:graphicData>
            </a:graphic>
          </wp:inline>
        </w:drawing>
      </w:r>
    </w:p>
    <w:p w14:paraId="73AB052E"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The Flag pastures: Tenth cycle, fifth day, first seven-day, Month 2, year 319af, overlooking the frontier, or 10-512319:</w:t>
      </w:r>
    </w:p>
    <w:p w14:paraId="02F29D6A" w14:textId="4B01D59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Bann’s collusion and Kkat’s tentative approval, Ssyndi had snuck out of the dome once again.  This time, to see her brother off.  They stayed long after Jjenna was sure they couldn’t see the travelers.  She could barely see them</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she was atop the rubble mound. The two friends were just ahead of the readout at surface level.</w:t>
      </w:r>
    </w:p>
    <w:p w14:paraId="308DADF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Friends!  Ha! Wonda wha thas lahk? </w:t>
      </w:r>
    </w:p>
    <w:p w14:paraId="4657E15B" w14:textId="2919B0B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watched them from her perch and felt a pang for both girls.  She felt it for herself as if Burtt were leaving her</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The last of the travelers cleared a distant mound of debris and were gone from sight.  There was a haze lying over the Wall</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bscuring it from sight</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beyond that was a beckoning slash of green.  She wiped a tear from her eye.  She’d been doing too much of that lately.  Puss stuff.  She needed to get back to being the creature that stood up to anyone and kept herself and her baby boy alive all this time. She never backed down from Zobbi or Thomas or none of them.  Bbessie was good to her and Tukk.  No trouble there.</w:t>
      </w:r>
    </w:p>
    <w:p w14:paraId="346D3DDF" w14:textId="0D695D2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iCs/>
          <w:sz w:val="24"/>
          <w:szCs w:val="24"/>
        </w:rPr>
        <w:lastRenderedPageBreak/>
        <w:t>Thas a’righ gir.  Ya don nees no Burtt.  Ya only nees yasef.  Yessuh!</w:t>
      </w:r>
      <w:r w:rsidRPr="006C0198">
        <w:rPr>
          <w:rFonts w:ascii="Times New Roman" w:eastAsia="Arial" w:hAnsi="Times New Roman" w:cs="Times New Roman"/>
          <w:sz w:val="24"/>
          <w:szCs w:val="24"/>
        </w:rPr>
        <w:t xml:space="preserve">  She put some serious thought </w:t>
      </w:r>
      <w:r w:rsidR="005A1EA6" w:rsidRPr="006C0198">
        <w:rPr>
          <w:rFonts w:ascii="Times New Roman" w:eastAsia="Arial" w:hAnsi="Times New Roman" w:cs="Times New Roman"/>
          <w:sz w:val="24"/>
          <w:szCs w:val="24"/>
        </w:rPr>
        <w:t>in</w:t>
      </w:r>
      <w:r w:rsidRPr="006C0198">
        <w:rPr>
          <w:rFonts w:ascii="Times New Roman" w:eastAsia="Arial" w:hAnsi="Times New Roman" w:cs="Times New Roman"/>
          <w:sz w:val="24"/>
          <w:szCs w:val="24"/>
        </w:rPr>
        <w:t xml:space="preserve">to that notion. </w:t>
      </w:r>
      <w:r w:rsidRPr="006C0198">
        <w:rPr>
          <w:rFonts w:ascii="Times New Roman" w:eastAsia="Arial" w:hAnsi="Times New Roman" w:cs="Times New Roman"/>
          <w:i/>
          <w:iCs/>
          <w:sz w:val="24"/>
          <w:szCs w:val="24"/>
        </w:rPr>
        <w:t>Den why Ahm still cryin?</w:t>
      </w:r>
      <w:r w:rsidRPr="006C0198">
        <w:rPr>
          <w:rFonts w:ascii="Times New Roman" w:eastAsia="Arial" w:hAnsi="Times New Roman" w:cs="Times New Roman"/>
          <w:sz w:val="24"/>
          <w:szCs w:val="24"/>
        </w:rPr>
        <w:t xml:space="preserve">  </w:t>
      </w:r>
    </w:p>
    <w:p w14:paraId="5DEB575F" w14:textId="3553172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collected her meager belongings</w:t>
      </w:r>
      <w:r w:rsidR="005A1EA6"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Burtt wouldn’t have trash left lying around, so Jjenna collected the remnants of her kit.  The kit that was supposed to get her across the frontier to the green beyond, just over there…she turned to look back at the hazy green blur on the near horizon.  In her peripheral vision, she saw movement close in to the next near-zone, north and west of her.  They were coming from the direction of Zobbi’s crèche.  The toughs had to be hugging the near-zones along the way.  How else could they get across?  The poisons would be a clear issue even for Zobbi’s ignorance and these folks didn’t have any protective gear on.  She dropped what she had and was in a crouch and armed in ticks.</w:t>
      </w:r>
    </w:p>
    <w:p w14:paraId="2883BCA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u-ah dint take the bastas long.  Burtt ain’t out o sight five spans yet.</w:t>
      </w:r>
    </w:p>
    <w:p w14:paraId="60E9A7D6" w14:textId="1CDA1B0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had trained them all well</w:t>
      </w:r>
      <w:r w:rsidR="00235B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one bit of advice came to her right then.  When standing atop a mound like she was, a body showed up a long way off.  She kept low and crab walked until she was below the sightline of the invaders on the back side of the mound</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her head just barely poked above the top, the military crest, Harkk called it.  She had no doubt who they were.  Zobbi’s bright orange scarf showed in the dark well enough.  In the daytime, it was like a beacon saying, “Here I am, come if you dare.”  She made a beeline for the nearest alarm box.</w:t>
      </w:r>
    </w:p>
    <w:p w14:paraId="7ED8B406" w14:textId="069147B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ut thing Harkk still he-ah, Jjenna thought as she pulled the cord that would set half the Taj on a war footing while the rest ran for cover.  She watched silently, afraid to give away her position, as Kkat first froze, looked around frantically for the threat, then grabbed Ssyndi by the arm and turned at speed</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ading for the Taj </w:t>
      </w:r>
      <w:r w:rsidRPr="006C0198">
        <w:rPr>
          <w:rFonts w:ascii="Times New Roman" w:eastAsia="Arial" w:hAnsi="Times New Roman" w:cs="Times New Roman"/>
          <w:sz w:val="24"/>
          <w:szCs w:val="24"/>
        </w:rPr>
        <w:lastRenderedPageBreak/>
        <w:t>and the Tube entrance.  Ssyndi didn’t have the time or the energy to stop it.  She wasn’t given any.</w:t>
      </w:r>
    </w:p>
    <w:p w14:paraId="5A7F50F9" w14:textId="1149DC4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other lookouts spread around the Taj on top of the many mounds surrounding it, </w:t>
      </w:r>
      <w:r w:rsidR="005A1EA6" w:rsidRPr="006C0198">
        <w:rPr>
          <w:rFonts w:ascii="Times New Roman" w:eastAsia="Arial" w:hAnsi="Times New Roman" w:cs="Times New Roman"/>
          <w:sz w:val="24"/>
          <w:szCs w:val="24"/>
        </w:rPr>
        <w:t xml:space="preserve">and </w:t>
      </w:r>
      <w:r w:rsidRPr="006C0198">
        <w:rPr>
          <w:rFonts w:ascii="Times New Roman" w:eastAsia="Arial" w:hAnsi="Times New Roman" w:cs="Times New Roman"/>
          <w:sz w:val="24"/>
          <w:szCs w:val="24"/>
        </w:rPr>
        <w:t>did as they were trained to do.  Since they didn’t pull the alarm and couldn’t see the threat yet</w:t>
      </w:r>
      <w:r w:rsidR="005A1EA6" w:rsidRPr="006C0198">
        <w:rPr>
          <w:rFonts w:ascii="Times New Roman" w:eastAsia="Arial" w:hAnsi="Times New Roman" w:cs="Times New Roman"/>
          <w:sz w:val="24"/>
          <w:szCs w:val="24"/>
        </w:rPr>
        <w:t>, t</w:t>
      </w:r>
      <w:r w:rsidRPr="006C0198">
        <w:rPr>
          <w:rFonts w:ascii="Times New Roman" w:eastAsia="Arial" w:hAnsi="Times New Roman" w:cs="Times New Roman"/>
          <w:sz w:val="24"/>
          <w:szCs w:val="24"/>
        </w:rPr>
        <w:t>hey held their positions, and watched, ready to back their teammates if called on.</w:t>
      </w:r>
    </w:p>
    <w:p w14:paraId="615257F7" w14:textId="08A550B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ut! They</w:t>
      </w:r>
      <w:r w:rsidR="00235B3C" w:rsidRPr="006C0198">
        <w:rPr>
          <w:rFonts w:ascii="Times New Roman" w:eastAsia="Arial" w:hAnsi="Times New Roman" w:cs="Times New Roman"/>
          <w:sz w:val="24"/>
          <w:szCs w:val="24"/>
        </w:rPr>
        <w:t xml:space="preserve"> are</w:t>
      </w:r>
      <w:r w:rsidRPr="006C0198">
        <w:rPr>
          <w:rFonts w:ascii="Times New Roman" w:eastAsia="Arial" w:hAnsi="Times New Roman" w:cs="Times New Roman"/>
          <w:sz w:val="24"/>
          <w:szCs w:val="24"/>
        </w:rPr>
        <w:t xml:space="preserve"> safe now, Jjenna thought, feeling a little more at ease about their situation with the two most important Taj girls </w:t>
      </w:r>
      <w:r w:rsidR="005A1EA6" w:rsidRPr="006C0198">
        <w:rPr>
          <w:rFonts w:ascii="Times New Roman" w:eastAsia="Arial" w:hAnsi="Times New Roman" w:cs="Times New Roman"/>
          <w:sz w:val="24"/>
          <w:szCs w:val="24"/>
        </w:rPr>
        <w:t xml:space="preserve">en </w:t>
      </w:r>
      <w:r w:rsidRPr="006C0198">
        <w:rPr>
          <w:rFonts w:ascii="Times New Roman" w:eastAsia="Arial" w:hAnsi="Times New Roman" w:cs="Times New Roman"/>
          <w:sz w:val="24"/>
          <w:szCs w:val="24"/>
        </w:rPr>
        <w:t>route to safety.</w:t>
      </w:r>
    </w:p>
    <w:p w14:paraId="2F059412" w14:textId="6D7C40D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way they had finished the defenses along the creeks made it impossible to enter the Taj from anywhere but straight in front of the readout at the confluence of the Spring and Frontier Creeks</w:t>
      </w:r>
      <w:r w:rsidR="00235B3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ere the cross-current and slick footing was most problematic.  The poisoned flow of the creeks, the slick banks, the piled-high rubble dotted with sharpened stakes, and finally</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live-wire strung along both creeks funneled everything to the far end of the Taj’s operational area where it still was no picnic getting across, as Zobbi and company were soon to find out.  Surely, there was no way anyone could climb the sides of the dome, traverse sideways to reach sector</w:t>
      </w:r>
      <w:r w:rsidR="00235B3C"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22, then drop down on the Taj unawares.  No, they had to come in the front door, as Burtt called it. Their main warrior wasn’t home for the fun</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 and she knew this was a real problem for the Taj.</w:t>
      </w:r>
    </w:p>
    <w:p w14:paraId="040E3B41" w14:textId="7C44404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jenna knew the Taj still had some time but not enough.  Everything was set to give them time to react.  Under normal conditions, after an alarm was tripped, the ever-ready Burtt</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o seemed able to cross the Taj in seconds under duress, up or downhill, would meet the enemy at the gates, not in the middle of the crèche. The ready force would soon follow.</w:t>
      </w:r>
    </w:p>
    <w:p w14:paraId="3103CF62" w14:textId="32BC7D7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Jjenna knew instinctively that that wasn’t going to happen this time unless someone else could get to the “gates</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and right then.  It was too late for Harkk</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o’d long before returned to work at his servhut, or anyone else in the crèche proper to get to the wire where Zobbi’s crew were near to assaulting.  By the time anyone from the Taj forces did respond they would be at a disadvantage since Zobbi would have gained a foothold at the readout.</w:t>
      </w:r>
    </w:p>
    <w:p w14:paraId="7A37A0DD" w14:textId="265159E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didn’t think about it any further.  She acted.  She was nearly as good with blades as Burtt, but her real expertise was with the longbow.  There were always at least two bows and a stash of arrows in several hides atop all the mounds surrounding the Taj.  Jenna made her way quickly to the nearest two, collected both bows and all the arrows</w:t>
      </w:r>
      <w:r w:rsidR="006A1F0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made her way back to the best position she could imagine from which to fire down on their enemies, holding them at bay while the Taj mustered her remaining forces.  The position she chose allowed her to bring the enemy under enfilading fire, as Harkk had taught them.  Once again, she found reason to be grateful to these people of the Taj.  She strung her bows, readying for that moment of greatness she had dreamt of rising to.</w:t>
      </w:r>
    </w:p>
    <w:p w14:paraId="43233C51" w14:textId="30009BB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Once set on her perch, Jjenna saw that she had made it just in time to do something.  Zobbi’s crew were just across the creeks from the front door.  She settled herself with a cleansing breathe, then popped up just enough to have a clear firing lane.  Deliberately and with extreme prejudice, Jjenna Bok began to methodically eliminate the threat from Zobbi and his soldiers.  The fiery girl-warrior rained down </w:t>
      </w:r>
      <w:r w:rsidR="006A1F0B" w:rsidRPr="006C0198">
        <w:rPr>
          <w:rFonts w:ascii="Times New Roman" w:eastAsia="Arial" w:hAnsi="Times New Roman" w:cs="Times New Roman"/>
          <w:sz w:val="24"/>
          <w:szCs w:val="24"/>
        </w:rPr>
        <w:t xml:space="preserve">the </w:t>
      </w:r>
      <w:r w:rsidRPr="006C0198">
        <w:rPr>
          <w:rFonts w:ascii="Times New Roman" w:eastAsia="Arial" w:hAnsi="Times New Roman" w:cs="Times New Roman"/>
          <w:sz w:val="24"/>
          <w:szCs w:val="24"/>
        </w:rPr>
        <w:t>shaft after shaft, keeping the attackers behind cover.  If they broke from cover, she quickly drove them back or dropped them in their tracks.</w:t>
      </w:r>
    </w:p>
    <w:p w14:paraId="39CDB6FC" w14:textId="543F6B4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s soon as he saw his crew start to fall, Zobbi took cover behind some large concrete slabs near Spring Creek’s confluence with Fountain Creek, just across from the Taj and a mere 50 meters from </w:t>
      </w:r>
      <w:r w:rsidRPr="006C0198">
        <w:rPr>
          <w:rFonts w:ascii="Times New Roman" w:eastAsia="Arial" w:hAnsi="Times New Roman" w:cs="Times New Roman"/>
          <w:sz w:val="24"/>
          <w:szCs w:val="24"/>
        </w:rPr>
        <w:lastRenderedPageBreak/>
        <w:t>the readout.  Three of his toughs were down</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t looked to him like two of them were dead.  The other was bleeding out quickly with an arrow through his neck.  They’d brought planks to cross the creek and the wires on</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they were soon slick with blood from those wounded by the marksman on the mound. Crossing into the Taj was stalled.</w:t>
      </w:r>
    </w:p>
    <w:p w14:paraId="23F1A6EF" w14:textId="5BD0F91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it up they-ah and kill dat basta, ya puss</w:t>
      </w:r>
      <w:r w:rsidR="006A1F0B" w:rsidRPr="006C0198">
        <w:rPr>
          <w:rFonts w:ascii="Times New Roman" w:eastAsia="Arial" w:hAnsi="Times New Roman" w:cs="Times New Roman"/>
          <w:sz w:val="24"/>
          <w:szCs w:val="24"/>
        </w:rPr>
        <w:t>es,</w:t>
      </w:r>
      <w:r w:rsidRPr="006C0198">
        <w:rPr>
          <w:rFonts w:ascii="Times New Roman" w:eastAsia="Arial" w:hAnsi="Times New Roman" w:cs="Times New Roman"/>
          <w:sz w:val="24"/>
          <w:szCs w:val="24"/>
        </w:rPr>
        <w:t>” Zobbi screamed, but no one moved.  He swore death on every coward in his troop, but they wouldn’t move.  Whoever was picking them off was good.  Too good!</w:t>
      </w:r>
    </w:p>
    <w:p w14:paraId="089DD9F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jenna looked down at her quickly diminishing pile of arrows and wondered two things.</w:t>
      </w:r>
    </w:p>
    <w:p w14:paraId="2ABED87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n Ah make t’ da da nex stash?  Wha da hell da Taj waitin fo-ah?</w:t>
      </w:r>
    </w:p>
    <w:p w14:paraId="7682B52D" w14:textId="48B4A12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he got one more tough with a quick shot that was still a perfect heart shot.  She saw them all pull their heads down and bolted from cover. She easily made it to the next hide and a full load of Arrows but was debating whether to return to her strategically superior previous position. She saw a water skin hanging from its peg.  The sweat on its side </w:t>
      </w:r>
      <w:r w:rsidR="006A1F0B" w:rsidRPr="006C0198">
        <w:rPr>
          <w:rFonts w:ascii="Times New Roman" w:eastAsia="Arial" w:hAnsi="Times New Roman" w:cs="Times New Roman"/>
          <w:sz w:val="24"/>
          <w:szCs w:val="24"/>
        </w:rPr>
        <w:t xml:space="preserve">beckoned </w:t>
      </w:r>
      <w:r w:rsidRPr="006C0198">
        <w:rPr>
          <w:rFonts w:ascii="Times New Roman" w:eastAsia="Arial" w:hAnsi="Times New Roman" w:cs="Times New Roman"/>
          <w:sz w:val="24"/>
          <w:szCs w:val="24"/>
        </w:rPr>
        <w:t>to her with the promise of sweet, quenching liquid.  Taking a quick few ticks to think, she decided to hydrate.  She found she was so thirsty she couldn’t even croak anymore.  At first, she had been screaming as she fired down on the enemy.  Then her voice failed her.  Now she understood why Harkk and Burtt insisted there be not just arms and med kits but food and water too at each defensive station. Dehydration under pressure was a very real thing and a huge distraction. She was most grateful right then as she guzzled two full liters of water in about 30 clicks.  She was also grateful that all the defenses were finally in place.  The Taj had a chance.</w:t>
      </w:r>
    </w:p>
    <w:p w14:paraId="0F6D73CA" w14:textId="666B9239"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t>Ah</w:t>
      </w:r>
      <w:r w:rsidR="005A1EA6" w:rsidRPr="006C0198">
        <w:rPr>
          <w:rFonts w:ascii="Times New Roman" w:eastAsia="Arial" w:hAnsi="Times New Roman" w:cs="Times New Roman"/>
          <w:i/>
          <w:iCs/>
          <w:sz w:val="24"/>
          <w:szCs w:val="24"/>
        </w:rPr>
        <w:t>,</w:t>
      </w:r>
      <w:r w:rsidRPr="006C0198">
        <w:rPr>
          <w:rFonts w:ascii="Times New Roman" w:eastAsia="Arial" w:hAnsi="Times New Roman" w:cs="Times New Roman"/>
          <w:i/>
          <w:iCs/>
          <w:sz w:val="24"/>
          <w:szCs w:val="24"/>
        </w:rPr>
        <w:t xml:space="preserve"> wor ‘bout peein if Ah gits dat fah. K! Long anuf, now!</w:t>
      </w:r>
    </w:p>
    <w:p w14:paraId="74FFCA58" w14:textId="664E59E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She rose from her new hide to take aim again and was startled by the one soldier in Zobbi’s troop who did have some spine left.  The combatants screamed at each other from just feet away as the tough leapt over her I-bean cover before she could bring the bow to bear. Jjenna knew she couldn’t make it with the bow and dropped it while trying to reach her blades.  Then she realized she wasn’t going to get them out on time either.  Her last thoughts were of Burtt and then Tukk.  She stood tall.  She wouldn’t show this tough fear.</w:t>
      </w:r>
    </w:p>
    <w:p w14:paraId="14029A7E" w14:textId="1505259E" w:rsidR="00011D75" w:rsidRPr="006C0198" w:rsidRDefault="008E5CB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Ya don gets dat fum me. Nossuh!</w:t>
      </w:r>
      <w:r w:rsidRPr="006C0198">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  She braced for impact, still screaming.</w:t>
      </w:r>
    </w:p>
    <w:p w14:paraId="42ED8573" w14:textId="1565564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ime slowed for Jjenna.  She was still pulling her blades free</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atching the whole thing unfold as though detached from the event itself.  There was no sound registering for her, yet she was aware that she and her assailant were screaming.  She could feel the raw edge of her own scream in her throat.  She thought she could smell her killer’s sour breath as he swung his great blade down on her head.  Then time caught up again</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long with the white noise of battle</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tough just disappeared from her view.</w:t>
      </w:r>
    </w:p>
    <w:p w14:paraId="2D257707" w14:textId="1B1AC1C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noise of the two screaming at each other had drowned out the sound of Dogg’s furious</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roaring growl.  He hit the tough with a </w:t>
      </w:r>
      <w:r w:rsidR="005A1EA6" w:rsidRPr="006C0198">
        <w:rPr>
          <w:rFonts w:ascii="Times New Roman" w:eastAsia="Arial" w:hAnsi="Times New Roman" w:cs="Times New Roman"/>
          <w:sz w:val="24"/>
          <w:szCs w:val="24"/>
        </w:rPr>
        <w:t>full-</w:t>
      </w:r>
      <w:r w:rsidRPr="006C0198">
        <w:rPr>
          <w:rFonts w:ascii="Times New Roman" w:eastAsia="Arial" w:hAnsi="Times New Roman" w:cs="Times New Roman"/>
          <w:sz w:val="24"/>
          <w:szCs w:val="24"/>
        </w:rPr>
        <w:t>on frontal attack right over Jjenna’s head.  The tough and Dogg rolled across the top of the mound and came up short against an I-beam.  Dogg yelped with the impact.  The tough rose slowly and tried to gain his balance and his wits.  He had time for neither.  Kett came at him from the side at full gallop and ran his pike straight through the tough’s chest, from side to side.</w:t>
      </w:r>
    </w:p>
    <w:p w14:paraId="115410C0" w14:textId="491B4ED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Kett watched in abject fascination as the life bled out of the tough.  He remained until the very end, clinging to the pike as if taking the last of his </w:t>
      </w:r>
      <w:r w:rsidR="005A1EA6" w:rsidRPr="006C0198">
        <w:rPr>
          <w:rFonts w:ascii="Times New Roman" w:eastAsia="Arial" w:hAnsi="Times New Roman" w:cs="Times New Roman"/>
          <w:sz w:val="24"/>
          <w:szCs w:val="24"/>
        </w:rPr>
        <w:t xml:space="preserve">enemy's </w:t>
      </w:r>
      <w:r w:rsidRPr="006C0198">
        <w:rPr>
          <w:rFonts w:ascii="Times New Roman" w:eastAsia="Arial" w:hAnsi="Times New Roman" w:cs="Times New Roman"/>
          <w:sz w:val="24"/>
          <w:szCs w:val="24"/>
        </w:rPr>
        <w:t>energy as it bled out of him, and then he turned, drawing his blades.  He wanted more.</w:t>
      </w:r>
    </w:p>
    <w:p w14:paraId="61135AF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AAAAAAAHHHHHHHHHHHHH!”  Was the death’s head wail that came from Kett’s mouth as he then attacked down the mound to assault Zobbi and his remaining toughs, all by himself with short blades in each hand.</w:t>
      </w:r>
    </w:p>
    <w:p w14:paraId="3E96491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jenna came flying down the mound after him and tackled Kett from behind.  He turned on her with rage in his eyes.  He was a complete berserker.  Jjenna held fast to him and wouldn’t let go as he beat her on the back and shoulders.  What quirk of fate kept him from reversing his blades and impaling her with every blow was a subject for later.  His energy finally spent, he merely lay there and gasped great gulps of breath.  Jjenna held on to him and let him settle before she let go of him.</w:t>
      </w:r>
    </w:p>
    <w:p w14:paraId="267EE580" w14:textId="73AE273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nk ya fa savin me.  Now doncha go dyin fa nuthin.  Look.” She said, pointing down towards the readout and then to Zobbi’s retreating form.  There were only six toughs remaining with him.  They’d come with twelve</w:t>
      </w:r>
      <w:r w:rsidR="005A1EA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ncluding Zobbi.  Jjenna and Kett had held them off by themselves and accounted for five enemy dead.</w:t>
      </w:r>
    </w:p>
    <w:p w14:paraId="6D3739C9" w14:textId="2DFBDDB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aj was now out in force.  Though as many of that force were girls as there were boys, they moved in choreographed perfection together.  When they came around the edges of the readout, thirty strong and in two shield-wall formation</w:t>
      </w:r>
      <w:r w:rsidR="005A1EA6"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xml:space="preserve"> that broke even Zobbi’s resolve</w:t>
      </w:r>
      <w:r w:rsidR="00337C6D" w:rsidRPr="006C0198">
        <w:rPr>
          <w:rFonts w:ascii="Times New Roman" w:eastAsia="Arial" w:hAnsi="Times New Roman" w:cs="Times New Roman"/>
          <w:sz w:val="24"/>
          <w:szCs w:val="24"/>
        </w:rPr>
        <w:t>, h</w:t>
      </w:r>
      <w:r w:rsidRPr="006C0198">
        <w:rPr>
          <w:rFonts w:ascii="Times New Roman" w:eastAsia="Arial" w:hAnsi="Times New Roman" w:cs="Times New Roman"/>
          <w:sz w:val="24"/>
          <w:szCs w:val="24"/>
        </w:rPr>
        <w:t>e didn’t yell “retreat” or anything; he just ran straight out into the frontier and the nearest no-go zone with his crew strung out behind him, following blindly into their own peril.</w:t>
      </w:r>
    </w:p>
    <w:p w14:paraId="7AB0CF80" w14:textId="245E343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wo of his toughs were injured and couldn’t keep up with their yellow boss, so they sat down, cast away their weapons, interlocked their fingers behind their heads</w:t>
      </w:r>
      <w:r w:rsidR="00337C6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called for a parl.  That was zone talk for surrender.  Well, for these two, it was surrender or die.  Harkk had them taken to the holding cell.  The bots would report them and they’d be taken care of by the system.  The mines would have two new recruits </w:t>
      </w:r>
      <w:r w:rsidR="00337C6D" w:rsidRPr="006C0198">
        <w:rPr>
          <w:rFonts w:ascii="Times New Roman" w:eastAsia="Arial" w:hAnsi="Times New Roman" w:cs="Times New Roman"/>
          <w:sz w:val="24"/>
          <w:szCs w:val="24"/>
        </w:rPr>
        <w:t xml:space="preserve">that </w:t>
      </w:r>
      <w:r w:rsidRPr="006C0198">
        <w:rPr>
          <w:rFonts w:ascii="Times New Roman" w:eastAsia="Arial" w:hAnsi="Times New Roman" w:cs="Times New Roman"/>
          <w:sz w:val="24"/>
          <w:szCs w:val="24"/>
        </w:rPr>
        <w:t xml:space="preserve">day.  Some </w:t>
      </w:r>
      <w:r w:rsidRPr="006C0198">
        <w:rPr>
          <w:rFonts w:ascii="Times New Roman" w:eastAsia="Arial" w:hAnsi="Times New Roman" w:cs="Times New Roman"/>
          <w:sz w:val="24"/>
          <w:szCs w:val="24"/>
        </w:rPr>
        <w:lastRenderedPageBreak/>
        <w:t>might have wanted to give them a chance. Burtt had taught them that mercy should only be given to those who never attacked first and that sparingly, lest a bad precedent be set.</w:t>
      </w:r>
    </w:p>
    <w:p w14:paraId="6C15488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checking to be sure the K was unharmed, Jjenna, Kett and Dogg went to meet their victorious forces.  For the first time since the fight began, Jjenna heard the hounds baying.  It seemed the entire ken was yowling.</w:t>
      </w:r>
    </w:p>
    <w:p w14:paraId="078C3398" w14:textId="2B1B073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m Ks be yellin</w:t>
      </w:r>
      <w:r w:rsidR="00337C6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da hoh fight?” She asked.</w:t>
      </w:r>
    </w:p>
    <w:p w14:paraId="28A40BE3" w14:textId="611C457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ey howlin soons Ah only let Dogg out</w:t>
      </w:r>
      <w:r w:rsidR="00816B0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Kett answered.</w:t>
      </w:r>
    </w:p>
    <w:p w14:paraId="3868C9C0" w14:textId="0E03C84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Mayb’ shoulda let </w:t>
      </w:r>
      <w:r w:rsidR="00337C6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em all go?”</w:t>
      </w:r>
    </w:p>
    <w:p w14:paraId="27108CC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m.  Mayb’ safah, yeah!”</w:t>
      </w:r>
    </w:p>
    <w:p w14:paraId="40F4EFA7" w14:textId="0D171980"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0F9AB93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leventh cycle, In the Greathall in front of everyone:</w:t>
      </w:r>
    </w:p>
    <w:p w14:paraId="3DBFCA12" w14:textId="19BE139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Kett, Jjenna, you’ve done the Taj proud this day and I will personally make sure that Burtt and the council recognize your efforts.  This was the stuff of heroes, kids.  I am humbled by your courage under fire.  Your quick responses saved so many of us.  We all owe you a debt we cannot possibly repay.  We owe you our lives.  I think I speak for all of us when I say thank you </w:t>
      </w:r>
      <w:r w:rsidR="007F1D8E" w:rsidRPr="006C0198">
        <w:rPr>
          <w:rFonts w:ascii="Times New Roman" w:eastAsia="Arial" w:hAnsi="Times New Roman" w:cs="Times New Roman"/>
          <w:sz w:val="24"/>
          <w:szCs w:val="24"/>
        </w:rPr>
        <w:t xml:space="preserve">from </w:t>
      </w:r>
      <w:r w:rsidRPr="006C0198">
        <w:rPr>
          <w:rFonts w:ascii="Times New Roman" w:eastAsia="Arial" w:hAnsi="Times New Roman" w:cs="Times New Roman"/>
          <w:sz w:val="24"/>
          <w:szCs w:val="24"/>
        </w:rPr>
        <w:t>a grateful Taj.”  Harkk finished his short speech with a hug for both kids.  This surprised them.  Perhaps it surprised Kett more than Jjenna because he was feeling most rejected and humiliated by his embarrassing behavior in front of Burtt, Kkat and the rest.  He just stood there blushing ever deeper shades of red into purple.  Jjenna smiled</w:t>
      </w:r>
      <w:r w:rsidR="00337C6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 she wasn’t fully sure why.</w:t>
      </w:r>
    </w:p>
    <w:p w14:paraId="01B7E7A3" w14:textId="77777777"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t>Do Ah feel lahk one o da Taj now? Dis wha dat feels lahk?</w:t>
      </w:r>
    </w:p>
    <w:p w14:paraId="073E1C8E" w14:textId="40115C0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he caught herself looking at Kett again.  A stranger saved her life.  She was a dead one up there on that mound until Dogg tackled the tough, </w:t>
      </w:r>
      <w:r w:rsidR="0037055E" w:rsidRPr="006C0198">
        <w:rPr>
          <w:rFonts w:ascii="Times New Roman" w:eastAsia="Arial" w:hAnsi="Times New Roman" w:cs="Times New Roman"/>
          <w:sz w:val="24"/>
          <w:szCs w:val="24"/>
        </w:rPr>
        <w:t xml:space="preserve">and </w:t>
      </w:r>
      <w:r w:rsidRPr="006C0198">
        <w:rPr>
          <w:rFonts w:ascii="Times New Roman" w:eastAsia="Arial" w:hAnsi="Times New Roman" w:cs="Times New Roman"/>
          <w:sz w:val="24"/>
          <w:szCs w:val="24"/>
        </w:rPr>
        <w:t xml:space="preserve">then Kett ran that basta through for her.  For </w:t>
      </w:r>
      <w:r w:rsidRPr="006C0198">
        <w:rPr>
          <w:rFonts w:ascii="Times New Roman" w:eastAsia="Arial" w:hAnsi="Times New Roman" w:cs="Times New Roman"/>
          <w:sz w:val="24"/>
          <w:szCs w:val="24"/>
        </w:rPr>
        <w:lastRenderedPageBreak/>
        <w:t>her?  But was it for her</w:t>
      </w:r>
      <w:r w:rsidR="00337C6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r was he just crazy then?  The look in his eyes was unforgettable.  It was more than terrifying.  It was like every ounce of hate one person could possibly hold inside and then let out all in one raging blast of death and destruction.  And afterwards…she didn’t want to think about him watching that poor boy die like that.</w:t>
      </w:r>
    </w:p>
    <w:p w14:paraId="74DA19E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illin make ya craz, Ah guess.</w:t>
      </w:r>
    </w:p>
    <w:p w14:paraId="6E1F903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shook herself loose from her reverie.  “Thanks.”  Was Jjenna’s quiet response to Harkk for both, and was further surprised, shocked really, when the entire Taj broke into cheers and applause…for her and Kett.  The two black-sheep of the Taj were suddenly heroes.</w:t>
      </w:r>
    </w:p>
    <w:p w14:paraId="4BED580A" w14:textId="2684340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the applause died down</w:t>
      </w:r>
      <w:r w:rsidR="00337C6D" w:rsidRPr="006C0198">
        <w:rPr>
          <w:rFonts w:ascii="Times New Roman" w:eastAsia="Arial" w:hAnsi="Times New Roman" w:cs="Times New Roman"/>
          <w:sz w:val="24"/>
          <w:szCs w:val="24"/>
        </w:rPr>
        <w:t>,</w:t>
      </w:r>
      <w:r w:rsidR="003E2514"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and the two were still standing at the dais in the meeting hall looking dazed and confused, Kkat and Bbessie came over to congratulate them both, though Kkat avoided hugging either.  Kett was too timid to meet their eyes but did say “Thanks” quietly to both.  Then the meeting broke up</w:t>
      </w:r>
      <w:r w:rsidR="0043553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everyone went their separate ways with a buzz of events sharp in their memories and still on their tongues.</w:t>
      </w:r>
    </w:p>
    <w:p w14:paraId="6B57566A" w14:textId="57D052D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ett seemed in a hurry to escape.  Jjenna caught up to him and tugged on his sleeve.  He stopped and slowly turned to see Jjenna’s sincere smile.  She seemed at a loss for words</w:t>
      </w:r>
      <w:r w:rsidR="00337C6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Kett tentatively said, “Whazzit, Jjenna?”</w:t>
      </w:r>
    </w:p>
    <w:p w14:paraId="109B1819" w14:textId="12A5990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nothing.  Jes thinking we c’n hang out, ya know?  Ain’t a lotta folks</w:t>
      </w:r>
      <w:r w:rsidR="00337C6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lahks us, so mayb’ we c’n be frens, yah?”</w:t>
      </w:r>
    </w:p>
    <w:p w14:paraId="28F826A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gots a woman, but, we c’n b’ frens, su-ah.” He paused as if at a loss for words, then, blurted, “Ya gut with the bow a’righ” They walked along together with Kett stealing a peak or two at Jjen as they did.</w:t>
      </w:r>
    </w:p>
    <w:p w14:paraId="52F0085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a run tha basta righ through.  Dat was so killin.  So killin!”  When he smiled at that she added, “I ain’t lookin fo no </w:t>
      </w:r>
      <w:r w:rsidRPr="006C0198">
        <w:rPr>
          <w:rFonts w:ascii="Times New Roman" w:eastAsia="Arial" w:hAnsi="Times New Roman" w:cs="Times New Roman"/>
          <w:sz w:val="24"/>
          <w:szCs w:val="24"/>
        </w:rPr>
        <w:lastRenderedPageBreak/>
        <w:t xml:space="preserve">man annaways.”  She lied with a new promise niggling at the edge of her consciousness.  </w:t>
      </w:r>
      <w:r w:rsidRPr="006C0198">
        <w:rPr>
          <w:rFonts w:ascii="Times New Roman" w:eastAsia="Arial" w:hAnsi="Times New Roman" w:cs="Times New Roman"/>
          <w:i/>
          <w:iCs/>
          <w:sz w:val="24"/>
          <w:szCs w:val="24"/>
        </w:rPr>
        <w:t>Dis boy lookin a me a lot now.  Hmmm?</w:t>
      </w:r>
      <w:r w:rsidRPr="006C0198">
        <w:rPr>
          <w:rFonts w:ascii="Times New Roman" w:eastAsia="Arial" w:hAnsi="Times New Roman" w:cs="Times New Roman"/>
          <w:sz w:val="24"/>
          <w:szCs w:val="24"/>
        </w:rPr>
        <w:t>  She had her first happy thought in some time.</w:t>
      </w:r>
    </w:p>
    <w:p w14:paraId="5D7D07D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o, ‘n why ya dint run me wit dem blades up dey-ah annaways?  Ya was beatin on me hard anuf.  Hmmm, tough guy?”  She teased.</w:t>
      </w:r>
    </w:p>
    <w:p w14:paraId="20A27DDA" w14:textId="75674C0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ett stared for a moment not sure what to think or say.  The silly smirk on Jjenna’s face brought a smile to his lips too.  Then he laughed.  “Ah don stics no one in da back</w:t>
      </w:r>
      <w:r w:rsidR="00FE1A1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w:t>
      </w:r>
    </w:p>
    <w:p w14:paraId="14C2D74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Luck Ah dint turn ovah den, huh?”  She smiled back at Kett.  She caught his quick peek at her chest, then his blush when he saw that she caught him.  He quickly looked away.</w:t>
      </w:r>
    </w:p>
    <w:p w14:paraId="11C8C842" w14:textId="77777777"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t>Oh, dis be bettah ‘n bettah</w:t>
      </w:r>
      <w:r w:rsidRPr="006C0198">
        <w:rPr>
          <w:rFonts w:ascii="Times New Roman" w:eastAsia="Arial" w:hAnsi="Times New Roman" w:cs="Times New Roman"/>
          <w:sz w:val="24"/>
          <w:szCs w:val="24"/>
        </w:rPr>
        <w:t xml:space="preserve">…was Jjenna Bok’s hopeful surmise.  </w:t>
      </w:r>
      <w:r w:rsidRPr="006C0198">
        <w:rPr>
          <w:rFonts w:ascii="Times New Roman" w:eastAsia="Arial" w:hAnsi="Times New Roman" w:cs="Times New Roman"/>
          <w:i/>
          <w:iCs/>
          <w:sz w:val="24"/>
          <w:szCs w:val="24"/>
        </w:rPr>
        <w:t>Ya gots a woman but caint look at chest?  Ha!</w:t>
      </w:r>
    </w:p>
    <w:p w14:paraId="5EB7582D" w14:textId="2D4320CE"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ABEAC2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earing midday on the frontier, just short of the Wall:</w:t>
      </w:r>
    </w:p>
    <w:p w14:paraId="3FDE82D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say you’re building another greenhouse?  On the sunny side of the western rubble mound, yah?  That’s what we saw then.  The glare had me thinking it was part of the dome.  Do you know if you can take it down easily?”</w:t>
      </w:r>
    </w:p>
    <w:p w14:paraId="564F7BC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s Harkk’s work, Jonn.  I jes help him.  But I think, yeah, you c’n take it apaht easy.  Lotta pahts…why?”</w:t>
      </w:r>
    </w:p>
    <w:p w14:paraId="424C682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ell, some things don’t grow well here, still.  Outside the dome, I mean.  They still need to start in a greenhouse until they are good and hearty, then we move them outside.  Some herbs and the like may never grow outdoors again so we either don’t grow them or grow them in the greenhouses sparingly. We have two on the compound but it’ll be some time before we can get more clear plassheet.  So, if you do come out here to live and you can bring yours with you, that will be a great help later in providing </w:t>
      </w:r>
      <w:r w:rsidRPr="006C0198">
        <w:rPr>
          <w:rFonts w:ascii="Times New Roman" w:eastAsia="Arial" w:hAnsi="Times New Roman" w:cs="Times New Roman"/>
          <w:sz w:val="24"/>
          <w:szCs w:val="24"/>
        </w:rPr>
        <w:lastRenderedPageBreak/>
        <w:t>foodstuffs for the additional people in the compound and it will have a near immediate effect also.  We’ll have the capacity to start a lot more seedlings with the additional space for the next plantday.</w:t>
      </w:r>
    </w:p>
    <w:p w14:paraId="0845228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 Carrying the Taj out to the new compound won’t be near as difficult as you might imagine.  You saw the float-carts we used to bring all the supplies we had with us, yah?  We have much bigger ones we use for mining.  We have two, in fact, that would carry your entire Taj hall in one load.  So, it won’t be a problem at all to load out that greenhouse, if you can take it that is.  I know some will probably be staying behind.  I’m sure your Harkk is one, yah?  Well, he has his reasons I’m sure.  The Army and the Wall changes a man, for sure it does.”</w:t>
      </w:r>
    </w:p>
    <w:p w14:paraId="5F4A2D8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Harkk he been out he-ah and he don’t wanna come back, he says.  I don’t think the old Taj will need the new greenhouse if we do move out he-ah, but the council hafta decide that. Yessuh!”</w:t>
      </w:r>
    </w:p>
    <w:p w14:paraId="3BC2168C" w14:textId="06161B1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emphasized the fact he would go through the council at most every turn in their conversations.  It was “the council this” and “the council that</w:t>
      </w:r>
      <w:r w:rsidR="00FE1A1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w:t>
      </w:r>
      <w:r w:rsidR="00FE1A13"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He felt a need to draw Jonn out on the subject but didn’t know how.  He hoped Jon would show the insight he usually did and bring it up himself with enough prompting from Burtt.</w:t>
      </w:r>
    </w:p>
    <w:p w14:paraId="1FE7C5A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f you come; you’ll be staying with us until we build out your compound.   As clean as the area is, poison isn’t the only danger out there.  We are still raided regularly by the wildlings.  We’ve plenty of room to house you temporarily inside the Flag compound.  I’m not trying to be bossy, Burtt.  This is the only safe way.  Believe me.”</w:t>
      </w:r>
    </w:p>
    <w:p w14:paraId="1996C534" w14:textId="56E4E78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were progressing through the frontier quickly and would be on the Wall in another cycle, Jorukk showed Burtt on his map.  You couldn’t see it yet.  It was enveloped in something he called “smaze</w:t>
      </w:r>
      <w:r w:rsidR="00FE1A1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It was a combination of pollutants and haze and sometimes it just hung over the ground like that for days on end.</w:t>
      </w:r>
    </w:p>
    <w:p w14:paraId="4818297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Jonn kept the conversation going to the point that Burtt was thinking about begging off to check on his crew; just to give his ears a break.  The man could talk, and talk, and talk.  But, there was a lot to learn about, so Burtt persisted and absorbed.</w:t>
      </w:r>
    </w:p>
    <w:p w14:paraId="61FAADD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mmediately surrounding our compound is about 10,000 hectares of arable land, or about a hundred square kliks, that we turn over several times a year.  We are growing only on 2000 of those roughly and there’s so much excess right now it’s almost wasteful.  Tis why we had so much to share with you.  We’re rolling in food and water.  We have more than enough feed for the livestock too.  With all that extra acreage, we have plenty of a wide variety of grasses and grains to roll, wrap and store for winter feeding.</w:t>
      </w:r>
    </w:p>
    <w:p w14:paraId="68EAF5A1" w14:textId="472FD65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get about three months of intermittent rain during the changeover (the end of one solar and the beginning of the next).  We believe the area was once a flood plain but we don’t get the rains they got back then, I reckon, but we still use a five-meter foundation for the housing and anything critical.  We build the outbuildings up on mounds we fashion from debris we collect, pile up, then we cover it in good old Colorado Clay.  Presto, instant flood control. Hahaha!</w:t>
      </w:r>
    </w:p>
    <w:p w14:paraId="18DDFF0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ince we need to grow for at least six months a year provided we want to keep the current pace; we’ve built and irrigation system that can cover the entire 10,000 hectares if we so choose, sometime down the road.  It’s just a matter of adding pipe, pumps, spray heads and flow controls.  Oh, we also have minor pest problems.  Rodents and bugs mostly.  I haven’t yet seen any large critters or birds.  Farm animals, Ks, Rats, ground squirrels, aphids and roaches are what survived it seems.</w:t>
      </w:r>
    </w:p>
    <w:p w14:paraId="178C70DA" w14:textId="50305F8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s is, we have so much reserve foodstuffs, we are preserving, packaging and storing for years in the future.  We also barter or sell our surplus to other rover families, the military and even to </w:t>
      </w:r>
      <w:r w:rsidRPr="006C0198">
        <w:rPr>
          <w:rFonts w:ascii="Times New Roman" w:eastAsia="Arial" w:hAnsi="Times New Roman" w:cs="Times New Roman"/>
          <w:sz w:val="24"/>
          <w:szCs w:val="24"/>
        </w:rPr>
        <w:lastRenderedPageBreak/>
        <w:t>CommCorp citizens direct.  We are all the rage, our brand name that is (“FlagFunFoods</w:t>
      </w:r>
      <w:r w:rsidR="00FE1A1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or more commonly known as “</w:t>
      </w:r>
      <w:r w:rsidRPr="006C0198">
        <w:rPr>
          <w:rFonts w:ascii="Times New Roman" w:eastAsia="Arial" w:hAnsi="Times New Roman" w:cs="Times New Roman"/>
          <w:b/>
          <w:bCs/>
          <w:i/>
          <w:iCs/>
          <w:sz w:val="24"/>
          <w:szCs w:val="24"/>
        </w:rPr>
        <w:t>F-F-Foods</w:t>
      </w:r>
      <w:r w:rsidRPr="006C0198">
        <w:rPr>
          <w:rFonts w:ascii="Times New Roman" w:eastAsia="Arial" w:hAnsi="Times New Roman" w:cs="Times New Roman"/>
          <w:sz w:val="24"/>
          <w:szCs w:val="24"/>
        </w:rPr>
        <w:t>”), when it comes to exotic foods, which basically is anything grown outside the domes.</w:t>
      </w:r>
    </w:p>
    <w:p w14:paraId="01D22A7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 if you do join us, well, that will pretty much even out the grow rate with the consumption rate.  We’ll need to expand our capabilities to maintain that huge reserve, or sell/trade our goods, still.  You see?  All very doable, very doable, yes!  Even without your greenhouse, we can make it work.</w:t>
      </w:r>
    </w:p>
    <w:p w14:paraId="76B41E2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point I’m trying to make is that there is plenty of room and capacity for you and yours.  So much so that we can build our compounds near enough to each other in mutually supportive positions and defensive constructions, and still not see the likes of each other for months at a time if we choose…though I sure hope that doesn’t occur.</w:t>
      </w:r>
    </w:p>
    <w:p w14:paraId="76F6835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simply need to extend the existing electrified perimeter fence to enclose your base-compound.  That’s where you’ll live.  The area you farm or ranch needn’t be protected.  It’s too vast an area to do so with any surety, though we do fence off whatever we’re using for grazing land at any given time, to keep the livestock from wandering.  We have specially rigged vehicles for unfurling and collecting the fence as we need it.  Greenhouses and small gardens, barns and other out buildings, coops for the fowl and the like will be built within the wires, most within the granite defensive works.</w:t>
      </w:r>
    </w:p>
    <w:p w14:paraId="6A1A3743" w14:textId="11995DA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foundations and close in defensive walls will be made of the same Granite ours is.  We found the quarry the original owners used to cut out their foundations.  We’ve been using it to flesh out our compound defenses with a double tier of offsetting granite obstacles to further prohibit direct attacks on the compound.  Have you ever seen those highway dividers?  Yah?  No?  No matter.  Ours are three meters tall anyway.  There’s plenty remaining to build out your compound and the outer defenses</w:t>
      </w:r>
      <w:r w:rsidR="00FE1A1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lastRenderedPageBreak/>
        <w:t>too.  We’re miners, so cutting rock is in our blood.  For us, that’s the most enjoyable part of the building.  Blasting rock!  What could be more fun, eh?  Hahahahaha!”  Jonn finished with a hearty chortle</w:t>
      </w:r>
      <w:r w:rsidR="00C7200B" w:rsidRPr="006C0198">
        <w:rPr>
          <w:rFonts w:ascii="Times New Roman" w:eastAsia="Arial" w:hAnsi="Times New Roman" w:cs="Times New Roman"/>
          <w:sz w:val="24"/>
          <w:szCs w:val="24"/>
        </w:rPr>
        <w:t>.</w:t>
      </w:r>
    </w:p>
    <w:p w14:paraId="0AC6F34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Seem lahk ya know what needs to be done out he-ah, Jonn.  I hope we c’n make this work.”</w:t>
      </w:r>
    </w:p>
    <w:p w14:paraId="0D6F16B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s forehead was knotted in thought.  He then nodded to himself as if he’d come to a conclusion and made up his mind to do something about it.</w:t>
      </w:r>
    </w:p>
    <w:p w14:paraId="79C798A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don’t think we c’n depend on CommCorp lettin us be.  Nossuh!  ‘N that sca-ah me crazy.  I worry alla time about them kids getting unner the ground.  Alla time!  I worry them kids still inna dome don’t be getting out.  Or Ssyndi, my sister won’t.  If we move, I worry it ain’t all gonna happen when it need to, and again, some don’t get out. We need this exodus bad, Jonn, ‘n I think we need it now, before the Corp can clamp down on us, but I worry we just too late.”</w:t>
      </w:r>
    </w:p>
    <w:p w14:paraId="79397DD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wo were quiet for a moment.  Then Jonn broke the silence.</w:t>
      </w:r>
    </w:p>
    <w:p w14:paraId="2D9D7C2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ve told me a dire secret about your people and your home Burtt.  Whether ‘twas a good idea or not doesn’t matter a whit now.  It’s been told.  But, I can return the trust and hope you’ll see it for what it is.  This is my assurance that we have nothing but good intentions where the Taj is concerned and I’ll tell you why.  It isn’t just security, Burtt, though that’s a big concern and getting bigger all the time.  No, It’s more than that.”  He paused for a moment, collecting his thoughts.  He had to state this properly.</w:t>
      </w:r>
    </w:p>
    <w:p w14:paraId="0DB0659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Do you know what incest is Burtt?  I don’t mean to put you off but it’s something folks in a small isolated community like ours must think about to remain wholesome.  If there is NO outside influence in your bloodline, well, bad things can happen when adults do adult things with too-close a blood relation.  You </w:t>
      </w:r>
      <w:r w:rsidRPr="006C0198">
        <w:rPr>
          <w:rFonts w:ascii="Times New Roman" w:eastAsia="Arial" w:hAnsi="Times New Roman" w:cs="Times New Roman"/>
          <w:sz w:val="24"/>
          <w:szCs w:val="24"/>
        </w:rPr>
        <w:lastRenderedPageBreak/>
        <w:t>understand?  I’m not saying that’s what happening at Flags now, but a lot of our kids are growing and most are related to each other.  Too closely to be safe, if you catch my meaning.  We need to diversify to continue to thrive.  We, your people and mine, can give each other that very blessed thing, Burtt.  We can give each other life, yah?”</w:t>
      </w:r>
    </w:p>
    <w:p w14:paraId="43363D0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Mmarta and Jaredd, they from the dome, teach me all about blood lying with blood.  It’s not my firs wor, cuz we’re pretty di…, um, dive, oh hell, we’re pretty mixed, not a lotta us are related.  Most our kids are too young for that annaway.  But I know about it and I see how mixing the Taj with the Flag could help both families later, yah?  I first worry about being safe.  Then mixing come later.  The Taj council got to say so too.  But yeah, I see what you’re saying, Jonn, and it makes sense, su-ah.”</w:t>
      </w:r>
    </w:p>
    <w:p w14:paraId="12CF1F7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that’s perfect Burtt.  I couldn’t hope for more.”  Jonn’s smile showed his genuine pleasure.  Then he had another thought.</w:t>
      </w:r>
    </w:p>
    <w:p w14:paraId="2EF6D26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ext trip, do you want us to bring women and women’s gear?  That young lass was raring to go.  Did you see her up on the mound as we were leaving?  I swear she was going to follow.  I swear she was.”</w:t>
      </w:r>
    </w:p>
    <w:p w14:paraId="4DF184EA" w14:textId="2C05BDE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eah, I seen her.  That’s Jjenna Bok.  She was gonna follow but Katt talked her out of doing it.”  Burtt was smiling at the thought of an outraged Jjenna Bok if he again told her, </w:t>
      </w:r>
      <w:r w:rsidR="00A91E17" w:rsidRPr="006C0198">
        <w:rPr>
          <w:rFonts w:ascii="Times New Roman" w:eastAsia="Arial" w:hAnsi="Times New Roman" w:cs="Times New Roman"/>
          <w:i/>
          <w:iCs/>
          <w:sz w:val="24"/>
          <w:szCs w:val="24"/>
        </w:rPr>
        <w:t>‘</w:t>
      </w:r>
      <w:r w:rsidRPr="006C0198">
        <w:rPr>
          <w:rFonts w:ascii="Times New Roman" w:eastAsia="Arial" w:hAnsi="Times New Roman" w:cs="Times New Roman"/>
          <w:i/>
          <w:iCs/>
          <w:sz w:val="24"/>
          <w:szCs w:val="24"/>
        </w:rPr>
        <w:t>Nope. Sorry Jjen, you can’t go this time, either</w:t>
      </w:r>
      <w:r w:rsidR="00A62CE1" w:rsidRPr="006C0198">
        <w:rPr>
          <w:rFonts w:ascii="Times New Roman" w:eastAsia="Arial" w:hAnsi="Times New Roman" w:cs="Times New Roman"/>
          <w:i/>
          <w:iCs/>
          <w:sz w:val="24"/>
          <w:szCs w:val="24"/>
        </w:rPr>
        <w:t>’</w:t>
      </w:r>
      <w:r w:rsidRPr="006C0198">
        <w:rPr>
          <w:rFonts w:ascii="Times New Roman" w:eastAsia="Arial" w:hAnsi="Times New Roman" w:cs="Times New Roman"/>
          <w:i/>
          <w:iCs/>
          <w:sz w:val="24"/>
          <w:szCs w:val="24"/>
        </w:rPr>
        <w:t>.</w:t>
      </w:r>
      <w:r w:rsidRPr="006C0198">
        <w:rPr>
          <w:rFonts w:ascii="Times New Roman" w:eastAsia="Arial" w:hAnsi="Times New Roman" w:cs="Times New Roman"/>
          <w:sz w:val="24"/>
          <w:szCs w:val="24"/>
        </w:rPr>
        <w:t>  Then quickly thought better of it.  He was happy she seemed to be leaving him alone mostly.  He didn’t want to stir that pot again.</w:t>
      </w:r>
    </w:p>
    <w:p w14:paraId="4584EF4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think, if you don’t bring girl gear; we gonna have a fight when we get back.  But we still have to get council’s approval for that annaways.” He quickly added.</w:t>
      </w:r>
    </w:p>
    <w:p w14:paraId="17DB802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Jonn nodded and when it was apparent he still wasn’t going to bite on the democracy angle, Burtt made his manors and excused himself.</w:t>
      </w:r>
    </w:p>
    <w:p w14:paraId="5AD1504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m gonna check my crew. Make su-ah they hydrating.”</w:t>
      </w:r>
    </w:p>
    <w:p w14:paraId="2B02BA3F" w14:textId="77777777"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sz w:val="24"/>
          <w:szCs w:val="24"/>
        </w:rPr>
        <w:t>Enough was enough.  Burtt’s ears needed a break…and his brain.  He had so much to take in and consider.  He smiled at his new companions and walked back to his crew who were tail-end-Charlies in the caravan.  He knew they’d be fine.  He just needed to take a breath and absorb all this input for a minute…</w:t>
      </w:r>
      <w:r w:rsidRPr="006C0198">
        <w:rPr>
          <w:rFonts w:ascii="Times New Roman" w:eastAsia="Arial" w:hAnsi="Times New Roman" w:cs="Times New Roman"/>
          <w:i/>
          <w:iCs/>
          <w:sz w:val="24"/>
          <w:szCs w:val="24"/>
        </w:rPr>
        <w:t>Ole Jonn thinks he’s a boss, does he?  Hmm!</w:t>
      </w:r>
    </w:p>
    <w:p w14:paraId="22AFCAA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iCs/>
          <w:sz w:val="24"/>
          <w:szCs w:val="24"/>
        </w:rPr>
        <w:t>Can’t you decide on your own boy?  Have I made a mistake about you? Damn!</w:t>
      </w:r>
      <w:r w:rsidRPr="006C0198">
        <w:rPr>
          <w:rFonts w:ascii="Times New Roman" w:eastAsia="Arial" w:hAnsi="Times New Roman" w:cs="Times New Roman"/>
          <w:sz w:val="24"/>
          <w:szCs w:val="24"/>
        </w:rPr>
        <w:t xml:space="preserve"> Jonn thought dejectedly.</w:t>
      </w:r>
    </w:p>
    <w:p w14:paraId="4CFEDC69" w14:textId="6B6E2767"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85A7D4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19th hour, nearing the Flag compound:</w:t>
      </w:r>
    </w:p>
    <w:p w14:paraId="72845A5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made good time getting to the Flag compound.  Even the younger Flags were impressed with the conditioning of Burtt’s crew.  They matched them step for step the whole way with little complaint and only one iso-suit blow-out.  It wasn’t severe and it was Burtt’s cloak.  Apparently, you could suck on the sip tube hard enough to make a water bladder pop right out of the wraps.  Both crews got a charge out of watching Burtt dance around trying to catch it before it hit the ground.  He did, but in the process, he managed to loosen a good deal more than a single wrap of his cloak and with help, he had to quickly redo it.</w:t>
      </w:r>
    </w:p>
    <w:p w14:paraId="5A8B989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so much for the lesson having to so with sucking too hard on the sip-tube.  I guess we might have forgotten to mention that, eh?”  Jonn was smiling with the gentle ribbing.</w:t>
      </w:r>
    </w:p>
    <w:p w14:paraId="386AE8E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Now, Burtt.  If you’re finished with your rest time; won’t you pull out that bladder again for a minute?  There’s another lesson that rightfully goes along with that last one.” Once Burtt had his </w:t>
      </w:r>
      <w:r w:rsidRPr="006C0198">
        <w:rPr>
          <w:rFonts w:ascii="Times New Roman" w:eastAsia="Arial" w:hAnsi="Times New Roman" w:cs="Times New Roman"/>
          <w:sz w:val="24"/>
          <w:szCs w:val="24"/>
        </w:rPr>
        <w:lastRenderedPageBreak/>
        <w:t>bladder in hand, Jonn continued. “Let go that bladder.  Go ahead, let go of it.”</w:t>
      </w:r>
    </w:p>
    <w:p w14:paraId="787590E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made ready to catch it again and let go.  It only fell a foot from the wrap it was secured to.</w:t>
      </w:r>
    </w:p>
    <w:p w14:paraId="5145B7F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s as far as it will ever fall unless you unwrap for some silly reason.  You don’t have to save it.  We’ve dropped more than our share the same way you did, and so we made the fill tube and the sip tubes short.  In the future if it pops out again, just be easy about it and slip it back between the wraps as well as you can.”</w:t>
      </w:r>
    </w:p>
    <w:p w14:paraId="7AAFD09A" w14:textId="5751FF4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as a’ri…oh, damn!  That’s good, Jonn.  Good plannin.  Or good learnin</w:t>
      </w:r>
      <w:r w:rsidR="00FE1A1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w:t>
      </w:r>
    </w:p>
    <w:p w14:paraId="45E29B8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ha!  Now you’re getting it, Burtt.  We learn from this place as we go.  She is our mistress this land we work.  She will nurture us or she will kill us.  Most of the time, that depends on us.  If we learn, and learn right, we live another day, eh?  Sometimes, though, the very first mistake we make out here, we die for it.”</w:t>
      </w:r>
    </w:p>
    <w:p w14:paraId="2175865A" w14:textId="6FE4C955"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4AFEB49" w14:textId="0B300F7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ifth-day, Lasteat in the Flag Greathall and real sleep</w:t>
      </w:r>
      <w:r w:rsidR="00140499" w:rsidRPr="006C0198">
        <w:rPr>
          <w:rFonts w:ascii="Times New Roman" w:eastAsia="Arial" w:hAnsi="Times New Roman" w:cs="Times New Roman"/>
          <w:sz w:val="24"/>
          <w:szCs w:val="24"/>
        </w:rPr>
        <w:t>.</w:t>
      </w:r>
    </w:p>
    <w:p w14:paraId="5BE2190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meal that night was an incredible feast the boys from the Taj would not soon forget.  Two runners had gone on ahead once the caravan had cleared the Wall, so lasteat was ready when the troop arrived just at sunset.  They gorged themselves until they couldn’t move.  There was a few dozen early to late teen aged girls in attendance.  The attention they paid to the newcomers was a source of great hilarity for their parents and great angst for the Flag teenage boys.  Burtt had several young maidens stuck to him like flies on stink, he thought.  He took it all in stride.</w:t>
      </w:r>
    </w:p>
    <w:p w14:paraId="0BE6DC4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 Finally got a chance to use that one.  Damn, flies on stink, and you the stink, Burtt.  HA!</w:t>
      </w:r>
    </w:p>
    <w:p w14:paraId="329DC5F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Jonn and the older flags watched the fun for a bit then called it a night.</w:t>
      </w:r>
    </w:p>
    <w:p w14:paraId="69BF9E3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be running out before light in the early cycles.  So, travelers, we’re to bed now.  Jorukk, show our guests to quarters, will you please?”</w:t>
      </w:r>
    </w:p>
    <w:p w14:paraId="7724B05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flames of more than one aspiring romance were doused with three short sentences from the leader.  That was something Burtt noticed here that he questioned.  There seemed not to be a council here.  At least not one like they had in the Taj.  There might be an advisory board or the like, but Jonn was clearly and unequivocally, the boss.  He wondered if that might not clash with the democratic society Burtt endorsed and the Taj was.</w:t>
      </w:r>
    </w:p>
    <w:p w14:paraId="558ED59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em number one on the “ask the council” list. Burtt added to a list he was keeping in his head.  It was a long one already.</w:t>
      </w:r>
    </w:p>
    <w:p w14:paraId="63A4308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minimal fuss but many promises to meet again, and soon, the two groups broke up.  Burtt had so much to think about he found it difficult to settle in but when he finally allowed himself to lay back on what had to be the most comfortable sleeping surface in the entire world, he was out cold in moments and was quite perturbed early next morning by the rude intrusion into this rarest of luxuries…sound, uninterrupted hours of sleep.</w:t>
      </w:r>
    </w:p>
    <w:p w14:paraId="2CE7B4B8" w14:textId="000E2AEA"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500CB75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3-L12319, Flag visitors quarters:</w:t>
      </w:r>
    </w:p>
    <w:p w14:paraId="12E306F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ime to go, boyo.  I’ll leave you to roust your own crew.  Mine are rousing as we speak.  The sooner we go the better, eh?  Let’s go now.  Come on, come on…”</w:t>
      </w:r>
    </w:p>
    <w:p w14:paraId="2A8ECA3C" w14:textId="4F513BA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mmmmmph.  Le me be Kkhloe, le me be</w:t>
      </w:r>
      <w:r w:rsidR="00FE1A1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was Burtt’s muffled response turning away from the intrusion.</w:t>
      </w:r>
    </w:p>
    <w:p w14:paraId="42F1227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Kkhloe?  Bu-urtt?  Come on now.  Are you one of these folks you must beat on the head to wake them?  Come on now!”</w:t>
      </w:r>
    </w:p>
    <w:p w14:paraId="37C4BBD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Okay! Okay! I’m awake, Jonn.  I’m awake.  Wha was that about Kkhloe?”  Burtt’s expression was one of concern and confusion as he wiped the sleep from is eyes.</w:t>
      </w:r>
    </w:p>
    <w:p w14:paraId="116754A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were calling out to some Kkhloe before you woke, is all.  A dream, I guess?  You know a Kkhloe, do you?”</w:t>
      </w:r>
    </w:p>
    <w:p w14:paraId="4426E52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hloe was my big sister.  She took care of us until she passed a while back.”</w:t>
      </w:r>
    </w:p>
    <w:p w14:paraId="2330FCC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Burtt.  I’m sorry to hear that.  Ain’t we all lost someone dear though, ain’t we?”</w:t>
      </w:r>
    </w:p>
    <w:p w14:paraId="295D42D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Das A’righ!”  He smiled without correcting himself.  He turned to address his troop.</w:t>
      </w:r>
    </w:p>
    <w:p w14:paraId="79D9296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lright you Taj-mates.  Up and at ‘em.  Here we go boys, here we go.”  He called out to his equally lazy troop.  It seemed they all felt the same way about these sleeping surfaces. This was luxury and they all wanted more.  Just a few more winks…” GET UP YOU TERDS! GET UP!”</w:t>
      </w:r>
    </w:p>
    <w:p w14:paraId="1B177B8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 got them rolling.  They were refreshed, did their business, hydrated, stacked and wrapped as the Flags called it, in a very reasonable 15 spans and only shortly later than Jonn’s own troopers.  Two penises found their way through the wrappings of still sleepy fingers, but all was set right in due course…and one hell of a lot of good natured ribbing.</w:t>
      </w:r>
    </w:p>
    <w:p w14:paraId="6EEB2C7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began the brief. “Okay.  Because of fewer no-go zones along the way, it’s about a two-thirds shorter distance run to sector-27 from here than it was to the Taj, so we’ll take it fast.  We won’t use the smoker’s until we get in close or we’ll just outrun the smoke.  Speed is key.  If you find you can’t keep up; don’t force it.  Remember, we do this all the time so we are well-conditioned for it.  A forced march like yesterday is one thing and an admirable feat for anyone to accomplish, but what we must do today takes a lot more.</w:t>
      </w:r>
    </w:p>
    <w:p w14:paraId="4F16523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We Flags will run about the whole way with 5-span hydration breaks every 20 spans.  Once within a half klik of their crèche, we’ll rest for 15 spans, then crank up the smokers for the attack.  That’ll take another 30 spans until we have a good enough cloud to roll in behind.  You take your time, you have plenty of it, so support us as best you can.  You’ll probably arrive as we are making our assault if not sooner, anyway.</w:t>
      </w:r>
    </w:p>
    <w:p w14:paraId="265DA2D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use your compass and stay on track, to the Wall and over it, straight into sector-27.  We’ll leave markers for you to follow but keep referencing your map and the path I highlighted for you.  From what I could see, it very closely matches the reality on the ground.  Whoever drew it up knew his business.</w:t>
      </w:r>
    </w:p>
    <w:p w14:paraId="713CB9D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know how to spoof the bots and we gave you enough noise makers for that.  I’ve seen what your boys can do, so I don’t expect you’ll be more than a few spans behind us, no matter, and that’s all we need.  If it looks somehow like we need more bodies and you haven’t caught up yet, then we’ll simply wait the few extra spans it takes you to get there.  Okay?”  He finished with a huge grin of satisfaction on his hardy face.</w:t>
      </w:r>
    </w:p>
    <w:p w14:paraId="41B16B1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Jonn.”</w:t>
      </w:r>
    </w:p>
    <w:p w14:paraId="4E66BF1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wo stared at each other as if there should be some monumental declaration at the start of so important a joint venture.</w:t>
      </w:r>
    </w:p>
    <w:p w14:paraId="56BE2F8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ooooo, are we gonna go, or you gonna speechify some more?”  Was Burtt’s smart ass response instead.</w:t>
      </w:r>
    </w:p>
    <w:p w14:paraId="5932E54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Flag erupted into fits of laughter, the likes of which hadn’t been heard there in some time.  The future was suddenly and hopefully looking bright indeed…for two peoples.</w:t>
      </w:r>
    </w:p>
    <w:p w14:paraId="109393D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a good-natured rap on the back of the head, Jonn led Burtt out of the Flag compound on a quest to destroy Zobbi once and for all.</w:t>
      </w:r>
    </w:p>
    <w:p w14:paraId="089B62E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Please, dear Lord. Please?  Before you take me? Jonn silently pleaded with his God for this all to work out.  He had some great youngsters in the Flag clan, but not one was a true Flag.  Not one could bear the load.</w:t>
      </w:r>
    </w:p>
    <w:p w14:paraId="4C2E939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Burtt, now, there was a lad with all the tools.  I hope so anyway, I hope so.  Just let me last long enough to find out, Lord.  Find out and train him up, is all I ask. He’s more than a match for Jorukk and those few other champions, and their all good lads.  They just aren’t Flags.  They’ll recognize the true leader, they will.</w:t>
      </w:r>
    </w:p>
    <w:p w14:paraId="31E19107" w14:textId="678A820A"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5858CB7" w14:textId="77777777" w:rsidR="00011D75" w:rsidRPr="006C0198" w:rsidRDefault="00011D75"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b/>
          <w:bCs/>
          <w:sz w:val="24"/>
          <w:szCs w:val="24"/>
          <w:u w:val="single"/>
        </w:rPr>
        <w:t>Seventh hour, Lo-day, at the Hap stead:</w:t>
      </w:r>
    </w:p>
    <w:p w14:paraId="5F7413C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n’t tell me nothing’s wrong over there you wretch.  I know you’re all in this together.  I know you ratted us out, Qquitia, and you’ll pay for that.  I swear to you, you’ll pay.  Your little mad dog revolutionary, Burkk, or whatever his name is, won’t be around forever.  Neither will the Loks.  I took care of the Klop pigs.  I can deal with the likes of the Loks just as well.  You just wait and see.  Then it’ll be your turn.”</w:t>
      </w:r>
    </w:p>
    <w:p w14:paraId="0327CE8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hannah Hap was completely delusional now.  She was seeing spies in every corner.  The Loks, and in fact everyone in sector-22, was hoping against hope the looney would finally go over the edge and do something that would cause the Corp to have her taken away, permanently.  Qquitia, though she would be out of employment, wanted her gone more than any.  She only hung onto the job because the Taj needed her to be their eyes on the Haps.</w:t>
      </w:r>
    </w:p>
    <w:p w14:paraId="292BCA7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 do not help anyone, seniorina.  Since last time, they do not speak to me at all.  I am like a disease no one wants to touch.  That is why I beg food from you. They do not let me eat from the community fare.”  Qquitia kept her head bowed in submission, </w:t>
      </w:r>
      <w:r w:rsidRPr="006C0198">
        <w:rPr>
          <w:rFonts w:ascii="Times New Roman" w:eastAsia="Arial" w:hAnsi="Times New Roman" w:cs="Times New Roman"/>
          <w:sz w:val="24"/>
          <w:szCs w:val="24"/>
        </w:rPr>
        <w:lastRenderedPageBreak/>
        <w:t>though the one thing she wanted most to do was stare this cretin in the eye and tell her to go to hell.</w:t>
      </w:r>
    </w:p>
    <w:p w14:paraId="10032FD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iCs/>
          <w:sz w:val="24"/>
          <w:szCs w:val="24"/>
        </w:rPr>
        <w:t>Just a while longer. Aiiyeee! Can I hold out though</w:t>
      </w:r>
      <w:r w:rsidRPr="006C0198">
        <w:rPr>
          <w:rFonts w:ascii="Times New Roman" w:eastAsia="Arial" w:hAnsi="Times New Roman" w:cs="Times New Roman"/>
          <w:sz w:val="24"/>
          <w:szCs w:val="24"/>
        </w:rPr>
        <w:t xml:space="preserve">?  The diminutive domestic wondered.  </w:t>
      </w:r>
      <w:r w:rsidRPr="006C0198">
        <w:rPr>
          <w:rFonts w:ascii="Times New Roman" w:eastAsia="Arial" w:hAnsi="Times New Roman" w:cs="Times New Roman"/>
          <w:i/>
          <w:iCs/>
          <w:sz w:val="24"/>
          <w:szCs w:val="24"/>
        </w:rPr>
        <w:t>Just one more week.</w:t>
      </w:r>
      <w:r w:rsidRPr="006C0198">
        <w:rPr>
          <w:rFonts w:ascii="Times New Roman" w:eastAsia="Arial" w:hAnsi="Times New Roman" w:cs="Times New Roman"/>
          <w:sz w:val="24"/>
          <w:szCs w:val="24"/>
        </w:rPr>
        <w:t xml:space="preserve">  </w:t>
      </w:r>
      <w:r w:rsidRPr="006C0198">
        <w:rPr>
          <w:rFonts w:ascii="Times New Roman" w:eastAsia="Arial" w:hAnsi="Times New Roman" w:cs="Times New Roman"/>
          <w:i/>
          <w:iCs/>
          <w:sz w:val="24"/>
          <w:szCs w:val="24"/>
        </w:rPr>
        <w:t>Then maybe I am done with this spawn of Diablo</w:t>
      </w:r>
      <w:r w:rsidRPr="006C0198">
        <w:rPr>
          <w:rFonts w:ascii="Times New Roman" w:eastAsia="Arial" w:hAnsi="Times New Roman" w:cs="Times New Roman"/>
          <w:sz w:val="24"/>
          <w:szCs w:val="24"/>
        </w:rPr>
        <w:t>.</w:t>
      </w:r>
    </w:p>
    <w:p w14:paraId="6550330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am I paying you for then?  I can scrub the shit out of undergarments as well as anyone.”</w:t>
      </w:r>
    </w:p>
    <w:p w14:paraId="50C3B75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hannah’s hate bled out of her with every word, gesture, and expression, every day, all day.  Qquitia wondered how a person could live like that.</w:t>
      </w:r>
    </w:p>
    <w:p w14:paraId="7F5E60B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iCs/>
          <w:sz w:val="24"/>
          <w:szCs w:val="24"/>
        </w:rPr>
        <w:t>Why wouldn’t such a person just …just…well, explode or something?</w:t>
      </w:r>
      <w:r w:rsidRPr="006C0198">
        <w:rPr>
          <w:rFonts w:ascii="Times New Roman" w:eastAsia="Arial" w:hAnsi="Times New Roman" w:cs="Times New Roman"/>
          <w:sz w:val="24"/>
          <w:szCs w:val="24"/>
        </w:rPr>
        <w:t>  She wondered.</w:t>
      </w:r>
    </w:p>
    <w:p w14:paraId="62B16F4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cannot tell you what I do not know’ Mistress.” Qquitia finished hoping that would be the end of it for the day.  There was only so much a person could be expected to take, no matter the cause.</w:t>
      </w:r>
    </w:p>
    <w:p w14:paraId="4C07AB9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go on.  You’re useless to me.  Get out!  GET OUT! NOW!”</w:t>
      </w:r>
    </w:p>
    <w:p w14:paraId="5D4DEEA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Qquitia couldn’t move fast enough.</w:t>
      </w:r>
    </w:p>
    <w:p w14:paraId="11C89A97" w14:textId="77777777"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t>Madre Dios, hurry Jaredd.  I am losing it!</w:t>
      </w:r>
    </w:p>
    <w:p w14:paraId="57DF4F3F" w14:textId="1E9E1F9A"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CF00D2A" w14:textId="77777777" w:rsidR="00011D75" w:rsidRPr="006C0198" w:rsidRDefault="00011D75"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b/>
          <w:bCs/>
          <w:sz w:val="24"/>
          <w:szCs w:val="24"/>
          <w:u w:val="single"/>
        </w:rPr>
        <w:t>Ninth hour, Lo-day, at the Lok stead:</w:t>
      </w:r>
    </w:p>
    <w:p w14:paraId="1035BF9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am so glad you’re feeling better.  One has to wonder if attitude, doesn’t count for something in regards to healing, eh?”  Georgge gently ribbed Jaredd.</w:t>
      </w:r>
    </w:p>
    <w:p w14:paraId="79044B63" w14:textId="03EA7D7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m pleased also Doctor, but not beyond doling out a good old sock in the jaw should one be called for, I dare say.”  He said it smiling and Georgge grinned back.  “So, how, EX</w:t>
      </w:r>
      <w:r w:rsidR="00FE31BD" w:rsidRPr="006C0198">
        <w:rPr>
          <w:rFonts w:ascii="Times New Roman" w:eastAsia="Arial" w:hAnsi="Times New Roman" w:cs="Times New Roman"/>
          <w:sz w:val="24"/>
          <w:szCs w:val="24"/>
        </w:rPr>
        <w:t>AC</w:t>
      </w:r>
      <w:r w:rsidR="00B769F6" w:rsidRPr="006C0198">
        <w:rPr>
          <w:rFonts w:ascii="Times New Roman" w:eastAsia="Arial" w:hAnsi="Times New Roman" w:cs="Times New Roman"/>
          <w:sz w:val="24"/>
          <w:szCs w:val="24"/>
        </w:rPr>
        <w:t>T</w:t>
      </w:r>
      <w:r w:rsidRPr="006C0198">
        <w:rPr>
          <w:rFonts w:ascii="Times New Roman" w:eastAsia="Arial" w:hAnsi="Times New Roman" w:cs="Times New Roman"/>
          <w:sz w:val="24"/>
          <w:szCs w:val="24"/>
        </w:rPr>
        <w:t>LY, is mother?</w:t>
      </w:r>
      <w:r w:rsidR="00B769F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No nonsense this time either.  </w:t>
      </w:r>
      <w:r w:rsidR="00B769F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The girls aren’t here.  I need to know.”</w:t>
      </w:r>
    </w:p>
    <w:p w14:paraId="34CD0A0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One week, at best.  In a day or two, things will start to fail.  By the end of the five-day, she’ll be totally bed-ridden and probably delirious too.  Stay close, in other words, Jaredd.  Tell those you think need to know and do so sooner rather than later.  Fflo will stay with her when I’m not here and she isn’t with the girls.  I’ve provided a drip that will keep her pain free, though there is nothing I can do when she starts to lose her, erm, senses, eh?  She will not suffer, Jaredd.  That I promise you.”</w:t>
      </w:r>
    </w:p>
    <w:p w14:paraId="390597B7" w14:textId="5A14BC9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damn!  Can you ask Bann to summon the girls here after their classes? Please?  Thank you Georgge.  I’ll see you tomorrow.  And send Fflo in with the girls too.”</w:t>
      </w:r>
    </w:p>
    <w:p w14:paraId="269A08A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eorgge was leaving a somber young man behind.  He wished he could be there for him once Mmarta was gone. He really did like the boy, but, Jaredd was that – that creature’s offspring. The very thought of it made him cringe.</w:t>
      </w:r>
    </w:p>
    <w:p w14:paraId="7E4B630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eorgge, a question please before you leave.”  Jaredd caught the doctor as he reached the door. “Can the kids make it out there, I mean way out there, beyond the wall, provided it was clean, without professional medical care?  For a while maybe?  Do you think?”</w:t>
      </w:r>
    </w:p>
    <w:p w14:paraId="2D222A3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What kind of nonsense is this Jaredd?  Beyond the Wall?  Are you crazy?  What…”</w:t>
      </w:r>
    </w:p>
    <w:p w14:paraId="12BADF7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m just asking, Georgge.  Suppose that it’s clean beyond the wall somewhere.  Could the kids survive a while without medical care?”</w:t>
      </w:r>
    </w:p>
    <w:p w14:paraId="261CB83F" w14:textId="4B8CE24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is insane, Jaredd.  Are you telling me this whole exodus thing isn’t just some wild and crazy dream?  They are really moving with these nomads out to the beyond?  I thought it was just a recon.  Now they are all going?  Even Ssyndi?  Oh, Norto</w:t>
      </w:r>
      <w:r w:rsidR="0062113B"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n, what a disaster. Tsk!</w:t>
      </w:r>
    </w:p>
    <w:p w14:paraId="79979724" w14:textId="640905C5" w:rsidR="00C65990"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igh)</w:t>
      </w:r>
      <w:r w:rsidR="00C65990"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t>
      </w:r>
    </w:p>
    <w:p w14:paraId="6D87CCF4" w14:textId="668D6FFA" w:rsidR="00C65990"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ut, okay, let’s go ahead and play out this scenario.  First, you must know the nomads are accustomed to that environment like your kids may never be.  That’s just for starters, Jaredd.  Then, you have what, a hundred or so kids out there</w:t>
      </w:r>
      <w:r w:rsidR="00024CCA"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he oldest one is what, nineteen?  You have a couple of teenage girls who are semi</w:t>
      </w:r>
      <w:r w:rsidR="0044716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trained in first aid at best.  One of these girls may or may not be able to survive breathing, let alone the myriad </w:t>
      </w:r>
      <w:r w:rsidR="00447166" w:rsidRPr="006C0198">
        <w:rPr>
          <w:rFonts w:ascii="Times New Roman" w:eastAsia="Arial" w:hAnsi="Times New Roman" w:cs="Times New Roman"/>
          <w:sz w:val="24"/>
          <w:szCs w:val="24"/>
        </w:rPr>
        <w:t xml:space="preserve">of </w:t>
      </w:r>
      <w:r w:rsidRPr="006C0198">
        <w:rPr>
          <w:rFonts w:ascii="Times New Roman" w:eastAsia="Arial" w:hAnsi="Times New Roman" w:cs="Times New Roman"/>
          <w:sz w:val="24"/>
          <w:szCs w:val="24"/>
        </w:rPr>
        <w:t>other perils awaiting them.  That Ssyndi-mask is still a proto, you know?  There are eight other children in the dome who will also be completely dependent on the Ssyndi-mask.  Can we produce them in time, let alone will they work?</w:t>
      </w:r>
      <w:r w:rsidR="00C65990" w:rsidRPr="006C0198">
        <w:rPr>
          <w:rFonts w:ascii="Times New Roman" w:eastAsia="Arial" w:hAnsi="Times New Roman" w:cs="Times New Roman"/>
          <w:sz w:val="24"/>
          <w:szCs w:val="24"/>
        </w:rPr>
        <w:t>”</w:t>
      </w:r>
    </w:p>
    <w:p w14:paraId="36D509B3" w14:textId="465BA42E" w:rsidR="00011D75" w:rsidRPr="006C0198" w:rsidRDefault="00C65990"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 xml:space="preserve"> I don’t know!</w:t>
      </w:r>
      <w:r w:rsidRPr="006C0198">
        <w:rPr>
          <w:rFonts w:ascii="Times New Roman" w:eastAsia="Arial" w:hAnsi="Times New Roman" w:cs="Times New Roman"/>
          <w:sz w:val="24"/>
          <w:szCs w:val="24"/>
        </w:rPr>
        <w:t>”</w:t>
      </w:r>
    </w:p>
    <w:p w14:paraId="25E1F670" w14:textId="73EC7A8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if any of the hundreds of serious childhood ailments should occur, and you end up with an epidemic on your hands, and the only treatment for same is here?  I mean, can you prepare for all eventualities?  And if not, how much of a chance can you justify taking on behalf of those children?  My Norto</w:t>
      </w:r>
      <w:r w:rsidR="0062113B"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n, Jaredd, the risks are enormous.  I can’t say I would venture to take such a risk myself.”</w:t>
      </w:r>
    </w:p>
    <w:p w14:paraId="68B7FB6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ould you be willing to leave them to the whims of the Corp, Georgge?  What happens when I can’t get them more meds or cover their tracks with the Corp?”  When he didn’t get a response, he said, “I’m not willing to hope for a good outcome from that scenario.  There isn’t one.  Not with CommCorp and that new MilSec Chief Crap, or Crab…no, no…Carp?  Card!  That’s it.  Card!  Honestly though, what a showoff.  He reminds me of grandfather.”</w:t>
      </w:r>
    </w:p>
    <w:p w14:paraId="75359582" w14:textId="0DA60BB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seemed to ponder his next words and then said, “I need to go to the Taj, Georgge.  I need to talk to Burtt, but more importantly, I need to talk to those fugitive-citizen medical personnel hiding out there in the Taj. You see, I agree with you Georgge.  The Exodus plan is insane.  It’s also the only chance I believe they have, so I’m </w:t>
      </w:r>
      <w:r w:rsidRPr="006C0198">
        <w:rPr>
          <w:rFonts w:ascii="Times New Roman" w:eastAsia="Arial" w:hAnsi="Times New Roman" w:cs="Times New Roman"/>
          <w:sz w:val="24"/>
          <w:szCs w:val="24"/>
        </w:rPr>
        <w:lastRenderedPageBreak/>
        <w:t>going to do what I can, in Mmarta’s name, to help them succeed.  The best thing I can think to do for them is to talk those adults into going with them.  And just think, Georgge, what if it really is clean out there beyond the beyond, eh?  What if?  Norto</w:t>
      </w:r>
      <w:r w:rsidR="0062113B"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n’s drawer’s, if that’s the case, I’m going too.  We can send testing kits along and with our own results in hand, what’s to prevent it?”</w:t>
      </w:r>
    </w:p>
    <w:p w14:paraId="23B5814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s enthusiasm was infectious.  Georgge was smiling too.</w:t>
      </w:r>
    </w:p>
    <w:p w14:paraId="052E688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a bit of fantasy I’m afraid, but, sure, what if indeed?” Georgge finished with clear doubt niggling at his tone.</w:t>
      </w:r>
    </w:p>
    <w:p w14:paraId="606CB8B1" w14:textId="31C61F58"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45F63A3D" w14:textId="77777777" w:rsidR="00011D75" w:rsidRPr="006C0198" w:rsidRDefault="00011D75"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b/>
          <w:bCs/>
          <w:sz w:val="24"/>
          <w:szCs w:val="24"/>
          <w:u w:val="single"/>
        </w:rPr>
        <w:t>Eighth hour, Lo-day, at the edge of Zobbis crèche:</w:t>
      </w:r>
    </w:p>
    <w:p w14:paraId="12250B22" w14:textId="559F715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was right about how the march would go.  Burtt and his troops kept up for a while</w:t>
      </w:r>
      <w:r w:rsidR="00B76A3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eventually</w:t>
      </w:r>
      <w:r w:rsidR="0044716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y lagged.  Even Burtt was ill</w:t>
      </w:r>
      <w:r w:rsidR="0044716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prepared for the additional burden the iso-suit represented</w:t>
      </w:r>
      <w:r w:rsidR="0044716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t showed in fatigue and overheating so that he and his crew had to slow to a jog and then a fast walk for the last half of the run into Zobbi’s crèche.</w:t>
      </w:r>
    </w:p>
    <w:p w14:paraId="3228CA1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till, the Taj caught up as the smoke screen was building and had a few spans to catch their breath.  The trip took the Taj five cycles.  This gave Jonn time to update them on what they’d observed to that point, which wasn’t much of anything at all.  No scouts, no guards, no activity at all, since they arrived.  Well, there was a lot of scurrying vermin about.</w:t>
      </w:r>
    </w:p>
    <w:p w14:paraId="61DD39FB" w14:textId="13BC9C1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cha think, Jonn?  They gone?” Burtt asked.</w:t>
      </w:r>
    </w:p>
    <w:p w14:paraId="7F062E6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don’t know Burtt and I don’t care to guess either. We’ll be a lot surer of things before we progress any further.  I’ve sent my best scouts up there now looking around.  They are due back in seven spans.”</w:t>
      </w:r>
    </w:p>
    <w:p w14:paraId="2B2FAFB7" w14:textId="2D1BF9B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n’t look good, that’s what.” Burtt offered.</w:t>
      </w:r>
    </w:p>
    <w:p w14:paraId="5F74C83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I don’t like it much either, Burtt. No sir, I don’t.  But it’s the hand we were dealt.”</w:t>
      </w:r>
    </w:p>
    <w:p w14:paraId="1E328DF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uh?  What about your hand?”</w:t>
      </w:r>
    </w:p>
    <w:p w14:paraId="147C693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Oh, never mind that.  Look.  Here they come back early.”  Jonn was pointing towards a trash heap in the near distance.  Burtt saw first one then another of Jonn’s fully suited ghosts slipping out of the smoke screen and approaching the allies hide, but only when he followed Jonn’s point to find them.  They moved so slowly it was hard to see them unless you stared at the same spot and they moved across your vision, blocking what was behind them.  This was a property of the iso-suit Burtt hadn’t caught onto until now.  The awe on his face told Jonn that this bright young man just made another connection.</w:t>
      </w:r>
    </w:p>
    <w:p w14:paraId="03DC1BF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Burtt.  It’s wonderful stuff and if you go slow, it’s hard as hell to be seen in it.  I’ll explain later, but it’s called cammoskin.  It’s a property of the wrap. Now, let’s see what Jorukk has for us.”</w:t>
      </w:r>
    </w:p>
    <w:p w14:paraId="2E29E88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signaled so the two scouts could find their hide.  They slid silently beside their boss and got right down to business.</w:t>
      </w:r>
    </w:p>
    <w:p w14:paraId="18C9C74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s no one up and about Jonn.  Not a soul.  We can see a few of ‘em lying about, but no one is stirring out of the lot we see.  It’s about five maybe six toughs.  That’s it.  If there were more, they are gone.  I think one of the hurt ones is that Zobbi fella.  He has that gaudy orange scarf, but now it’s wrapped around one foot.  They all look to be in bad shape, boss, like the poison got ‘em, ya know?”</w:t>
      </w:r>
    </w:p>
    <w:p w14:paraId="0FEDBE0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oisoned you think?  Well, good for them that is.  Just the same, let’s be about dispatching justice and finding our lads if we can, eh?  Have a care as we approach now boyos.  Watch your way around corners and past heavy obstacles just like we drill for, eh?  Back each other all the way in.</w:t>
      </w:r>
    </w:p>
    <w:p w14:paraId="2EA04CA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How about you and your crew take the high ground, there, and there.  Once we are in the compound the smoke will clear quickly.  You keep over watch for us with those long bows of yours, eh Burtt?”  Jonn pointed to two high points in the near topography for them to gain a height advantage with.</w:t>
      </w:r>
    </w:p>
    <w:p w14:paraId="56A9F71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ann.  You got that, okay?  Split the crew and set up where Jonn says.  Sure-shots are the only shots, yah?” Handing his bow over, he said this to his suddenly suspicious second in command.</w:t>
      </w:r>
    </w:p>
    <w:p w14:paraId="26687BCA" w14:textId="77777777" w:rsidR="008511B6"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eah, Burtt.  I gots it. You goin alone?”  He challenged.  </w:t>
      </w:r>
    </w:p>
    <w:p w14:paraId="51790552" w14:textId="2D0EA8A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only nodded to him, waiting for further comment.  There was none.  Bann, nodded, turned and quickly set about his task, even if reluctantly.</w:t>
      </w:r>
    </w:p>
    <w:p w14:paraId="2ACDFE1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aj has a stake in this too, like I said, Jonn.  One of us is going after Zobbi with you.  That’ll be me.  Les go.”  Burtt declared and turned to follow Jorukk through the murk and smoke.</w:t>
      </w:r>
    </w:p>
    <w:p w14:paraId="3B98C5D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oyo, you have blades and a stunner.  We have projectile weapons.  What are you thinking?”</w:t>
      </w:r>
    </w:p>
    <w:p w14:paraId="6EEB9A8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m thinking Zobbi ain’t got no projectile weapons and while you getting yours all set up, I’ll have ole Zobbi’s head on a stake.  Das A’righ, Yessuh!”  Burtt’s smile looked almost comically sinister and Jonn had no doubt that today was Zobbi’s last, no matter what.</w:t>
      </w:r>
    </w:p>
    <w:p w14:paraId="5F93444B" w14:textId="670B900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y proceeded through the compound slowly and sure enough, there were no healthy inhabitants.  It looked as though these few who were here had been dragged through a couple of no-go zones.  Burtt was the first to come across Zobbi, who had somehow, even during his own final demise, found his way to a higher perch than his lessers.  They were lying in the dirt all around him, dying a slow agonizing death by poison.  He, was enthroned in the rusted-out remnants of an old conveyance.  There were faded letters worn nearly flat on the side of the vehicle.  F O R D, and </w:t>
      </w:r>
      <w:r w:rsidRPr="006C0198">
        <w:rPr>
          <w:rFonts w:ascii="Times New Roman" w:eastAsia="Arial" w:hAnsi="Times New Roman" w:cs="Times New Roman"/>
          <w:sz w:val="24"/>
          <w:szCs w:val="24"/>
        </w:rPr>
        <w:lastRenderedPageBreak/>
        <w:t>under each letter</w:t>
      </w:r>
      <w:r w:rsidR="0044716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meone had drawn in the rest of the words to spell out, Found </w:t>
      </w:r>
      <w:r w:rsidR="00447166" w:rsidRPr="006C0198">
        <w:rPr>
          <w:rFonts w:ascii="Times New Roman" w:eastAsia="Arial" w:hAnsi="Times New Roman" w:cs="Times New Roman"/>
          <w:sz w:val="24"/>
          <w:szCs w:val="24"/>
        </w:rPr>
        <w:t>o</w:t>
      </w:r>
      <w:r w:rsidRPr="006C0198">
        <w:rPr>
          <w:rFonts w:ascii="Times New Roman" w:eastAsia="Arial" w:hAnsi="Times New Roman" w:cs="Times New Roman"/>
          <w:sz w:val="24"/>
          <w:szCs w:val="24"/>
        </w:rPr>
        <w:t>n Road Dead!</w:t>
      </w:r>
    </w:p>
    <w:p w14:paraId="2FAFCDC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thought, </w:t>
      </w:r>
      <w:r w:rsidRPr="006C0198">
        <w:rPr>
          <w:rFonts w:ascii="Times New Roman" w:eastAsia="Arial" w:hAnsi="Times New Roman" w:cs="Times New Roman"/>
          <w:i/>
          <w:iCs/>
          <w:sz w:val="24"/>
          <w:szCs w:val="24"/>
        </w:rPr>
        <w:t>Yessuh, that’s how they gonna find you after today Mr. Zobbi. On the road, and dead!  Yessuh!”</w:t>
      </w:r>
    </w:p>
    <w:p w14:paraId="0676580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pusssss.  Whachu doin he-ah?  Go way ‘n lemme die.  Sh’ur faul.   Alla it.”  Spittle and tears flowed freely from the near dead fallen zone boss. “YOUUUUU PUUUSSSSssssss….” Zobbi’s weak last scream of defiance faded as his breath and strength left him a sobbing sack of lifeless flesh awaiting its end.</w:t>
      </w:r>
    </w:p>
    <w:p w14:paraId="051B233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looked down at his long-suffered antagonist and felt mercy.</w:t>
      </w:r>
    </w:p>
    <w:p w14:paraId="7D22AA5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don’t deserve this Zobbi.  Su-ah you don’t.  But I ain’t you.”  With that he ended Zobbi’s pain and suffering with a killing blade stroke to the heart.  The tear dripping from the corner of his eye both surprised and humbled him.</w:t>
      </w:r>
    </w:p>
    <w:p w14:paraId="35ED3EF2" w14:textId="77777777"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t>Killin ain’t never good, Burtt.</w:t>
      </w:r>
    </w:p>
    <w:p w14:paraId="6994891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ome on, son.  There’s nothing for us here.  Let’s be gone now.”  Jonn seemed determined to move along and get them away from this terrible place after they had dispatched all the remaining toughs left alive.</w:t>
      </w:r>
    </w:p>
    <w:p w14:paraId="025BA2D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Is that you Jonn Flag?  Did you think taking your time about it would soften my resolve about expanding, Jonn?  Is that what?  Because I’m here to tell you, I’d about decided to give in and let you have your way.  Now you’re here of course, well…”</w:t>
      </w:r>
    </w:p>
    <w:p w14:paraId="10825B5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O!  Will Trop, you son of a side-winder, if it isn’t good to see your ugly mug!”  Was Jonn’s ecstatic response as he took his missing mate in a bear hug.</w:t>
      </w:r>
    </w:p>
    <w:p w14:paraId="73F6AE2F" w14:textId="639505F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nd where is your brother Naffy?  Tell me he’s well</w:t>
      </w:r>
      <w:r w:rsidR="008511B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Will, tell me.”</w:t>
      </w:r>
    </w:p>
    <w:p w14:paraId="59853DE7" w14:textId="3283614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Ah, he’s well enough.  You know that hard headed SOB can’t be cowed.  Not by Norton</w:t>
      </w:r>
      <w:r w:rsidR="0062113B"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s own banshee’s he won’t.  So, he’s a bit banged up but he’ll mend.  Hell, they’ve had us working our arses off since they took us. He can’t be too badly damaged, can he?  He’ll be right along.</w:t>
      </w:r>
    </w:p>
    <w:p w14:paraId="67A4B86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se animals went off on some excursion to ‘get even with Burtt’ the leader said, just yesterday.  They returned last night in that condition and haven’t much moved since.  All their slaves broke free and left.  The few soldiers left, freed us before running away themselves.  I was figuring a way to signal you, when, well, here you are, aren’t you? And well received too, boss.  I must say.”  The first glimpses of emotion showing through.</w:t>
      </w:r>
    </w:p>
    <w:p w14:paraId="35445B4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id you say he was “getting even with Burtt?”  Burtt demanded, already agonizing over his absence from the Taj before he even knew for sure what had transpired.</w:t>
      </w:r>
    </w:p>
    <w:p w14:paraId="1A6EB4A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That’s what he said.  I’m sure of it.”  Will replied.</w:t>
      </w:r>
    </w:p>
    <w:p w14:paraId="2414EF7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AJ! ON ME! ON ME!  TO THE TAJ!  QUICK MARCH, LET’S GO! LET’S GO!”</w:t>
      </w:r>
    </w:p>
    <w:p w14:paraId="523373A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running before his troop even reacted.  Soon Bann was yelling too and they fell in behind their leader. Panic setting into all their consciousness, now that the reality of what had happened had set in.</w:t>
      </w:r>
    </w:p>
    <w:p w14:paraId="1AE9D70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crew redoubled their efforts.</w:t>
      </w:r>
    </w:p>
    <w:p w14:paraId="17EB8C0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rukk. Take six.  Support the Taj.  Bring the weapons carts.  I’ll head for the Flag and meet you at the Taj tomorrow.  Go!”</w:t>
      </w:r>
    </w:p>
    <w:p w14:paraId="4266AF05" w14:textId="5F22CB5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ght, boss!”  The soldier turned and with just a touch on the shoulder of those he wanted, they were off to help their new friends.  No one needed to be told.  Three pairs of soldiers grabbed an end of a cart each and set off after Jorukk.  He and Jonn both prayed they weren’t too late.</w:t>
      </w:r>
    </w:p>
    <w:p w14:paraId="7855368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Here! You get suited up Will and Naffy.  We brought some suits.”  A worried Flag boss watched as his troops disappeared into the murk.</w:t>
      </w:r>
    </w:p>
    <w:p w14:paraId="781A69A1" w14:textId="335762C9"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t>Norto</w:t>
      </w:r>
      <w:r w:rsidR="0062113B" w:rsidRPr="006C0198">
        <w:rPr>
          <w:rFonts w:ascii="Times New Roman" w:eastAsia="Arial" w:hAnsi="Times New Roman" w:cs="Times New Roman"/>
          <w:i/>
          <w:iCs/>
          <w:sz w:val="24"/>
          <w:szCs w:val="24"/>
        </w:rPr>
        <w:t>n</w:t>
      </w:r>
      <w:r w:rsidRPr="006C0198">
        <w:rPr>
          <w:rFonts w:ascii="Times New Roman" w:eastAsia="Arial" w:hAnsi="Times New Roman" w:cs="Times New Roman"/>
          <w:i/>
          <w:iCs/>
          <w:sz w:val="24"/>
          <w:szCs w:val="24"/>
        </w:rPr>
        <w:t>n, you’re doing me no favors today.  None!</w:t>
      </w:r>
    </w:p>
    <w:p w14:paraId="28533E80" w14:textId="483AF778"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1C917577" w14:textId="77777777" w:rsidR="00011D75" w:rsidRPr="006C0198" w:rsidRDefault="00011D75"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b/>
          <w:bCs/>
          <w:sz w:val="24"/>
          <w:szCs w:val="24"/>
          <w:u w:val="single"/>
        </w:rPr>
        <w:t>Eleventh hour, Lo-day, in the Taj, at the supply hut outside Harkk’s servhut:</w:t>
      </w:r>
    </w:p>
    <w:p w14:paraId="13541C3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must be more than that Miss Kkat.  Ain’t food for them all.”  Cconnie complained, crossing her arms in defiance when it seemed everyone doubted her.</w:t>
      </w:r>
    </w:p>
    <w:p w14:paraId="1CCB367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connie.  I filled the bin myself last week, darling.  They couldn’t have eaten all that by now.  Dogg’s down to just one meal a day Burtt tells me.  Sweet can’t be eating more than he does, that little bit of a thing, and the rest eat their ration a day and no more, unless someone’s feeding them more.”  Harkk countered, kindly.</w:t>
      </w:r>
    </w:p>
    <w:p w14:paraId="3AF5F7FB" w14:textId="37EAD1F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weet eating three four times a day, Harkk.  I watching cuz I knew this was getting t’be a problem.  She fat too.  Fat like she eats too much, fat</w:t>
      </w:r>
      <w:r w:rsidR="008511B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w:t>
      </w:r>
      <w:r w:rsidR="008511B6" w:rsidRPr="006C0198">
        <w:rPr>
          <w:rFonts w:ascii="Times New Roman" w:eastAsia="Arial" w:hAnsi="Times New Roman" w:cs="Times New Roman"/>
          <w:sz w:val="24"/>
          <w:szCs w:val="24"/>
        </w:rPr>
        <w:t>o</w:t>
      </w:r>
      <w:r w:rsidRPr="006C0198">
        <w:rPr>
          <w:rFonts w:ascii="Times New Roman" w:eastAsia="Arial" w:hAnsi="Times New Roman" w:cs="Times New Roman"/>
          <w:sz w:val="24"/>
          <w:szCs w:val="24"/>
        </w:rPr>
        <w:t>ffered the little girl.</w:t>
      </w:r>
    </w:p>
    <w:p w14:paraId="0937363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at, you say?”  This from Katt, with a knowing look to Bbessie and Harkk.</w:t>
      </w:r>
    </w:p>
    <w:p w14:paraId="2627DA9C" w14:textId="0695829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damn</w:t>
      </w:r>
      <w:r w:rsidR="009A037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t>
      </w:r>
      <w:r w:rsidR="009A037D"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aid Harkk, “show me</w:t>
      </w:r>
      <w:r w:rsidR="009A037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Off they went to the Ken.  There was a train of followers to include Bessie, Kkat and a dozen other looka-loos who’d been hanging by the door to Harkk’s servhut as if waiting for an errant schoolmate to be released from hard time at the principal’s office.</w:t>
      </w:r>
    </w:p>
    <w:p w14:paraId="61FA6B7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y neared the Ken and were met as usual by a dozen ravenous, starving for attention Ks.  One short, sharp command from Cconnie and they all froze in place and sat.  None moved while she made her way ahead of the rest to find Sweet curled in a corner.  Dogg tried without success and without much </w:t>
      </w:r>
      <w:r w:rsidRPr="006C0198">
        <w:rPr>
          <w:rFonts w:ascii="Times New Roman" w:eastAsia="Arial" w:hAnsi="Times New Roman" w:cs="Times New Roman"/>
          <w:sz w:val="24"/>
          <w:szCs w:val="24"/>
        </w:rPr>
        <w:lastRenderedPageBreak/>
        <w:t>determination either, to deter the little girl but Cconnie was having none of it.</w:t>
      </w:r>
    </w:p>
    <w:p w14:paraId="5EF9711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UT DOGG! OUT! Get out of…oh, my goodness!  Um, Harkk?  Katt?  You better come see this.  Damn! Oops! Sorry Kkat…”</w:t>
      </w:r>
    </w:p>
    <w:p w14:paraId="2273AC4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dear…um, that’s okay, this time…Cconnie.  Oh, dear oh dear oh dear!” Was all Kkat could muster.</w:t>
      </w:r>
    </w:p>
    <w:p w14:paraId="4AA44F5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HAHAHAHAHAHAHAHAHAHAHAHA!  Of course, I should have guessed.  Dogg’s been stealing my bread.  You know I save a piece of bread for before bed, right?  We’ll I caught Dogg snatching it three times these last two weeks.  His missus was sending him out for a midnight snack.  Well I’ll be.  Wait until Burtt comes home.  Ha!”  Harkk seemed genuinely pleased.</w:t>
      </w:r>
    </w:p>
    <w:p w14:paraId="1C83D37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att saw a light sparkle in Harkk’s eye and had a thought.</w:t>
      </w:r>
    </w:p>
    <w:p w14:paraId="0854F59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know, Harkk.  I could talk Burtt into assigning one of this brood to you.  If you want, I mean?” She offered.</w:t>
      </w:r>
    </w:p>
    <w:p w14:paraId="3E5E8EE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 you think he would?”  Harkk looked almost a child for a moment.  Kkat realized that Harkk probably hadn’t had anything “homey” since he was a child or maybe, never.  Maybe he’d only read about it.</w:t>
      </w:r>
    </w:p>
    <w:p w14:paraId="4C9C0C3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don’t see why not, Harkk.  You’ve done so much for us.  I can’t imagine him refusing, to be honest.”  Kkat found herself feeling pleased to be able to please this gentle, kind man who’d made a lot of their world happen.</w:t>
      </w:r>
    </w:p>
    <w:p w14:paraId="198DF9A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 boy.  That would be grand.” Was his simple response.</w:t>
      </w:r>
    </w:p>
    <w:p w14:paraId="76AEE9FB" w14:textId="45E27D1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n moments, word had traveled throughout the Taj. Close to a hundred children of all ages crowded around the Ken taking turns stealing </w:t>
      </w:r>
      <w:r w:rsidR="0050655E" w:rsidRPr="006C0198">
        <w:rPr>
          <w:rFonts w:ascii="Times New Roman" w:eastAsia="Arial" w:hAnsi="Times New Roman" w:cs="Times New Roman"/>
          <w:sz w:val="24"/>
          <w:szCs w:val="24"/>
        </w:rPr>
        <w:t>a</w:t>
      </w:r>
      <w:r w:rsidRPr="006C0198">
        <w:rPr>
          <w:rFonts w:ascii="Times New Roman" w:eastAsia="Arial" w:hAnsi="Times New Roman" w:cs="Times New Roman"/>
          <w:sz w:val="24"/>
          <w:szCs w:val="24"/>
        </w:rPr>
        <w:t xml:space="preserve"> pe</w:t>
      </w:r>
      <w:r w:rsidR="00971649" w:rsidRPr="006C0198">
        <w:rPr>
          <w:rFonts w:ascii="Times New Roman" w:eastAsia="Arial" w:hAnsi="Times New Roman" w:cs="Times New Roman"/>
          <w:sz w:val="24"/>
          <w:szCs w:val="24"/>
        </w:rPr>
        <w:t>e</w:t>
      </w:r>
      <w:r w:rsidRPr="006C0198">
        <w:rPr>
          <w:rFonts w:ascii="Times New Roman" w:eastAsia="Arial" w:hAnsi="Times New Roman" w:cs="Times New Roman"/>
          <w:sz w:val="24"/>
          <w:szCs w:val="24"/>
        </w:rPr>
        <w:t xml:space="preserve">k at the newest members of the crèche. Matches were set for naming rights.  Things got just a bit pushy until Dogg panicked and let loose with a ferocious growling bark.  Everyone </w:t>
      </w:r>
      <w:r w:rsidRPr="006C0198">
        <w:rPr>
          <w:rFonts w:ascii="Times New Roman" w:eastAsia="Arial" w:hAnsi="Times New Roman" w:cs="Times New Roman"/>
          <w:sz w:val="24"/>
          <w:szCs w:val="24"/>
        </w:rPr>
        <w:lastRenderedPageBreak/>
        <w:t>heard and quiet was restored long enough for Harkk to call it quits and send everyone packing.</w:t>
      </w:r>
    </w:p>
    <w:p w14:paraId="2F53477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ood job, Dogg.  Ya done good.”  Connie scratched between his torn-up ears before she joined the parade of Taj-mates headed in to wait for mideat.  Dogg seemed relieved the crowd had left but he had a special place in his heart for Cconnie.  He whined at her leaving.</w:t>
      </w:r>
    </w:p>
    <w:p w14:paraId="28EA18E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I be back you big puss.  I be back.  Hush, now.”</w:t>
      </w:r>
    </w:p>
    <w:p w14:paraId="37CAC40A" w14:textId="12D1CA43"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78CF9736" w14:textId="77777777" w:rsidR="00011D75" w:rsidRPr="006C0198" w:rsidRDefault="00011D75"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b/>
          <w:bCs/>
          <w:sz w:val="24"/>
          <w:szCs w:val="24"/>
          <w:u w:val="single"/>
        </w:rPr>
        <w:t>Same time, approaching Green River:</w:t>
      </w:r>
    </w:p>
    <w:p w14:paraId="4EE8DBD1" w14:textId="494E479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Green river came into view, Burtt turned up the speed a notch and burst over the mound knocking part of the new greenhouse wall down as he passed</w:t>
      </w:r>
      <w:r w:rsidR="00FD22AC"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was in such a hurry he cut the corner too tight and clipped it with his shoulder.  In testimony to his strength and raw power the wall he hit virtually shattered to pieces. His momentum carried him full speed over the top where he sprawled and badly scraped his chest, arms, hands and knees sliding to a hard stop.  He ignored the pain, pushed himself fully upright in one motion and was off again before his troop had time to catch him.</w:t>
      </w:r>
    </w:p>
    <w:p w14:paraId="5645BBA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lookout on the Green River mound saw the travelers returning but had no way of knowing for sure who they were only that they were coming and coming fast.  He made it to the alarm but stopped himself at the last minute.  The lead runner was peeling his wrap and it was certainly Burtt’s scream emanating from the charging warrior’s mouth.</w:t>
      </w:r>
    </w:p>
    <w:p w14:paraId="4C3D415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Burtt!  Whazzit, Burtt!  Ho!  Burtt?”</w:t>
      </w:r>
    </w:p>
    <w:p w14:paraId="64FFDB7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stumbled to a stop half way down the mound.  A lookout was calling him from the mound he just crested and there was a football </w:t>
      </w:r>
      <w:r w:rsidRPr="006C0198">
        <w:rPr>
          <w:rFonts w:ascii="Times New Roman" w:eastAsia="Arial" w:hAnsi="Times New Roman" w:cs="Times New Roman"/>
          <w:sz w:val="24"/>
          <w:szCs w:val="24"/>
        </w:rPr>
        <w:lastRenderedPageBreak/>
        <w:t>game in session on the Quad.  Well, it was in session until the raging maniac came tearing over the top of the mound.</w:t>
      </w:r>
    </w:p>
    <w:p w14:paraId="4692C3D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Was Burtt’s puzzled silent question?</w:t>
      </w:r>
    </w:p>
    <w:p w14:paraId="0770BD25" w14:textId="2ED4D58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o’s hurt, Thadd Brek?  Who’s hurt?  How many?”  </w:t>
      </w:r>
      <w:r w:rsidR="00045989" w:rsidRPr="006C0198">
        <w:rPr>
          <w:rFonts w:ascii="Times New Roman" w:eastAsia="Arial" w:hAnsi="Times New Roman" w:cs="Times New Roman"/>
          <w:sz w:val="24"/>
          <w:szCs w:val="24"/>
        </w:rPr>
        <w:t>H</w:t>
      </w:r>
      <w:r w:rsidRPr="006C0198">
        <w:rPr>
          <w:rFonts w:ascii="Times New Roman" w:eastAsia="Arial" w:hAnsi="Times New Roman" w:cs="Times New Roman"/>
          <w:sz w:val="24"/>
          <w:szCs w:val="24"/>
        </w:rPr>
        <w:t>e yelled at the lookout.</w:t>
      </w:r>
    </w:p>
    <w:p w14:paraId="0B14EF5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o’s what?  You okay, Burtt?  Nobody Hurt.  Oh!  OH!  You mean from this morning?  Ha!  Ain’t nobody but Zobbi and his boys hurt, Burtt.  We kicked ass, we did.  Oh, sorry Burtt.”</w:t>
      </w:r>
    </w:p>
    <w:p w14:paraId="3D2E873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uh?  Okay.  Um.  Stick with your post.  Where’s Harkk?  Katt?” asked Burtt, his heartbeat had slowed but he was confused and intrigued now.  What the hell happened here?</w:t>
      </w:r>
    </w:p>
    <w:p w14:paraId="3D07169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m talking with Jaredd last I saw, in the Greathall.”</w:t>
      </w:r>
    </w:p>
    <w:p w14:paraId="53F95F4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Okay, Thadd.  Good job.  Tell those coming in behind me to be easy.  Tell them there’s no threat.  Okay?”</w:t>
      </w:r>
    </w:p>
    <w:p w14:paraId="20C87C1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Burtt.  Say, whazzit out the-ah?”   Thadd asked with his eyes lit and pointing to the green slash of life beyond the beyond.</w:t>
      </w:r>
    </w:p>
    <w:p w14:paraId="464D1D4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smiled a huge smile and said, “Bettah than we hoped, Thadd Brek.  Bettah than we hoped.”</w:t>
      </w:r>
    </w:p>
    <w:p w14:paraId="1769ED7D" w14:textId="59F54E6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brought the desired effect</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ith Thadd’s grin splitting his boy</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s face.   Burtt continued into the Taj.</w:t>
      </w:r>
    </w:p>
    <w:p w14:paraId="55C89812" w14:textId="34DA1E1F"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0B7EC535" w14:textId="77777777" w:rsidR="00011D75" w:rsidRPr="006C0198" w:rsidRDefault="00011D75"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b/>
          <w:bCs/>
          <w:sz w:val="24"/>
          <w:szCs w:val="24"/>
          <w:u w:val="single"/>
        </w:rPr>
        <w:t>11hour and 30spans, in the Taj Greathall:</w:t>
      </w:r>
    </w:p>
    <w:p w14:paraId="19602D7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m glad you’ve come back to us now, Burtt, though I’m sorry it was under such duress.  As you can see, though, your Taj came through this crisis in fine order.  Your training yielded the best possible result.  The Taj won out with no casualties.  I dare say, as I’m told, Zobbi turned tail and ran like a rat once he saw your troops coming at him in two separate shield walls that were about to envelope him.  Before that, two guards kept them pinned until </w:t>
      </w:r>
      <w:r w:rsidRPr="006C0198">
        <w:rPr>
          <w:rFonts w:ascii="Times New Roman" w:eastAsia="Arial" w:hAnsi="Times New Roman" w:cs="Times New Roman"/>
          <w:sz w:val="24"/>
          <w:szCs w:val="24"/>
        </w:rPr>
        <w:lastRenderedPageBreak/>
        <w:t>help could arrive…just two, Burtt.  I’d say that was grand testimony to yours and Harkk’s efforts to defend the Taj.</w:t>
      </w:r>
    </w:p>
    <w:p w14:paraId="19BDE6D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beaming.</w:t>
      </w:r>
    </w:p>
    <w:p w14:paraId="254D4BB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t that’s not what I came here to talk about and this pains me to no end.  I have some terrible news. I’m afraid.  We’ve all known this was coming.  I’m afraid the time is nigh.  Mom, Mmarta, has come to her end time.  I…I’m sorry.  I know what…” he broke down and couldn’t finish.</w:t>
      </w:r>
    </w:p>
    <w:p w14:paraId="215EE9F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Kkat, Harkk, Ccassie, Bbessie and Bann were all in shock.  Cconnie came forward and held Jaredd’s hand.  He leaned his head on her little shoulder and she bore it well.  Then all present came forward and lent their support and tears.</w:t>
      </w:r>
    </w:p>
    <w:p w14:paraId="5141DEC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bessie recovered first.  “We have to tell the children.  Oh, dear.  This will be so horrific for so many of them.  I’m not sure what to say.  What do you think, Kkat?”</w:t>
      </w:r>
    </w:p>
    <w:p w14:paraId="670C476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efore Kkat could answer, Burtt took charge.</w:t>
      </w:r>
    </w:p>
    <w:p w14:paraId="5D1CA68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in’t no one’s job but mine.  I’ll tell them.  We need to prepare a ceremony.  It’ll be one we’ll never forget.  I need you all to help with that part.  I’ll tell the kids.  Jaredd, can you stay until we do this?  The kids might have questions I can’t answer.  How long have you been out here?  Can you stay a bit longer or have you been exposed enough for one day?  We can do it tomorrow, though I don’t know how I’ll hold it in until then.  Or look any of them kids in the eye.  Damn!”</w:t>
      </w:r>
    </w:p>
    <w:p w14:paraId="2F2CFD3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ll stay Burtt.  That’s why I brought this.  Good test, eh?”  He held up a next-gen version of the Ssyndi-mask, then put it on.  His breathing took on a sinister note with each intake and exhalation of breath through the alien-looking mask.  Harkk thought it sounded like a villain from the old vids, Varth-ader or something.</w:t>
      </w:r>
    </w:p>
    <w:p w14:paraId="6BFA994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Das a’righ, Jar.  Das A’righ.  Good test, yeah.  Ssyndi wants to come with, you know.  I think maybe that could work if we can get her there safely.” Burtt replied with a distant look of hope. “I want to do more soil and water tests that you set me up with for the next trip out, but the ones we did yesterday showed no poison anywhere.”</w:t>
      </w:r>
    </w:p>
    <w:p w14:paraId="07D6BCB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xcellent!  Well, now that we’ve covered that, I’ll let Harkk tell you about the kids, Burtt.  You’re not going to believe this.  Well, maybe you will, come to think of it.” Jaredd prompted Harkk to continue with Burtt’s update.</w:t>
      </w:r>
    </w:p>
    <w:p w14:paraId="541196D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reckon you’ll think this was about right for these two, but for me, well, I was shocked and I don’t mind telling you, I was most grateful too.  They saved our asses big time, Burtt.  Yes sir, they did! Who do you think we’re talking about, eh?  Who?”</w:t>
      </w:r>
    </w:p>
    <w:p w14:paraId="41D5577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o saved you and how Harkk?  Come on, then…”   Burtt prodded with a bit of aggravation at the obviously intentional delay.</w:t>
      </w:r>
    </w:p>
    <w:p w14:paraId="3089D03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fine, it was…”</w:t>
      </w:r>
    </w:p>
    <w:p w14:paraId="3204BEB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uring mideat the story of Jjenna Bok and Kett Mont was told repeatedly to the amazement and gratification of Burtt and the returning travelers. The travelers told their tales too, of the Green plains, gushing white-waters of the gloriously clean new Colorado rivers.  They told of the stuffed full larders, thriving livestock, and healthy, hardy, and happy people of the Flag compound.  Finally, they told of the demise of Zobbi, and the mad dash from there to the Taj once Burtt heard the toughs had targeted it.</w:t>
      </w:r>
    </w:p>
    <w:p w14:paraId="7B15674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Cconnie surprised the travelers at mideat’s end with a parade of perfectly controlled Ks followed by Dogg, Sweet and a Bakers’ dozen, of new and totally darling pups in a basket.  The little fur balls had the Greathall rocking with squeals and peals of laughter well after the eating was done.  Sweet and Dogg both had become </w:t>
      </w:r>
      <w:r w:rsidRPr="006C0198">
        <w:rPr>
          <w:rFonts w:ascii="Times New Roman" w:eastAsia="Arial" w:hAnsi="Times New Roman" w:cs="Times New Roman"/>
          <w:sz w:val="24"/>
          <w:szCs w:val="24"/>
        </w:rPr>
        <w:lastRenderedPageBreak/>
        <w:t>accustomed to the kids of the Taj.  There was no problem now with the children fawning over the pups.  They were part of the K family too, the kids were, just like the Ks were part of the Taj family.  The Taj were a pack in every sense.</w:t>
      </w:r>
    </w:p>
    <w:p w14:paraId="7F2888E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suddenly had a troubling thought and quietly brought it up to Jaredd.  “Jaredd, if this keeps going, we gonna have a hunert Ks and more before long.  Is there something we can do to stop this?”</w:t>
      </w:r>
    </w:p>
    <w:p w14:paraId="5118EC0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obvious panic in Burtt’s expression caused Jared to snicker a bit.  “Yes, Burtt there is something we can do.  We’ll talk more about it later.  Sweet can’t get pregnant again for a while now and none of the other pups are old enough, yet…I think.  Hmmm!  Perhaps sooner is better than later.  I’ll have a friend come visit who is well versed in animal husbandry.”</w:t>
      </w:r>
    </w:p>
    <w:p w14:paraId="4424520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that final other concern, out of the way, Burtt turned to the duty he most regretted that night.  Burtt was troubled about having to bring the mood down.  There was no way around it though.</w:t>
      </w:r>
    </w:p>
    <w:p w14:paraId="406B2C2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ANG!  BANG! BANG!</w:t>
      </w:r>
    </w:p>
    <w:p w14:paraId="6A88F58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brought the Taj to order with raps of his blade handles on the Greathall’s long-table.</w:t>
      </w:r>
    </w:p>
    <w:p w14:paraId="234052C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metimes, good things, good times, are crossed with the bad.  There ain’t nothing we can do about that.  It just happens.”</w:t>
      </w:r>
    </w:p>
    <w:p w14:paraId="75B547A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veryone recognized this as Burtt’s normal roundabout way of getting around to dispatching bad news.  They sobered quickly and waited.  Several in the crew started handing out candles and the lighting began.</w:t>
      </w:r>
    </w:p>
    <w:p w14:paraId="4689DE6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is one of those days.  My sister, Kkhloe, used to tell us that folks come and folks go in our lives.  That we didn’t really have a say and so we should just take what good we can from them for however long we have them with us.  This is what I plan to do and I hope you all will join me.”</w:t>
      </w:r>
    </w:p>
    <w:p w14:paraId="3226EE0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y now most in the group were worried deeply and many were crying.   They knew someone had passed because they never lit candles like this unless someone had passed. Burtt felt pain for them and came to the point.</w:t>
      </w:r>
    </w:p>
    <w:p w14:paraId="1A85D0F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ur savior, our champion, our mother, Mmarta…”  at this the first wails began with earnest.</w:t>
      </w:r>
    </w:p>
    <w:p w14:paraId="1AAD7DF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marta will be leaving us soon.  I…I, oh God.” And he couldn’t go on.  Burtt fell to his knees and the Taj erupted in pain and grief.</w:t>
      </w:r>
    </w:p>
    <w:p w14:paraId="0CC5A94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any heart wrenching spans later, as the Taj started a procession out into the quad, Bbessie started singing a song they had all learned.  Jaredd found the lyrics in a book after Kkat sang part of it once.</w:t>
      </w:r>
    </w:p>
    <w:p w14:paraId="15FC902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you’re down, and troubled…”  All the Taj eventually joined in.  In a full-throated tribute to their most favored adult they sang their remembrance for all to witness.  The ruckus created from a hundred plus voices singing in unison, just happened to catch the attention of the first-tier bot nearest the tube entrance…something about certain harmonics set off their inner alarm systems.</w:t>
      </w:r>
    </w:p>
    <w:p w14:paraId="1533870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the tribute concluded and everyone seemed to run out of steam.  Burtt took up the lead again.</w:t>
      </w:r>
    </w:p>
    <w:p w14:paraId="74CF12D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myself and Doc Georgge will find a way to get Mmarta here.  She belongs with us, not in that cursed dome.”</w:t>
      </w:r>
    </w:p>
    <w:p w14:paraId="4712CE5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tt’s declaration caught everyone off guard.</w:t>
      </w:r>
    </w:p>
    <w:p w14:paraId="3783ED8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Um, shouldn’t we…” Kkat was cut off by Jaredd.</w:t>
      </w:r>
    </w:p>
    <w:p w14:paraId="5B3D084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Perfect!  Burtt, that is perfect.  What better way to let the Corp know some of us are not cowed and will go to every end to make things right out here.  YES!  Burtt, you’re a genius.  Brilliant!” </w:t>
      </w:r>
      <w:r w:rsidRPr="006C0198">
        <w:rPr>
          <w:rFonts w:ascii="Times New Roman" w:eastAsia="Arial" w:hAnsi="Times New Roman" w:cs="Times New Roman"/>
          <w:sz w:val="24"/>
          <w:szCs w:val="24"/>
        </w:rPr>
        <w:lastRenderedPageBreak/>
        <w:t>Jaredd was ecstatic with the prospect of spitting at the Corp one last time.</w:t>
      </w:r>
    </w:p>
    <w:p w14:paraId="4F742FC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ood!  Then when it’s time, she come out here and we put her in the ground in a special place.  She’ll never be forgot.  Never, Jaredd!”  he paused thinking, then asked, “Say, Jared. Can we talk to her like you did for me and Ssyndi?  You know, before she goes? Can we make it big so we can all hear her and she can hear us?  Out here in the quad?”</w:t>
      </w:r>
    </w:p>
    <w:p w14:paraId="375A2C9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 Another great idea, Burtt, and I can go you one better.  How would you like video too?</w:t>
      </w:r>
    </w:p>
    <w:p w14:paraId="196DF01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Burtt stared openmouthed, obviously not understanding, Jaredd shook himself and retried.</w:t>
      </w:r>
    </w:p>
    <w:p w14:paraId="29A00AD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ow would you like to see her too, while you all talk to her.  That’s called a video, Burtt.  Watch!”</w:t>
      </w:r>
    </w:p>
    <w:p w14:paraId="7BCC3F8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took out his pad, touched some characters on the screen, and soon a holovid of Mmarta started playing.  It was a recording of a speech she’d made the year before, when she was feeling better and still active in medsci.  It took Jaredd more than a few moments to explain it wasn’t some demon that had captured Mmarta and bring all the scattering Taj-mates back to his demonstration.  Explaining something as complex as recording to proles, he found, was quite the challenge.  He eventually had to demonstrate the art by recording Burtt and Kkat standing in front of him.</w:t>
      </w:r>
    </w:p>
    <w:p w14:paraId="65AD258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 that’s called a recording. What I can do for this instance is a create a live video.  You’ll see Mmarta in real time and she’ll see you too.  Here, watch Kkat and I demonstrate that for you.”</w:t>
      </w:r>
    </w:p>
    <w:p w14:paraId="3E86B5C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all that was done and everyone was duly awed but finally accepted it for what it was, magic; a video confab with Mmarta was set for the next day after mideat.</w:t>
      </w:r>
    </w:p>
    <w:p w14:paraId="50F8F43A" w14:textId="65D6E8DC"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sz w:val="24"/>
          <w:szCs w:val="24"/>
        </w:rPr>
        <w:lastRenderedPageBreak/>
        <w:t xml:space="preserve">“Is there annathing we can do to help, friend Burtt?” Jorukk asked with genuine concern in his voice.  “I’m glad all was well with your crew.  I regret the demise of your Matron, sure though.  We lost ours not so long ago and we’ve not got a new one.  Not yet.”  The somber tone told Burtt this might be an issue with the Flags.  </w:t>
      </w:r>
      <w:r w:rsidRPr="006C0198">
        <w:rPr>
          <w:rFonts w:ascii="Times New Roman" w:eastAsia="Arial" w:hAnsi="Times New Roman" w:cs="Times New Roman"/>
          <w:i/>
          <w:iCs/>
          <w:sz w:val="24"/>
          <w:szCs w:val="24"/>
        </w:rPr>
        <w:t>Was their Matron Jonn’s mate?  Or was she Jonn’s competition?</w:t>
      </w:r>
    </w:p>
    <w:p w14:paraId="79BE39D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ore damn questions.</w:t>
      </w:r>
    </w:p>
    <w:p w14:paraId="11BE1F7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nk you Jorukk.  I near forgot you were here.  Thanks for coming.  We’ll be okay.  This day has been coming for a while we knew.  Our Mmarta has been sick.  We’ll be down for some time about it though, I’m afraid. She was very special to us.  The youngers are going to take it hard.</w:t>
      </w:r>
    </w:p>
    <w:p w14:paraId="45C8CAD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see you brought them weapon carts with.  Do we need to stash them someplace safe?  Or are you gonna sit on them until you go back to the Flag?”</w:t>
      </w:r>
    </w:p>
    <w:p w14:paraId="431AEBC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ure, would be a great load off if we could park these things somewhere out of sight say?”  Jorukk responded hopefully. “Jonn will come flying in her tomorrow morn, if he hasn’t already drove himself nutters with worry and is on his way now.</w:t>
      </w:r>
    </w:p>
    <w:p w14:paraId="7AD32DC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really wants this thing to work, you know, Burtt.  He really does.  There’s lots of reasons for it, sure and they all make dire sense, but it’s like an obsession with ole Jonn, it is.  I don’t pretend to know it all, but he sure acts like neither of our crews will make it without the other.  I swear he does!”</w:t>
      </w:r>
    </w:p>
    <w:p w14:paraId="1290A70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n’t sure how far he should go with Jorukk.  It seemed like he and Jonn had discussed some things Jorukk and the others might not have yet.  This would never fly in the Taj.  He would have discussed the diversity issues with the council way before talking it over with another crèche.</w:t>
      </w:r>
    </w:p>
    <w:p w14:paraId="5265838D" w14:textId="5D6C343F"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lastRenderedPageBreak/>
        <w:t>UGH!  God, please help me with this.  And we all really want to go now too, I think.  But I caint never submit to no boss again. Damn!</w:t>
      </w:r>
    </w:p>
    <w:p w14:paraId="1B748C4B" w14:textId="6F073225"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136EB71" w14:textId="77777777" w:rsidR="00011D75" w:rsidRPr="006C0198" w:rsidRDefault="00011D75"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b/>
          <w:bCs/>
          <w:sz w:val="24"/>
          <w:szCs w:val="24"/>
          <w:u w:val="single"/>
        </w:rPr>
        <w:t>Thirteenth hour, MilSec Office inside the dome, Quadrant 3:</w:t>
      </w:r>
    </w:p>
    <w:p w14:paraId="12F331DC" w14:textId="79B7B66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ir. Sector-22, near-zone.  Bot-2281 reports audio receptor trips </w:t>
      </w:r>
      <w:r w:rsidR="00E01FDA" w:rsidRPr="006C0198">
        <w:rPr>
          <w:rFonts w:ascii="Times New Roman" w:eastAsia="Arial" w:hAnsi="Times New Roman" w:cs="Times New Roman"/>
          <w:sz w:val="24"/>
          <w:szCs w:val="24"/>
        </w:rPr>
        <w:t xml:space="preserve">and </w:t>
      </w:r>
      <w:r w:rsidRPr="006C0198">
        <w:rPr>
          <w:rFonts w:ascii="Times New Roman" w:eastAsia="Arial" w:hAnsi="Times New Roman" w:cs="Times New Roman"/>
          <w:sz w:val="24"/>
          <w:szCs w:val="24"/>
        </w:rPr>
        <w:t>high levels of harmonics in the area just beyond the servhuts in that sector.  Possible excessive prole activities in proximity to the iso-tube.  Local Sec requests a flyby.”</w:t>
      </w:r>
    </w:p>
    <w:p w14:paraId="16CC764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 Flyby for prole noise?  Seriously?  Is this Local Sec a puss or is he gone fishing?” asked the MilSecCOP (Military Security Chief of Operations) for that quadrant of CommCorp, Captain Jessupp Clak.  “As if I might send a patrol out there so he can screw off.  Tell that chump to send his own cops in and tell him to lead them in himself.  If they can’t handle a few Proles; we’ll come sort it out for them, but they better not be planning on keeping their jobs after that.  Damn lazy bastas!  Send THAT, comms.”</w:t>
      </w:r>
    </w:p>
    <w:p w14:paraId="3CE3365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omms officer, second class, Jeff Cot, responded with a response he hoped his superior would accept.</w:t>
      </w:r>
    </w:p>
    <w:p w14:paraId="73A8CE0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n it, sir! Sending: ‘Recommend Local Command lead Local SecForces on reconnaissance. Report progress. Twenty-Nine Army Over-Watch Company will support, if needed.” Cot knew his commander’s hot temper got him in more trouble than was healthy and he did whatever he could to protect him from himself, such as translating his cryptic, sometimes caustic communications to something a bit more palatable.</w:t>
      </w:r>
    </w:p>
    <w:p w14:paraId="2DF47FE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Fine!  I should dress you down properly for misinterpreting me, but I do want to retain my commission for a few more drudgingly boring years.  So, go ahead and send as you say.  That ought to be enough of a reprimand for even the dullest of cops to </w:t>
      </w:r>
      <w:r w:rsidRPr="006C0198">
        <w:rPr>
          <w:rFonts w:ascii="Times New Roman" w:eastAsia="Arial" w:hAnsi="Times New Roman" w:cs="Times New Roman"/>
          <w:sz w:val="24"/>
          <w:szCs w:val="24"/>
        </w:rPr>
        <w:lastRenderedPageBreak/>
        <w:t>understand.  Send in a flyby, indeed!  Send that…what you just said.”</w:t>
      </w:r>
    </w:p>
    <w:p w14:paraId="17DC15A4" w14:textId="7B81B335"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7137020D" w14:textId="0BF848EB" w:rsidR="00011D75" w:rsidRPr="006C0198" w:rsidRDefault="00A8643F"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b/>
          <w:bCs/>
          <w:sz w:val="24"/>
          <w:szCs w:val="24"/>
          <w:u w:val="single"/>
        </w:rPr>
        <w:t xml:space="preserve">At the </w:t>
      </w:r>
      <w:r w:rsidR="00011D75" w:rsidRPr="006C0198">
        <w:rPr>
          <w:rFonts w:ascii="Times New Roman" w:eastAsia="Arial" w:hAnsi="Times New Roman" w:cs="Times New Roman"/>
          <w:b/>
          <w:bCs/>
          <w:sz w:val="24"/>
          <w:szCs w:val="24"/>
          <w:u w:val="single"/>
        </w:rPr>
        <w:t>same time at the Hap stead:</w:t>
      </w:r>
    </w:p>
    <w:p w14:paraId="6656A5E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heard her say they was going to smuggle dozens of proles into the dome from sector-27’s old unused tube.”  Qquitia lied, hoping her pleasure at doing so to such a horrible person didn’t show.</w:t>
      </w:r>
    </w:p>
    <w:p w14:paraId="25269E0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re you sure?  When?”</w:t>
      </w:r>
    </w:p>
    <w:p w14:paraId="55884A1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comin in this third-day, I heard her say.  Yes ma’am, Miss Hhannah.”</w:t>
      </w:r>
    </w:p>
    <w:p w14:paraId="688FBB0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Lok bitch herself said this?  Mmarta Lok?”</w:t>
      </w:r>
    </w:p>
    <w:p w14:paraId="6D0812B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Ma’am, she did.  I heard her say it plain to the prole girlserv Camm, I did.”</w:t>
      </w:r>
    </w:p>
    <w:p w14:paraId="69C25E9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erfect!  PERFECT!  DAMN YOU LOKS TO HELL, this is perfect.”  Hhannah’s insanity scared Qquitia more and more each day.  She was so pleased it would soon be over.  Just a few more days now.</w:t>
      </w:r>
    </w:p>
    <w:p w14:paraId="60B32FD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o on then.  I don’t need you today.  I have things to plan for, oh yes, I do indeed.”</w:t>
      </w:r>
    </w:p>
    <w:p w14:paraId="553FA11A" w14:textId="1F61ED1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Qquitia left</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praying she didn’t have to do this for much longer.  This lady scared her.  She left as fast as she could get out.</w:t>
      </w:r>
    </w:p>
    <w:p w14:paraId="0514334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the connection was made Hhannah began her plan to destroy the Loks once and for all.  “Hello, Detector Fen?  This is Hhannah Hap.  Now, I know we’ve had our differences in the past, Detector, but this time, this time, I assure you, there is no mistake.  The Loks have stepped way overboard now.  I have conclusive proof this time and you simply must do something about it.  It’s to be on this coming Third-day. She’s planning to…”</w:t>
      </w:r>
    </w:p>
    <w:p w14:paraId="73009DB5" w14:textId="516BCC8F"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79AF244F" w14:textId="77777777" w:rsidR="00011D75" w:rsidRPr="006C0198" w:rsidRDefault="00011D75"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b/>
          <w:bCs/>
          <w:sz w:val="24"/>
          <w:szCs w:val="24"/>
          <w:u w:val="single"/>
        </w:rPr>
        <w:lastRenderedPageBreak/>
        <w:t>Fourteenth hour, the Taj:</w:t>
      </w:r>
    </w:p>
    <w:p w14:paraId="4F10D8C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LEEP! BLEEP! BLEEP!  Sounded the alarm. The Taj snapped into a unified response and made their way to their respective posts as dictated by rules established for any emergency triggering of the alert signal.</w:t>
      </w:r>
    </w:p>
    <w:p w14:paraId="5458D0F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efore the first cops cleared the tube entrance the only folks still in the Taj, or in sight that is, were Harkk and a handful of perservs who all looked duly panicked and shocked to see the local storm troopers invading their work space.  Most were under cover in the Taj main building working their way underground or already out by Ccassie’s crèche.  A rear-end Charlie force was slowly working their way backwards through the fighting and communications trenches, just the way they trained.  Burtt remained with Harkk assuming his role as trainee.</w:t>
      </w:r>
    </w:p>
    <w:p w14:paraId="6E554D9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oa! What’s this all about, boss?”  Asked Harkk in a truly cowed tone of voice which said he was genuinely worried about his wellbeing, though unsure why.</w:t>
      </w:r>
    </w:p>
    <w:p w14:paraId="598DE2E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emain where you are. We are searching for unsponsored proles in the area.  An alert was triggered by one of the tube bots.  Have you heard a commotion of any sort out here or beyond the wire?” Senior Detector Larss Fen demanded.  His confused look told Harkk this cop expected to find lots of trouble out here.  The Hap bitch had called to pester him again and now the damn bots were going loony.  This was BAD!</w:t>
      </w:r>
    </w:p>
    <w:p w14:paraId="3347BF45" w14:textId="06858EC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Excessive prole noise?  Hmm.  Well, as you can see, it’s quiet here</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enior Detector.  I can assure you, sir, we never have noise here.  It’s quite boring.  I think maybe you </w:t>
      </w:r>
      <w:r w:rsidR="006A39C5" w:rsidRPr="006C0198">
        <w:rPr>
          <w:rFonts w:ascii="Times New Roman" w:eastAsia="Arial" w:hAnsi="Times New Roman" w:cs="Times New Roman"/>
          <w:sz w:val="24"/>
          <w:szCs w:val="24"/>
        </w:rPr>
        <w:t xml:space="preserve">have </w:t>
      </w:r>
      <w:r w:rsidRPr="006C0198">
        <w:rPr>
          <w:rFonts w:ascii="Times New Roman" w:eastAsia="Arial" w:hAnsi="Times New Roman" w:cs="Times New Roman"/>
          <w:sz w:val="24"/>
          <w:szCs w:val="24"/>
        </w:rPr>
        <w:t>a faulty bot, is what.  Oh, I bet I know what happened.” He said</w:t>
      </w:r>
      <w:r w:rsidR="008E5CB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dlibbing, “I bet one of the bots heard the balky servo I was working on.  The screeching of those burnt bearings must sound like hell’s own damned screaming to a bot.”  He paused for effect, then, “Say, I </w:t>
      </w:r>
      <w:r w:rsidRPr="006C0198">
        <w:rPr>
          <w:rFonts w:ascii="Times New Roman" w:eastAsia="Arial" w:hAnsi="Times New Roman" w:cs="Times New Roman"/>
          <w:sz w:val="24"/>
          <w:szCs w:val="24"/>
        </w:rPr>
        <w:lastRenderedPageBreak/>
        <w:t>can look at the bot for you if you like.  I’m pretty handy with tech</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 know the Corp’s techs might not get out here for lunars to come, eh?” Harkk added conspiratorially,</w:t>
      </w:r>
    </w:p>
    <w:p w14:paraId="628188B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uspicious of any kindness shown them, the Cops would reject any such interference and Harkk knew it. But it would seem out of place if he didn’t offer.  Harkk’s reputation as a fix it man was well known.</w:t>
      </w:r>
    </w:p>
    <w:p w14:paraId="1E67B03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thanks, greaser.  I’ll send Corp Techs, and it won’t take no lunars either, I’ll say.”  Fen had another look around, sending troops all the way to the red-zone wire, which had dropped back in place and been made live again thanks to the alarm protocols.</w:t>
      </w:r>
    </w:p>
    <w:p w14:paraId="0AE0545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en sounded the recall.</w:t>
      </w:r>
    </w:p>
    <w:p w14:paraId="5B0FB0EB" w14:textId="5C2C94D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ll right troop.  Let’s be about it.  Back to the dome, with you.  Come on, come on.”  Senior Detector Fen directed his team out of the Taj with a great deal of suspicion.  Between the bots, the Haps</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at damn Captain Clak, he was losing his mind.</w:t>
      </w:r>
    </w:p>
    <w:p w14:paraId="04030D2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iCs/>
          <w:sz w:val="24"/>
          <w:szCs w:val="24"/>
        </w:rPr>
        <w:t>We’ll see what these people are up to come Third-day, we will.  Yes sir!  Or I’ll have that Hap bitches head, one</w:t>
      </w:r>
      <w:r w:rsidRPr="006C0198">
        <w:rPr>
          <w:rFonts w:ascii="Times New Roman" w:eastAsia="Arial" w:hAnsi="Times New Roman" w:cs="Times New Roman"/>
          <w:sz w:val="24"/>
          <w:szCs w:val="24"/>
        </w:rPr>
        <w:t>.</w:t>
      </w:r>
    </w:p>
    <w:p w14:paraId="041B51BB" w14:textId="45E65CDB"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71B22E4" w14:textId="77777777" w:rsidR="00011D75" w:rsidRPr="006C0198" w:rsidRDefault="00011D75"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b/>
          <w:bCs/>
          <w:sz w:val="24"/>
          <w:szCs w:val="24"/>
          <w:u w:val="single"/>
        </w:rPr>
        <w:t>Lasteat, Lo-day, Taj Greathall:</w:t>
      </w:r>
    </w:p>
    <w:p w14:paraId="571641E5" w14:textId="1FB5264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insisted that this council meet</w:t>
      </w:r>
      <w:r w:rsidR="006A39C5" w:rsidRPr="006C0198">
        <w:rPr>
          <w:rFonts w:ascii="Times New Roman" w:eastAsia="Arial" w:hAnsi="Times New Roman" w:cs="Times New Roman"/>
          <w:sz w:val="24"/>
          <w:szCs w:val="24"/>
        </w:rPr>
        <w:t>ing</w:t>
      </w:r>
      <w:r w:rsidRPr="006C0198">
        <w:rPr>
          <w:rFonts w:ascii="Times New Roman" w:eastAsia="Arial" w:hAnsi="Times New Roman" w:cs="Times New Roman"/>
          <w:sz w:val="24"/>
          <w:szCs w:val="24"/>
        </w:rPr>
        <w:t xml:space="preserve"> be held in front of the entire Taj.  Bbessie spoke up first.</w:t>
      </w:r>
    </w:p>
    <w:p w14:paraId="0BEAC97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think we all agree now, Burtt.  You have our blessing to begin planning and testing the waters for this exodus.  It seems obvious now.  There is no way that CommCorp is going to turn a blind eye to our ever growing home out here on their doorstep.  Hell, they will probably come to think of us as a threat before long if we keep growing and expanding.  If they are going to come out every time we celebrate something, well, we just need to go, I think.</w:t>
      </w:r>
    </w:p>
    <w:p w14:paraId="493F4A1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So, I say, begin planning in all earnest for the exodus.  I’ll go further and say that I believe we now must step up our efforts and get out as soon as possible. We need to have Jonn redouble his efforts to provide us with iso-suits.  Perhaps we can do it in shifts using the same suits repeatedly.  Of course, someone must make the trip back and forth.  I wonder if that will be a problem? There’s lots to plan. So, let’s be about it, eh?</w:t>
      </w:r>
    </w:p>
    <w:p w14:paraId="1C0B5F15" w14:textId="3E0EDFB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and on a more somber note, we must hope the Ssyndi-mask comes along quickly</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 but we need to also accept that it may not be ready in time.  It’s all well and good that your tests came out clean out there, but we’ve still got to get there safely first, yah?  And do we know if the iso-suits will still work with the masks?”  Bbessie’s council was always welcome. She was ever a voice of reason tempering these young</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ggressive minds.</w:t>
      </w:r>
    </w:p>
    <w:p w14:paraId="7B4B579B" w14:textId="1A398D3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ore than that, if the mask isn’t finished on time, then we need to be ready. We may need to plan on leaving some behind…just until the mask is ready.  And, and, Burtt, we need to convince all of those who must wait that they simply MUST wait.  We’ll have to work out a way to protect them while they remain here</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just in case.  Yes?”</w:t>
      </w:r>
    </w:p>
    <w:p w14:paraId="146CD13E" w14:textId="35B2E6D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knew she was talking about Ssyndi</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other children still recovering in the dome and Jaredd even.  He nodded his assent while wondering how he could possibly accomplish what Bbessie was asking of him.</w:t>
      </w:r>
    </w:p>
    <w:p w14:paraId="2DA3FBC9" w14:textId="5651774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hew.  That gonna be a fight</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ure, he thought.</w:t>
      </w:r>
    </w:p>
    <w:p w14:paraId="06FF13B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 can answer your query about the iso-suits.” Jorukk offered.  “There won’t be more new material for a while.  But, under the circumstances, I think, let me be clear on that now, I think, Jonn will allow the use of some of our emergency reserves.  We might be able to get you up to 15 travelers at a time </w:t>
      </w:r>
      <w:r w:rsidRPr="006C0198">
        <w:rPr>
          <w:rFonts w:ascii="Times New Roman" w:eastAsia="Arial" w:hAnsi="Times New Roman" w:cs="Times New Roman"/>
          <w:sz w:val="24"/>
          <w:szCs w:val="24"/>
        </w:rPr>
        <w:lastRenderedPageBreak/>
        <w:t>using what you have and what we can maybe supplement.  I also think Jonn will see the urgency.</w:t>
      </w:r>
    </w:p>
    <w:p w14:paraId="02A3B763" w14:textId="435FF2B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can rig your masks to work with the iso-suit</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no worries.  That stretchy stuff is amazing.  We have two of our own with lung issues.  They use masks</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though we keep them from coming in close here as much as possible, of course. </w:t>
      </w:r>
      <w:r w:rsidR="00A8643F" w:rsidRPr="006C0198">
        <w:rPr>
          <w:rFonts w:ascii="Times New Roman" w:eastAsia="Arial" w:hAnsi="Times New Roman" w:cs="Times New Roman"/>
          <w:sz w:val="24"/>
          <w:szCs w:val="24"/>
        </w:rPr>
        <w:t xml:space="preserve">Suppose </w:t>
      </w:r>
      <w:r w:rsidRPr="006C0198">
        <w:rPr>
          <w:rFonts w:ascii="Times New Roman" w:eastAsia="Arial" w:hAnsi="Times New Roman" w:cs="Times New Roman"/>
          <w:sz w:val="24"/>
          <w:szCs w:val="24"/>
        </w:rPr>
        <w:t>your masks don’t make muster. Let us know.  We can help there</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p>
    <w:p w14:paraId="5DBF000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s one more possibility I can run by you if you like and I think you might want to hear this.”</w:t>
      </w:r>
    </w:p>
    <w:p w14:paraId="03709C5C" w14:textId="23E0A55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o ahead</w:t>
      </w:r>
      <w:r w:rsidR="00254F7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n</w:t>
      </w:r>
      <w:r w:rsidR="00254F7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Burtt prompted.</w:t>
      </w:r>
    </w:p>
    <w:p w14:paraId="122B260E" w14:textId="6114CF3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ight!  You know those carts we use for transporting heavy goods and weapons?  Well, we have life-trans too.  If one of our folk needs medsci we can’t provide, we must get them into the dome.  We do that with a life-trans.  It’s a completely sealed unit that provides air and whatever might be needed during the trip.  The person inside is never exposed to the outside air during transport.  So, there’s that possibility available too</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 I’m told it ain’t </w:t>
      </w:r>
      <w:r w:rsidR="006A39C5" w:rsidRPr="006C0198">
        <w:rPr>
          <w:rFonts w:ascii="Times New Roman" w:eastAsia="Arial" w:hAnsi="Times New Roman" w:cs="Times New Roman"/>
          <w:sz w:val="24"/>
          <w:szCs w:val="24"/>
        </w:rPr>
        <w:t xml:space="preserve">terribly </w:t>
      </w:r>
      <w:r w:rsidRPr="006C0198">
        <w:rPr>
          <w:rFonts w:ascii="Times New Roman" w:eastAsia="Arial" w:hAnsi="Times New Roman" w:cs="Times New Roman"/>
          <w:sz w:val="24"/>
          <w:szCs w:val="24"/>
        </w:rPr>
        <w:t>comfortable</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f you have that claustrophobia thing, well, that wouldn’t be too good, yah?”</w:t>
      </w:r>
    </w:p>
    <w:p w14:paraId="1C5F9625" w14:textId="2D48592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obviously puzzled by the long word</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Kkat explained.  Burtt didn’t like </w:t>
      </w:r>
      <w:r w:rsidR="006A39C5" w:rsidRPr="006C0198">
        <w:rPr>
          <w:rFonts w:ascii="Times New Roman" w:eastAsia="Arial" w:hAnsi="Times New Roman" w:cs="Times New Roman"/>
          <w:sz w:val="24"/>
          <w:szCs w:val="24"/>
        </w:rPr>
        <w:t>closed-</w:t>
      </w:r>
      <w:r w:rsidRPr="006C0198">
        <w:rPr>
          <w:rFonts w:ascii="Times New Roman" w:eastAsia="Arial" w:hAnsi="Times New Roman" w:cs="Times New Roman"/>
          <w:sz w:val="24"/>
          <w:szCs w:val="24"/>
        </w:rPr>
        <w:t>in spaces either</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he understood the issue right away.  In a pinch, though, it would probably work with Ssyndi. She lived in a box mostly for years until Mmarta got her out of the zone.</w:t>
      </w:r>
    </w:p>
    <w:p w14:paraId="1A0FBF9E" w14:textId="11A23A7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alking and planning went on into the night.  The important part was done</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 Bbessie</w:t>
      </w:r>
      <w:r w:rsidR="006A39C5"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xml:space="preserve"> motion was put to a vote.  It passed unanimously.  The decision was made.  The Taj was moving.</w:t>
      </w:r>
    </w:p>
    <w:p w14:paraId="6936D06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seemed to become more and more down as the meeting went on.</w:t>
      </w:r>
    </w:p>
    <w:p w14:paraId="76E5447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I wish I could have family again forever too, Harkk.  It’s not to be.  Not for us, though they will always be my kids in my heart.  Yours too?”  Bbessie tried to console him after the kids started filing out.</w:t>
      </w:r>
    </w:p>
    <w:p w14:paraId="547FCB7D" w14:textId="66DC562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Bbessie, in mine too.  Especially Burtt and Kkat though I love them all.  Lord</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is better work.”  He seemed to sum up everyone’s thoughts and prayers in those few fateful words.</w:t>
      </w:r>
    </w:p>
    <w:p w14:paraId="45AE60D6" w14:textId="5827A983"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4DC5D732" w14:textId="77777777" w:rsidR="00011D75" w:rsidRPr="006C0198" w:rsidRDefault="00011D75"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b/>
          <w:bCs/>
          <w:sz w:val="24"/>
          <w:szCs w:val="24"/>
          <w:u w:val="single"/>
        </w:rPr>
        <w:t>13-222319, On the Taj Quad:</w:t>
      </w:r>
    </w:p>
    <w:p w14:paraId="39DD70C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and the Flags had come and gone again with the promise to return the following fifth-day with more gear.  It was possible he might lead the first of the Taj to their new home then, too.  They worked out a plan to bring some Flag women this time and some female distiller suits.  The plan was to move six and six at least with each go.  They thought they could move as many as fifteen, depending on the size of the Taj-mate and how many times they were willing to redo the wraps in each day.</w:t>
      </w:r>
    </w:p>
    <w:p w14:paraId="7F3B82E9" w14:textId="149A3DB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s troops left</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expressing their shared heartfelt grief for the loss of Mmarta.  It seemed that they valued their matron as much as the Taj valued theirs.  There was a glimmer of some past grief in Jonn’s eye as they parted, Burtt saw.  He wanted to ask, but he couldn’t.  He didn’t have it in him just then</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he would have to have that talk soon.  He still felt trepidation at the possibility that Jonn was nothing more than another outer-zone boss.  There was much to be determined about the Flag and much to be demanded of them</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p>
    <w:p w14:paraId="291A2CF1" w14:textId="77777777"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t xml:space="preserve">Let’s get out there first, Burtt.  Be careful! But get out.  Yessuh! </w:t>
      </w:r>
    </w:p>
    <w:p w14:paraId="6C3ADC9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recalled all this while he waited.  They all waited.</w:t>
      </w:r>
    </w:p>
    <w:p w14:paraId="3FAFDBD8" w14:textId="60847191" w:rsidR="00A0443B"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7986252" w14:textId="77777777" w:rsidR="003511A8" w:rsidRPr="006C0198" w:rsidRDefault="003511A8" w:rsidP="006C0198">
      <w:pPr>
        <w:spacing w:after="120" w:line="276" w:lineRule="auto"/>
        <w:jc w:val="both"/>
        <w:rPr>
          <w:rFonts w:ascii="Times New Roman" w:eastAsia="Arial" w:hAnsi="Times New Roman" w:cs="Times New Roman"/>
          <w:sz w:val="24"/>
          <w:szCs w:val="24"/>
        </w:rPr>
      </w:pPr>
    </w:p>
    <w:p w14:paraId="6DCCBBC6" w14:textId="77777777" w:rsidR="00011D75" w:rsidRPr="006C0198" w:rsidRDefault="00011D75"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b/>
          <w:bCs/>
          <w:sz w:val="24"/>
          <w:szCs w:val="24"/>
          <w:u w:val="single"/>
        </w:rPr>
        <w:lastRenderedPageBreak/>
        <w:t>On the Quad:</w:t>
      </w:r>
    </w:p>
    <w:p w14:paraId="624C9EA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aj had gathered for Mmarta’s arrival.  Two solemn lines of children and perservs Faced each other and held pikes so that the tips touched, creating a formal archway for their mother to pass down on the way to her final resting place.</w:t>
      </w:r>
    </w:p>
    <w:p w14:paraId="306F5319" w14:textId="360DE17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ere no dry eyes</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no one was ashamed.  This was mom.  Burtt, Kett, Jjenna</w:t>
      </w:r>
      <w:r w:rsidR="00CF5CB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Cconnie met the procession from the tube that included Bbessie, Doc Georgge, Bann, Katt, and pulling up the rear wearing the </w:t>
      </w:r>
      <w:r w:rsidR="006A39C5" w:rsidRPr="006C0198">
        <w:rPr>
          <w:rFonts w:ascii="Times New Roman" w:eastAsia="Arial" w:hAnsi="Times New Roman" w:cs="Times New Roman"/>
          <w:sz w:val="24"/>
          <w:szCs w:val="24"/>
        </w:rPr>
        <w:t>third-</w:t>
      </w:r>
      <w:r w:rsidRPr="006C0198">
        <w:rPr>
          <w:rFonts w:ascii="Times New Roman" w:eastAsia="Arial" w:hAnsi="Times New Roman" w:cs="Times New Roman"/>
          <w:sz w:val="24"/>
          <w:szCs w:val="24"/>
        </w:rPr>
        <w:t xml:space="preserve">gen Ssyndi-mask were Jaredd and Ssyndi.  This mask was said </w:t>
      </w:r>
      <w:r w:rsidR="006A39C5" w:rsidRPr="006C0198">
        <w:rPr>
          <w:rFonts w:ascii="Times New Roman" w:eastAsia="Arial" w:hAnsi="Times New Roman" w:cs="Times New Roman"/>
          <w:sz w:val="24"/>
          <w:szCs w:val="24"/>
        </w:rPr>
        <w:t xml:space="preserve">to </w:t>
      </w:r>
      <w:r w:rsidRPr="006C0198">
        <w:rPr>
          <w:rFonts w:ascii="Times New Roman" w:eastAsia="Arial" w:hAnsi="Times New Roman" w:cs="Times New Roman"/>
          <w:sz w:val="24"/>
          <w:szCs w:val="24"/>
        </w:rPr>
        <w:t xml:space="preserve">be the final prototype, </w:t>
      </w:r>
      <w:r w:rsidR="006A39C5" w:rsidRPr="006C0198">
        <w:rPr>
          <w:rFonts w:ascii="Times New Roman" w:eastAsia="Arial" w:hAnsi="Times New Roman" w:cs="Times New Roman"/>
          <w:sz w:val="24"/>
          <w:szCs w:val="24"/>
        </w:rPr>
        <w:t>t</w:t>
      </w:r>
      <w:r w:rsidRPr="006C0198">
        <w:rPr>
          <w:rFonts w:ascii="Times New Roman" w:eastAsia="Arial" w:hAnsi="Times New Roman" w:cs="Times New Roman"/>
          <w:sz w:val="24"/>
          <w:szCs w:val="24"/>
        </w:rPr>
        <w:t>hey hoped.  It had readouts and registers, so you could see it was working. Together, these friends formed the Honor Guard</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o would stay with Mmarta until she was placed in the grave.</w:t>
      </w:r>
    </w:p>
    <w:p w14:paraId="39D3A52C" w14:textId="0213842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arkk was by himself on one of the surrounding mounds.  He had carried with him a </w:t>
      </w:r>
      <w:r w:rsidR="006A39C5" w:rsidRPr="006C0198">
        <w:rPr>
          <w:rFonts w:ascii="Times New Roman" w:eastAsia="Arial" w:hAnsi="Times New Roman" w:cs="Times New Roman"/>
          <w:sz w:val="24"/>
          <w:szCs w:val="24"/>
        </w:rPr>
        <w:t>strange-</w:t>
      </w:r>
      <w:r w:rsidRPr="006C0198">
        <w:rPr>
          <w:rFonts w:ascii="Times New Roman" w:eastAsia="Arial" w:hAnsi="Times New Roman" w:cs="Times New Roman"/>
          <w:sz w:val="24"/>
          <w:szCs w:val="24"/>
        </w:rPr>
        <w:t>looking skin with tubes sticking out of it.  Once the procession passed from the front of the entrance tube, he put one of the tubes in his mouth, started blowing on the tube</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pumping the skin with his arm. At first there was just some wheezing and tooting noises emanating from this contraption and some whistling sounds, but then the sound coming from this bag seemed to take substance.  It finally began to sound familiar and soon everyone knew it to be a fair rendition of Kkat’s and Mmarta’s favorite song, Amazing Grace.</w:t>
      </w:r>
    </w:p>
    <w:p w14:paraId="07746094" w14:textId="2FE9F50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Taj needed no prompting.  One thing they loved to do was sing and sing they did, this day.  They sang long after Mmarta was placed in her grave and covered for eternity on Memorial Mound, aside </w:t>
      </w:r>
      <w:r w:rsidR="006A39C5" w:rsidRPr="006C0198">
        <w:rPr>
          <w:rFonts w:ascii="Times New Roman" w:eastAsia="Arial" w:hAnsi="Times New Roman" w:cs="Times New Roman"/>
          <w:sz w:val="24"/>
          <w:szCs w:val="24"/>
        </w:rPr>
        <w:t xml:space="preserve">from </w:t>
      </w:r>
      <w:r w:rsidRPr="006C0198">
        <w:rPr>
          <w:rFonts w:ascii="Times New Roman" w:eastAsia="Arial" w:hAnsi="Times New Roman" w:cs="Times New Roman"/>
          <w:sz w:val="24"/>
          <w:szCs w:val="24"/>
        </w:rPr>
        <w:t>the dome, where all other Taj-mates were interred.  She was to be the very last of the Taj to be interred there</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y made the most of the ceremony.  Burtt had labored many hours in Harkk’s hut in the days leading up to Mmarta’s end, fashioning a cross for her headstone.</w:t>
      </w:r>
    </w:p>
    <w:p w14:paraId="16A9CE3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With Harkk and Kkat’s help, Burtt carved into the hardwood cross, </w:t>
      </w:r>
    </w:p>
    <w:p w14:paraId="0B5882D3" w14:textId="77777777" w:rsidR="00011D75" w:rsidRPr="006C0198" w:rsidRDefault="00011D75" w:rsidP="006C0198">
      <w:pPr>
        <w:spacing w:after="120" w:line="276" w:lineRule="auto"/>
        <w:jc w:val="both"/>
        <w:rPr>
          <w:rFonts w:ascii="Times New Roman" w:eastAsia="Arial" w:hAnsi="Times New Roman" w:cs="Times New Roman"/>
          <w:b/>
          <w:bCs/>
          <w:i/>
          <w:iCs/>
          <w:sz w:val="24"/>
          <w:szCs w:val="24"/>
        </w:rPr>
      </w:pPr>
      <w:r w:rsidRPr="006C0198">
        <w:rPr>
          <w:rFonts w:ascii="Times New Roman" w:eastAsia="Arial" w:hAnsi="Times New Roman" w:cs="Times New Roman"/>
          <w:b/>
          <w:bCs/>
          <w:i/>
          <w:iCs/>
          <w:sz w:val="24"/>
          <w:szCs w:val="24"/>
        </w:rPr>
        <w:t>“Our Savior.</w:t>
      </w:r>
    </w:p>
    <w:p w14:paraId="5D9F9BA3" w14:textId="77777777" w:rsidR="00011D75" w:rsidRPr="006C0198" w:rsidRDefault="00011D75" w:rsidP="006C0198">
      <w:pPr>
        <w:spacing w:after="120" w:line="276" w:lineRule="auto"/>
        <w:jc w:val="both"/>
        <w:rPr>
          <w:rFonts w:ascii="Times New Roman" w:eastAsia="Arial" w:hAnsi="Times New Roman" w:cs="Times New Roman"/>
          <w:b/>
          <w:bCs/>
          <w:i/>
          <w:iCs/>
          <w:sz w:val="24"/>
          <w:szCs w:val="24"/>
        </w:rPr>
      </w:pPr>
      <w:r w:rsidRPr="006C0198">
        <w:rPr>
          <w:rFonts w:ascii="Times New Roman" w:eastAsia="Arial" w:hAnsi="Times New Roman" w:cs="Times New Roman"/>
          <w:b/>
          <w:bCs/>
          <w:i/>
          <w:iCs/>
          <w:sz w:val="24"/>
          <w:szCs w:val="24"/>
        </w:rPr>
        <w:t>Our Mother.</w:t>
      </w:r>
    </w:p>
    <w:p w14:paraId="4F22A4E4" w14:textId="77777777" w:rsidR="00011D75" w:rsidRPr="006C0198" w:rsidRDefault="00011D75" w:rsidP="006C0198">
      <w:pPr>
        <w:spacing w:after="120" w:line="276" w:lineRule="auto"/>
        <w:jc w:val="both"/>
        <w:rPr>
          <w:rFonts w:ascii="Times New Roman" w:eastAsia="Arial" w:hAnsi="Times New Roman" w:cs="Times New Roman"/>
          <w:b/>
          <w:bCs/>
          <w:i/>
          <w:iCs/>
          <w:sz w:val="24"/>
          <w:szCs w:val="24"/>
        </w:rPr>
      </w:pPr>
      <w:r w:rsidRPr="006C0198">
        <w:rPr>
          <w:rFonts w:ascii="Times New Roman" w:eastAsia="Arial" w:hAnsi="Times New Roman" w:cs="Times New Roman"/>
          <w:b/>
          <w:bCs/>
          <w:i/>
          <w:iCs/>
          <w:sz w:val="24"/>
          <w:szCs w:val="24"/>
        </w:rPr>
        <w:t>Our Friend.</w:t>
      </w:r>
    </w:p>
    <w:p w14:paraId="7F1C8F26" w14:textId="77777777" w:rsidR="00011D75" w:rsidRPr="006C0198" w:rsidRDefault="00011D75" w:rsidP="006C0198">
      <w:pPr>
        <w:spacing w:after="120" w:line="276" w:lineRule="auto"/>
        <w:jc w:val="both"/>
        <w:rPr>
          <w:rFonts w:ascii="Times New Roman" w:eastAsia="Arial" w:hAnsi="Times New Roman" w:cs="Times New Roman"/>
          <w:b/>
          <w:bCs/>
          <w:i/>
          <w:iCs/>
          <w:sz w:val="24"/>
          <w:szCs w:val="24"/>
        </w:rPr>
      </w:pPr>
      <w:r w:rsidRPr="006C0198">
        <w:rPr>
          <w:rFonts w:ascii="Times New Roman" w:eastAsia="Arial" w:hAnsi="Times New Roman" w:cs="Times New Roman"/>
          <w:b/>
          <w:bCs/>
          <w:i/>
          <w:iCs/>
          <w:sz w:val="24"/>
          <w:szCs w:val="24"/>
        </w:rPr>
        <w:t>You live always in the Taj.”</w:t>
      </w:r>
    </w:p>
    <w:p w14:paraId="05AC9A3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each strike of the mallet to set the cross in place. Burtt uttered one of the three principles Mmarta had instilled in them all.</w:t>
      </w:r>
    </w:p>
    <w:p w14:paraId="49A5221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b/>
          <w:bCs/>
          <w:sz w:val="24"/>
          <w:szCs w:val="24"/>
        </w:rPr>
        <w:t>“We are Taj. We are family. We do not submit.”</w:t>
      </w:r>
      <w:r w:rsidRPr="006C0198">
        <w:rPr>
          <w:rFonts w:ascii="Times New Roman" w:eastAsia="Arial" w:hAnsi="Times New Roman" w:cs="Times New Roman"/>
          <w:sz w:val="24"/>
          <w:szCs w:val="24"/>
        </w:rPr>
        <w:t>  The Taj echoed his chant.</w:t>
      </w:r>
    </w:p>
    <w:p w14:paraId="5F19E50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b/>
          <w:bCs/>
          <w:sz w:val="24"/>
          <w:szCs w:val="24"/>
        </w:rPr>
        <w:t>“We are family.  We live for each other.  We die for each other.”</w:t>
      </w:r>
      <w:r w:rsidRPr="006C0198">
        <w:rPr>
          <w:rFonts w:ascii="Times New Roman" w:eastAsia="Arial" w:hAnsi="Times New Roman" w:cs="Times New Roman"/>
          <w:sz w:val="24"/>
          <w:szCs w:val="24"/>
        </w:rPr>
        <w:t>  The Taj echoed their warrior chief.</w:t>
      </w:r>
    </w:p>
    <w:p w14:paraId="7F755154" w14:textId="56DBAE7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b/>
          <w:bCs/>
          <w:sz w:val="24"/>
          <w:szCs w:val="24"/>
        </w:rPr>
        <w:t>“We will not submit.  We have won our freedom.  We will stay free forever.”</w:t>
      </w:r>
      <w:r w:rsidRPr="006C0198">
        <w:rPr>
          <w:rFonts w:ascii="Times New Roman" w:eastAsia="Arial" w:hAnsi="Times New Roman" w:cs="Times New Roman"/>
          <w:sz w:val="24"/>
          <w:szCs w:val="24"/>
        </w:rPr>
        <w:t>  Once again</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with even more gusto, the Taj repeated their champion’s pledge, followed without needing a prompt with one loud voice, </w:t>
      </w:r>
    </w:p>
    <w:p w14:paraId="52BDFE66" w14:textId="77777777" w:rsidR="00011D75" w:rsidRPr="006C0198" w:rsidRDefault="00011D75"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WE ARE TAJ!”</w:t>
      </w:r>
    </w:p>
    <w:p w14:paraId="5DD564B2" w14:textId="53FA6EB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on</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re followed a keening crescendo of a wail that filled the air around them.  A hundred voices leant their volume in the final call to a mother from her children.</w:t>
      </w:r>
    </w:p>
    <w:p w14:paraId="5E84F21B" w14:textId="389708D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gg was howling in his Ken</w:t>
      </w:r>
      <w:r w:rsidR="00CF5CB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is entire brood joined in.  Soon the Taj joined the Ks as the youngsters had gotten into miming their four-legged companions whenever they got into a howling jag.  This was an amazing thing to experience.  The kids would wait for the first K to start.  Once they had the key down, they joined in but in harmony.  Soon</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re would be ten to twenty and more harmonic howls rending the ether.  It was splendid.  It was </w:t>
      </w:r>
      <w:r w:rsidR="006A39C5" w:rsidRPr="006C0198">
        <w:rPr>
          <w:rFonts w:ascii="Times New Roman" w:eastAsia="Arial" w:hAnsi="Times New Roman" w:cs="Times New Roman"/>
          <w:sz w:val="24"/>
          <w:szCs w:val="24"/>
        </w:rPr>
        <w:t>heart-</w:t>
      </w:r>
      <w:r w:rsidRPr="006C0198">
        <w:rPr>
          <w:rFonts w:ascii="Times New Roman" w:eastAsia="Arial" w:hAnsi="Times New Roman" w:cs="Times New Roman"/>
          <w:sz w:val="24"/>
          <w:szCs w:val="24"/>
        </w:rPr>
        <w:t>wrenching.  It was Taj!</w:t>
      </w:r>
    </w:p>
    <w:p w14:paraId="2D48CFCD" w14:textId="7AF789BF"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w:t>
      </w:r>
    </w:p>
    <w:p w14:paraId="5D58A4B7" w14:textId="77777777" w:rsidR="00011D75" w:rsidRPr="006C0198" w:rsidRDefault="00011D75"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b/>
          <w:bCs/>
          <w:sz w:val="24"/>
          <w:szCs w:val="24"/>
          <w:u w:val="single"/>
        </w:rPr>
        <w:lastRenderedPageBreak/>
        <w:t>9-322319, the Haps:</w:t>
      </w:r>
    </w:p>
    <w:p w14:paraId="2CB3F7FE" w14:textId="6F6A80F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is twice, woman.  Twice</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you’ve humiliated me in front of my superiors and the Army.  You’ll answer for this.  You and your perverted little family of sickos.  I’ve had it with you</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ap loons!”</w:t>
      </w:r>
    </w:p>
    <w:p w14:paraId="0F3D9A40" w14:textId="13AA1DC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enior Detector Larss Fen was in a state.  Hhannah’s mind was working overtime trying to figure a way out.  Squirming would be a more appropriate description to look at her.  She was on her knees</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liding sideways away from the obviously inflamed Cop, who just happened to have his stunner out.</w:t>
      </w:r>
    </w:p>
    <w:p w14:paraId="49534DF6" w14:textId="7771AC5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set me up.  That prole serv bitch set me up.  She’s working with them.  I see it now.  Oh, she’s a crafty one she is.  Had me fooled for sure.  Not now</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   Now we have her Senior Detector.  Now</w:t>
      </w:r>
      <w:r w:rsidR="006A39C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e…”</w:t>
      </w:r>
    </w:p>
    <w:p w14:paraId="1BE29F80" w14:textId="529B9F1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ZZZZZZZZZTTTTT</w:t>
      </w:r>
    </w:p>
    <w:p w14:paraId="600DAFC4" w14:textId="238A2E8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w:t>
      </w:r>
      <w:r w:rsidR="00CF5CB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E nothing, woman.  Now</w:t>
      </w:r>
      <w:r w:rsidR="00CF5CB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YOU go to Justice Hall.  You and your family, and they decide what to do with you.  I’m finished with you.  You’re nothing but trouble and good riddance to you, too.”</w:t>
      </w:r>
    </w:p>
    <w:p w14:paraId="081CC9D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hannah Hap was a babbling, drooling lump on the floor from the first jolt.  The second, added for good measure, shut her up completely.</w:t>
      </w:r>
    </w:p>
    <w:p w14:paraId="5379376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fficer Jakk, remove this trash.  I’m sure if you stare hard at the other two, they’ll slither along after.”</w:t>
      </w:r>
    </w:p>
    <w:p w14:paraId="6C4FE1A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wasn’t far off the mark as husband and son raced behind to avoid any touch of that stunner.</w:t>
      </w:r>
    </w:p>
    <w:p w14:paraId="4F91B9EF" w14:textId="19E560C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force moved out of the stead.  Fen announced, as he left, “You Hap perservs find a new sponsor.  Don’t let me find you if you don’t.  This stead is under Corp holding now and off limits to proles. You have 5 spans to gather your personal belongings only, and get out. Understand?”</w:t>
      </w:r>
    </w:p>
    <w:p w14:paraId="2496EB0E" w14:textId="6679C7A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essie and Qquitia nodded their assent, keeping their heads respectfully bowed.  When the Cops were gone.  The girls did a little jig of joy around the stead.  They collected the little things they wanted, took one last look around</w:t>
      </w:r>
      <w:r w:rsidR="00C41A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eaded out to begin what was a new unknown for both.</w:t>
      </w:r>
    </w:p>
    <w:p w14:paraId="4CC43AC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Lordy be, whatever will I do know?”  Bbessie asked as if understanding the consequences of her actions for the first time.  “Damn!  Oh, me.  Sorry, Qquit.  I guess I never really thought it all through.  Hmm!”</w:t>
      </w:r>
    </w:p>
    <w:p w14:paraId="1F0F8ABC" w14:textId="519D2D1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did.  I been prayin</w:t>
      </w:r>
      <w:r w:rsidR="00C41A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for this day to come.  Don’t you worry, Bbessie.  Jaredd hire us both for now and I don’t know about you, but I’m going with the Taj outta he-ah.  Yessuh, I am!”  The smile on Qquitia’s face was like a sunbeam.</w:t>
      </w:r>
    </w:p>
    <w:p w14:paraId="324A08BE" w14:textId="506EA13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  Well, there really isn’t much to keep me here now.  Jaredd’s going too, eventually.  I guess, I guess the Taj is home</w:t>
      </w:r>
      <w:r w:rsidR="00C41A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at’s where I belong.”</w:t>
      </w:r>
    </w:p>
    <w:p w14:paraId="5D3E2E9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oth were quite pleased with the course of the day and looking forward to a new one.</w:t>
      </w:r>
    </w:p>
    <w:p w14:paraId="358D972B" w14:textId="28B5398A"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13ED1754" w14:textId="77777777" w:rsidR="00011D75" w:rsidRPr="006C0198" w:rsidRDefault="00011D75"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b/>
          <w:bCs/>
          <w:sz w:val="24"/>
          <w:szCs w:val="24"/>
          <w:u w:val="single"/>
        </w:rPr>
        <w:t>7+30-552319, outside Harkk’s servhut:</w:t>
      </w:r>
    </w:p>
    <w:p w14:paraId="09A4A8AB" w14:textId="20676A5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nother five-day at most</w:t>
      </w:r>
      <w:r w:rsidR="00C41A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 and you’re out of here.  Now, that must be a relief, eh?”  Harkk asked.  He’d made a turnaround in attitude, Burtt could see.  It was as if he felt better about the move now.  He was sure that leaving Harkk with a pup helped</w:t>
      </w:r>
      <w:r w:rsidR="00C41A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He took his pick of the litter, a girl he called Princess.  It seemed a lot of name for a K, but she was Harkk’s, so that was all there was to that.  He was idly scratching her ears while she napped in his lap.</w:t>
      </w:r>
    </w:p>
    <w:p w14:paraId="0CE74F9D" w14:textId="11A32A9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It does feel good, Harkk.  A load off.  Now</w:t>
      </w:r>
      <w:r w:rsidR="00B057D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 got to deal with Ssyndi</w:t>
      </w:r>
      <w:r w:rsidR="00C41A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  Ain’t too excited about that.  Jaredd says they had a glik…a glips, oh damn.  They had trouble with the mask </w:t>
      </w:r>
      <w:r w:rsidRPr="006C0198">
        <w:rPr>
          <w:rFonts w:ascii="Times New Roman" w:eastAsia="Arial" w:hAnsi="Times New Roman" w:cs="Times New Roman"/>
          <w:sz w:val="24"/>
          <w:szCs w:val="24"/>
        </w:rPr>
        <w:lastRenderedPageBreak/>
        <w:t>again.  So, now Ssyn’s on the warpath of course and drivin</w:t>
      </w:r>
      <w:r w:rsidR="00C41A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everyone crazy.  Ha! That girl!”</w:t>
      </w:r>
    </w:p>
    <w:p w14:paraId="20E5E2F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Um, the word was “glitch” Burtt.  Yeah, I imagine dealing with that young tigress can be a real challenge and you’re welcome to it, my friend.”  Said Harkk, sporting an evil grin.</w:t>
      </w:r>
    </w:p>
    <w:p w14:paraId="2E403E7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thanks, buddy.  You’re a real, oh, what did Jaredd call it?  A real…PAL, that’s it, yeah.  A Pal.  Thanks, Pal!”  Burtt smiled back.  The two shared a chuckle.</w:t>
      </w:r>
    </w:p>
    <w:p w14:paraId="71AA6D25" w14:textId="04EC88F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o.  What have you left other than the ten in the dome?  Was that the last of the non-combatants other than med-teams?  That last crew to head out, I mean?”  Burtt nodded.  “Then what, three more trips to cover all the soldiers and you?  I don’t mind telling you it’s going to be real lonely here now, Burtt.  I’m not sure how I’m going to like that.”  His voice </w:t>
      </w:r>
      <w:r w:rsidR="00C41AD9" w:rsidRPr="006C0198">
        <w:rPr>
          <w:rFonts w:ascii="Times New Roman" w:eastAsia="Arial" w:hAnsi="Times New Roman" w:cs="Times New Roman"/>
          <w:sz w:val="24"/>
          <w:szCs w:val="24"/>
        </w:rPr>
        <w:t xml:space="preserve">grew </w:t>
      </w:r>
      <w:r w:rsidRPr="006C0198">
        <w:rPr>
          <w:rFonts w:ascii="Times New Roman" w:eastAsia="Arial" w:hAnsi="Times New Roman" w:cs="Times New Roman"/>
          <w:sz w:val="24"/>
          <w:szCs w:val="24"/>
        </w:rPr>
        <w:t>a touch more melancholy with each sentence.</w:t>
      </w:r>
    </w:p>
    <w:p w14:paraId="322A0A9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se last fifty or so Taj-mates would be leaving slowly.  They were charged with making sure the perservs all had time to get out too if they wanted, so this last five-day would see few crossings until they all did.</w:t>
      </w:r>
    </w:p>
    <w:p w14:paraId="11E44CB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know you can come with us, Harkk.  Ain’t like before when you were out there.  I tell you, it ain’t.  You’d love it out there now.  Please, at least think about it.  I’m going to miss you something awful, Harkk, and I’m…I’m, well, I’m scared, really.”</w:t>
      </w:r>
    </w:p>
    <w:p w14:paraId="7E5F1157" w14:textId="6882294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cared?  Scared of what, Burtt?  Are you still worried about Jonn and their politics?  Norto</w:t>
      </w:r>
      <w:r w:rsidR="0062113B"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xml:space="preserve">n, Burtt, it’s a bit late for that.  </w:t>
      </w:r>
      <w:r w:rsidR="00C41AD9" w:rsidRPr="006C0198">
        <w:rPr>
          <w:rFonts w:ascii="Times New Roman" w:eastAsia="Arial" w:hAnsi="Times New Roman" w:cs="Times New Roman"/>
          <w:sz w:val="24"/>
          <w:szCs w:val="24"/>
        </w:rPr>
        <w:t>Two-</w:t>
      </w:r>
      <w:r w:rsidRPr="006C0198">
        <w:rPr>
          <w:rFonts w:ascii="Times New Roman" w:eastAsia="Arial" w:hAnsi="Times New Roman" w:cs="Times New Roman"/>
          <w:sz w:val="24"/>
          <w:szCs w:val="24"/>
        </w:rPr>
        <w:t>thirds of us are already out there.”  Harkk stated with some concerned wrinkles creeping into his features.</w:t>
      </w:r>
    </w:p>
    <w:p w14:paraId="20293E27" w14:textId="68B7327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 know.  That’s why I brought Bann and my best soldiers out there first, and they armed to the teeth, as you say.  But yeah, I can’t get past the way they seem to fall on his every word like he was a Zobbi or Thomass.  I </w:t>
      </w:r>
      <w:r w:rsidR="008E5CB5" w:rsidRPr="006C0198">
        <w:rPr>
          <w:rFonts w:ascii="Times New Roman" w:eastAsia="Arial" w:hAnsi="Times New Roman" w:cs="Times New Roman"/>
          <w:sz w:val="24"/>
          <w:szCs w:val="24"/>
        </w:rPr>
        <w:t xml:space="preserve">can't </w:t>
      </w:r>
      <w:r w:rsidRPr="006C0198">
        <w:rPr>
          <w:rFonts w:ascii="Times New Roman" w:eastAsia="Arial" w:hAnsi="Times New Roman" w:cs="Times New Roman"/>
          <w:sz w:val="24"/>
          <w:szCs w:val="24"/>
        </w:rPr>
        <w:t xml:space="preserve">have that for us.  Never again, Harkk.  It </w:t>
      </w:r>
      <w:r w:rsidR="00C41AD9" w:rsidRPr="006C0198">
        <w:rPr>
          <w:rFonts w:ascii="Times New Roman" w:eastAsia="Arial" w:hAnsi="Times New Roman" w:cs="Times New Roman"/>
          <w:sz w:val="24"/>
          <w:szCs w:val="24"/>
        </w:rPr>
        <w:lastRenderedPageBreak/>
        <w:t xml:space="preserve">would </w:t>
      </w:r>
      <w:r w:rsidRPr="006C0198">
        <w:rPr>
          <w:rFonts w:ascii="Times New Roman" w:eastAsia="Arial" w:hAnsi="Times New Roman" w:cs="Times New Roman"/>
          <w:sz w:val="24"/>
          <w:szCs w:val="24"/>
        </w:rPr>
        <w:t>be nice to have you standing beside me and Bann</w:t>
      </w:r>
      <w:r w:rsidR="00B057D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f we ever do have to square off with the Flag.  That’s for su-ah!  Why ain’t they done this democracy thing, Harkk?”</w:t>
      </w:r>
    </w:p>
    <w:p w14:paraId="69422845" w14:textId="6D9FE36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You do know there are several forms of Democracy, don’t you?  Did we cover that in History yet?  No matter.  The point is </w:t>
      </w:r>
      <w:r w:rsidR="00C41AD9" w:rsidRPr="006C0198">
        <w:rPr>
          <w:rFonts w:ascii="Times New Roman" w:eastAsia="Arial" w:hAnsi="Times New Roman" w:cs="Times New Roman"/>
          <w:sz w:val="24"/>
          <w:szCs w:val="24"/>
        </w:rPr>
        <w:t xml:space="preserve">that </w:t>
      </w:r>
      <w:r w:rsidRPr="006C0198">
        <w:rPr>
          <w:rFonts w:ascii="Times New Roman" w:eastAsia="Arial" w:hAnsi="Times New Roman" w:cs="Times New Roman"/>
          <w:sz w:val="24"/>
          <w:szCs w:val="24"/>
        </w:rPr>
        <w:t>you can still have a Democracy with just one person in charge.  If that one person is selected by the majority of the people he leads, then that</w:t>
      </w:r>
      <w:r w:rsidR="00C41A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r w:rsidR="00C41A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s democratic.  Do you see?  If the people in a community choose one leader and they do so of their own free will</w:t>
      </w:r>
      <w:r w:rsidR="00C41AD9"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hat too is Democracy.   Having a majority means that more people chose for one thing than chose for the other, yah?”</w:t>
      </w:r>
    </w:p>
    <w:p w14:paraId="2A0FD18F" w14:textId="65B93B8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mm!”  Burtt chewed on that thought for a moment, then seemed to brighten noticeably. “Well, that’s wonderful, Harkk.  Why didn’t nobody say so? I been worried sick I was leading us into another prison, maybe.  Hoo boy.  I feel like my stomach just floated out </w:t>
      </w:r>
      <w:r w:rsidR="00C41AD9" w:rsidRPr="006C0198">
        <w:rPr>
          <w:rFonts w:ascii="Times New Roman" w:eastAsia="Arial" w:hAnsi="Times New Roman" w:cs="Times New Roman"/>
          <w:sz w:val="24"/>
          <w:szCs w:val="24"/>
        </w:rPr>
        <w:t xml:space="preserve">of </w:t>
      </w:r>
      <w:r w:rsidRPr="006C0198">
        <w:rPr>
          <w:rFonts w:ascii="Times New Roman" w:eastAsia="Arial" w:hAnsi="Times New Roman" w:cs="Times New Roman"/>
          <w:sz w:val="24"/>
          <w:szCs w:val="24"/>
        </w:rPr>
        <w:t>my feet. Damn!”</w:t>
      </w:r>
    </w:p>
    <w:p w14:paraId="3BE7236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continued.</w:t>
      </w:r>
    </w:p>
    <w:p w14:paraId="2D46190F" w14:textId="08B1EE6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esides, Burtt, why would he ever trust you with the tech he has given you if he was going to harm you</w:t>
      </w:r>
      <w:r w:rsidR="00C41AD9"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hose suits are priceless.  Way more advanced than anything we had on the Wall.  The comm equipment is even more so.  Being able to call him for help at any time and have it so the signal can’t be traced is a great benefit</w:t>
      </w:r>
      <w:r w:rsidR="00C41A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w:t>
      </w:r>
      <w:r w:rsidR="00C41A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e left you with three carts full of his best arms.  Relax, Burtt.  After all the doubts I expressed about the Flags at first, if I’m comfortable with them</w:t>
      </w:r>
      <w:r w:rsidR="00C41AD9"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you ought to be too, eh?”</w:t>
      </w:r>
    </w:p>
    <w:p w14:paraId="753C2AD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I guess…”</w:t>
      </w:r>
    </w:p>
    <w:p w14:paraId="2044648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LEEP!  BLEEP!  BLEEP!</w:t>
      </w:r>
    </w:p>
    <w:p w14:paraId="7AD0800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the…?”</w:t>
      </w:r>
    </w:p>
    <w:p w14:paraId="2BCB89B8" w14:textId="795DC20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He shoved Princess into Burtt’s hands</w:t>
      </w:r>
      <w:r w:rsidR="00C41A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aying, “Get to your troops, Burtt.  No pretend trainee this time.  You make for the readout and don’t come back.  They mean business, Burtt.  Look!”  Harkk was pointing aloft where the portal for Military AirTrans Iris was open</w:t>
      </w:r>
      <w:r w:rsidR="00B057D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nose of a transport was just becoming visible through the upper reaches of the dome.</w:t>
      </w:r>
    </w:p>
    <w:p w14:paraId="3A6F2C4A" w14:textId="5BDE82F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work it slow like we planned and practiced Harkk.  In case you folks need to get out</w:t>
      </w:r>
      <w:r w:rsidR="00C41A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You know that’s how we agreed to do this, so that’s how we gonna do it.”</w:t>
      </w:r>
    </w:p>
    <w:p w14:paraId="5602E18E" w14:textId="4450513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lright, alright!  Go</w:t>
      </w:r>
      <w:r w:rsidR="00FA5B0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oyo, go! Get out of here. Like we practiced, yah?  Go! And if you must, you take that AirTrans down like I showed you.  You’ve enough launchers and rockets to take down ten that size.  Don’t hesitate.  Let God sort out the right or wrong of it</w:t>
      </w:r>
      <w:r w:rsidR="00FA5B08" w:rsidRPr="006C0198">
        <w:rPr>
          <w:rFonts w:ascii="Times New Roman" w:eastAsia="Arial" w:hAnsi="Times New Roman" w:cs="Times New Roman"/>
          <w:sz w:val="24"/>
          <w:szCs w:val="24"/>
        </w:rPr>
        <w:t>. J</w:t>
      </w:r>
      <w:r w:rsidRPr="006C0198">
        <w:rPr>
          <w:rFonts w:ascii="Times New Roman" w:eastAsia="Arial" w:hAnsi="Times New Roman" w:cs="Times New Roman"/>
          <w:sz w:val="24"/>
          <w:szCs w:val="24"/>
        </w:rPr>
        <w:t>ust live</w:t>
      </w:r>
      <w:r w:rsidR="00FA5B0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damn it!  AND GET OUT OF HERE!”</w:t>
      </w:r>
    </w:p>
    <w:p w14:paraId="4793FA26" w14:textId="749F949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stared a long</w:t>
      </w:r>
      <w:r w:rsidR="00C41A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ard look at his best friend and yelled, “You follow us, Harkk. Your place is with us now.  Follow us and any who wants to come too.”  Then he turned and ran</w:t>
      </w:r>
      <w:r w:rsidR="00C41A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yelling crisp orders for his troops</w:t>
      </w:r>
      <w:r w:rsidR="00C41AD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o were already instinctively in place in the fighting trench closest </w:t>
      </w:r>
      <w:r w:rsidR="00C41AD9" w:rsidRPr="006C0198">
        <w:rPr>
          <w:rFonts w:ascii="Times New Roman" w:eastAsia="Arial" w:hAnsi="Times New Roman" w:cs="Times New Roman"/>
          <w:sz w:val="24"/>
          <w:szCs w:val="24"/>
        </w:rPr>
        <w:t xml:space="preserve">to </w:t>
      </w:r>
      <w:r w:rsidRPr="006C0198">
        <w:rPr>
          <w:rFonts w:ascii="Times New Roman" w:eastAsia="Arial" w:hAnsi="Times New Roman" w:cs="Times New Roman"/>
          <w:sz w:val="24"/>
          <w:szCs w:val="24"/>
        </w:rPr>
        <w:t>the tube and awaiting their commander.</w:t>
      </w:r>
    </w:p>
    <w:p w14:paraId="12F05D6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y the numbers, troop, by the numbers.  We give them nothing so all the perservs have time to get to cover if they must.  I want a double eye on Harkk.  If the Corp try to take him down, yell out.  Then we all fire on whoever has him under duress.  Clear?  Ain’t nobody be left behind here today who ain’t safe from the Corp.  Nobody!  We take them all with us if we have to.”</w:t>
      </w:r>
    </w:p>
    <w:p w14:paraId="2A3CB50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anss, get word to the Loks.  Use the unit I comm Ssyndi with.  It’s in Harkk’s hut. She’ll pick right up.  They are to stay under lock and key unless told otherwise.  They are to take orders from only me or the chain of command as I’ve set it.  Ssyndi knows </w:t>
      </w:r>
      <w:r w:rsidRPr="006C0198">
        <w:rPr>
          <w:rFonts w:ascii="Times New Roman" w:eastAsia="Arial" w:hAnsi="Times New Roman" w:cs="Times New Roman"/>
          <w:sz w:val="24"/>
          <w:szCs w:val="24"/>
        </w:rPr>
        <w:lastRenderedPageBreak/>
        <w:t>it too.  Tell her I’ll comm personally after its all over.  Then get back here and make sure you don’t lose that unit.”</w:t>
      </w:r>
    </w:p>
    <w:p w14:paraId="75F8A6C0" w14:textId="6AC6BA7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ctorr, set the backup troops in the outer comm trenches</w:t>
      </w:r>
      <w:r w:rsidR="00C41AD9"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have them ready to replace fallen troops and for trench skirmishes.”</w:t>
      </w:r>
    </w:p>
    <w:p w14:paraId="5F22073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Cconnie, take princess down to the underground with the others.  Then get back here.  I need you on the inner comm trench directing those transporting the wounded to the MedCent. Make sure you got plenty of med-kits, litters and bearers, yah?”</w:t>
      </w:r>
    </w:p>
    <w:p w14:paraId="377B9F6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center communications trench running perpendicularly from one fighting trench to the next, was the only straight trench that ran the entire way to the red-zone wire and under it to empty out near the readout and the MedCent.  All other comm trenches were offset from each other to make it hard to take large numbers of Taj-mates under concentrated fire, while providing ample egress points from one fighting trench to the next one back or forward, as called for.  The central trench had had almost complete overhead cover from end to end to the red-zone wire.</w:t>
      </w:r>
    </w:p>
    <w:p w14:paraId="1C9DE9E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cassie, get out to the readout.  Comm Jonn.  Tell him we need mass-safe-transport and we need it now.  He’ll know what you mean.  Then get back here.  I’m going to need you to lead one line of defenders for me.  Bann isn’t here.  I’ll save the last crew for you, but hurry, girl.”</w:t>
      </w:r>
    </w:p>
    <w:p w14:paraId="712366C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sepp, you take six soldiers with rocket training.  Place two each at the weapons caches Jonn left us.  If those transports come down on us, you stop ‘em.  Got it?  You know how.  You’re in command of Taj Rocket Force for today..</w:t>
      </w:r>
    </w:p>
    <w:p w14:paraId="762B105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veryone else split into three even fighting forces and take up position in the forward trenches.  We ain’t gonna die today. Do you all hear me?  We’re going to live.  We’re all going to have to work together to make that happen.  So be ready.  Yah?”</w:t>
      </w:r>
    </w:p>
    <w:p w14:paraId="6D20075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I will stay with the lead fighting force as we withdraw, commanding our efforts throughout this action.  Robb, you have line one and second hat, if I fall.  Jass, you take over line two.  Ccassie will be here for line three in a few ticks.  She’s third hat.  Any questions?”  There were none.</w:t>
      </w:r>
    </w:p>
    <w:p w14:paraId="00C5A38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ll right, Taj!  Let’s be about it!”</w:t>
      </w:r>
    </w:p>
    <w:p w14:paraId="391FBB6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veryone acknowledged Burtt’s commands, went about their business and the wait began.  It wasn’t a long one.</w:t>
      </w:r>
    </w:p>
    <w:p w14:paraId="11642E57" w14:textId="37841CBE"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4B528417" w14:textId="77777777" w:rsidR="00011D75" w:rsidRPr="006C0198" w:rsidRDefault="00011D75"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b/>
          <w:bCs/>
          <w:sz w:val="24"/>
          <w:szCs w:val="24"/>
          <w:u w:val="single"/>
        </w:rPr>
        <w:t>Seventh hour plus 30 spans, at the servhuts:</w:t>
      </w:r>
    </w:p>
    <w:p w14:paraId="37A240F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bessie and Qquitia waited by the entrance to the tube for the first Cops to show.  Other greasers and some perservs were milling about or toiling by their huts.  Most were out of sight and ready to hit the bolt holes in the Greathall if the stuff hit the fan.  Harkk was ministering to a balky servo mounted on a spindle outside one of his servhuts.  Everything was in readiness, though no one would have predicted the force with which the Cops would hit the Taj, when it came.</w:t>
      </w:r>
    </w:p>
    <w:p w14:paraId="66A24E8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wo Mil-AirTrans hovered above, observing the operation, but not yet involved directly.</w:t>
      </w:r>
    </w:p>
    <w:p w14:paraId="7BAC010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first waves of Cops through the tube spread out quickly enveloping the servhut area, while also cutting off Bbessie’s and Harkk’s personal huts from the rest of the Taj.  The girls were pinned to the ground in place with prejudice by the Cops who reached them first.  There was no hesitation.</w:t>
      </w:r>
    </w:p>
    <w:p w14:paraId="10B0AE9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wo cops kicked in the fencing that had housed the Ken.  Harkk realized that only providence saved the pups.  Cconnie had moved the entire Ken to the other side of the readout against the will of every working slob who kept tripping over the eternally underfoot </w:t>
      </w:r>
      <w:r w:rsidRPr="006C0198">
        <w:rPr>
          <w:rFonts w:ascii="Times New Roman" w:eastAsia="Arial" w:hAnsi="Times New Roman" w:cs="Times New Roman"/>
          <w:sz w:val="24"/>
          <w:szCs w:val="24"/>
        </w:rPr>
        <w:lastRenderedPageBreak/>
        <w:t>fur balls.  To the domites, Ks were pests like rats.  The troopers would have slaughtered them on sight.</w:t>
      </w:r>
    </w:p>
    <w:p w14:paraId="65273F5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iCs/>
          <w:sz w:val="24"/>
          <w:szCs w:val="24"/>
        </w:rPr>
        <w:t>Thank God, she had moved them</w:t>
      </w:r>
      <w:r w:rsidRPr="006C0198">
        <w:rPr>
          <w:rFonts w:ascii="Times New Roman" w:eastAsia="Arial" w:hAnsi="Times New Roman" w:cs="Times New Roman"/>
          <w:sz w:val="24"/>
          <w:szCs w:val="24"/>
        </w:rPr>
        <w:t>, thought Harkk.  Now they were not only safe but handlers were prepared to take the older, trained hounds into battle if needed to rescue trapped soldiers.  That was the only time the Ks would be risked in this scenario.  Ks against other outer-zone toughs was one thing.  Ks against armed Cops or worse yet, the Army, was a formula for disaster and to be avoided at all costs.  Sweet and her newest pups had already made the trip to Flag.</w:t>
      </w:r>
    </w:p>
    <w:p w14:paraId="2DB6781A" w14:textId="626E1DFC" w:rsidR="00011D75" w:rsidRPr="006C0198" w:rsidRDefault="00534FD4" w:rsidP="006C0198">
      <w:pPr>
        <w:spacing w:after="120" w:line="276" w:lineRule="auto"/>
        <w:jc w:val="both"/>
        <w:rPr>
          <w:rFonts w:ascii="Times New Roman" w:eastAsia="Arial" w:hAnsi="Times New Roman" w:cs="Times New Roman"/>
          <w:b/>
          <w:bCs/>
          <w:sz w:val="24"/>
          <w:szCs w:val="24"/>
        </w:rPr>
      </w:pPr>
      <w:r>
        <w:rPr>
          <w:rFonts w:ascii="Times New Roman" w:eastAsia="Arial" w:hAnsi="Times New Roman" w:cs="Times New Roman"/>
          <w:b/>
          <w:bCs/>
          <w:sz w:val="24"/>
          <w:szCs w:val="24"/>
        </w:rPr>
        <w:t>“ATTENTION!  ATTENTION!</w:t>
      </w:r>
      <w:r w:rsidR="00011D75" w:rsidRPr="006C0198">
        <w:rPr>
          <w:rFonts w:ascii="Times New Roman" w:eastAsia="Arial" w:hAnsi="Times New Roman" w:cs="Times New Roman"/>
          <w:b/>
          <w:bCs/>
          <w:sz w:val="24"/>
          <w:szCs w:val="24"/>
        </w:rPr>
        <w:t xml:space="preserve"> ATTENTION!  TH</w:t>
      </w:r>
      <w:r>
        <w:rPr>
          <w:rFonts w:ascii="Times New Roman" w:eastAsia="Arial" w:hAnsi="Times New Roman" w:cs="Times New Roman"/>
          <w:b/>
          <w:bCs/>
          <w:sz w:val="24"/>
          <w:szCs w:val="24"/>
        </w:rPr>
        <w:t>IS IS COMMCORP SECURITY FORCES.</w:t>
      </w:r>
      <w:r w:rsidR="00011D75" w:rsidRPr="006C0198">
        <w:rPr>
          <w:rFonts w:ascii="Times New Roman" w:eastAsia="Arial" w:hAnsi="Times New Roman" w:cs="Times New Roman"/>
          <w:b/>
          <w:bCs/>
          <w:sz w:val="24"/>
          <w:szCs w:val="24"/>
        </w:rPr>
        <w:t xml:space="preserve"> ALL PROLES ASSUME A PRONE POSITION IMMEDIATELY! ALL PROLES ASSUME A PRONE POSITION IMMEDIATELY! THIS IS NOT A DRILL!  GET DOWN</w:t>
      </w:r>
      <w:r w:rsidR="006B2E50" w:rsidRPr="006C0198">
        <w:rPr>
          <w:rFonts w:ascii="Times New Roman" w:eastAsia="Arial" w:hAnsi="Times New Roman" w:cs="Times New Roman"/>
          <w:b/>
          <w:bCs/>
          <w:sz w:val="24"/>
          <w:szCs w:val="24"/>
        </w:rPr>
        <w:t>,</w:t>
      </w:r>
      <w:r w:rsidR="00011D75" w:rsidRPr="006C0198">
        <w:rPr>
          <w:rFonts w:ascii="Times New Roman" w:eastAsia="Arial" w:hAnsi="Times New Roman" w:cs="Times New Roman"/>
          <w:b/>
          <w:bCs/>
          <w:sz w:val="24"/>
          <w:szCs w:val="24"/>
        </w:rPr>
        <w:t xml:space="preserve"> NOW!”</w:t>
      </w:r>
    </w:p>
    <w:p w14:paraId="4C2A427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 midlevel Cop bellowed through a crowd control megaphone.  The decibels involved would knock down a horse.</w:t>
      </w:r>
    </w:p>
    <w:p w14:paraId="0C44412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the envelopment was complete another platoon of Cops came straight into the servhut area and started shoving slow reacting perservs to the ground forcibly.  Harkk, pushed back hard enough to let the two Cops holding him that they had their hands full, if he decided to make it so.  He slowly took a knee.  When he didn’t feel safe pushing is luck any further, he went prone.</w:t>
      </w:r>
    </w:p>
    <w:p w14:paraId="3183FC96" w14:textId="1297EA3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nce sure he wouldn’t be shot, he called out, “See here, Detector Fen, this is getting a bit out of hand, with you interrupting us every other day.  What, for the love of Norton</w:t>
      </w:r>
      <w:r w:rsidR="003B287A"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is going on here?  How are we to get our work done?”</w:t>
      </w:r>
    </w:p>
    <w:p w14:paraId="2F7DDFA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fficer Brat, restrain that prole.  If he speaks or moves again, stun him.”  The officer assumed a position over top of Harkk with one boot in his back and a hateful sneer creasing his face.</w:t>
      </w:r>
    </w:p>
    <w:p w14:paraId="0AFA0FB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n it! Detector Fin.”</w:t>
      </w:r>
    </w:p>
    <w:p w14:paraId="3639B79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Anyone else have an opinion I didn’t ask for?  No? Good!  Now, where are the other proles?  Where are the ones you’re hiding?  Where are the ones you’ve already smuggled into the dome?  Quickly!  Where are they?”</w:t>
      </w:r>
    </w:p>
    <w:p w14:paraId="5F45336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en was going for broke.   He had no proof of anything.  All he had was Captain Clak riding his ass daily about the continuous bot alerts in sector-22.  The damn things were alarming damn near every day.  But, whenever he sent a troop out to investigate, there was that condescending great Oaf Harkk. There was never, ever any sign of unsponsored proles.</w:t>
      </w:r>
    </w:p>
    <w:p w14:paraId="7CD314C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nd here it looked like the same thing was going to happen again.  He’d be laughed at all the way to Justice Hall himself, strapped to a crimcart.</w:t>
      </w:r>
    </w:p>
    <w:p w14:paraId="48D0B58A" w14:textId="77777777"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t>NO!  NO!  NOT THIS TIME!</w:t>
      </w:r>
      <w:r w:rsidRPr="006C0198">
        <w:rPr>
          <w:rFonts w:ascii="Times New Roman" w:eastAsia="Arial" w:hAnsi="Times New Roman" w:cs="Times New Roman"/>
          <w:sz w:val="24"/>
          <w:szCs w:val="24"/>
        </w:rPr>
        <w:t xml:space="preserve">  He raged internally.  </w:t>
      </w:r>
      <w:r w:rsidRPr="006C0198">
        <w:rPr>
          <w:rFonts w:ascii="Times New Roman" w:eastAsia="Arial" w:hAnsi="Times New Roman" w:cs="Times New Roman"/>
          <w:i/>
          <w:iCs/>
          <w:sz w:val="24"/>
          <w:szCs w:val="24"/>
        </w:rPr>
        <w:t>If I’m going down you basta, Harkk, you and your smirking face are coming with me, only you’ll go first my large pain-in-the-ass friend.</w:t>
      </w:r>
    </w:p>
    <w:p w14:paraId="09D13F3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one last longing look around the compound only to still see nothing out of the ordinary, Fen made his officiously slow way over to where Harkk was pinned to the ground.  The Cop keeping him in place enjoyed the look on his boss’s countenance.  It was a death’s head grimace and like all of them, this cop was sick and tired of being ridiculed by their Army counterparts.  He would welcome the opportunity to end this prole.  He just needed his boss to say so.  He was about to suggest such an action when his boss interrupted him.</w:t>
      </w:r>
    </w:p>
    <w:p w14:paraId="3B739AF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Move aside Officer.”  The cop just stared at his boss for a moment too long. </w:t>
      </w:r>
      <w:r w:rsidRPr="006C0198">
        <w:rPr>
          <w:rFonts w:ascii="Times New Roman" w:eastAsia="Arial" w:hAnsi="Times New Roman" w:cs="Times New Roman"/>
          <w:b/>
          <w:bCs/>
          <w:sz w:val="24"/>
          <w:szCs w:val="24"/>
        </w:rPr>
        <w:t>“MOVE ASIDE, I SAID!”</w:t>
      </w:r>
      <w:r w:rsidRPr="006C0198">
        <w:rPr>
          <w:rFonts w:ascii="Times New Roman" w:eastAsia="Arial" w:hAnsi="Times New Roman" w:cs="Times New Roman"/>
          <w:sz w:val="24"/>
          <w:szCs w:val="24"/>
        </w:rPr>
        <w:t xml:space="preserve"> Came the scream from Senior Detector Larss Fen.</w:t>
      </w:r>
    </w:p>
    <w:p w14:paraId="5D0BE79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rat moved like a cat with its tail on fire.  “Sir, yes sir!”</w:t>
      </w:r>
    </w:p>
    <w:p w14:paraId="2CC0761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t was almost as if Fen thought someone might be watching.  Someone he wanted to draw out.  Burtt was already </w:t>
      </w:r>
      <w:r w:rsidRPr="006C0198">
        <w:rPr>
          <w:rFonts w:ascii="Times New Roman" w:eastAsia="Arial" w:hAnsi="Times New Roman" w:cs="Times New Roman"/>
          <w:sz w:val="24"/>
          <w:szCs w:val="24"/>
        </w:rPr>
        <w:lastRenderedPageBreak/>
        <w:t>moving to the forward step of the trench getting ready to call the troop to firing position.</w:t>
      </w:r>
    </w:p>
    <w:p w14:paraId="6E7FB30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en, slowing even more, circled Harkk, who hadn’t dared to move.  With deliberate motion, Fen removed his stunner from its sheathe.  Anyone in sight of him could see that he was twisting the intensity setting.  They could only guess he was setting it to max, to kill setting. Burtt readied his troop with hand signals.  Using the same signals, word was silently passed back through the comm trenches to the others that action was about to commence.</w:t>
      </w:r>
    </w:p>
    <w:p w14:paraId="340365B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have thwarted me at every turn, Mr. Harkk.  You have made a mockery of justice out here.  Don’t think we don’t know.  The Corp knows all.  You think you can keep your little secrets from me?  Fool!  Fool, I say.  I have spies.  I know what you’re up to. I’ll take the rest of the info I need from these other scum.  Once they see you perish, there will be no will left in them.  Today, is your end Mr. Mighty and oh so connected Harkk.”</w:t>
      </w:r>
    </w:p>
    <w:p w14:paraId="0160E47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that he stabbed downwards to zap Harkk in the back, but Harkk knew what was coming and he rolled into his attacker’s feet, knocking the Detector down and onto his own charged stunner.  For good measure, Harkk planted a backhander full on the back of the cop’s helmet, slamming his forehead into the plascreet, knocking him senseless.  That was just in time to look up and see Officer Brat stunner zeroing in on him then too.  As Harkk tried to back away, several short Crossbow shafts appeared in the cop’s chest.  They stopped him but none seemed to penetrate his armor enough to stop him completely.  He laughed a sinister, painful sounding laugh and charged in again.  This time a full shaft found its mark and took him in the throat.</w:t>
      </w:r>
    </w:p>
    <w:p w14:paraId="7D2A30D3" w14:textId="07A4F71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ne more crank on the bows, boys</w:t>
      </w:r>
      <w:r w:rsidR="0083391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yelled Burtt, telling his crossbowmen to add more strength to their shots so they would fully penetrate the lite Cops armor.</w:t>
      </w:r>
    </w:p>
    <w:p w14:paraId="56A00F4E" w14:textId="35ACC54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Harkk scrambled to his feet</w:t>
      </w:r>
      <w:r w:rsidR="00186C6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while the rest of the Cop’s all stood around in shock after seeing their boss manhandled and their second in command murdered, he yelled out the appropriate code word for the situation.</w:t>
      </w:r>
    </w:p>
    <w:p w14:paraId="5578041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t the top of his lungs so he would be sure Burtt and all heard him, he yelled, </w:t>
      </w:r>
      <w:r w:rsidRPr="006C0198">
        <w:rPr>
          <w:rFonts w:ascii="Times New Roman" w:eastAsia="Arial" w:hAnsi="Times New Roman" w:cs="Times New Roman"/>
          <w:b/>
          <w:bCs/>
          <w:sz w:val="24"/>
          <w:szCs w:val="24"/>
        </w:rPr>
        <w:t>“SCATTER! SCATTER! SCATTER!”</w:t>
      </w:r>
      <w:r w:rsidRPr="006C0198">
        <w:rPr>
          <w:rFonts w:ascii="Times New Roman" w:eastAsia="Arial" w:hAnsi="Times New Roman" w:cs="Times New Roman"/>
          <w:sz w:val="24"/>
          <w:szCs w:val="24"/>
        </w:rPr>
        <w:t xml:space="preserve"> the code that would let the Taj know that the plan had changed and everyone, perservs included, should get out with the Taj.  Those who chose to stay anyway, were on their own unless they could get to the Loks or somehow signal the Flag.</w:t>
      </w:r>
    </w:p>
    <w:p w14:paraId="7840ED1E" w14:textId="7B2BC0D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prompted a mass exodus through the quad, while the cops tried to regain control of the situation, but by then there were bolts and arrows flying everywhere.  The cops were way to</w:t>
      </w:r>
      <w:r w:rsidR="00202CFF" w:rsidRPr="006C0198">
        <w:rPr>
          <w:rFonts w:ascii="Times New Roman" w:eastAsia="Arial" w:hAnsi="Times New Roman" w:cs="Times New Roman"/>
          <w:sz w:val="24"/>
          <w:szCs w:val="24"/>
        </w:rPr>
        <w:t>o</w:t>
      </w:r>
      <w:r w:rsidRPr="006C0198">
        <w:rPr>
          <w:rFonts w:ascii="Times New Roman" w:eastAsia="Arial" w:hAnsi="Times New Roman" w:cs="Times New Roman"/>
          <w:sz w:val="24"/>
          <w:szCs w:val="24"/>
        </w:rPr>
        <w:t xml:space="preserve"> busy staying alive to prevent the perservs from making good their escape, including Harkk who joined Burtt in the front rank and armed up.  In fact, the Cops didn’t pay any attention to the perservs or Harkk and they slipped away without them knowing.</w:t>
      </w:r>
    </w:p>
    <w:p w14:paraId="6DD59C2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irst Rank, remove!”  Burtt ordered and the first rank fell back through the center comm trench to take up positions one fighting trench removed from the last.  As each line removed backwards to take up a new tail end position, the medcrews vacated to the next section back just ahead of them.</w:t>
      </w:r>
    </w:p>
    <w:p w14:paraId="36D4283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econd rank, Hold and repel!”</w:t>
      </w:r>
    </w:p>
    <w:p w14:paraId="0417615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continued for five spans while the cops regrouped and a new leader took charge.  They had withdrawn five trenches deeper into the Taj and closer to safety.  Burtt observed the man he thought was the new lead looking up towards the transports with a comm unit in his hand.  With obvious prompting from above, the Cops renewed their effort to uproot the Taj fighters and defeat them in detail.</w:t>
      </w:r>
    </w:p>
    <w:p w14:paraId="0FFDB8D2" w14:textId="1D131DC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 Cops moved into the recently vacated first line of fighting trenches and made their way back to the fourth.  That’s when Harkk popped up from the far end of the fifth fighting trench and screamed</w:t>
      </w:r>
      <w:r w:rsidR="00C80DB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t>
      </w:r>
      <w:r w:rsidRPr="006C0198">
        <w:rPr>
          <w:rFonts w:ascii="Times New Roman" w:eastAsia="Arial" w:hAnsi="Times New Roman" w:cs="Times New Roman"/>
          <w:b/>
          <w:bCs/>
          <w:sz w:val="24"/>
          <w:szCs w:val="24"/>
        </w:rPr>
        <w:t>“NOW</w:t>
      </w:r>
      <w:r w:rsidR="008A2AC7" w:rsidRPr="006C0198">
        <w:rPr>
          <w:rFonts w:ascii="Times New Roman" w:eastAsia="Arial" w:hAnsi="Times New Roman" w:cs="Times New Roman"/>
          <w:b/>
          <w:bCs/>
          <w:sz w:val="24"/>
          <w:szCs w:val="24"/>
        </w:rPr>
        <w:t>,</w:t>
      </w:r>
      <w:r w:rsidRPr="006C0198">
        <w:rPr>
          <w:rFonts w:ascii="Times New Roman" w:eastAsia="Arial" w:hAnsi="Times New Roman" w:cs="Times New Roman"/>
          <w:b/>
          <w:bCs/>
          <w:sz w:val="24"/>
          <w:szCs w:val="24"/>
        </w:rPr>
        <w:t xml:space="preserve"> TAJ, NOW!”</w:t>
      </w:r>
      <w:r w:rsidRPr="006C0198">
        <w:rPr>
          <w:rFonts w:ascii="Times New Roman" w:eastAsia="Arial" w:hAnsi="Times New Roman" w:cs="Times New Roman"/>
          <w:sz w:val="24"/>
          <w:szCs w:val="24"/>
        </w:rPr>
        <w:t>  for all he was worth.</w:t>
      </w:r>
    </w:p>
    <w:p w14:paraId="13A819F2" w14:textId="16AD5C4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owmen laid down a withering cover fire that drove all the other Cops above ground to cover and</w:t>
      </w:r>
      <w:r w:rsidR="00C80DB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effectively, out of the fight temporarily.</w:t>
      </w:r>
    </w:p>
    <w:p w14:paraId="32F8219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center trench was quickly secured and blocked to any passage towards the readout.  From an outside trench, more Taj-mates came around and closed off the other side of the center trench preventing retreat in that direction.  Taj-mates poured around the corner of each end of the fourth trench, six deep and well protected from attack, with interlocked shields, in front, up top and behind.  They drove pikes relentlessly into the cops who were now trapped between the four forces and had no way to fight back effectively, or withdraw.  No ready way that is.  Some of them went berserk at the end and landed a few telling blows to Taj-mates who were hustled off the battle field faster than the Cops could finish them off.  Those Cops that fell and didn’t die right away, were finished with blades as the Taj-mates passed over them.  Twelve Cops entered but when the dust cleared, there were no live Cops left in that fourth trench.</w:t>
      </w:r>
    </w:p>
    <w:p w14:paraId="742DA56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 was apparently enough for the Army.</w:t>
      </w:r>
    </w:p>
    <w:p w14:paraId="162F2A73" w14:textId="59CC16D0" w:rsidR="00011D75" w:rsidRPr="006C0198" w:rsidRDefault="00011D75"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ALL COMMCORP PER</w:t>
      </w:r>
      <w:r w:rsidR="00534FD4">
        <w:rPr>
          <w:rFonts w:ascii="Times New Roman" w:eastAsia="Arial" w:hAnsi="Times New Roman" w:cs="Times New Roman"/>
          <w:b/>
          <w:bCs/>
          <w:sz w:val="24"/>
          <w:szCs w:val="24"/>
        </w:rPr>
        <w:t>SONNEL! ALL COMMCORP PERSONNEL! CLEAR SECTOR-22 IMMEDIATLEY. CLEAR SECTOR-22 IMMEDIATLEY!</w:t>
      </w:r>
      <w:r w:rsidRPr="006C0198">
        <w:rPr>
          <w:rFonts w:ascii="Times New Roman" w:eastAsia="Arial" w:hAnsi="Times New Roman" w:cs="Times New Roman"/>
          <w:b/>
          <w:bCs/>
          <w:sz w:val="24"/>
          <w:szCs w:val="24"/>
        </w:rPr>
        <w:t xml:space="preserve"> </w:t>
      </w:r>
      <w:r w:rsidR="00534FD4">
        <w:rPr>
          <w:rFonts w:ascii="Times New Roman" w:eastAsia="Arial" w:hAnsi="Times New Roman" w:cs="Times New Roman"/>
          <w:b/>
          <w:bCs/>
          <w:sz w:val="24"/>
          <w:szCs w:val="24"/>
        </w:rPr>
        <w:t>THIS IS NOT A DRILL. INCOMMING.</w:t>
      </w:r>
      <w:r w:rsidRPr="006C0198">
        <w:rPr>
          <w:rFonts w:ascii="Times New Roman" w:eastAsia="Arial" w:hAnsi="Times New Roman" w:cs="Times New Roman"/>
          <w:b/>
          <w:bCs/>
          <w:sz w:val="24"/>
          <w:szCs w:val="24"/>
        </w:rPr>
        <w:t xml:space="preserve"> I REPEAT</w:t>
      </w:r>
      <w:r w:rsidR="008A2AC7" w:rsidRPr="006C0198">
        <w:rPr>
          <w:rFonts w:ascii="Times New Roman" w:eastAsia="Arial" w:hAnsi="Times New Roman" w:cs="Times New Roman"/>
          <w:b/>
          <w:bCs/>
          <w:sz w:val="24"/>
          <w:szCs w:val="24"/>
        </w:rPr>
        <w:t>.</w:t>
      </w:r>
      <w:r w:rsidRPr="006C0198">
        <w:rPr>
          <w:rFonts w:ascii="Times New Roman" w:eastAsia="Arial" w:hAnsi="Times New Roman" w:cs="Times New Roman"/>
          <w:b/>
          <w:bCs/>
          <w:sz w:val="24"/>
          <w:szCs w:val="24"/>
        </w:rPr>
        <w:t xml:space="preserve"> INCOMMING!”</w:t>
      </w:r>
    </w:p>
    <w:p w14:paraId="2A7C42F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b/>
          <w:bCs/>
          <w:sz w:val="24"/>
          <w:szCs w:val="24"/>
        </w:rPr>
        <w:t>“Burtt, under cover now.  Under cover now!”</w:t>
      </w:r>
      <w:r w:rsidRPr="006C0198">
        <w:rPr>
          <w:rFonts w:ascii="Times New Roman" w:eastAsia="Arial" w:hAnsi="Times New Roman" w:cs="Times New Roman"/>
          <w:sz w:val="24"/>
          <w:szCs w:val="24"/>
        </w:rPr>
        <w:t xml:space="preserve">  Harkk yelled across the trench when the Mil-AirTrans PA stopped shrieking at them.  That was the signal they all knew to take cover underground.  Harkk knew the only place that could protect them </w:t>
      </w:r>
      <w:r w:rsidRPr="006C0198">
        <w:rPr>
          <w:rFonts w:ascii="Times New Roman" w:eastAsia="Arial" w:hAnsi="Times New Roman" w:cs="Times New Roman"/>
          <w:sz w:val="24"/>
          <w:szCs w:val="24"/>
        </w:rPr>
        <w:lastRenderedPageBreak/>
        <w:t>and that they could all get to in time was the underground hide in Thomass old crèche.  He hoped they could get there, anyway.  The Mil Commander would give the Cops time to evac to the tube where they’d construct a quick barricade to take cover behind.  They had a few spans at least.</w:t>
      </w:r>
    </w:p>
    <w:p w14:paraId="7C20BDC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aj fighters and the support troops all made their way methodically and orderly to Ccassie’s crèche and then through her tunnel to join their mates at the underground hide.  The injured had already been moved there.  Just below ground, Burtt, and 4 other soldiers, donned iso-suits and made ready to evade into the frontier and hopefully lead the Cops and the Army away from the Taj.  They hoped the Corp troops would miss any trace of the Taj-mates passage underground.  The remaining troops, handlers and Ks were assigned to protect everyone down in the hide.  If they did have to lead the Army on a wild goose chase; Burtt could always come back to fight with his hand if he had to.  If it all went bad on them.</w:t>
      </w:r>
    </w:p>
    <w:p w14:paraId="0F1CD41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and Harkk came closer to the surface of Ccassie’s crèche for a better look. As the last of the Taj-mates found their places, the entire near-zone in sector-22 blossomed into a massive fireball.  Servhuts, domiciles and the Taj Greathall itself were consumed in a matter of moments.  There was just nothing left but ash and smoke.  Burtt and Harkk were both blown off their protected perch, near the top of Ccassie’s tunnel, as if made of dust.</w:t>
      </w:r>
    </w:p>
    <w:p w14:paraId="6001E9C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was in shock. </w:t>
      </w:r>
      <w:r w:rsidRPr="006C0198">
        <w:rPr>
          <w:rFonts w:ascii="Times New Roman" w:eastAsia="Arial" w:hAnsi="Times New Roman" w:cs="Times New Roman"/>
          <w:i/>
          <w:iCs/>
          <w:sz w:val="24"/>
          <w:szCs w:val="24"/>
        </w:rPr>
        <w:t>What could do so much damage so quickly?</w:t>
      </w:r>
      <w:r w:rsidRPr="006C0198">
        <w:rPr>
          <w:rFonts w:ascii="Times New Roman" w:eastAsia="Arial" w:hAnsi="Times New Roman" w:cs="Times New Roman"/>
          <w:sz w:val="24"/>
          <w:szCs w:val="24"/>
        </w:rPr>
        <w:t>  He turned an unbelieving eye to Harkk, brushing at clothing that felt ready to burst into flames.</w:t>
      </w:r>
    </w:p>
    <w:p w14:paraId="447316B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Now you know why I don’t really cherish the idea of returning to the Wall or anywhere near.  That kind of shit happens every day out there Burtt.  Unless the wildlings have suddenly gone extinct, I’ll wager it’s just the same today, or worse. God forbid.  That thing was affectionately known by the troops as a “Wiper”, </w:t>
      </w:r>
      <w:r w:rsidRPr="006C0198">
        <w:rPr>
          <w:rFonts w:ascii="Times New Roman" w:eastAsia="Arial" w:hAnsi="Times New Roman" w:cs="Times New Roman"/>
          <w:sz w:val="24"/>
          <w:szCs w:val="24"/>
        </w:rPr>
        <w:lastRenderedPageBreak/>
        <w:t>because it wipes everything out within a hundred meters of where it hits.  That AirTrans carries eight of them.  If he hits the compound with all eight, I don’t know for sure that we’ll be safe even in the underground Burtt.  I never thought they’d go this far.</w:t>
      </w:r>
    </w:p>
    <w:p w14:paraId="0E3B61F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ted no more time.  He raced out of Cassie’s, stood up to be seen, and signaled with the red flags he carried for just such a need, then dove back into cover.</w:t>
      </w:r>
    </w:p>
    <w:p w14:paraId="172B1C40" w14:textId="7F13EE4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you nut.  Come on</w:t>
      </w:r>
      <w:r w:rsidR="004B2C0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e have to move.  They’ve got us pegged for sure now that you exposed our hide.  Hustle, hustle!”  the two ran like crazed rats out of a sinking ship away from the mouth of the tunnel.</w:t>
      </w:r>
    </w:p>
    <w:p w14:paraId="6BE787F5" w14:textId="46110DE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the signal given, his troops on the mounds with the rocket launchers, came out of their hides, took up position</w:t>
      </w:r>
      <w:r w:rsidR="004B2C0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prepared to escalate this thing beyond anything these kids had ever seen.</w:t>
      </w:r>
    </w:p>
    <w:p w14:paraId="2C57B180" w14:textId="77777777"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br w:type="page"/>
      </w:r>
    </w:p>
    <w:p w14:paraId="3B4139C4" w14:textId="77777777" w:rsidR="00011D75" w:rsidRPr="006C0198" w:rsidRDefault="00011D75" w:rsidP="000F7B86">
      <w:pPr>
        <w:pStyle w:val="Heading1"/>
      </w:pPr>
      <w:bookmarkStart w:id="9" w:name="_Toc168064298"/>
      <w:r w:rsidRPr="006C0198">
        <w:lastRenderedPageBreak/>
        <w:t>Chapter eight: The Fight For Life Is On</w:t>
      </w:r>
      <w:bookmarkEnd w:id="9"/>
    </w:p>
    <w:p w14:paraId="5051EBDE" w14:textId="77777777" w:rsidR="00011D75" w:rsidRPr="006C0198" w:rsidRDefault="00011D75"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b/>
          <w:bCs/>
          <w:sz w:val="24"/>
          <w:szCs w:val="24"/>
          <w:u w:val="single"/>
        </w:rPr>
        <w:t>On Board AirTrans1:</w:t>
      </w:r>
    </w:p>
    <w:p w14:paraId="71D2916A" w14:textId="7335C5D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ir?  Sir?  We’re being…my Norto</w:t>
      </w:r>
      <w:r w:rsidR="0062113B"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n, Sir, we’re being targeted.  They have lock, sir.  We…”</w:t>
      </w:r>
    </w:p>
    <w:p w14:paraId="362193A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first rocket was out in a moment and then two more in quick succession.  The latter two were wasted.  The first ran straight and true to its target which dutifully exploded in a cascading flaming horror show of metal and men as its paired wingman evaded radically up and away.  The follow-on missiles ran right through the space that was once a Mil-AirTrans and impacted on the side of the CommCorp dome, making a 30-meter crack in the plascreet.  The atmosphere immediately started leaking from the dome.  The crack got worse and so did the leak and quickly became a hiss loud enough to be heard on the ground.  Alarms sounded from seemingly everywhere.  Two more Wipers, fired by the second in the pair of Mil-AirTrans, hit the near zone in quick succession.  The crack turned into a raging storm of pure air blasting the near zone and all the remaining debris away from the dome.</w:t>
      </w:r>
    </w:p>
    <w:p w14:paraId="412B63E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rocketeers were blown off their feet.  They were stunned but had enough sense to grab the cases and run to a new hide.  They ran all the way to the backside of the readout and didn’t move again until it was over, though they did keep looking for more AirTrans that might get too snoopy.</w:t>
      </w:r>
    </w:p>
    <w:p w14:paraId="38A5ACF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il-AirTrans were exiting the dome now from several different ports.  Orders came down from above to belay the bombing and find the crims at all costs.  Army troops were exiting the tube at the run. The Army displaced the cops and fanned out into the Taj.  They would eventually make their way all the way out to the readout without recognizing it for what it was. Three young Taj-</w:t>
      </w:r>
      <w:r w:rsidRPr="006C0198">
        <w:rPr>
          <w:rFonts w:ascii="Times New Roman" w:eastAsia="Arial" w:hAnsi="Times New Roman" w:cs="Times New Roman"/>
          <w:sz w:val="24"/>
          <w:szCs w:val="24"/>
        </w:rPr>
        <w:lastRenderedPageBreak/>
        <w:t>mates soiled themselves praying that the soldiers they heard chewing the fat no more than ten paces from where the lay cowering would stay where they were.</w:t>
      </w:r>
    </w:p>
    <w:p w14:paraId="46E9D4E7" w14:textId="1F7D8D8E"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139972D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Burtt!” was the startled call from a terrified young runner.  He seemed startled to find the iso-suited troops but recovered fast.  “Oh, Burtt.  You’re, okay, thank God.  Jizmo, Burtt.  What was that?  We didn’t think nobody could live through that.”</w:t>
      </w:r>
    </w:p>
    <w:p w14:paraId="00D7828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ever mind that Carll, get back to the cellar, NOW.”  Burtt demanded, outraged that anyone would let a kid up here during all this.</w:t>
      </w:r>
    </w:p>
    <w:p w14:paraId="66B7B93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ait, wait.  I got this for ya.  Ccassie told me to bring it to you right now.  She gots a busted foot going down the tunnel too fast.  It be Jonn Flag.  He-ah.”  He handed over Jonn’s comm unit then hightailed it back underground.</w:t>
      </w:r>
    </w:p>
    <w:p w14:paraId="3148EE4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Jonn?  You in there?” Burtt called.</w:t>
      </w:r>
    </w:p>
    <w:p w14:paraId="55E954A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old the button down, Burtt. Hold th… Oh, give it to me.” Harkk snatched the unit out of Burtt’s hand and in moments he had the message and the plan in hand.</w:t>
      </w:r>
    </w:p>
    <w:p w14:paraId="7360B1F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lright, Burtt.  It seems old Jonn still has some surprises in store for us.  He’s here with a rather large transport.  It’s big enough to take us all and it’s an AirTrans.  Right now, it’s laying low just the other side of Green River in a heavy smoke screen.  He can get us all in and we can evade while we remain in the smoke cloud. He also has a plan to get the Corp’s Military off our backs while we load the Taj into the transport.  He is in fact engaging that part of the plan as we speak, thus the lull in firing on us.  Ccassie is already moving the injured and non-combatants up the tunnels to the entrance.  The rest will follow her out.  Once Jonn gives his guys the go, they’ll come out to get us.  We need to make the run out to </w:t>
      </w:r>
      <w:r w:rsidRPr="006C0198">
        <w:rPr>
          <w:rFonts w:ascii="Times New Roman" w:eastAsia="Arial" w:hAnsi="Times New Roman" w:cs="Times New Roman"/>
          <w:sz w:val="24"/>
          <w:szCs w:val="24"/>
        </w:rPr>
        <w:lastRenderedPageBreak/>
        <w:t>the transport in one massive dash, so anyone who needs carrying, make sure we have crews ready to do that and backups for each, yah?  And we need cover until everyone is out.”</w:t>
      </w:r>
    </w:p>
    <w:p w14:paraId="5F97B51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nodded thinking for the first time since the cops showed that they had a chance.</w:t>
      </w:r>
    </w:p>
    <w:p w14:paraId="5A0ABF91" w14:textId="1F5EBB19"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9640ED1" w14:textId="363C06E6" w:rsidR="00011D75" w:rsidRPr="006C0198" w:rsidRDefault="00011D75"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MAYDAY! MAYDAY! MAYDAY! THIS IS FLAG TRANS ONE, I REPEAT, THIS IS FLAG TRANS ONE. I AM DECLARING A MIDFLIGHT EMERGENCY I HAVE FLOWN INTO SOME SORT OF FIREFIGHT OVER SECTOR-22 AND AM TAKING EVASIVE ACTION. PLEASE ACKNOWLEDGE. I HAVE CREW SALVAGING METAL ON THE GROUND HERE.</w:t>
      </w:r>
      <w:r w:rsidR="00534FD4">
        <w:rPr>
          <w:rFonts w:ascii="Times New Roman" w:eastAsia="Arial" w:hAnsi="Times New Roman" w:cs="Times New Roman"/>
          <w:b/>
          <w:bCs/>
          <w:sz w:val="24"/>
          <w:szCs w:val="24"/>
        </w:rPr>
        <w:t xml:space="preserve"> HOLD FIRE! HOLD FIRE!</w:t>
      </w:r>
      <w:r w:rsidRPr="006C0198">
        <w:rPr>
          <w:rFonts w:ascii="Times New Roman" w:eastAsia="Arial" w:hAnsi="Times New Roman" w:cs="Times New Roman"/>
          <w:b/>
          <w:bCs/>
          <w:sz w:val="24"/>
          <w:szCs w:val="24"/>
        </w:rPr>
        <w:t xml:space="preserve"> I HA</w:t>
      </w:r>
      <w:r w:rsidR="00534FD4">
        <w:rPr>
          <w:rFonts w:ascii="Times New Roman" w:eastAsia="Arial" w:hAnsi="Times New Roman" w:cs="Times New Roman"/>
          <w:b/>
          <w:bCs/>
          <w:sz w:val="24"/>
          <w:szCs w:val="24"/>
        </w:rPr>
        <w:t>VE CIVILIAN CREW ON THE GROUND. DAMN IT!</w:t>
      </w:r>
      <w:r w:rsidRPr="006C0198">
        <w:rPr>
          <w:rFonts w:ascii="Times New Roman" w:eastAsia="Arial" w:hAnsi="Times New Roman" w:cs="Times New Roman"/>
          <w:b/>
          <w:bCs/>
          <w:sz w:val="24"/>
          <w:szCs w:val="24"/>
        </w:rPr>
        <w:t xml:space="preserve"> WHAT THE HELL ARE YOU PEOPLE DOING? PLEASE REPLY!”</w:t>
      </w:r>
    </w:p>
    <w:p w14:paraId="3E994C6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hoped his outraged employer ploy worked and didn’t buy him an air-to-air surprise he wouldn’t much like.  He repeated his passionate plea for mercy, and was responded to on his third attempt to contact CommCorp’s Military command.</w:t>
      </w:r>
    </w:p>
    <w:p w14:paraId="1A14FB8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lag Trans One, Flag trans one.  This Is CC MilTrans 55. We read you five by five.  Say your pos. We don’t have you on our screens.  Do you copy, Flag Trans One? Over?”</w:t>
      </w:r>
    </w:p>
    <w:p w14:paraId="3201A03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 “I copy MilTrans 55.  I’m low and slow in the mud.  I was hoping you wouldn’t plaster me before I had a chance to comm you. Over!”  The truth was he was still in the edge of the smoke screen which had some rather special properties the Flags had developed for their more illegal activities.  It was impervious to detection equipment.  Nothing could scan through it.  The problem was, a smart scan operator might notice that big old black hole the cloud </w:t>
      </w:r>
      <w:r w:rsidRPr="006C0198">
        <w:rPr>
          <w:rFonts w:ascii="Times New Roman" w:eastAsia="Arial" w:hAnsi="Times New Roman" w:cs="Times New Roman"/>
          <w:sz w:val="24"/>
          <w:szCs w:val="24"/>
        </w:rPr>
        <w:lastRenderedPageBreak/>
        <w:t>created, especially if it was any distance above the ground.  Jonn started sliding the trans out of cover.</w:t>
      </w:r>
    </w:p>
    <w:p w14:paraId="036D213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oger Flag, prepare to send ident.  Ident on Guard, now-now-now.”</w:t>
      </w:r>
    </w:p>
    <w:p w14:paraId="0CA0521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mashed the button down to send his identifying code to the Mil-AirTrans vessel above him on the requisite channel.  This would also give them his position.  The praying started in earnest.  He’d only brought a co-pilot to limit the possible collateral damage.  He was a volunteer.</w:t>
      </w:r>
    </w:p>
    <w:p w14:paraId="7D7AE42B" w14:textId="4620853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lag Trans One</w:t>
      </w:r>
      <w:r w:rsidR="00C678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e have your ident.  Show yourself. Over!”</w:t>
      </w:r>
    </w:p>
    <w:p w14:paraId="6E904A5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ilTrans 55, I’m coming up out of the soup now at your 10 o’clock low. Over!”</w:t>
      </w:r>
    </w:p>
    <w:p w14:paraId="307FF9A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oger, Flag one.  We have you now.  Hold one for the commander.”  A few heartbeats later Jonn heard a familiar voice, one he didn’t care to hear just then, but it could have been worse.  “Jonn Flag, is that you out there causing all this commotion?  I dare say, you’ve a lot to answer for this time, my old friend.  I’ve a Mil-AirTrans down with all hands…even if the commander was an arse, I still have a hell of a mess on my hands.  How do you propose I answer for this?”  being the commander, he dispensed with the formalities of communications protocol.</w:t>
      </w:r>
    </w:p>
    <w:p w14:paraId="3898D7E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axx?  Maxx Card, is that you, you old codger, and what are you doing with the airdales?  Over!”</w:t>
      </w:r>
    </w:p>
    <w:p w14:paraId="5AA086A6" w14:textId="7E07DF8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out taking any liberties at all with protocol, Jonn played along. This could go a lot better than he hoped, or worse.  Maxx was a horse trader of renown reputation.  He was also a subordinate of Jonn’s when he was with the Military</w:t>
      </w:r>
      <w:r w:rsidR="00C678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any years before</w:t>
      </w:r>
      <w:r w:rsidR="00C67888"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Jonn was brought in kicking and screaming to take over the family business from his ailing Uncle Armonn Flag.</w:t>
      </w:r>
    </w:p>
    <w:p w14:paraId="5B5A693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Card was in the Army then though.  This was a step up for the soldier.  One that Army pukes rarely got the chance to take.  Then again, Maxx Card was a horse trader of legendary proportions.  He could probably work his way to the top of the Corp if he put his mind to it.  The thing was, as he was constantly reminding Jonn, there’s too much cred bait out here.  To bring him in to the dome, they must have gold plated the offer.</w:t>
      </w:r>
    </w:p>
    <w:p w14:paraId="3682634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though happy to be dealing with a known entity, wondered still just what this was going to cost him.  No matter.  If they got out of this with the Taj intact, the price would be worth it.  He put his game face on because he knew what was coming next.</w:t>
      </w:r>
    </w:p>
    <w:p w14:paraId="43286D65" w14:textId="62419EF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am I doing?  Why, Jonn, I am the commander</w:t>
      </w:r>
      <w:r w:rsidR="00C67888"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f course.”</w:t>
      </w:r>
    </w:p>
    <w:p w14:paraId="00F98F2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f all this Maxx?  Sector command?  Or Quadrant?”</w:t>
      </w:r>
    </w:p>
    <w:p w14:paraId="00F5FF13" w14:textId="7CA7261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Jonn.  You know me better than that.  I am CommCorp-MilSecCinC.  I just happened to come along with this excursion because this sector has been, well, a major pain-in-the-arse, if I do say so myself and I thought I’d come see for myself what all the fuss was about.  After all, when was the last time anyone was worried about proles, for Norto</w:t>
      </w:r>
      <w:r w:rsidR="0062113B"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n’s sake, eh Jonn?</w:t>
      </w:r>
    </w:p>
    <w:p w14:paraId="784733F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ay now! Lets’ get to the reason I comm’d you, shall we. You wouldn’t happen to know of any subversive activity in this sector or, hereabouts would you?  You say you’re scavenging in these parts?”  there was suspicion in Maxx’s tone. Jonn had to be very careful here.</w:t>
      </w:r>
    </w:p>
    <w:p w14:paraId="5EA0D185" w14:textId="0131EDA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e’ll I don’t know about subversives, Maxx, but before your people let loose the flames of hell on them, there were some few greasers and perservs in the near zone that we saw, along with a good company of Cops at least.  I think the Cops probably got to cover.  The Mil boys gave the requisite warnings.  As for the proles, well where the hell could they go, Maxx?  If there were any that shouldn’t be there.  What the hell was that man </w:t>
      </w:r>
      <w:r w:rsidRPr="006C0198">
        <w:rPr>
          <w:rFonts w:ascii="Times New Roman" w:eastAsia="Arial" w:hAnsi="Times New Roman" w:cs="Times New Roman"/>
          <w:sz w:val="24"/>
          <w:szCs w:val="24"/>
        </w:rPr>
        <w:lastRenderedPageBreak/>
        <w:t>thinking?  They were a handful of perservs for Norton</w:t>
      </w:r>
      <w:r w:rsidR="0062113B"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s sake.  I don’t understand.” He paused, looking every bit puzzled by events, then continued.</w:t>
      </w:r>
    </w:p>
    <w:p w14:paraId="5A92BD8C" w14:textId="3BED50D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those poor souls are gone for good and all, now, so I guess you can just say you got your man, eh?  Or men?  And women.  Jizmo, Maxx.  What a business!  I was on my way back to the Flag, to drop a load of scrap and for more supplies when the sky lit up behind me.  I turned and bee-lined back for my crew.  Norto</w:t>
      </w:r>
      <w:r w:rsidR="0062113B"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n, if your people didn’t give me apoplexy, Maxx.  Over!”</w:t>
      </w:r>
    </w:p>
    <w:p w14:paraId="4A7E82B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Jonn.  What a business indeed and that’s why I hope you’ll not mind, but, prepare for boarding, Jonn.  Meet me at the boarding tube at 1 klik alt, or put down in the soup, I care not, but I’ll see the inside of your ship this day I will, Jonn Flag.  And I’ll meet each one of your scavenger crew too.  Have them muster where I can scan and then question those I choose.  I better not find a crim in the lot, Jonn.  Problems, Jonn?”</w:t>
      </w:r>
    </w:p>
    <w:p w14:paraId="7269A50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t a one, Maxx.   I’ll put her down directly below, now.  Say, what do I call you when I see you down here? Over!”</w:t>
      </w:r>
    </w:p>
    <w:p w14:paraId="59ED1C1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ll call me Commander, Jonn.  What else?”</w:t>
      </w:r>
    </w:p>
    <w:p w14:paraId="785B85A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oger that, Maxx, I…”  He was talking to dead air.</w:t>
      </w:r>
    </w:p>
    <w:p w14:paraId="6A24508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Jizmo!  I hated that guy then.  I doubt I’ll find him to be much more likable now.”  Jonn complained to no one.  They landed away from Cassie’s crèche and he summoned his troops to him, praying Burtt wouldn’t come to him out of some sense of dedication.  Thankfully only his small planned on force came out of the murk, encumbered with whatever salvageable metal refuse they could find as cover, a lot of it rebar.  They came in from the Spring creek side of the Taj leaving the Fountain creek side, and the egress from Ccassie’s crèche out of sight.  That point would soon be under cover of the smoke screen, as the Flag AirTrans </w:t>
      </w:r>
      <w:r w:rsidRPr="006C0198">
        <w:rPr>
          <w:rFonts w:ascii="Times New Roman" w:eastAsia="Arial" w:hAnsi="Times New Roman" w:cs="Times New Roman"/>
          <w:sz w:val="24"/>
          <w:szCs w:val="24"/>
        </w:rPr>
        <w:lastRenderedPageBreak/>
        <w:t>made its slow way around the Taj leaving a lingering and dense fog behind.</w:t>
      </w:r>
    </w:p>
    <w:p w14:paraId="0E334A9B" w14:textId="7B4BB085"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0C1C8D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rop your burdens people and unwrap.  I need to see who you all are.  Then we’ll scan your papers and prints.  Provided all is in order, you’ll be on your way again before mideat.   I hope it won’t be too late to head across the frontier on foot then.  Ah, but who doesn’t love a good old fashioned campout, eh?  Rather clean here if I do say so myself.  Don’t tell me we have civic minded proles now?”</w:t>
      </w:r>
    </w:p>
    <w:p w14:paraId="0541CFB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army officer was enjoying his moment of power.  Jonn signaled his men to take it in stride.  They’d been down this road before many times, before they’d become completely legitimate.  Smugglers had to have schemes built into their schemes to stay ahead of the Cops and the Army.  The Flags were consummate pros, if a little rusty.</w:t>
      </w:r>
    </w:p>
    <w:p w14:paraId="48CA9ED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far, they’d been scanned and debriefed by ground troops only.  Soon, an extremely large Mil-AirTrans put down on what was left of the sector-22 near zone. From it emerged a tall man decked out in the gaudiest dress uniform Jonn had even seen, and he’d seen what he considered the utmost in stupid-peacock, showoff-nightmare costumes some mil-folk dressed themselves out in.  This one took the cake.  This one took the whole bakery.  Plus, he had his minions roll out a plasteel mat for him to strut on.</w:t>
      </w:r>
    </w:p>
    <w:p w14:paraId="203D2FA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urrounding CinC Maxx Card was an equally overdressed company of personal guard. They made a huge display of searching each member of Jonn’s crew, again for the umpteenth time, before the CinC himself, made his grand entrance.  Jonn had to bite his tongue to keep from sniggering at the ridiculous pomposity of this little man, made large by a uniform.</w:t>
      </w:r>
    </w:p>
    <w:p w14:paraId="665A937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Well, well.  If it isn’t my old, um, commander, hahaha, Jonn Flag.  How are you?  Looking a bit peeked, are we?  Are you not well, Jonn?”</w:t>
      </w:r>
    </w:p>
    <w:p w14:paraId="3BD89FCA" w14:textId="77777777"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t>Curse you for noticing.  Curse you for saying it.  You basta.  Go ahead. Enjoy your little game.</w:t>
      </w:r>
    </w:p>
    <w:p w14:paraId="0076D48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tice he did though and now his crew were looking at Jonn questioningly.</w:t>
      </w:r>
    </w:p>
    <w:p w14:paraId="69C36E0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I’m fine Commander.  A bit older, as you say, but fit as can be.  How are you, Sir?  You look wonderful, if I do say so myself. Sir!”</w:t>
      </w:r>
    </w:p>
    <w:p w14:paraId="09618EA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yes.  Just so, indeed.  This life suits me, Jonn.  I think you were too quick to turn your back to it, eh?”</w:t>
      </w:r>
    </w:p>
    <w:p w14:paraId="7EA9E511" w14:textId="5423426A"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t xml:space="preserve">Still an insufferable prig I see.  I wonder who you bribed to get so far inside the system </w:t>
      </w:r>
      <w:r w:rsidR="00E7586C" w:rsidRPr="006C0198">
        <w:rPr>
          <w:rFonts w:ascii="Times New Roman" w:eastAsia="Arial" w:hAnsi="Times New Roman" w:cs="Times New Roman"/>
          <w:i/>
          <w:iCs/>
          <w:sz w:val="24"/>
          <w:szCs w:val="24"/>
        </w:rPr>
        <w:t xml:space="preserve">as </w:t>
      </w:r>
      <w:r w:rsidRPr="006C0198">
        <w:rPr>
          <w:rFonts w:ascii="Times New Roman" w:eastAsia="Arial" w:hAnsi="Times New Roman" w:cs="Times New Roman"/>
          <w:i/>
          <w:iCs/>
          <w:sz w:val="24"/>
          <w:szCs w:val="24"/>
        </w:rPr>
        <w:t xml:space="preserve">this? </w:t>
      </w:r>
    </w:p>
    <w:p w14:paraId="56C5C5E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h, well, I have the Flag, you know.  A big responsibility itself.  Say, did you know we’re mining for the Meinklops direct now, so I have managed to eliminate the middle man.  That’s good for us, sure.”  Jonn hoped that dropping the name would buy him some wiggle room.  Maxx certainly knew everything there was to know about the Flag.  His position made that a necessity.</w:t>
      </w:r>
    </w:p>
    <w:p w14:paraId="7C46B53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I did hear that.  Good for you Jonn. Good for you.  And business?  Is it good too?  Why, for instance, would you need to scrounge for metal here where the risk is so great of contamination?”</w:t>
      </w:r>
    </w:p>
    <w:p w14:paraId="3FA3E271" w14:textId="6D5997A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ave you been out of touch so long Ma-, Commander, that you forget the value of the little things?  You know metal is still a valuable commodity that is not </w:t>
      </w:r>
      <w:r w:rsidR="009324E5" w:rsidRPr="006C0198">
        <w:rPr>
          <w:rFonts w:ascii="Times New Roman" w:eastAsia="Arial" w:hAnsi="Times New Roman" w:cs="Times New Roman"/>
          <w:sz w:val="24"/>
          <w:szCs w:val="24"/>
        </w:rPr>
        <w:t xml:space="preserve">in </w:t>
      </w:r>
      <w:r w:rsidRPr="006C0198">
        <w:rPr>
          <w:rFonts w:ascii="Times New Roman" w:eastAsia="Arial" w:hAnsi="Times New Roman" w:cs="Times New Roman"/>
          <w:sz w:val="24"/>
          <w:szCs w:val="24"/>
        </w:rPr>
        <w:t xml:space="preserve">great supply.  We scavenge what we can to fashion repair parts for our combines out at the compound.  Of course, you know the only source of metal is near the ruins of old cities.  Last time we came through here my boys </w:t>
      </w:r>
      <w:r w:rsidRPr="006C0198">
        <w:rPr>
          <w:rFonts w:ascii="Times New Roman" w:eastAsia="Arial" w:hAnsi="Times New Roman" w:cs="Times New Roman"/>
          <w:sz w:val="24"/>
          <w:szCs w:val="24"/>
        </w:rPr>
        <w:lastRenderedPageBreak/>
        <w:t>made note of a good lot of rebar, if we ever wanted to take the trouble to hack it out of the old concrete.  And, as your ground commander noticed, it’s uncharacteristically clean here.  That’s why we’re here today.  See for yourself, Sir.  My Trans’ hold is loaded with a half-ton I was bringing back with me and here the lads have most of another.”  He showed Maxx the evidence of their gatherings.</w:t>
      </w:r>
    </w:p>
    <w:p w14:paraId="0D32D78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CinC, made a bit of a fuss checking over everyone’s prints and papers himself, again and had some fun frisking the females in Jonn’s crew.  More than one male and a normally very fiery female had to bite back their fury.  Soon he was done with his games and seeing a spot of dirt on his boot, tsk’d and nearly ran back to his ship, but not before taking one final shot across Jonn and the Flag’s bow.</w:t>
      </w:r>
    </w:p>
    <w:p w14:paraId="72822A2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 be careful out here Jonn.  There’s a new sheriff in town, as they say.  And this one won’t be tolerating prole loving citizens or nomads, regardless of whom they might be contracted to.  I hope I’ve made myself clear?”</w:t>
      </w:r>
    </w:p>
    <w:p w14:paraId="06982683" w14:textId="3FC5A3A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of course, Commander.  Is there anything else I can do for you, Sir?”</w:t>
      </w:r>
    </w:p>
    <w:p w14:paraId="160A2B5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axx looked back over his shoulder at Jonn.</w:t>
      </w:r>
    </w:p>
    <w:p w14:paraId="1F2C46A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Jonn, there is.  Don’t be here if I must send the troops in again.  Not here.  Not anywhere I have to send the troops.  Clear?” He entered his ship.</w:t>
      </w:r>
    </w:p>
    <w:p w14:paraId="009E223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just nodded.  Nothing more was needed.  Maxx was gone.</w:t>
      </w:r>
    </w:p>
    <w:p w14:paraId="4D92A93C" w14:textId="5A2A800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saw the man leave and sighed a huge sigh of relief.   He moved further into the transport allowing the load master to close the ramp.  The relief he felt caused him to fall into a seat, he felt so drained.  Aside from Jonn and his crew, they all got out.  Every one of them. Taj lived.</w:t>
      </w:r>
    </w:p>
    <w:p w14:paraId="0E73512C" w14:textId="5516B0AF"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lastRenderedPageBreak/>
        <w:t>------</w:t>
      </w:r>
    </w:p>
    <w:p w14:paraId="78FDB2E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syn?  You there, Ssyn?”</w:t>
      </w:r>
    </w:p>
    <w:p w14:paraId="37C5A21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my God, Burtt, thank God you’re alright.  How did it go.  Oh, God…you just tell me everything.”</w:t>
      </w:r>
    </w:p>
    <w:p w14:paraId="33E8E39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we all got out Ssyn.  Everyone but you and the kids still in the dome.  We had to.  They was bombing us.  The Flags came and took us all off the Taj and now we headed for the Flag.  Ssyn, we gonna have to wait a bit to get you out.  I’m sorry but it would be too risky now.  I have the Comm unit.  We stay in touch.  Yah?”</w:t>
      </w:r>
    </w:p>
    <w:p w14:paraId="0870D6E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syndi was sobbing now. “O-Okay, Burtt.  Oh God, Burtt don’t forget me.  Don’t leave me hear.”</w:t>
      </w:r>
    </w:p>
    <w:p w14:paraId="6BF11FB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as silence.</w:t>
      </w:r>
    </w:p>
    <w:p w14:paraId="1C5B0B2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Burtt?”  Oh, Burtt, no, please.”</w:t>
      </w:r>
    </w:p>
    <w:p w14:paraId="6BC8605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syn?  Ssyn?  Hey!  Whas going on with this comm, damnit?”</w:t>
      </w:r>
    </w:p>
    <w:p w14:paraId="0124BCC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asy, Burtt, Easy. We’re in the soup.  No signal here.  Call later, okay?”  He was informed by a crewmate he never met before.</w:t>
      </w:r>
    </w:p>
    <w:p w14:paraId="796AE9B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IZMO!”</w:t>
      </w:r>
    </w:p>
    <w:p w14:paraId="15961ADC" w14:textId="27DD3D45"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A911A1A" w14:textId="77777777" w:rsidR="00011D75" w:rsidRPr="006C0198" w:rsidRDefault="00011D75" w:rsidP="006C0198">
      <w:pPr>
        <w:spacing w:after="120" w:line="276" w:lineRule="auto"/>
        <w:jc w:val="both"/>
        <w:rPr>
          <w:rFonts w:ascii="Times New Roman" w:eastAsia="Arial" w:hAnsi="Times New Roman" w:cs="Times New Roman"/>
          <w:b/>
          <w:bCs/>
          <w:sz w:val="24"/>
          <w:szCs w:val="24"/>
          <w:u w:val="single"/>
        </w:rPr>
      </w:pPr>
      <w:r w:rsidRPr="006C0198">
        <w:rPr>
          <w:rFonts w:ascii="Times New Roman" w:eastAsia="Arial" w:hAnsi="Times New Roman" w:cs="Times New Roman"/>
          <w:sz w:val="24"/>
          <w:szCs w:val="24"/>
        </w:rPr>
        <w:t> </w:t>
      </w:r>
      <w:r w:rsidRPr="006C0198">
        <w:rPr>
          <w:rFonts w:ascii="Times New Roman" w:eastAsia="Arial" w:hAnsi="Times New Roman" w:cs="Times New Roman"/>
          <w:b/>
          <w:bCs/>
          <w:sz w:val="24"/>
          <w:szCs w:val="24"/>
          <w:u w:val="single"/>
        </w:rPr>
        <w:t>9-552319, on the banks of Frontier creek:</w:t>
      </w:r>
    </w:p>
    <w:p w14:paraId="6BA3296A" w14:textId="4F05A46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other of God. Are they gone</w:t>
      </w:r>
      <w:r w:rsidR="00957C6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Jorukk?  The kids?  Did they get out?”</w:t>
      </w:r>
    </w:p>
    <w:p w14:paraId="6D78BCC5" w14:textId="4100C93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one, everyone</w:t>
      </w:r>
      <w:r w:rsidR="00957C6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Jonn. About a half klik out and in the soup.”</w:t>
      </w:r>
    </w:p>
    <w:p w14:paraId="4BEEB5B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ell them to stay there. We’ll make our way to them.  Then you and the boys hit the road.  I’ll follow when I know that basta didn’t tag us or set a tail on us, eh?”</w:t>
      </w:r>
    </w:p>
    <w:p w14:paraId="1FBF34A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lright, boss. Don’t be too long. You know how I worries so.”  He smiled at his boss who cuffed the boy off the back of the head.</w:t>
      </w:r>
    </w:p>
    <w:p w14:paraId="0554DE5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Get on with, you boyo!”</w:t>
      </w:r>
    </w:p>
    <w:p w14:paraId="23E17A81" w14:textId="77777777"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t>Thank you, dear Lord, above. Now give me just another lunar to set it all straight.</w:t>
      </w:r>
    </w:p>
    <w:p w14:paraId="0EEBE50C" w14:textId="77777777" w:rsidR="002C5E00" w:rsidRDefault="002C5E00">
      <w:pPr>
        <w:spacing w:line="259" w:lineRule="auto"/>
        <w:rPr>
          <w:rFonts w:ascii="Times New Roman" w:hAnsi="Times New Roman" w:cs="Times New Roman"/>
          <w:sz w:val="24"/>
          <w:szCs w:val="24"/>
        </w:rPr>
      </w:pPr>
      <w:r>
        <w:rPr>
          <w:b/>
          <w:sz w:val="24"/>
          <w:szCs w:val="24"/>
        </w:rPr>
        <w:br w:type="page"/>
      </w:r>
    </w:p>
    <w:p w14:paraId="10041DA0" w14:textId="21AD42E4" w:rsidR="00011D75" w:rsidRPr="006C0198" w:rsidRDefault="00011D75" w:rsidP="000F7B86">
      <w:pPr>
        <w:pStyle w:val="Heading1"/>
        <w:rPr>
          <w:rFonts w:eastAsia="Arial"/>
        </w:rPr>
      </w:pPr>
      <w:bookmarkStart w:id="10" w:name="_Toc168064299"/>
      <w:r w:rsidRPr="006C0198">
        <w:rPr>
          <w:rFonts w:eastAsia="Arial"/>
        </w:rPr>
        <w:lastRenderedPageBreak/>
        <w:t xml:space="preserve">Chapter </w:t>
      </w:r>
      <w:r w:rsidR="00BF1DD5">
        <w:rPr>
          <w:rFonts w:eastAsia="Arial"/>
        </w:rPr>
        <w:t>n</w:t>
      </w:r>
      <w:r w:rsidR="00957C6F" w:rsidRPr="006C0198">
        <w:rPr>
          <w:rFonts w:eastAsia="Arial"/>
        </w:rPr>
        <w:t>ine</w:t>
      </w:r>
      <w:r w:rsidRPr="006C0198">
        <w:rPr>
          <w:rFonts w:eastAsia="Arial"/>
        </w:rPr>
        <w:t>: The Taj Goes Green</w:t>
      </w:r>
      <w:bookmarkEnd w:id="10"/>
    </w:p>
    <w:p w14:paraId="08F14C7C" w14:textId="1E3EBA16"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 xml:space="preserve">10+30-552319, on the banks of Green </w:t>
      </w:r>
      <w:r w:rsidR="00957C6F" w:rsidRPr="006C0198">
        <w:rPr>
          <w:rFonts w:ascii="Times New Roman" w:eastAsia="Arial" w:hAnsi="Times New Roman" w:cs="Times New Roman"/>
          <w:b/>
          <w:sz w:val="24"/>
          <w:szCs w:val="24"/>
          <w:u w:val="single"/>
        </w:rPr>
        <w:t>River</w:t>
      </w:r>
      <w:r w:rsidRPr="006C0198">
        <w:rPr>
          <w:rFonts w:ascii="Times New Roman" w:eastAsia="Arial" w:hAnsi="Times New Roman" w:cs="Times New Roman"/>
          <w:b/>
          <w:sz w:val="24"/>
          <w:szCs w:val="24"/>
          <w:u w:val="single"/>
        </w:rPr>
        <w:t>:</w:t>
      </w:r>
    </w:p>
    <w:p w14:paraId="2C0FDDD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dual blasts blew him 30 feet down the backside of Green River Mound.  He’d fought to stay conscious but failed.  When he woke, there was only the sound of the Army souring the area for survivors, remains, evidence…whatever they could find, he guessed.  His crew was gone, hopefully they made it out okay. Before he’d passed out, he saw the boys make it down the mound with the launchers and remaining rocket rounds.</w:t>
      </w:r>
    </w:p>
    <w:p w14:paraId="77BEE5DC"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They were good boys.  Shot the hell out of that Trans they did.</w:t>
      </w:r>
    </w:p>
    <w:p w14:paraId="718517D0" w14:textId="40C65F2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had taken cover after the shootdown.  Josepp had remained standing</w:t>
      </w:r>
      <w:r w:rsidR="00957C6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fascinated by the fiery crash he’d ordered done.</w:t>
      </w:r>
    </w:p>
    <w:p w14:paraId="19EF802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 he was desperate to stay hidden until the cops and the army were surely gone.  Then he’d figure out what to do next.  Like a sniper, he crawled inch by inch across the debris field on the back side of the Green River Mound to the remnants of the greenhouse.  A few broken panels from Burtt’s encounter with the wall was all that was left, but it was enough for Josepp to crawl under, nurse his wounds and stay quiet.  He was covered in dirt so he figured he blended in well with his surroundings and that was why the overhead Mil-AirTrans hadn’t spotted him yet.</w:t>
      </w:r>
    </w:p>
    <w:p w14:paraId="1414EA5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as no sign of the Taj or the Flag anywhere, just a dissipating fog bank, receding into the frontier.  The fact was, the spillover effects of the fog bank were still screwing with the Air ship’s scopes.</w:t>
      </w:r>
    </w:p>
    <w:p w14:paraId="016E8A43"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That’s where they are.  Good!  Bettah off out thay-ah than he-ah, for su-ah.</w:t>
      </w:r>
    </w:p>
    <w:p w14:paraId="08BAD57B" w14:textId="02750EA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w:t>
      </w:r>
      <w:r w:rsidR="00957C6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just had to lay low for a while</w:t>
      </w:r>
    </w:p>
    <w:p w14:paraId="029C7873" w14:textId="2DBFC776"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lastRenderedPageBreak/>
        <w:t>They comin</w:t>
      </w:r>
      <w:r w:rsidR="00957C6F"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back for me. Won’t they?</w:t>
      </w:r>
    </w:p>
    <w:p w14:paraId="47C58B90" w14:textId="647E773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sepp dug down deeper and fell into a trouble</w:t>
      </w:r>
      <w:r w:rsidR="00957C6F" w:rsidRPr="006C0198">
        <w:rPr>
          <w:rFonts w:ascii="Times New Roman" w:eastAsia="Arial" w:hAnsi="Times New Roman" w:cs="Times New Roman"/>
          <w:sz w:val="24"/>
          <w:szCs w:val="24"/>
        </w:rPr>
        <w:t>d</w:t>
      </w:r>
      <w:r w:rsidRPr="006C0198">
        <w:rPr>
          <w:rFonts w:ascii="Times New Roman" w:eastAsia="Arial" w:hAnsi="Times New Roman" w:cs="Times New Roman"/>
          <w:sz w:val="24"/>
          <w:szCs w:val="24"/>
        </w:rPr>
        <w:t xml:space="preserve"> sleep.</w:t>
      </w:r>
    </w:p>
    <w:p w14:paraId="0087E2DB" w14:textId="08A254A8"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78169B96"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Eleven cycles, at the Lok Stead:</w:t>
      </w:r>
    </w:p>
    <w:p w14:paraId="165BB3E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re do you suppose all your perservs went, Mr. Lok?  What about the two Hap perservs?  Where is this Burkk fellow?”  A perturbed Senior Detector Fen had been grilling Jaredd for hours now.  Jaredd played innocent and ill.  Doctor Georgge pled his case.  Fen persisted.</w:t>
      </w:r>
    </w:p>
    <w:p w14:paraId="5711148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inally, the CommCorp-MilSecCinC, Maxx Card, from the Army, made an appearance.  With apologies to all, this Card hauled Fen out of the house and proceeded to dress him down ferociously.  Fen was a simpering, cowering dolt by the time Card finished with him.  Truth be told, the both were in hot water with the Corp.  There’d been far too much damage incurred and nothing but speculation to show for it.</w:t>
      </w:r>
    </w:p>
    <w:p w14:paraId="454CA18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Maxx Card stormed off, it appeared at first that Fen would return to the Lok stead for more fireworks when his comm unit chimed at his belt.  He looked at the display and all the strength seemed to flow out of him.  Jaredd wondered who that might be, discreetly watching from the window of his sleep quarters.</w:t>
      </w:r>
    </w:p>
    <w:p w14:paraId="27DDC43C" w14:textId="7A8A2CA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en, looking as though he’d been shot, sulked away to his transport</w:t>
      </w:r>
      <w:r w:rsidR="00F9608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yelling orders as he went.</w:t>
      </w:r>
    </w:p>
    <w:p w14:paraId="01BE05DF" w14:textId="20BE484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epp, to Justice Hall, on the quick, now, boy.  I’ve to meet with a Justifier.  Norton</w:t>
      </w:r>
      <w:r w:rsidR="0062113B"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this is going to get ugly.  Alright.  No sense, laying down now.  Once you drop me there, Sepp, I need you to go to my wife and children.  Trans them to somewhere near her Uncle’s stead in North-City.  Understand?  Don’t take no for an answer and if my son, that great oaf, gives you any trouble, stun him.  You have my permission.</w:t>
      </w:r>
    </w:p>
    <w:p w14:paraId="71F3E7D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Here’s the most important instruction I have for you, Sepp.  It is imperative you get it right.  Understand?”</w:t>
      </w:r>
    </w:p>
    <w:p w14:paraId="35122D4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epp nodded, his concern growing with every word from his longtime master.</w:t>
      </w:r>
    </w:p>
    <w:p w14:paraId="155FC540" w14:textId="64FD7F4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ell Jjoan, “Missing”.  That’s it, Sepp, “</w:t>
      </w:r>
      <w:r w:rsidRPr="006C0198">
        <w:rPr>
          <w:rFonts w:ascii="Times New Roman" w:eastAsia="Arial" w:hAnsi="Times New Roman" w:cs="Times New Roman"/>
          <w:b/>
          <w:sz w:val="24"/>
          <w:szCs w:val="24"/>
        </w:rPr>
        <w:t>MISSING</w:t>
      </w:r>
      <w:r w:rsidR="003B287A" w:rsidRPr="006C0198">
        <w:rPr>
          <w:rFonts w:ascii="Times New Roman" w:eastAsia="Arial" w:hAnsi="Times New Roman" w:cs="Times New Roman"/>
          <w:b/>
          <w:sz w:val="24"/>
          <w:szCs w:val="24"/>
        </w:rPr>
        <w:t>.</w:t>
      </w:r>
      <w:r w:rsidRPr="006C0198">
        <w:rPr>
          <w:rFonts w:ascii="Times New Roman" w:eastAsia="Arial" w:hAnsi="Times New Roman" w:cs="Times New Roman"/>
          <w:sz w:val="24"/>
          <w:szCs w:val="24"/>
        </w:rPr>
        <w:t>”  Nothing more, okay? And don’t ask any damn questions.  Pick them up. Transport them to North-City wherever Jjoan tells you to, then forget you ever saw them today and get back here to me.  Repeat your instructions, Sepp.”</w:t>
      </w:r>
    </w:p>
    <w:p w14:paraId="161EF48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Fen was confident that his driver would do his bidding, they set off on what Fen knew was a new destiny, and probably one quite a bit bleaker than that which he enjoyed today.  Failing for so many times to quell the “uprising” in sector-22 would have its consequences and they weren’t good.  That’s why he was having his family go “missing”.  The Corp didn’t just punish her failures, she punished anyone associated with the failure.  Fen didn’t feel his family deserved to suffer for his transgressions.  He sent them off hoping they would be safe.  Her uncle was a prole sympathizer, though he kept it on the Q T.  He would keep them out of sight if he could.  He had a cellar no one knew of where they could hide in a pinch.</w:t>
      </w:r>
    </w:p>
    <w:p w14:paraId="3C97B570"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Damn that prole boy.  If I don’t hang today, then one day I’ll get you Mr. Burkk. One day, I will! And when I find out who supplied you with the Rockets, I don’t care who it is, they WILL hang.</w:t>
      </w:r>
    </w:p>
    <w:p w14:paraId="23184DB9" w14:textId="62DF9DCB"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766A8958"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Same time, in the Flag Greathall:</w:t>
      </w:r>
    </w:p>
    <w:p w14:paraId="7023FEA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Easy now boyo, there’s naught we can do about it.  CommCorp owns the communications business, remember?  They own the lines, the towers, the repeater stations, everything. They built that unit in your hand.  If they don’t want comms outside the dome, there won’t be any.  Along with the usual civilian and business </w:t>
      </w:r>
      <w:r w:rsidRPr="006C0198">
        <w:rPr>
          <w:rFonts w:ascii="Times New Roman" w:eastAsia="Arial" w:hAnsi="Times New Roman" w:cs="Times New Roman"/>
          <w:sz w:val="24"/>
          <w:szCs w:val="24"/>
        </w:rPr>
        <w:lastRenderedPageBreak/>
        <w:t>wavelengths, there are several Military and cop channels they keep open all the time.  But, in crisis mode, they shut down all but those official lines of communication.</w:t>
      </w:r>
    </w:p>
    <w:p w14:paraId="2FEE7A6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lost your signal originally in the soup, Burtt, as everyone does.  Something about all the radioactive metal still lying about.  Once we got clear of that, comms should have come back. Since they didn’t, we must assume the Corp shut it down for the duration of the present crisis.</w:t>
      </w:r>
    </w:p>
    <w:p w14:paraId="6AD9D059" w14:textId="508B96D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elieve me, it’s a crisis in there right now.  They have a Mil-AirTrans down, taken out by proles with SAM rockets.  They have a massive dome breech to repair.  Then there’s the exodus of Norto</w:t>
      </w:r>
      <w:r w:rsidR="003B287A"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n knows how many Proles from a conclave established right under their noses, with the aid of several perservs who’ve gone missing, and possibly several citizens too, some of whom have also gone missing.  They must see all that by now.</w:t>
      </w:r>
    </w:p>
    <w:p w14:paraId="411AE2D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debris left in the Taj will indicate more than just a wasteland.  That one Army officer even alluded to its cleanliness.   By now the underground will have been discovered.  You and the Taj are well and truly blown my friend.  And, they’ll also surely be wondering by now, where the hell all the sector-22 perservs are.  There should have been some remains, if just bits and pieces.”</w:t>
      </w:r>
    </w:p>
    <w:p w14:paraId="3F7E0DE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staring longingly across the flat, towards what was once home and his sister, wondered if he’d ever see her again.</w:t>
      </w:r>
    </w:p>
    <w:p w14:paraId="61E92E8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we get comms back ya think, Jonn?  I have to let Ssyn know I ain’t aband…abnand…oh hell, leaving her there.”  He was so angry at himself, he could hardly speak a handful of coherent words at a time.  “No mattah. We don’t get comms by mideat, I’m going back.  I’ll keep trying to get her until I do.”</w:t>
      </w:r>
    </w:p>
    <w:p w14:paraId="49AB3E1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this is reckless.  We just must wait.  Not long, they need comms too, but we need to wait. We gain nothing if you get captured.”  This from Harkk.</w:t>
      </w:r>
    </w:p>
    <w:p w14:paraId="497B0AD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 “Besides, it would be better if you waited until we could get one of our comm units to her.  So far, the Corp can’t tag our units to jam them or locate us.  They </w:t>
      </w:r>
      <w:r w:rsidRPr="006C0198">
        <w:rPr>
          <w:rFonts w:ascii="Times New Roman" w:eastAsia="Arial" w:hAnsi="Times New Roman" w:cs="Times New Roman"/>
          <w:bCs/>
          <w:i/>
          <w:iCs/>
          <w:sz w:val="24"/>
          <w:szCs w:val="24"/>
        </w:rPr>
        <w:t>can</w:t>
      </w:r>
      <w:r w:rsidRPr="006C0198">
        <w:rPr>
          <w:rFonts w:ascii="Times New Roman" w:eastAsia="Arial" w:hAnsi="Times New Roman" w:cs="Times New Roman"/>
          <w:sz w:val="24"/>
          <w:szCs w:val="24"/>
        </w:rPr>
        <w:t xml:space="preserve"> pick up that little unit of yours, though, without breaking a sweat.”  Jonn offered.</w:t>
      </w:r>
    </w:p>
    <w:p w14:paraId="105CDE2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ain’t get captured, Harkk.  They ain’t a Corp Cop who could.  And I got to call her on this first time, anyway.”</w:t>
      </w:r>
    </w:p>
    <w:p w14:paraId="55C399D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erhaps you won’t be captured, Burtt.  How about Captain Clak, though.  You know the Army Captain who leveled the entire Taj on a whim?  Remember him and his partner?  They have hundreds, just like them waiting for the opportunity to prove themselves to the Corp and better their lot in life.  Capturing or killing the notorious outlaw</w:t>
      </w:r>
      <w:r w:rsidRPr="006C0198">
        <w:rPr>
          <w:rFonts w:ascii="Times New Roman" w:eastAsia="Arial" w:hAnsi="Times New Roman" w:cs="Times New Roman"/>
          <w:i/>
          <w:iCs/>
          <w:sz w:val="24"/>
          <w:szCs w:val="24"/>
        </w:rPr>
        <w:t>, Burkk the Blade</w:t>
      </w:r>
      <w:r w:rsidRPr="006C0198">
        <w:rPr>
          <w:rFonts w:ascii="Times New Roman" w:eastAsia="Arial" w:hAnsi="Times New Roman" w:cs="Times New Roman"/>
          <w:sz w:val="24"/>
          <w:szCs w:val="24"/>
        </w:rPr>
        <w:t>, would just about do the trick. Every gun in the Corp is out looking for you right now Burtt.  Even if they don’t know your true name, they are gunning for you, son, and you can bet they know what you look like, roughly. There aren’t a whole lot of healthy, threatening 19-year-olds anywhere outside the dome. Don’t give them what they want.  Please.”</w:t>
      </w:r>
    </w:p>
    <w:p w14:paraId="4BF2C4B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surprised at Harkk’s use of the word “son”.  He fought to temper his anger for Harkk’s sake.  Those around him could see the fire raging within.  Burtt simply turned without saying a word and left the Flag Greathall.</w:t>
      </w:r>
    </w:p>
    <w:p w14:paraId="3B71B656"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Son? Not parts now, Harkk?  Am I now your lesser too?  Damn!</w:t>
      </w:r>
    </w:p>
    <w:p w14:paraId="146CE5E0" w14:textId="140D068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rton</w:t>
      </w:r>
      <w:r w:rsidR="003B287A"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that boy is an explosion waiting to engulf something.” Jonn stated with concern.</w:t>
      </w:r>
    </w:p>
    <w:p w14:paraId="30BB73AE" w14:textId="1CE7D76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p, that’s Burtt.  One trigger pull away from cataclysm…every day, all day,” Harkk responded. “I have spent countless hours reining that energy back in or channeling it to another direction.  He can learn damn near anything you teach him.  So, if you want to prevent catastrophe from following him around, keep him busy.  Norto</w:t>
      </w:r>
      <w:r w:rsidR="003B287A"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xml:space="preserve">n, knows I try to.  And every time I do try to redirect his </w:t>
      </w:r>
      <w:r w:rsidRPr="006C0198">
        <w:rPr>
          <w:rFonts w:ascii="Times New Roman" w:eastAsia="Arial" w:hAnsi="Times New Roman" w:cs="Times New Roman"/>
          <w:sz w:val="24"/>
          <w:szCs w:val="24"/>
        </w:rPr>
        <w:lastRenderedPageBreak/>
        <w:t>energy, I feel him slip a little further away. He is one independent son of a blister that boy is.</w:t>
      </w:r>
    </w:p>
    <w:p w14:paraId="2251A19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 you know, Katt taught him algebra in three months?  Not on a low-school track, after two weeks of blowing through the basics like he was learning to eat, she hit him with a full on MastersEd track and he aced it.  Sure, he had some initial difficulties with the concept of formulas and using them for problem solving; but one day the light came on and it was all downhill from there.  He helped me lay out the plans for the greenhouse.  In fact, he did it all himself with very minor coaching on my part, and that was more about style and conformity of labeling than the actual layout itself or the dimensions of it.  Kkat was asking Jaredd for more advanced materials when the stuff hit the fan.</w:t>
      </w:r>
    </w:p>
    <w:p w14:paraId="30B20836" w14:textId="13F5F5E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es, </w:t>
      </w:r>
      <w:r w:rsidR="002A51B7" w:rsidRPr="006C0198">
        <w:rPr>
          <w:rFonts w:ascii="Times New Roman" w:eastAsia="Arial" w:hAnsi="Times New Roman" w:cs="Times New Roman"/>
          <w:sz w:val="24"/>
          <w:szCs w:val="24"/>
        </w:rPr>
        <w:t>o</w:t>
      </w:r>
      <w:r w:rsidRPr="006C0198">
        <w:rPr>
          <w:rFonts w:ascii="Times New Roman" w:eastAsia="Arial" w:hAnsi="Times New Roman" w:cs="Times New Roman"/>
          <w:sz w:val="24"/>
          <w:szCs w:val="24"/>
        </w:rPr>
        <w:t>ur Burtt has a head on his shoulders.  It appears he’s every bit the Brainerd his dad was.  I knew him, I did.  He came out to the Wall often.  He was a decent sort who liked to do kindnesses for both us poor slobs in the Wall, and the poor slobs on the frontier too.  That and Jjosie’s propensity to be more outspoken than her infamous Great Uncle Henrry Meinklop, is what got them in such trouble with the Corp in the first place.”</w:t>
      </w:r>
    </w:p>
    <w:p w14:paraId="38F1C2F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Perhaps we both are trying too hard, eh?  With Burtt, I mean.  Maybe we should let him feel his way through this stuff and only offer guidance if he asks for it or when he is obviously headed in a wrong direction.  Like I said before, Harkk, that BOY is no boy, and we ought to start thinking that way.  Did you see how he looked at you when you called him “son”? It wasn’t an amused smile, Harkk.  It was that one he uses when he’s about to tell you nicely to, </w:t>
      </w:r>
      <w:r w:rsidRPr="006C0198">
        <w:rPr>
          <w:rFonts w:ascii="Times New Roman" w:eastAsia="Arial" w:hAnsi="Times New Roman" w:cs="Times New Roman"/>
          <w:bCs/>
          <w:i/>
          <w:iCs/>
          <w:sz w:val="24"/>
          <w:szCs w:val="24"/>
        </w:rPr>
        <w:t>go fish</w:t>
      </w:r>
      <w:r w:rsidRPr="006C0198">
        <w:rPr>
          <w:rFonts w:ascii="Times New Roman" w:eastAsia="Arial" w:hAnsi="Times New Roman" w:cs="Times New Roman"/>
          <w:sz w:val="24"/>
          <w:szCs w:val="24"/>
        </w:rPr>
        <w:t>”.</w:t>
      </w:r>
    </w:p>
    <w:p w14:paraId="2DD1D5F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Jonn was also looking for answers regarding Burtt’s behavioral patterns. He needed to be able to approach Burtt without fear of reprisal for saying the wrong thing.  He just didn’t know yet what it was that constituted wrong in Burtt’s book.  It seemed like Harkk </w:t>
      </w:r>
      <w:r w:rsidRPr="006C0198">
        <w:rPr>
          <w:rFonts w:ascii="Times New Roman" w:eastAsia="Arial" w:hAnsi="Times New Roman" w:cs="Times New Roman"/>
          <w:sz w:val="24"/>
          <w:szCs w:val="24"/>
        </w:rPr>
        <w:lastRenderedPageBreak/>
        <w:t>had the same problem.  Burtt’s temper was the one thing about him that was still rooted in his childhood.  It would take him down eventually, Jonn knew.  He’d seen it before.  Jonn’s predecessor passed because of his lack of control.  The last thing both crews needed was for another wild man to take the reins.</w:t>
      </w:r>
    </w:p>
    <w:p w14:paraId="660A938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was worried about his young friend for much the same reasons as Jonn.  The fear he felt for Burtt went beyond any fear he’d ever felt for himself.  The boy could turn from calm to critical mass before Harkk could blink.</w:t>
      </w:r>
    </w:p>
    <w:p w14:paraId="3ECAE60E"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 xml:space="preserve">Boy! Ha! There you go again. Burtt the </w:t>
      </w:r>
      <w:r w:rsidRPr="006C0198">
        <w:rPr>
          <w:rFonts w:ascii="Times New Roman" w:eastAsia="Arial" w:hAnsi="Times New Roman" w:cs="Times New Roman"/>
          <w:bCs/>
          <w:i/>
          <w:sz w:val="24"/>
          <w:szCs w:val="24"/>
        </w:rPr>
        <w:t>MAN</w:t>
      </w:r>
      <w:r w:rsidRPr="006C0198">
        <w:rPr>
          <w:rFonts w:ascii="Times New Roman" w:eastAsia="Arial" w:hAnsi="Times New Roman" w:cs="Times New Roman"/>
          <w:i/>
          <w:sz w:val="24"/>
          <w:szCs w:val="24"/>
        </w:rPr>
        <w:t>, Harkk old son, Burtt the man.</w:t>
      </w:r>
    </w:p>
    <w:p w14:paraId="08E8878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knew this headstrong boy </w:t>
      </w:r>
      <w:r w:rsidRPr="006C0198">
        <w:rPr>
          <w:rFonts w:ascii="Times New Roman" w:eastAsia="Arial" w:hAnsi="Times New Roman" w:cs="Times New Roman"/>
          <w:i/>
          <w:iCs/>
          <w:sz w:val="24"/>
          <w:szCs w:val="24"/>
        </w:rPr>
        <w:t>was</w:t>
      </w:r>
      <w:r w:rsidRPr="006C0198">
        <w:rPr>
          <w:rFonts w:ascii="Times New Roman" w:eastAsia="Arial" w:hAnsi="Times New Roman" w:cs="Times New Roman"/>
          <w:sz w:val="24"/>
          <w:szCs w:val="24"/>
        </w:rPr>
        <w:t xml:space="preserve"> going after his sister somehow.  It was just a matter of how long he and Jonn could keep him tied down on the farm, so to speak. What a sin it would be to lose him now.  Like Jonn, Harkk believed Burtt was the key to every one’s survival.</w:t>
      </w:r>
    </w:p>
    <w:p w14:paraId="5BA3CA63"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If anyone can spur these crews on to new heights, it’s that lad, not me.  Not Jonn.  It’s Burtt!</w:t>
      </w:r>
    </w:p>
    <w:p w14:paraId="35982656" w14:textId="43F04701" w:rsidR="00011D75" w:rsidRPr="006C0198" w:rsidRDefault="00F3075F" w:rsidP="00F3075F">
      <w:pPr>
        <w:spacing w:after="120" w:line="276" w:lineRule="auto"/>
        <w:jc w:val="center"/>
        <w:rPr>
          <w:rFonts w:ascii="Times New Roman" w:eastAsia="Arial" w:hAnsi="Times New Roman" w:cs="Times New Roman"/>
          <w:i/>
          <w:sz w:val="24"/>
          <w:szCs w:val="24"/>
        </w:rPr>
      </w:pPr>
      <w:r>
        <w:rPr>
          <w:rFonts w:ascii="Times New Roman" w:eastAsia="Arial" w:hAnsi="Times New Roman" w:cs="Times New Roman"/>
          <w:i/>
          <w:sz w:val="24"/>
          <w:szCs w:val="24"/>
        </w:rPr>
        <w:t>------</w:t>
      </w:r>
    </w:p>
    <w:p w14:paraId="056EF3A9"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Eleven+30 cycles, outside on the Flag Compound:</w:t>
      </w:r>
    </w:p>
    <w:p w14:paraId="0C865C2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as certainly a lot to do and the doing was well under way.  Work crews were organized by Harkk and Bann.  For the most part, Burtt was too preoccupied for anything more than walking the perimeter staring at the Wall and beyond to the Dome.</w:t>
      </w:r>
    </w:p>
    <w:p w14:paraId="198B3CF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metimes, Burtt thought he could still see atmosphere venting form the place Josepp’s rockets had impacted the Dome.  He knew it was just more smaze at the wall playing tricks on his eyes.  He wanted so much to be there.  He’d gotten the Taj to safety, he should have turned right around and gone back to get Ssyndi and the rest.</w:t>
      </w:r>
    </w:p>
    <w:p w14:paraId="0DAF551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Now he also knew that he didn’t get all the fighting Taj-mates out that day.  Josepp’s three rocketeers were the last to make it to Jonn’s AirTrans.  They came in without Josepp.  Burtt didn’t notice he’d gone missing until they had left the red-zone.  All the rocketeers could tell Burtt was that when they looked behind them after the blasts; Josepp was nowhere to be seen.</w:t>
      </w:r>
    </w:p>
    <w:p w14:paraId="1A5FCFB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felt so guilty it tore at him all day long.  He had to go back.  The longer he waited the less chance those kids had to get out.  But every time he allowed himself to travel down that line of thought, he ended up at the same place.</w:t>
      </w:r>
    </w:p>
    <w:p w14:paraId="68AF4A3C" w14:textId="17BD1A69"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If you go now</w:t>
      </w:r>
      <w:r w:rsidR="00F47F2F" w:rsidRPr="006C0198">
        <w:rPr>
          <w:rFonts w:ascii="Times New Roman" w:eastAsia="Arial" w:hAnsi="Times New Roman" w:cs="Times New Roman"/>
          <w:i/>
          <w:sz w:val="24"/>
          <w:szCs w:val="24"/>
        </w:rPr>
        <w:t xml:space="preserve">, </w:t>
      </w:r>
      <w:r w:rsidRPr="006C0198">
        <w:rPr>
          <w:rFonts w:ascii="Times New Roman" w:eastAsia="Arial" w:hAnsi="Times New Roman" w:cs="Times New Roman"/>
          <w:i/>
          <w:sz w:val="24"/>
          <w:szCs w:val="24"/>
        </w:rPr>
        <w:t>you die!</w:t>
      </w:r>
    </w:p>
    <w:p w14:paraId="27BFBB9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is frustration level grew.</w:t>
      </w:r>
    </w:p>
    <w:p w14:paraId="018C308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he couldn’t stand the idleness any longer, he filled his time with the back-breaking labor of moving huge slabs of granite into place around the new Taj compound or digging the trenches the slabs would sit in.  He might be brooding out by the fence and hear a crew grunting and straining at their work.  He would then hustle over to lend his brawn to the effort.</w:t>
      </w:r>
    </w:p>
    <w:p w14:paraId="7A2E660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us, he would pass his next several days impatiently waiting for the Comm channels to clear, and, subsequently, the day he could rescue his sister and the rest of the Taj.  It couldn’t come soon enough.</w:t>
      </w:r>
    </w:p>
    <w:p w14:paraId="610C590E" w14:textId="1458BF1D"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1C15CE8" w14:textId="3B898CA1"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 xml:space="preserve">Same time, </w:t>
      </w:r>
      <w:r w:rsidR="00F47F2F" w:rsidRPr="006C0198">
        <w:rPr>
          <w:rFonts w:ascii="Times New Roman" w:eastAsia="Arial" w:hAnsi="Times New Roman" w:cs="Times New Roman"/>
          <w:b/>
          <w:sz w:val="24"/>
          <w:szCs w:val="24"/>
          <w:u w:val="single"/>
        </w:rPr>
        <w:t xml:space="preserve">the </w:t>
      </w:r>
      <w:r w:rsidRPr="006C0198">
        <w:rPr>
          <w:rFonts w:ascii="Times New Roman" w:eastAsia="Arial" w:hAnsi="Times New Roman" w:cs="Times New Roman"/>
          <w:b/>
          <w:sz w:val="24"/>
          <w:szCs w:val="24"/>
          <w:u w:val="single"/>
        </w:rPr>
        <w:t>Flag compound and southern perimeter grazing fence:</w:t>
      </w:r>
    </w:p>
    <w:p w14:paraId="6215FC8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two had become more than fast friends.  They spent every waking and sleeping moment together.  You couldn’t separate them come hell or high water.  Katt was perplexed.  She couldn’t continue Jjenna’s lessons when Kett was around.  The older girl was still uncomfortable in Kett’s presence, though he hardly paid </w:t>
      </w:r>
      <w:r w:rsidRPr="006C0198">
        <w:rPr>
          <w:rFonts w:ascii="Times New Roman" w:eastAsia="Arial" w:hAnsi="Times New Roman" w:cs="Times New Roman"/>
          <w:sz w:val="24"/>
          <w:szCs w:val="24"/>
        </w:rPr>
        <w:lastRenderedPageBreak/>
        <w:t>her any attention now.  Still, she tried to pass the ball to Bbessie but the old girl was having no part of it.</w:t>
      </w:r>
    </w:p>
    <w:p w14:paraId="0086D05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 girl is your problem, Kkat.  I got my hands full with Cconnie and her troop of women warriors, for lands sake.  Their a bunch ten and twelve-year-old children.  Warriors my fat behind!  No!  I’ll not be taking on another problem child for a while yet, thank you very much.”</w:t>
      </w:r>
    </w:p>
    <w:p w14:paraId="4EF38401" w14:textId="4E2BD5E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igh) “Well, then</w:t>
      </w:r>
      <w:r w:rsidR="00F47F2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t’s up to me.  Jizmo, though, if that boy even squeaks ugly, I’ll rap him so hard he won’t know what day it is.” Katt accepted her fate.</w:t>
      </w:r>
    </w:p>
    <w:p w14:paraId="6F1BF18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swear.  If Burtt doesn’t snap out of this funk soon…”  She left the thought unsaid.</w:t>
      </w:r>
    </w:p>
    <w:p w14:paraId="1E0CD0AF" w14:textId="60863D7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could she do?  What could he do?  Burtt was struggling</w:t>
      </w:r>
      <w:r w:rsidR="00F47F2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w:t>
      </w:r>
    </w:p>
    <w:p w14:paraId="6CAE95E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ll all work itself out, Katt.  Have you been watching those two?  Jjenna and Kett?  Have you?”</w:t>
      </w:r>
    </w:p>
    <w:p w14:paraId="00BA827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atching them what, Bbess?”  Katt was thinking that Bbessie’s age and the wild was finally getting to her.  Why on earth would she be watching the demon boy from hell?</w:t>
      </w:r>
    </w:p>
    <w:p w14:paraId="0E2BA8E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See what?  I don’t want to see him, hear him…whatever.</w:t>
      </w:r>
    </w:p>
    <w:p w14:paraId="3BFC97E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onestly, Kkat.  You and Burtt have the same malady.  Can’t see past your own grief-itis.” Bbessie audibly clucked her disapproval and continued, “Those two have been stuck to each other since we left the Taj.  Like glue they have.  They are even sharing sleeping space.  Has he said a word to you, Katt?  Has he been snooping around?  Is he at your heels anymore?”</w:t>
      </w:r>
    </w:p>
    <w:p w14:paraId="645CCF1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Katt had to think but then admitted, “No.  Come to think of it, no, he hasn’t.  Not once, in fact, since we’ve been out here.  The only time I see him, he’s with Jjenna when I wan’t to spend time on her lessons. Hmm!  Can it be?  This is wonderful news, Bbessie.  </w:t>
      </w:r>
      <w:r w:rsidRPr="006C0198">
        <w:rPr>
          <w:rFonts w:ascii="Times New Roman" w:eastAsia="Arial" w:hAnsi="Times New Roman" w:cs="Times New Roman"/>
          <w:sz w:val="24"/>
          <w:szCs w:val="24"/>
        </w:rPr>
        <w:lastRenderedPageBreak/>
        <w:t>Wonderful.”  Then Katt stopped in mid gloat.  For the briefest of moments, she felt a pang of jealousy.</w:t>
      </w:r>
    </w:p>
    <w:p w14:paraId="5781E79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Oh, girl, you are such a…</w:t>
      </w:r>
      <w:r w:rsidRPr="006C0198">
        <w:rPr>
          <w:rFonts w:ascii="Times New Roman" w:eastAsia="Arial" w:hAnsi="Times New Roman" w:cs="Times New Roman"/>
          <w:sz w:val="24"/>
          <w:szCs w:val="24"/>
        </w:rPr>
        <w:t>Kkat thought.</w:t>
      </w:r>
    </w:p>
    <w:p w14:paraId="2D9D9EB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a sudden intake of breath, “Oh, dear.  Bbessie, have I been an insufferable twit?”</w:t>
      </w:r>
    </w:p>
    <w:p w14:paraId="12DD86D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dear, but all teenage girls are, so don’t fret.”  Bbessie’s smirk kept Katt from a snarky retort.  Instead she ran to her best female friend outside the dome and hugged her tight.</w:t>
      </w:r>
    </w:p>
    <w:p w14:paraId="578A320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bessie hid the tear in her eye with Kkat’s head buried in her matronly bosom.  How long had she wanted this?  How long had she prayed to whatever being was in charge, if any, to grant her the blessing of children.  How long had she pined away the hours with regret, ministering to </w:t>
      </w:r>
      <w:r w:rsidRPr="006C0198">
        <w:rPr>
          <w:rFonts w:ascii="Times New Roman" w:eastAsia="Arial" w:hAnsi="Times New Roman" w:cs="Times New Roman"/>
          <w:bCs/>
          <w:sz w:val="24"/>
          <w:szCs w:val="24"/>
        </w:rPr>
        <w:t>the</w:t>
      </w:r>
      <w:r w:rsidRPr="006C0198">
        <w:rPr>
          <w:rFonts w:ascii="Times New Roman" w:eastAsia="Arial" w:hAnsi="Times New Roman" w:cs="Times New Roman"/>
          <w:sz w:val="24"/>
          <w:szCs w:val="24"/>
        </w:rPr>
        <w:t xml:space="preserve"> most hateful bitch the Corp could boast having as a resident.  How long had she suffered that witch’s mean spirited treatment of Qquit in silence, when her baroness left her an empty, lonesome, nearly uncaring shell?  Now, she had a hundred of the little darlings and there wasn’t enough time in the day to deal with half their needs, not for one person.</w:t>
      </w:r>
    </w:p>
    <w:p w14:paraId="6BAE2D8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my dear Kkat, don’t worry about being a human child.  You’re supposed to have these trials.  It’s all a rite of passage kind of thing.  You’re just fine.</w:t>
      </w:r>
    </w:p>
    <w:p w14:paraId="14157EF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More than that though, young lady, I need you to be a functional senior Taj-mate.  I need Burtt to do the same but I’m working on you.  Burtt is for Harkk and Jonn to master, and good luck to them with that, eh?” Bbessie whispered this last to lighten the moment.  It worked.  Kkat couldn’t help but smile at the effort it would take to even begin to temper Burtt’s ardor.</w:t>
      </w:r>
    </w:p>
    <w:p w14:paraId="17B4AB5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ow long have they been out there?”  Katt asked pointing to the two-black sheep, barely visible at the outer grazing wire.  They not only took to the farm animals, they were the first Taj-mates to </w:t>
      </w:r>
      <w:r w:rsidRPr="006C0198">
        <w:rPr>
          <w:rFonts w:ascii="Times New Roman" w:eastAsia="Arial" w:hAnsi="Times New Roman" w:cs="Times New Roman"/>
          <w:sz w:val="24"/>
          <w:szCs w:val="24"/>
        </w:rPr>
        <w:lastRenderedPageBreak/>
        <w:t>volunteer for perimeter watch.  Burtt didn’t volunteer, he just went there and assumed the duty.</w:t>
      </w:r>
    </w:p>
    <w:p w14:paraId="091EDC4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tells me they were up at the crack of dawn, fed the chickens, mucked the stalls and led the cattle and sheep to pasture.  They took Kett’s K, Hiss, with them and now Kett is using her to help control the herds.  He’s using the whistling, clicking and hand signals Burtt taught them to make the K go straight ahead or left or right.  He found that he could move the herds in the general direction he chose running the K back and forth behind them.</w:t>
      </w:r>
    </w:p>
    <w:p w14:paraId="7FF4C922" w14:textId="5DA6BD0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told Harkk that he just watched the way Hiss interacted with the animals</w:t>
      </w:r>
      <w:r w:rsidR="00240213" w:rsidRPr="006C0198">
        <w:rPr>
          <w:rFonts w:ascii="Times New Roman" w:eastAsia="Arial" w:hAnsi="Times New Roman" w:cs="Times New Roman"/>
          <w:sz w:val="24"/>
          <w:szCs w:val="24"/>
        </w:rPr>
        <w:t xml:space="preserve"> h</w:t>
      </w:r>
      <w:r w:rsidRPr="006C0198">
        <w:rPr>
          <w:rFonts w:ascii="Times New Roman" w:eastAsia="Arial" w:hAnsi="Times New Roman" w:cs="Times New Roman"/>
          <w:sz w:val="24"/>
          <w:szCs w:val="24"/>
        </w:rPr>
        <w:t>ow they would move away from her if she approached.  From there it was just a matter of experimenting.  It took some practice, but in the brief time they’ve been out there this morning, Kett has taught Hiss, to guide the herds with little chance of the livestock getting away although it probably took an hour longer than normal and I’m quite sure they scared the heck out of some of those cows, so there may be a bit of sour milk tomorrow.  He had much more trouble with the cattle than the sheep. With patience, he even got some of the herds to pass through the gates to the pastures they were using.  All the sheep did, but they had to work together to get the some of the cattle in the normal way, shooing the great beasts along ahead of them.”</w:t>
      </w:r>
    </w:p>
    <w:p w14:paraId="6CD5128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two were camped at the wire now, watching for intruders.  They would stay there until mideat when a relief crew would come to spell them.  That crew was not well versed in the art of K-handling, and would be Flags anyway, so they moved the cattle the old-fashioned way, on horseback.  No Taj-mates had yet to </w:t>
      </w:r>
      <w:r w:rsidRPr="006C0198">
        <w:rPr>
          <w:rFonts w:ascii="Times New Roman" w:eastAsia="Arial" w:hAnsi="Times New Roman" w:cs="Times New Roman"/>
          <w:b/>
          <w:sz w:val="24"/>
          <w:szCs w:val="24"/>
        </w:rPr>
        <w:t>cowboy up</w:t>
      </w:r>
      <w:r w:rsidRPr="006C0198">
        <w:rPr>
          <w:rFonts w:ascii="Times New Roman" w:eastAsia="Arial" w:hAnsi="Times New Roman" w:cs="Times New Roman"/>
          <w:sz w:val="24"/>
          <w:szCs w:val="24"/>
        </w:rPr>
        <w:t>, as Jonn called it.  They’d never seen anything so big before and were slowly coming to grips with the fact there were bigger living things in this world than humans.</w:t>
      </w:r>
    </w:p>
    <w:p w14:paraId="4535154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Kkat saw them lean towards each other and tough foreheads.  Her mouth fell open a bit.  Silhouetted like that, they looked so natural, so connected…so unlike either one of them.</w:t>
      </w:r>
    </w:p>
    <w:p w14:paraId="207DC984"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Can it be? Please, lord, please.</w:t>
      </w:r>
    </w:p>
    <w:p w14:paraId="14A8917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s more than a little friendship going on there, Katt.  Your worries in that regard are over, I’m sure.  That boy is gone head over heels for someone else now, girl.  You had your chance and you blew it, I’m afraid.”  Bbessie couldn’t help herself and laughed uproariously at her little joke.</w:t>
      </w:r>
    </w:p>
    <w:p w14:paraId="21E0504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att simply blushed, pleased as pink.</w:t>
      </w:r>
    </w:p>
    <w:p w14:paraId="35747E6C" w14:textId="79C87FF6"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w:t>
      </w:r>
    </w:p>
    <w:p w14:paraId="5122CBC7"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24-113319, at the Lok stead:</w:t>
      </w:r>
    </w:p>
    <w:p w14:paraId="271CF69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 static hiss interrupted the silence of the night.  She kept the unit on and charging all the time, just in case.</w:t>
      </w:r>
    </w:p>
    <w:p w14:paraId="1D2D560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ZZZZZZZZZT, “24, that’s 24. Not down but up a half. Mumble. Out!” No response but two clicks was needed. Ssyn sent the two clicks depressing the push-to-talk button twice.</w:t>
      </w:r>
    </w:p>
    <w:p w14:paraId="6F4AFDF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is voice.  That was what she’d been waiting for.  That was the answer to her every waking moment’s prayer. Jaredd had contracted Harkk long before, to construct an iso-chamber in the Lok stead for allowing discreet comms into and out of the dome.  Receivers and transmitters finely tuned to an exact frequency and signal amplitude could penetrate the shell of the iso chamber electronically and the dome itself through tiny repeaters the greaser also installed discreetly while servicing other technical needs of the dome itself.  It was effective for up to thirty ticks.  Burtt never stayed on for more than five.</w:t>
      </w:r>
    </w:p>
    <w:p w14:paraId="2AFE1DB6"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He comm’d me. He comm’d me.  Oh, thank God, Burtt, I love you. You are the absolute best brother. Let’s see! “24-up-a-half-mumble” means, tomorrow at mideat, he’d be there to rescue me.</w:t>
      </w:r>
    </w:p>
    <w:p w14:paraId="71C6AA7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She almost started crying again but then caught herself.  She had to get the kids here from all over the damn dome.  </w:t>
      </w:r>
    </w:p>
    <w:p w14:paraId="6D860E16"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 xml:space="preserve">No, wait, the message only said “Mumble”. That means talk only, not escape. </w:t>
      </w:r>
      <w:r w:rsidRPr="006C0198">
        <w:rPr>
          <w:rFonts w:ascii="Times New Roman" w:eastAsia="Arial" w:hAnsi="Times New Roman" w:cs="Times New Roman"/>
          <w:bCs/>
          <w:iCs/>
          <w:sz w:val="24"/>
          <w:szCs w:val="24"/>
        </w:rPr>
        <w:t>That</w:t>
      </w:r>
      <w:r w:rsidRPr="006C0198">
        <w:rPr>
          <w:rFonts w:ascii="Times New Roman" w:eastAsia="Arial" w:hAnsi="Times New Roman" w:cs="Times New Roman"/>
          <w:i/>
          <w:sz w:val="24"/>
          <w:szCs w:val="24"/>
        </w:rPr>
        <w:t xml:space="preserve"> message would have included the phrase “stroll the park”. </w:t>
      </w:r>
      <w:r w:rsidRPr="006C0198">
        <w:rPr>
          <w:rFonts w:ascii="Times New Roman" w:eastAsia="Arial" w:hAnsi="Times New Roman" w:cs="Times New Roman"/>
          <w:sz w:val="24"/>
          <w:szCs w:val="24"/>
        </w:rPr>
        <w:t>Sigh</w:t>
      </w:r>
      <w:r w:rsidRPr="006C0198">
        <w:rPr>
          <w:rFonts w:ascii="Times New Roman" w:eastAsia="Arial" w:hAnsi="Times New Roman" w:cs="Times New Roman"/>
          <w:i/>
          <w:sz w:val="24"/>
          <w:szCs w:val="24"/>
        </w:rPr>
        <w:t>!  Okay. We’re not going home today.  But he’s coming just the same.  The kids will all be excited so, I should be too, I guess.</w:t>
      </w:r>
    </w:p>
    <w:p w14:paraId="4AD75C33" w14:textId="5858A9B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gave herself permission to cry and did so profusely.  Jaredd came running to her door in a state.</w:t>
      </w:r>
    </w:p>
    <w:p w14:paraId="42F8F442" w14:textId="659385E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syn?  Ssyn?  Oh, my Norton</w:t>
      </w:r>
      <w:r w:rsidR="003B287A"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girl, what’s the matter now?”</w:t>
      </w:r>
    </w:p>
    <w:p w14:paraId="63BF58BF" w14:textId="13A9C75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ears flowing from her eyes contradicted the ear to ear smile so profoundly that Jaredd, for perhaps the first time in his life, was left speechless, but for just a moment.</w:t>
      </w:r>
    </w:p>
    <w:p w14:paraId="3EBC903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heard from Burtt?”  When Ssyndi nodded, “Oh, thank the stars.”  He smiled with her and hugged his trembling charge tightly.</w:t>
      </w:r>
    </w:p>
    <w:p w14:paraId="62F69A3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 you suppose there’ll be room for me Ssyn?  Do you?” He asked.</w:t>
      </w:r>
    </w:p>
    <w:p w14:paraId="2986842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ll make room, Jar.”</w:t>
      </w:r>
    </w:p>
    <w:p w14:paraId="288875AE" w14:textId="4984640B"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16175FD1"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Same time, just inside the Wall within sector-22’s extended area:</w:t>
      </w:r>
    </w:p>
    <w:p w14:paraId="19C392F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sure they got it, Burtt?  If so, close it down. Remember what I said about being live for too long on these open perscomm units.  You might be screened inside the dome, but out here, the Army owns the airwaves.”  Jonn’s senior tracker was more than a bit nervous about this mission.</w:t>
      </w:r>
    </w:p>
    <w:p w14:paraId="7EE9F6DA" w14:textId="700601C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eah, she got it.  She clicked twice like I taught her. Then shut down.  It’s all okay.  I’m in there tomorrow. I’m glad we came half </w:t>
      </w:r>
      <w:r w:rsidRPr="006C0198">
        <w:rPr>
          <w:rFonts w:ascii="Times New Roman" w:eastAsia="Arial" w:hAnsi="Times New Roman" w:cs="Times New Roman"/>
          <w:sz w:val="24"/>
          <w:szCs w:val="24"/>
        </w:rPr>
        <w:lastRenderedPageBreak/>
        <w:t>way today, Jorukk.  That was a clever idea you had. Makes tomorrow’s run in a piece of cake.  Be easy</w:t>
      </w:r>
      <w:r w:rsidR="00C31F5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rother Jor.”</w:t>
      </w:r>
    </w:p>
    <w:p w14:paraId="70B0035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Just so long as you run in, give her the new comm unit and run the hell right out again, then I’ll be easy.  I still don’t like you going in alone.”</w:t>
      </w:r>
    </w:p>
    <w:p w14:paraId="2B7C8A5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Looka this fog, Jor.  A horse could get in unseen in this stuff.  And Baff said it be like this until Hi-day, at least.  We good, brother.”  Baff was the Flag weather-man.</w:t>
      </w:r>
    </w:p>
    <w:p w14:paraId="63D47AA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say so.”  Was Jorukk’s unconvincing reply.</w:t>
      </w:r>
    </w:p>
    <w:p w14:paraId="69716DD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  Worry- wart!”  Burtt smiled at his newest best friend and companion.</w:t>
      </w:r>
    </w:p>
    <w:p w14:paraId="3F8EEA61" w14:textId="28A16F76"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8C263F4"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11+30-213319, on the downslope of Green River Mound:</w:t>
      </w:r>
    </w:p>
    <w:p w14:paraId="72E1793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saw someone on the far bank of Frontier Creek.</w:t>
      </w:r>
    </w:p>
    <w:p w14:paraId="4EF421F3"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Damn, they still lookin?  Bastas!</w:t>
      </w:r>
    </w:p>
    <w:p w14:paraId="06C7419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sepp was getting weaker now.  He couldn’t find anything else to eat.  Whatever was left in the underground, the Army had confiscated. Even the rats ran away.  He was living on the Green River water he crawled to after dark.  Today the overcast was so heavy he was going down to the water in daylight.  His stomach was screaming at him as were his bowels. Apparently, an all water diet wasn’t the best thing.</w:t>
      </w:r>
    </w:p>
    <w:p w14:paraId="252B2CC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 he’d have to scramble back to his hide before whoever that was got too much closer.  He was so weak though.  He slowly turned and started crawling back to the greenhouse.  He only made it halfway and fell asleep.  He’d been doing that a lot these past two days.</w:t>
      </w:r>
    </w:p>
    <w:p w14:paraId="04624EC7" w14:textId="5F6B36BE"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4A74D26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lastRenderedPageBreak/>
        <w:t>What was that over by the Greenhouse?</w:t>
      </w:r>
      <w:r w:rsidRPr="006C0198">
        <w:rPr>
          <w:rFonts w:ascii="Times New Roman" w:eastAsia="Arial" w:hAnsi="Times New Roman" w:cs="Times New Roman"/>
          <w:sz w:val="24"/>
          <w:szCs w:val="24"/>
        </w:rPr>
        <w:t xml:space="preserve"> Burtt wondered.  There was something over there.  It was barely moving but it was hard to see in this smaze still.</w:t>
      </w:r>
    </w:p>
    <w:p w14:paraId="7EB89667"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Maybe someone was sneaking around over there?</w:t>
      </w:r>
    </w:p>
    <w:p w14:paraId="0A6ED738" w14:textId="3105151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made his way slowly, staying directly behind his target until he could see it was a man.  He had been crawling slowly, then he stopped.  He was just lying there now.  Burtt approached slowly with blades drawn</w:t>
      </w:r>
      <w:r w:rsidR="00720BF9" w:rsidRPr="006C0198">
        <w:rPr>
          <w:rFonts w:ascii="Times New Roman" w:eastAsia="Arial" w:hAnsi="Times New Roman" w:cs="Times New Roman"/>
          <w:sz w:val="24"/>
          <w:szCs w:val="24"/>
        </w:rPr>
        <w:t>.</w:t>
      </w:r>
    </w:p>
    <w:p w14:paraId="5943451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 Now that he was about to pounce, he saw the tuck.  Scouts, soldiers, rocketeers all carried a tuck with personal effects like a shoulder bag but crossed over their necks and tucked into their leggings at the small of their backs.  They were all made of the same material.  Bbessie had sewn them each one.  Only a Taj-mate would have one.  He’d found Josepp.</w:t>
      </w:r>
    </w:p>
    <w:p w14:paraId="04BED46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t>God, let him be okay. Please.  I don’t ask for nuthin else this week.  Please!</w:t>
      </w:r>
      <w:r w:rsidRPr="006C0198">
        <w:rPr>
          <w:rFonts w:ascii="Times New Roman" w:eastAsia="Arial" w:hAnsi="Times New Roman" w:cs="Times New Roman"/>
          <w:sz w:val="24"/>
          <w:szCs w:val="24"/>
        </w:rPr>
        <w:t xml:space="preserve">  Burtt pleaded with his deity.</w:t>
      </w:r>
    </w:p>
    <w:p w14:paraId="27E76B1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sepp groaned when Burtt eased him over. “Oh, my stomach.  Kill me please!”</w:t>
      </w:r>
    </w:p>
    <w:p w14:paraId="7403BB2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 Not today I won’t, Josepp.  We are going home.  Yessuh!”</w:t>
      </w:r>
    </w:p>
    <w:p w14:paraId="4E30902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sepp’s eyes opened fully and when realization that he’d been rescued set in he tried to whoop, but barely managed a squeak.</w:t>
      </w:r>
    </w:p>
    <w:p w14:paraId="3817FEA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f-f-food.  Food, please, Burtt.”</w:t>
      </w:r>
    </w:p>
    <w:p w14:paraId="0B91A45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asy, friend.  Let’s get you out of here first, okay?”</w:t>
      </w:r>
    </w:p>
    <w:p w14:paraId="6D5961C2" w14:textId="780358F8"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1908415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Using the secure comm unit Jorukk had given him for personal use, he comm’d his friend, </w:t>
      </w:r>
    </w:p>
    <w:p w14:paraId="6CC0909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2, F2, this is T1, over?”</w:t>
      </w:r>
    </w:p>
    <w:p w14:paraId="3277916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o ahead, T1”</w:t>
      </w:r>
    </w:p>
    <w:p w14:paraId="3010E36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rans-blaster1 found.  Need MedTrans asap. Trooper in distress, over.”</w:t>
      </w:r>
    </w:p>
    <w:p w14:paraId="12F16E0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oger. F2 inbound.  P-U at GRM base, over.”</w:t>
      </w:r>
    </w:p>
    <w:p w14:paraId="531669B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oger, GRM base, out.  Copy we need an IV for this guy.”</w:t>
      </w:r>
    </w:p>
    <w:p w14:paraId="1DE3732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opy, Starting and IV.”</w:t>
      </w:r>
    </w:p>
    <w:p w14:paraId="39C5131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Let’s go Josepp.  Time for you to ride the FasTrans.  You ain’t gonna believe this thing, Josepp. Jonn has more surprises than a first-tier bot. We got to strap you in so you don’t fly off it.  I ain’t kidding either. This thing flies.”</w:t>
      </w:r>
    </w:p>
    <w:p w14:paraId="587AC34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sepp didn’t answer.  He was out again.  Burtt picked him up and headed over to the base of Green River Mound.</w:t>
      </w:r>
    </w:p>
    <w:p w14:paraId="78A27E24"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Damn! Hurry Jorukk, hurry!</w:t>
      </w:r>
    </w:p>
    <w:p w14:paraId="0CCE14E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import of Jaredd’s foresight in getting the four exiled citizens to agree to accompany the Taj to their new home was never more apparent to Burtt than it was then.  There wasn’t anyone in the Taj aside from those four from the MedSci ranks of CommCorp City who would know how to deal with Josepp’s condition well enough for Burtt’s satisfaction. It didn’t matter that they really had no other alternative.  Had they stayed in the Taj, they’d have died in the blasts.</w:t>
      </w:r>
    </w:p>
    <w:p w14:paraId="5903C17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began the tedious task of unwrapping.  He would overheat in sudden fashion if the suit wasn’t processing.  That was another key to wearing the iso-suit.  If you weren’t working it, that is, making it process your bodily wastes and absorb or distribute energy, the suit would work against you.  So, when you stopped exertion or didn’t need the filters, you stripped and put on the unisuit instead.</w:t>
      </w:r>
    </w:p>
    <w:p w14:paraId="0023031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y were constantly learning new things from the Flags. The suit was only one source of mystery every Taj-mate wanted answers to.  Burtt had puzzled over the concept of there being living creatures in this material; another bit of info the Flag had delayed </w:t>
      </w:r>
      <w:r w:rsidRPr="006C0198">
        <w:rPr>
          <w:rFonts w:ascii="Times New Roman" w:eastAsia="Arial" w:hAnsi="Times New Roman" w:cs="Times New Roman"/>
          <w:sz w:val="24"/>
          <w:szCs w:val="24"/>
        </w:rPr>
        <w:lastRenderedPageBreak/>
        <w:t>the telling of.  That bit of news was kind of creepy, so maybe it was good to take these new things on, one at a time.</w:t>
      </w:r>
    </w:p>
    <w:p w14:paraId="5A3AA76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had known there was no “magic” involved like every Taj mate believed there was.  He pushed Jonn until Jonn gave up the secret.  Harkk hadn’t found any tech in the suit, other than the material itself, so that led him to the obvious query, “What’s up with this stuff, Jonn?  Really?”</w:t>
      </w:r>
    </w:p>
    <w:p w14:paraId="1734112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answer was long and very high-tech.  Harkk was puzzled himself by a fair amount of the science involved.  It took three of the Flags’ best to explain it all in layman’s terms.  The material was the home of tiny creatures (nannies, the Flags called them) who thrived on human liquid impurities, pollutants and poisons, and whose excrement was suitable for human use, up to and including hydration. These nannies also absorbed radioactive materials and reprocessed them into benign waste that were passed out the bottom tube back into the soils it came from, though without the 10,000-year half-life issues.</w:t>
      </w:r>
    </w:p>
    <w:p w14:paraId="4382D00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this was some amazing stuff.  One could live for three days without replenishment if the suit remained intact.  They were still working on ways to process poop.  The common thread of thought in their science community was that if they could figure that one out, they might extend that replenishment window to a full 7-day.</w:t>
      </w:r>
    </w:p>
    <w:p w14:paraId="0C733B44" w14:textId="4F82D02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Taj conceded unanimously.  It was all </w:t>
      </w:r>
      <w:r w:rsidRPr="006C0198">
        <w:rPr>
          <w:rFonts w:ascii="Times New Roman" w:eastAsia="Arial" w:hAnsi="Times New Roman" w:cs="Times New Roman"/>
          <w:b/>
          <w:i/>
          <w:iCs/>
          <w:sz w:val="24"/>
          <w:szCs w:val="24"/>
        </w:rPr>
        <w:t>MAGIC</w:t>
      </w:r>
      <w:r w:rsidRPr="006C0198">
        <w:rPr>
          <w:rFonts w:ascii="Times New Roman" w:eastAsia="Arial" w:hAnsi="Times New Roman" w:cs="Times New Roman"/>
          <w:sz w:val="24"/>
          <w:szCs w:val="24"/>
        </w:rPr>
        <w:t>!</w:t>
      </w:r>
    </w:p>
    <w:p w14:paraId="3BB56550" w14:textId="4A3982F1"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8FC7E16" w14:textId="57B07A38"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12 cycles at the Lok Stead:</w:t>
      </w:r>
    </w:p>
    <w:p w14:paraId="497DEB88" w14:textId="53EC109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ZZZZZZZZT-zzzzzzzzzzzzt... “</w:t>
      </w:r>
      <w:r w:rsidR="00720BF9" w:rsidRPr="006C0198">
        <w:rPr>
          <w:rFonts w:ascii="Times New Roman" w:eastAsia="Arial" w:hAnsi="Times New Roman" w:cs="Times New Roman"/>
          <w:sz w:val="24"/>
          <w:szCs w:val="24"/>
        </w:rPr>
        <w:t>I</w:t>
      </w:r>
      <w:r w:rsidRPr="006C0198">
        <w:rPr>
          <w:rFonts w:ascii="Times New Roman" w:eastAsia="Arial" w:hAnsi="Times New Roman" w:cs="Times New Roman"/>
          <w:sz w:val="24"/>
          <w:szCs w:val="24"/>
        </w:rPr>
        <w:t>n 5</w:t>
      </w:r>
      <w:r w:rsidR="00720BF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was the short cryptic message.</w:t>
      </w:r>
    </w:p>
    <w:p w14:paraId="7EC19C9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r excitement nearly sent her head over heels downstairs and out the door.</w:t>
      </w:r>
    </w:p>
    <w:p w14:paraId="64A0508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emember what we said about looking suspicious, Ssyn?”</w:t>
      </w:r>
    </w:p>
    <w:p w14:paraId="753EFE05" w14:textId="5760EF0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Oh</w:t>
      </w:r>
      <w:r w:rsidR="00720BF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Jar, I’m so excited I can’t help it.”</w:t>
      </w:r>
    </w:p>
    <w:p w14:paraId="0CA40CF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know.  Let’s just take a walk and meander on over to the tube. Then if anyone asks we’ll say we decided to look at the devastation.  It will be the first time we’ve dared to venture outside since that terrible day with those terrible proles mucking about out there.”</w:t>
      </w:r>
    </w:p>
    <w:p w14:paraId="0C93137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you are ever so devious, Jar.  I love it!  Shall we?”</w:t>
      </w:r>
    </w:p>
    <w:p w14:paraId="015E6FA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let’s.”  Jaredd escorted Ssyndi to their first meet with a prole since the day of the exodus. To Ssyndi, it seemed months had passed.</w:t>
      </w:r>
    </w:p>
    <w:p w14:paraId="1EED648F" w14:textId="79DEC470"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1437791A"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12+5, at the tube exit into the sector-22 near-zone:</w:t>
      </w:r>
    </w:p>
    <w:p w14:paraId="2F2D8D6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 don’t see him, Jaredd.  Where is he?”  Ssyn was frantic.  They’d been here 5 spans without seeing a hint of Burtt.  It was past the 5 spans Burtt had stated in his comm.  There wasn’t anything here to see so they couldn’t stay much longer without drawing unwanted attention.  As it was, the guard on the other side of the tube was mightily suspicious and asked way more questions than they’d anticipated. Jaredd finally had to assert himself and gain access via his family’s name. </w:t>
      </w:r>
    </w:p>
    <w:p w14:paraId="0197B94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ll be here, Ssyn.  He’s watching from somewhere, making sure it’s clear. Hmm!  Perhaps we…”  he paused a moment, then, “There! There he is.  See?  Just behind the debris pile the robodozers left where the Taj hall was located.  Aha!  I bet that’s where the tunnel to the underground began.  Let’s wander over that way, shall we?”</w:t>
      </w:r>
    </w:p>
    <w:p w14:paraId="34AA86E2" w14:textId="4495587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strolled, seemingly without purpose towards the pile</w:t>
      </w:r>
      <w:r w:rsidR="00720BF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looking every bit the curious citizens just taking in the sights.</w:t>
      </w:r>
    </w:p>
    <w:p w14:paraId="0D0557E5" w14:textId="4FAE4EB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syndi was the first to hear it.  It started as a barely heard tinkle, then became clearer as they got closer. Someone was whistling </w:t>
      </w:r>
      <w:r w:rsidRPr="006C0198">
        <w:rPr>
          <w:rFonts w:ascii="Times New Roman" w:eastAsia="Arial" w:hAnsi="Times New Roman" w:cs="Times New Roman"/>
          <w:sz w:val="24"/>
          <w:szCs w:val="24"/>
        </w:rPr>
        <w:lastRenderedPageBreak/>
        <w:t>Kkhloe’s song. Ssyn joined in with the lyrics. “When you’re down and troubled, and you need a helping hand,”</w:t>
      </w:r>
    </w:p>
    <w:p w14:paraId="2109B3F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always were a bettah singer, sis.  Probably why I whistle so much.”  Burtt whispered from beyond view of the tube and the dome. “I wish I could hug you.  Ain’t no time though.  Not he-ah.  I got you a new comm unit.  This one the Corp caint listen to. We plan your escape using this unit.  Jonn says we should try to be patient.  Give the Corp time to settle down again and stop being so vigilant.  It would be no good to try a rescue just to get caught, right?”</w:t>
      </w:r>
    </w:p>
    <w:p w14:paraId="0C4A31C0" w14:textId="0AAD809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Burtt.  That makes sense, though I hate it.  Humph!”  Ssyndi had expected this</w:t>
      </w:r>
      <w:r w:rsidR="00720BF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it still rankled.</w:t>
      </w:r>
    </w:p>
    <w:p w14:paraId="1563418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ome on, Ssyn.  It ain’t gonna be for long.  Now that the dome is repaired, the level of Mil-AirTrans traffic has gone back to almost normal.  I figure a week…two at the most.”  Burtt lied.</w:t>
      </w:r>
    </w:p>
    <w:p w14:paraId="1BD4D8E4" w14:textId="39CFE29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and Jonn both insisted that they wait</w:t>
      </w:r>
      <w:r w:rsidR="00720BF9" w:rsidRPr="006C0198">
        <w:rPr>
          <w:rFonts w:ascii="Times New Roman" w:eastAsia="Arial" w:hAnsi="Times New Roman" w:cs="Times New Roman"/>
          <w:sz w:val="24"/>
          <w:szCs w:val="24"/>
        </w:rPr>
        <w:t xml:space="preserve"> for</w:t>
      </w:r>
      <w:r w:rsidRPr="006C0198">
        <w:rPr>
          <w:rFonts w:ascii="Times New Roman" w:eastAsia="Arial" w:hAnsi="Times New Roman" w:cs="Times New Roman"/>
          <w:sz w:val="24"/>
          <w:szCs w:val="24"/>
        </w:rPr>
        <w:t xml:space="preserve"> a full lunar still.  Burtt hoped that if he was in comms with Ssyn, the headstrong girl would be able to hold on, barely.</w:t>
      </w:r>
    </w:p>
    <w:p w14:paraId="4F91734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ow are things progressing out there, Burtt?” Jaredd interjected, nodding towards the beyond and deftly deflecting Ssyn’s growing pique.</w:t>
      </w:r>
    </w:p>
    <w:p w14:paraId="1A012DF6" w14:textId="3BF8E61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low, Jaredd</w:t>
      </w:r>
      <w:r w:rsidR="00720BF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it’s coming.  We got so much work to do it’s crazy and still the Taj is rising to the challenge.”  He paused as if thinking what was worth the telling in the short window of time available.  He decided there was one piece of info that Ssyn would love to hear.</w:t>
      </w:r>
    </w:p>
    <w:p w14:paraId="3A4CF9C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Kett Mont and Jjenna Bok are a thing.  Can ya believe that?  Hah!  Kkat’s like in heaven without that boy in her space all the time.  They’re like, how’d Bbessie say it?  Oh yeah.  </w:t>
      </w:r>
      <w:r w:rsidRPr="006C0198">
        <w:rPr>
          <w:rFonts w:ascii="Times New Roman" w:eastAsia="Arial" w:hAnsi="Times New Roman" w:cs="Times New Roman"/>
          <w:bCs/>
          <w:i/>
          <w:iCs/>
          <w:sz w:val="24"/>
          <w:szCs w:val="24"/>
        </w:rPr>
        <w:t>Two peas in a pod.</w:t>
      </w:r>
      <w:r w:rsidRPr="006C0198">
        <w:rPr>
          <w:rFonts w:ascii="Times New Roman" w:eastAsia="Arial" w:hAnsi="Times New Roman" w:cs="Times New Roman"/>
          <w:b/>
          <w:sz w:val="24"/>
          <w:szCs w:val="24"/>
        </w:rPr>
        <w:t xml:space="preserve">  </w:t>
      </w:r>
      <w:r w:rsidRPr="006C0198">
        <w:rPr>
          <w:rFonts w:ascii="Times New Roman" w:eastAsia="Arial" w:hAnsi="Times New Roman" w:cs="Times New Roman"/>
          <w:sz w:val="24"/>
          <w:szCs w:val="24"/>
        </w:rPr>
        <w:t xml:space="preserve">I ain’t sure what that is but it sounds about right, don’t it?  We’re going to have peas with a meal soon, so I guess I’ll find out, eh?”  </w:t>
      </w:r>
      <w:r w:rsidRPr="006C0198">
        <w:rPr>
          <w:rFonts w:ascii="Times New Roman" w:eastAsia="Arial" w:hAnsi="Times New Roman" w:cs="Times New Roman"/>
          <w:sz w:val="24"/>
          <w:szCs w:val="24"/>
        </w:rPr>
        <w:lastRenderedPageBreak/>
        <w:t>Burtt finished with a huge grin.  Ssyndi was ecstatic.  Towards the end of the Taj’s stay in Sector-22, there wasn’t a day that Kkat let go by without complaining about that boy.</w:t>
      </w:r>
    </w:p>
    <w:p w14:paraId="36181998" w14:textId="4BDA69A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Burtt, that’s wonderful. Tell her I said, “</w:t>
      </w:r>
      <w:r w:rsidR="00720BF9" w:rsidRPr="006C0198">
        <w:rPr>
          <w:rFonts w:ascii="Times New Roman" w:eastAsia="Arial" w:hAnsi="Times New Roman" w:cs="Times New Roman"/>
          <w:sz w:val="24"/>
          <w:szCs w:val="24"/>
        </w:rPr>
        <w:t xml:space="preserve">Yay,” </w:t>
      </w:r>
      <w:r w:rsidRPr="006C0198">
        <w:rPr>
          <w:rFonts w:ascii="Times New Roman" w:eastAsia="Arial" w:hAnsi="Times New Roman" w:cs="Times New Roman"/>
          <w:sz w:val="24"/>
          <w:szCs w:val="24"/>
        </w:rPr>
        <w:t>okay?  She’ll know!”  She was positively beaming and Burtt figured he should make his break now on a positive note.  They needed to get Josepp out of there, too.</w:t>
      </w:r>
    </w:p>
    <w:p w14:paraId="559ABA2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lright, sis.  It’s time for me to go.  Let me show you how to work the comm unit.”  He did so but couldn’t help noticing his sister’s face grow long and the few tears she allowed to fall from her eyes.</w:t>
      </w:r>
    </w:p>
    <w:p w14:paraId="2BE54802" w14:textId="0E207C6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ll go quick</w:t>
      </w:r>
      <w:r w:rsidR="00720BF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syn.  I promise it will.  You’ll see!”  He started to reach for her, but Jaredd shifted in time to block any view of that errant limb from the tube.  Burtt snatched his hand back quickly with a hollow feeling building in his chest.  He placed the unit at the edge of the tunnel.</w:t>
      </w:r>
    </w:p>
    <w:p w14:paraId="160851A4"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JIZMO!  You a dope or what, Burtt?</w:t>
      </w:r>
    </w:p>
    <w:p w14:paraId="5830BD0B" w14:textId="2DB9B54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Go on, Burtt.  We’ll be waiting.  I know how to use the comm unit.  What call sign will you answer to?”  This from Jaredd as Ssyndi was too choked up to speak.  She blew a kiss to her hero</w:t>
      </w:r>
      <w:r w:rsidR="0094744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n turned and ran weeping toward the tube.</w:t>
      </w:r>
    </w:p>
    <w:p w14:paraId="60D13F3D" w14:textId="3DB076B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m T1.  Jonn is F1 and Jorukk is F2.  Why don’t we make your call sign D1 for dome, eh?”  He looked over towards his sister’s parting back and whispered a final promise. “Soon Ssyn…soon.”  </w:t>
      </w:r>
    </w:p>
    <w:p w14:paraId="5673E4B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you be ready to go, too.  Ain’t no place for you he-ah either.”</w:t>
      </w:r>
    </w:p>
    <w:p w14:paraId="371B4835" w14:textId="2A56C03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Unable to express his gratitude without an emotional outburst of his own, Jaredd merely nodded his ascent and smiled.  He stooped low, picking up dirt, debris and rocks, allowing it to slowly sift through his fingers; he discreetly pocketed the new comm unit, rose</w:t>
      </w:r>
      <w:r w:rsidR="0094744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urned towards the tube.</w:t>
      </w:r>
    </w:p>
    <w:p w14:paraId="2CADE469" w14:textId="7BBF3FA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i/>
          <w:sz w:val="24"/>
          <w:szCs w:val="24"/>
        </w:rPr>
        <w:lastRenderedPageBreak/>
        <w:t>Oh, dear Norto</w:t>
      </w:r>
      <w:r w:rsidR="003B287A" w:rsidRPr="006C0198">
        <w:rPr>
          <w:rFonts w:ascii="Times New Roman" w:eastAsia="Arial" w:hAnsi="Times New Roman" w:cs="Times New Roman"/>
          <w:i/>
          <w:sz w:val="24"/>
          <w:szCs w:val="24"/>
        </w:rPr>
        <w:t>n</w:t>
      </w:r>
      <w:r w:rsidRPr="006C0198">
        <w:rPr>
          <w:rFonts w:ascii="Times New Roman" w:eastAsia="Arial" w:hAnsi="Times New Roman" w:cs="Times New Roman"/>
          <w:i/>
          <w:sz w:val="24"/>
          <w:szCs w:val="24"/>
        </w:rPr>
        <w:t>n, thank you, Burtt. Thank you!</w:t>
      </w:r>
    </w:p>
    <w:p w14:paraId="26204ABE" w14:textId="53F38DC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syndi?  Ssyndi…wait.  You can’t be distraught in the presence of those tube bots.  Wait</w:t>
      </w:r>
      <w:r w:rsidR="0094744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please! Damn, that girl.” Jaredd picked up the pace.</w:t>
      </w:r>
    </w:p>
    <w:p w14:paraId="3FE0102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 he made his way slowly back into the smaze, Burtt was on his comm.</w:t>
      </w:r>
    </w:p>
    <w:p w14:paraId="11D85354" w14:textId="2A45C6E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2</w:t>
      </w:r>
      <w:r w:rsidR="0094744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is is T1. FC at CC in 5.” Was Burtt’s quick missive to Jorukk telling him to meet at Fountain Creek outside Ccassie’s old Creche.</w:t>
      </w:r>
    </w:p>
    <w:p w14:paraId="330188F8" w14:textId="6F4E823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1, roger. </w:t>
      </w:r>
      <w:r w:rsidR="0094744B" w:rsidRPr="006C0198">
        <w:rPr>
          <w:rFonts w:ascii="Times New Roman" w:eastAsia="Arial" w:hAnsi="Times New Roman" w:cs="Times New Roman"/>
          <w:sz w:val="24"/>
          <w:szCs w:val="24"/>
        </w:rPr>
        <w:t>Double-</w:t>
      </w:r>
      <w:r w:rsidRPr="006C0198">
        <w:rPr>
          <w:rFonts w:ascii="Times New Roman" w:eastAsia="Arial" w:hAnsi="Times New Roman" w:cs="Times New Roman"/>
          <w:sz w:val="24"/>
          <w:szCs w:val="24"/>
        </w:rPr>
        <w:t>quick. Trooper failing. Break!”  Was Jorukk’s strained response.  Burtt lit out with renewed determination.</w:t>
      </w:r>
    </w:p>
    <w:p w14:paraId="5CF0688F" w14:textId="425273C0"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0DE82752"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Same time, in the soup just beyond the red-zone in sector-22:</w:t>
      </w:r>
    </w:p>
    <w:p w14:paraId="1E39217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epeat that last Medic.  I say again, repeat that last.”  Jorukk was trying to fly, hold Josepp’s hand, and talk with the medics back at Flag Compound.</w:t>
      </w:r>
    </w:p>
    <w:p w14:paraId="10C4F626" w14:textId="2C05F33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have to stick the IV needle in his vein.  Do you hear me?  Hello?  HELLO?”  Samm Spayd, the medic on the line</w:t>
      </w:r>
      <w:r w:rsidR="0094744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as yelling by the time he finished.  To the tech next to him, he asked, “Can he hear me</w:t>
      </w:r>
      <w:r w:rsidR="0094744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okay</w:t>
      </w:r>
      <w:r w:rsidR="0094744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do you think?”</w:t>
      </w:r>
    </w:p>
    <w:p w14:paraId="6F23BA36" w14:textId="0B6990B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  I’ll tell you what</w:t>
      </w:r>
      <w:r w:rsidR="0094744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ir, if you yell in his ear again I think he’s going to pop you in the nose when he gets back here.  Just talk to him.  Yelling won’t help.  When you finish saying something, and want him to confirm, say </w:t>
      </w:r>
      <w:r w:rsidRPr="006C0198">
        <w:rPr>
          <w:rFonts w:ascii="Times New Roman" w:eastAsia="Arial" w:hAnsi="Times New Roman" w:cs="Times New Roman"/>
          <w:bCs/>
          <w:i/>
          <w:iCs/>
          <w:sz w:val="24"/>
          <w:szCs w:val="24"/>
        </w:rPr>
        <w:t>over</w:t>
      </w:r>
      <w:r w:rsidRPr="006C0198">
        <w:rPr>
          <w:rFonts w:ascii="Times New Roman" w:eastAsia="Arial" w:hAnsi="Times New Roman" w:cs="Times New Roman"/>
          <w:b/>
          <w:sz w:val="24"/>
          <w:szCs w:val="24"/>
        </w:rPr>
        <w:t xml:space="preserve">, </w:t>
      </w:r>
      <w:r w:rsidRPr="006C0198">
        <w:rPr>
          <w:rFonts w:ascii="Times New Roman" w:eastAsia="Arial" w:hAnsi="Times New Roman" w:cs="Times New Roman"/>
          <w:sz w:val="24"/>
          <w:szCs w:val="24"/>
        </w:rPr>
        <w:t>remove your finger from the PTT</w:t>
      </w:r>
      <w:r w:rsidRPr="006C0198">
        <w:rPr>
          <w:rFonts w:ascii="Times New Roman" w:eastAsia="Arial" w:hAnsi="Times New Roman" w:cs="Times New Roman"/>
          <w:b/>
          <w:sz w:val="24"/>
          <w:szCs w:val="24"/>
        </w:rPr>
        <w:t>,</w:t>
      </w:r>
      <w:r w:rsidRPr="006C0198">
        <w:rPr>
          <w:rFonts w:ascii="Times New Roman" w:eastAsia="Arial" w:hAnsi="Times New Roman" w:cs="Times New Roman"/>
          <w:sz w:val="24"/>
          <w:szCs w:val="24"/>
        </w:rPr>
        <w:t xml:space="preserve"> and wait for him to reply.  When you’re done talking to him, say </w:t>
      </w:r>
      <w:r w:rsidRPr="006C0198">
        <w:rPr>
          <w:rFonts w:ascii="Times New Roman" w:eastAsia="Arial" w:hAnsi="Times New Roman" w:cs="Times New Roman"/>
          <w:bCs/>
          <w:i/>
          <w:iCs/>
          <w:sz w:val="24"/>
          <w:szCs w:val="24"/>
        </w:rPr>
        <w:t>out</w:t>
      </w:r>
      <w:r w:rsidRPr="006C0198">
        <w:rPr>
          <w:rFonts w:ascii="Times New Roman" w:eastAsia="Arial" w:hAnsi="Times New Roman" w:cs="Times New Roman"/>
          <w:sz w:val="24"/>
          <w:szCs w:val="24"/>
        </w:rPr>
        <w:t>.  Okay?  Calm, now.”</w:t>
      </w:r>
    </w:p>
    <w:p w14:paraId="48ABA27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top yelling, damnit!” came the angry response, then, “Oh crap.  F2 to base. Copy your last. I’m flying now.  Will get back to you in 5 spans, stand by, out.”</w:t>
      </w:r>
    </w:p>
    <w:p w14:paraId="7B84FBB5" w14:textId="3B5115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When he seemed about to reply, CommTech Redd Fox grabbed the hand unit from Spayd and said, “No response needed after you hear </w:t>
      </w:r>
      <w:r w:rsidRPr="006C0198">
        <w:rPr>
          <w:rFonts w:ascii="Times New Roman" w:eastAsia="Arial" w:hAnsi="Times New Roman" w:cs="Times New Roman"/>
          <w:bCs/>
          <w:i/>
          <w:iCs/>
          <w:sz w:val="24"/>
          <w:szCs w:val="24"/>
        </w:rPr>
        <w:t>out</w:t>
      </w:r>
      <w:r w:rsidRPr="006C0198">
        <w:rPr>
          <w:rFonts w:ascii="Times New Roman" w:eastAsia="Arial" w:hAnsi="Times New Roman" w:cs="Times New Roman"/>
          <w:sz w:val="24"/>
          <w:szCs w:val="24"/>
        </w:rPr>
        <w:t>.  Just wait.”</w:t>
      </w:r>
    </w:p>
    <w:p w14:paraId="3D8E3DE7" w14:textId="676DEA48" w:rsidR="00586A2C"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7B94358"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12+30, on the Wall:</w:t>
      </w:r>
    </w:p>
    <w:p w14:paraId="595952B8"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sz w:val="24"/>
          <w:szCs w:val="24"/>
        </w:rPr>
        <w:t>“Are you sure?  Certain sure?  I won’t have it said that I am now seeing the sky fall at every turn.”</w:t>
      </w:r>
    </w:p>
    <w:p w14:paraId="43359EF5" w14:textId="1697700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Junior Detector Larss Fen was </w:t>
      </w:r>
      <w:r w:rsidR="0094744B" w:rsidRPr="006C0198">
        <w:rPr>
          <w:rFonts w:ascii="Times New Roman" w:eastAsia="Arial" w:hAnsi="Times New Roman" w:cs="Times New Roman"/>
          <w:sz w:val="24"/>
          <w:szCs w:val="24"/>
        </w:rPr>
        <w:t>gun-</w:t>
      </w:r>
      <w:r w:rsidRPr="006C0198">
        <w:rPr>
          <w:rFonts w:ascii="Times New Roman" w:eastAsia="Arial" w:hAnsi="Times New Roman" w:cs="Times New Roman"/>
          <w:sz w:val="24"/>
          <w:szCs w:val="24"/>
        </w:rPr>
        <w:t>shy.  He’d had his fill of reacting, underreacting and overreacting to that demon ghost from Sector-22.  He wondered now if there ever was such a creature. Life on the Wall will give one pause.</w:t>
      </w:r>
    </w:p>
    <w:p w14:paraId="7B1FF185" w14:textId="616A05BF"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Burkk! Hah! There must be such a one. That basta cost me a star he did.  Bah! Why complain, Larss.  You’re not in the mines, are you?  You go home every night to your empty quarters and sleep in peace.  Better than these poor buggers stuck out here all the time.  Norto</w:t>
      </w:r>
      <w:r w:rsidR="003B287A" w:rsidRPr="006C0198">
        <w:rPr>
          <w:rFonts w:ascii="Times New Roman" w:eastAsia="Arial" w:hAnsi="Times New Roman" w:cs="Times New Roman"/>
          <w:i/>
          <w:sz w:val="24"/>
          <w:szCs w:val="24"/>
        </w:rPr>
        <w:t>n</w:t>
      </w:r>
      <w:r w:rsidRPr="006C0198">
        <w:rPr>
          <w:rFonts w:ascii="Times New Roman" w:eastAsia="Arial" w:hAnsi="Times New Roman" w:cs="Times New Roman"/>
          <w:i/>
          <w:sz w:val="24"/>
          <w:szCs w:val="24"/>
        </w:rPr>
        <w:t>n, who would opt for the military over the cops?  And how did I manage to stay out of real punishment? It’s nice to have a benefactor, but it would be nicer to know who it was.</w:t>
      </w:r>
    </w:p>
    <w:p w14:paraId="13817753" w14:textId="5E79231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sir.  We checked across several sensor banks.  There’s been passages across the wall in both directions over the past lunar</w:t>
      </w:r>
      <w:r w:rsidR="0094744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ir.  The traces are mere ghosts</w:t>
      </w:r>
      <w:r w:rsidR="0094744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 sir. That’s why we haven’t reported them until now.  We have nothing solid to point to. Then, when the sensors lit off again this morning, First Rank Pors decided that this alert was one too many, sir.  We both decided to bring it to your attention.  Begging your pardon, sir.”</w:t>
      </w:r>
    </w:p>
    <w:p w14:paraId="68CB764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s quite alright, Second Rank Tok.  That’s why I am here purportedly. If the two of you are sure, let’s have a look at the data, eh?”</w:t>
      </w:r>
    </w:p>
    <w:p w14:paraId="60866F4B" w14:textId="011724E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 command position at the Wall wasn’t normally the place for a Cop, but Fen’s embarrassing failure at Sector-22 brought his </w:t>
      </w:r>
      <w:r w:rsidRPr="006C0198">
        <w:rPr>
          <w:rFonts w:ascii="Times New Roman" w:eastAsia="Arial" w:hAnsi="Times New Roman" w:cs="Times New Roman"/>
          <w:sz w:val="24"/>
          <w:szCs w:val="24"/>
        </w:rPr>
        <w:lastRenderedPageBreak/>
        <w:t xml:space="preserve">commander under fire.  It was all the Chief of Cops could do to keep his most senior detector salvageable, and he’d had to call in some owed favors to keep Fen from the mines.  This assignment and the demotion, which represented a severe cut in pay, </w:t>
      </w:r>
      <w:r w:rsidR="0094744B" w:rsidRPr="006C0198">
        <w:rPr>
          <w:rFonts w:ascii="Times New Roman" w:eastAsia="Arial" w:hAnsi="Times New Roman" w:cs="Times New Roman"/>
          <w:sz w:val="24"/>
          <w:szCs w:val="24"/>
        </w:rPr>
        <w:t xml:space="preserve">were </w:t>
      </w:r>
      <w:r w:rsidRPr="006C0198">
        <w:rPr>
          <w:rFonts w:ascii="Times New Roman" w:eastAsia="Arial" w:hAnsi="Times New Roman" w:cs="Times New Roman"/>
          <w:sz w:val="24"/>
          <w:szCs w:val="24"/>
        </w:rPr>
        <w:t>meant to teach Fen a lesson.</w:t>
      </w:r>
    </w:p>
    <w:p w14:paraId="20686BBC" w14:textId="0D6F54F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Quadrant III Chief of CommCorp-Police, Jaxx Bik, didn’t want to teach Fen a lesson. He wanted Fen to keep doing his job, so that Bik didn’t have to, nor did he want to spend the time finding a new Senior Detector so capable. CommCorp didn’t exactly promote the idea of independent thinking</w:t>
      </w:r>
      <w:r w:rsidR="0094744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even with its higher-ranking officers.  So, Fen would spend a few lunars living like a common soldier, then get his old job back.  Bik would fill in himself in the meantime, delegating what he could to several semi-literate second-tier Detectors.</w:t>
      </w:r>
    </w:p>
    <w:p w14:paraId="60F9DCD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en was grateful beyond words at this happy ending but hadn’t yet decided to bring his family back into the light, so to speak.  Something kept niggling at his consciousness, telling him that he wasn’t quite out of the woods just yet. He left his wife and sons in Limbo on the other side of CommCorp City.  He never considered it might be the Chief who saved his bacon.  The chief hated him.  The feeling was mutual.</w:t>
      </w:r>
    </w:p>
    <w:p w14:paraId="6C992FBD"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The bastas are probably waiting for me to bring my family home before they drop the hammer.</w:t>
      </w:r>
    </w:p>
    <w:p w14:paraId="4BC9627E" w14:textId="05D427E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drumming of the soldier’s fingers on his pad shook Fen </w:t>
      </w:r>
      <w:r w:rsidR="0094744B" w:rsidRPr="006C0198">
        <w:rPr>
          <w:rFonts w:ascii="Times New Roman" w:eastAsia="Arial" w:hAnsi="Times New Roman" w:cs="Times New Roman"/>
          <w:sz w:val="24"/>
          <w:szCs w:val="24"/>
        </w:rPr>
        <w:t xml:space="preserve">from </w:t>
      </w:r>
      <w:r w:rsidRPr="006C0198">
        <w:rPr>
          <w:rFonts w:ascii="Times New Roman" w:eastAsia="Arial" w:hAnsi="Times New Roman" w:cs="Times New Roman"/>
          <w:sz w:val="24"/>
          <w:szCs w:val="24"/>
        </w:rPr>
        <w:t>his reverie.</w:t>
      </w:r>
    </w:p>
    <w:p w14:paraId="07D446EE" w14:textId="1399350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mm!  This looks like noise to me</w:t>
      </w:r>
      <w:r w:rsidR="0094744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k. What do you base your analysis on?”</w:t>
      </w:r>
    </w:p>
    <w:p w14:paraId="75B1D30D" w14:textId="3971838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sir</w:t>
      </w:r>
      <w:r w:rsidR="0094744B"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It’s just that we don’t normally see the same patterns repeatedly.  </w:t>
      </w:r>
      <w:r w:rsidR="00DC7DE4" w:rsidRPr="006C0198">
        <w:rPr>
          <w:rFonts w:ascii="Times New Roman" w:eastAsia="Arial" w:hAnsi="Times New Roman" w:cs="Times New Roman"/>
          <w:sz w:val="24"/>
          <w:szCs w:val="24"/>
        </w:rPr>
        <w:t>Noise</w:t>
      </w:r>
      <w:r w:rsidR="0094744B"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is noticeably random, sir.  The signals we’re picking up are the same every time.  First Rank Pons decided to </w:t>
      </w:r>
      <w:r w:rsidRPr="006C0198">
        <w:rPr>
          <w:rFonts w:ascii="Times New Roman" w:eastAsia="Arial" w:hAnsi="Times New Roman" w:cs="Times New Roman"/>
          <w:sz w:val="24"/>
          <w:szCs w:val="24"/>
        </w:rPr>
        <w:lastRenderedPageBreak/>
        <w:t>start recording the hits last 5-day. Take another look, sir. That can’t be noise, sir.  Can’t!”</w:t>
      </w:r>
    </w:p>
    <w:p w14:paraId="41FA9B93" w14:textId="24FAED7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how me the other scans again.”  He waited while they were brought up one by one on the soldier’s pad. The similarity from one to the next was too remarkable to be random. </w:t>
      </w:r>
    </w:p>
    <w:p w14:paraId="462F2800" w14:textId="0D0BD1F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I’ll be damned.” He looked about him getting oriented, then asked, “Isn’t that the Flag compound out that way?” pointing through the viewport towards the Green Slash of open pastureland well beyond the Wall.</w:t>
      </w:r>
    </w:p>
    <w:p w14:paraId="1A1E5A6C" w14:textId="161C64A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ut there somewhere, yes</w:t>
      </w:r>
      <w:r w:rsidR="0094744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ir.”  The soldier replied.</w:t>
      </w:r>
    </w:p>
    <w:p w14:paraId="197FB39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wonder what that old codger, Flag, is up to?  Isn’t he the one they caught flying into that melee on sector-22?”</w:t>
      </w:r>
    </w:p>
    <w:p w14:paraId="53192682" w14:textId="130BE0C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w:t>
      </w:r>
      <w:r w:rsidR="0094744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ir, it was him.  We were listening in on the whole op, sir.  Quite a mess, eh?  Who’d thought a bunch of pro…”  He caught himself when he turned to see the red flush rising in Fen’s complexion. “Sorry, sir!”</w:t>
      </w:r>
    </w:p>
    <w:p w14:paraId="06E718BB" w14:textId="59ECFA0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hem!  No need!  No need!  It wasn’t your fault, was it?  That damn Burkk.  By Norto</w:t>
      </w:r>
      <w:r w:rsidR="003B287A"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n, I’ll…”</w:t>
      </w:r>
    </w:p>
    <w:p w14:paraId="6AAC66B1" w14:textId="26096B8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o’s that, Sir?”  the soldier was having a great deal of difficulty keeping the smirk off his face.  Word had spread like wildfire about the Cop and that great smelly turd, Maxx Card, being handed their arses by a prole with a rocket launcher.  It was a source of great entertainment to the troops who’d suffered long and hard under that basta Card before he moved to the dome.  Any time a Cop took heat was a good day</w:t>
      </w:r>
      <w:r w:rsidR="001849D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They worked half as hard as the Army and lived high off the hog in the dome.</w:t>
      </w:r>
    </w:p>
    <w:p w14:paraId="72EC8D4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know damn well who, Tok.  Don’t play coy with me.  I know you boys are having a swell time laughing behind my back.  You’d do well to remember that one day, I’ll go back to the dome.  One day, I’ll have direct access to your bosses again.  Hmm?”</w:t>
      </w:r>
    </w:p>
    <w:p w14:paraId="77F5F6F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 smirk slowly slid off the soldier’s mug.  No doubt this officious basta would do what he threatened.</w:t>
      </w:r>
    </w:p>
    <w:p w14:paraId="320FADC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sir!”  Was the only expected and acceptable response.</w:t>
      </w:r>
    </w:p>
    <w:p w14:paraId="1E8B967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ow far from us is the crossing occurring, Tok?”</w:t>
      </w:r>
    </w:p>
    <w:p w14:paraId="6C18633E" w14:textId="3368C2A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t’s hard to say for certain, sir.  The soup is a cold beast when you need it to be warm and vice versa, </w:t>
      </w:r>
      <w:r w:rsidR="001849D4" w:rsidRPr="006C0198">
        <w:rPr>
          <w:rFonts w:ascii="Times New Roman" w:eastAsia="Arial" w:hAnsi="Times New Roman" w:cs="Times New Roman"/>
          <w:sz w:val="24"/>
          <w:szCs w:val="24"/>
        </w:rPr>
        <w:t>signals-</w:t>
      </w:r>
      <w:r w:rsidRPr="006C0198">
        <w:rPr>
          <w:rFonts w:ascii="Times New Roman" w:eastAsia="Arial" w:hAnsi="Times New Roman" w:cs="Times New Roman"/>
          <w:sz w:val="24"/>
          <w:szCs w:val="24"/>
        </w:rPr>
        <w:t>wise, sir.  It’s really a crapshoot trying to guess distances or even vectors sometimes, but First Rank Pors thinks the signal is coming from the part of the Wall that is usually most engulfed in smaze that rises from that swampy area just inside the Wall.  Just so happens that section of the Wall is directly in line with the Flag compound from Sector-22’s near zone.  Close into the Wall, we’ve cleared the debris for a killing zone, just in case the crazies do get in behind us someday.  Anyway, that clear zone lets us see into that area a little better with our sensors. Pors thinks that</w:t>
      </w:r>
      <w:r w:rsidR="001849D4"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xml:space="preserve"> why we got </w:t>
      </w:r>
      <w:r w:rsidR="00421D12" w:rsidRPr="006C0198">
        <w:rPr>
          <w:rFonts w:ascii="Times New Roman" w:eastAsia="Arial" w:hAnsi="Times New Roman" w:cs="Times New Roman"/>
          <w:sz w:val="24"/>
          <w:szCs w:val="24"/>
        </w:rPr>
        <w:t xml:space="preserve">any </w:t>
      </w:r>
      <w:r w:rsidRPr="006C0198">
        <w:rPr>
          <w:rFonts w:ascii="Times New Roman" w:eastAsia="Arial" w:hAnsi="Times New Roman" w:cs="Times New Roman"/>
          <w:sz w:val="24"/>
          <w:szCs w:val="24"/>
        </w:rPr>
        <w:t>hit at all</w:t>
      </w:r>
      <w:r w:rsidR="001849D4"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the smaze in that area makes it all a bit iffy.  It looks like some real </w:t>
      </w:r>
      <w:r w:rsidR="001849D4" w:rsidRPr="006C0198">
        <w:rPr>
          <w:rFonts w:ascii="Times New Roman" w:eastAsia="Arial" w:hAnsi="Times New Roman" w:cs="Times New Roman"/>
          <w:sz w:val="24"/>
          <w:szCs w:val="24"/>
        </w:rPr>
        <w:t>high-</w:t>
      </w:r>
      <w:r w:rsidRPr="006C0198">
        <w:rPr>
          <w:rFonts w:ascii="Times New Roman" w:eastAsia="Arial" w:hAnsi="Times New Roman" w:cs="Times New Roman"/>
          <w:sz w:val="24"/>
          <w:szCs w:val="24"/>
        </w:rPr>
        <w:t xml:space="preserve">tech </w:t>
      </w:r>
      <w:r w:rsidR="00245267" w:rsidRPr="006C0198">
        <w:rPr>
          <w:rFonts w:ascii="Times New Roman" w:eastAsia="Arial" w:hAnsi="Times New Roman" w:cs="Times New Roman"/>
          <w:sz w:val="24"/>
          <w:szCs w:val="24"/>
        </w:rPr>
        <w:t>counter-</w:t>
      </w:r>
      <w:r w:rsidRPr="006C0198">
        <w:rPr>
          <w:rFonts w:ascii="Times New Roman" w:eastAsia="Arial" w:hAnsi="Times New Roman" w:cs="Times New Roman"/>
          <w:sz w:val="24"/>
          <w:szCs w:val="24"/>
        </w:rPr>
        <w:t>detection equipment is involved, sir.”</w:t>
      </w:r>
    </w:p>
    <w:p w14:paraId="7EA41FB4" w14:textId="7E02F64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s it, now?  Is it?  Hmm!  Just what are you up to</w:t>
      </w:r>
      <w:r w:rsidR="0024526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Mr. Flag?”  For the first time, Fen began to wonder if this Burkk </w:t>
      </w:r>
      <w:r w:rsidRPr="006C0198">
        <w:rPr>
          <w:rFonts w:ascii="Times New Roman" w:eastAsia="Arial" w:hAnsi="Times New Roman" w:cs="Times New Roman"/>
          <w:bCs/>
          <w:sz w:val="24"/>
          <w:szCs w:val="24"/>
        </w:rPr>
        <w:t>wasn’t</w:t>
      </w:r>
      <w:r w:rsidRPr="006C0198">
        <w:rPr>
          <w:rFonts w:ascii="Times New Roman" w:eastAsia="Arial" w:hAnsi="Times New Roman" w:cs="Times New Roman"/>
          <w:sz w:val="24"/>
          <w:szCs w:val="24"/>
        </w:rPr>
        <w:t xml:space="preserve"> really a new phenomenon to hit the wilds.  What if he wasn’t some new someone else altogether?  What if Jonn Flag was this Burkk fellow, too?</w:t>
      </w:r>
    </w:p>
    <w:p w14:paraId="79614907" w14:textId="469E04A0"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Bah!  To what end?  The Flags have everything</w:t>
      </w:r>
      <w:r w:rsidR="00245267" w:rsidRPr="006C0198">
        <w:rPr>
          <w:rFonts w:ascii="Times New Roman" w:eastAsia="Arial" w:hAnsi="Times New Roman" w:cs="Times New Roman"/>
          <w:i/>
          <w:sz w:val="24"/>
          <w:szCs w:val="24"/>
        </w:rPr>
        <w:t>,</w:t>
      </w:r>
      <w:r w:rsidRPr="006C0198">
        <w:rPr>
          <w:rFonts w:ascii="Times New Roman" w:eastAsia="Arial" w:hAnsi="Times New Roman" w:cs="Times New Roman"/>
          <w:i/>
          <w:sz w:val="24"/>
          <w:szCs w:val="24"/>
        </w:rPr>
        <w:t xml:space="preserve"> including freedom from the damn Meinklops.  What could he possibly need in sector-22?  Nothing, that’s what.  Damn!</w:t>
      </w:r>
    </w:p>
    <w:p w14:paraId="243B8F8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wanted so badly to make someone pay, but he had no target.  He wondered if he’d ever win his way back into the Corp’s good graces.</w:t>
      </w:r>
    </w:p>
    <w:p w14:paraId="1BFCE204"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Better not bet on that, Larss.  Better not!</w:t>
      </w:r>
    </w:p>
    <w:p w14:paraId="4F7775F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Very well, Tok. Keep monitoring.  Intensify the signal strength.  Get me something substantial I can take to the Corp.  Understand?”</w:t>
      </w:r>
    </w:p>
    <w:p w14:paraId="34F6502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sir, but if we intensify the signal, it’s gonna burn through our screens too. Then whoever it is will know we are watching, especially if it’s the Flags, if you catch my meaning, sir.  Those guys got some serious tech, sir. If we up the ante, they might call our bluff, so to speak, and make it even more difficult to track them.”</w:t>
      </w:r>
    </w:p>
    <w:p w14:paraId="686D37C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I do know what you mean, Tok, and who said anything about a bluff? Do it!”  the Flags were technically advanced enough to be able to detect the increased signal strength and might shut down whatever they were doing or configure some new tech trick to spoof the scanners.  Fen thought it was worth taking the chance.</w:t>
      </w:r>
    </w:p>
    <w:p w14:paraId="41012701" w14:textId="77777777" w:rsidR="00011D75" w:rsidRPr="006C0198" w:rsidRDefault="00011D75" w:rsidP="006C0198">
      <w:pPr>
        <w:spacing w:after="120" w:line="276" w:lineRule="auto"/>
        <w:jc w:val="both"/>
        <w:rPr>
          <w:rFonts w:ascii="Times New Roman" w:eastAsia="Arial" w:hAnsi="Times New Roman" w:cs="Times New Roman"/>
          <w:i/>
          <w:sz w:val="24"/>
          <w:szCs w:val="24"/>
        </w:rPr>
      </w:pPr>
      <w:r w:rsidRPr="006C0198">
        <w:rPr>
          <w:rFonts w:ascii="Times New Roman" w:eastAsia="Arial" w:hAnsi="Times New Roman" w:cs="Times New Roman"/>
          <w:i/>
          <w:sz w:val="24"/>
          <w:szCs w:val="24"/>
        </w:rPr>
        <w:t>I’ll do anything to get off this damn Wall.</w:t>
      </w:r>
    </w:p>
    <w:p w14:paraId="6442322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sir!”</w:t>
      </w:r>
    </w:p>
    <w:p w14:paraId="5A8B8F8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n get Pors to connect me with CinC Card. On the quick now, Tok, on the quick.”</w:t>
      </w:r>
    </w:p>
    <w:p w14:paraId="370E548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 plan was forming in Fen’s mind.  He and Card both were in the dog house with CommCorp for their failure to protect the dome and her citizens against the unwashed proles.  If the two could coordinate their efforts and bring this notorious Burkk/Flag to Justice Hall together, that would go a long way towards correcting their career paths, and bring Fen back into the dome.  Card had been placed on administrative detention until his disposition could be determined.  The Corp was quite disappointed in their newest CinC.  He would be more than willing to go out on a limb with Fen, if it bought them some respite.</w:t>
      </w:r>
    </w:p>
    <w:p w14:paraId="3BCDD679" w14:textId="6900D72A"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FAF8357" w14:textId="77777777" w:rsidR="006B33A2" w:rsidRDefault="006B33A2" w:rsidP="006C0198">
      <w:pPr>
        <w:spacing w:after="120" w:line="276" w:lineRule="auto"/>
        <w:jc w:val="both"/>
        <w:rPr>
          <w:rFonts w:ascii="Times New Roman" w:eastAsia="Arial" w:hAnsi="Times New Roman" w:cs="Times New Roman"/>
          <w:b/>
          <w:sz w:val="24"/>
          <w:szCs w:val="24"/>
          <w:u w:val="single"/>
        </w:rPr>
      </w:pPr>
    </w:p>
    <w:p w14:paraId="62A9BD77" w14:textId="202B141E"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lastRenderedPageBreak/>
        <w:t>Fourteen+15, just south of the Wall, ten kliks shy of the Flag Compound:</w:t>
      </w:r>
    </w:p>
    <w:p w14:paraId="24D67272" w14:textId="00B3E00C"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hhh, Burtt, shhhh.  Listen.”  Jorukk impatiently shushed his friend so they could both listen to the static white noise on the Trans’ receiver.  Jorukk had been tweaking the dials for the last few minutes</w:t>
      </w:r>
      <w:r w:rsidR="0024526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eemingly searching for something.</w:t>
      </w:r>
    </w:p>
    <w:p w14:paraId="51F14EB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amn!  I know I heard it.  It’s here somewh…THERE!  Did you hear it?  Did you?”</w:t>
      </w:r>
    </w:p>
    <w:p w14:paraId="3164968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izmo, Jor.  I ain’t hearing nothing but static.  Are you okay?”</w:t>
      </w:r>
    </w:p>
    <w:p w14:paraId="7AEF4B5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Burtt.  I got to teach you how to listen.  It’s so clear.  They’re watching us Burtt.  They’re watching us from the Wall.”</w:t>
      </w:r>
    </w:p>
    <w:p w14:paraId="4929954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pulling his blades, staring around the cabin of the Trans as if to find their enemies within.</w:t>
      </w:r>
    </w:p>
    <w:p w14:paraId="5B50B4C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Oh, Jizmo, Burtt, put them away.  THEY ARE OUT THERE!  They are still out there </w:t>
      </w:r>
      <w:r w:rsidRPr="006C0198">
        <w:rPr>
          <w:rFonts w:ascii="Times New Roman" w:eastAsia="Arial" w:hAnsi="Times New Roman" w:cs="Times New Roman"/>
          <w:bCs/>
          <w:sz w:val="24"/>
          <w:szCs w:val="24"/>
        </w:rPr>
        <w:t>in</w:t>
      </w:r>
      <w:r w:rsidRPr="006C0198">
        <w:rPr>
          <w:rFonts w:ascii="Times New Roman" w:eastAsia="Arial" w:hAnsi="Times New Roman" w:cs="Times New Roman"/>
          <w:sz w:val="24"/>
          <w:szCs w:val="24"/>
        </w:rPr>
        <w:t xml:space="preserve"> the Wall but watching us with their scanners.  I should say they are trying to watch us.  They sure as hell ain’t getting no good signal.  Not in this shit and not with Jonn’s tech running, they ain’t.”</w:t>
      </w:r>
    </w:p>
    <w:p w14:paraId="4235583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Jorukk puzzled the idea in his head for a minute then added. </w:t>
      </w:r>
    </w:p>
    <w:p w14:paraId="138723B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are getting hits though, or I wouldn’t hear them at all.  Just feint, but hits just the same.  I’ll have to let Jonn know.  Maybe he can do some more magic on these birds so we’re not spotted again, even if just so-so.”</w:t>
      </w:r>
    </w:p>
    <w:p w14:paraId="4271A0C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o, it </w:t>
      </w:r>
      <w:r w:rsidRPr="006C0198">
        <w:rPr>
          <w:rFonts w:ascii="Times New Roman" w:eastAsia="Arial" w:hAnsi="Times New Roman" w:cs="Times New Roman"/>
          <w:bCs/>
          <w:i/>
          <w:iCs/>
          <w:sz w:val="24"/>
          <w:szCs w:val="24"/>
        </w:rPr>
        <w:t>is</w:t>
      </w:r>
      <w:r w:rsidRPr="006C0198">
        <w:rPr>
          <w:rFonts w:ascii="Times New Roman" w:eastAsia="Arial" w:hAnsi="Times New Roman" w:cs="Times New Roman"/>
          <w:sz w:val="24"/>
          <w:szCs w:val="24"/>
        </w:rPr>
        <w:t xml:space="preserve"> Magic!”  Burtt exclaimed. Then continued vocalizing his thoughts.</w:t>
      </w:r>
    </w:p>
    <w:p w14:paraId="1C32042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uh, no mattah. Do you think we should, um, what did Jonn call it?  Evade?  Is that it?  Evade?”</w:t>
      </w:r>
    </w:p>
    <w:p w14:paraId="45D7254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eah, evade, and yes I do think we should. And </w:t>
      </w:r>
      <w:r w:rsidRPr="006C0198">
        <w:rPr>
          <w:rFonts w:ascii="Times New Roman" w:eastAsia="Arial" w:hAnsi="Times New Roman" w:cs="Times New Roman"/>
          <w:bCs/>
          <w:i/>
          <w:iCs/>
          <w:sz w:val="24"/>
          <w:szCs w:val="24"/>
        </w:rPr>
        <w:t>NO</w:t>
      </w:r>
      <w:r w:rsidRPr="006C0198">
        <w:rPr>
          <w:rFonts w:ascii="Times New Roman" w:eastAsia="Arial" w:hAnsi="Times New Roman" w:cs="Times New Roman"/>
          <w:b/>
          <w:sz w:val="24"/>
          <w:szCs w:val="24"/>
        </w:rPr>
        <w:t>,</w:t>
      </w:r>
      <w:r w:rsidRPr="006C0198">
        <w:rPr>
          <w:rFonts w:ascii="Times New Roman" w:eastAsia="Arial" w:hAnsi="Times New Roman" w:cs="Times New Roman"/>
          <w:sz w:val="24"/>
          <w:szCs w:val="24"/>
        </w:rPr>
        <w:t xml:space="preserve"> it isn’t magic at all, Burtt. We’ll zig further west and north a bit then come down </w:t>
      </w:r>
      <w:r w:rsidRPr="006C0198">
        <w:rPr>
          <w:rFonts w:ascii="Times New Roman" w:eastAsia="Arial" w:hAnsi="Times New Roman" w:cs="Times New Roman"/>
          <w:sz w:val="24"/>
          <w:szCs w:val="24"/>
        </w:rPr>
        <w:lastRenderedPageBreak/>
        <w:t>on the Flag from the Mountain side of the valley.  It’ll take longer, but it’ll be better.  Your man Josepp is stable now once I got the damn IV in his arm.  Whoever thought sticking a vein could be such a bitch, huh?  Damn thing kept moving away from the needle as soon as I started to stick him.  I ain’t never seen the like, Burtt, I swear.</w:t>
      </w:r>
    </w:p>
    <w:p w14:paraId="69BE53C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nyway, if whoever it is that’s watching us does get another fix, even a feint one, it’ll be while we’re heading away from the Flag, not towards it.  Once we get beyond and start heading back, nothing we do will ever reach the Wall or the Dome.  Jonn’s tech base at the Flag Compound blocks everything except what Jonn doesn’t want blocked.”</w:t>
      </w:r>
    </w:p>
    <w:p w14:paraId="45A11FE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Jor.  Let’s do it.  I miss my Taj.”</w:t>
      </w:r>
    </w:p>
    <w:p w14:paraId="5152EC7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rukk knew that Burtt was still unsure of his pristine environment and didn’t like being away from his crew for long.  Having some of them still stuck in the dome was making him a bit crazy, too.</w:t>
      </w:r>
    </w:p>
    <w:p w14:paraId="7546667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y! Don’t you worry about your people, Burtt. We’re going to get them out.  Jonn don’t make promises he can’t keep.”</w:t>
      </w:r>
    </w:p>
    <w:p w14:paraId="28D70B1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in’t Jonn’s promise I have to worry about.”  Burtt was just being persnickety now.  The frustration of not having all his charges with him was wearing him thin.</w:t>
      </w:r>
    </w:p>
    <w:p w14:paraId="5CD1ACC0" w14:textId="458A26DA"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72DD2673"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Same time, at the Flag Compound:</w:t>
      </w:r>
    </w:p>
    <w:p w14:paraId="29190EC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that’s what’s driving his fears now, Jonn.  He doesn’t know what to think of you and your form of government.  He’s had all he’ll ever take of bosses and kings.  He’ll fight you, even me, I think, to keep his kids from that life again.  To the death, he will, Jonn, make no mistake.”</w:t>
      </w:r>
    </w:p>
    <w:p w14:paraId="4158ABA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arkk was opening the door to further discourse that would hopefully bring Jonn and Burtt closer together.  He at least hoped </w:t>
      </w:r>
      <w:r w:rsidRPr="006C0198">
        <w:rPr>
          <w:rFonts w:ascii="Times New Roman" w:eastAsia="Arial" w:hAnsi="Times New Roman" w:cs="Times New Roman"/>
          <w:sz w:val="24"/>
          <w:szCs w:val="24"/>
        </w:rPr>
        <w:lastRenderedPageBreak/>
        <w:t>this would get all their secrets on the table.  He knew there was no building a trusting relationship from hidden agendas and untold facts.  He knew Burtt’s fears.  He was hoping to expose Jonn’s. It worked.</w:t>
      </w:r>
    </w:p>
    <w:p w14:paraId="01BE0AD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amnit, Harkk.  I don’t care for secrets.  I know what you’re about, man. This is not my first rodeo either.  I haven’t been fully up front with Burtt because I just don’t know what to think about him or the Taj yet.  Not fully!  I know he’s leery of me.  I can tell he is. But I’m leery of him too.  If he doesn’t pan out to be the man I think he is, this could easily turn into the worst thing I could have done to the Flag; bringing you all out here, I mean.</w:t>
      </w:r>
    </w:p>
    <w:p w14:paraId="72B1FC5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Damn!  Here it is, Harkk. All of it.  We don’t just need numbers and new blood.  We need a leader.  One leader for both houses.  I don’t know about the Taj. You folk are young as far as clan lives are tallied.  Flags have been around since the year 101af.  We are a democracy, in as much as we decide critical long term matters by vote.  But, and this is a big but, we are led, on a day to day basis, by one man and one man only.</w:t>
      </w:r>
    </w:p>
    <w:p w14:paraId="312B997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see, we’ve been down the road where a committee rules in every matter all the time and we’ve nearly been wiped out because of it any time we did.  Committees take too damn long in a pinch.  One confident, able leader can easily do in a moment of quick decisive decision making, what it might take a committee forever and a lifetime, literally, to do.  So, we select a “leader for life”, who is the go to guy in those desperate situations when calling a committee meeting and taking a vote is NOT appropriate.  It’s usually an elder of the clan and can be a man or woman.</w:t>
      </w:r>
    </w:p>
    <w:p w14:paraId="70AA2ED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ou may have noticed that I said we </w:t>
      </w:r>
      <w:r w:rsidRPr="006C0198">
        <w:rPr>
          <w:rFonts w:ascii="Times New Roman" w:eastAsia="Arial" w:hAnsi="Times New Roman" w:cs="Times New Roman"/>
          <w:bCs/>
          <w:sz w:val="24"/>
          <w:szCs w:val="24"/>
        </w:rPr>
        <w:t>select</w:t>
      </w:r>
      <w:r w:rsidRPr="006C0198">
        <w:rPr>
          <w:rFonts w:ascii="Times New Roman" w:eastAsia="Arial" w:hAnsi="Times New Roman" w:cs="Times New Roman"/>
          <w:sz w:val="24"/>
          <w:szCs w:val="24"/>
        </w:rPr>
        <w:t xml:space="preserve"> our leaders, we don’t </w:t>
      </w:r>
      <w:r w:rsidRPr="006C0198">
        <w:rPr>
          <w:rFonts w:ascii="Times New Roman" w:eastAsia="Arial" w:hAnsi="Times New Roman" w:cs="Times New Roman"/>
          <w:bCs/>
          <w:sz w:val="24"/>
          <w:szCs w:val="24"/>
        </w:rPr>
        <w:t>elect</w:t>
      </w:r>
      <w:r w:rsidRPr="006C0198">
        <w:rPr>
          <w:rFonts w:ascii="Times New Roman" w:eastAsia="Arial" w:hAnsi="Times New Roman" w:cs="Times New Roman"/>
          <w:sz w:val="24"/>
          <w:szCs w:val="24"/>
        </w:rPr>
        <w:t xml:space="preserve"> them.  We elect the council and we nominate candidates for the Lead posting.  The leader selection process involves trials of strength, skill, wits, cunning and will.  Yes, you guessed it.  It’s a trial by fire process.  Only the most qualified in ALL five </w:t>
      </w:r>
      <w:r w:rsidRPr="006C0198">
        <w:rPr>
          <w:rFonts w:ascii="Times New Roman" w:eastAsia="Arial" w:hAnsi="Times New Roman" w:cs="Times New Roman"/>
          <w:sz w:val="24"/>
          <w:szCs w:val="24"/>
        </w:rPr>
        <w:lastRenderedPageBreak/>
        <w:t>categories can prevail.  I won over my rivals by sheer will and strength of arms, and those included my wife of 5 years.  All my rivals, by the way, perished in subsequent action against the wildlings or the Army or because of the poisons.  That was a while back, before we made our peace with the Army and started wearing them Iso-suits.  Now, they pretty much keep the wildlings at bay for us, but some still leak through.</w:t>
      </w:r>
    </w:p>
    <w:p w14:paraId="4BD396B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seemed to runout of steam.</w:t>
      </w:r>
    </w:p>
    <w:p w14:paraId="0F49D5B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kay, Jonn, I get that much, but why are you worried about a leader now?  You…, oh shit!”</w:t>
      </w:r>
    </w:p>
    <w:p w14:paraId="1E98317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ush, now Harkk.  Not even my own people know this.  I have somewhere between three lunars and maybe six on the outside to settle my house’s business.  I have a tumor the size of a small nut in my head.  It’s going to get big enough to shut me down completely first.  Then I’ll go rather quickly after that.  I need a leader here, Harkk.  I’ve some wonderful lads and lasses here, but not one of them is leader quality.  Not one.  Still kids, are what they are.  Now, your Burtt; that boy, well, he is no boy, whether by quirk of fate or not that boy is a man.  He’s more man than most of my rivals were back when I fought for my role.  He’s the </w:t>
      </w:r>
      <w:r w:rsidRPr="006C0198">
        <w:rPr>
          <w:rFonts w:ascii="Times New Roman" w:eastAsia="Arial" w:hAnsi="Times New Roman" w:cs="Times New Roman"/>
          <w:bCs/>
          <w:i/>
          <w:iCs/>
          <w:sz w:val="24"/>
          <w:szCs w:val="24"/>
        </w:rPr>
        <w:t>Real McCoy</w:t>
      </w:r>
      <w:r w:rsidRPr="006C0198">
        <w:rPr>
          <w:rFonts w:ascii="Times New Roman" w:eastAsia="Arial" w:hAnsi="Times New Roman" w:cs="Times New Roman"/>
          <w:sz w:val="24"/>
          <w:szCs w:val="24"/>
        </w:rPr>
        <w:t>, we used to say.</w:t>
      </w:r>
    </w:p>
    <w:p w14:paraId="4FAE31E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need him, Harkk and I need you to help me groom him for the job.  My boys will fall in line.  The trials will determine that, I’m sure.  Once all your people are safely here, I intend to announce and then stage the trials.”</w:t>
      </w:r>
    </w:p>
    <w:p w14:paraId="68BCD03E" w14:textId="6F90537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 “Norto</w:t>
      </w:r>
      <w:r w:rsidR="003B287A"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n, Jonn.  I-I…”</w:t>
      </w:r>
    </w:p>
    <w:p w14:paraId="2E8DC14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h!  There’s naught to say, Harkk.  I’m a goner and that’s all.  I’ve had a good life. I’m only sorry the damn poisons took my wife first and before we could have our own brats.”</w:t>
      </w:r>
    </w:p>
    <w:p w14:paraId="0F3B8F3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ll do what I can to help, Jonn.  You have my word.”  He thought a moment, then added with trepidation, “I don’t mean to intrude </w:t>
      </w:r>
      <w:r w:rsidRPr="006C0198">
        <w:rPr>
          <w:rFonts w:ascii="Times New Roman" w:eastAsia="Arial" w:hAnsi="Times New Roman" w:cs="Times New Roman"/>
          <w:sz w:val="24"/>
          <w:szCs w:val="24"/>
        </w:rPr>
        <w:lastRenderedPageBreak/>
        <w:t>where I’m not wanted, but, if it gets that bad in the end, and you want…”</w:t>
      </w:r>
    </w:p>
    <w:p w14:paraId="7AF1F81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h, thank you, Harkk.  A soldier’s man you are.  Never let a brother suffer.  I’ll keep the offer in mind.”</w:t>
      </w:r>
    </w:p>
    <w:p w14:paraId="2FC74C4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s offer to end Jonn’s pain if it got too bad was a precious gift.  He wouldn’t spend it unless everything else was taken care of first, but if he could and if it turned out that he needed to, it would be a comfort to know the option was there.  He couldn’t knowingly do it himself, not even by poison.</w:t>
      </w:r>
    </w:p>
    <w:p w14:paraId="0BC6AD18" w14:textId="2EE985C9"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5FEB2F02"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bookmarkStart w:id="11" w:name="_heading=h.30j0zll" w:colFirst="0" w:colLast="0"/>
      <w:bookmarkEnd w:id="11"/>
      <w:r w:rsidRPr="006C0198">
        <w:rPr>
          <w:rFonts w:ascii="Times New Roman" w:eastAsia="Arial" w:hAnsi="Times New Roman" w:cs="Times New Roman"/>
          <w:b/>
          <w:sz w:val="24"/>
          <w:szCs w:val="24"/>
          <w:u w:val="single"/>
        </w:rPr>
        <w:t>Eight cycles, H24319, on the Flag quad:</w:t>
      </w:r>
    </w:p>
    <w:p w14:paraId="5C774FE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was headed over to confront Jonn when they ran into each other outside the Flag Greathall.</w:t>
      </w:r>
    </w:p>
    <w:p w14:paraId="6840DAC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s taking too damn long, Jonn.  I caint wait anymore.  I was just talking to her for the tenth time in two days and Ssyndi threatened to walk if I didn’t come this 5-day. Jizmo, why I couldn’t be an only child?”</w:t>
      </w:r>
    </w:p>
    <w:p w14:paraId="1B17102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smirk got Burtt to laughing at himself.</w:t>
      </w:r>
    </w:p>
    <w:p w14:paraId="5ED2FFD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was coming to talk about that very thing, Burtt.  You see, we discussed it, the Flag council, and since it appears the Corp isn’t going to settle back into its old comfortable routine of NOT actively patrolling the near-zones anytime soon, we may just have to go in as is, to finish the job, and finish it we will, or my name isn’t Jonn the Flag.</w:t>
      </w:r>
    </w:p>
    <w:p w14:paraId="5FAE590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I was coming to call you and your council in for a confab with our council.  This will surely take some in-depth planning to get it right, my friend, and we need to start now or your sister is going to be peeling our skins when she sees us next, eh?”</w:t>
      </w:r>
    </w:p>
    <w:p w14:paraId="3E9A9E5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Phew!  Jonn. I thought I was in for another fight.  Thank God.  I’ll round up the Taj council and we’ll meet you in the Greathall, yah?  Those Ssyndi-masks are tested and ready now too.  This is perfect.”  His enthusiasm was infectious.</w:t>
      </w:r>
    </w:p>
    <w:p w14:paraId="755AC8E7" w14:textId="77777777" w:rsidR="006B33A2"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ll be fine Burtt. We plan on having mideat while the meeting is in progress so we don’t interrupt the planning process. I have maps of course but why don’t you bring yours too. I can mark it up on that plassheet overlay like before.”</w:t>
      </w:r>
    </w:p>
    <w:p w14:paraId="4CBA256F" w14:textId="4F651EC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rough Mideat, Jonn?  It’s only eight now.  How long you gonna talk?”  Burtt was only partially joking.  How long did Jonn plan to talk about a simple run in to the dome?  How much was there to talk about?</w:t>
      </w:r>
    </w:p>
    <w:p w14:paraId="1C3AF06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  Well, my friend, these things take detailed planning.  I don’t go into the dome often and then only to pick up supplies I can’t get from the military or from the other clans out here.  When we go in for some clandestine operation, we plan well ahead of time and we plan with a mind towards overkill.  This is more than just a simple raid for raw materials though.  We are going to illicitly interact with the citizens of the dome.  That act alone is enough to end the career of the most influential of nomad clansmen, let alone extricating some dozen or so of those very citizens.</w:t>
      </w:r>
    </w:p>
    <w:p w14:paraId="1C24D05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sir, Burtt. We’ll do this right or not at all.  What we need is a major distraction.  One that will occupy the Army, and the Cops, while you get those kids out of the dome.</w:t>
      </w:r>
    </w:p>
    <w:p w14:paraId="4B5A8E2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  Here’s what I have in mind…”</w:t>
      </w:r>
    </w:p>
    <w:p w14:paraId="6C0C2623" w14:textId="181D706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meeting went on for hours</w:t>
      </w:r>
      <w:r w:rsidR="0056381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s Jonn predicted</w:t>
      </w:r>
      <w:r w:rsidR="0056381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till after mideat was done and gone, they were still planning the details.  Burtt had fallen asleep several times only to be jerked awake by Jonn’s stentorian rebukes.  Finally, when they’d covered everything possible, twice, Jonn conceded the point and let everyone break from the tedium and get about prepping and packing for the trip.</w:t>
      </w:r>
    </w:p>
    <w:p w14:paraId="292000DB" w14:textId="518355D6"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lastRenderedPageBreak/>
        <w:t>------</w:t>
      </w:r>
    </w:p>
    <w:p w14:paraId="4BCD9A04"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Fifteen cycles, on the quad:</w:t>
      </w:r>
    </w:p>
    <w:p w14:paraId="299A57B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 was fifteen cycles and Burtt was staring off towards the dome as was his want lately.  Jjenna surprised him, “If you lookin for volunteers, we ready.”  She said this with Kett at her side.  He met Burtt’s glare steadily.  Burt, for the first time in a while, realized that Kett was “over it”.  He and Kkat could relax now and, he prayed, depend on these two to live up to their potential.</w:t>
      </w:r>
    </w:p>
    <w:p w14:paraId="2124775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s a great idea.  Then I don’t have to disrupt any of the construction work crews.  I’ll use only a hand in the old Taj and let Jonn and his team handle the rest.  Thanks, you two.  This is going to be an immense help.” His gratitude was genuine and it showed.  The two smiled and left to prepare their gear.  Burtt wondered at their changeover.  It was so dramatic.  Human nature was a wonder, for sure, he thought.</w:t>
      </w:r>
    </w:p>
    <w:p w14:paraId="0F02958E" w14:textId="063B018C"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7130195D" w14:textId="54B192D4"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Twenty Cycles in their sleep space:</w:t>
      </w:r>
    </w:p>
    <w:p w14:paraId="5D49E823" w14:textId="3B6A491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Can it work, Burtt?  Are you sure?  There’s so much riding on this one escapade.  What if they are ready for you somehow?  What if the cops or the army </w:t>
      </w:r>
      <w:r w:rsidRPr="006C0198">
        <w:rPr>
          <w:rFonts w:ascii="Times New Roman" w:eastAsia="Arial" w:hAnsi="Times New Roman" w:cs="Times New Roman"/>
          <w:bCs/>
          <w:i/>
          <w:iCs/>
          <w:sz w:val="24"/>
          <w:szCs w:val="24"/>
        </w:rPr>
        <w:t>can</w:t>
      </w:r>
      <w:r w:rsidRPr="006C0198">
        <w:rPr>
          <w:rFonts w:ascii="Times New Roman" w:eastAsia="Arial" w:hAnsi="Times New Roman" w:cs="Times New Roman"/>
          <w:sz w:val="24"/>
          <w:szCs w:val="24"/>
        </w:rPr>
        <w:t xml:space="preserve"> listen to your comms</w:t>
      </w:r>
      <w:r w:rsidR="00F335F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we just don’t know it?  Oh, my god, Burtt</w:t>
      </w:r>
      <w:r w:rsidR="00F335F3"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o much can go wrong.”  Kkat was frantic with worry,</w:t>
      </w:r>
    </w:p>
    <w:p w14:paraId="775B818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much can always go wrong, Kkat.  Tomorrow only a little more so.  We got to go, Kkat.  You know that and the longer we wait the harder things could get for Ssyn and the kids in the dome.  We got to go.”</w:t>
      </w:r>
    </w:p>
    <w:p w14:paraId="0C84C05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I know.  I just wish…”</w:t>
      </w:r>
    </w:p>
    <w:p w14:paraId="5BD4326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AM! BAM! BAM! BAM!  The percussion of projectile weapons invaded on their intimacy.  Burtt was out the door and armed in </w:t>
      </w:r>
      <w:r w:rsidRPr="006C0198">
        <w:rPr>
          <w:rFonts w:ascii="Times New Roman" w:eastAsia="Arial" w:hAnsi="Times New Roman" w:cs="Times New Roman"/>
          <w:sz w:val="24"/>
          <w:szCs w:val="24"/>
        </w:rPr>
        <w:lastRenderedPageBreak/>
        <w:t>seconds headed for the wire but unsure where the threat lie.  He looked about frantically for guidance.</w:t>
      </w:r>
    </w:p>
    <w:p w14:paraId="769EA75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Kkat ran for the kids’ spaces, organizing their protection as she ran. </w:t>
      </w:r>
    </w:p>
    <w:p w14:paraId="3F8642C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rukk yelled at him from across the quad, “From the south! Wildlings!  Look to your own people.  Longbows to the roofs.  Go, brother, go.  Jonn and Harkk have the wire with our ready force.  To the roofs.”  He disappeared, headed to the aid of his commander.</w:t>
      </w:r>
    </w:p>
    <w:p w14:paraId="1CBC3FC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aj was rousted now.  Burtt found his next in command.</w:t>
      </w:r>
    </w:p>
    <w:p w14:paraId="7CE7A8A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ann, long bows there and there, ten to each building. Be prepared to support Jonn and the Flag if they are driven from the wire.” He pointed to the two tallest structures in the compound.</w:t>
      </w:r>
    </w:p>
    <w:p w14:paraId="5E3F10E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ett, Jjenna, form two skirmish lines.  On the quick. Let’s go!”</w:t>
      </w:r>
    </w:p>
    <w:p w14:paraId="3479155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veryone jumped to his commands.  His pride shone through with a whoop, when his two team leaders had their charges formed up and heading towards the fight.  He joined the second line with Kett at its pivot point.  Jjenna Bok filled the same role in the other.</w:t>
      </w:r>
    </w:p>
    <w:p w14:paraId="24354C48" w14:textId="27ED42EB"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BBC222D"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At the south wire:</w:t>
      </w:r>
    </w:p>
    <w:p w14:paraId="6B77DEC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rukk, well met, lad.  To the western front.  Hustle now, hustle.  Hold them while I roll this crew up.  We’ll come in on your opponents from their eastern flank. Yah?”</w:t>
      </w:r>
    </w:p>
    <w:p w14:paraId="70AA6E9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didn’t wait for an answer.  It was understood that his troopers would do as they were told.  Jorukk was on the job in seconds.  Jonn headed to the eastern flank to shore up those defenses, form a counterstrike and then overwhelm the mob on his eastern flank.  They would then wheel onto the flank of the attackers hitting the center of the defensive emplacements.</w:t>
      </w:r>
    </w:p>
    <w:p w14:paraId="556202F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A-BOOM-BOOM!</w:t>
      </w:r>
    </w:p>
    <w:p w14:paraId="2C1831F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explosion caught them not only off guard but completely unprotected and the far eastern position of the Flag defenses were obliterated in a flash of light, sound and gore.  Not just the fighters, but the wire and trench itself disappeared in the conflagration.</w:t>
      </w:r>
    </w:p>
    <w:p w14:paraId="3741BD1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couldn’t hear and was in shock himself, just feet from suffering the same fate as his crewmates.  When the wave of wildlings came pouring through the gap left open by the explosion, Harkk barely pulled the Flag boss out of harm’s way.</w:t>
      </w:r>
    </w:p>
    <w:p w14:paraId="6FFF74C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had runout of luck, though. He couldn’t carry his friend and backpedal fast enough to evade the crazed invaders. He was preparing to do the best he could to turn and defend himself and his friend when the wildlings started to scream and drop behind him. The Taj archers had found the mark and were driving the wild men back.  Hark made it to the next group of defenders and first aid for the Flag leader.  Jonn was hustled away to the MedTent.</w:t>
      </w:r>
    </w:p>
    <w:p w14:paraId="362F6E8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arkk returned to the fight. The breach was still open. Sheer numbers would eventually overwhelm even the archers’ efforts.  The wildlings came with every available warrior for this fight.  They were as desperate for survival as anyone in this insane world.  The Flag represented a richness in resources the wildlings would never see at one sitting </w:t>
      </w:r>
      <w:r w:rsidRPr="006C0198">
        <w:rPr>
          <w:rFonts w:ascii="Times New Roman" w:eastAsia="Arial" w:hAnsi="Times New Roman" w:cs="Times New Roman"/>
          <w:bCs/>
          <w:sz w:val="24"/>
          <w:szCs w:val="24"/>
        </w:rPr>
        <w:t>unless</w:t>
      </w:r>
      <w:r w:rsidRPr="006C0198">
        <w:rPr>
          <w:rFonts w:ascii="Times New Roman" w:eastAsia="Arial" w:hAnsi="Times New Roman" w:cs="Times New Roman"/>
          <w:sz w:val="24"/>
          <w:szCs w:val="24"/>
        </w:rPr>
        <w:t xml:space="preserve"> they stole it.  That they’d managed somehow to procure explosives, raised the stakes significantly.</w:t>
      </w:r>
    </w:p>
    <w:p w14:paraId="54AF028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Wildlings hesitated only long enough to gather their might before renewing their attack on the Flag.  The very moment their leader decided was the right moment to attack, was the same moment Burtt reached the fight with his two shield walls.</w:t>
      </w:r>
    </w:p>
    <w:p w14:paraId="59011A0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wildlings hesitated again at seeing this new challenge, but only long enough to catch their breath, begin screaming again and renew their attack.</w:t>
      </w:r>
    </w:p>
    <w:p w14:paraId="1A50A410" w14:textId="79A90F9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The Shield walls split wider apart, side-stepping in perfect unison to Jjenna and Kett’s clear, concise orders, never exposing a single human link. The wildlings then attacked simultaneously in two different directions, effectively splitting the attacking force in two and drawing them away from the Flag forces still reeling from the breach.  Jonn’s troops rallied then with Harkk at their head and hit the wildlings from behind. </w:t>
      </w:r>
      <w:r w:rsidR="00A0391F" w:rsidRPr="006C0198">
        <w:rPr>
          <w:rFonts w:ascii="Times New Roman" w:eastAsia="Arial" w:hAnsi="Times New Roman" w:cs="Times New Roman"/>
          <w:sz w:val="24"/>
          <w:szCs w:val="24"/>
        </w:rPr>
        <w:t xml:space="preserve">Their </w:t>
      </w:r>
      <w:r w:rsidRPr="006C0198">
        <w:rPr>
          <w:rFonts w:ascii="Times New Roman" w:eastAsia="Arial" w:hAnsi="Times New Roman" w:cs="Times New Roman"/>
          <w:sz w:val="24"/>
          <w:szCs w:val="24"/>
        </w:rPr>
        <w:t xml:space="preserve">projectile weapons </w:t>
      </w:r>
      <w:r w:rsidR="00A0391F" w:rsidRPr="006C0198">
        <w:rPr>
          <w:rFonts w:ascii="Times New Roman" w:eastAsia="Arial" w:hAnsi="Times New Roman" w:cs="Times New Roman"/>
          <w:sz w:val="24"/>
          <w:szCs w:val="24"/>
        </w:rPr>
        <w:t xml:space="preserve">are </w:t>
      </w:r>
      <w:r w:rsidRPr="006C0198">
        <w:rPr>
          <w:rFonts w:ascii="Times New Roman" w:eastAsia="Arial" w:hAnsi="Times New Roman" w:cs="Times New Roman"/>
          <w:sz w:val="24"/>
          <w:szCs w:val="24"/>
        </w:rPr>
        <w:t>now fitted with stabbing tools on the ends. With the Taj slashing and stabbing at them, Burtt racing around and attacking from every direction at once it seemed, and the Flag’s rally, it became a rout at that point.  Less than twenty of the invaders made it back into the wilderness before the fight was over, harassed all the way by archers.</w:t>
      </w:r>
    </w:p>
    <w:p w14:paraId="22B2B6A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n total, the Flag suffered, eight dead, almost all in the explosion, and twelve injured.  The Taj came through it in much better shape with three injured, one critically. He was hit with a projectile from behind.  The Taj learned its first terrible lesson about friendly fire.  The man who fired the round was being run through by a wildling at the time.</w:t>
      </w:r>
    </w:p>
    <w:p w14:paraId="3D16116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wildlings suffered thirty-nine dead, over twenty critically injured, most not expected to survive, and another 12 slightly injured, who chose not to run away but instead sat down in place and mimed their hunger and thirst. These people had no language at all, but grunts and hand signals. The Taj and the Flag watched in stunned silence as these Neanderthals would change from grateful, childlike angels, to demonic creatures from the dark in seconds, when they didn’t get their way, immediately.  The injured had to be strapped down to treat their injuries; while scratching, snapping and biting at everyone the entire time.  The Medicos finally gave up and sedated them.</w:t>
      </w:r>
    </w:p>
    <w:p w14:paraId="12A5F25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Wildlings were insanely afraid of the Ks though and would immediately go dormant in their presence. That was the only way to describe it, they would literally lay down, close their eyes and </w:t>
      </w:r>
      <w:r w:rsidRPr="006C0198">
        <w:rPr>
          <w:rFonts w:ascii="Times New Roman" w:eastAsia="Arial" w:hAnsi="Times New Roman" w:cs="Times New Roman"/>
          <w:sz w:val="24"/>
          <w:szCs w:val="24"/>
        </w:rPr>
        <w:lastRenderedPageBreak/>
        <w:t>wouldn’t move.  Harkk and Bbessie thought it was a learned behavior, used to protect themselves from predators, but no one could imagine that working somehow.</w:t>
      </w:r>
    </w:p>
    <w:p w14:paraId="034D976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had them corralled in an isolated pen, surrounded by Ks and handlers. They were anything but a threat at that point and that’s how Burtt wanted them until he got back from rescuing his sister.  He had to see if the plan was still a go, though.  He couldn’t blame the Flags if they needed time to mourn their dead, but holy Jizmo, how would he tell Ssyn?</w:t>
      </w:r>
    </w:p>
    <w:p w14:paraId="52B5B73C" w14:textId="5BE94CC2"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04365D2"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bookmarkStart w:id="12" w:name="_heading=h.1fob9te" w:colFirst="0" w:colLast="0"/>
      <w:bookmarkEnd w:id="12"/>
      <w:r w:rsidRPr="006C0198">
        <w:rPr>
          <w:rFonts w:ascii="Times New Roman" w:eastAsia="Arial" w:hAnsi="Times New Roman" w:cs="Times New Roman"/>
          <w:b/>
          <w:sz w:val="24"/>
          <w:szCs w:val="24"/>
          <w:u w:val="single"/>
        </w:rPr>
        <w:t>24+30-124319, at the Med Tent:</w:t>
      </w:r>
    </w:p>
    <w:p w14:paraId="54A5FEC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as something wrong.  Burtt had been refused entry when he came to check on the Flag’s and Taj’s injured troops. The posted guard wasn’t exactly unkind, but he sure wasn’t welcoming either.</w:t>
      </w:r>
    </w:p>
    <w:p w14:paraId="7F2C222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one enters, you.  Stay back!”  The guard, Rapp, demanded.</w:t>
      </w:r>
    </w:p>
    <w:p w14:paraId="5B27612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old on, son, we have troops in there too. We…”  Harkk tried.</w:t>
      </w:r>
    </w:p>
    <w:p w14:paraId="10C5E79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said stay back.”  The guard had his stunner in Harkk’s midriff.  The tension around the MedTent was palpable.  Burtt was stunned at the guard’s reaction.</w:t>
      </w:r>
    </w:p>
    <w:p w14:paraId="1351381C" w14:textId="0EB2B24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asy, friend.  We’re on your side. Remember? What’s this about, now</w:t>
      </w:r>
      <w:r w:rsidR="0073371D"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 calmly prodded.  The soldier was clearly intent on doing Harkk harm if provoked at that moment.  Kett had moved slowly around to the side and was setting himself to attack.</w:t>
      </w:r>
    </w:p>
    <w:p w14:paraId="2DE257E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be okay in they-ah?  Jjenna, broke the tension.  She was a look and at that moment she looked all sweet and poufy. The guard flinched for just a moment before he resumed his staunch guard’s position in front of the tent flap, though retracting is stunner to a more neutral position.  The tension was broken.  Kett eased up and returned to Jjenna’s side.</w:t>
      </w:r>
    </w:p>
    <w:p w14:paraId="5F51EDB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Jorukk said to keep everyone out, so I’m doing just that. Okay?  Now back off! Alla ya. Okay?  I don’t know if Jonn’s okay. They don’t tell me yet.  Just said to guard the flap ‘n keep everyone out.”</w:t>
      </w:r>
    </w:p>
    <w:p w14:paraId="651947F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 sudden stirring at the tent flap caused the guard to start and everyone else to duck.  Jorukk bowed through the exit.</w:t>
      </w:r>
    </w:p>
    <w:p w14:paraId="15E9C6D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kay Rapp. Jonn’s okay.  He’ll be laid up for a few days though.  He caught a fair piece of that blast and it tore up his leg some.  He needs to rest and stay off it for a few days.  Good thing your docs were here.”  Jorukk said to Burtt, as he exited the tent. There was more sadness in his eyes and in that statement than Burtt could fathom just yet.</w:t>
      </w:r>
    </w:p>
    <w:p w14:paraId="447CE05F" w14:textId="42AD72D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n Jorukk continued, “The wound was a bad one.  He lost a lot of blood.  Not only did your MedCrew from the dome stabilize and save him, </w:t>
      </w:r>
      <w:r w:rsidR="005B5492" w:rsidRPr="006C0198">
        <w:rPr>
          <w:rFonts w:ascii="Times New Roman" w:eastAsia="Arial" w:hAnsi="Times New Roman" w:cs="Times New Roman"/>
          <w:sz w:val="24"/>
          <w:szCs w:val="24"/>
        </w:rPr>
        <w:t xml:space="preserve">but </w:t>
      </w:r>
      <w:r w:rsidRPr="006C0198">
        <w:rPr>
          <w:rFonts w:ascii="Times New Roman" w:eastAsia="Arial" w:hAnsi="Times New Roman" w:cs="Times New Roman"/>
          <w:sz w:val="24"/>
          <w:szCs w:val="24"/>
        </w:rPr>
        <w:t>one of them happened to have his blood type.  It’s rare and we only had two pints of it in stores.  I don’t think our crew would have been so lucky…or should I say skilled? Here’s more we owe the Taj anyway, and thanks for that</w:t>
      </w:r>
      <w:r w:rsidR="005B549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We still have our Jonn.”</w:t>
      </w:r>
    </w:p>
    <w:p w14:paraId="05B868F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crowd that had gathered outside cheered. Taj and Flag alike, hugging and holding hands in shared joy and hope. Burtt and Kkat saw this and staring into each other’s eyes, rejoiced. This was going to work, they both thought.  The Taj and Flag fought together and prevailed.  Now in the aftermath, they also shared grief and joy. This is a community. This is Family.  Burtt squeezed Kkat’s hand so hard she winced and cried out.</w:t>
      </w:r>
    </w:p>
    <w:p w14:paraId="0E9EA385" w14:textId="59E2FFA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izmo! Sorry</w:t>
      </w:r>
      <w:r w:rsidR="005B549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kat.  I feel funny</w:t>
      </w:r>
      <w:r w:rsidR="005B549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w:t>
      </w:r>
    </w:p>
    <w:p w14:paraId="76F3E11B" w14:textId="726BD5F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s okay, Burtt, I understand.  I feel it</w:t>
      </w:r>
      <w:r w:rsidR="005B549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just not quite so </w:t>
      </w:r>
      <w:r w:rsidRPr="006C0198">
        <w:rPr>
          <w:rFonts w:ascii="Times New Roman" w:eastAsia="Arial" w:hAnsi="Times New Roman" w:cs="Times New Roman"/>
          <w:bCs/>
          <w:sz w:val="24"/>
          <w:szCs w:val="24"/>
        </w:rPr>
        <w:t>vehemently</w:t>
      </w:r>
      <w:r w:rsidR="005B5492" w:rsidRPr="006C0198">
        <w:rPr>
          <w:rFonts w:ascii="Times New Roman" w:eastAsia="Arial" w:hAnsi="Times New Roman" w:cs="Times New Roman"/>
          <w:sz w:val="24"/>
          <w:szCs w:val="24"/>
        </w:rPr>
        <w:t>. H</w:t>
      </w:r>
      <w:r w:rsidRPr="006C0198">
        <w:rPr>
          <w:rFonts w:ascii="Times New Roman" w:eastAsia="Arial" w:hAnsi="Times New Roman" w:cs="Times New Roman"/>
          <w:sz w:val="24"/>
          <w:szCs w:val="24"/>
        </w:rPr>
        <w:t>mmm? That feeling you feel, Burtt?  It’s called hope, and when we feel it</w:t>
      </w:r>
      <w:r w:rsidR="005B549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e should cherish it and never let it go.  Okay?  Can we just do that?  Please?”  Katt smiled at Burtt rubbing </w:t>
      </w:r>
      <w:r w:rsidRPr="006C0198">
        <w:rPr>
          <w:rFonts w:ascii="Times New Roman" w:eastAsia="Arial" w:hAnsi="Times New Roman" w:cs="Times New Roman"/>
          <w:sz w:val="24"/>
          <w:szCs w:val="24"/>
        </w:rPr>
        <w:lastRenderedPageBreak/>
        <w:t>her damaged hand. “And let go before you do that again. Okay?  Jizmo, Burtt!  I still can’t feel my fingers.”</w:t>
      </w:r>
    </w:p>
    <w:p w14:paraId="050FC71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s smile was an embarrassed slash across his face. </w:t>
      </w:r>
    </w:p>
    <w:p w14:paraId="49548D3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as A’righ.  Yessuh!”  Kkat punched his shoulder…and immediately regretted it.</w:t>
      </w:r>
    </w:p>
    <w:p w14:paraId="4BB9B5F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uch! Damn it! Burtt!”</w:t>
      </w:r>
    </w:p>
    <w:p w14:paraId="2E85C54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aking his head at his girl, he noticed his friend, Jorukk, alone and lost in thought. He couldn’t help but notice the pain and concern etched in Jorukk’s expression.</w:t>
      </w:r>
    </w:p>
    <w:p w14:paraId="5CEE0FC1" w14:textId="4F424A79"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3DF4C9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s there something I can do, Jor?” Burtt gently probed.</w:t>
      </w:r>
    </w:p>
    <w:p w14:paraId="1889D86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id you know?  Did he tell you?”  the question sounded as accusatory as inquisitive.</w:t>
      </w:r>
    </w:p>
    <w:p w14:paraId="7B40C7CD" w14:textId="6E36427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id I know what, Jor?  You’re worrying me.  What’s this about? You ain’t been right since you come out of that tent.  I thought you’d be happy he’s still alive. I know you took a lot of losses, Jor.  Is that it?”</w:t>
      </w:r>
    </w:p>
    <w:p w14:paraId="7F3E0D7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you don’t know about Jonn’s…condition?”</w:t>
      </w:r>
    </w:p>
    <w:p w14:paraId="0A9864B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ondition?  What are you talking…”, a sudden intake of breath indicated that Burtt was beginning to understand.  Kkhloe had a “condition”.</w:t>
      </w:r>
    </w:p>
    <w:p w14:paraId="135D1834" w14:textId="42210D9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God, Jor.  I swear, I didn’t know it.  We didn’t know…”</w:t>
      </w:r>
    </w:p>
    <w:p w14:paraId="75763431" w14:textId="6EF3B78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now, wait.  I did.  I knew.  He told me a while back and asked me to honor his confidence.  I couldn’t do any less, so I kept my mouth shut.  I just now found out that the medicos spilled the beans and came straight here. I knew this would be a touch, irksome. I’m sorry, Jor.  A man’s word…”  Harkk came from behind them and tried to intercede before Burtt took too much heat.</w:t>
      </w:r>
    </w:p>
    <w:p w14:paraId="52BD299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 steam seemed to flow put of Jorukk’s anger. “I know what you mean Harkk and all is forgiven.  It’s some harsh knowledge to gain though I don’t mind saying.”</w:t>
      </w:r>
    </w:p>
    <w:p w14:paraId="3DF0A3E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asn’t much to be said then.  They huddled with the mix of Taj and Flag outside the MedTent, listening to the hubbub around the Flag. The mood could swing on a pin with one bad piece of news.  If word of Jonn’s condition were to burst onto the Flag’s scene right then, only god knew the result.</w:t>
      </w:r>
    </w:p>
    <w:p w14:paraId="53CD856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rkk had heard how surprised everyone was that the casualties hadn’t been greater. They’d been hit with much smaller wildling forces before and paid a much greater price for it than they did this time, in numbers injured, notwithstanding the bomb, and they’d certainly never lost so many dead in one go.  That bomb was new and it was why they’d suffered so many fatalities this time.</w:t>
      </w:r>
    </w:p>
    <w:p w14:paraId="0E8487A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till, the combined Flag/Taj forces prevailed and with far less casualties than the Flag expected. This laid bare the finer differences between the Taj and the Flag.  The Flag was used to giving up a lot to keep what they wanted. If the Taj army had suffered so many casualties, Burtt would go catatonic.</w:t>
      </w:r>
    </w:p>
    <w:p w14:paraId="0D540DF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nowing there was a lot more to be said on an occasion such as this, and reeling from the possibility of an out-of-control Flag due to the certain loss of their leader, Harkk stepped in.</w:t>
      </w:r>
    </w:p>
    <w:p w14:paraId="6CA7CA5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fought together and won today.  We also lost today.  We lost some dear family and friends. We can carry that knowledge as a weight to drag us down together, or we can carry that knowledge as a beacon.  Our victory today can be the shining light we follow to the future.  A better future for us all. One that we create for ourselves, freely, in the fashion we wish it to evolve.  We lost some of our own today but we did NOT buckle.</w:t>
      </w:r>
    </w:p>
    <w:p w14:paraId="7C09514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oday proves that we are right for each other, Taj and Flag.  Today proves that in the tradition of the old world, the world before </w:t>
      </w:r>
      <w:r w:rsidRPr="006C0198">
        <w:rPr>
          <w:rFonts w:ascii="Times New Roman" w:eastAsia="Arial" w:hAnsi="Times New Roman" w:cs="Times New Roman"/>
          <w:sz w:val="24"/>
          <w:szCs w:val="24"/>
        </w:rPr>
        <w:lastRenderedPageBreak/>
        <w:t>the City States, family ties are far stronger than corporate loyalty will ever be. Crews that love each other like brothers and sisters, like family, will never fall to the automatons of the City States, certainly not to a bunch of savages. Together we faced down a far stronger force and turned the tide when it looked most desperate. Why?  Because we didn’t give up.  The wildlings did that and we routed them. You Flaggers have prevailed against Wildling and Army alike.  That doesn’t come from luck, friends.  That comes from love and dedication to duty. We don’t fight to take what’s before us, we fight to protect those behind us.  If we stay whole; learn from this day’s tragedies and build to prevent them in the future, no one will beat us.  We will prevail.”</w:t>
      </w:r>
    </w:p>
    <w:p w14:paraId="0C7EFD90" w14:textId="652D312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cheer that followed Harkk’s speech was more a testimony to the truth of Harkk’s words than a celebration.  There were brothers and sisters to bury.  No one was ready to forget the cost they paid for their freedom. This was the price the Flag and other clans paid to be free of the domes.  That freedom didn’t come cheap and it is only slightly less expensive now than it was when the Flag first ventured out into the wild.</w:t>
      </w:r>
    </w:p>
    <w:p w14:paraId="7ED233C8" w14:textId="73594A61"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11981E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b/>
          <w:sz w:val="24"/>
          <w:szCs w:val="24"/>
          <w:u w:val="single"/>
        </w:rPr>
        <w:t>8-124319, at the hide Harkk built under the Lok stead:</w:t>
      </w:r>
      <w:r w:rsidRPr="006C0198">
        <w:rPr>
          <w:rFonts w:ascii="Times New Roman" w:eastAsia="Arial" w:hAnsi="Times New Roman" w:cs="Times New Roman"/>
          <w:sz w:val="24"/>
          <w:szCs w:val="24"/>
        </w:rPr>
        <w:t xml:space="preserve"> </w:t>
      </w:r>
    </w:p>
    <w:p w14:paraId="2A988941" w14:textId="3C167D8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e quiet, lady</w:t>
      </w:r>
      <w:r w:rsidR="00AD6295"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You’ll sca-ah the rats.”  </w:t>
      </w:r>
    </w:p>
    <w:p w14:paraId="38D6476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ittering surrounding her raised the hairs on the backs of her arms.</w:t>
      </w:r>
    </w:p>
    <w:p w14:paraId="0F7DE42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o’s there?”  Who are you?  Children, stay close to me. Don’t let them touch you. You there, stay away.  Do you hear?  I said, </w:t>
      </w:r>
      <w:r w:rsidRPr="006C0198">
        <w:rPr>
          <w:rFonts w:ascii="Times New Roman" w:eastAsia="Arial" w:hAnsi="Times New Roman" w:cs="Times New Roman"/>
          <w:bCs/>
          <w:i/>
          <w:iCs/>
          <w:sz w:val="24"/>
          <w:szCs w:val="24"/>
        </w:rPr>
        <w:t>STAY AWAY!”</w:t>
      </w:r>
    </w:p>
    <w:p w14:paraId="6BA68CA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llsbeth Fen, was backtracking as fast as she could away from these wretches.</w:t>
      </w:r>
      <w:r w:rsidRPr="006C0198">
        <w:rPr>
          <w:rFonts w:ascii="Times New Roman" w:eastAsia="Arial" w:hAnsi="Times New Roman" w:cs="Times New Roman"/>
          <w:sz w:val="24"/>
          <w:szCs w:val="24"/>
        </w:rPr>
        <w:tab/>
        <w:t xml:space="preserve">What did her uncle get her into?  He told her this was the only safe place left for them.  Word was out that they were seeking high and low for the Fen family. Once they had </w:t>
      </w:r>
      <w:r w:rsidRPr="006C0198">
        <w:rPr>
          <w:rFonts w:ascii="Times New Roman" w:eastAsia="Arial" w:hAnsi="Times New Roman" w:cs="Times New Roman"/>
          <w:bCs/>
          <w:sz w:val="24"/>
          <w:szCs w:val="24"/>
        </w:rPr>
        <w:t>them</w:t>
      </w:r>
      <w:r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lastRenderedPageBreak/>
        <w:t>they could once and for all deliver justice to the citizens of CommCorp City for the sector-22 debacle.</w:t>
      </w:r>
    </w:p>
    <w:p w14:paraId="6F6FA0E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ard was another matter.  The Corp was certain he had supplied the proles with the rockets. They would sweat him for as long as it took to get the confession the Corp desired.</w:t>
      </w:r>
    </w:p>
    <w:p w14:paraId="287C0EC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ake it easy lady.  The kids are just funnin ya.  Nobody gonna hurt you he-ah.  We all jest hidin out he-uh ‘til we can join the E-K-S-O-D-U-S.” Harr Klop took the lead as spokesman for the crew, though he was just 12 solars himself. “He-ah. Have some water.  Ya gots t’ hydrate down he-ah.  It gets mighty dry.”</w:t>
      </w:r>
    </w:p>
    <w:p w14:paraId="3A502BA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Larss, what did you do?” she mumbled to no one at all.  Her children were easily taken in by the others and soon they settled down to their daily routine of learning.  The Fen children were far advanced and turned out to be a major source of additional learning for the Taj refugees as the days wore on.</w:t>
      </w:r>
    </w:p>
    <w:p w14:paraId="30A6ADE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have to get word to Burtt or Jon.  Somehow they need to get word to Fen before the poor bastard hangs himself.” Ells uncle told Jaredd.</w:t>
      </w:r>
    </w:p>
    <w:p w14:paraId="056B79A0" w14:textId="3E654E3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ll work it out, Benn.  Go before you’re found out</w:t>
      </w:r>
      <w:r w:rsidR="00AD629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Go!”</w:t>
      </w:r>
    </w:p>
    <w:p w14:paraId="0725B3C3" w14:textId="39D34699"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4C6E0200" w14:textId="77777777" w:rsidR="00011D75" w:rsidRPr="006C0198" w:rsidRDefault="00011D75" w:rsidP="006C0198">
      <w:pPr>
        <w:spacing w:after="120" w:line="276" w:lineRule="auto"/>
        <w:jc w:val="both"/>
        <w:rPr>
          <w:rFonts w:ascii="Times New Roman" w:eastAsia="Arial" w:hAnsi="Times New Roman" w:cs="Times New Roman"/>
          <w:b/>
          <w:sz w:val="24"/>
          <w:szCs w:val="24"/>
          <w:u w:val="single"/>
        </w:rPr>
      </w:pPr>
      <w:r w:rsidRPr="006C0198">
        <w:rPr>
          <w:rFonts w:ascii="Times New Roman" w:eastAsia="Arial" w:hAnsi="Times New Roman" w:cs="Times New Roman"/>
          <w:b/>
          <w:sz w:val="24"/>
          <w:szCs w:val="24"/>
          <w:u w:val="single"/>
        </w:rPr>
        <w:t>8+30-124319, on Boot Hill:</w:t>
      </w:r>
    </w:p>
    <w:p w14:paraId="334FA2C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the aid of some heavy equipment the Flag kept for moving lots of earth, the bodies of the dead wildlings were quickly dealt with and buried beyond the refuse heaps the Flag was using to dispose of solid wastes, well away from the living compounds.</w:t>
      </w:r>
    </w:p>
    <w:p w14:paraId="1123770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Flag had a burial ground too, much like the Taj did, and their ceremony was no less formal. They gathered in the quad at dawn of the next morning. In a great procession, they wound their way through the Flag compound, so that all might see their passing </w:t>
      </w:r>
      <w:r w:rsidRPr="006C0198">
        <w:rPr>
          <w:rFonts w:ascii="Times New Roman" w:eastAsia="Arial" w:hAnsi="Times New Roman" w:cs="Times New Roman"/>
          <w:sz w:val="24"/>
          <w:szCs w:val="24"/>
        </w:rPr>
        <w:lastRenderedPageBreak/>
        <w:t>brethren one last time.  The procession ended on a hill they call Boot Hill where there is a great pyre ready for the job.</w:t>
      </w:r>
    </w:p>
    <w:p w14:paraId="189AABE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bodies of the fallen Flag-mates were then placed atop the pyre and some fuel was lit below it that fully engulfed the platform, quickly turning their mates to dust. Jonn gathered the dust solemnly into small containers called urns, and then very reverently carried it to a line of Flag-mates who passed the urn from hand to hand, to its final resting place in the dirt of Boot Hill.  The Flag then joined in a solemn hymn of travels and travails that reminded all, it seemed, of too much sadness and not enough joy.</w:t>
      </w:r>
    </w:p>
    <w:p w14:paraId="00C26F2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the Flag seemed to be done with their traditions, Harkk began to blow Amazing Grace on his windbag.  The Taj chimed in in perfect multi-part harmony. The Ks joined from their Ken.  Tears were spent to ease the dead’s passage from the temporal place they held in their friends and loved one’s hearts. The dead went home.  The Taj and the Flag turned their efforts to building effective defenses against explosives and to finish plans for a new compound and an escape.</w:t>
      </w:r>
    </w:p>
    <w:p w14:paraId="51ECEAA5" w14:textId="6CC57954" w:rsidR="008631EA" w:rsidRPr="006C0198" w:rsidRDefault="008631EA" w:rsidP="006C0198">
      <w:pPr>
        <w:spacing w:after="120" w:line="276" w:lineRule="auto"/>
        <w:jc w:val="both"/>
        <w:rPr>
          <w:rFonts w:ascii="Times New Roman" w:eastAsia="Arial" w:hAnsi="Times New Roman" w:cs="Times New Roman"/>
          <w:bCs/>
          <w:i/>
          <w:iCs/>
          <w:sz w:val="24"/>
          <w:szCs w:val="24"/>
        </w:rPr>
      </w:pPr>
      <w:r w:rsidRPr="006C0198">
        <w:rPr>
          <w:rFonts w:ascii="Times New Roman" w:eastAsia="Arial" w:hAnsi="Times New Roman" w:cs="Times New Roman"/>
          <w:bCs/>
          <w:i/>
          <w:iCs/>
          <w:sz w:val="24"/>
          <w:szCs w:val="24"/>
        </w:rPr>
        <w:br w:type="page"/>
      </w:r>
    </w:p>
    <w:p w14:paraId="268B9272" w14:textId="1E871126" w:rsidR="00011D75" w:rsidRPr="006C0198" w:rsidRDefault="00774EBD" w:rsidP="000F7B86">
      <w:pPr>
        <w:pStyle w:val="Heading1"/>
        <w:rPr>
          <w:rFonts w:eastAsia="Arial"/>
        </w:rPr>
      </w:pPr>
      <w:bookmarkStart w:id="13" w:name="_Toc168064300"/>
      <w:r w:rsidRPr="006C0198">
        <w:rPr>
          <w:rFonts w:eastAsia="Arial"/>
        </w:rPr>
        <w:lastRenderedPageBreak/>
        <w:t>C</w:t>
      </w:r>
      <w:r w:rsidR="00011D75" w:rsidRPr="006C0198">
        <w:rPr>
          <w:rFonts w:eastAsia="Arial"/>
        </w:rPr>
        <w:t>hapter ten: Transitions</w:t>
      </w:r>
      <w:bookmarkEnd w:id="13"/>
    </w:p>
    <w:p w14:paraId="537DDEF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ust after firsteat, 424319, at the apiary.</w:t>
      </w:r>
    </w:p>
    <w:p w14:paraId="1EDF11A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and Harkk were tag-teaming Burtt trying to keep him from running off to rescue Ssyndi before the optimum moment with the optimum circumstances.  It was Jonn’s turn.  Harkk was in the Flag’s comms hut, talking with Jaredd while Burtt was occupied.  They got daily updates from the dome this way and depending on the info delivered, would plan their attack on Burtt accordingly.</w:t>
      </w:r>
    </w:p>
    <w:p w14:paraId="6EB60E49" w14:textId="46A6F81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s comms-tech kept the frequency shifting randomly, that and an encryption package that made it impossible to interpret any message coming through this link usually made it a fruitless endeavor at best. Though if the Corp could lock on long enough to get a direction, that would be a problem.  It wasn’t that the Corp didn’t know the Flag was here.  They did.  They were major trading partners.  That wasn’t to say that the Flag didn’t have secrets it would rather the Corp knew nothing about, above and beyond the Taj.</w:t>
      </w:r>
    </w:p>
    <w:p w14:paraId="594EEAB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far it was proving very difficult to tag and track the signals to their comm-units, but Harkk was still concerned.  He’d seen some of the new tech the Cops were using for detection and the Army simply had to have better.  He and Jonn were constantly trying to find a better way.  Harkk had added some monitoring equipment he brought with him.  He piggybacked it on top of the transmitter/receiver in the hut and it could tell when they were being ‘sampled’.  If the sampling lasted for longer than a few nanoseconds, the unit would be shut down.  Comms would start up again an hour later after extensive, secure, systemwide re-syncing.</w:t>
      </w:r>
    </w:p>
    <w:p w14:paraId="438EA952" w14:textId="5EBE09DE"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530295E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Jonn dragged Burtt to a distant small out-building.  Beyond it were a dozen white boxes laying on the ground.  On closer inspection, Burtt could see very small birds flying around the boxes.</w:t>
      </w:r>
    </w:p>
    <w:p w14:paraId="253D234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Quiet now, Burtt. This is our secret weapon.  Well, it will be when we get them fully operational”, whispered Jonn conspiratorially, hiding his little joke effectively behind a serious look.  Jonn and Burtt approached the busy little structures.  He’d had Burtt put a screen-hat over his head, though Jonn didn’t wear one, himself.  Burtt was equal parts perplexed, intrigued and apprehensive.</w:t>
      </w:r>
    </w:p>
    <w:p w14:paraId="357EE6E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oa!  Are these bugs?  I thought they were tiny birds.  They fly? Hey! Hey! Get off me.”  Burtt felt crawly all over and was trying for all the world to keep from being landed on while back peddling for safer zones.</w:t>
      </w:r>
    </w:p>
    <w:p w14:paraId="606E22A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  Burtt, do you realize how silly you look dancing away from these little critters?  You should be happy they aren’t the type with stingers.  Now, that would have been a sight, I’ll bet.”</w:t>
      </w:r>
    </w:p>
    <w:p w14:paraId="7C338973" w14:textId="024E2C4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well, I ain’t never seen such and they trying to land on me. They sound funny too</w:t>
      </w:r>
      <w:r w:rsidR="003D5DA0" w:rsidRPr="006C0198">
        <w:rPr>
          <w:rFonts w:ascii="Times New Roman" w:eastAsia="Arial" w:hAnsi="Times New Roman" w:cs="Times New Roman"/>
          <w:sz w:val="24"/>
          <w:szCs w:val="24"/>
        </w:rPr>
        <w:t>, l</w:t>
      </w:r>
      <w:r w:rsidRPr="006C0198">
        <w:rPr>
          <w:rFonts w:ascii="Times New Roman" w:eastAsia="Arial" w:hAnsi="Times New Roman" w:cs="Times New Roman"/>
          <w:sz w:val="24"/>
          <w:szCs w:val="24"/>
        </w:rPr>
        <w:t>ike the wire does sometimes, you know.  ZZZZZZZZZZZZZ, like that!  Annaways, what are they, and what do we need them for?  What’s stingers?”</w:t>
      </w:r>
    </w:p>
    <w:p w14:paraId="602CF07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are called Bees, Burtt.  Some had stingers for protection.  A stinger was a sharp appendage at the bottom of their abdomen they could stick an enemy with.  There was a minor toxin introduced into the wound that would cause the wound to sting.  Other bugs and small creatures would be more severely impacted than humans would be.</w:t>
      </w:r>
    </w:p>
    <w:p w14:paraId="37130B6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Our bees have been altered to go without, since they have no predators. They perform a very important farming function and they do it while they are doing their own normal business.  They do it far more efficiently than we can ever do it.  They cross-pollinate our plantings, Burtt.  You know about pollination, yah?  </w:t>
      </w:r>
      <w:r w:rsidRPr="006C0198">
        <w:rPr>
          <w:rFonts w:ascii="Times New Roman" w:eastAsia="Arial" w:hAnsi="Times New Roman" w:cs="Times New Roman"/>
          <w:sz w:val="24"/>
          <w:szCs w:val="24"/>
        </w:rPr>
        <w:lastRenderedPageBreak/>
        <w:t>We went over that in ‘prepping for plantday’ training. Yah?  It’s just as important to growing as water and fertilizer.”  Burtt nodded so Jonn continued, “You have also seen our people in the fields with gloves on and syringes in hand, right? Well, that’s because we are doing the pollination now, by hand.  It’s a slow tedious process and we don’t always get it right.</w:t>
      </w:r>
    </w:p>
    <w:p w14:paraId="70A880D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n the other hand, Bees always get it right.  That’s what they did before the fall.  For millions of years they did. Once, the entire world was blessed with enough of these little fellas to take care of all the world’s growing things.  With the Fall, we lost all of that.  It was only with great effort from the founding families and their scientists that we can grow anything at all now.  They also were forward thinking enough to plan for the re-introduction of the various species as things became more suited to supporting life again, if ever.</w:t>
      </w:r>
    </w:p>
    <w:p w14:paraId="0B64D5C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ell, The City States aren’t the only ones with a scientific community.  In fact, I’d stack Flag’s scientists up against any in the world, though I won’t tell the Corp that.  You’ve seen what our Techs are capable of, Burtt.”  Again, he nodded.  “Well, they found a CommCorp lab in the mountain that had several samples of helpful creature’s DNA in cryostasis.  We now have Barn owls to control the damn rats; Bees to pollinate our crops; cattle, sheep, and horses too.  Hmm! Come to think of it, how’d the canine species survive in the wild when so many others didn’t, I wonder?  Anyway, back to the lab; it was a virtual Noah’s Ark, in there.” </w:t>
      </w:r>
    </w:p>
    <w:p w14:paraId="366A53B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confused look on Burtt’s face told Jonn he’d lost his young charge.</w:t>
      </w:r>
    </w:p>
    <w:p w14:paraId="281A6933" w14:textId="6F77754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a, Burtt.  Sometimes I forget.  I’ll tell the story of Noah someday.  Right now, you only need to know that these little babies, these Bees, are going to make us rich. You know how much cred we earn from our ‘F-F-Food’ line of products, right?  Well, once we get our bees operational, our output will easily double and </w:t>
      </w:r>
      <w:r w:rsidRPr="006C0198">
        <w:rPr>
          <w:rFonts w:ascii="Times New Roman" w:eastAsia="Arial" w:hAnsi="Times New Roman" w:cs="Times New Roman"/>
          <w:sz w:val="24"/>
          <w:szCs w:val="24"/>
        </w:rPr>
        <w:lastRenderedPageBreak/>
        <w:t>the most difficult produce to grow will be the bigger sellers, and as such, will demand ever higher prices.  We’ll be able to produce twice what we do now simply because the pollination process will be in the expert’s hands, or appendages, I should say…and if we keep that info from our partners and customers, we can still sell it like it was rare…ha, ha, ha.”</w:t>
      </w:r>
    </w:p>
    <w:p w14:paraId="18429B9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let several bees land on his hand.  Burtt’s skin was crawling again.</w:t>
      </w:r>
    </w:p>
    <w:p w14:paraId="4E572C45" w14:textId="09C80D8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ee here?  All these legs?  See the little hairs on the legs? Well, when they land on a flower, the hairs collect pollen.  It sticks to the hairs, you see. Then they fly to another flower and in the process of getting more pollen from that plant, the cross pollination of the two happens as a natural byproduct of the bees collecting food for their hive. Bingo!  Fruit happens. Then they carry the stuff stuck on their legs back to their hive for processing in their little nature’s factory.  This is what God planned, Burtt.</w:t>
      </w:r>
    </w:p>
    <w:p w14:paraId="014A330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build these boxes for them to live in.  If we didn’t, they’d build their own hives, but this way, we get to easily move them to where we need them.  We also get to harvest another product that is probably the most exotic of all and only bees can make it.  Honey.  Here, try some.”</w:t>
      </w:r>
    </w:p>
    <w:p w14:paraId="1695475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handed Burtt a wooden ladle he dipped into a Jar full of a gooey golden liquid. Burtt took a small taste and started handing the ladle back, assuming this tasting wouldn’t go over too well.  His eyes lit up and he snatched the ladle back to finish it all.</w:t>
      </w:r>
    </w:p>
    <w:p w14:paraId="77DF021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winkle in Jonn’s eye said that he knew that taste well.</w:t>
      </w:r>
    </w:p>
    <w:p w14:paraId="415F1843" w14:textId="3F5CA9A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it’s time to pollenate, we set the hives out in the fields near where we need them.  They do the rest without any more help from us.  They don’t seem to ever tire; the perfect industrial engine they are. They cross-pollenate the crops, fill the hive up, we empty them and they fill them up again.</w:t>
      </w:r>
    </w:p>
    <w:p w14:paraId="7832888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 best part?  Honey will sell like sex in the city.  There is nothing that comes close to its sweetness.  Our Medicos tell me its healthful properties will make it an even greater sell.  Yes sir, Burtt, I can’t wait until we get this in production.  The scientists say by next plantday, we can start using the bees to pollenate about 100 hectares.  We have several younglings learning the art of bee-keeping.  You should pick a couple too and have them team up with our crew.  In two, maybe three seasons, we’ll be able to split off some new queens and hives for the Taj.  Yah?”</w:t>
      </w:r>
    </w:p>
    <w:p w14:paraId="45AD4444" w14:textId="38A8EE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Jonn.  We can do that.  These little guys are alright, I guess.” After a short pause</w:t>
      </w:r>
      <w:r w:rsidR="00D9106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 asked, “Why you don’t have a hat on, Jonn?”</w:t>
      </w:r>
    </w:p>
    <w:p w14:paraId="2320C3A4" w14:textId="40C4540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you honestly don’t need one.  It just helps the uninitiated to be calmer with the bees first time out.  They were a necessity when bees had stingers though.  Now folks only need them because bees don’t really care what part of you they land on…or in</w:t>
      </w:r>
      <w:r w:rsidR="00D9106B" w:rsidRPr="006C0198">
        <w:rPr>
          <w:rFonts w:ascii="Times New Roman" w:eastAsia="Arial" w:hAnsi="Times New Roman" w:cs="Times New Roman"/>
          <w:sz w:val="24"/>
          <w:szCs w:val="24"/>
        </w:rPr>
        <w:t>—h</w:t>
      </w:r>
      <w:r w:rsidRPr="006C0198">
        <w:rPr>
          <w:rFonts w:ascii="Times New Roman" w:eastAsia="Arial" w:hAnsi="Times New Roman" w:cs="Times New Roman"/>
          <w:sz w:val="24"/>
          <w:szCs w:val="24"/>
        </w:rPr>
        <w:t>ad one in my mouth yesterday.  Damndest thing.  It followed me into the Greathall and flew into my mouth when I was yelling at Konn to open the flue before the whole hall filled with smoke.  I couldn’t get it to come out again.  I don’t know if it was stuck or what, but I damn near choked trying to NOT swallow or chomp on the poor thing.  I finally coughed it out.  It landed across the room.  Rolled about ten feet, sort of shook itself off and flew back home to the hive.  I felt that fluttering in my throat for a cycle afterwards.</w:t>
      </w:r>
    </w:p>
    <w:p w14:paraId="3AFE236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 you know, they are not supposed to be able to fly?  I don’t know.  Maybe that’s what they used to call, a ‘wives’ tale’, just a story, but there are references in some old books that indicate it’s supposed to be physically impossible for those little flimsy wings to lift the weight.  No matter.  They can.  You see it as well as I do.  They damn sure can fly, the fat little buggers, eh?”</w:t>
      </w:r>
    </w:p>
    <w:p w14:paraId="429FE79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y caint we make this honey stuff?  Your people seem to have figured out ways to make most anything?” Burtt asked.</w:t>
      </w:r>
    </w:p>
    <w:p w14:paraId="0B83DA1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Oh, we can make all kinds of confections, sweet things.  But there’s nothing that compares to the real deal, eh?  We’re going to try to grow some cane this coming summer.  Sugar cane I mean.  Sweets sell like crazy in the dome.  Our partners are begging for them all the time, so we are trying to source some natural sweeteners.  Cane likes the heat though.  So, we may not have any luck at all with it, in which case we’ll move some of our operations out to the desert south of here, and grow more Agave.  That produces another fine sweet substance.  Nature always makes the very best if we let her.  You’d do well to remember that Burtt.  If there’s a natural way to do something, that’s probably the best way.  </w:t>
      </w:r>
    </w:p>
    <w:p w14:paraId="5C530045" w14:textId="22CEF47F" w:rsidR="00011D75" w:rsidRPr="006C0198" w:rsidRDefault="001A510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I’ve seen few exceptions.  Childbirth being one of them.  I know from my uncle that the Flag lost so many of our young women back when we first settled here, simply because we were too pig-headed to see the light.  Our Medicos were telling us to let them help when it got too hard, but our Mid-wives refused.  To save the mother, the babe would be spent.  ‘Twas a savage way to do things and it was taking way too long to populate the Flag.</w:t>
      </w:r>
    </w:p>
    <w:p w14:paraId="773E355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the Leadman role fell to me, I decided to challenge the law.  Enough elders had lost loved ones themselves to birthing, that I won out and the role of the Mid-wife became subservient to medicine, in fact most are registered as Nursemaids now.  We’ve not lost a single mom or babe since, though damn near every one of those elders is gone now.  After about a year of grumbling, everyone came to see that having a Medico, or at least a trained Nursemaid, present during child birth was a good thing.  It helped that a Mid-wife nearly lost her own child except for the intervention of Doc Stoanne Hans.  She became the first of the Nursemaids.  That was Rrebca Torg.</w:t>
      </w:r>
    </w:p>
    <w:p w14:paraId="28909E5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the best way is always the natural way, my friend.  Always!  Hmm…Well, we humans are doing birthing that way.  Before we have crazy numbers of Ks running loose around here, twenty-</w:t>
      </w:r>
      <w:r w:rsidRPr="006C0198">
        <w:rPr>
          <w:rFonts w:ascii="Times New Roman" w:eastAsia="Arial" w:hAnsi="Times New Roman" w:cs="Times New Roman"/>
          <w:sz w:val="24"/>
          <w:szCs w:val="24"/>
        </w:rPr>
        <w:lastRenderedPageBreak/>
        <w:t>seven is quite enough, thank you very much, we should really do something about that population, eh?”  Jonn nodded towards the Ken.</w:t>
      </w:r>
    </w:p>
    <w:p w14:paraId="4F16A2A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Well, Jaredd was going to get someone in the dome to help with that.  I ain’t sure what kind of help, but it’s off the table now.”  Burtt still imagined the strangest things when thinking how anyone would keep a K from rutting.  Most of those thoughts led to laughter or complete disbelief.</w:t>
      </w:r>
    </w:p>
    <w:p w14:paraId="326ACBF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h!  No worries, Burtt. We have animal doctors here, too.  They used to be called Veterinarians.  We just call them Med-Techs.  They care for our livestock. They can perform a minor procedure called neutering on your kens that’ll keep them from producing.  It doesn’t hurt them and it takes no time at all.  Now, you’ll want to choose from the lot, those you do want to be able to produce in the future, so we won’t neuter them.  Pick the cream of the crop, if you know what I mean, yah?  And pick more than one in case that one is impotent.”</w:t>
      </w:r>
    </w:p>
    <w:p w14:paraId="461FA0C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nodded his understanding.  Survival of the fittest in every way.</w:t>
      </w:r>
    </w:p>
    <w:p w14:paraId="46675778" w14:textId="356B482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o, of the ones we don’t neuter when it’s time for a bitch to go into season, we’ll keep her isolated, or we’ll let the studs have at her, whatever you want at the time.  Yah?  If you don’t want any surprise puppy parties, you should assign someone to keep tabs on that sort of thing so we know in advance and can get the girl K away from the studs before the deed is done.  They go into cycle every few months like clockwork</w:t>
      </w:r>
      <w:r w:rsidR="00FA6662"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males will know the second she does and will be right after her.”</w:t>
      </w:r>
    </w:p>
    <w:p w14:paraId="05936F6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was smiling.  The thought of twenty some randy hounds going at each other unchecked until the entire green zone was covered in Ks, seemed immensely comical to him.  Better still, he </w:t>
      </w:r>
      <w:r w:rsidRPr="006C0198">
        <w:rPr>
          <w:rFonts w:ascii="Times New Roman" w:eastAsia="Arial" w:hAnsi="Times New Roman" w:cs="Times New Roman"/>
          <w:sz w:val="24"/>
          <w:szCs w:val="24"/>
        </w:rPr>
        <w:lastRenderedPageBreak/>
        <w:t>imagined letting them loose in the dome right after some greasy leavings found a way into their bellies.</w:t>
      </w:r>
    </w:p>
    <w:p w14:paraId="0424E5D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also knew immediately the best candidate for keeping tabs on the female Ks’ seasons.  Little Cconnie already knew more about each K in the Taj, including Dogg, than anyone else.  Harkk and Jonn agreed that the diminutive female was a whisperer.  Burtt only wondered at that until he saw her control all 27 Ks at one time without one of them even flinching for a second, and without ever opening her mouth.</w:t>
      </w:r>
    </w:p>
    <w:p w14:paraId="1690FC8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ett had close to that relationship with his Hiss, but only with her.</w:t>
      </w:r>
    </w:p>
    <w:p w14:paraId="5335C2E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and Dogg were a different thing all together.  They were one creature.  Burtt hardly acknowledged the rest of them and Sweet was still leery around him.  But put Burtt and Dogg together and they moved as one.  When they hunted, Dogg was at Burtt’s side, the two moving like mixed liquids, until Burtt set him off to fetch the kill.</w:t>
      </w:r>
    </w:p>
    <w:p w14:paraId="5083FB2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jerked back to the present.</w:t>
      </w:r>
    </w:p>
    <w:p w14:paraId="7246E71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that’s a good idea, Jonn.  That last set was a surprise and a half.  We were just coming to grips with the first throw of twelve when Sweet popped out thirteen more.  Damn.  Imagine if humans did that?  I mean twelve, thirteen at a time?  Jizmo!”</w:t>
      </w:r>
    </w:p>
    <w:p w14:paraId="251BB0ED" w14:textId="46B76A4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w!  I cannot imagine it, no!  Thirteen Kett Monts?  Twelve Jjenna Boks?  Hmmm!  Norto</w:t>
      </w:r>
      <w:r w:rsidR="003B287A"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n, save us!”</w:t>
      </w:r>
    </w:p>
    <w:p w14:paraId="325F32A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wo shared a laugh and headed back to the Greathall.  Burtt was edgy but understood the effort being made to hold him back until the best possible opportunity arose to rescue his sister and the rest.  Word was that there was another family of exiles joining them too.  These new souls were living with the kids now, waiting for their chance to flee.  How uncomfortable were they hiding out underground all day and night?  How anxious?</w:t>
      </w:r>
    </w:p>
    <w:p w14:paraId="092770F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I’m coming, Ssyn.  I swear I am.</w:t>
      </w:r>
    </w:p>
    <w:p w14:paraId="49245E1C" w14:textId="3B3CB7ED"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133B377C" w14:textId="77777777" w:rsidR="00011D75" w:rsidRPr="006C0198" w:rsidRDefault="00011D75"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Same time, under the Lok stead:</w:t>
      </w:r>
    </w:p>
    <w:p w14:paraId="61CC4552" w14:textId="6D57854B"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t>These are the little bastas that got Larss sent to the wall?  These foul little beasts are the reason I am hiding in this hole like a rat?  I’ll be damned if I’ll let this stand.  Screw Larss and screw my uncle.  I’ve had it.  Norto</w:t>
      </w:r>
      <w:r w:rsidR="003B287A" w:rsidRPr="006C0198">
        <w:rPr>
          <w:rFonts w:ascii="Times New Roman" w:eastAsia="Arial" w:hAnsi="Times New Roman" w:cs="Times New Roman"/>
          <w:i/>
          <w:iCs/>
          <w:sz w:val="24"/>
          <w:szCs w:val="24"/>
        </w:rPr>
        <w:t>n</w:t>
      </w:r>
      <w:r w:rsidRPr="006C0198">
        <w:rPr>
          <w:rFonts w:ascii="Times New Roman" w:eastAsia="Arial" w:hAnsi="Times New Roman" w:cs="Times New Roman"/>
          <w:i/>
          <w:iCs/>
          <w:sz w:val="24"/>
          <w:szCs w:val="24"/>
        </w:rPr>
        <w:t>n!  They even have my children talking like them. This ends today.  Tomorrow at the latest.  The next time Jaredd brings food, I’ll lay that scrawny twit out and make good our escape.  I’ll trade this location for our continued good standing with CommCorp.  Larss can rot on his damn wall for all I care.  I’ll crucify him myself for subjecting me to this smell…for days!</w:t>
      </w:r>
    </w:p>
    <w:p w14:paraId="748C3A3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llsbeth Fen was a walking, talking madwoman.  Even her children were afraid of her and keeping their distance.  The Taj-mates kept close watch on her, expecting some sort of crazy behavior to happen at any time and prepared to prevent her from hurting herself or others.  They insulated the Fen children as best they could, with Hamm Klop running interference as much as possible.  The kids, Kurtt and Bbekka Fen, made the best of a bad situation.  They hung with the Taj when they could and ran obediently to their mom when she got most adamant about them staying close to her.</w:t>
      </w:r>
    </w:p>
    <w:p w14:paraId="42A36C76" w14:textId="1222D1B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nce</w:t>
      </w:r>
      <w:r w:rsidR="001A510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hen Ellsbeth was off her guard again, Hamm asked Bbekka, “</w:t>
      </w:r>
      <w:r w:rsidR="001A5105"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he’s a bit off the edge, ain’t she?”  They were of an age and they’d struck up a friendship as the two oldest in the group other than Ellsbeth.</w:t>
      </w:r>
    </w:p>
    <w:p w14:paraId="1284C22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s just very worried about what’s going on with my father.  We’ve never been without him you know.  And then Uncle Samm sends us underground with total strangers…proles, no less…Oh dear, I’m sorry Hamm.  I didn’t mean anything by that.”</w:t>
      </w:r>
    </w:p>
    <w:p w14:paraId="0A1969D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Hmm?  By what?  Why ain’t you say what you mean?  Did you mean it when you said you liked me?”</w:t>
      </w:r>
    </w:p>
    <w:p w14:paraId="0BFD8FB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bekka Fen, blushed.  This boy was so direct.  They all were, these kids.  Like none of her friends at school, these kids told the truth right out, all the time, and then they’d tell you there “ain’t no wrong in true”.</w:t>
      </w:r>
    </w:p>
    <w:p w14:paraId="197ED43E" w14:textId="41443D9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Hamm, of course</w:t>
      </w:r>
      <w:r w:rsidR="00B9265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 meant it.  I may be an elie snit, but I don’t lie.  I like you…a lot.”</w:t>
      </w:r>
    </w:p>
    <w:p w14:paraId="31A11EE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w Hamm was blushing.</w:t>
      </w:r>
    </w:p>
    <w:p w14:paraId="0D2C19C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two gonna smooch now?”</w:t>
      </w:r>
    </w:p>
    <w:p w14:paraId="6FE4C8A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urtt’s sudden intrusion caught both off guard.  The smirk on his kisser bought him a crack off the back of the head from an irate sister.</w:t>
      </w:r>
    </w:p>
    <w:p w14:paraId="36F333D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 NOT SNEAK UP ON ME, KURTT!  JIZMO!”</w:t>
      </w:r>
    </w:p>
    <w:p w14:paraId="2B19AD4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uch, Bbekka.  Dang!” Kurtt whined.</w:t>
      </w:r>
    </w:p>
    <w:p w14:paraId="131970A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ah.  I guess I’m okay with being an only child”. Offered Hamm with a snicker, ruffling the younger boy’s hair, as if an old timer himself, then caught one off the back of his head too.</w:t>
      </w:r>
    </w:p>
    <w:p w14:paraId="5202C9A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urtt made great sport of that for hours.  Hamm took it in good humor, as he took everything.</w:t>
      </w:r>
    </w:p>
    <w:p w14:paraId="4FFEB42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llsbeth Fen planned her escape and waited.</w:t>
      </w:r>
    </w:p>
    <w:p w14:paraId="7951331F" w14:textId="07B6481B"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B2323FF" w14:textId="77777777" w:rsidR="00011D75" w:rsidRPr="006C0198" w:rsidRDefault="00011D75"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Ten cycles, 424319, on the Wall:</w:t>
      </w:r>
    </w:p>
    <w:p w14:paraId="4E28D1A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ou do realize that I know you’ve sent your family into hiding, don’t you, Fen? Trying to sway me with this pile of feces you call intel is hardly the way to assure their safety.  Or, do you think I couldn’t find them if I determined they needed to be found?  I’ve </w:t>
      </w:r>
      <w:r w:rsidRPr="006C0198">
        <w:rPr>
          <w:rFonts w:ascii="Times New Roman" w:eastAsia="Arial" w:hAnsi="Times New Roman" w:cs="Times New Roman"/>
          <w:sz w:val="24"/>
          <w:szCs w:val="24"/>
        </w:rPr>
        <w:lastRenderedPageBreak/>
        <w:t>left it be for now only because I thought I might still have use of you.”</w:t>
      </w:r>
    </w:p>
    <w:p w14:paraId="0F00536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f course, sir.  And, no sir, I assume nothing about your capacities, certainly not, Commander Card.  I don’t doubt you at all, sir.  I would like to assure you that what I’m telling you, though still in the realm of supposition, is credible.  The boys here have been monitoring suspicious activity for some time now.  When it got to be too much for them to write off to random noise, they brought it to my attention and now I’m bringing it to yours.  I reprimanded them for hesitating at all.”</w:t>
      </w:r>
    </w:p>
    <w:p w14:paraId="1A8C7EC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en paused a moment to let the implications set.  He now had confirmation that Card was on to his familial plans.  He simply must win this pompous ass over.  He pressed on.</w:t>
      </w:r>
    </w:p>
    <w:p w14:paraId="1AE90C90" w14:textId="0B8C4D7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ou might see how something like this could be a feather in our caps, don’t you, sir?  If we were to bring to light a major smuggling ring, </w:t>
      </w:r>
      <w:r w:rsidRPr="006C0198">
        <w:rPr>
          <w:rFonts w:ascii="Times New Roman" w:eastAsia="Arial" w:hAnsi="Times New Roman" w:cs="Times New Roman"/>
          <w:i/>
          <w:iCs/>
          <w:sz w:val="24"/>
          <w:szCs w:val="24"/>
        </w:rPr>
        <w:t>AND</w:t>
      </w:r>
      <w:r w:rsidRPr="006C0198">
        <w:rPr>
          <w:rFonts w:ascii="Times New Roman" w:eastAsia="Arial" w:hAnsi="Times New Roman" w:cs="Times New Roman"/>
          <w:sz w:val="24"/>
          <w:szCs w:val="24"/>
        </w:rPr>
        <w:t xml:space="preserve"> this Burkk fellow</w:t>
      </w:r>
      <w:r w:rsidR="00F13D5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oo?”  Fen was desperately trying to keep the pleading out of his voice.  Card just stared, so Fen continued his pitch.</w:t>
      </w:r>
    </w:p>
    <w:p w14:paraId="7993A97B" w14:textId="5C2F8CE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Now, I can’t guarantee it’s him, and sure, we all hope the basta is already dead, but someone out here was in comms with someone in the dome and we both know this Burkk had sympathizers within.  That’s certain, sir.  We’ve found repeaters built into the dome itself.  They were coded to accept pre-programmed randomly switching frequencies.  The comm times were so short it took us a month to track the repeaters to their precise locations, though we never found the comm-units themselves.  That took tech savvy no prole has, I’ll wager.  That greaser Harkk was a capable sort, now.  He could have done all that.  But, those comms have </w:t>
      </w:r>
      <w:r w:rsidR="00F13D5F" w:rsidRPr="006C0198">
        <w:rPr>
          <w:rFonts w:ascii="Times New Roman" w:eastAsia="Arial" w:hAnsi="Times New Roman" w:cs="Times New Roman"/>
          <w:sz w:val="24"/>
          <w:szCs w:val="24"/>
        </w:rPr>
        <w:t>entirely stopped</w:t>
      </w:r>
      <w:r w:rsidRPr="006C0198">
        <w:rPr>
          <w:rFonts w:ascii="Times New Roman" w:eastAsia="Arial" w:hAnsi="Times New Roman" w:cs="Times New Roman"/>
          <w:sz w:val="24"/>
          <w:szCs w:val="24"/>
        </w:rPr>
        <w:t xml:space="preserve"> for the past month plus some.  We are picking up new ghost signals now, more frequently than the others, but far more sophisticated and, so far, untraceable.</w:t>
      </w:r>
    </w:p>
    <w:p w14:paraId="30D9C43A" w14:textId="27C358B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As to all those proles, I ask you, sir, where did they all go?  Do you believe we killed them all?  With no trace left?  No trace at all?”  He didn’t give Card time to interfere, “I don’t believe that for a moment, sir.  At the very least, the perservs were right there in the assembly area in front of the tube entrance; there should have been traces of their presence.  There was nothing!  At first</w:t>
      </w:r>
      <w:r w:rsidR="00F13D5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 hoped they were all just obliterated, but once it was made clear that we’d found nothing of these proles or perservs, I knew something else was afoot.</w:t>
      </w:r>
    </w:p>
    <w:p w14:paraId="2D49B851" w14:textId="5001812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started to think they might have gotten away.  To do that, I knew they had to have help</w:t>
      </w:r>
      <w:r w:rsidR="00C536C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t had to come from outside the dome as well as inside.  Then we found the tunnels.  And that cursed fog?  What was that?  Where did it come from</w:t>
      </w:r>
      <w:r w:rsidR="00C536C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why couldn’t our sensors see through it?</w:t>
      </w:r>
    </w:p>
    <w:p w14:paraId="0030CDB4" w14:textId="3A726C3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can be certain the Loks were the inside threat.  That one will thankfully be closed forever with Mmarta gone and Jaredd on his deathbed.  Dougg is a buffoon who’ll probably end up in the zones too. House arrest is a light sentence for Jaredd, yes, but he is dying</w:t>
      </w:r>
      <w:r w:rsidR="00C536C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he’s going nowhere with the Guard </w:t>
      </w:r>
      <w:r w:rsidR="00C536CB" w:rsidRPr="006C0198">
        <w:rPr>
          <w:rFonts w:ascii="Times New Roman" w:eastAsia="Arial" w:hAnsi="Times New Roman" w:cs="Times New Roman"/>
          <w:sz w:val="24"/>
          <w:szCs w:val="24"/>
        </w:rPr>
        <w:t xml:space="preserve">in </w:t>
      </w:r>
      <w:r w:rsidRPr="006C0198">
        <w:rPr>
          <w:rFonts w:ascii="Times New Roman" w:eastAsia="Arial" w:hAnsi="Times New Roman" w:cs="Times New Roman"/>
          <w:sz w:val="24"/>
          <w:szCs w:val="24"/>
        </w:rPr>
        <w:t>his stead.  The brat girl will be ingested by the system. The Army is always looking for recruits or the mines.</w:t>
      </w:r>
    </w:p>
    <w:p w14:paraId="6B50106F" w14:textId="7685FFB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s the outside link we need to identify, fix</w:t>
      </w:r>
      <w:r w:rsidR="00C536C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destroy…together.  We also need to nail this Burkk to an X, you and me; if he still breathes.  I believe the one will lead to the other and I don’t for a minute believe they all died in that fool Clak’s conflagration.</w:t>
      </w:r>
    </w:p>
    <w:p w14:paraId="79936C4E" w14:textId="2006448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e’re not only getting random unintelligible comm hits, sir, but we are also picking up transient hits on our wall proximity sensors that would indicate the approach and subsequent breeching of our defensive perimeter.  We just can’t fix them long enough </w:t>
      </w:r>
      <w:r w:rsidR="00C536CB" w:rsidRPr="006C0198">
        <w:rPr>
          <w:rFonts w:ascii="Times New Roman" w:eastAsia="Arial" w:hAnsi="Times New Roman" w:cs="Times New Roman"/>
          <w:sz w:val="24"/>
          <w:szCs w:val="24"/>
        </w:rPr>
        <w:t>even to</w:t>
      </w:r>
      <w:r w:rsidRPr="006C0198">
        <w:rPr>
          <w:rFonts w:ascii="Times New Roman" w:eastAsia="Arial" w:hAnsi="Times New Roman" w:cs="Times New Roman"/>
          <w:sz w:val="24"/>
          <w:szCs w:val="24"/>
        </w:rPr>
        <w:t xml:space="preserve"> define what we </w:t>
      </w:r>
      <w:r w:rsidR="00C536CB" w:rsidRPr="006C0198">
        <w:rPr>
          <w:rFonts w:ascii="Times New Roman" w:eastAsia="Arial" w:hAnsi="Times New Roman" w:cs="Times New Roman"/>
          <w:sz w:val="24"/>
          <w:szCs w:val="24"/>
        </w:rPr>
        <w:t>see</w:t>
      </w:r>
      <w:r w:rsidRPr="006C0198">
        <w:rPr>
          <w:rFonts w:ascii="Times New Roman" w:eastAsia="Arial" w:hAnsi="Times New Roman" w:cs="Times New Roman"/>
          <w:sz w:val="24"/>
          <w:szCs w:val="24"/>
        </w:rPr>
        <w:t xml:space="preserve">, though we do have a rough geographical area of interest…every bot in three consecutive gradients </w:t>
      </w:r>
      <w:r w:rsidR="00C536CB" w:rsidRPr="006C0198">
        <w:rPr>
          <w:rFonts w:ascii="Times New Roman" w:eastAsia="Arial" w:hAnsi="Times New Roman" w:cs="Times New Roman"/>
          <w:sz w:val="24"/>
          <w:szCs w:val="24"/>
        </w:rPr>
        <w:t xml:space="preserve">is </w:t>
      </w:r>
      <w:r w:rsidRPr="006C0198">
        <w:rPr>
          <w:rFonts w:ascii="Times New Roman" w:eastAsia="Arial" w:hAnsi="Times New Roman" w:cs="Times New Roman"/>
          <w:sz w:val="24"/>
          <w:szCs w:val="24"/>
        </w:rPr>
        <w:t xml:space="preserve">so alarmed </w:t>
      </w:r>
      <w:r w:rsidRPr="006C0198">
        <w:rPr>
          <w:rFonts w:ascii="Times New Roman" w:eastAsia="Arial" w:hAnsi="Times New Roman" w:cs="Times New Roman"/>
          <w:sz w:val="24"/>
          <w:szCs w:val="24"/>
        </w:rPr>
        <w:lastRenderedPageBreak/>
        <w:t>that half of them end up shutting down due to sensory overload.  It’s never the same three grads</w:t>
      </w:r>
      <w:r w:rsidR="00C536C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ough. We could assume the passage is occurring in the middle of that noise and send troops, but what if that’s what they want us to assume</w:t>
      </w:r>
      <w:r w:rsidR="00C536C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it’s all just noise while they pass somewhere else we aren’t looking.  To be honest, that is exactly what happened whenever we did react.</w:t>
      </w:r>
    </w:p>
    <w:p w14:paraId="27AEEFD6" w14:textId="4364F8F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is all very high tech, I’m told…or our sensor equipment is completely FUBAR, sir.  However, after exhaustive checks and diagnostics, we can’t find anything wrong on our end.  One could make enough valid suppositions to indicate that this stealthy tech might just originate in that Flag compound out to the southwest there.” Fen pointed out the viewport to the green</w:t>
      </w:r>
      <w:r w:rsidR="00C536C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azy plain in the distance.  Then</w:t>
      </w:r>
      <w:r w:rsidR="00C536C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referring to a map on a nearby chart table, “You’ll notice, sir, that following the line of what we think is the path being used; it could very well lead from the Flag, over the wall and terminate in Sector-22.”</w:t>
      </w:r>
    </w:p>
    <w:p w14:paraId="7D33B630" w14:textId="4D5DC32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was stretching his case to the breaking point</w:t>
      </w:r>
      <w:r w:rsidR="00C536C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 knew, but he would literally do anything to get off this foul, man-made hell.  He was banking on Card’s own demise to spur him onto Fen’s plan for restoration.  Card was a greedy SOB and he wanted his status back far more so than Fen did.  Fen just wanted to be safe again. Card was showing signs of interest.  The sneer he saved for all his underlings was replaced with something resembling, well, a less severe sneer.  Fen interpreted this as an indication he should carry on before he lost his momentum.</w:t>
      </w:r>
    </w:p>
    <w:p w14:paraId="43E13A49" w14:textId="4FC6E8A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at all brings us to you, sir, and the reason I bring this to your attention.  We don’t have the resources here to tackle this mission ourselves effectively, sir.  The Corp cut funds and manpower here, ironically enough, when the Flags built their compound out beyond the Wall and effectively knocked the wildling population out there down to </w:t>
      </w:r>
      <w:r w:rsidR="00C536CB" w:rsidRPr="006C0198">
        <w:rPr>
          <w:rFonts w:ascii="Times New Roman" w:eastAsia="Arial" w:hAnsi="Times New Roman" w:cs="Times New Roman"/>
          <w:sz w:val="24"/>
          <w:szCs w:val="24"/>
        </w:rPr>
        <w:t>near-</w:t>
      </w:r>
      <w:r w:rsidRPr="006C0198">
        <w:rPr>
          <w:rFonts w:ascii="Times New Roman" w:eastAsia="Arial" w:hAnsi="Times New Roman" w:cs="Times New Roman"/>
          <w:sz w:val="24"/>
          <w:szCs w:val="24"/>
        </w:rPr>
        <w:t xml:space="preserve">extinction levels.  The Corp sent the excess to more needy areas around the perimeter. As a result, we need your help </w:t>
      </w:r>
      <w:r w:rsidRPr="006C0198">
        <w:rPr>
          <w:rFonts w:ascii="Times New Roman" w:eastAsia="Arial" w:hAnsi="Times New Roman" w:cs="Times New Roman"/>
          <w:sz w:val="24"/>
          <w:szCs w:val="24"/>
        </w:rPr>
        <w:lastRenderedPageBreak/>
        <w:t>to carry this through, sir.  Well, we need you to bring your resources to bear on the problem.”</w:t>
      </w:r>
    </w:p>
    <w:p w14:paraId="3285DD4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Card didn’t respond right away, he tried to continue. “If you could assign, say, a few AirT…”</w:t>
      </w:r>
    </w:p>
    <w:p w14:paraId="5486058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know what an operation like this entails Fen.  Shush while I decide the best way forward.  You say, this Flag may be involved?  That would be Jonn Flag now, as I understand the hierarchy out there.  Jonn took over for his uncle before him.  Tis why he left the Wall, and tis the why of my rise to power.”</w:t>
      </w:r>
    </w:p>
    <w:p w14:paraId="348F73C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is memory of those bad old days was foggy, at best and he liked it that way.  Jonn NearKlop, as he was known back then, the son of a scion of the Corp, and nephew to a crazed one living with the nomads out in the wild, sacrificed everything to defend the dome from the hordes of wildlings storming the Wall.  He was legendary and rose through the Mil-ranks like a storm through the southern plains.</w:t>
      </w:r>
    </w:p>
    <w:p w14:paraId="7E5A2BD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outperformed everyone in his class at the academy and any for five cycles before and any since.  He so far outclassed Maxx Card as to cause Maxx to be the laughingstock of Class VXII, and laughable he had been.  Griping at every test score that Jonn aced and every fete of strength he eased through, Card looked and filled the role of the spoiled elie who couldn’t match up.  Jonn was destined to instant greatness and rank, while Maxx Card would be lucky to get out with the rank of constable in charge of mucking out the stalls of the senior officer’s horses.  How fitting would it be for him to bring the almighty Jonn Flag, to his knees.</w:t>
      </w:r>
    </w:p>
    <w:p w14:paraId="6450523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Card had had to resort to some very shady dealings to get ahead at all while Jonn was the Army’s Champion of the Day.   He was the first to make contact with the wildlings.  It wasn’t by choice.  Not by a long shot.  He and his troop were sent out to scout what was now that green swath of life out to the southwest, by none other </w:t>
      </w:r>
      <w:r w:rsidRPr="006C0198">
        <w:rPr>
          <w:rFonts w:ascii="Times New Roman" w:eastAsia="Arial" w:hAnsi="Times New Roman" w:cs="Times New Roman"/>
          <w:sz w:val="24"/>
          <w:szCs w:val="24"/>
        </w:rPr>
        <w:lastRenderedPageBreak/>
        <w:t>than Commander Jonn NearKlop himself.  He was the only one to return.</w:t>
      </w:r>
    </w:p>
    <w:p w14:paraId="786FA92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ough it wasn’t the story he told Command when he straggled back into the Wall, what happened was grizzly enough to break the hardest of veterans or the cruelest of minds.  Maxx Card was neither, not yet.</w:t>
      </w:r>
    </w:p>
    <w:p w14:paraId="6EB82EF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wildlings had tricked them.  They sent a scouting party ahead ot draw Card’s troop into a trap.  Card complied much to the chagrin of his senior non-coms.  When the wildlings finally let loose in the perfect killing field, it was a slaughter.  That’s when Card found out they weren’t as wild as everyone believed they were.  He wondered if that wasn’t by design.  These crazed, determined warriors had language and were smart enough to use tactics.</w:t>
      </w:r>
    </w:p>
    <w:p w14:paraId="2AEE2A1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espite his predicament, he’d led a determined retreat so that he held the high ground with superior fire power.  He had the one repeating pulse weapon on the battlefield and he was wielding it with reckless abandon, taking out his own men with the wild ones when they clustered near his position.</w:t>
      </w:r>
    </w:p>
    <w:p w14:paraId="0DD0CFE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n the end, the chieftain called for a Parley. Card traded the pulse weapon, all his remaining men and their equipment for his life.  The humiliation stayed with him for years and turned him into the soulless creature he was today.  To just have a chance at pay-back to the man who had brought so much pain into his life was delicious.  He couldn’t NOT go for this.</w:t>
      </w:r>
    </w:p>
    <w:p w14:paraId="1EC3AE5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efore I commit to anything, Fen, I’ll have an insurance policy.  I won’t have you humiliate me as you did in Sector-22.  I’ll know the location of your family’s hide.  Is that understood, Fen?  Better still, I’ll have them as guests on my stead until the mission’s successful conclusion.”  His cold stare told Fen there would be no further negotiation on that point.</w:t>
      </w:r>
    </w:p>
    <w:p w14:paraId="540379D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Yes, sir.  I see, sir.”  He was trapped.  “Begging your pardon, sir, but I’ll need something in exchange.  Not for myself, but for my family, sir.  I’ll need your assurance, your Officer’s Oath, that they won’t suffer if the plan fails.  They shouldn’t be held responsible for my transgressions, sir.  Please, sir!”  He pleaded.  He knew his and his family’s lives were in the wind.</w:t>
      </w:r>
    </w:p>
    <w:p w14:paraId="24664F8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o I have your parole that you will not conspire against me, Fen?  Can I trust you?”</w:t>
      </w:r>
    </w:p>
    <w:p w14:paraId="0406A64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f course, sir.  You’ll hold all that is dear to me in sway.”</w:t>
      </w:r>
    </w:p>
    <w:p w14:paraId="0E257AF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Very well, Fen.  You have my Officer’s Oath.  Your family is in my charge and insulated from rebuke.  I will dispatch my chief of AirOps to begin gaming this with you.  I’ll expect to hear from your Spouse by the morrow.”</w:t>
      </w:r>
    </w:p>
    <w:p w14:paraId="4EEA02C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 may take longer to …”</w:t>
      </w:r>
    </w:p>
    <w:p w14:paraId="027A8CD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omorrow, Fen.  Say, ‘yes sir’.” He scolded, turning away.</w:t>
      </w:r>
    </w:p>
    <w:p w14:paraId="32795B6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es sir!”  Fen scalded Card’s back with a boiling rage pouring from his very soul.</w:t>
      </w:r>
    </w:p>
    <w:p w14:paraId="74B3AB8C" w14:textId="699EC27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ASTA!  Now what?  Norto</w:t>
      </w:r>
      <w:r w:rsidR="003B287A"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n, Ellsbeth will panic for sure.</w:t>
      </w:r>
    </w:p>
    <w:p w14:paraId="2BC90EC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either man knew the Corp had other plans in store for the Cards and the Fens.  It wouldn’t matter how wonderful and heroic their deeds might be now.  CommCorp had already declared them persona non-grata. They were done, all of them.  The Corp was waiting to have all their ducks in a row first; they still hadn’t located the Fen brood after escaping the woman’s uncle’s lair.  The uncle and his family had already been dispatched.  If the two errant enforcers happened to do some good for the Corp in the meantime, so be it.</w:t>
      </w:r>
    </w:p>
    <w:p w14:paraId="5B479D03" w14:textId="45D36CEF"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55F5DF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en+fifteen cycles, 244319, in the Flag Greathall:</w:t>
      </w:r>
    </w:p>
    <w:p w14:paraId="16A3EF4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you see, then, Burtt, why I was hesitant to bring this all to your attention right off?  You do, don’t you?”</w:t>
      </w:r>
    </w:p>
    <w:p w14:paraId="2A1FFD0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Jonn’s pleading voice struck Burtt to his core.  Burtt knew a new level of sincerity and dedication. He was both inspired and appalled.  </w:t>
      </w:r>
    </w:p>
    <w:p w14:paraId="283B5EF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ow far would Jonn go for the Flag?  How far would you go for the Taj, Burtt, you great oaf?</w:t>
      </w:r>
    </w:p>
    <w:p w14:paraId="08B63C7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have to think about all this Jonn.  Harkk tried explaining this version of democracy.  It’s a bit hard to swallow though, when one person is still making the decisions most of the time.  You say, that you only make crisis decisions on behalf of the Flag, but I see you in every decision made, every day.  Maybe your people just like it that way, I don’t know.  This is a lot.  Ya make my head hurt.  Jizmo!”</w:t>
      </w:r>
    </w:p>
    <w:p w14:paraId="523B415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 shook his head and as Jonn was about to interrupt, he cut back in as if he’d just thought of something else.</w:t>
      </w:r>
    </w:p>
    <w:p w14:paraId="46461D0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I appreciate this talk.  I do.  And I understand why you’re having it with me and the Taj council.  We all must agree to, how’d you say it, in…corpo…incorporate the two clans.  I get that. We get that. And we get the whole idea of having one person authorized to make the important-can’t wait for a council-every day decisions.  We do!  And I really think your people just got used to you doing the heavy thinking for them is all, Jonn.  No offense meant, now.”  He directed this at the Flag council in session with them.</w:t>
      </w:r>
    </w:p>
    <w:p w14:paraId="0AD3F2B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Taj leans on me and Harkk a lot too and we’re still a democracy.  What I don’t get, and I think I speak for everyone here, is why talk about a change right now?  Why is this so important, when we have so much to do and, at least in my opinion, the last thing we need is a new leader?  Why now, Jonn?  You’re </w:t>
      </w:r>
      <w:r w:rsidRPr="006C0198">
        <w:rPr>
          <w:rFonts w:ascii="Times New Roman" w:eastAsia="Arial" w:hAnsi="Times New Roman" w:cs="Times New Roman"/>
          <w:sz w:val="24"/>
          <w:szCs w:val="24"/>
        </w:rPr>
        <w:lastRenderedPageBreak/>
        <w:t>doing a great job as far as I’m concerned.  We have years of learning to do.  Learning I plan to get from you, Jonn.”</w:t>
      </w:r>
    </w:p>
    <w:p w14:paraId="0012AB7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h. Well. That’s the rub, isn’t it?” He hesitated, unsure of how to proceed, but then decided to just jump in.  He gave a signal and all the oldest males and females of both houses, who’d been waiting in the wings, joined the procedures up by the dais. The rest of the houses filed into the open spaces in the hall and settled into a nervous wait.  Both houses were buzzing with questions, suppositions, rumors and flat out speculation.</w:t>
      </w:r>
    </w:p>
    <w:p w14:paraId="674910C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e had a clapper he used to get everyone’s attention. Once he was sure he had it, Jonn began.  </w:t>
      </w:r>
    </w:p>
    <w:p w14:paraId="7914A71C" w14:textId="53B8E8F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y now, you all have some inkling that this might not be the best of messages I’m about to impart, and you’d be right to think so.  You see, members of the Taj and mine own people, I have the spots.  I’m expecting no more than another three lunars active,</w:t>
      </w:r>
      <w:r w:rsidR="00FA6662" w:rsidRPr="006C0198">
        <w:rPr>
          <w:rFonts w:ascii="Times New Roman" w:eastAsia="Arial" w:hAnsi="Times New Roman" w:cs="Times New Roman"/>
          <w:sz w:val="24"/>
          <w:szCs w:val="24"/>
        </w:rPr>
        <w:t xml:space="preserve"> and</w:t>
      </w:r>
      <w:r w:rsidRPr="006C0198">
        <w:rPr>
          <w:rFonts w:ascii="Times New Roman" w:eastAsia="Arial" w:hAnsi="Times New Roman" w:cs="Times New Roman"/>
          <w:sz w:val="24"/>
          <w:szCs w:val="24"/>
        </w:rPr>
        <w:t xml:space="preserve"> then I’ll progressively fade away.  I’ve no more than six lunars at most.” He used slang </w:t>
      </w:r>
      <w:r w:rsidR="00FA6662" w:rsidRPr="006C0198">
        <w:rPr>
          <w:rFonts w:ascii="Times New Roman" w:eastAsia="Arial" w:hAnsi="Times New Roman" w:cs="Times New Roman"/>
          <w:sz w:val="24"/>
          <w:szCs w:val="24"/>
        </w:rPr>
        <w:t xml:space="preserve">to describe </w:t>
      </w:r>
      <w:r w:rsidRPr="006C0198">
        <w:rPr>
          <w:rFonts w:ascii="Times New Roman" w:eastAsia="Arial" w:hAnsi="Times New Roman" w:cs="Times New Roman"/>
          <w:sz w:val="24"/>
          <w:szCs w:val="24"/>
        </w:rPr>
        <w:t>his brand of incurable lung disease.  The suddenness and cataclysmic nature of his announcement caught the Greathall in its grasp and bedlam broke loose.</w:t>
      </w:r>
    </w:p>
    <w:p w14:paraId="285BD35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Flags broke into the outraged declarations of naysayers and deniers.  Burtt and the Taj, quite familiar with the grief of death and destruction, were also keening, waiting for the rest of the blow to land.  Death was never the only harbinger of bad times to come.</w:t>
      </w:r>
    </w:p>
    <w:p w14:paraId="65C74EF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Quiet down now.  Quiet down.  Come on, come now, Flag and Taj.  Will you not hear me?  There is business that must be resolved before I become too feeble to lead.  And that brings us to the Selection.”  His voice rose to crescendo on the last word.</w:t>
      </w:r>
    </w:p>
    <w:p w14:paraId="2A2CAFC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Flag knew of what Jonn spoke and were immediately silenced, as if the truth of the moment was suddenly upon them.  The Taj didn’t understand and continued to bemoan the folly of coming to </w:t>
      </w:r>
      <w:r w:rsidRPr="006C0198">
        <w:rPr>
          <w:rFonts w:ascii="Times New Roman" w:eastAsia="Arial" w:hAnsi="Times New Roman" w:cs="Times New Roman"/>
          <w:sz w:val="24"/>
          <w:szCs w:val="24"/>
        </w:rPr>
        <w:lastRenderedPageBreak/>
        <w:t>a strange land only to lose their one trusted connection to the society they were thrust into.  Now more tragedy would be heaped on a population of children who’d never known anything but.</w:t>
      </w:r>
    </w:p>
    <w:p w14:paraId="0F5FFD33" w14:textId="3486101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USH NOW, TAJ!  WE’RE THE GUESTS HERE!  HUSH!” This </w:t>
      </w:r>
      <w:r w:rsidR="00FA6662" w:rsidRPr="006C0198">
        <w:rPr>
          <w:rFonts w:ascii="Times New Roman" w:eastAsia="Arial" w:hAnsi="Times New Roman" w:cs="Times New Roman"/>
          <w:sz w:val="24"/>
          <w:szCs w:val="24"/>
        </w:rPr>
        <w:t xml:space="preserve">is </w:t>
      </w:r>
      <w:r w:rsidRPr="006C0198">
        <w:rPr>
          <w:rFonts w:ascii="Times New Roman" w:eastAsia="Arial" w:hAnsi="Times New Roman" w:cs="Times New Roman"/>
          <w:sz w:val="24"/>
          <w:szCs w:val="24"/>
        </w:rPr>
        <w:t>from Harkk.  The hall fell to an uneasy silence again, though the kens could be heard howling in the distance.  Every Taj felt what any Taj felt.</w:t>
      </w:r>
    </w:p>
    <w:p w14:paraId="70813ED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collected himself.  This was to be the most important speech of his recent life.</w:t>
      </w:r>
    </w:p>
    <w:p w14:paraId="295438C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ar me, please.  We are two houses that need desperately to be one someday.  Some of you may not feel that way now.  In time, you’ll see the rightness of it.  I stand before you, today, and ask you all for that time.  I ask you all to let that time start now.</w:t>
      </w:r>
    </w:p>
    <w:p w14:paraId="1F1354E8" w14:textId="4410B35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ou Flags.  You know what it takes to be </w:t>
      </w:r>
      <w:r w:rsidR="00FA6662" w:rsidRPr="006C0198">
        <w:rPr>
          <w:rFonts w:ascii="Times New Roman" w:eastAsia="Arial" w:hAnsi="Times New Roman" w:cs="Times New Roman"/>
          <w:sz w:val="24"/>
          <w:szCs w:val="24"/>
        </w:rPr>
        <w:t xml:space="preserve">a </w:t>
      </w:r>
      <w:r w:rsidRPr="006C0198">
        <w:rPr>
          <w:rFonts w:ascii="Times New Roman" w:eastAsia="Arial" w:hAnsi="Times New Roman" w:cs="Times New Roman"/>
          <w:sz w:val="24"/>
          <w:szCs w:val="24"/>
        </w:rPr>
        <w:t>Leader. It’s in our learnings from when we are wee ones.  Our guests do not.  So I will educate them now.</w:t>
      </w:r>
    </w:p>
    <w:p w14:paraId="43AD129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f we are ever to be one house, our Leader must come from the best of both houses, so both houses MUST be equally ready to answer the call.</w:t>
      </w:r>
    </w:p>
    <w:p w14:paraId="61AFCBB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ith fairness in mind, then, I declare the Selection open on the first Hi Day of Sixth Lunar.  Nominations are due by Lo-day next.  You can nominate yourself but you’ll be paired with a top seed right off if you do.  That leaves us a bit more than a lunar to prepare.</w:t>
      </w:r>
    </w:p>
    <w:p w14:paraId="30269AD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ou Flags!  You will show our guests the way of the Selection Process.  You will honor it by teaching our guests the true meaning of the Selection and what qualities our Leader MUST possess.  You will show them how we train to showcase these qualities.  You will relate to them the connection from Leader to every single Clan member.  You will explain our Leader’s subservience to the Clan…even the lowliest among us.  Our Leader serves for life, </w:t>
      </w:r>
      <w:r w:rsidRPr="006C0198">
        <w:rPr>
          <w:rFonts w:ascii="Times New Roman" w:eastAsia="Arial" w:hAnsi="Times New Roman" w:cs="Times New Roman"/>
          <w:sz w:val="24"/>
          <w:szCs w:val="24"/>
        </w:rPr>
        <w:lastRenderedPageBreak/>
        <w:t>with his life, and will give his life for any in the Clan without a moment’s hesitation; for to hesitate once you’ve accepted the mantle of leadership would be to condemn yourself to the Din for eternity.</w:t>
      </w:r>
    </w:p>
    <w:p w14:paraId="540F443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Flags will work with our new mates and help prepare them for the trials as well as you prepare yourselves.  You will have to compete with our guests for this great honor.  Will you have them compete at any level other than their best?  Would you feel complacent having beaten someone you purposely left unprepared?  I think not.</w:t>
      </w:r>
    </w:p>
    <w:p w14:paraId="68B97D9F" w14:textId="5242090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You, Taj!  You are tough and knowledgeable beyond your years.  I would have no hesitance </w:t>
      </w:r>
      <w:r w:rsidR="00625F0B" w:rsidRPr="006C0198">
        <w:rPr>
          <w:rFonts w:ascii="Times New Roman" w:eastAsia="Arial" w:hAnsi="Times New Roman" w:cs="Times New Roman"/>
          <w:sz w:val="24"/>
          <w:szCs w:val="24"/>
        </w:rPr>
        <w:t xml:space="preserve">in </w:t>
      </w:r>
      <w:r w:rsidRPr="006C0198">
        <w:rPr>
          <w:rFonts w:ascii="Times New Roman" w:eastAsia="Arial" w:hAnsi="Times New Roman" w:cs="Times New Roman"/>
          <w:sz w:val="24"/>
          <w:szCs w:val="24"/>
        </w:rPr>
        <w:t xml:space="preserve">following your best in the never-ending battle for life.  Learn from us.  Study hard, for it is not just a great beast who will win us over but a wise one too.  This is not just a test of means, my friends.  No! </w:t>
      </w:r>
      <w:r w:rsidR="00625F0B" w:rsidRPr="006C0198">
        <w:rPr>
          <w:rFonts w:ascii="Times New Roman" w:eastAsia="Arial" w:hAnsi="Times New Roman" w:cs="Times New Roman"/>
          <w:sz w:val="24"/>
          <w:szCs w:val="24"/>
        </w:rPr>
        <w:t xml:space="preserve">This </w:t>
      </w:r>
      <w:r w:rsidRPr="006C0198">
        <w:rPr>
          <w:rFonts w:ascii="Times New Roman" w:eastAsia="Arial" w:hAnsi="Times New Roman" w:cs="Times New Roman"/>
          <w:sz w:val="24"/>
          <w:szCs w:val="24"/>
        </w:rPr>
        <w:t>is as much a test of wits and wills.</w:t>
      </w:r>
    </w:p>
    <w:p w14:paraId="2F15361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most important thing of all, to us all, is that we, the peoples of the Taj and the Flag, are our leader’s heart and soul.  Our leader is our eye on life, our ear to the wind, our voice in the rift.  Our leader touches the universe and we thrive through that connection.  Our leader dies for us every day until there’s nothing left.  Then we select the next strongest among us to take us ever forward, ever higher, ever longer, ever freer. This is our way.”</w:t>
      </w:r>
    </w:p>
    <w:p w14:paraId="5BC82D4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e’d said it all with such reverence the Greathall sustained an echo of his statement for several breaths before he continued, sure he had their rapt attention still.</w:t>
      </w:r>
    </w:p>
    <w:p w14:paraId="297EB7D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Choose well among your champions my friends.  Choose the ones you would follow anywhere.  Not because they are your friend, but because you feel the best chance of success lies with following that person.  Because you KNOW that person will be selfless in all </w:t>
      </w:r>
      <w:r w:rsidRPr="006C0198">
        <w:rPr>
          <w:rFonts w:ascii="Times New Roman" w:eastAsia="Arial" w:hAnsi="Times New Roman" w:cs="Times New Roman"/>
          <w:sz w:val="24"/>
          <w:szCs w:val="24"/>
        </w:rPr>
        <w:lastRenderedPageBreak/>
        <w:t>matters, even at the expense of their own life, but who will never waste that life; for a leader is not to be wasted.</w:t>
      </w:r>
    </w:p>
    <w:p w14:paraId="7D6091C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ose of you who are chosen for the trials, honor that confidence your peers placed in you with your best effort always, even to your last breath.  Surrender only to the superior candidate and then only after you have exhausted every effort to better them.  There is no disgrace in bowing to a champion among champions. There is a life of disgrace in failing to accept your fate.  Instead, vow your allegiance forever to the one who prevails.  This person will have earned it via the same trial by fire that tested you. Give them your faith until they revoke it.</w:t>
      </w:r>
    </w:p>
    <w:p w14:paraId="7CC50F66" w14:textId="18CDF24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Finally, your allegiance to the </w:t>
      </w:r>
      <w:r w:rsidRPr="006C0198">
        <w:rPr>
          <w:rFonts w:ascii="Times New Roman" w:eastAsia="Arial" w:hAnsi="Times New Roman" w:cs="Times New Roman"/>
          <w:i/>
          <w:iCs/>
          <w:sz w:val="24"/>
          <w:szCs w:val="24"/>
        </w:rPr>
        <w:t>Selected One</w:t>
      </w:r>
      <w:r w:rsidRPr="006C0198">
        <w:rPr>
          <w:rFonts w:ascii="Times New Roman" w:eastAsia="Arial" w:hAnsi="Times New Roman" w:cs="Times New Roman"/>
          <w:sz w:val="24"/>
          <w:szCs w:val="24"/>
        </w:rPr>
        <w:t xml:space="preserve"> is the key to our future.  As we do on the first Hi-day of each Solar, after the Selection of a new leader, each one of us renews our vows of fealty to the clan and obedience to the Leader in an elaborate Ceremony of Faith.  This symbolic show of subservience to the clan and the leader, not the individual who holds the position, but the position itself, regardless of who holds it, is our connection to one another.  It is what we all have in common. Our leader is the collective, the heart and soul of the clan that we so freely gave to him or her.</w:t>
      </w:r>
    </w:p>
    <w:p w14:paraId="2EECBE5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s new members of the clan, you Taj will also be expected to swear allegiance to the Clan and its Leader.  This does not make you slaves in any way.  This simply streamlines the chain of command in crisis situations.  You’ll see that everything else still comes down to a vote by the entire clan.  We have no Kings here.  No bosses.  No Gods on earth.  We may have become a little complacent and rely more on me than we should, yes, but that little problem is about to sort itself out. No?  You, whoever you are to be, Master or Mistress, Leader of the Clan, can make that your legacy.  Find a more efficient way for democracy to not fall to one person.”</w:t>
      </w:r>
    </w:p>
    <w:p w14:paraId="4B4F7E1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These are the rules for the choosing.  They may not all apply, but they must all be stated.  </w:t>
      </w:r>
    </w:p>
    <w:p w14:paraId="43A58B81" w14:textId="282C89C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nyone, female or male, of years advanced enough to have tried before and failed may not try again. These, if any survive still, will be called upon to be judges.</w:t>
      </w:r>
    </w:p>
    <w:p w14:paraId="40E5A87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udges will otherwise be drawn from a pool of elders, ineligible for the trials, twenty-one full solars or older.</w:t>
      </w:r>
    </w:p>
    <w:p w14:paraId="457C6D1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nyone, female or male, between the age of eighteen and twenty-one solars, but not older than their twenty-first nameday or younger than their eighteenth, may be nominated.</w:t>
      </w:r>
    </w:p>
    <w:p w14:paraId="5172DEDB" w14:textId="3253095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 contestant found to be in violation of any rule of the Trials will be declared lost and forever banished from the clan, for to blemish so sacred a trust is unforgivable.</w:t>
      </w:r>
    </w:p>
    <w:p w14:paraId="3EDC51E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Parents/relatives/guardians may not intervene in the nomination process except to nominate.</w:t>
      </w:r>
    </w:p>
    <w:p w14:paraId="253FA6D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f twenty possible categories, a total of ten will be chosen for the Trials.  Five of a physical nature and five of a more cerebral one.</w:t>
      </w:r>
    </w:p>
    <w:p w14:paraId="15EFA933" w14:textId="573332E9"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ll candidates will train for all twenty disciplines</w:t>
      </w:r>
      <w:r w:rsidR="00760775"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s the ten choices won’t be selected until game day.</w:t>
      </w:r>
    </w:p>
    <w:p w14:paraId="263AB40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n tests of mean strength pitting one contestant against another, the dominant opponent must offer mercy if called for; injuries prove nothing but recklessness in this case.  One can win by sheer beauty of performance in fetes of strength, as well as by brute force.  Neither necessarily holds sway in the judge’s eye, but both can.</w:t>
      </w:r>
    </w:p>
    <w:p w14:paraId="3518B08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n tests of will and wits, the same lack of stubbornness when losing must be exercised.</w:t>
      </w:r>
    </w:p>
    <w:p w14:paraId="0F3A0CC8" w14:textId="0D92CB8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No form of external aide may be incorporated into the competition.  No form of help may be provided to a contestant.  No tool, weapon, or any form of supplies not provided for by the rules of the Trials </w:t>
      </w:r>
      <w:r w:rsidRPr="006C0198">
        <w:rPr>
          <w:rFonts w:ascii="Times New Roman" w:eastAsia="Arial" w:hAnsi="Times New Roman" w:cs="Times New Roman"/>
          <w:sz w:val="24"/>
          <w:szCs w:val="24"/>
        </w:rPr>
        <w:lastRenderedPageBreak/>
        <w:t>shall be had.  No contestant will leave the competition’s boundaries until removed by the judges.  No contestant will leave an injured contestant without succor.  No contestant will ridicule, period!</w:t>
      </w:r>
    </w:p>
    <w:p w14:paraId="41091C4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xcept in the case of injury, a candidate may not drop out of the competition, nor may they skip a Trial, but must finish every category of the Trials.</w:t>
      </w:r>
    </w:p>
    <w:p w14:paraId="158F0F3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n case of a tie in any category, the winner will be the one who scored higher in the next higher discipline in importance.</w:t>
      </w:r>
    </w:p>
    <w:p w14:paraId="2C484E2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f, at the end of the regular Trials, there is still a tie at the top.  The competition will continue until a winner can be declared.  The judges will pick from the remaining ten Trials, three at a time, until there is a winner.”</w:t>
      </w:r>
    </w:p>
    <w:p w14:paraId="6CEB3ACE" w14:textId="2EC9FB1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f all Trials are exhausted without a clear winner, the judges will pick from a select group of ever more difficult backup Trials until there is a winner.</w:t>
      </w:r>
    </w:p>
    <w:p w14:paraId="173BEEB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one quits.</w:t>
      </w:r>
    </w:p>
    <w:p w14:paraId="7141C250" w14:textId="57E3607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rials will not break for twenty-four hours after they start.  A four-hour break for nutrition, hydration</w:t>
      </w:r>
      <w:r w:rsidR="00326C5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rest will follow. Then</w:t>
      </w:r>
      <w:r w:rsidR="00326C5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the Trials will resume for another twenty-four hours. Repeat until a winner is declared.</w:t>
      </w:r>
    </w:p>
    <w:p w14:paraId="02C85D1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can be only one.</w:t>
      </w:r>
    </w:p>
    <w:p w14:paraId="5BA90AA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n deflated.  The steam had run out, and it showed.</w:t>
      </w:r>
    </w:p>
    <w:p w14:paraId="7F0AC92A" w14:textId="0B9D9EA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at’s all I have</w:t>
      </w:r>
      <w:r w:rsidR="00326C5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folks.  If there are any questions…”</w:t>
      </w:r>
    </w:p>
    <w:p w14:paraId="5BD443F2" w14:textId="7FED503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hall lit up with them</w:t>
      </w:r>
      <w:r w:rsidR="00326C5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 conversation continued well into the night.  Meals were served there in the Greathall along with a new brew Jonn introduced as mead.  The children were not allowed to have any but were given a taste of honey instead.  Not much more was resolved after Jonn’s speech.  There was more denial, </w:t>
      </w:r>
      <w:r w:rsidRPr="006C0198">
        <w:rPr>
          <w:rFonts w:ascii="Times New Roman" w:eastAsia="Arial" w:hAnsi="Times New Roman" w:cs="Times New Roman"/>
          <w:sz w:val="24"/>
          <w:szCs w:val="24"/>
        </w:rPr>
        <w:lastRenderedPageBreak/>
        <w:t>tearful remembrances, drunken story telling along with the requisite hilarity</w:t>
      </w:r>
      <w:r w:rsidR="00326C5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then a sudden return to reality when one or another of the clanmates would remember what they’d just listened to.</w:t>
      </w:r>
    </w:p>
    <w:p w14:paraId="793F862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Clan, as they were beginning to think of themselves, ran themselves out of energy eventually and went home in the wee hours of the morning, well after newday.  Burtt was smart enough to lay off the Meade when his head started to spin.  Kkhloe had told him about Zobbi’s home brew and how it distorted your abilities.</w:t>
      </w:r>
    </w:p>
    <w:p w14:paraId="1509C3C9" w14:textId="317E686F"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2A8AC32" w14:textId="77777777" w:rsidR="00011D75" w:rsidRPr="006C0198" w:rsidRDefault="00011D75"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Two cycles+15, 344319, following the Taj back to their compound:</w:t>
      </w:r>
    </w:p>
    <w:p w14:paraId="0BE2BA2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 penny for your thoughts?” Katt whispered as she and Burtt made their way home at the end of the Taj procession.</w:t>
      </w:r>
    </w:p>
    <w:p w14:paraId="140C48A8" w14:textId="337D46FC" w:rsidR="00011D75" w:rsidRPr="006C0198" w:rsidRDefault="00965EBF"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I guess I’m afraid again, Katt.  I don’t know what to think.  Is this a good thing?</w:t>
      </w:r>
      <w:r w:rsidRPr="006C0198">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 xml:space="preserve">  Harkk says, empires are built on the strong arms of young men, not the older ones, so, I guess this will be okay in the end.  I just caint bring myself to the idea of taking orders from someone other than Jonn.  Even then</w:t>
      </w:r>
      <w:r w:rsidRPr="006C0198">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 xml:space="preserve"> I was hesitant to give over to him completely, or Harkk, for that matter.”</w:t>
      </w:r>
    </w:p>
    <w:p w14:paraId="364C0A6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Kkat was smiling, barely able to hold it in.</w:t>
      </w:r>
    </w:p>
    <w:p w14:paraId="1E3711AB" w14:textId="5330FCC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at? What? Come on.  I know that smile.  What </w:t>
      </w:r>
      <w:r w:rsidR="00965EBF" w:rsidRPr="006C0198">
        <w:rPr>
          <w:rFonts w:ascii="Times New Roman" w:eastAsia="Arial" w:hAnsi="Times New Roman" w:cs="Times New Roman"/>
          <w:sz w:val="24"/>
          <w:szCs w:val="24"/>
        </w:rPr>
        <w:t xml:space="preserve">do </w:t>
      </w:r>
      <w:r w:rsidRPr="006C0198">
        <w:rPr>
          <w:rFonts w:ascii="Times New Roman" w:eastAsia="Arial" w:hAnsi="Times New Roman" w:cs="Times New Roman"/>
          <w:sz w:val="24"/>
          <w:szCs w:val="24"/>
        </w:rPr>
        <w:t>I do now?”</w:t>
      </w:r>
    </w:p>
    <w:p w14:paraId="41AD8C3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Burtt.  You’re so cute, thinking there’s another within a hundred kliks of here on a par with you…or that Jonn doesn’t already know that too.  Um, um!  Yessuh!  You one kina craze, you is, Burtt, master bossman.”</w:t>
      </w:r>
    </w:p>
    <w:p w14:paraId="39E8CB36" w14:textId="3E0EC474"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  What are you talking about now</w:t>
      </w:r>
      <w:r w:rsidR="00965EBF"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and why are you talking like that?  I don’t understand you sometimes, K…OUCH!  Jizmo!”</w:t>
      </w:r>
    </w:p>
    <w:p w14:paraId="32C8970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She’d smacked him off the back of the head again.</w:t>
      </w:r>
    </w:p>
    <w:p w14:paraId="5457D60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Let’s go to bed, dopey.  You need your beauty sleep. Boy, do you ever!”</w:t>
      </w:r>
    </w:p>
    <w:p w14:paraId="48BA40CD" w14:textId="190E3567"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C54E126" w14:textId="071592FC" w:rsidR="00011D75" w:rsidRPr="006C0198" w:rsidRDefault="00011D75"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Eight cycles+20, in front of the Taj’</w:t>
      </w:r>
      <w:r w:rsidR="00965EBF" w:rsidRPr="006C0198">
        <w:rPr>
          <w:rFonts w:ascii="Times New Roman" w:eastAsia="Arial" w:hAnsi="Times New Roman" w:cs="Times New Roman"/>
          <w:b/>
          <w:bCs/>
          <w:sz w:val="24"/>
          <w:szCs w:val="24"/>
        </w:rPr>
        <w:t>s</w:t>
      </w:r>
      <w:r w:rsidRPr="006C0198">
        <w:rPr>
          <w:rFonts w:ascii="Times New Roman" w:eastAsia="Arial" w:hAnsi="Times New Roman" w:cs="Times New Roman"/>
          <w:b/>
          <w:bCs/>
          <w:sz w:val="24"/>
          <w:szCs w:val="24"/>
        </w:rPr>
        <w:t xml:space="preserve"> Temporary Greathall:</w:t>
      </w:r>
    </w:p>
    <w:p w14:paraId="4F4E3F21"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t’s this?  Jenna?  Kett?”</w:t>
      </w:r>
    </w:p>
    <w:p w14:paraId="07D8A40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wo had cornered Burtt after firsteat and refused to let him pass.</w:t>
      </w:r>
    </w:p>
    <w:p w14:paraId="1D19DF5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 decided we caint foller no Flagger but Jonn, so you gots to win.  We he-ah to hep ya train.  We caint try ahsefs, so we heps you.  We tough, you knows, and we faster than you, so we c’n hep wi’dat.  Ahm bettah with a bow and Kett he the boss with a pike. Yessuh!”</w:t>
      </w:r>
    </w:p>
    <w:p w14:paraId="0498C51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  You train me, eh?  Well.  Hmm!  You are faster, the both of you, and I could surely use some help with all the weapons other than these blades, that’s sure.  What do you have in mind.”  Burtt was fascinated.  After all the trouble the two had been, they were his staunchest allies now.  They backed him in every endeavor and volunteered for anything they thought would benefit the Taj.  This could prove interesting.</w:t>
      </w:r>
    </w:p>
    <w:p w14:paraId="73CD288A" w14:textId="3E3209A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first, is this…”  the two took off like lightning bolts towards the pastures to the south.  Looking over his shoulder</w:t>
      </w:r>
      <w:r w:rsidR="00C1118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Kett yelled, “Come on, old man, catch us if ya can.”</w:t>
      </w:r>
    </w:p>
    <w:p w14:paraId="209930A5" w14:textId="551A8DD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n stunned silence</w:t>
      </w:r>
      <w:r w:rsidR="00C1118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rtt stood there watching the distance grow.  A crew of Taj and Flag mates had gathered by then and were watching the challenge go unanswered.  Soon, some good-natured hooting started up with the Taj’</w:t>
      </w:r>
      <w:r w:rsidR="00C11181" w:rsidRPr="006C0198">
        <w:rPr>
          <w:rFonts w:ascii="Times New Roman" w:eastAsia="Arial" w:hAnsi="Times New Roman" w:cs="Times New Roman"/>
          <w:sz w:val="24"/>
          <w:szCs w:val="24"/>
        </w:rPr>
        <w:t>s</w:t>
      </w:r>
      <w:r w:rsidRPr="006C0198">
        <w:rPr>
          <w:rFonts w:ascii="Times New Roman" w:eastAsia="Arial" w:hAnsi="Times New Roman" w:cs="Times New Roman"/>
          <w:sz w:val="24"/>
          <w:szCs w:val="24"/>
        </w:rPr>
        <w:t xml:space="preserve"> headman as its target.</w:t>
      </w:r>
    </w:p>
    <w:p w14:paraId="2FEBDCD2" w14:textId="3A46EEE0"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Burtt is a turtle.  Burtt is a turtle. Burtt is a turtle.”  The chant soon grew to twenty, then thirty voices strong.  He couldn’t avoid the challenge then.</w:t>
      </w:r>
    </w:p>
    <w:p w14:paraId="0683249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Jizmo, I’m gonna pound you when I catch you two.”  Burtt jokingly howled after the quickly shrinking silhouettes ahead.</w:t>
      </w:r>
    </w:p>
    <w:p w14:paraId="701F15C2"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you won’t…” was the fading response.</w:t>
      </w:r>
    </w:p>
    <w:p w14:paraId="7392A511" w14:textId="7A80B8D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Cconnie, hold these.”  He stripped his belts and harnesses, leaving only his leggings and a </w:t>
      </w:r>
      <w:r w:rsidR="00CF1D85" w:rsidRPr="006C0198">
        <w:rPr>
          <w:rFonts w:ascii="Times New Roman" w:eastAsia="Arial" w:hAnsi="Times New Roman" w:cs="Times New Roman"/>
          <w:sz w:val="24"/>
          <w:szCs w:val="24"/>
        </w:rPr>
        <w:t>light-</w:t>
      </w:r>
      <w:r w:rsidRPr="006C0198">
        <w:rPr>
          <w:rFonts w:ascii="Times New Roman" w:eastAsia="Arial" w:hAnsi="Times New Roman" w:cs="Times New Roman"/>
          <w:sz w:val="24"/>
          <w:szCs w:val="24"/>
        </w:rPr>
        <w:t>top shirt.  He kicked off the sandals they’d been given since moving to the Green, as they had come to call their new home.  Then peeled off after the much speedier younger clanmates.</w:t>
      </w:r>
    </w:p>
    <w:p w14:paraId="5BD3651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 took the better part of 40 spans of non-stop all out running, but he caught the two eventually. As it turned out, the kids slowed to let him catch up.  He looked to them as though he was about to drop, and they knew their leader would never quit.  It wouldn’t do to have ot carry him back to the compound.</w:t>
      </w:r>
    </w:p>
    <w:p w14:paraId="57DA6DE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a minute of gasping and feeling almost normal again, Burtt looked up at his captives and sighed.</w:t>
      </w:r>
    </w:p>
    <w:p w14:paraId="71B67654"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Damn.  You two ain’t even winded. I am sooooo, screwed!”</w:t>
      </w:r>
    </w:p>
    <w:p w14:paraId="7FE65EA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No you ain’t.  Das why we he-ah.”  This from Jjenna.  “If ya trains wif us ever day, in thirty plus, you be pleny fas enuf.  Nobod gon beat you straight up, so we just gots to get you runnin fasser an longer, an gets you shootin straight.”</w:t>
      </w:r>
    </w:p>
    <w:p w14:paraId="43CB6E9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n Kett chimed in, “We know ya gots other things ya gots to do.  We knows ya gonna go get the rest of the Taj too.  Ya still gots t’ train.  One cycle at least, ever day, we do that.  We train you up hard too.  After you goes to get Ssyn and them, we double up the training time. Yessuh!  D’as a’righ!”  He said with a grin, mimicking Burtt’s own earlier favorite phrase.</w:t>
      </w:r>
    </w:p>
    <w:p w14:paraId="6E5F4D6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You had this all planned out, did you?”  Burtt was still surprised at the turn around these kids had made is so short a time.  This was a glorious world.</w:t>
      </w:r>
    </w:p>
    <w:p w14:paraId="592A715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en Jonn told the rules and we seed we couldn’t compete, we decided.  Yeah!  Then we planned.  Then we come to you.  We gots a whole plan laid out.  The onliest othah ones we’d foller is Qquitia or Kkat.  They trying, but They ain’t gonna win.  Nossuh!  Jorukk n’ sum uthas gon beat them su-ah.”  Kett offered.</w:t>
      </w:r>
    </w:p>
    <w:p w14:paraId="4C4B0486" w14:textId="46AB73D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Thank you.  I, I don’t know what to say.  You surprise me, you two.  You’ve grown so much and you’ve done so much.  We are all so grateful to you, already.  And now this? Phew!”</w:t>
      </w:r>
    </w:p>
    <w:p w14:paraId="74F9746C"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really was stunned.  The kids seemed to grasp that and smiled.  Both reached out to shake Burtt’s hand in the Taj way, gripping the others wrist, but Burtt had a surprise for them.  He hugged them both to him and planted a kiss on each forehead.</w:t>
      </w:r>
    </w:p>
    <w:p w14:paraId="20F45B1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ile both kids stared in openmouthed shock, Burtt whispered, “If you tell anyone I did that I’ll pound you both for a week…if I can catch you.”</w:t>
      </w:r>
    </w:p>
    <w:p w14:paraId="5956F43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three broke into uproarious laughter that cascaded for minutes afterwards, dying down for a moment then rising back up in full hilarity just to die down again, and then repeat.</w:t>
      </w:r>
    </w:p>
    <w:p w14:paraId="77E4D08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jenna Bok was crying.  She turned away wiping her eyes, hoping the men thought it was from the laughter.</w:t>
      </w:r>
    </w:p>
    <w:p w14:paraId="2020BB5D" w14:textId="77777777"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t>I don know wha dis is, what I feel, but I love it. I love it. I love it. I love it.  Please, Got.  If you dere, don let dis be a lie too.  Please!</w:t>
      </w:r>
    </w:p>
    <w:p w14:paraId="22C09D0D"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turned back to find the two boys still rough-housing with each other.  Oblivious!</w:t>
      </w:r>
    </w:p>
    <w:p w14:paraId="5255D363" w14:textId="77777777" w:rsidR="00011D75" w:rsidRPr="006C0198" w:rsidRDefault="00011D7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t>Men! Why them don feel crazy stuff too?</w:t>
      </w:r>
    </w:p>
    <w:p w14:paraId="419B6ABC" w14:textId="575A073D"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025A8C1C" w14:textId="11AB8E3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Same time, at the Flag </w:t>
      </w:r>
      <w:r w:rsidR="005F1F1C" w:rsidRPr="006C0198">
        <w:rPr>
          <w:rFonts w:ascii="Times New Roman" w:eastAsia="Arial" w:hAnsi="Times New Roman" w:cs="Times New Roman"/>
          <w:sz w:val="24"/>
          <w:szCs w:val="24"/>
        </w:rPr>
        <w:t>Infirmary</w:t>
      </w:r>
      <w:r w:rsidRPr="006C0198">
        <w:rPr>
          <w:rFonts w:ascii="Times New Roman" w:eastAsia="Arial" w:hAnsi="Times New Roman" w:cs="Times New Roman"/>
          <w:sz w:val="24"/>
          <w:szCs w:val="24"/>
        </w:rPr>
        <w:t>:</w:t>
      </w:r>
    </w:p>
    <w:p w14:paraId="66BDD18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can’t believe how good I felt last week and now I feel like crap again.  What’s going on Doc?  Really?”  Ccassie was concerned.  After about a week of breathing clean air, and some treatments from the Medicos at the Flag, she’d started hacking up some god-awful looking stuff from her lungs.  At first, she felt horrible and congested beyond anything she’d experienced in sector-22, but eventually the congestion cleared.</w:t>
      </w:r>
    </w:p>
    <w:p w14:paraId="1B1C3390"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that short period of extreme discomfort, life changed.  She didn’t feel tired after short periods of exertion.  She could taste food.  She could take a deep, deep breath and not explode into a coughing fit.  These were all new phenomena for Ccassie.  She’d never breathed right before now.  So, what happened to make her feel so terrible now?</w:t>
      </w:r>
    </w:p>
    <w:p w14:paraId="23F2EE0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Ccassie, my dear, unlike your worst nightmares, this has nothing to do with your lungs.  Well, it does, but it’s not lung disease that’s got you down now.  You’ve got a cold.  It’s a common malady out here.  What’s odd, Ccassie, is that back there, in your sector-22, the cold bug is dead.  Out here, it’s alive and well.  A real pain in the ass it is, but it’s a nuisance only.  You’ll feel crappy for a day or two then spring right back.  Do not worry.  Take one of these every day to ease your breathing and sleep.  You’ll bounce back I promise.  Hmm!  I still marvel that this common little bug has survived years of medical advances beyond your wildest imaginings.  In order to kill it, we literally had to kill ourselves too.”</w:t>
      </w:r>
    </w:p>
    <w:p w14:paraId="39A29720" w14:textId="633229A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thank Norto</w:t>
      </w:r>
      <w:r w:rsidR="003B287A"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n!  I was terrified, I don’t mind telling you Mmarg.  I debated telling you at all in case you made me go back.  Ha!  How childish!”</w:t>
      </w:r>
    </w:p>
    <w:p w14:paraId="2D8C87E2" w14:textId="1BE9E643"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h, C</w:t>
      </w:r>
      <w:r w:rsidR="005F1F1C" w:rsidRPr="006C0198">
        <w:rPr>
          <w:rFonts w:ascii="Times New Roman" w:eastAsia="Arial" w:hAnsi="Times New Roman" w:cs="Times New Roman"/>
          <w:sz w:val="24"/>
          <w:szCs w:val="24"/>
        </w:rPr>
        <w:t>c</w:t>
      </w:r>
      <w:r w:rsidRPr="006C0198">
        <w:rPr>
          <w:rFonts w:ascii="Times New Roman" w:eastAsia="Arial" w:hAnsi="Times New Roman" w:cs="Times New Roman"/>
          <w:sz w:val="24"/>
          <w:szCs w:val="24"/>
        </w:rPr>
        <w:t xml:space="preserve">assie, dear, I can’t imagine what you’ve been through, but it is no more. Do you hear me, </w:t>
      </w:r>
      <w:r w:rsidR="005F1F1C" w:rsidRPr="006C0198">
        <w:rPr>
          <w:rFonts w:ascii="Times New Roman" w:eastAsia="Arial" w:hAnsi="Times New Roman" w:cs="Times New Roman"/>
          <w:sz w:val="24"/>
          <w:szCs w:val="24"/>
        </w:rPr>
        <w:t>g</w:t>
      </w:r>
      <w:r w:rsidRPr="006C0198">
        <w:rPr>
          <w:rFonts w:ascii="Times New Roman" w:eastAsia="Arial" w:hAnsi="Times New Roman" w:cs="Times New Roman"/>
          <w:sz w:val="24"/>
          <w:szCs w:val="24"/>
        </w:rPr>
        <w:t>irl?  It is no more.”</w:t>
      </w:r>
    </w:p>
    <w:p w14:paraId="0345BA1A"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Ccassie’s tears, the sobbing heaves and her head on Mmarg’s shoulder were answer enough.</w:t>
      </w:r>
    </w:p>
    <w:p w14:paraId="2501387C" w14:textId="7E953445"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AE0BA00" w14:textId="77777777" w:rsidR="00011D75" w:rsidRPr="006C0198" w:rsidRDefault="00011D75"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Eleven cycles+45-525319, prior to mideat at the Loks hideout:</w:t>
      </w:r>
    </w:p>
    <w:p w14:paraId="5A4C7162" w14:textId="2AEE95B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OOF!”  was the exclamation heard from Ellsbeth Fen when her attempt to ambush the much shorter Jaredd Lok with her self-fashioned weapon fell short on the much taller Doctor Georgge.  She bounced off and fell back into the hide.</w:t>
      </w:r>
    </w:p>
    <w:p w14:paraId="41A69F3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mm was on her in a moment, just before Jaredd, coming into the shelter behind the Doctor, lashed out with his stunner. Hamm had her wrapped in a bear hug causing her to drop her club.  Her children were screaming at her, then at Hamm, then at Jaredd. The doctor fell to his knees, nursing a bruised shoulder.  Then he stood up.</w:t>
      </w:r>
    </w:p>
    <w:p w14:paraId="30368F98"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NOUGH!”  He screamed at the top of his lungs. “STOP THIS, YOU FOOLS!” He continued with only slightly less volume and acid in his voice.</w:t>
      </w:r>
    </w:p>
    <w:p w14:paraId="382F7DC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You, stupid woman.  Do you think for a minute the Corp will reward you for tossing this sanctuary over to them?  Do you?  Fool!  Fool, woman.”  The vehemence in his voice caused her and everyone within hearing distance to wince and to back away.</w:t>
      </w:r>
    </w:p>
    <w:p w14:paraId="10FA1B89"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Corp has a warrant out for your arrest, you and your brats.  Your Uncle and his family are already forfeit.  The moment the Corp finds this place; you, your family AND your husband are finished.  Caput!  Do you understand now, Ellsbeth Fen?  These proles are your only chance at life.  WAKE THE HELL UP, WOMAN! For God’s sake, wake up.  If not for your own sake, then for your children.”</w:t>
      </w:r>
    </w:p>
    <w:p w14:paraId="65FF061F"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ncapable of grasping her new reality, Ellsbeth Fen fell back to the confines of what darkness she could find, to the farthest corner of </w:t>
      </w:r>
      <w:r w:rsidRPr="006C0198">
        <w:rPr>
          <w:rFonts w:ascii="Times New Roman" w:eastAsia="Arial" w:hAnsi="Times New Roman" w:cs="Times New Roman"/>
          <w:sz w:val="24"/>
          <w:szCs w:val="24"/>
        </w:rPr>
        <w:lastRenderedPageBreak/>
        <w:t>their hide, away from those unclean scum, away from the Loks and their cursed doctor, away from her own treacherous children.  Just …away…</w:t>
      </w:r>
    </w:p>
    <w:p w14:paraId="039ACBAD" w14:textId="463F612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Come</w:t>
      </w:r>
      <w:r w:rsidR="00DA71AB"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children, it’s time for your shots and checkup.  Come, come, who’s first this week?  I have candy…”</w:t>
      </w:r>
      <w:r w:rsidR="0055153C" w:rsidRPr="006C0198">
        <w:rPr>
          <w:rFonts w:ascii="Times New Roman" w:eastAsia="Arial" w:hAnsi="Times New Roman" w:cs="Times New Roman"/>
          <w:sz w:val="24"/>
          <w:szCs w:val="24"/>
        </w:rPr>
        <w:t xml:space="preserve"> the Doctor </w:t>
      </w:r>
      <w:r w:rsidR="004C7804" w:rsidRPr="006C0198">
        <w:rPr>
          <w:rFonts w:ascii="Times New Roman" w:eastAsia="Arial" w:hAnsi="Times New Roman" w:cs="Times New Roman"/>
          <w:sz w:val="24"/>
          <w:szCs w:val="24"/>
        </w:rPr>
        <w:t>tried to cover the past moments of turmoil.</w:t>
      </w:r>
    </w:p>
    <w:p w14:paraId="64845B5A" w14:textId="3CA73E9D"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0DCD6C5C" w14:textId="38820C3B" w:rsidR="008F7305" w:rsidRPr="006C0198" w:rsidRDefault="000E4B9C"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t>
      </w:r>
      <w:r w:rsidR="00E86D46" w:rsidRPr="006C0198">
        <w:rPr>
          <w:rFonts w:ascii="Times New Roman" w:eastAsia="Arial" w:hAnsi="Times New Roman" w:cs="Times New Roman"/>
          <w:sz w:val="24"/>
          <w:szCs w:val="24"/>
        </w:rPr>
        <w:t>Jarred, we have to go now. Ellsbeth</w:t>
      </w:r>
      <w:r w:rsidRPr="006C0198">
        <w:rPr>
          <w:rFonts w:ascii="Times New Roman" w:eastAsia="Arial" w:hAnsi="Times New Roman" w:cs="Times New Roman"/>
          <w:sz w:val="24"/>
          <w:szCs w:val="24"/>
        </w:rPr>
        <w:t xml:space="preserve"> is over the edge. You saw it yourself.</w:t>
      </w:r>
      <w:r w:rsidR="00981981" w:rsidRPr="006C0198">
        <w:rPr>
          <w:rFonts w:ascii="Times New Roman" w:eastAsia="Arial" w:hAnsi="Times New Roman" w:cs="Times New Roman"/>
          <w:sz w:val="24"/>
          <w:szCs w:val="24"/>
        </w:rPr>
        <w:t xml:space="preserve"> The woman is bonkers.”  Ssyndi tried desperately to reason with her guardian</w:t>
      </w:r>
      <w:r w:rsidR="003F2821" w:rsidRPr="006C0198">
        <w:rPr>
          <w:rFonts w:ascii="Times New Roman" w:eastAsia="Arial" w:hAnsi="Times New Roman" w:cs="Times New Roman"/>
          <w:sz w:val="24"/>
          <w:szCs w:val="24"/>
        </w:rPr>
        <w:t>.</w:t>
      </w:r>
    </w:p>
    <w:p w14:paraId="0A59F8A2" w14:textId="3B486DBA" w:rsidR="003F2821" w:rsidRPr="006C0198" w:rsidRDefault="00B00C4D"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aredd responded with trpidation</w:t>
      </w:r>
      <w:r w:rsidR="00E27B40" w:rsidRPr="006C0198">
        <w:rPr>
          <w:rFonts w:ascii="Times New Roman" w:eastAsia="Arial" w:hAnsi="Times New Roman" w:cs="Times New Roman"/>
          <w:sz w:val="24"/>
          <w:szCs w:val="24"/>
        </w:rPr>
        <w:t xml:space="preserve">. </w:t>
      </w:r>
      <w:r w:rsidR="003F2821" w:rsidRPr="006C0198">
        <w:rPr>
          <w:rFonts w:ascii="Times New Roman" w:eastAsia="Arial" w:hAnsi="Times New Roman" w:cs="Times New Roman"/>
          <w:sz w:val="24"/>
          <w:szCs w:val="24"/>
        </w:rPr>
        <w:t xml:space="preserve">“I wont leave </w:t>
      </w:r>
      <w:r w:rsidR="00E27B40" w:rsidRPr="006C0198">
        <w:rPr>
          <w:rFonts w:ascii="Times New Roman" w:eastAsia="Arial" w:hAnsi="Times New Roman" w:cs="Times New Roman"/>
          <w:sz w:val="24"/>
          <w:szCs w:val="24"/>
        </w:rPr>
        <w:t>any</w:t>
      </w:r>
      <w:r w:rsidR="003F2821" w:rsidRPr="006C0198">
        <w:rPr>
          <w:rFonts w:ascii="Times New Roman" w:eastAsia="Arial" w:hAnsi="Times New Roman" w:cs="Times New Roman"/>
          <w:sz w:val="24"/>
          <w:szCs w:val="24"/>
        </w:rPr>
        <w:t xml:space="preserve"> kids behind Ssyndi</w:t>
      </w:r>
      <w:r w:rsidR="00465632" w:rsidRPr="006C0198">
        <w:rPr>
          <w:rFonts w:ascii="Times New Roman" w:eastAsia="Arial" w:hAnsi="Times New Roman" w:cs="Times New Roman"/>
          <w:sz w:val="24"/>
          <w:szCs w:val="24"/>
        </w:rPr>
        <w:t xml:space="preserve">, </w:t>
      </w:r>
      <w:r w:rsidR="00E27B40" w:rsidRPr="006C0198">
        <w:rPr>
          <w:rFonts w:ascii="Times New Roman" w:eastAsia="Arial" w:hAnsi="Times New Roman" w:cs="Times New Roman"/>
          <w:sz w:val="24"/>
          <w:szCs w:val="24"/>
        </w:rPr>
        <w:t xml:space="preserve">we still have several spread around </w:t>
      </w:r>
      <w:r w:rsidR="003D2FF7" w:rsidRPr="006C0198">
        <w:rPr>
          <w:rFonts w:ascii="Times New Roman" w:eastAsia="Arial" w:hAnsi="Times New Roman" w:cs="Times New Roman"/>
          <w:sz w:val="24"/>
          <w:szCs w:val="24"/>
        </w:rPr>
        <w:t xml:space="preserve">the dome, </w:t>
      </w:r>
      <w:r w:rsidR="00465632" w:rsidRPr="006C0198">
        <w:rPr>
          <w:rFonts w:ascii="Times New Roman" w:eastAsia="Arial" w:hAnsi="Times New Roman" w:cs="Times New Roman"/>
          <w:sz w:val="24"/>
          <w:szCs w:val="24"/>
        </w:rPr>
        <w:t>and I can’t get them all out at once</w:t>
      </w:r>
      <w:r w:rsidR="003D2FF7" w:rsidRPr="006C0198">
        <w:rPr>
          <w:rFonts w:ascii="Times New Roman" w:eastAsia="Arial" w:hAnsi="Times New Roman" w:cs="Times New Roman"/>
          <w:sz w:val="24"/>
          <w:szCs w:val="24"/>
        </w:rPr>
        <w:t xml:space="preserve"> anyway</w:t>
      </w:r>
      <w:r w:rsidR="00465632" w:rsidRPr="006C0198">
        <w:rPr>
          <w:rFonts w:ascii="Times New Roman" w:eastAsia="Arial" w:hAnsi="Times New Roman" w:cs="Times New Roman"/>
          <w:sz w:val="24"/>
          <w:szCs w:val="24"/>
        </w:rPr>
        <w:t>.  If I take you out n</w:t>
      </w:r>
      <w:r w:rsidR="003D2FF7" w:rsidRPr="006C0198">
        <w:rPr>
          <w:rFonts w:ascii="Times New Roman" w:eastAsia="Arial" w:hAnsi="Times New Roman" w:cs="Times New Roman"/>
          <w:sz w:val="24"/>
          <w:szCs w:val="24"/>
        </w:rPr>
        <w:t>o</w:t>
      </w:r>
      <w:r w:rsidR="00465632" w:rsidRPr="006C0198">
        <w:rPr>
          <w:rFonts w:ascii="Times New Roman" w:eastAsia="Arial" w:hAnsi="Times New Roman" w:cs="Times New Roman"/>
          <w:sz w:val="24"/>
          <w:szCs w:val="24"/>
        </w:rPr>
        <w:t>w, provided we can clear all the extra security</w:t>
      </w:r>
      <w:r w:rsidR="00EA100D" w:rsidRPr="006C0198">
        <w:rPr>
          <w:rFonts w:ascii="Times New Roman" w:eastAsia="Arial" w:hAnsi="Times New Roman" w:cs="Times New Roman"/>
          <w:sz w:val="24"/>
          <w:szCs w:val="24"/>
        </w:rPr>
        <w:t>. You’ll have to wait in the red zone until you can conrtact Burtt and get a trasport in here.</w:t>
      </w:r>
      <w:r w:rsidR="00A256D2" w:rsidRPr="006C0198">
        <w:rPr>
          <w:rFonts w:ascii="Times New Roman" w:eastAsia="Arial" w:hAnsi="Times New Roman" w:cs="Times New Roman"/>
          <w:sz w:val="24"/>
          <w:szCs w:val="24"/>
        </w:rPr>
        <w:t xml:space="preserve">  JIZMO!”</w:t>
      </w:r>
    </w:p>
    <w:p w14:paraId="02B32099" w14:textId="2EB6E310" w:rsidR="00A256D2" w:rsidRPr="006C0198" w:rsidRDefault="002D1B15"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sz w:val="24"/>
          <w:szCs w:val="24"/>
        </w:rPr>
        <w:t>“</w:t>
      </w:r>
      <w:r w:rsidR="00A256D2" w:rsidRPr="006C0198">
        <w:rPr>
          <w:rFonts w:ascii="Times New Roman" w:eastAsia="Arial" w:hAnsi="Times New Roman" w:cs="Times New Roman"/>
          <w:sz w:val="24"/>
          <w:szCs w:val="24"/>
        </w:rPr>
        <w:t>The</w:t>
      </w:r>
      <w:r w:rsidR="001E4907" w:rsidRPr="006C0198">
        <w:rPr>
          <w:rFonts w:ascii="Times New Roman" w:eastAsia="Arial" w:hAnsi="Times New Roman" w:cs="Times New Roman"/>
          <w:sz w:val="24"/>
          <w:szCs w:val="24"/>
        </w:rPr>
        <w:t>n</w:t>
      </w:r>
      <w:r w:rsidR="00A256D2" w:rsidRPr="006C0198">
        <w:rPr>
          <w:rFonts w:ascii="Times New Roman" w:eastAsia="Arial" w:hAnsi="Times New Roman" w:cs="Times New Roman"/>
          <w:sz w:val="24"/>
          <w:szCs w:val="24"/>
        </w:rPr>
        <w:t xml:space="preserve"> we</w:t>
      </w:r>
      <w:r w:rsidR="001E4907" w:rsidRPr="006C0198">
        <w:rPr>
          <w:rFonts w:ascii="Times New Roman" w:eastAsia="Arial" w:hAnsi="Times New Roman" w:cs="Times New Roman"/>
          <w:sz w:val="24"/>
          <w:szCs w:val="24"/>
        </w:rPr>
        <w:t>’ll</w:t>
      </w:r>
      <w:r w:rsidR="00A256D2" w:rsidRPr="006C0198">
        <w:rPr>
          <w:rFonts w:ascii="Times New Roman" w:eastAsia="Arial" w:hAnsi="Times New Roman" w:cs="Times New Roman"/>
          <w:sz w:val="24"/>
          <w:szCs w:val="24"/>
        </w:rPr>
        <w:t xml:space="preserve"> have to do it in trips, Jare</w:t>
      </w:r>
      <w:r w:rsidR="00B00C4D" w:rsidRPr="006C0198">
        <w:rPr>
          <w:rFonts w:ascii="Times New Roman" w:eastAsia="Arial" w:hAnsi="Times New Roman" w:cs="Times New Roman"/>
          <w:sz w:val="24"/>
          <w:szCs w:val="24"/>
        </w:rPr>
        <w:t>d</w:t>
      </w:r>
      <w:r w:rsidR="00A256D2" w:rsidRPr="006C0198">
        <w:rPr>
          <w:rFonts w:ascii="Times New Roman" w:eastAsia="Arial" w:hAnsi="Times New Roman" w:cs="Times New Roman"/>
          <w:sz w:val="24"/>
          <w:szCs w:val="24"/>
        </w:rPr>
        <w:t>d.  W</w:t>
      </w:r>
      <w:r w:rsidR="00EF0B90" w:rsidRPr="006C0198">
        <w:rPr>
          <w:rFonts w:ascii="Times New Roman" w:eastAsia="Arial" w:hAnsi="Times New Roman" w:cs="Times New Roman"/>
          <w:sz w:val="24"/>
          <w:szCs w:val="24"/>
        </w:rPr>
        <w:t>e</w:t>
      </w:r>
      <w:r w:rsidR="00A256D2" w:rsidRPr="006C0198">
        <w:rPr>
          <w:rFonts w:ascii="Times New Roman" w:eastAsia="Arial" w:hAnsi="Times New Roman" w:cs="Times New Roman"/>
          <w:sz w:val="24"/>
          <w:szCs w:val="24"/>
        </w:rPr>
        <w:t xml:space="preserve"> just have to</w:t>
      </w:r>
      <w:r w:rsidR="00EF0B90" w:rsidRPr="006C0198">
        <w:rPr>
          <w:rFonts w:ascii="Times New Roman" w:eastAsia="Arial" w:hAnsi="Times New Roman" w:cs="Times New Roman"/>
          <w:sz w:val="24"/>
          <w:szCs w:val="24"/>
        </w:rPr>
        <w:t>.  Hamm and you stay behind to controll Ellsbeth</w:t>
      </w:r>
      <w:r w:rsidR="00BB5039" w:rsidRPr="006C0198">
        <w:rPr>
          <w:rFonts w:ascii="Times New Roman" w:eastAsia="Arial" w:hAnsi="Times New Roman" w:cs="Times New Roman"/>
          <w:sz w:val="24"/>
          <w:szCs w:val="24"/>
        </w:rPr>
        <w:t xml:space="preserve"> and collect the rest of the childfren</w:t>
      </w:r>
      <w:r w:rsidR="00EF0B90" w:rsidRPr="006C0198">
        <w:rPr>
          <w:rFonts w:ascii="Times New Roman" w:eastAsia="Arial" w:hAnsi="Times New Roman" w:cs="Times New Roman"/>
          <w:sz w:val="24"/>
          <w:szCs w:val="24"/>
        </w:rPr>
        <w:t>, while I get</w:t>
      </w:r>
      <w:r w:rsidR="00235B19" w:rsidRPr="006C0198">
        <w:rPr>
          <w:rFonts w:ascii="Times New Roman" w:eastAsia="Arial" w:hAnsi="Times New Roman" w:cs="Times New Roman"/>
          <w:sz w:val="24"/>
          <w:szCs w:val="24"/>
        </w:rPr>
        <w:t xml:space="preserve"> the</w:t>
      </w:r>
      <w:r w:rsidR="00BB5039" w:rsidRPr="006C0198">
        <w:rPr>
          <w:rFonts w:ascii="Times New Roman" w:eastAsia="Arial" w:hAnsi="Times New Roman" w:cs="Times New Roman"/>
          <w:sz w:val="24"/>
          <w:szCs w:val="24"/>
        </w:rPr>
        <w:t xml:space="preserve">se </w:t>
      </w:r>
      <w:r w:rsidR="00235B19" w:rsidRPr="006C0198">
        <w:rPr>
          <w:rFonts w:ascii="Times New Roman" w:eastAsia="Arial" w:hAnsi="Times New Roman" w:cs="Times New Roman"/>
          <w:sz w:val="24"/>
          <w:szCs w:val="24"/>
        </w:rPr>
        <w:t>out to the safe house</w:t>
      </w:r>
      <w:r w:rsidR="00BB5039" w:rsidRPr="006C0198">
        <w:rPr>
          <w:rFonts w:ascii="Times New Roman" w:eastAsia="Arial" w:hAnsi="Times New Roman" w:cs="Times New Roman"/>
          <w:sz w:val="24"/>
          <w:szCs w:val="24"/>
        </w:rPr>
        <w:t xml:space="preserve"> now</w:t>
      </w:r>
      <w:r w:rsidR="00761A8F" w:rsidRPr="006C0198">
        <w:rPr>
          <w:rFonts w:ascii="Times New Roman" w:eastAsia="Arial" w:hAnsi="Times New Roman" w:cs="Times New Roman"/>
          <w:sz w:val="24"/>
          <w:szCs w:val="24"/>
        </w:rPr>
        <w:t xml:space="preserve">. </w:t>
      </w:r>
      <w:r w:rsidR="004E1F52" w:rsidRPr="006C0198">
        <w:rPr>
          <w:rFonts w:ascii="Times New Roman" w:eastAsia="Arial" w:hAnsi="Times New Roman" w:cs="Times New Roman"/>
          <w:sz w:val="24"/>
          <w:szCs w:val="24"/>
        </w:rPr>
        <w:t>I’ll contact Burtt from outside the dome.</w:t>
      </w:r>
      <w:r w:rsidR="00761A8F" w:rsidRPr="006C0198">
        <w:rPr>
          <w:rFonts w:ascii="Times New Roman" w:eastAsia="Arial" w:hAnsi="Times New Roman" w:cs="Times New Roman"/>
          <w:sz w:val="24"/>
          <w:szCs w:val="24"/>
        </w:rPr>
        <w:t xml:space="preserve"> </w:t>
      </w:r>
      <w:r w:rsidR="00FD58E9" w:rsidRPr="006C0198">
        <w:rPr>
          <w:rFonts w:ascii="Times New Roman" w:eastAsia="Arial" w:hAnsi="Times New Roman" w:cs="Times New Roman"/>
          <w:sz w:val="24"/>
          <w:szCs w:val="24"/>
        </w:rPr>
        <w:t xml:space="preserve">He better be listening. </w:t>
      </w:r>
      <w:r w:rsidR="00761A8F" w:rsidRPr="006C0198">
        <w:rPr>
          <w:rFonts w:ascii="Times New Roman" w:eastAsia="Arial" w:hAnsi="Times New Roman" w:cs="Times New Roman"/>
          <w:sz w:val="24"/>
          <w:szCs w:val="24"/>
        </w:rPr>
        <w:t xml:space="preserve">God, I hope </w:t>
      </w:r>
      <w:r w:rsidR="00FD58E9" w:rsidRPr="006C0198">
        <w:rPr>
          <w:rFonts w:ascii="Times New Roman" w:eastAsia="Arial" w:hAnsi="Times New Roman" w:cs="Times New Roman"/>
          <w:sz w:val="24"/>
          <w:szCs w:val="24"/>
        </w:rPr>
        <w:t>Ccassie</w:t>
      </w:r>
      <w:r w:rsidR="00F65FEA" w:rsidRPr="006C0198">
        <w:rPr>
          <w:rFonts w:ascii="Times New Roman" w:eastAsia="Arial" w:hAnsi="Times New Roman" w:cs="Times New Roman"/>
          <w:sz w:val="24"/>
          <w:szCs w:val="24"/>
        </w:rPr>
        <w:t>’</w:t>
      </w:r>
      <w:r w:rsidR="00FD58E9" w:rsidRPr="006C0198">
        <w:rPr>
          <w:rFonts w:ascii="Times New Roman" w:eastAsia="Arial" w:hAnsi="Times New Roman" w:cs="Times New Roman"/>
          <w:sz w:val="24"/>
          <w:szCs w:val="24"/>
        </w:rPr>
        <w:t>s place i</w:t>
      </w:r>
      <w:r w:rsidR="00761A8F" w:rsidRPr="006C0198">
        <w:rPr>
          <w:rFonts w:ascii="Times New Roman" w:eastAsia="Arial" w:hAnsi="Times New Roman" w:cs="Times New Roman"/>
          <w:sz w:val="24"/>
          <w:szCs w:val="24"/>
        </w:rPr>
        <w:t>s still instact. What if the tunnels are caved in?</w:t>
      </w:r>
      <w:r w:rsidR="001E4907" w:rsidRPr="006C0198">
        <w:rPr>
          <w:rFonts w:ascii="Times New Roman" w:eastAsia="Arial" w:hAnsi="Times New Roman" w:cs="Times New Roman"/>
          <w:sz w:val="24"/>
          <w:szCs w:val="24"/>
        </w:rPr>
        <w:t>”</w:t>
      </w:r>
      <w:r w:rsidR="00393BD0" w:rsidRPr="006C0198">
        <w:rPr>
          <w:rFonts w:ascii="Times New Roman" w:eastAsia="Arial" w:hAnsi="Times New Roman" w:cs="Times New Roman"/>
          <w:sz w:val="24"/>
          <w:szCs w:val="24"/>
        </w:rPr>
        <w:t xml:space="preserve"> </w:t>
      </w:r>
      <w:r w:rsidR="00761A8F" w:rsidRPr="006C0198">
        <w:rPr>
          <w:rFonts w:ascii="Times New Roman" w:eastAsia="Arial" w:hAnsi="Times New Roman" w:cs="Times New Roman"/>
          <w:i/>
          <w:iCs/>
          <w:sz w:val="24"/>
          <w:szCs w:val="24"/>
        </w:rPr>
        <w:t>Oh, Burtt</w:t>
      </w:r>
      <w:r w:rsidR="00393BD0" w:rsidRPr="006C0198">
        <w:rPr>
          <w:rFonts w:ascii="Times New Roman" w:eastAsia="Arial" w:hAnsi="Times New Roman" w:cs="Times New Roman"/>
          <w:i/>
          <w:iCs/>
          <w:sz w:val="24"/>
          <w:szCs w:val="24"/>
        </w:rPr>
        <w:t>.  Where are you, big brother?</w:t>
      </w:r>
    </w:p>
    <w:p w14:paraId="42931052" w14:textId="595D1D1E" w:rsidR="00F65FEA" w:rsidRPr="006C0198" w:rsidRDefault="00F65FEA"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bounded into action being sure to grab all the</w:t>
      </w:r>
      <w:r w:rsidR="00B041AF" w:rsidRPr="006C0198">
        <w:rPr>
          <w:rFonts w:ascii="Times New Roman" w:eastAsia="Arial" w:hAnsi="Times New Roman" w:cs="Times New Roman"/>
          <w:sz w:val="24"/>
          <w:szCs w:val="24"/>
        </w:rPr>
        <w:t xml:space="preserve"> </w:t>
      </w:r>
      <w:r w:rsidR="00E16D42" w:rsidRPr="006C0198">
        <w:rPr>
          <w:rFonts w:ascii="Times New Roman" w:eastAsia="Arial" w:hAnsi="Times New Roman" w:cs="Times New Roman"/>
          <w:sz w:val="24"/>
          <w:szCs w:val="24"/>
        </w:rPr>
        <w:t>breather-</w:t>
      </w:r>
      <w:r w:rsidRPr="006C0198">
        <w:rPr>
          <w:rFonts w:ascii="Times New Roman" w:eastAsia="Arial" w:hAnsi="Times New Roman" w:cs="Times New Roman"/>
          <w:sz w:val="24"/>
          <w:szCs w:val="24"/>
        </w:rPr>
        <w:t xml:space="preserve">masks they had </w:t>
      </w:r>
      <w:r w:rsidR="00E16D42" w:rsidRPr="006C0198">
        <w:rPr>
          <w:rFonts w:ascii="Times New Roman" w:eastAsia="Arial" w:hAnsi="Times New Roman" w:cs="Times New Roman"/>
          <w:sz w:val="24"/>
          <w:szCs w:val="24"/>
        </w:rPr>
        <w:t>in store.</w:t>
      </w:r>
      <w:r w:rsidR="00B041AF" w:rsidRPr="006C0198">
        <w:rPr>
          <w:rFonts w:ascii="Times New Roman" w:eastAsia="Arial" w:hAnsi="Times New Roman" w:cs="Times New Roman"/>
          <w:sz w:val="24"/>
          <w:szCs w:val="24"/>
        </w:rPr>
        <w:t xml:space="preserve"> She and the </w:t>
      </w:r>
      <w:r w:rsidR="00B0695E" w:rsidRPr="006C0198">
        <w:rPr>
          <w:rFonts w:ascii="Times New Roman" w:eastAsia="Arial" w:hAnsi="Times New Roman" w:cs="Times New Roman"/>
          <w:sz w:val="24"/>
          <w:szCs w:val="24"/>
        </w:rPr>
        <w:t xml:space="preserve">Taj </w:t>
      </w:r>
      <w:r w:rsidR="00B041AF" w:rsidRPr="006C0198">
        <w:rPr>
          <w:rFonts w:ascii="Times New Roman" w:eastAsia="Arial" w:hAnsi="Times New Roman" w:cs="Times New Roman"/>
          <w:sz w:val="24"/>
          <w:szCs w:val="24"/>
        </w:rPr>
        <w:t>kids, including the Fen children, were on the move in</w:t>
      </w:r>
      <w:r w:rsidR="000B4025" w:rsidRPr="006C0198">
        <w:rPr>
          <w:rFonts w:ascii="Times New Roman" w:eastAsia="Arial" w:hAnsi="Times New Roman" w:cs="Times New Roman"/>
          <w:sz w:val="24"/>
          <w:szCs w:val="24"/>
        </w:rPr>
        <w:t xml:space="preserve"> 30 spans.</w:t>
      </w:r>
    </w:p>
    <w:p w14:paraId="4DE36948" w14:textId="3442B902" w:rsidR="00F65FEA"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7D176D1E" w14:textId="25E48517" w:rsidR="00FF50A5" w:rsidRPr="006C0198" w:rsidRDefault="00FF50A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w:t>
      </w:r>
      <w:r w:rsidR="00532EEB" w:rsidRPr="006C0198">
        <w:rPr>
          <w:rFonts w:ascii="Times New Roman" w:eastAsia="Arial" w:hAnsi="Times New Roman" w:cs="Times New Roman"/>
          <w:sz w:val="24"/>
          <w:szCs w:val="24"/>
        </w:rPr>
        <w:t>I’m sure is was Ssyndi</w:t>
      </w:r>
      <w:r w:rsidR="00F711DF" w:rsidRPr="006C0198">
        <w:rPr>
          <w:rFonts w:ascii="Times New Roman" w:eastAsia="Arial" w:hAnsi="Times New Roman" w:cs="Times New Roman"/>
          <w:sz w:val="24"/>
          <w:szCs w:val="24"/>
        </w:rPr>
        <w:t>,</w:t>
      </w:r>
      <w:r w:rsidR="00532EEB" w:rsidRPr="006C0198">
        <w:rPr>
          <w:rFonts w:ascii="Times New Roman" w:eastAsia="Arial" w:hAnsi="Times New Roman" w:cs="Times New Roman"/>
          <w:sz w:val="24"/>
          <w:szCs w:val="24"/>
        </w:rPr>
        <w:t xml:space="preserve"> yes, I talked to her myself”. It had been Kkat’s turn on the comm station</w:t>
      </w:r>
      <w:r w:rsidR="00F711DF" w:rsidRPr="006C0198">
        <w:rPr>
          <w:rFonts w:ascii="Times New Roman" w:eastAsia="Arial" w:hAnsi="Times New Roman" w:cs="Times New Roman"/>
          <w:sz w:val="24"/>
          <w:szCs w:val="24"/>
        </w:rPr>
        <w:t xml:space="preserve"> monitoring the dome.</w:t>
      </w:r>
      <w:r w:rsidR="00B0695E" w:rsidRPr="006C0198">
        <w:rPr>
          <w:rFonts w:ascii="Times New Roman" w:eastAsia="Arial" w:hAnsi="Times New Roman" w:cs="Times New Roman"/>
          <w:sz w:val="24"/>
          <w:szCs w:val="24"/>
        </w:rPr>
        <w:t xml:space="preserve">  She brought the news to </w:t>
      </w:r>
      <w:r w:rsidR="00256AD4" w:rsidRPr="006C0198">
        <w:rPr>
          <w:rFonts w:ascii="Times New Roman" w:eastAsia="Arial" w:hAnsi="Times New Roman" w:cs="Times New Roman"/>
          <w:sz w:val="24"/>
          <w:szCs w:val="24"/>
        </w:rPr>
        <w:t>Burtt.</w:t>
      </w:r>
    </w:p>
    <w:p w14:paraId="513AFA4F" w14:textId="59E8D53D" w:rsidR="00F711DF" w:rsidRPr="006C0198" w:rsidRDefault="00F711DF"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There’s been a turn of events there</w:t>
      </w:r>
      <w:r w:rsidR="00604ADD" w:rsidRPr="006C0198">
        <w:rPr>
          <w:rFonts w:ascii="Times New Roman" w:eastAsia="Arial" w:hAnsi="Times New Roman" w:cs="Times New Roman"/>
          <w:sz w:val="24"/>
          <w:szCs w:val="24"/>
        </w:rPr>
        <w:t xml:space="preserve">.  They aren’t safe anymore and she’s moving one group into Ccassie’s </w:t>
      </w:r>
      <w:r w:rsidR="00A215B7" w:rsidRPr="006C0198">
        <w:rPr>
          <w:rFonts w:ascii="Times New Roman" w:eastAsia="Arial" w:hAnsi="Times New Roman" w:cs="Times New Roman"/>
          <w:sz w:val="24"/>
          <w:szCs w:val="24"/>
        </w:rPr>
        <w:t>s</w:t>
      </w:r>
      <w:r w:rsidR="00604ADD" w:rsidRPr="006C0198">
        <w:rPr>
          <w:rFonts w:ascii="Times New Roman" w:eastAsia="Arial" w:hAnsi="Times New Roman" w:cs="Times New Roman"/>
          <w:sz w:val="24"/>
          <w:szCs w:val="24"/>
        </w:rPr>
        <w:t>afe house</w:t>
      </w:r>
      <w:r w:rsidR="00A215B7" w:rsidRPr="006C0198">
        <w:rPr>
          <w:rFonts w:ascii="Times New Roman" w:eastAsia="Arial" w:hAnsi="Times New Roman" w:cs="Times New Roman"/>
          <w:sz w:val="24"/>
          <w:szCs w:val="24"/>
        </w:rPr>
        <w:t>, if it’s intact, to wait for extraction. They don’t have a choice, Burtt. So, nether do we.  W</w:t>
      </w:r>
      <w:r w:rsidR="00974F8E" w:rsidRPr="006C0198">
        <w:rPr>
          <w:rFonts w:ascii="Times New Roman" w:eastAsia="Arial" w:hAnsi="Times New Roman" w:cs="Times New Roman"/>
          <w:sz w:val="24"/>
          <w:szCs w:val="24"/>
        </w:rPr>
        <w:t>e</w:t>
      </w:r>
      <w:r w:rsidR="00A215B7" w:rsidRPr="006C0198">
        <w:rPr>
          <w:rFonts w:ascii="Times New Roman" w:eastAsia="Arial" w:hAnsi="Times New Roman" w:cs="Times New Roman"/>
          <w:sz w:val="24"/>
          <w:szCs w:val="24"/>
        </w:rPr>
        <w:t xml:space="preserve"> need to get th</w:t>
      </w:r>
      <w:r w:rsidR="00974F8E" w:rsidRPr="006C0198">
        <w:rPr>
          <w:rFonts w:ascii="Times New Roman" w:eastAsia="Arial" w:hAnsi="Times New Roman" w:cs="Times New Roman"/>
          <w:sz w:val="24"/>
          <w:szCs w:val="24"/>
        </w:rPr>
        <w:t>at</w:t>
      </w:r>
      <w:r w:rsidR="00A215B7" w:rsidRPr="006C0198">
        <w:rPr>
          <w:rFonts w:ascii="Times New Roman" w:eastAsia="Arial" w:hAnsi="Times New Roman" w:cs="Times New Roman"/>
          <w:sz w:val="24"/>
          <w:szCs w:val="24"/>
        </w:rPr>
        <w:t xml:space="preserve"> big ass transport </w:t>
      </w:r>
      <w:r w:rsidR="00974F8E" w:rsidRPr="006C0198">
        <w:rPr>
          <w:rFonts w:ascii="Times New Roman" w:eastAsia="Arial" w:hAnsi="Times New Roman" w:cs="Times New Roman"/>
          <w:sz w:val="24"/>
          <w:szCs w:val="24"/>
        </w:rPr>
        <w:t>over there now.</w:t>
      </w:r>
      <w:r w:rsidR="007B244D" w:rsidRPr="006C0198">
        <w:rPr>
          <w:rFonts w:ascii="Times New Roman" w:eastAsia="Arial" w:hAnsi="Times New Roman" w:cs="Times New Roman"/>
          <w:sz w:val="24"/>
          <w:szCs w:val="24"/>
        </w:rPr>
        <w:t xml:space="preserve">  A second group will be coming with Hamm and J</w:t>
      </w:r>
      <w:r w:rsidR="005B6FF6" w:rsidRPr="006C0198">
        <w:rPr>
          <w:rFonts w:ascii="Times New Roman" w:eastAsia="Arial" w:hAnsi="Times New Roman" w:cs="Times New Roman"/>
          <w:sz w:val="24"/>
          <w:szCs w:val="24"/>
        </w:rPr>
        <w:t>aredd as soon as they can gather them</w:t>
      </w:r>
      <w:r w:rsidR="00974F8E" w:rsidRPr="006C0198">
        <w:rPr>
          <w:rFonts w:ascii="Times New Roman" w:eastAsia="Arial" w:hAnsi="Times New Roman" w:cs="Times New Roman"/>
          <w:sz w:val="24"/>
          <w:szCs w:val="24"/>
        </w:rPr>
        <w:t>”</w:t>
      </w:r>
      <w:r w:rsidR="005B6FF6" w:rsidRPr="006C0198">
        <w:rPr>
          <w:rFonts w:ascii="Times New Roman" w:eastAsia="Arial" w:hAnsi="Times New Roman" w:cs="Times New Roman"/>
          <w:sz w:val="24"/>
          <w:szCs w:val="24"/>
        </w:rPr>
        <w:t>.</w:t>
      </w:r>
    </w:p>
    <w:p w14:paraId="750561ED" w14:textId="45563198" w:rsidR="00974F8E" w:rsidRPr="006C0198" w:rsidRDefault="00974F8E"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ha</w:t>
      </w:r>
      <w:r w:rsidR="004A02B4" w:rsidRPr="006C0198">
        <w:rPr>
          <w:rFonts w:ascii="Times New Roman" w:eastAsia="Arial" w:hAnsi="Times New Roman" w:cs="Times New Roman"/>
          <w:sz w:val="24"/>
          <w:szCs w:val="24"/>
        </w:rPr>
        <w:t>- How, Ssyndi…?”</w:t>
      </w:r>
    </w:p>
    <w:p w14:paraId="1FCF6ED3" w14:textId="32A98C2D" w:rsidR="004A02B4" w:rsidRPr="006C0198" w:rsidRDefault="004A02B4"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Burtt, honey, shut your mouth and go get the damn transport ready</w:t>
      </w:r>
      <w:r w:rsidR="00603968" w:rsidRPr="006C0198">
        <w:rPr>
          <w:rFonts w:ascii="Times New Roman" w:eastAsia="Arial" w:hAnsi="Times New Roman" w:cs="Times New Roman"/>
          <w:sz w:val="24"/>
          <w:szCs w:val="24"/>
        </w:rPr>
        <w:t xml:space="preserve">.  </w:t>
      </w:r>
      <w:r w:rsidR="00603968" w:rsidRPr="006C0198">
        <w:rPr>
          <w:rFonts w:ascii="Times New Roman" w:eastAsia="Arial" w:hAnsi="Times New Roman" w:cs="Times New Roman"/>
          <w:b/>
          <w:bCs/>
          <w:sz w:val="24"/>
          <w:szCs w:val="24"/>
        </w:rPr>
        <w:t>GO  NOW!”</w:t>
      </w:r>
    </w:p>
    <w:p w14:paraId="5A95D832" w14:textId="67F46529" w:rsidR="00603968" w:rsidRPr="006C0198" w:rsidRDefault="00603968"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w:t>
      </w:r>
      <w:r w:rsidR="0002435B" w:rsidRPr="006C0198">
        <w:rPr>
          <w:rFonts w:ascii="Times New Roman" w:eastAsia="Arial" w:hAnsi="Times New Roman" w:cs="Times New Roman"/>
          <w:sz w:val="24"/>
          <w:szCs w:val="24"/>
        </w:rPr>
        <w:t>ran</w:t>
      </w:r>
      <w:r w:rsidR="002E2C3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w:t>
      </w:r>
      <w:r w:rsidR="002E2C36" w:rsidRPr="006C0198">
        <w:rPr>
          <w:rFonts w:ascii="Times New Roman" w:eastAsia="Arial" w:hAnsi="Times New Roman" w:cs="Times New Roman"/>
          <w:sz w:val="24"/>
          <w:szCs w:val="24"/>
        </w:rPr>
        <w:t xml:space="preserve"> He</w:t>
      </w:r>
      <w:r w:rsidRPr="006C0198">
        <w:rPr>
          <w:rFonts w:ascii="Times New Roman" w:eastAsia="Arial" w:hAnsi="Times New Roman" w:cs="Times New Roman"/>
          <w:sz w:val="24"/>
          <w:szCs w:val="24"/>
        </w:rPr>
        <w:t xml:space="preserve"> gathered Harkk</w:t>
      </w:r>
      <w:r w:rsidR="00BE32B7" w:rsidRPr="006C0198">
        <w:rPr>
          <w:rFonts w:ascii="Times New Roman" w:eastAsia="Arial" w:hAnsi="Times New Roman" w:cs="Times New Roman"/>
          <w:sz w:val="24"/>
          <w:szCs w:val="24"/>
        </w:rPr>
        <w:t xml:space="preserve"> and</w:t>
      </w:r>
      <w:r w:rsidR="00E85BDA" w:rsidRPr="006C0198">
        <w:rPr>
          <w:rFonts w:ascii="Times New Roman" w:eastAsia="Arial" w:hAnsi="Times New Roman" w:cs="Times New Roman"/>
          <w:sz w:val="24"/>
          <w:szCs w:val="24"/>
        </w:rPr>
        <w:t xml:space="preserve"> Jjoruk</w:t>
      </w:r>
      <w:r w:rsidR="00BE32B7" w:rsidRPr="006C0198">
        <w:rPr>
          <w:rFonts w:ascii="Times New Roman" w:eastAsia="Arial" w:hAnsi="Times New Roman" w:cs="Times New Roman"/>
          <w:sz w:val="24"/>
          <w:szCs w:val="24"/>
        </w:rPr>
        <w:t>, and tracked down Jonn at the</w:t>
      </w:r>
      <w:r w:rsidR="005B20CD" w:rsidRPr="006C0198">
        <w:rPr>
          <w:rFonts w:ascii="Times New Roman" w:eastAsia="Arial" w:hAnsi="Times New Roman" w:cs="Times New Roman"/>
          <w:sz w:val="24"/>
          <w:szCs w:val="24"/>
        </w:rPr>
        <w:t xml:space="preserve"> greenhouses.</w:t>
      </w:r>
    </w:p>
    <w:p w14:paraId="4DFDEFF2" w14:textId="790B3CC6" w:rsidR="005B20CD" w:rsidRPr="006C0198" w:rsidRDefault="005B20CD"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After what felt like hours to Burtt, Jonn had the entire story and was </w:t>
      </w:r>
      <w:r w:rsidR="00B07E46" w:rsidRPr="006C0198">
        <w:rPr>
          <w:rFonts w:ascii="Times New Roman" w:eastAsia="Arial" w:hAnsi="Times New Roman" w:cs="Times New Roman"/>
          <w:sz w:val="24"/>
          <w:szCs w:val="24"/>
        </w:rPr>
        <w:t xml:space="preserve">firing off commands of his own in response.  The </w:t>
      </w:r>
      <w:r w:rsidR="00274108" w:rsidRPr="006C0198">
        <w:rPr>
          <w:rFonts w:ascii="Times New Roman" w:eastAsia="Arial" w:hAnsi="Times New Roman" w:cs="Times New Roman"/>
          <w:sz w:val="24"/>
          <w:szCs w:val="24"/>
        </w:rPr>
        <w:t>Flag was off to the rescue once again.</w:t>
      </w:r>
    </w:p>
    <w:p w14:paraId="3CA93C2C" w14:textId="59EB9BB0" w:rsidR="007B06F5" w:rsidRPr="006C0198" w:rsidRDefault="007B06F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s not enough room for eveyone in one trip</w:t>
      </w:r>
      <w:r w:rsidR="005A675C" w:rsidRPr="006C0198">
        <w:rPr>
          <w:rFonts w:ascii="Times New Roman" w:eastAsia="Arial" w:hAnsi="Times New Roman" w:cs="Times New Roman"/>
          <w:sz w:val="24"/>
          <w:szCs w:val="24"/>
        </w:rPr>
        <w:t xml:space="preserve"> Burtt, but we can make the turnaround pretty quickly.  Say </w:t>
      </w:r>
      <w:r w:rsidR="00991D9E" w:rsidRPr="006C0198">
        <w:rPr>
          <w:rFonts w:ascii="Times New Roman" w:eastAsia="Arial" w:hAnsi="Times New Roman" w:cs="Times New Roman"/>
          <w:sz w:val="24"/>
          <w:szCs w:val="24"/>
        </w:rPr>
        <w:t>6</w:t>
      </w:r>
      <w:r w:rsidR="005A675C" w:rsidRPr="006C0198">
        <w:rPr>
          <w:rFonts w:ascii="Times New Roman" w:eastAsia="Arial" w:hAnsi="Times New Roman" w:cs="Times New Roman"/>
          <w:sz w:val="24"/>
          <w:szCs w:val="24"/>
        </w:rPr>
        <w:t>0 minutes between trips</w:t>
      </w:r>
      <w:r w:rsidR="00991D9E" w:rsidRPr="006C0198">
        <w:rPr>
          <w:rFonts w:ascii="Times New Roman" w:eastAsia="Arial" w:hAnsi="Times New Roman" w:cs="Times New Roman"/>
          <w:sz w:val="24"/>
          <w:szCs w:val="24"/>
        </w:rPr>
        <w:t>.  Any faster and we’ll outrun the fog.  Let’s be about it people. Let’s move.”</w:t>
      </w:r>
    </w:p>
    <w:p w14:paraId="55E8E662" w14:textId="77777777" w:rsidR="00203471" w:rsidRPr="006C0198" w:rsidRDefault="00203471"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br w:type="page"/>
      </w:r>
    </w:p>
    <w:p w14:paraId="7DD85579" w14:textId="703C572A" w:rsidR="00011D75" w:rsidRPr="006C0198" w:rsidRDefault="00011D75" w:rsidP="000F7B86">
      <w:pPr>
        <w:pStyle w:val="Heading1"/>
        <w:rPr>
          <w:rFonts w:eastAsia="Arial"/>
        </w:rPr>
      </w:pPr>
      <w:bookmarkStart w:id="14" w:name="_Toc168064301"/>
      <w:r w:rsidRPr="006C0198">
        <w:rPr>
          <w:rFonts w:eastAsia="Arial"/>
        </w:rPr>
        <w:lastRenderedPageBreak/>
        <w:t>Chapter eleven: Atomic Revenge</w:t>
      </w:r>
      <w:bookmarkEnd w:id="14"/>
    </w:p>
    <w:p w14:paraId="6F53EFE6" w14:textId="0448A64C" w:rsidR="00011D75" w:rsidRPr="006C0198" w:rsidRDefault="00011D75"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Twenty two cycles+18, Lo35319</w:t>
      </w:r>
      <w:r w:rsidR="007F116D" w:rsidRPr="006C0198">
        <w:rPr>
          <w:rFonts w:ascii="Times New Roman" w:eastAsia="Arial" w:hAnsi="Times New Roman" w:cs="Times New Roman"/>
          <w:b/>
          <w:bCs/>
          <w:sz w:val="24"/>
          <w:szCs w:val="24"/>
        </w:rPr>
        <w:t>:</w:t>
      </w:r>
    </w:p>
    <w:p w14:paraId="02274EF5" w14:textId="3DE922ED"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was a device. She'd heard them talk about it</w:t>
      </w:r>
      <w:r w:rsidR="00277D37"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her husband and his commander. It was buried deep under </w:t>
      </w:r>
      <w:r w:rsidR="000E4F7F" w:rsidRPr="006C0198">
        <w:rPr>
          <w:rFonts w:ascii="Times New Roman" w:eastAsia="Arial" w:hAnsi="Times New Roman" w:cs="Times New Roman"/>
          <w:sz w:val="24"/>
          <w:szCs w:val="24"/>
        </w:rPr>
        <w:t>the central</w:t>
      </w:r>
      <w:r w:rsidRPr="006C0198">
        <w:rPr>
          <w:rFonts w:ascii="Times New Roman" w:eastAsia="Arial" w:hAnsi="Times New Roman" w:cs="Times New Roman"/>
          <w:sz w:val="24"/>
          <w:szCs w:val="24"/>
        </w:rPr>
        <w:t xml:space="preserve"> tower</w:t>
      </w:r>
      <w:r w:rsidR="00812295" w:rsidRPr="006C0198">
        <w:rPr>
          <w:rFonts w:ascii="Times New Roman" w:eastAsia="Arial" w:hAnsi="Times New Roman" w:cs="Times New Roman"/>
          <w:sz w:val="24"/>
          <w:szCs w:val="24"/>
        </w:rPr>
        <w:t xml:space="preserve"> b</w:t>
      </w:r>
      <w:r w:rsidRPr="006C0198">
        <w:rPr>
          <w:rFonts w:ascii="Times New Roman" w:eastAsia="Arial" w:hAnsi="Times New Roman" w:cs="Times New Roman"/>
          <w:sz w:val="24"/>
          <w:szCs w:val="24"/>
        </w:rPr>
        <w:t>elow the cop headquarters.  Only the Commander of the cops and the Army, their boss, the Director of Security and the MeinKlops had access</w:t>
      </w:r>
      <w:r w:rsidR="00277D37" w:rsidRPr="006C0198">
        <w:rPr>
          <w:rFonts w:ascii="Times New Roman" w:eastAsia="Arial" w:hAnsi="Times New Roman" w:cs="Times New Roman"/>
          <w:sz w:val="24"/>
          <w:szCs w:val="24"/>
        </w:rPr>
        <w:t xml:space="preserve"> to it</w:t>
      </w:r>
      <w:r w:rsidRPr="006C0198">
        <w:rPr>
          <w:rFonts w:ascii="Times New Roman" w:eastAsia="Arial" w:hAnsi="Times New Roman" w:cs="Times New Roman"/>
          <w:sz w:val="24"/>
          <w:szCs w:val="24"/>
        </w:rPr>
        <w:t xml:space="preserve">.  It was a </w:t>
      </w:r>
      <w:r w:rsidR="00CD71B9" w:rsidRPr="006C0198">
        <w:rPr>
          <w:rFonts w:ascii="Times New Roman" w:eastAsia="Arial" w:hAnsi="Times New Roman" w:cs="Times New Roman"/>
          <w:sz w:val="24"/>
          <w:szCs w:val="24"/>
        </w:rPr>
        <w:t>D</w:t>
      </w:r>
      <w:r w:rsidRPr="006C0198">
        <w:rPr>
          <w:rFonts w:ascii="Times New Roman" w:eastAsia="Arial" w:hAnsi="Times New Roman" w:cs="Times New Roman"/>
          <w:sz w:val="24"/>
          <w:szCs w:val="24"/>
        </w:rPr>
        <w:t>oomsday device</w:t>
      </w:r>
      <w:r w:rsidR="00812295" w:rsidRPr="006C0198">
        <w:rPr>
          <w:rFonts w:ascii="Times New Roman" w:eastAsia="Arial" w:hAnsi="Times New Roman" w:cs="Times New Roman"/>
          <w:sz w:val="24"/>
          <w:szCs w:val="24"/>
        </w:rPr>
        <w:t xml:space="preserve"> h</w:t>
      </w:r>
      <w:r w:rsidRPr="006C0198">
        <w:rPr>
          <w:rFonts w:ascii="Times New Roman" w:eastAsia="Arial" w:hAnsi="Times New Roman" w:cs="Times New Roman"/>
          <w:sz w:val="24"/>
          <w:szCs w:val="24"/>
        </w:rPr>
        <w:t>eld in check so that no conqueror could claim CommCorp as their own.</w:t>
      </w:r>
    </w:p>
    <w:p w14:paraId="390CBEFB"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Well, that was before.  Now, with Larss boss dead back in his office, and his passkey in her possession, she now had access.  Still, she shouldn't be in this area, and anyone who saw her would report it; so, she had to stay hidden until she could safely approach the damn door to the HiSec Stairwell.</w:t>
      </w:r>
    </w:p>
    <w:p w14:paraId="390782F2" w14:textId="425AC3C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t was mideat and the place was crawling with worker drones.  Ellsbeth Fen was so close, so close to ending this nightmare.  If she had to be exiled with those foul peons, she'd rather be dead.  Her children would thank her if they only would see reality. No, they deserved better and dead is better than life out there.  If we go down</w:t>
      </w:r>
      <w:r w:rsidR="00812295"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the whole frigging dome would come with them.</w:t>
      </w:r>
    </w:p>
    <w:p w14:paraId="70374DA3"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 won't live like a prole for any reason.  Not to save myself or my children.  Dead is better than hell.</w:t>
      </w:r>
    </w:p>
    <w:p w14:paraId="14AA4A3F" w14:textId="3593CF31"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6F3FBFA8" w14:textId="51CA1C4B" w:rsidR="00B60DC9" w:rsidRPr="006C0198" w:rsidRDefault="0028421E"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first </w:t>
      </w:r>
      <w:r w:rsidR="00F5095E" w:rsidRPr="006C0198">
        <w:rPr>
          <w:rFonts w:ascii="Times New Roman" w:eastAsia="Arial" w:hAnsi="Times New Roman" w:cs="Times New Roman"/>
          <w:sz w:val="24"/>
          <w:szCs w:val="24"/>
        </w:rPr>
        <w:t xml:space="preserve">group </w:t>
      </w:r>
      <w:r w:rsidRPr="006C0198">
        <w:rPr>
          <w:rFonts w:ascii="Times New Roman" w:eastAsia="Arial" w:hAnsi="Times New Roman" w:cs="Times New Roman"/>
          <w:sz w:val="24"/>
          <w:szCs w:val="24"/>
        </w:rPr>
        <w:t xml:space="preserve">of </w:t>
      </w:r>
      <w:r w:rsidR="004F756B" w:rsidRPr="006C0198">
        <w:rPr>
          <w:rFonts w:ascii="Times New Roman" w:eastAsia="Arial" w:hAnsi="Times New Roman" w:cs="Times New Roman"/>
          <w:sz w:val="24"/>
          <w:szCs w:val="24"/>
        </w:rPr>
        <w:t>exiles made it with little trouble. The</w:t>
      </w:r>
      <w:r w:rsidR="00EC459E" w:rsidRPr="006C0198">
        <w:rPr>
          <w:rFonts w:ascii="Times New Roman" w:eastAsia="Arial" w:hAnsi="Times New Roman" w:cs="Times New Roman"/>
          <w:sz w:val="24"/>
          <w:szCs w:val="24"/>
        </w:rPr>
        <w:t>re was so much commotion errupting across the dome</w:t>
      </w:r>
      <w:r w:rsidR="00AC4FED" w:rsidRPr="006C0198">
        <w:rPr>
          <w:rFonts w:ascii="Times New Roman" w:eastAsia="Arial" w:hAnsi="Times New Roman" w:cs="Times New Roman"/>
          <w:sz w:val="24"/>
          <w:szCs w:val="24"/>
        </w:rPr>
        <w:t xml:space="preserve"> with children being abducted and al</w:t>
      </w:r>
      <w:r w:rsidR="00FD4A5B" w:rsidRPr="006C0198">
        <w:rPr>
          <w:rFonts w:ascii="Times New Roman" w:eastAsia="Arial" w:hAnsi="Times New Roman" w:cs="Times New Roman"/>
          <w:sz w:val="24"/>
          <w:szCs w:val="24"/>
        </w:rPr>
        <w:t>a</w:t>
      </w:r>
      <w:r w:rsidR="00AC4FED" w:rsidRPr="006C0198">
        <w:rPr>
          <w:rFonts w:ascii="Times New Roman" w:eastAsia="Arial" w:hAnsi="Times New Roman" w:cs="Times New Roman"/>
          <w:sz w:val="24"/>
          <w:szCs w:val="24"/>
        </w:rPr>
        <w:t>rms going off</w:t>
      </w:r>
      <w:r w:rsidR="00B23AC4" w:rsidRPr="006C0198">
        <w:rPr>
          <w:rFonts w:ascii="Times New Roman" w:eastAsia="Arial" w:hAnsi="Times New Roman" w:cs="Times New Roman"/>
          <w:sz w:val="24"/>
          <w:szCs w:val="24"/>
        </w:rPr>
        <w:t xml:space="preserve"> seemingly everywhere.</w:t>
      </w:r>
      <w:r w:rsidR="004F756B" w:rsidRPr="006C0198">
        <w:rPr>
          <w:rFonts w:ascii="Times New Roman" w:eastAsia="Arial" w:hAnsi="Times New Roman" w:cs="Times New Roman"/>
          <w:sz w:val="24"/>
          <w:szCs w:val="24"/>
        </w:rPr>
        <w:t xml:space="preserve"> </w:t>
      </w:r>
      <w:r w:rsidR="00394160" w:rsidRPr="006C0198">
        <w:rPr>
          <w:rFonts w:ascii="Times New Roman" w:eastAsia="Arial" w:hAnsi="Times New Roman" w:cs="Times New Roman"/>
          <w:sz w:val="24"/>
          <w:szCs w:val="24"/>
        </w:rPr>
        <w:t xml:space="preserve">The </w:t>
      </w:r>
      <w:r w:rsidR="004F756B" w:rsidRPr="006C0198">
        <w:rPr>
          <w:rFonts w:ascii="Times New Roman" w:eastAsia="Arial" w:hAnsi="Times New Roman" w:cs="Times New Roman"/>
          <w:sz w:val="24"/>
          <w:szCs w:val="24"/>
        </w:rPr>
        <w:t>CorpCops were chasing ghosts inside the dome and paid little attention to</w:t>
      </w:r>
      <w:r w:rsidR="00490859" w:rsidRPr="006C0198">
        <w:rPr>
          <w:rFonts w:ascii="Times New Roman" w:eastAsia="Arial" w:hAnsi="Times New Roman" w:cs="Times New Roman"/>
          <w:sz w:val="24"/>
          <w:szCs w:val="24"/>
        </w:rPr>
        <w:t xml:space="preserve"> </w:t>
      </w:r>
      <w:r w:rsidR="00394160" w:rsidRPr="006C0198">
        <w:rPr>
          <w:rFonts w:ascii="Times New Roman" w:eastAsia="Arial" w:hAnsi="Times New Roman" w:cs="Times New Roman"/>
          <w:sz w:val="24"/>
          <w:szCs w:val="24"/>
        </w:rPr>
        <w:t xml:space="preserve">the </w:t>
      </w:r>
      <w:r w:rsidR="00490859" w:rsidRPr="006C0198">
        <w:rPr>
          <w:rFonts w:ascii="Times New Roman" w:eastAsia="Arial" w:hAnsi="Times New Roman" w:cs="Times New Roman"/>
          <w:sz w:val="24"/>
          <w:szCs w:val="24"/>
        </w:rPr>
        <w:t>sector-22 outer zones.</w:t>
      </w:r>
    </w:p>
    <w:p w14:paraId="49BA86D2" w14:textId="3A026ED0" w:rsidR="00B23AC4" w:rsidRPr="006C0198" w:rsidRDefault="00B23AC4"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Ssyndi and her charges made it to Ccassie</w:t>
      </w:r>
      <w:r w:rsidR="00806BF2" w:rsidRPr="006C0198">
        <w:rPr>
          <w:rFonts w:ascii="Times New Roman" w:eastAsia="Arial" w:hAnsi="Times New Roman" w:cs="Times New Roman"/>
          <w:sz w:val="24"/>
          <w:szCs w:val="24"/>
        </w:rPr>
        <w:t>’s but found the pl</w:t>
      </w:r>
      <w:r w:rsidR="00FD4A5B" w:rsidRPr="006C0198">
        <w:rPr>
          <w:rFonts w:ascii="Times New Roman" w:eastAsia="Arial" w:hAnsi="Times New Roman" w:cs="Times New Roman"/>
          <w:sz w:val="24"/>
          <w:szCs w:val="24"/>
        </w:rPr>
        <w:t>a</w:t>
      </w:r>
      <w:r w:rsidR="00806BF2" w:rsidRPr="006C0198">
        <w:rPr>
          <w:rFonts w:ascii="Times New Roman" w:eastAsia="Arial" w:hAnsi="Times New Roman" w:cs="Times New Roman"/>
          <w:sz w:val="24"/>
          <w:szCs w:val="24"/>
        </w:rPr>
        <w:t xml:space="preserve">ce destroyed.  The only thing still intact from </w:t>
      </w:r>
      <w:r w:rsidR="00C568F2" w:rsidRPr="006C0198">
        <w:rPr>
          <w:rFonts w:ascii="Times New Roman" w:eastAsia="Arial" w:hAnsi="Times New Roman" w:cs="Times New Roman"/>
          <w:sz w:val="24"/>
          <w:szCs w:val="24"/>
        </w:rPr>
        <w:t>before the exodus was the redout, so she and they hid there praying Burtt would hurry.</w:t>
      </w:r>
      <w:r w:rsidR="00FD4A5B" w:rsidRPr="006C0198">
        <w:rPr>
          <w:rFonts w:ascii="Times New Roman" w:eastAsia="Arial" w:hAnsi="Times New Roman" w:cs="Times New Roman"/>
          <w:sz w:val="24"/>
          <w:szCs w:val="24"/>
        </w:rPr>
        <w:t xml:space="preserve"> They didn’t have to wait for long</w:t>
      </w:r>
      <w:r w:rsidR="00115BB1" w:rsidRPr="006C0198">
        <w:rPr>
          <w:rFonts w:ascii="Times New Roman" w:eastAsia="Arial" w:hAnsi="Times New Roman" w:cs="Times New Roman"/>
          <w:sz w:val="24"/>
          <w:szCs w:val="24"/>
        </w:rPr>
        <w:t>.</w:t>
      </w:r>
    </w:p>
    <w:p w14:paraId="53684868" w14:textId="6C55D924" w:rsidR="009C6403" w:rsidRPr="006C0198" w:rsidRDefault="009C6403"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a teary reunion cut short by the demands of time</w:t>
      </w:r>
      <w:r w:rsidR="00872A77" w:rsidRPr="006C0198">
        <w:rPr>
          <w:rFonts w:ascii="Times New Roman" w:eastAsia="Arial" w:hAnsi="Times New Roman" w:cs="Times New Roman"/>
          <w:sz w:val="24"/>
          <w:szCs w:val="24"/>
        </w:rPr>
        <w:t xml:space="preserve">, </w:t>
      </w:r>
      <w:r w:rsidR="00115BB1" w:rsidRPr="006C0198">
        <w:rPr>
          <w:rFonts w:ascii="Times New Roman" w:eastAsia="Arial" w:hAnsi="Times New Roman" w:cs="Times New Roman"/>
          <w:sz w:val="24"/>
          <w:szCs w:val="24"/>
        </w:rPr>
        <w:t xml:space="preserve">Burtt got everyone settled and ready to move out. </w:t>
      </w:r>
      <w:r w:rsidR="00872A77" w:rsidRPr="006C0198">
        <w:rPr>
          <w:rFonts w:ascii="Times New Roman" w:eastAsia="Arial" w:hAnsi="Times New Roman" w:cs="Times New Roman"/>
          <w:sz w:val="24"/>
          <w:szCs w:val="24"/>
        </w:rPr>
        <w:t>Ssyndi was furious that they were leaving.</w:t>
      </w:r>
    </w:p>
    <w:p w14:paraId="68F23933" w14:textId="537463DC" w:rsidR="00872A77" w:rsidRPr="006C0198" w:rsidRDefault="00872A77"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s no help fo</w:t>
      </w:r>
      <w:r w:rsidR="00115BB1" w:rsidRPr="006C0198">
        <w:rPr>
          <w:rFonts w:ascii="Times New Roman" w:eastAsia="Arial" w:hAnsi="Times New Roman" w:cs="Times New Roman"/>
          <w:sz w:val="24"/>
          <w:szCs w:val="24"/>
        </w:rPr>
        <w:t>r</w:t>
      </w:r>
      <w:r w:rsidRPr="006C0198">
        <w:rPr>
          <w:rFonts w:ascii="Times New Roman" w:eastAsia="Arial" w:hAnsi="Times New Roman" w:cs="Times New Roman"/>
          <w:sz w:val="24"/>
          <w:szCs w:val="24"/>
        </w:rPr>
        <w:t xml:space="preserve"> it, Ssyn.  We aint got enough room for more.  We’ll be back here in one hour to get the rest. I promise</w:t>
      </w:r>
      <w:r w:rsidR="001C1DEF" w:rsidRPr="006C0198">
        <w:rPr>
          <w:rFonts w:ascii="Times New Roman" w:eastAsia="Arial" w:hAnsi="Times New Roman" w:cs="Times New Roman"/>
          <w:sz w:val="24"/>
          <w:szCs w:val="24"/>
        </w:rPr>
        <w:t>.”</w:t>
      </w:r>
    </w:p>
    <w:p w14:paraId="4431B372" w14:textId="11F0BDCC" w:rsidR="001C1DEF" w:rsidRPr="006C0198" w:rsidRDefault="001C1DEF"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Reluctantly, she agreed. Though not completely at ease, once she sat</w:t>
      </w:r>
      <w:r w:rsidR="00115BB1" w:rsidRPr="006C0198">
        <w:rPr>
          <w:rFonts w:ascii="Times New Roman" w:eastAsia="Arial" w:hAnsi="Times New Roman" w:cs="Times New Roman"/>
          <w:sz w:val="24"/>
          <w:szCs w:val="24"/>
        </w:rPr>
        <w:t xml:space="preserve"> down,</w:t>
      </w:r>
      <w:r w:rsidR="00FD4A5B" w:rsidRPr="006C0198">
        <w:rPr>
          <w:rFonts w:ascii="Times New Roman" w:eastAsia="Arial" w:hAnsi="Times New Roman" w:cs="Times New Roman"/>
          <w:sz w:val="24"/>
          <w:szCs w:val="24"/>
        </w:rPr>
        <w:t xml:space="preserve"> she visibly shook with relief</w:t>
      </w:r>
      <w:r w:rsidR="00744EE8" w:rsidRPr="006C0198">
        <w:rPr>
          <w:rFonts w:ascii="Times New Roman" w:eastAsia="Arial" w:hAnsi="Times New Roman" w:cs="Times New Roman"/>
          <w:sz w:val="24"/>
          <w:szCs w:val="24"/>
        </w:rPr>
        <w:t xml:space="preserve"> and began to cry</w:t>
      </w:r>
      <w:r w:rsidR="00FD4A5B" w:rsidRPr="006C0198">
        <w:rPr>
          <w:rFonts w:ascii="Times New Roman" w:eastAsia="Arial" w:hAnsi="Times New Roman" w:cs="Times New Roman"/>
          <w:sz w:val="24"/>
          <w:szCs w:val="24"/>
        </w:rPr>
        <w:t>.</w:t>
      </w:r>
    </w:p>
    <w:p w14:paraId="45503606" w14:textId="1200C07F" w:rsidR="009C35F0"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3394235" w14:textId="77777777" w:rsidR="00DB72D5" w:rsidRPr="006C0198" w:rsidRDefault="00EA148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mm and Jarredd managed to gather all the remaining childrem back at the Lok’s safe house and waited for word form Ssyndi and Burtt</w:t>
      </w:r>
      <w:r w:rsidR="009D62BC" w:rsidRPr="006C0198">
        <w:rPr>
          <w:rFonts w:ascii="Times New Roman" w:eastAsia="Arial" w:hAnsi="Times New Roman" w:cs="Times New Roman"/>
          <w:sz w:val="24"/>
          <w:szCs w:val="24"/>
        </w:rPr>
        <w:t xml:space="preserve">. </w:t>
      </w:r>
      <w:r w:rsidR="006A4D7D" w:rsidRPr="006C0198">
        <w:rPr>
          <w:rFonts w:ascii="Times New Roman" w:eastAsia="Arial" w:hAnsi="Times New Roman" w:cs="Times New Roman"/>
          <w:sz w:val="24"/>
          <w:szCs w:val="24"/>
        </w:rPr>
        <w:t xml:space="preserve">Time was short and all bets were off.  They had to get out before </w:t>
      </w:r>
      <w:r w:rsidR="00336BCD" w:rsidRPr="006C0198">
        <w:rPr>
          <w:rFonts w:ascii="Times New Roman" w:eastAsia="Arial" w:hAnsi="Times New Roman" w:cs="Times New Roman"/>
          <w:sz w:val="24"/>
          <w:szCs w:val="24"/>
        </w:rPr>
        <w:t xml:space="preserve">the Fen loon came back or the cops showed. </w:t>
      </w:r>
      <w:r w:rsidR="00CE03A5" w:rsidRPr="006C0198">
        <w:rPr>
          <w:rFonts w:ascii="Times New Roman" w:eastAsia="Arial" w:hAnsi="Times New Roman" w:cs="Times New Roman"/>
          <w:sz w:val="24"/>
          <w:szCs w:val="24"/>
        </w:rPr>
        <w:t>They decided to break comm</w:t>
      </w:r>
      <w:r w:rsidR="006073FF" w:rsidRPr="006C0198">
        <w:rPr>
          <w:rFonts w:ascii="Times New Roman" w:eastAsia="Arial" w:hAnsi="Times New Roman" w:cs="Times New Roman"/>
          <w:sz w:val="24"/>
          <w:szCs w:val="24"/>
        </w:rPr>
        <w:t>sec.</w:t>
      </w:r>
    </w:p>
    <w:p w14:paraId="426F1E71" w14:textId="77777777" w:rsidR="00DB72D5" w:rsidRPr="006C0198" w:rsidRDefault="005D311F"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Hamm </w:t>
      </w:r>
      <w:r w:rsidR="004F3139" w:rsidRPr="006C0198">
        <w:rPr>
          <w:rFonts w:ascii="Times New Roman" w:eastAsia="Arial" w:hAnsi="Times New Roman" w:cs="Times New Roman"/>
          <w:sz w:val="24"/>
          <w:szCs w:val="24"/>
        </w:rPr>
        <w:t>kept watch over the kids and a lookout for Ellsbeth</w:t>
      </w:r>
      <w:r w:rsidR="00DB72D5" w:rsidRPr="006C0198">
        <w:rPr>
          <w:rFonts w:ascii="Times New Roman" w:eastAsia="Arial" w:hAnsi="Times New Roman" w:cs="Times New Roman"/>
          <w:sz w:val="24"/>
          <w:szCs w:val="24"/>
        </w:rPr>
        <w:t>.</w:t>
      </w:r>
    </w:p>
    <w:p w14:paraId="2827F4CB" w14:textId="1553CB48" w:rsidR="00A0299A" w:rsidRPr="006C0198" w:rsidRDefault="00DB72D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w:t>
      </w:r>
      <w:r w:rsidR="00BD2F92" w:rsidRPr="006C0198">
        <w:rPr>
          <w:rFonts w:ascii="Times New Roman" w:eastAsia="Arial" w:hAnsi="Times New Roman" w:cs="Times New Roman"/>
          <w:sz w:val="24"/>
          <w:szCs w:val="24"/>
        </w:rPr>
        <w:t>n order to keep the charade up</w:t>
      </w:r>
      <w:r w:rsidR="00E6282F" w:rsidRPr="006C0198">
        <w:rPr>
          <w:rFonts w:ascii="Times New Roman" w:eastAsia="Arial" w:hAnsi="Times New Roman" w:cs="Times New Roman"/>
          <w:sz w:val="24"/>
          <w:szCs w:val="24"/>
        </w:rPr>
        <w:t>,</w:t>
      </w:r>
      <w:r w:rsidR="00BD2F92" w:rsidRPr="006C0198">
        <w:rPr>
          <w:rFonts w:ascii="Times New Roman" w:eastAsia="Arial" w:hAnsi="Times New Roman" w:cs="Times New Roman"/>
          <w:sz w:val="24"/>
          <w:szCs w:val="24"/>
        </w:rPr>
        <w:t xml:space="preserve"> </w:t>
      </w:r>
      <w:r w:rsidR="005D311F" w:rsidRPr="006C0198">
        <w:rPr>
          <w:rFonts w:ascii="Times New Roman" w:eastAsia="Arial" w:hAnsi="Times New Roman" w:cs="Times New Roman"/>
          <w:sz w:val="24"/>
          <w:szCs w:val="24"/>
        </w:rPr>
        <w:t>Jaredd left to gather</w:t>
      </w:r>
      <w:r w:rsidR="00A56353" w:rsidRPr="006C0198">
        <w:rPr>
          <w:rFonts w:ascii="Times New Roman" w:eastAsia="Arial" w:hAnsi="Times New Roman" w:cs="Times New Roman"/>
          <w:sz w:val="24"/>
          <w:szCs w:val="24"/>
        </w:rPr>
        <w:t xml:space="preserve"> the afternoon</w:t>
      </w:r>
      <w:r w:rsidR="00EE48B4" w:rsidRPr="006C0198">
        <w:rPr>
          <w:rFonts w:ascii="Times New Roman" w:eastAsia="Arial" w:hAnsi="Times New Roman" w:cs="Times New Roman"/>
          <w:sz w:val="24"/>
          <w:szCs w:val="24"/>
        </w:rPr>
        <w:t xml:space="preserve"> snacks for kids</w:t>
      </w:r>
      <w:r w:rsidR="00A90741" w:rsidRPr="006C0198">
        <w:rPr>
          <w:rFonts w:ascii="Times New Roman" w:eastAsia="Arial" w:hAnsi="Times New Roman" w:cs="Times New Roman"/>
          <w:sz w:val="24"/>
          <w:szCs w:val="24"/>
        </w:rPr>
        <w:t xml:space="preserve"> and to contact Burtt</w:t>
      </w:r>
      <w:r w:rsidR="005D051A" w:rsidRPr="006C0198">
        <w:rPr>
          <w:rFonts w:ascii="Times New Roman" w:eastAsia="Arial" w:hAnsi="Times New Roman" w:cs="Times New Roman"/>
          <w:sz w:val="24"/>
          <w:szCs w:val="24"/>
        </w:rPr>
        <w:t xml:space="preserve"> to schedule the next pickup</w:t>
      </w:r>
      <w:r w:rsidR="00A0299A" w:rsidRPr="006C0198">
        <w:rPr>
          <w:rFonts w:ascii="Times New Roman" w:eastAsia="Arial" w:hAnsi="Times New Roman" w:cs="Times New Roman"/>
          <w:sz w:val="24"/>
          <w:szCs w:val="24"/>
        </w:rPr>
        <w:t>.</w:t>
      </w:r>
    </w:p>
    <w:p w14:paraId="476938C4" w14:textId="1BC9DE74" w:rsidR="00EB6F03"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74194EDD" w14:textId="108DBA12" w:rsidR="00EA1485" w:rsidRPr="006C0198" w:rsidRDefault="008E43A4"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llsbeth returned to the hide</w:t>
      </w:r>
      <w:r w:rsidR="00431909" w:rsidRPr="006C0198">
        <w:rPr>
          <w:rFonts w:ascii="Times New Roman" w:eastAsia="Arial" w:hAnsi="Times New Roman" w:cs="Times New Roman"/>
          <w:sz w:val="24"/>
          <w:szCs w:val="24"/>
        </w:rPr>
        <w:t>.</w:t>
      </w:r>
    </w:p>
    <w:p w14:paraId="66A84EDD" w14:textId="6897C2E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he'd played at being nutters all week.  It wasn't all that much </w:t>
      </w:r>
      <w:r w:rsidR="00812295" w:rsidRPr="006C0198">
        <w:rPr>
          <w:rFonts w:ascii="Times New Roman" w:eastAsia="Arial" w:hAnsi="Times New Roman" w:cs="Times New Roman"/>
          <w:sz w:val="24"/>
          <w:szCs w:val="24"/>
        </w:rPr>
        <w:t xml:space="preserve">of </w:t>
      </w:r>
      <w:r w:rsidRPr="006C0198">
        <w:rPr>
          <w:rFonts w:ascii="Times New Roman" w:eastAsia="Arial" w:hAnsi="Times New Roman" w:cs="Times New Roman"/>
          <w:sz w:val="24"/>
          <w:szCs w:val="24"/>
        </w:rPr>
        <w:t>a stretch at first.  She was pretty much on overload after Georgge told them about the Corps' plans for the Fens et al.  In a couple of days though she had settled back into her brooding, self-pitying normal self, though she kept that to herself. On the outside, for everyone to see, she was still nutters.  Battier than a belfry, Hamm call it.  The kids kept their distance, including the Fen children.</w:t>
      </w:r>
    </w:p>
    <w:p w14:paraId="61E6715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It was this distance everyone kept from her that lulled them into complacency about her and they stopped watching her all the time.  The very first chance she had, she took it and it cost Jaredd his life.</w:t>
      </w:r>
    </w:p>
    <w:p w14:paraId="76C62552" w14:textId="77777777" w:rsidR="00241F9E"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d fashioned another club, this one of stouter stuff, metal stock.  With no one paying her any mind, she made her way to the door Jaredd would enter with their midafternoon snack.  She hid quietly in the shadows and waited for him to enter the room.</w:t>
      </w:r>
    </w:p>
    <w:p w14:paraId="6096F683" w14:textId="572C4107" w:rsidR="00011D75" w:rsidRPr="006C0198" w:rsidRDefault="00F11CDC"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When he did show, Ellsbeth </w:t>
      </w:r>
      <w:r w:rsidR="00011D75" w:rsidRPr="006C0198">
        <w:rPr>
          <w:rFonts w:ascii="Times New Roman" w:eastAsia="Arial" w:hAnsi="Times New Roman" w:cs="Times New Roman"/>
          <w:sz w:val="24"/>
          <w:szCs w:val="24"/>
        </w:rPr>
        <w:t>sprang on him with a berserker's wail</w:t>
      </w:r>
      <w:r w:rsidR="004D2E60" w:rsidRPr="006C0198">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 xml:space="preserve"> smashing the club down on his head from behind. He didn't even know he was under attack.  The kids' screams were too late.  So fierce was Ellsbeth's hate</w:t>
      </w:r>
      <w:r w:rsidR="00C13119" w:rsidRPr="006C0198">
        <w:rPr>
          <w:rFonts w:ascii="Times New Roman" w:eastAsia="Arial" w:hAnsi="Times New Roman" w:cs="Times New Roman"/>
          <w:sz w:val="24"/>
          <w:szCs w:val="24"/>
        </w:rPr>
        <w:t>;</w:t>
      </w:r>
      <w:r w:rsidR="00011D75" w:rsidRPr="006C0198">
        <w:rPr>
          <w:rFonts w:ascii="Times New Roman" w:eastAsia="Arial" w:hAnsi="Times New Roman" w:cs="Times New Roman"/>
          <w:sz w:val="24"/>
          <w:szCs w:val="24"/>
        </w:rPr>
        <w:t xml:space="preserve"> all her strength went into the blow.  Jaredd's head split open like a melon and brains flew everywhere.  He was dead before his body slumped to the ground.</w:t>
      </w:r>
    </w:p>
    <w:p w14:paraId="1A7BEC9D" w14:textId="1A36619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oo late, Hamm sprung for Ellsbeth, but she was gone before he could get to the door and she locked it behind her.  Ellsbeth had made good her escape, and no one would know until Doc Georgge showed later in the week, unless Ssyn decided to come for a visit.  They had no comms here purposely.  They didn't want to be traced obviously, but in fact, no signal could penetrate the hide.</w:t>
      </w:r>
    </w:p>
    <w:p w14:paraId="1F310187" w14:textId="193BC933" w:rsidR="00011D75" w:rsidRPr="006C0198" w:rsidRDefault="000C2EE4"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Hamm and t</w:t>
      </w:r>
      <w:r w:rsidR="00011D75" w:rsidRPr="006C0198">
        <w:rPr>
          <w:rFonts w:ascii="Times New Roman" w:eastAsia="Arial" w:hAnsi="Times New Roman" w:cs="Times New Roman"/>
          <w:sz w:val="24"/>
          <w:szCs w:val="24"/>
        </w:rPr>
        <w:t>he kids were trapped with just the water and fruit Jaredd had just delivered. The over ripe smell of the confined space</w:t>
      </w:r>
      <w:r w:rsidR="00F428D0" w:rsidRPr="006C0198">
        <w:rPr>
          <w:rFonts w:ascii="Times New Roman" w:eastAsia="Arial" w:hAnsi="Times New Roman" w:cs="Times New Roman"/>
          <w:sz w:val="24"/>
          <w:szCs w:val="24"/>
        </w:rPr>
        <w:t xml:space="preserve"> and Jaredd’s bowel</w:t>
      </w:r>
      <w:r w:rsidR="00011D75" w:rsidRPr="006C0198">
        <w:rPr>
          <w:rFonts w:ascii="Times New Roman" w:eastAsia="Arial" w:hAnsi="Times New Roman" w:cs="Times New Roman"/>
          <w:sz w:val="24"/>
          <w:szCs w:val="24"/>
        </w:rPr>
        <w:t xml:space="preserve"> was starting to bother the kids too.</w:t>
      </w:r>
    </w:p>
    <w:p w14:paraId="36145E40" w14:textId="6BABEA81" w:rsidR="00011D75"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46709EA8" w14:textId="77777777" w:rsidR="00011D75" w:rsidRPr="006C0198" w:rsidRDefault="00011D75"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Three cycles, Hi45319, in the HiSec Stairwell:</w:t>
      </w:r>
    </w:p>
    <w:p w14:paraId="698371F7" w14:textId="0FADD67A"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She'd made it.  Finally, the fools all went to bed.  Well, she'd had to time the security patrol, but after two passes, she had that down, now, and was off and running </w:t>
      </w:r>
      <w:r w:rsidR="00D33C8C" w:rsidRPr="006C0198">
        <w:rPr>
          <w:rFonts w:ascii="Times New Roman" w:eastAsia="Arial" w:hAnsi="Times New Roman" w:cs="Times New Roman"/>
          <w:sz w:val="24"/>
          <w:szCs w:val="24"/>
        </w:rPr>
        <w:t>as soon as</w:t>
      </w:r>
      <w:r w:rsidRPr="006C0198">
        <w:rPr>
          <w:rFonts w:ascii="Times New Roman" w:eastAsia="Arial" w:hAnsi="Times New Roman" w:cs="Times New Roman"/>
          <w:sz w:val="24"/>
          <w:szCs w:val="24"/>
        </w:rPr>
        <w:t xml:space="preserve"> the guard was out of sight on his rounds.</w:t>
      </w:r>
    </w:p>
    <w:p w14:paraId="72B7EFE3" w14:textId="2D8EF67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 xml:space="preserve">The stairs seemed to go on forever.  It was getting darker and more chill.  She was </w:t>
      </w:r>
      <w:r w:rsidR="00961BFD" w:rsidRPr="006C0198">
        <w:rPr>
          <w:rFonts w:ascii="Times New Roman" w:eastAsia="Arial" w:hAnsi="Times New Roman" w:cs="Times New Roman"/>
          <w:sz w:val="24"/>
          <w:szCs w:val="24"/>
        </w:rPr>
        <w:t xml:space="preserve">clad only </w:t>
      </w:r>
      <w:r w:rsidRPr="006C0198">
        <w:rPr>
          <w:rFonts w:ascii="Times New Roman" w:eastAsia="Arial" w:hAnsi="Times New Roman" w:cs="Times New Roman"/>
          <w:sz w:val="24"/>
          <w:szCs w:val="24"/>
        </w:rPr>
        <w:t xml:space="preserve">in the light throw she had on when Uncle Samm fled with them to the Loks hide.  It was thin and completely inadequate </w:t>
      </w:r>
      <w:r w:rsidR="002755C1" w:rsidRPr="006C0198">
        <w:rPr>
          <w:rFonts w:ascii="Times New Roman" w:eastAsia="Arial" w:hAnsi="Times New Roman" w:cs="Times New Roman"/>
          <w:sz w:val="24"/>
          <w:szCs w:val="24"/>
        </w:rPr>
        <w:t xml:space="preserve">for </w:t>
      </w:r>
      <w:r w:rsidRPr="006C0198">
        <w:rPr>
          <w:rFonts w:ascii="Times New Roman" w:eastAsia="Arial" w:hAnsi="Times New Roman" w:cs="Times New Roman"/>
          <w:sz w:val="24"/>
          <w:szCs w:val="24"/>
        </w:rPr>
        <w:t>the job at hand, but she didn't need a lot of time.</w:t>
      </w:r>
    </w:p>
    <w:p w14:paraId="157ACB88" w14:textId="4F7D0E2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ust through those doors and BOOM, lights out</w:t>
      </w:r>
      <w:r w:rsidR="002755C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everyone.  Oh, Norto</w:t>
      </w:r>
      <w:r w:rsidR="003B287A"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n, the Glory.  The rapture.  The peace.  I'm coming to you</w:t>
      </w:r>
      <w:r w:rsidR="002755C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father, mother.  I'm coming.</w:t>
      </w:r>
    </w:p>
    <w:p w14:paraId="297DB32B" w14:textId="4AFB7D72" w:rsidR="00961BFD"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22DEE1D2" w14:textId="1906CE22"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re it was.  It wasn't very big, really.  She was surprised</w:t>
      </w:r>
      <w:r w:rsidR="002755C1"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but there it was.  It looked just like Gregorr described it to Larss that night so long ago. </w:t>
      </w:r>
      <w:r w:rsidR="00B529FF"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 xml:space="preserve">Who would ever have thought that we would come to this back then?  </w:t>
      </w:r>
      <w:r w:rsidR="00640C67" w:rsidRPr="006C0198">
        <w:rPr>
          <w:rFonts w:ascii="Times New Roman" w:eastAsia="Arial" w:hAnsi="Times New Roman" w:cs="Times New Roman"/>
          <w:sz w:val="24"/>
          <w:szCs w:val="24"/>
        </w:rPr>
        <w:t>Does n</w:t>
      </w:r>
      <w:r w:rsidRPr="006C0198">
        <w:rPr>
          <w:rFonts w:ascii="Times New Roman" w:eastAsia="Arial" w:hAnsi="Times New Roman" w:cs="Times New Roman"/>
          <w:sz w:val="24"/>
          <w:szCs w:val="24"/>
        </w:rPr>
        <w:t>o</w:t>
      </w:r>
      <w:r w:rsidR="00640C67" w:rsidRPr="006C0198">
        <w:rPr>
          <w:rFonts w:ascii="Times New Roman" w:eastAsia="Arial" w:hAnsi="Times New Roman" w:cs="Times New Roman"/>
          <w:sz w:val="24"/>
          <w:szCs w:val="24"/>
        </w:rPr>
        <w:t xml:space="preserve">t </w:t>
      </w:r>
      <w:r w:rsidRPr="006C0198">
        <w:rPr>
          <w:rFonts w:ascii="Times New Roman" w:eastAsia="Arial" w:hAnsi="Times New Roman" w:cs="Times New Roman"/>
          <w:sz w:val="24"/>
          <w:szCs w:val="24"/>
        </w:rPr>
        <w:t>matter.  It's done.</w:t>
      </w:r>
    </w:p>
    <w:p w14:paraId="2A19055E" w14:textId="77777777" w:rsidR="00CD6A3C" w:rsidRPr="006C0198" w:rsidRDefault="00CD6A3C" w:rsidP="006C0198">
      <w:pPr>
        <w:spacing w:after="120" w:line="276" w:lineRule="auto"/>
        <w:jc w:val="both"/>
        <w:rPr>
          <w:rFonts w:ascii="Times New Roman" w:eastAsia="Arial" w:hAnsi="Times New Roman" w:cs="Times New Roman"/>
          <w:sz w:val="24"/>
          <w:szCs w:val="24"/>
        </w:rPr>
      </w:pPr>
    </w:p>
    <w:p w14:paraId="66F2E1F7" w14:textId="25ACF611" w:rsidR="00B529FF" w:rsidRPr="006C0198" w:rsidRDefault="00011D75"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 xml:space="preserve">BEWARE! </w:t>
      </w:r>
      <w:r w:rsidR="00B529FF" w:rsidRPr="006C0198">
        <w:rPr>
          <w:rFonts w:ascii="Times New Roman" w:eastAsia="Arial" w:hAnsi="Times New Roman" w:cs="Times New Roman"/>
          <w:b/>
          <w:bCs/>
          <w:sz w:val="24"/>
          <w:szCs w:val="24"/>
        </w:rPr>
        <w:t>THE USE</w:t>
      </w:r>
      <w:r w:rsidRPr="006C0198">
        <w:rPr>
          <w:rFonts w:ascii="Times New Roman" w:eastAsia="Arial" w:hAnsi="Times New Roman" w:cs="Times New Roman"/>
          <w:b/>
          <w:bCs/>
          <w:sz w:val="24"/>
          <w:szCs w:val="24"/>
        </w:rPr>
        <w:t xml:space="preserve"> OF </w:t>
      </w:r>
      <w:r w:rsidR="00CD6A3C" w:rsidRPr="006C0198">
        <w:rPr>
          <w:rFonts w:ascii="Times New Roman" w:eastAsia="Arial" w:hAnsi="Times New Roman" w:cs="Times New Roman"/>
          <w:b/>
          <w:bCs/>
          <w:sz w:val="24"/>
          <w:szCs w:val="24"/>
        </w:rPr>
        <w:t xml:space="preserve">THIS </w:t>
      </w:r>
      <w:r w:rsidRPr="006C0198">
        <w:rPr>
          <w:rFonts w:ascii="Times New Roman" w:eastAsia="Arial" w:hAnsi="Times New Roman" w:cs="Times New Roman"/>
          <w:b/>
          <w:bCs/>
          <w:sz w:val="24"/>
          <w:szCs w:val="24"/>
        </w:rPr>
        <w:t>DEVICE IS</w:t>
      </w:r>
    </w:p>
    <w:p w14:paraId="31700240" w14:textId="77777777" w:rsidR="00CD6A3C" w:rsidRPr="006C0198" w:rsidRDefault="00011D75"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INTENDED ONLY UPON CAPITULATION</w:t>
      </w:r>
    </w:p>
    <w:p w14:paraId="5B89FEB8" w14:textId="7768A4C4" w:rsidR="00011D75" w:rsidRPr="006C0198" w:rsidRDefault="00011D75"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OF THE CITY STATE TO ENEMIES.</w:t>
      </w:r>
    </w:p>
    <w:p w14:paraId="57FDB2FB" w14:textId="77777777" w:rsidR="00011D75" w:rsidRPr="006C0198" w:rsidRDefault="00011D75"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NO PART OF US WILL BE THEIRS!</w:t>
      </w:r>
    </w:p>
    <w:p w14:paraId="2216EBAF" w14:textId="77777777" w:rsidR="00CD6A3C" w:rsidRPr="006C0198" w:rsidRDefault="00CD6A3C" w:rsidP="006C0198">
      <w:pPr>
        <w:spacing w:after="120" w:line="276" w:lineRule="auto"/>
        <w:jc w:val="both"/>
        <w:rPr>
          <w:rFonts w:ascii="Times New Roman" w:eastAsia="Arial" w:hAnsi="Times New Roman" w:cs="Times New Roman"/>
          <w:b/>
          <w:bCs/>
          <w:sz w:val="24"/>
          <w:szCs w:val="24"/>
        </w:rPr>
      </w:pPr>
    </w:p>
    <w:p w14:paraId="3AC834BB" w14:textId="2915B448"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notification was of </w:t>
      </w:r>
      <w:r w:rsidR="00580978" w:rsidRPr="006C0198">
        <w:rPr>
          <w:rFonts w:ascii="Times New Roman" w:eastAsia="Arial" w:hAnsi="Times New Roman" w:cs="Times New Roman"/>
          <w:sz w:val="24"/>
          <w:szCs w:val="24"/>
        </w:rPr>
        <w:t>CommCorp</w:t>
      </w:r>
      <w:r w:rsidR="000F738B" w:rsidRPr="006C0198">
        <w:rPr>
          <w:rFonts w:ascii="Times New Roman" w:eastAsia="Arial" w:hAnsi="Times New Roman" w:cs="Times New Roman"/>
          <w:sz w:val="24"/>
          <w:szCs w:val="24"/>
        </w:rPr>
        <w:t>S</w:t>
      </w:r>
      <w:r w:rsidR="00580978" w:rsidRPr="006C0198">
        <w:rPr>
          <w:rFonts w:ascii="Times New Roman" w:eastAsia="Arial" w:hAnsi="Times New Roman" w:cs="Times New Roman"/>
          <w:sz w:val="24"/>
          <w:szCs w:val="24"/>
        </w:rPr>
        <w:t xml:space="preserve"> </w:t>
      </w:r>
      <w:r w:rsidRPr="006C0198">
        <w:rPr>
          <w:rFonts w:ascii="Times New Roman" w:eastAsia="Arial" w:hAnsi="Times New Roman" w:cs="Times New Roman"/>
          <w:sz w:val="24"/>
          <w:szCs w:val="24"/>
        </w:rPr>
        <w:t>own pending end.</w:t>
      </w:r>
    </w:p>
    <w:p w14:paraId="2D9BB2D7"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he remembered the sequence.</w:t>
      </w:r>
    </w:p>
    <w:p w14:paraId="4928B1D4" w14:textId="729FD2BE"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nsert key</w:t>
      </w:r>
      <w:r w:rsidR="002755C1" w:rsidRPr="006C0198">
        <w:rPr>
          <w:rFonts w:ascii="Times New Roman" w:eastAsia="Arial" w:hAnsi="Times New Roman" w:cs="Times New Roman"/>
          <w:sz w:val="24"/>
          <w:szCs w:val="24"/>
        </w:rPr>
        <w:t>.</w:t>
      </w:r>
    </w:p>
    <w:p w14:paraId="393AF60C" w14:textId="7B025D96"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urn left one notch to power the terminal</w:t>
      </w:r>
      <w:r w:rsidR="002755C1" w:rsidRPr="006C0198">
        <w:rPr>
          <w:rFonts w:ascii="Times New Roman" w:eastAsia="Arial" w:hAnsi="Times New Roman" w:cs="Times New Roman"/>
          <w:sz w:val="24"/>
          <w:szCs w:val="24"/>
        </w:rPr>
        <w:t>.</w:t>
      </w:r>
    </w:p>
    <w:p w14:paraId="25FDF0A5" w14:textId="30BE2185"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cknowledge sequence start</w:t>
      </w:r>
      <w:r w:rsidR="002755C1" w:rsidRPr="006C0198">
        <w:rPr>
          <w:rFonts w:ascii="Times New Roman" w:eastAsia="Arial" w:hAnsi="Times New Roman" w:cs="Times New Roman"/>
          <w:sz w:val="24"/>
          <w:szCs w:val="24"/>
        </w:rPr>
        <w:t>.</w:t>
      </w:r>
    </w:p>
    <w:p w14:paraId="1A05ABF5"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ccept control of the sequence with one more notch turn to the left.</w:t>
      </w:r>
    </w:p>
    <w:p w14:paraId="66A28A74" w14:textId="0B4E917F"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Set the count</w:t>
      </w:r>
      <w:r w:rsidR="002755C1" w:rsidRPr="006C0198">
        <w:rPr>
          <w:rFonts w:ascii="Times New Roman" w:eastAsia="Arial" w:hAnsi="Times New Roman" w:cs="Times New Roman"/>
          <w:sz w:val="24"/>
          <w:szCs w:val="24"/>
        </w:rPr>
        <w:t>.</w:t>
      </w:r>
    </w:p>
    <w:p w14:paraId="04A663AE"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urn the Key to the "Arm" position.</w:t>
      </w:r>
    </w:p>
    <w:p w14:paraId="7E4AAE06" w14:textId="77777777"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Push the red "START" button.</w:t>
      </w:r>
    </w:p>
    <w:p w14:paraId="120315A4" w14:textId="4ED2E78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vacuate</w:t>
      </w:r>
      <w:r w:rsidR="002755C1" w:rsidRPr="006C0198">
        <w:rPr>
          <w:rFonts w:ascii="Times New Roman" w:eastAsia="Arial" w:hAnsi="Times New Roman" w:cs="Times New Roman"/>
          <w:sz w:val="24"/>
          <w:szCs w:val="24"/>
        </w:rPr>
        <w:t>.</w:t>
      </w:r>
    </w:p>
    <w:p w14:paraId="1B61F8FD" w14:textId="3B104EBB"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Ellsbeth had nowhere to evacuate to.  Citizens were meant to leave in AirTrans if any survived.  No matter. That wasn't her fate.</w:t>
      </w:r>
    </w:p>
    <w:p w14:paraId="6EE16883" w14:textId="77777777" w:rsidR="002206A9"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Conflagration that ensued at the touch of her hand to the Start button, engulfed the dome, and</w:t>
      </w:r>
      <w:r w:rsidR="00CB39C0" w:rsidRPr="006C0198">
        <w:rPr>
          <w:rFonts w:ascii="Times New Roman" w:eastAsia="Arial" w:hAnsi="Times New Roman" w:cs="Times New Roman"/>
          <w:sz w:val="24"/>
          <w:szCs w:val="24"/>
        </w:rPr>
        <w:t xml:space="preserve"> roughly ten</w:t>
      </w:r>
      <w:r w:rsidRPr="006C0198">
        <w:rPr>
          <w:rFonts w:ascii="Times New Roman" w:eastAsia="Arial" w:hAnsi="Times New Roman" w:cs="Times New Roman"/>
          <w:sz w:val="24"/>
          <w:szCs w:val="24"/>
        </w:rPr>
        <w:t xml:space="preserve"> kliks of area in a circle around the dome.  The end was quick.</w:t>
      </w:r>
    </w:p>
    <w:p w14:paraId="1899D588" w14:textId="546B3BE0" w:rsidR="00011D75" w:rsidRPr="006C0198" w:rsidRDefault="002206A9"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In short order the </w:t>
      </w:r>
      <w:r w:rsidR="00011D75" w:rsidRPr="006C0198">
        <w:rPr>
          <w:rFonts w:ascii="Times New Roman" w:eastAsia="Arial" w:hAnsi="Times New Roman" w:cs="Times New Roman"/>
          <w:sz w:val="24"/>
          <w:szCs w:val="24"/>
        </w:rPr>
        <w:t xml:space="preserve">other </w:t>
      </w:r>
      <w:r w:rsidR="00801076" w:rsidRPr="006C0198">
        <w:rPr>
          <w:rFonts w:ascii="Times New Roman" w:eastAsia="Arial" w:hAnsi="Times New Roman" w:cs="Times New Roman"/>
          <w:sz w:val="24"/>
          <w:szCs w:val="24"/>
        </w:rPr>
        <w:t>city-</w:t>
      </w:r>
      <w:r w:rsidR="00011D75" w:rsidRPr="006C0198">
        <w:rPr>
          <w:rFonts w:ascii="Times New Roman" w:eastAsia="Arial" w:hAnsi="Times New Roman" w:cs="Times New Roman"/>
          <w:sz w:val="24"/>
          <w:szCs w:val="24"/>
        </w:rPr>
        <w:t xml:space="preserve">states heard of the tragedy, </w:t>
      </w:r>
      <w:r w:rsidR="00801076" w:rsidRPr="006C0198">
        <w:rPr>
          <w:rFonts w:ascii="Times New Roman" w:eastAsia="Arial" w:hAnsi="Times New Roman" w:cs="Times New Roman"/>
          <w:sz w:val="24"/>
          <w:szCs w:val="24"/>
        </w:rPr>
        <w:t xml:space="preserve">and </w:t>
      </w:r>
      <w:r w:rsidR="00011D75" w:rsidRPr="006C0198">
        <w:rPr>
          <w:rFonts w:ascii="Times New Roman" w:eastAsia="Arial" w:hAnsi="Times New Roman" w:cs="Times New Roman"/>
          <w:sz w:val="24"/>
          <w:szCs w:val="24"/>
        </w:rPr>
        <w:t>then fought for control of the airwaves.</w:t>
      </w:r>
    </w:p>
    <w:p w14:paraId="60E45039" w14:textId="57EFF126" w:rsidR="00131154" w:rsidRPr="006C0198" w:rsidRDefault="00131154"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For Hamm and the remaining Taj-mates.  The lights went out suddenly and for the last time in CommCorp.</w:t>
      </w:r>
    </w:p>
    <w:p w14:paraId="5653F23D" w14:textId="366A8D8D" w:rsidR="001C27FD" w:rsidRPr="006C0198" w:rsidRDefault="00F3075F" w:rsidP="00F3075F">
      <w:pPr>
        <w:spacing w:after="120" w:line="276"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w:t>
      </w:r>
    </w:p>
    <w:p w14:paraId="35C19F83" w14:textId="13D44661" w:rsidR="00D4335E" w:rsidRPr="006C0198" w:rsidRDefault="002A7A65"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Same time at the Flag:</w:t>
      </w:r>
    </w:p>
    <w:p w14:paraId="2371FCFC" w14:textId="77777777" w:rsidR="009528BA" w:rsidRPr="006C0198" w:rsidRDefault="00391FF1"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ATTENTION IN THE FLAG</w:t>
      </w:r>
      <w:r w:rsidR="00205325" w:rsidRPr="006C0198">
        <w:rPr>
          <w:rFonts w:ascii="Times New Roman" w:eastAsia="Arial" w:hAnsi="Times New Roman" w:cs="Times New Roman"/>
          <w:b/>
          <w:bCs/>
          <w:sz w:val="24"/>
          <w:szCs w:val="24"/>
        </w:rPr>
        <w:t>.</w:t>
      </w:r>
      <w:r w:rsidRPr="006C0198">
        <w:rPr>
          <w:rFonts w:ascii="Times New Roman" w:eastAsia="Arial" w:hAnsi="Times New Roman" w:cs="Times New Roman"/>
          <w:b/>
          <w:bCs/>
          <w:sz w:val="24"/>
          <w:szCs w:val="24"/>
        </w:rPr>
        <w:t xml:space="preserve"> ATTENTION IN THE FLAG.</w:t>
      </w:r>
      <w:r w:rsidR="00205325" w:rsidRPr="006C0198">
        <w:rPr>
          <w:rFonts w:ascii="Times New Roman" w:eastAsia="Arial" w:hAnsi="Times New Roman" w:cs="Times New Roman"/>
          <w:b/>
          <w:bCs/>
          <w:sz w:val="24"/>
          <w:szCs w:val="24"/>
        </w:rPr>
        <w:t xml:space="preserve"> </w:t>
      </w:r>
      <w:r w:rsidRPr="006C0198">
        <w:rPr>
          <w:rFonts w:ascii="Times New Roman" w:eastAsia="Arial" w:hAnsi="Times New Roman" w:cs="Times New Roman"/>
          <w:b/>
          <w:bCs/>
          <w:sz w:val="24"/>
          <w:szCs w:val="24"/>
        </w:rPr>
        <w:t>THIS IS NOT A DRILL.</w:t>
      </w:r>
      <w:r w:rsidR="007E497C" w:rsidRPr="006C0198">
        <w:rPr>
          <w:rFonts w:ascii="Times New Roman" w:eastAsia="Arial" w:hAnsi="Times New Roman" w:cs="Times New Roman"/>
          <w:b/>
          <w:bCs/>
          <w:sz w:val="24"/>
          <w:szCs w:val="24"/>
        </w:rPr>
        <w:t xml:space="preserve"> </w:t>
      </w:r>
    </w:p>
    <w:p w14:paraId="7FF86288" w14:textId="77777777" w:rsidR="009528BA" w:rsidRPr="006C0198" w:rsidRDefault="009528BA"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THERE HAS BEEN A NUCLEAR EVENT WITHIN THE COMMCORP DOME.</w:t>
      </w:r>
    </w:p>
    <w:p w14:paraId="1A1E5A8F" w14:textId="3DD06D28" w:rsidR="00744CDD" w:rsidRPr="006C0198" w:rsidRDefault="008F71F3"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ALL</w:t>
      </w:r>
      <w:r w:rsidR="007E497C" w:rsidRPr="006C0198">
        <w:rPr>
          <w:rFonts w:ascii="Times New Roman" w:eastAsia="Arial" w:hAnsi="Times New Roman" w:cs="Times New Roman"/>
          <w:b/>
          <w:bCs/>
          <w:sz w:val="24"/>
          <w:szCs w:val="24"/>
        </w:rPr>
        <w:t xml:space="preserve"> </w:t>
      </w:r>
      <w:r w:rsidRPr="006C0198">
        <w:rPr>
          <w:rFonts w:ascii="Times New Roman" w:eastAsia="Arial" w:hAnsi="Times New Roman" w:cs="Times New Roman"/>
          <w:b/>
          <w:bCs/>
          <w:sz w:val="24"/>
          <w:szCs w:val="24"/>
        </w:rPr>
        <w:t>CITIZENS REPORT TO YOUR EMERGENCY STATIONS PREPARED TO BUG OUT.</w:t>
      </w:r>
    </w:p>
    <w:p w14:paraId="76285605" w14:textId="1D26BE16" w:rsidR="008F71F3" w:rsidRPr="006C0198" w:rsidRDefault="008F71F3" w:rsidP="006C0198">
      <w:pPr>
        <w:spacing w:after="120" w:line="276" w:lineRule="auto"/>
        <w:jc w:val="both"/>
        <w:rPr>
          <w:rFonts w:ascii="Times New Roman" w:eastAsia="Arial" w:hAnsi="Times New Roman" w:cs="Times New Roman"/>
          <w:b/>
          <w:bCs/>
          <w:sz w:val="24"/>
          <w:szCs w:val="24"/>
        </w:rPr>
      </w:pPr>
      <w:r w:rsidRPr="006C0198">
        <w:rPr>
          <w:rFonts w:ascii="Times New Roman" w:eastAsia="Arial" w:hAnsi="Times New Roman" w:cs="Times New Roman"/>
          <w:b/>
          <w:bCs/>
          <w:sz w:val="24"/>
          <w:szCs w:val="24"/>
        </w:rPr>
        <w:t>I REPEAT: ALL CITIZENS PREPARE TO BUG OUT.</w:t>
      </w:r>
    </w:p>
    <w:p w14:paraId="5B2D971F" w14:textId="5D95ED6C" w:rsidR="008F71F3" w:rsidRPr="006C0198" w:rsidRDefault="00FF0053"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After precious seconds of disbelief, and looking about for assurances that wouldn’t come</w:t>
      </w:r>
      <w:r w:rsidR="00163E7D" w:rsidRPr="006C0198">
        <w:rPr>
          <w:rFonts w:ascii="Times New Roman" w:eastAsia="Arial" w:hAnsi="Times New Roman" w:cs="Times New Roman"/>
          <w:sz w:val="24"/>
          <w:szCs w:val="24"/>
        </w:rPr>
        <w:t>, the Flag exploded into action.</w:t>
      </w:r>
    </w:p>
    <w:p w14:paraId="757AEE94" w14:textId="58D75FE0" w:rsidR="0043268B" w:rsidRPr="006C0198" w:rsidRDefault="00163E7D"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is very scenario had been built into the Flag’s</w:t>
      </w:r>
      <w:r w:rsidR="00A01EB8" w:rsidRPr="006C0198">
        <w:rPr>
          <w:rFonts w:ascii="Times New Roman" w:eastAsia="Arial" w:hAnsi="Times New Roman" w:cs="Times New Roman"/>
          <w:sz w:val="24"/>
          <w:szCs w:val="24"/>
        </w:rPr>
        <w:t xml:space="preserve"> </w:t>
      </w:r>
      <w:r w:rsidR="00B45C5A" w:rsidRPr="006C0198">
        <w:rPr>
          <w:rFonts w:ascii="Times New Roman" w:eastAsia="Arial" w:hAnsi="Times New Roman" w:cs="Times New Roman"/>
          <w:sz w:val="24"/>
          <w:szCs w:val="24"/>
        </w:rPr>
        <w:t>R</w:t>
      </w:r>
      <w:r w:rsidR="00A01EB8" w:rsidRPr="006C0198">
        <w:rPr>
          <w:rFonts w:ascii="Times New Roman" w:eastAsia="Arial" w:hAnsi="Times New Roman" w:cs="Times New Roman"/>
          <w:sz w:val="24"/>
          <w:szCs w:val="24"/>
        </w:rPr>
        <w:t xml:space="preserve">eadiness </w:t>
      </w:r>
      <w:r w:rsidR="00B45C5A" w:rsidRPr="006C0198">
        <w:rPr>
          <w:rFonts w:ascii="Times New Roman" w:eastAsia="Arial" w:hAnsi="Times New Roman" w:cs="Times New Roman"/>
          <w:sz w:val="24"/>
          <w:szCs w:val="24"/>
        </w:rPr>
        <w:t>M</w:t>
      </w:r>
      <w:r w:rsidR="00A01EB8" w:rsidRPr="006C0198">
        <w:rPr>
          <w:rFonts w:ascii="Times New Roman" w:eastAsia="Arial" w:hAnsi="Times New Roman" w:cs="Times New Roman"/>
          <w:sz w:val="24"/>
          <w:szCs w:val="24"/>
        </w:rPr>
        <w:t>antra</w:t>
      </w:r>
      <w:r w:rsidR="004035BF" w:rsidRPr="006C0198">
        <w:rPr>
          <w:rFonts w:ascii="Times New Roman" w:eastAsia="Arial" w:hAnsi="Times New Roman" w:cs="Times New Roman"/>
          <w:sz w:val="24"/>
          <w:szCs w:val="24"/>
        </w:rPr>
        <w:t xml:space="preserve">-the </w:t>
      </w:r>
      <w:r w:rsidR="004035BF" w:rsidRPr="006C0198">
        <w:rPr>
          <w:rFonts w:ascii="Times New Roman" w:eastAsia="Arial" w:hAnsi="Times New Roman" w:cs="Times New Roman"/>
          <w:b/>
          <w:bCs/>
          <w:i/>
          <w:iCs/>
          <w:sz w:val="24"/>
          <w:szCs w:val="24"/>
        </w:rPr>
        <w:t>FRM</w:t>
      </w:r>
      <w:r w:rsidR="00A01EB8" w:rsidRPr="006C0198">
        <w:rPr>
          <w:rFonts w:ascii="Times New Roman" w:eastAsia="Arial" w:hAnsi="Times New Roman" w:cs="Times New Roman"/>
          <w:sz w:val="24"/>
          <w:szCs w:val="24"/>
        </w:rPr>
        <w:t xml:space="preserve">.  </w:t>
      </w:r>
    </w:p>
    <w:p w14:paraId="431D7381" w14:textId="588D248C" w:rsidR="00163E7D" w:rsidRPr="006C0198" w:rsidRDefault="0043268B"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b/>
          <w:bCs/>
          <w:sz w:val="24"/>
          <w:szCs w:val="24"/>
        </w:rPr>
        <w:t>Article Ten:</w:t>
      </w:r>
      <w:r w:rsidRPr="006C0198">
        <w:rPr>
          <w:rFonts w:ascii="Times New Roman" w:eastAsia="Arial" w:hAnsi="Times New Roman" w:cs="Times New Roman"/>
          <w:sz w:val="24"/>
          <w:szCs w:val="24"/>
        </w:rPr>
        <w:t xml:space="preserve"> </w:t>
      </w:r>
      <w:r w:rsidR="00A01EB8" w:rsidRPr="006C0198">
        <w:rPr>
          <w:rFonts w:ascii="Times New Roman" w:eastAsia="Arial" w:hAnsi="Times New Roman" w:cs="Times New Roman"/>
          <w:sz w:val="24"/>
          <w:szCs w:val="24"/>
        </w:rPr>
        <w:t xml:space="preserve">Anything </w:t>
      </w:r>
      <w:r w:rsidRPr="006C0198">
        <w:rPr>
          <w:rFonts w:ascii="Times New Roman" w:eastAsia="Arial" w:hAnsi="Times New Roman" w:cs="Times New Roman"/>
          <w:sz w:val="24"/>
          <w:szCs w:val="24"/>
        </w:rPr>
        <w:t>can</w:t>
      </w:r>
      <w:r w:rsidR="00A01EB8" w:rsidRPr="006C0198">
        <w:rPr>
          <w:rFonts w:ascii="Times New Roman" w:eastAsia="Arial" w:hAnsi="Times New Roman" w:cs="Times New Roman"/>
          <w:sz w:val="24"/>
          <w:szCs w:val="24"/>
        </w:rPr>
        <w:t xml:space="preserve"> still happen, so be prepared to go, gather only the most necessary treasures</w:t>
      </w:r>
      <w:r w:rsidRPr="006C0198">
        <w:rPr>
          <w:rFonts w:ascii="Times New Roman" w:eastAsia="Arial" w:hAnsi="Times New Roman" w:cs="Times New Roman"/>
          <w:sz w:val="24"/>
          <w:szCs w:val="24"/>
        </w:rPr>
        <w:t>, and</w:t>
      </w:r>
      <w:r w:rsidR="00DF33F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in an orderly fashion</w:t>
      </w:r>
      <w:r w:rsidR="00DF33F6"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evacuate the compound</w:t>
      </w:r>
      <w:r w:rsidR="00B45C5A" w:rsidRPr="006C0198">
        <w:rPr>
          <w:rFonts w:ascii="Times New Roman" w:eastAsia="Arial" w:hAnsi="Times New Roman" w:cs="Times New Roman"/>
          <w:sz w:val="24"/>
          <w:szCs w:val="24"/>
        </w:rPr>
        <w:t>.</w:t>
      </w:r>
      <w:r w:rsidR="00B46B8B" w:rsidRPr="006C0198">
        <w:rPr>
          <w:rFonts w:ascii="Times New Roman" w:eastAsia="Arial" w:hAnsi="Times New Roman" w:cs="Times New Roman"/>
          <w:sz w:val="24"/>
          <w:szCs w:val="24"/>
        </w:rPr>
        <w:t xml:space="preserve">  The route of travel will be determined</w:t>
      </w:r>
      <w:r w:rsidR="005F2272" w:rsidRPr="006C0198">
        <w:rPr>
          <w:rFonts w:ascii="Times New Roman" w:eastAsia="Arial" w:hAnsi="Times New Roman" w:cs="Times New Roman"/>
          <w:sz w:val="24"/>
          <w:szCs w:val="24"/>
        </w:rPr>
        <w:t xml:space="preserve"> at the time of the evacuation.</w:t>
      </w:r>
    </w:p>
    <w:p w14:paraId="0AAFDB34" w14:textId="26DF1D41" w:rsidR="00E17188" w:rsidRPr="006C0198" w:rsidRDefault="00E17188"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lastRenderedPageBreak/>
        <w:t>-----</w:t>
      </w:r>
    </w:p>
    <w:p w14:paraId="7E9F6E72" w14:textId="30A6FAE4" w:rsidR="00DD229B" w:rsidRPr="006C0198" w:rsidRDefault="00DD229B"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others, Burtt? What of the others?  Oh, Burtt</w:t>
      </w:r>
      <w:r w:rsidR="0023060A" w:rsidRPr="006C0198">
        <w:rPr>
          <w:rFonts w:ascii="Times New Roman" w:eastAsia="Arial" w:hAnsi="Times New Roman" w:cs="Times New Roman"/>
          <w:sz w:val="24"/>
          <w:szCs w:val="24"/>
        </w:rPr>
        <w:t>.  Jaredd and Hamm…” the grief fell over her like a tide.</w:t>
      </w:r>
      <w:r w:rsidR="00231B2F" w:rsidRPr="006C0198">
        <w:rPr>
          <w:rFonts w:ascii="Times New Roman" w:eastAsia="Arial" w:hAnsi="Times New Roman" w:cs="Times New Roman"/>
          <w:sz w:val="24"/>
          <w:szCs w:val="24"/>
        </w:rPr>
        <w:t xml:space="preserve"> There was no hope for anyone under that cloud.</w:t>
      </w:r>
    </w:p>
    <w:p w14:paraId="5DA262DB" w14:textId="2B8675CA" w:rsidR="00231B2F" w:rsidRPr="006C0198" w:rsidRDefault="00B00921"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I’m sorry</w:t>
      </w:r>
      <w:r w:rsidR="000C4709" w:rsidRPr="006C0198">
        <w:rPr>
          <w:rFonts w:ascii="Times New Roman" w:eastAsia="Arial" w:hAnsi="Times New Roman" w:cs="Times New Roman"/>
          <w:sz w:val="24"/>
          <w:szCs w:val="24"/>
        </w:rPr>
        <w:t>,</w:t>
      </w:r>
      <w:r w:rsidRPr="006C0198">
        <w:rPr>
          <w:rFonts w:ascii="Times New Roman" w:eastAsia="Arial" w:hAnsi="Times New Roman" w:cs="Times New Roman"/>
          <w:sz w:val="24"/>
          <w:szCs w:val="24"/>
        </w:rPr>
        <w:t xml:space="preserve"> Ssyn. If I could you know I would go back for them.”  He couldn’t say more</w:t>
      </w:r>
      <w:r w:rsidR="00E17188" w:rsidRPr="006C0198">
        <w:rPr>
          <w:rFonts w:ascii="Times New Roman" w:eastAsia="Arial" w:hAnsi="Times New Roman" w:cs="Times New Roman"/>
          <w:sz w:val="24"/>
          <w:szCs w:val="24"/>
        </w:rPr>
        <w:t>.</w:t>
      </w:r>
    </w:p>
    <w:p w14:paraId="0B7AD345" w14:textId="028E2ACB" w:rsidR="000E3EA2" w:rsidRPr="006C0198" w:rsidRDefault="000E3EA2"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y all reluctantly got on with the evacuation.  Neither sibling considered how lucky they were</w:t>
      </w:r>
      <w:r w:rsidR="002C7534" w:rsidRPr="006C0198">
        <w:rPr>
          <w:rFonts w:ascii="Times New Roman" w:eastAsia="Arial" w:hAnsi="Times New Roman" w:cs="Times New Roman"/>
          <w:sz w:val="24"/>
          <w:szCs w:val="24"/>
        </w:rPr>
        <w:t xml:space="preserve"> that she and her charges </w:t>
      </w:r>
      <w:r w:rsidR="007A6E77" w:rsidRPr="006C0198">
        <w:rPr>
          <w:rFonts w:ascii="Times New Roman" w:eastAsia="Arial" w:hAnsi="Times New Roman" w:cs="Times New Roman"/>
          <w:sz w:val="24"/>
          <w:szCs w:val="24"/>
        </w:rPr>
        <w:t xml:space="preserve">had </w:t>
      </w:r>
      <w:r w:rsidR="002C7534" w:rsidRPr="006C0198">
        <w:rPr>
          <w:rFonts w:ascii="Times New Roman" w:eastAsia="Arial" w:hAnsi="Times New Roman" w:cs="Times New Roman"/>
          <w:sz w:val="24"/>
          <w:szCs w:val="24"/>
        </w:rPr>
        <w:t>ma</w:t>
      </w:r>
      <w:r w:rsidR="007A6E77" w:rsidRPr="006C0198">
        <w:rPr>
          <w:rFonts w:ascii="Times New Roman" w:eastAsia="Arial" w:hAnsi="Times New Roman" w:cs="Times New Roman"/>
          <w:sz w:val="24"/>
          <w:szCs w:val="24"/>
        </w:rPr>
        <w:t>d</w:t>
      </w:r>
      <w:r w:rsidR="002C7534" w:rsidRPr="006C0198">
        <w:rPr>
          <w:rFonts w:ascii="Times New Roman" w:eastAsia="Arial" w:hAnsi="Times New Roman" w:cs="Times New Roman"/>
          <w:sz w:val="24"/>
          <w:szCs w:val="24"/>
        </w:rPr>
        <w:t>e it to safety.</w:t>
      </w:r>
    </w:p>
    <w:p w14:paraId="05D37A55" w14:textId="3D8DA929" w:rsidR="004035BF" w:rsidRPr="006C0198" w:rsidRDefault="00ED54FA"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Ready </w:t>
      </w:r>
      <w:r w:rsidR="009528BA" w:rsidRPr="006C0198">
        <w:rPr>
          <w:rFonts w:ascii="Times New Roman" w:eastAsia="Arial" w:hAnsi="Times New Roman" w:cs="Times New Roman"/>
          <w:sz w:val="24"/>
          <w:szCs w:val="24"/>
        </w:rPr>
        <w:t>p</w:t>
      </w:r>
      <w:r w:rsidRPr="006C0198">
        <w:rPr>
          <w:rFonts w:ascii="Times New Roman" w:eastAsia="Arial" w:hAnsi="Times New Roman" w:cs="Times New Roman"/>
          <w:sz w:val="24"/>
          <w:szCs w:val="24"/>
        </w:rPr>
        <w:t xml:space="preserve">reserves of food and dry goods were already </w:t>
      </w:r>
      <w:r w:rsidR="00E40BE0" w:rsidRPr="006C0198">
        <w:rPr>
          <w:rFonts w:ascii="Times New Roman" w:eastAsia="Arial" w:hAnsi="Times New Roman" w:cs="Times New Roman"/>
          <w:sz w:val="24"/>
          <w:szCs w:val="24"/>
        </w:rPr>
        <w:t>loaded into travel sleds that would attach to the compound</w:t>
      </w:r>
      <w:r w:rsidR="00DF33F6" w:rsidRPr="006C0198">
        <w:rPr>
          <w:rFonts w:ascii="Times New Roman" w:eastAsia="Arial" w:hAnsi="Times New Roman" w:cs="Times New Roman"/>
          <w:sz w:val="24"/>
          <w:szCs w:val="24"/>
        </w:rPr>
        <w:t>'</w:t>
      </w:r>
      <w:r w:rsidR="00E40BE0" w:rsidRPr="006C0198">
        <w:rPr>
          <w:rFonts w:ascii="Times New Roman" w:eastAsia="Arial" w:hAnsi="Times New Roman" w:cs="Times New Roman"/>
          <w:sz w:val="24"/>
          <w:szCs w:val="24"/>
        </w:rPr>
        <w:t>s vehicles for towing</w:t>
      </w:r>
      <w:r w:rsidR="009A252D" w:rsidRPr="006C0198">
        <w:rPr>
          <w:rFonts w:ascii="Times New Roman" w:eastAsia="Arial" w:hAnsi="Times New Roman" w:cs="Times New Roman"/>
          <w:sz w:val="24"/>
          <w:szCs w:val="24"/>
        </w:rPr>
        <w:t>. The mining vehicle could easily haul four of these sleds</w:t>
      </w:r>
      <w:r w:rsidR="00DF48B3" w:rsidRPr="006C0198">
        <w:rPr>
          <w:rFonts w:ascii="Times New Roman" w:eastAsia="Arial" w:hAnsi="Times New Roman" w:cs="Times New Roman"/>
          <w:sz w:val="24"/>
          <w:szCs w:val="24"/>
        </w:rPr>
        <w:t>.  The entire village was packed and ready to go in two hours</w:t>
      </w:r>
      <w:r w:rsidR="00B46B8B" w:rsidRPr="006C0198">
        <w:rPr>
          <w:rFonts w:ascii="Times New Roman" w:eastAsia="Arial" w:hAnsi="Times New Roman" w:cs="Times New Roman"/>
          <w:sz w:val="24"/>
          <w:szCs w:val="24"/>
        </w:rPr>
        <w:t>.</w:t>
      </w:r>
      <w:r w:rsidR="005F2272" w:rsidRPr="006C0198">
        <w:rPr>
          <w:rFonts w:ascii="Times New Roman" w:eastAsia="Arial" w:hAnsi="Times New Roman" w:cs="Times New Roman"/>
          <w:sz w:val="24"/>
          <w:szCs w:val="24"/>
        </w:rPr>
        <w:t xml:space="preserve">  The older </w:t>
      </w:r>
      <w:r w:rsidR="009C140D" w:rsidRPr="006C0198">
        <w:rPr>
          <w:rFonts w:ascii="Times New Roman" w:eastAsia="Arial" w:hAnsi="Times New Roman" w:cs="Times New Roman"/>
          <w:sz w:val="24"/>
          <w:szCs w:val="24"/>
        </w:rPr>
        <w:t>citizens</w:t>
      </w:r>
      <w:r w:rsidR="005F2272" w:rsidRPr="006C0198">
        <w:rPr>
          <w:rFonts w:ascii="Times New Roman" w:eastAsia="Arial" w:hAnsi="Times New Roman" w:cs="Times New Roman"/>
          <w:sz w:val="24"/>
          <w:szCs w:val="24"/>
        </w:rPr>
        <w:t xml:space="preserve"> and the young children </w:t>
      </w:r>
      <w:r w:rsidR="009C140D" w:rsidRPr="006C0198">
        <w:rPr>
          <w:rFonts w:ascii="Times New Roman" w:eastAsia="Arial" w:hAnsi="Times New Roman" w:cs="Times New Roman"/>
          <w:sz w:val="24"/>
          <w:szCs w:val="24"/>
        </w:rPr>
        <w:t xml:space="preserve">rode </w:t>
      </w:r>
      <w:r w:rsidR="00DF33F6" w:rsidRPr="006C0198">
        <w:rPr>
          <w:rFonts w:ascii="Times New Roman" w:eastAsia="Arial" w:hAnsi="Times New Roman" w:cs="Times New Roman"/>
          <w:sz w:val="24"/>
          <w:szCs w:val="24"/>
        </w:rPr>
        <w:t xml:space="preserve">in </w:t>
      </w:r>
      <w:r w:rsidR="009C140D" w:rsidRPr="006C0198">
        <w:rPr>
          <w:rFonts w:ascii="Times New Roman" w:eastAsia="Arial" w:hAnsi="Times New Roman" w:cs="Times New Roman"/>
          <w:sz w:val="24"/>
          <w:szCs w:val="24"/>
        </w:rPr>
        <w:t>the vehicles.  Healthy adults walked</w:t>
      </w:r>
      <w:r w:rsidR="001E7CE9" w:rsidRPr="006C0198">
        <w:rPr>
          <w:rFonts w:ascii="Times New Roman" w:eastAsia="Arial" w:hAnsi="Times New Roman" w:cs="Times New Roman"/>
          <w:sz w:val="24"/>
          <w:szCs w:val="24"/>
        </w:rPr>
        <w:t>.  The caravan was nearly a mile long.</w:t>
      </w:r>
    </w:p>
    <w:p w14:paraId="3087CFF1" w14:textId="120FD07C" w:rsidR="001E7CE9" w:rsidRPr="006C0198" w:rsidRDefault="001E7CE9"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The last of the vehicles, an </w:t>
      </w:r>
      <w:r w:rsidR="00714167" w:rsidRPr="006C0198">
        <w:rPr>
          <w:rFonts w:ascii="Times New Roman" w:eastAsia="Arial" w:hAnsi="Times New Roman" w:cs="Times New Roman"/>
          <w:sz w:val="24"/>
          <w:szCs w:val="24"/>
        </w:rPr>
        <w:t>armed and armored military surplus transport</w:t>
      </w:r>
      <w:r w:rsidR="007704F5" w:rsidRPr="006C0198">
        <w:rPr>
          <w:rFonts w:ascii="Times New Roman" w:eastAsia="Arial" w:hAnsi="Times New Roman" w:cs="Times New Roman"/>
          <w:sz w:val="24"/>
          <w:szCs w:val="24"/>
        </w:rPr>
        <w:t xml:space="preserve"> left the compound behind, passing Burtt, Jonn</w:t>
      </w:r>
      <w:r w:rsidR="00E8248B" w:rsidRPr="006C0198">
        <w:rPr>
          <w:rFonts w:ascii="Times New Roman" w:eastAsia="Arial" w:hAnsi="Times New Roman" w:cs="Times New Roman"/>
          <w:sz w:val="24"/>
          <w:szCs w:val="24"/>
        </w:rPr>
        <w:t>,</w:t>
      </w:r>
      <w:r w:rsidR="007D01AD" w:rsidRPr="006C0198">
        <w:rPr>
          <w:rFonts w:ascii="Times New Roman" w:eastAsia="Arial" w:hAnsi="Times New Roman" w:cs="Times New Roman"/>
          <w:sz w:val="24"/>
          <w:szCs w:val="24"/>
        </w:rPr>
        <w:t xml:space="preserve"> and</w:t>
      </w:r>
      <w:r w:rsidR="00E8248B" w:rsidRPr="006C0198">
        <w:rPr>
          <w:rFonts w:ascii="Times New Roman" w:eastAsia="Arial" w:hAnsi="Times New Roman" w:cs="Times New Roman"/>
          <w:sz w:val="24"/>
          <w:szCs w:val="24"/>
        </w:rPr>
        <w:t xml:space="preserve"> Harkk </w:t>
      </w:r>
      <w:r w:rsidR="009528BA" w:rsidRPr="006C0198">
        <w:rPr>
          <w:rFonts w:ascii="Times New Roman" w:eastAsia="Arial" w:hAnsi="Times New Roman" w:cs="Times New Roman"/>
          <w:sz w:val="24"/>
          <w:szCs w:val="24"/>
        </w:rPr>
        <w:t xml:space="preserve">who </w:t>
      </w:r>
      <w:r w:rsidR="00214B6F" w:rsidRPr="006C0198">
        <w:rPr>
          <w:rFonts w:ascii="Times New Roman" w:eastAsia="Arial" w:hAnsi="Times New Roman" w:cs="Times New Roman"/>
          <w:sz w:val="24"/>
          <w:szCs w:val="24"/>
        </w:rPr>
        <w:t xml:space="preserve">checked that all were accounted for and for the last time, turned away from the </w:t>
      </w:r>
      <w:r w:rsidR="007D01AD" w:rsidRPr="006C0198">
        <w:rPr>
          <w:rFonts w:ascii="Times New Roman" w:eastAsia="Arial" w:hAnsi="Times New Roman" w:cs="Times New Roman"/>
          <w:sz w:val="24"/>
          <w:szCs w:val="24"/>
        </w:rPr>
        <w:t>F</w:t>
      </w:r>
      <w:r w:rsidR="00214B6F" w:rsidRPr="006C0198">
        <w:rPr>
          <w:rFonts w:ascii="Times New Roman" w:eastAsia="Arial" w:hAnsi="Times New Roman" w:cs="Times New Roman"/>
          <w:sz w:val="24"/>
          <w:szCs w:val="24"/>
        </w:rPr>
        <w:t>lag, headed for the promise of safety and life in the vast expanse between</w:t>
      </w:r>
      <w:r w:rsidR="004A3777" w:rsidRPr="006C0198">
        <w:rPr>
          <w:rFonts w:ascii="Times New Roman" w:eastAsia="Arial" w:hAnsi="Times New Roman" w:cs="Times New Roman"/>
          <w:sz w:val="24"/>
          <w:szCs w:val="24"/>
        </w:rPr>
        <w:t xml:space="preserve"> the</w:t>
      </w:r>
      <w:r w:rsidR="00214B6F" w:rsidRPr="006C0198">
        <w:rPr>
          <w:rFonts w:ascii="Times New Roman" w:eastAsia="Arial" w:hAnsi="Times New Roman" w:cs="Times New Roman"/>
          <w:sz w:val="24"/>
          <w:szCs w:val="24"/>
        </w:rPr>
        <w:t xml:space="preserve"> Rocky and Sierra</w:t>
      </w:r>
      <w:r w:rsidR="004A3777" w:rsidRPr="006C0198">
        <w:rPr>
          <w:rFonts w:ascii="Times New Roman" w:eastAsia="Arial" w:hAnsi="Times New Roman" w:cs="Times New Roman"/>
          <w:sz w:val="24"/>
          <w:szCs w:val="24"/>
        </w:rPr>
        <w:t xml:space="preserve"> Nevada mountain ranges</w:t>
      </w:r>
      <w:r w:rsidR="007D01AD" w:rsidRPr="006C0198">
        <w:rPr>
          <w:rFonts w:ascii="Times New Roman" w:eastAsia="Arial" w:hAnsi="Times New Roman" w:cs="Times New Roman"/>
          <w:sz w:val="24"/>
          <w:szCs w:val="24"/>
        </w:rPr>
        <w:t>.</w:t>
      </w:r>
      <w:r w:rsidR="00F30324" w:rsidRPr="006C0198">
        <w:rPr>
          <w:rFonts w:ascii="Times New Roman" w:eastAsia="Arial" w:hAnsi="Times New Roman" w:cs="Times New Roman"/>
          <w:sz w:val="24"/>
          <w:szCs w:val="24"/>
        </w:rPr>
        <w:t xml:space="preserve"> They were leaving in the nick of time</w:t>
      </w:r>
      <w:r w:rsidR="00415E92" w:rsidRPr="006C0198">
        <w:rPr>
          <w:rFonts w:ascii="Times New Roman" w:eastAsia="Arial" w:hAnsi="Times New Roman" w:cs="Times New Roman"/>
          <w:sz w:val="24"/>
          <w:szCs w:val="24"/>
        </w:rPr>
        <w:t xml:space="preserve">.  The wind direction was almost always to the south, but </w:t>
      </w:r>
      <w:r w:rsidR="001A1015" w:rsidRPr="006C0198">
        <w:rPr>
          <w:rFonts w:ascii="Times New Roman" w:eastAsia="Arial" w:hAnsi="Times New Roman" w:cs="Times New Roman"/>
          <w:sz w:val="24"/>
          <w:szCs w:val="24"/>
        </w:rPr>
        <w:t xml:space="preserve">the </w:t>
      </w:r>
      <w:r w:rsidR="00415E92" w:rsidRPr="006C0198">
        <w:rPr>
          <w:rFonts w:ascii="Times New Roman" w:eastAsia="Arial" w:hAnsi="Times New Roman" w:cs="Times New Roman"/>
          <w:sz w:val="24"/>
          <w:szCs w:val="24"/>
        </w:rPr>
        <w:t>fallout spread</w:t>
      </w:r>
      <w:r w:rsidR="001A1015" w:rsidRPr="006C0198">
        <w:rPr>
          <w:rFonts w:ascii="Times New Roman" w:eastAsia="Arial" w:hAnsi="Times New Roman" w:cs="Times New Roman"/>
          <w:sz w:val="24"/>
          <w:szCs w:val="24"/>
        </w:rPr>
        <w:t xml:space="preserve"> </w:t>
      </w:r>
      <w:r w:rsidR="001E36D0" w:rsidRPr="006C0198">
        <w:rPr>
          <w:rFonts w:ascii="Times New Roman" w:eastAsia="Arial" w:hAnsi="Times New Roman" w:cs="Times New Roman"/>
          <w:sz w:val="24"/>
          <w:szCs w:val="24"/>
        </w:rPr>
        <w:t xml:space="preserve">outwards from the center </w:t>
      </w:r>
      <w:r w:rsidR="0001120E" w:rsidRPr="006C0198">
        <w:rPr>
          <w:rFonts w:ascii="Times New Roman" w:eastAsia="Arial" w:hAnsi="Times New Roman" w:cs="Times New Roman"/>
          <w:sz w:val="24"/>
          <w:szCs w:val="24"/>
        </w:rPr>
        <w:t xml:space="preserve">first </w:t>
      </w:r>
      <w:r w:rsidR="001E36D0" w:rsidRPr="006C0198">
        <w:rPr>
          <w:rFonts w:ascii="Times New Roman" w:eastAsia="Arial" w:hAnsi="Times New Roman" w:cs="Times New Roman"/>
          <w:sz w:val="24"/>
          <w:szCs w:val="24"/>
        </w:rPr>
        <w:t>until the wind could affect it.  So far, the cloud of dust</w:t>
      </w:r>
      <w:r w:rsidR="001F3954" w:rsidRPr="006C0198">
        <w:rPr>
          <w:rFonts w:ascii="Times New Roman" w:eastAsia="Arial" w:hAnsi="Times New Roman" w:cs="Times New Roman"/>
          <w:sz w:val="24"/>
          <w:szCs w:val="24"/>
        </w:rPr>
        <w:t>, fire,</w:t>
      </w:r>
      <w:r w:rsidR="001E36D0" w:rsidRPr="006C0198">
        <w:rPr>
          <w:rFonts w:ascii="Times New Roman" w:eastAsia="Arial" w:hAnsi="Times New Roman" w:cs="Times New Roman"/>
          <w:sz w:val="24"/>
          <w:szCs w:val="24"/>
        </w:rPr>
        <w:t xml:space="preserve"> and ash hadn’t </w:t>
      </w:r>
      <w:r w:rsidR="001A1015" w:rsidRPr="006C0198">
        <w:rPr>
          <w:rFonts w:ascii="Times New Roman" w:eastAsia="Arial" w:hAnsi="Times New Roman" w:cs="Times New Roman"/>
          <w:sz w:val="24"/>
          <w:szCs w:val="24"/>
        </w:rPr>
        <w:t>come near the Flag.</w:t>
      </w:r>
    </w:p>
    <w:p w14:paraId="783CA922" w14:textId="6B253502" w:rsidR="00B93C58" w:rsidRPr="006C0198" w:rsidRDefault="00B93C58"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Jon</w:t>
      </w:r>
      <w:r w:rsidR="00903F90" w:rsidRPr="006C0198">
        <w:rPr>
          <w:rFonts w:ascii="Times New Roman" w:eastAsia="Arial" w:hAnsi="Times New Roman" w:cs="Times New Roman"/>
          <w:sz w:val="24"/>
          <w:szCs w:val="24"/>
        </w:rPr>
        <w:t>n</w:t>
      </w:r>
      <w:r w:rsidRPr="006C0198">
        <w:rPr>
          <w:rFonts w:ascii="Times New Roman" w:eastAsia="Arial" w:hAnsi="Times New Roman" w:cs="Times New Roman"/>
          <w:sz w:val="24"/>
          <w:szCs w:val="24"/>
        </w:rPr>
        <w:t xml:space="preserve"> received comms from the Wall</w:t>
      </w:r>
      <w:r w:rsidR="00440906" w:rsidRPr="006C0198">
        <w:rPr>
          <w:rFonts w:ascii="Times New Roman" w:eastAsia="Arial" w:hAnsi="Times New Roman" w:cs="Times New Roman"/>
          <w:sz w:val="24"/>
          <w:szCs w:val="24"/>
        </w:rPr>
        <w:t>.  The soldiers on duty and lucky enough to survive the holocaust</w:t>
      </w:r>
      <w:r w:rsidR="00FD3B1A" w:rsidRPr="006C0198">
        <w:rPr>
          <w:rFonts w:ascii="Times New Roman" w:eastAsia="Arial" w:hAnsi="Times New Roman" w:cs="Times New Roman"/>
          <w:sz w:val="24"/>
          <w:szCs w:val="24"/>
        </w:rPr>
        <w:t xml:space="preserve"> were coming out too and requested permission to join the exodus.  For security purposes,</w:t>
      </w:r>
      <w:r w:rsidR="008A4BC4" w:rsidRPr="006C0198">
        <w:rPr>
          <w:rFonts w:ascii="Times New Roman" w:eastAsia="Arial" w:hAnsi="Times New Roman" w:cs="Times New Roman"/>
          <w:sz w:val="24"/>
          <w:szCs w:val="24"/>
        </w:rPr>
        <w:t xml:space="preserve"> the Flag and the Taj agreed to allow the ex-CommCorp </w:t>
      </w:r>
      <w:r w:rsidR="00BF22DB" w:rsidRPr="006C0198">
        <w:rPr>
          <w:rFonts w:ascii="Times New Roman" w:eastAsia="Arial" w:hAnsi="Times New Roman" w:cs="Times New Roman"/>
          <w:sz w:val="24"/>
          <w:szCs w:val="24"/>
        </w:rPr>
        <w:t>troopers to come along.  The additional supplies and firepower were welcome</w:t>
      </w:r>
      <w:r w:rsidR="00997EA3" w:rsidRPr="006C0198">
        <w:rPr>
          <w:rFonts w:ascii="Times New Roman" w:eastAsia="Arial" w:hAnsi="Times New Roman" w:cs="Times New Roman"/>
          <w:sz w:val="24"/>
          <w:szCs w:val="24"/>
        </w:rPr>
        <w:t xml:space="preserve"> as were the additional</w:t>
      </w:r>
      <w:r w:rsidR="007C1A54" w:rsidRPr="006C0198">
        <w:rPr>
          <w:rFonts w:ascii="Times New Roman" w:eastAsia="Arial" w:hAnsi="Times New Roman" w:cs="Times New Roman"/>
          <w:sz w:val="24"/>
          <w:szCs w:val="24"/>
        </w:rPr>
        <w:t xml:space="preserve"> people-male and female</w:t>
      </w:r>
      <w:r w:rsidR="00036B70" w:rsidRPr="006C0198">
        <w:rPr>
          <w:rFonts w:ascii="Times New Roman" w:eastAsia="Arial" w:hAnsi="Times New Roman" w:cs="Times New Roman"/>
          <w:sz w:val="24"/>
          <w:szCs w:val="24"/>
        </w:rPr>
        <w:t xml:space="preserve">.  The next few </w:t>
      </w:r>
      <w:r w:rsidR="00036B70" w:rsidRPr="006C0198">
        <w:rPr>
          <w:rFonts w:ascii="Times New Roman" w:eastAsia="Arial" w:hAnsi="Times New Roman" w:cs="Times New Roman"/>
          <w:sz w:val="24"/>
          <w:szCs w:val="24"/>
        </w:rPr>
        <w:lastRenderedPageBreak/>
        <w:t xml:space="preserve">months would be rife with danger. </w:t>
      </w:r>
      <w:r w:rsidR="00E35E75" w:rsidRPr="006C0198">
        <w:rPr>
          <w:rFonts w:ascii="Times New Roman" w:eastAsia="Arial" w:hAnsi="Times New Roman" w:cs="Times New Roman"/>
          <w:sz w:val="24"/>
          <w:szCs w:val="24"/>
        </w:rPr>
        <w:t>More friendly soldiers and weapons made for a safer trip.</w:t>
      </w:r>
      <w:r w:rsidR="007E497C" w:rsidRPr="006C0198">
        <w:rPr>
          <w:rFonts w:ascii="Times New Roman" w:eastAsia="Arial" w:hAnsi="Times New Roman" w:cs="Times New Roman"/>
          <w:sz w:val="24"/>
          <w:szCs w:val="24"/>
        </w:rPr>
        <w:t xml:space="preserve"> There was no argument.</w:t>
      </w:r>
    </w:p>
    <w:p w14:paraId="7018E728" w14:textId="001302B9" w:rsidR="0028109D" w:rsidRPr="006C0198" w:rsidRDefault="007D01AD"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w:t>
      </w:r>
      <w:r w:rsidR="001D30A9" w:rsidRPr="006C0198">
        <w:rPr>
          <w:rFonts w:ascii="Times New Roman" w:eastAsia="Arial" w:hAnsi="Times New Roman" w:cs="Times New Roman"/>
          <w:sz w:val="24"/>
          <w:szCs w:val="24"/>
        </w:rPr>
        <w:t>caught</w:t>
      </w:r>
      <w:r w:rsidRPr="006C0198">
        <w:rPr>
          <w:rFonts w:ascii="Times New Roman" w:eastAsia="Arial" w:hAnsi="Times New Roman" w:cs="Times New Roman"/>
          <w:sz w:val="24"/>
          <w:szCs w:val="24"/>
        </w:rPr>
        <w:t xml:space="preserve"> up to K</w:t>
      </w:r>
      <w:r w:rsidR="001D30A9" w:rsidRPr="006C0198">
        <w:rPr>
          <w:rFonts w:ascii="Times New Roman" w:eastAsia="Arial" w:hAnsi="Times New Roman" w:cs="Times New Roman"/>
          <w:sz w:val="24"/>
          <w:szCs w:val="24"/>
        </w:rPr>
        <w:t>ka</w:t>
      </w:r>
      <w:r w:rsidRPr="006C0198">
        <w:rPr>
          <w:rFonts w:ascii="Times New Roman" w:eastAsia="Arial" w:hAnsi="Times New Roman" w:cs="Times New Roman"/>
          <w:sz w:val="24"/>
          <w:szCs w:val="24"/>
        </w:rPr>
        <w:t>t</w:t>
      </w:r>
      <w:r w:rsidR="007D5811" w:rsidRPr="006C0198">
        <w:rPr>
          <w:rFonts w:ascii="Times New Roman" w:eastAsia="Arial" w:hAnsi="Times New Roman" w:cs="Times New Roman"/>
          <w:sz w:val="24"/>
          <w:szCs w:val="24"/>
        </w:rPr>
        <w:t xml:space="preserve"> and Ssyndi</w:t>
      </w:r>
      <w:r w:rsidR="00DB3654" w:rsidRPr="006C0198">
        <w:rPr>
          <w:rFonts w:ascii="Times New Roman" w:eastAsia="Arial" w:hAnsi="Times New Roman" w:cs="Times New Roman"/>
          <w:sz w:val="24"/>
          <w:szCs w:val="24"/>
        </w:rPr>
        <w:t>.</w:t>
      </w:r>
      <w:r w:rsidR="001D30A9" w:rsidRPr="006C0198">
        <w:rPr>
          <w:rFonts w:ascii="Times New Roman" w:eastAsia="Arial" w:hAnsi="Times New Roman" w:cs="Times New Roman"/>
          <w:sz w:val="24"/>
          <w:szCs w:val="24"/>
        </w:rPr>
        <w:t xml:space="preserve"> Together</w:t>
      </w:r>
      <w:r w:rsidR="00DF33F6" w:rsidRPr="006C0198">
        <w:rPr>
          <w:rFonts w:ascii="Times New Roman" w:eastAsia="Arial" w:hAnsi="Times New Roman" w:cs="Times New Roman"/>
          <w:sz w:val="24"/>
          <w:szCs w:val="24"/>
        </w:rPr>
        <w:t>,</w:t>
      </w:r>
      <w:r w:rsidR="001D30A9" w:rsidRPr="006C0198">
        <w:rPr>
          <w:rFonts w:ascii="Times New Roman" w:eastAsia="Arial" w:hAnsi="Times New Roman" w:cs="Times New Roman"/>
          <w:sz w:val="24"/>
          <w:szCs w:val="24"/>
        </w:rPr>
        <w:t xml:space="preserve"> they looked back on Sector 22 and what</w:t>
      </w:r>
      <w:r w:rsidR="00DF33F6" w:rsidRPr="006C0198">
        <w:rPr>
          <w:rFonts w:ascii="Times New Roman" w:eastAsia="Arial" w:hAnsi="Times New Roman" w:cs="Times New Roman"/>
          <w:sz w:val="24"/>
          <w:szCs w:val="24"/>
        </w:rPr>
        <w:t>,</w:t>
      </w:r>
      <w:r w:rsidR="001D30A9" w:rsidRPr="006C0198">
        <w:rPr>
          <w:rFonts w:ascii="Times New Roman" w:eastAsia="Arial" w:hAnsi="Times New Roman" w:cs="Times New Roman"/>
          <w:sz w:val="24"/>
          <w:szCs w:val="24"/>
        </w:rPr>
        <w:t xml:space="preserve"> not so long ago, was likely to be the</w:t>
      </w:r>
      <w:r w:rsidR="00DB3654" w:rsidRPr="006C0198">
        <w:rPr>
          <w:rFonts w:ascii="Times New Roman" w:eastAsia="Arial" w:hAnsi="Times New Roman" w:cs="Times New Roman"/>
          <w:sz w:val="24"/>
          <w:szCs w:val="24"/>
        </w:rPr>
        <w:t>ir</w:t>
      </w:r>
      <w:r w:rsidR="001D30A9" w:rsidRPr="006C0198">
        <w:rPr>
          <w:rFonts w:ascii="Times New Roman" w:eastAsia="Arial" w:hAnsi="Times New Roman" w:cs="Times New Roman"/>
          <w:sz w:val="24"/>
          <w:szCs w:val="24"/>
        </w:rPr>
        <w:t xml:space="preserve"> final resting place.</w:t>
      </w:r>
      <w:r w:rsidR="009528BA" w:rsidRPr="006C0198">
        <w:rPr>
          <w:rFonts w:ascii="Times New Roman" w:eastAsia="Arial" w:hAnsi="Times New Roman" w:cs="Times New Roman"/>
          <w:sz w:val="24"/>
          <w:szCs w:val="24"/>
        </w:rPr>
        <w:t xml:space="preserve"> </w:t>
      </w:r>
      <w:r w:rsidR="00341E34" w:rsidRPr="006C0198">
        <w:rPr>
          <w:rFonts w:ascii="Times New Roman" w:eastAsia="Arial" w:hAnsi="Times New Roman" w:cs="Times New Roman"/>
          <w:sz w:val="24"/>
          <w:szCs w:val="24"/>
        </w:rPr>
        <w:t>Their</w:t>
      </w:r>
      <w:r w:rsidR="006D1443" w:rsidRPr="006C0198">
        <w:rPr>
          <w:rFonts w:ascii="Times New Roman" w:eastAsia="Arial" w:hAnsi="Times New Roman" w:cs="Times New Roman"/>
          <w:sz w:val="24"/>
          <w:szCs w:val="24"/>
        </w:rPr>
        <w:t xml:space="preserve"> expectations of new adventures and a safe future together</w:t>
      </w:r>
      <w:r w:rsidR="00686D52" w:rsidRPr="006C0198">
        <w:rPr>
          <w:rFonts w:ascii="Times New Roman" w:eastAsia="Arial" w:hAnsi="Times New Roman" w:cs="Times New Roman"/>
          <w:sz w:val="24"/>
          <w:szCs w:val="24"/>
        </w:rPr>
        <w:t xml:space="preserve">, which days ago </w:t>
      </w:r>
      <w:r w:rsidR="006D1443" w:rsidRPr="006C0198">
        <w:rPr>
          <w:rFonts w:ascii="Times New Roman" w:eastAsia="Arial" w:hAnsi="Times New Roman" w:cs="Times New Roman"/>
          <w:sz w:val="24"/>
          <w:szCs w:val="24"/>
        </w:rPr>
        <w:t>seemed</w:t>
      </w:r>
      <w:r w:rsidR="004872D2" w:rsidRPr="006C0198">
        <w:rPr>
          <w:rFonts w:ascii="Times New Roman" w:eastAsia="Arial" w:hAnsi="Times New Roman" w:cs="Times New Roman"/>
          <w:sz w:val="24"/>
          <w:szCs w:val="24"/>
        </w:rPr>
        <w:t xml:space="preserve"> a surrealist’s pipe dream</w:t>
      </w:r>
      <w:r w:rsidR="0090238C" w:rsidRPr="006C0198">
        <w:rPr>
          <w:rFonts w:ascii="Times New Roman" w:eastAsia="Arial" w:hAnsi="Times New Roman" w:cs="Times New Roman"/>
          <w:sz w:val="24"/>
          <w:szCs w:val="24"/>
        </w:rPr>
        <w:t>, now beckoned</w:t>
      </w:r>
      <w:r w:rsidR="00911332" w:rsidRPr="006C0198">
        <w:rPr>
          <w:rFonts w:ascii="Times New Roman" w:eastAsia="Arial" w:hAnsi="Times New Roman" w:cs="Times New Roman"/>
          <w:sz w:val="24"/>
          <w:szCs w:val="24"/>
        </w:rPr>
        <w:t xml:space="preserve"> them onward. </w:t>
      </w:r>
      <w:r w:rsidR="005234D4" w:rsidRPr="006C0198">
        <w:rPr>
          <w:rFonts w:ascii="Times New Roman" w:eastAsia="Arial" w:hAnsi="Times New Roman" w:cs="Times New Roman"/>
          <w:sz w:val="24"/>
          <w:szCs w:val="24"/>
        </w:rPr>
        <w:t xml:space="preserve">Still teary and seeking relief in busy work, </w:t>
      </w:r>
      <w:r w:rsidR="007D5811" w:rsidRPr="006C0198">
        <w:rPr>
          <w:rFonts w:ascii="Times New Roman" w:eastAsia="Arial" w:hAnsi="Times New Roman" w:cs="Times New Roman"/>
          <w:sz w:val="24"/>
          <w:szCs w:val="24"/>
        </w:rPr>
        <w:t>Ssyndi</w:t>
      </w:r>
      <w:r w:rsidR="00234159" w:rsidRPr="006C0198">
        <w:rPr>
          <w:rFonts w:ascii="Times New Roman" w:eastAsia="Arial" w:hAnsi="Times New Roman" w:cs="Times New Roman"/>
          <w:sz w:val="24"/>
          <w:szCs w:val="24"/>
        </w:rPr>
        <w:t xml:space="preserve"> caught up to the kids who’d just come out with her.  She was now their </w:t>
      </w:r>
      <w:r w:rsidR="000E7CA9" w:rsidRPr="006C0198">
        <w:rPr>
          <w:rFonts w:ascii="Times New Roman" w:eastAsia="Arial" w:hAnsi="Times New Roman" w:cs="Times New Roman"/>
          <w:sz w:val="24"/>
          <w:szCs w:val="24"/>
        </w:rPr>
        <w:t xml:space="preserve">parent, </w:t>
      </w:r>
      <w:r w:rsidR="004256DF" w:rsidRPr="006C0198">
        <w:rPr>
          <w:rFonts w:ascii="Times New Roman" w:eastAsia="Arial" w:hAnsi="Times New Roman" w:cs="Times New Roman"/>
          <w:sz w:val="24"/>
          <w:szCs w:val="24"/>
        </w:rPr>
        <w:t xml:space="preserve">and </w:t>
      </w:r>
      <w:r w:rsidR="001F3954" w:rsidRPr="006C0198">
        <w:rPr>
          <w:rFonts w:ascii="Times New Roman" w:eastAsia="Arial" w:hAnsi="Times New Roman" w:cs="Times New Roman"/>
          <w:sz w:val="24"/>
          <w:szCs w:val="24"/>
        </w:rPr>
        <w:t>the</w:t>
      </w:r>
      <w:r w:rsidR="002E6C69" w:rsidRPr="006C0198">
        <w:rPr>
          <w:rFonts w:ascii="Times New Roman" w:eastAsia="Arial" w:hAnsi="Times New Roman" w:cs="Times New Roman"/>
          <w:sz w:val="24"/>
          <w:szCs w:val="24"/>
        </w:rPr>
        <w:t>ir</w:t>
      </w:r>
      <w:r w:rsidR="001F3954" w:rsidRPr="006C0198">
        <w:rPr>
          <w:rFonts w:ascii="Times New Roman" w:eastAsia="Arial" w:hAnsi="Times New Roman" w:cs="Times New Roman"/>
          <w:sz w:val="24"/>
          <w:szCs w:val="24"/>
        </w:rPr>
        <w:t xml:space="preserve"> </w:t>
      </w:r>
      <w:r w:rsidR="004256DF" w:rsidRPr="006C0198">
        <w:rPr>
          <w:rFonts w:ascii="Times New Roman" w:eastAsia="Arial" w:hAnsi="Times New Roman" w:cs="Times New Roman"/>
          <w:sz w:val="24"/>
          <w:szCs w:val="24"/>
        </w:rPr>
        <w:t>family to</w:t>
      </w:r>
      <w:r w:rsidR="000E7CA9" w:rsidRPr="006C0198">
        <w:rPr>
          <w:rFonts w:ascii="Times New Roman" w:eastAsia="Arial" w:hAnsi="Times New Roman" w:cs="Times New Roman"/>
          <w:sz w:val="24"/>
          <w:szCs w:val="24"/>
        </w:rPr>
        <w:t xml:space="preserve"> the rest of the clan. </w:t>
      </w:r>
    </w:p>
    <w:p w14:paraId="55DE1882" w14:textId="78B42E7E" w:rsidR="007D01AD" w:rsidRPr="006C0198" w:rsidRDefault="0028109D"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 xml:space="preserve">Burtt and Kkat remained a few moments longer. </w:t>
      </w:r>
      <w:r w:rsidR="00911332" w:rsidRPr="006C0198">
        <w:rPr>
          <w:rFonts w:ascii="Times New Roman" w:eastAsia="Arial" w:hAnsi="Times New Roman" w:cs="Times New Roman"/>
          <w:sz w:val="24"/>
          <w:szCs w:val="24"/>
        </w:rPr>
        <w:t>The two lovers sealed the deal with a kiss and turned to follow</w:t>
      </w:r>
      <w:r w:rsidR="00736F17" w:rsidRPr="006C0198">
        <w:rPr>
          <w:rFonts w:ascii="Times New Roman" w:eastAsia="Arial" w:hAnsi="Times New Roman" w:cs="Times New Roman"/>
          <w:sz w:val="24"/>
          <w:szCs w:val="24"/>
        </w:rPr>
        <w:t xml:space="preserve"> their family.</w:t>
      </w:r>
    </w:p>
    <w:p w14:paraId="33689115" w14:textId="3E88417B" w:rsidR="002E6C69" w:rsidRPr="006C0198" w:rsidRDefault="002E6C69" w:rsidP="006C0198">
      <w:pPr>
        <w:spacing w:after="120" w:line="276" w:lineRule="auto"/>
        <w:jc w:val="both"/>
        <w:rPr>
          <w:rFonts w:ascii="Times New Roman" w:eastAsia="Arial" w:hAnsi="Times New Roman" w:cs="Times New Roman"/>
          <w:sz w:val="24"/>
          <w:szCs w:val="24"/>
        </w:rPr>
      </w:pPr>
    </w:p>
    <w:p w14:paraId="0C44DAD0" w14:textId="25357A73" w:rsidR="002E6C69" w:rsidRPr="006C0198" w:rsidRDefault="002E6C69" w:rsidP="006C0198">
      <w:pPr>
        <w:spacing w:after="120" w:line="276" w:lineRule="auto"/>
        <w:jc w:val="both"/>
        <w:rPr>
          <w:rFonts w:ascii="Times New Roman" w:eastAsia="Arial" w:hAnsi="Times New Roman" w:cs="Times New Roman"/>
          <w:sz w:val="24"/>
          <w:szCs w:val="24"/>
        </w:rPr>
      </w:pPr>
    </w:p>
    <w:p w14:paraId="0FA75689" w14:textId="79B2593D" w:rsidR="002E6C69" w:rsidRPr="006C0198" w:rsidRDefault="002E6C69" w:rsidP="006C0198">
      <w:pPr>
        <w:spacing w:after="120" w:line="276" w:lineRule="auto"/>
        <w:jc w:val="both"/>
        <w:rPr>
          <w:rFonts w:ascii="Times New Roman" w:eastAsia="Arial" w:hAnsi="Times New Roman" w:cs="Times New Roman"/>
          <w:sz w:val="24"/>
          <w:szCs w:val="24"/>
        </w:rPr>
      </w:pPr>
    </w:p>
    <w:p w14:paraId="4A167E88" w14:textId="77777777" w:rsidR="002E6C69" w:rsidRPr="006C0198" w:rsidRDefault="002E6C69" w:rsidP="006C0198">
      <w:pPr>
        <w:spacing w:after="120" w:line="276" w:lineRule="auto"/>
        <w:jc w:val="both"/>
        <w:rPr>
          <w:rFonts w:ascii="Times New Roman" w:eastAsia="Arial" w:hAnsi="Times New Roman" w:cs="Times New Roman"/>
          <w:sz w:val="24"/>
          <w:szCs w:val="24"/>
        </w:rPr>
      </w:pPr>
    </w:p>
    <w:p w14:paraId="314A81B3" w14:textId="2CA7DB51" w:rsidR="00011D75" w:rsidRPr="006C0198" w:rsidRDefault="00011D75" w:rsidP="006C0198">
      <w:pPr>
        <w:spacing w:after="120" w:line="276" w:lineRule="auto"/>
        <w:jc w:val="both"/>
        <w:rPr>
          <w:rFonts w:ascii="Times New Roman" w:eastAsia="Arial" w:hAnsi="Times New Roman" w:cs="Times New Roman"/>
          <w:sz w:val="24"/>
          <w:szCs w:val="24"/>
        </w:rPr>
      </w:pPr>
      <w:r w:rsidRPr="006C0198">
        <w:rPr>
          <w:rFonts w:ascii="Times New Roman" w:eastAsia="Arial" w:hAnsi="Times New Roman" w:cs="Times New Roman"/>
          <w:sz w:val="24"/>
          <w:szCs w:val="24"/>
        </w:rPr>
        <w:t>The end.</w:t>
      </w:r>
    </w:p>
    <w:p w14:paraId="6A741318" w14:textId="77777777" w:rsidR="00790FB0" w:rsidRPr="006C0198" w:rsidRDefault="008D763A"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t>How will Burtt’s new Clan fare in the lands to the west?</w:t>
      </w:r>
    </w:p>
    <w:p w14:paraId="3775B90B" w14:textId="49C48F7F" w:rsidR="00075FF8" w:rsidRDefault="008D763A" w:rsidP="006C0198">
      <w:pPr>
        <w:spacing w:after="120" w:line="276" w:lineRule="auto"/>
        <w:jc w:val="both"/>
        <w:rPr>
          <w:rFonts w:ascii="Times New Roman" w:eastAsia="Arial" w:hAnsi="Times New Roman" w:cs="Times New Roman"/>
          <w:i/>
          <w:iCs/>
          <w:sz w:val="24"/>
          <w:szCs w:val="24"/>
        </w:rPr>
      </w:pPr>
      <w:r w:rsidRPr="006C0198">
        <w:rPr>
          <w:rFonts w:ascii="Times New Roman" w:eastAsia="Arial" w:hAnsi="Times New Roman" w:cs="Times New Roman"/>
          <w:i/>
          <w:iCs/>
          <w:sz w:val="24"/>
          <w:szCs w:val="24"/>
        </w:rPr>
        <w:t xml:space="preserve">Will they find </w:t>
      </w:r>
      <w:r w:rsidR="00861E0F" w:rsidRPr="006C0198">
        <w:rPr>
          <w:rFonts w:ascii="Times New Roman" w:eastAsia="Arial" w:hAnsi="Times New Roman" w:cs="Times New Roman"/>
          <w:b/>
          <w:bCs/>
          <w:i/>
          <w:iCs/>
          <w:sz w:val="24"/>
          <w:szCs w:val="24"/>
        </w:rPr>
        <w:t xml:space="preserve">Paradise </w:t>
      </w:r>
      <w:r w:rsidRPr="006C0198">
        <w:rPr>
          <w:rFonts w:ascii="Times New Roman" w:eastAsia="Arial" w:hAnsi="Times New Roman" w:cs="Times New Roman"/>
          <w:b/>
          <w:bCs/>
          <w:i/>
          <w:iCs/>
          <w:sz w:val="24"/>
          <w:szCs w:val="24"/>
        </w:rPr>
        <w:t>or</w:t>
      </w:r>
      <w:r w:rsidR="00F84B45" w:rsidRPr="006C0198">
        <w:rPr>
          <w:rFonts w:ascii="Times New Roman" w:eastAsia="Arial" w:hAnsi="Times New Roman" w:cs="Times New Roman"/>
          <w:b/>
          <w:bCs/>
          <w:i/>
          <w:iCs/>
          <w:sz w:val="24"/>
          <w:szCs w:val="24"/>
        </w:rPr>
        <w:t xml:space="preserve"> Perdition</w:t>
      </w:r>
      <w:r w:rsidR="00F84B45" w:rsidRPr="006C0198">
        <w:rPr>
          <w:rFonts w:ascii="Times New Roman" w:eastAsia="Arial" w:hAnsi="Times New Roman" w:cs="Times New Roman"/>
          <w:i/>
          <w:iCs/>
          <w:sz w:val="24"/>
          <w:szCs w:val="24"/>
        </w:rPr>
        <w:t>?</w:t>
      </w:r>
    </w:p>
    <w:p w14:paraId="14C1CCE3" w14:textId="77777777" w:rsidR="00075FF8" w:rsidRDefault="00075FF8">
      <w:pPr>
        <w:spacing w:line="259" w:lineRule="auto"/>
        <w:rPr>
          <w:rFonts w:ascii="Times New Roman" w:eastAsia="Arial" w:hAnsi="Times New Roman" w:cs="Times New Roman"/>
          <w:i/>
          <w:iCs/>
          <w:sz w:val="24"/>
          <w:szCs w:val="24"/>
        </w:rPr>
      </w:pPr>
      <w:r>
        <w:rPr>
          <w:rFonts w:ascii="Times New Roman" w:eastAsia="Arial" w:hAnsi="Times New Roman" w:cs="Times New Roman"/>
          <w:i/>
          <w:iCs/>
          <w:sz w:val="24"/>
          <w:szCs w:val="24"/>
        </w:rPr>
        <w:br w:type="page"/>
      </w:r>
    </w:p>
    <w:p w14:paraId="1174D2B8" w14:textId="03BADDDF" w:rsidR="005A30A8" w:rsidRPr="006C0198" w:rsidRDefault="00D0006F" w:rsidP="006C0198">
      <w:pPr>
        <w:spacing w:after="120" w:line="276" w:lineRule="auto"/>
        <w:jc w:val="both"/>
        <w:rPr>
          <w:rFonts w:ascii="Times New Roman" w:hAnsi="Times New Roman" w:cs="Times New Roman"/>
          <w:i/>
          <w:iCs/>
          <w:sz w:val="24"/>
          <w:szCs w:val="24"/>
        </w:rPr>
      </w:pPr>
      <w:r>
        <w:rPr>
          <w:rFonts w:ascii="Times New Roman" w:hAnsi="Times New Roman" w:cs="Times New Roman"/>
          <w:i/>
          <w:iCs/>
          <w:noProof/>
          <w:sz w:val="24"/>
          <w:szCs w:val="24"/>
        </w:rPr>
        <w:lastRenderedPageBreak/>
        <w:drawing>
          <wp:inline distT="0" distB="0" distL="0" distR="0" wp14:anchorId="3E0B314B" wp14:editId="2CDE4F96">
            <wp:extent cx="4010025" cy="5486400"/>
            <wp:effectExtent l="0" t="0" r="9525" b="0"/>
            <wp:docPr id="1353491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10025" cy="5486400"/>
                    </a:xfrm>
                    <a:prstGeom prst="rect">
                      <a:avLst/>
                    </a:prstGeom>
                    <a:noFill/>
                    <a:ln>
                      <a:noFill/>
                    </a:ln>
                  </pic:spPr>
                </pic:pic>
              </a:graphicData>
            </a:graphic>
          </wp:inline>
        </w:drawing>
      </w:r>
    </w:p>
    <w:sectPr w:rsidR="005A30A8" w:rsidRPr="006C0198" w:rsidSect="006C0198">
      <w:headerReference w:type="default" r:id="rId18"/>
      <w:footerReference w:type="default" r:id="rId19"/>
      <w:pgSz w:w="8640" w:h="12960" w:code="202"/>
      <w:pgMar w:top="1152" w:right="1152" w:bottom="1152" w:left="1152" w:header="720" w:footer="720"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564D05" w14:textId="77777777" w:rsidR="003215E3" w:rsidRDefault="003215E3">
      <w:pPr>
        <w:spacing w:after="0" w:line="240" w:lineRule="auto"/>
      </w:pPr>
      <w:r>
        <w:separator/>
      </w:r>
    </w:p>
  </w:endnote>
  <w:endnote w:type="continuationSeparator" w:id="0">
    <w:p w14:paraId="7930BD1E" w14:textId="77777777" w:rsidR="003215E3" w:rsidRDefault="003215E3">
      <w:pPr>
        <w:spacing w:after="0" w:line="240" w:lineRule="auto"/>
      </w:pPr>
      <w:r>
        <w:continuationSeparator/>
      </w:r>
    </w:p>
  </w:endnote>
  <w:endnote w:type="continuationNotice" w:id="1">
    <w:p w14:paraId="2DD9ED5D" w14:textId="77777777" w:rsidR="003215E3" w:rsidRDefault="003215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F916E" w14:textId="77777777" w:rsidR="00470A95" w:rsidRPr="00285124" w:rsidRDefault="00470A95" w:rsidP="00285124">
    <w:pPr>
      <w:pStyle w:val="Foote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FE6B66" w14:textId="77777777" w:rsidR="003215E3" w:rsidRDefault="003215E3">
      <w:pPr>
        <w:spacing w:after="0" w:line="240" w:lineRule="auto"/>
      </w:pPr>
      <w:r>
        <w:separator/>
      </w:r>
    </w:p>
  </w:footnote>
  <w:footnote w:type="continuationSeparator" w:id="0">
    <w:p w14:paraId="40D80179" w14:textId="77777777" w:rsidR="003215E3" w:rsidRDefault="003215E3">
      <w:pPr>
        <w:spacing w:after="0" w:line="240" w:lineRule="auto"/>
      </w:pPr>
      <w:r>
        <w:continuationSeparator/>
      </w:r>
    </w:p>
  </w:footnote>
  <w:footnote w:type="continuationNotice" w:id="1">
    <w:p w14:paraId="2E8BCCB9" w14:textId="77777777" w:rsidR="003215E3" w:rsidRDefault="003215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C78D2" w14:textId="71B956A9" w:rsidR="00470A95" w:rsidRPr="006C0198" w:rsidRDefault="00470A95" w:rsidP="006C0198">
    <w:pPr>
      <w:pBdr>
        <w:top w:val="nil"/>
        <w:left w:val="nil"/>
        <w:bottom w:val="nil"/>
        <w:right w:val="nil"/>
        <w:between w:val="nil"/>
      </w:pBdr>
      <w:tabs>
        <w:tab w:val="center" w:pos="4320"/>
        <w:tab w:val="right" w:pos="8640"/>
      </w:tabs>
      <w:spacing w:after="0" w:line="240" w:lineRule="auto"/>
      <w:jc w:val="center"/>
      <w:rPr>
        <w:rFonts w:ascii="Times New Roman" w:hAnsi="Times New Roman" w:cs="Times New Roman"/>
        <w:color w:val="000000"/>
        <w:sz w:val="24"/>
        <w:szCs w:val="24"/>
      </w:rPr>
    </w:pPr>
    <w:r w:rsidRPr="006C0198">
      <w:rPr>
        <w:rFonts w:ascii="Times New Roman" w:hAnsi="Times New Roman" w:cs="Times New Roman"/>
        <w:color w:val="000000"/>
        <w:sz w:val="24"/>
        <w:szCs w:val="24"/>
      </w:rPr>
      <w:t xml:space="preserve">Hurder / Burtt’s Story / </w:t>
    </w:r>
    <w:r w:rsidRPr="006C0198">
      <w:rPr>
        <w:rFonts w:ascii="Times New Roman" w:hAnsi="Times New Roman" w:cs="Times New Roman"/>
        <w:color w:val="000000"/>
        <w:sz w:val="24"/>
        <w:szCs w:val="24"/>
      </w:rPr>
      <w:fldChar w:fldCharType="begin"/>
    </w:r>
    <w:r w:rsidRPr="006C0198">
      <w:rPr>
        <w:rFonts w:ascii="Times New Roman" w:hAnsi="Times New Roman" w:cs="Times New Roman"/>
        <w:color w:val="000000"/>
        <w:sz w:val="24"/>
        <w:szCs w:val="24"/>
      </w:rPr>
      <w:instrText>PAGE</w:instrText>
    </w:r>
    <w:r w:rsidRPr="006C0198">
      <w:rPr>
        <w:rFonts w:ascii="Times New Roman" w:hAnsi="Times New Roman" w:cs="Times New Roman"/>
        <w:color w:val="000000"/>
        <w:sz w:val="24"/>
        <w:szCs w:val="24"/>
      </w:rPr>
      <w:fldChar w:fldCharType="separate"/>
    </w:r>
    <w:r w:rsidR="009B749D">
      <w:rPr>
        <w:rFonts w:ascii="Times New Roman" w:hAnsi="Times New Roman" w:cs="Times New Roman"/>
        <w:noProof/>
        <w:color w:val="000000"/>
        <w:sz w:val="24"/>
        <w:szCs w:val="24"/>
      </w:rPr>
      <w:t>255</w:t>
    </w:r>
    <w:r w:rsidRPr="006C0198">
      <w:rPr>
        <w:rFonts w:ascii="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F60202"/>
    <w:multiLevelType w:val="multilevel"/>
    <w:tmpl w:val="856C0AF4"/>
    <w:lvl w:ilvl="0">
      <w:start w:val="1"/>
      <w:numFmt w:val="bullet"/>
      <w:pStyle w:val="List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5BFB6BFA"/>
    <w:multiLevelType w:val="multilevel"/>
    <w:tmpl w:val="2A3461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E3F3919"/>
    <w:multiLevelType w:val="multilevel"/>
    <w:tmpl w:val="8B5CB8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7F9E170E"/>
    <w:multiLevelType w:val="multilevel"/>
    <w:tmpl w:val="6ACCA8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571503571">
    <w:abstractNumId w:val="1"/>
  </w:num>
  <w:num w:numId="2" w16cid:durableId="1890876285">
    <w:abstractNumId w:val="0"/>
  </w:num>
  <w:num w:numId="3" w16cid:durableId="923077813">
    <w:abstractNumId w:val="2"/>
  </w:num>
  <w:num w:numId="4" w16cid:durableId="17156165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NTCzNDazNDIxNzBW0lEKTi0uzszPAykwNK0FAFXxQnctAAAA"/>
  </w:docVars>
  <w:rsids>
    <w:rsidRoot w:val="005A30A8"/>
    <w:rsid w:val="00001C88"/>
    <w:rsid w:val="00006362"/>
    <w:rsid w:val="00006A3A"/>
    <w:rsid w:val="0001120E"/>
    <w:rsid w:val="0001128F"/>
    <w:rsid w:val="00011D75"/>
    <w:rsid w:val="00022134"/>
    <w:rsid w:val="0002435B"/>
    <w:rsid w:val="00024CCA"/>
    <w:rsid w:val="00030F1E"/>
    <w:rsid w:val="00033208"/>
    <w:rsid w:val="00034C6F"/>
    <w:rsid w:val="00034E00"/>
    <w:rsid w:val="00035291"/>
    <w:rsid w:val="00036B70"/>
    <w:rsid w:val="00041516"/>
    <w:rsid w:val="00043F72"/>
    <w:rsid w:val="000456C7"/>
    <w:rsid w:val="00045989"/>
    <w:rsid w:val="00047053"/>
    <w:rsid w:val="00051137"/>
    <w:rsid w:val="000518C7"/>
    <w:rsid w:val="00057B45"/>
    <w:rsid w:val="00057E05"/>
    <w:rsid w:val="00062DE2"/>
    <w:rsid w:val="000711E9"/>
    <w:rsid w:val="00072FC1"/>
    <w:rsid w:val="00075FF8"/>
    <w:rsid w:val="000850B8"/>
    <w:rsid w:val="000852A7"/>
    <w:rsid w:val="000852FC"/>
    <w:rsid w:val="000962CD"/>
    <w:rsid w:val="000A1A04"/>
    <w:rsid w:val="000B083F"/>
    <w:rsid w:val="000B21F7"/>
    <w:rsid w:val="000B4025"/>
    <w:rsid w:val="000C26C3"/>
    <w:rsid w:val="000C2EE4"/>
    <w:rsid w:val="000C3DA4"/>
    <w:rsid w:val="000C3E01"/>
    <w:rsid w:val="000C4709"/>
    <w:rsid w:val="000D6387"/>
    <w:rsid w:val="000D7BDF"/>
    <w:rsid w:val="000E3EA2"/>
    <w:rsid w:val="000E4B9C"/>
    <w:rsid w:val="000E4F7F"/>
    <w:rsid w:val="000E5322"/>
    <w:rsid w:val="000E7337"/>
    <w:rsid w:val="000E7CA9"/>
    <w:rsid w:val="000F2693"/>
    <w:rsid w:val="000F4ABF"/>
    <w:rsid w:val="000F738B"/>
    <w:rsid w:val="000F7B86"/>
    <w:rsid w:val="00101841"/>
    <w:rsid w:val="0010291B"/>
    <w:rsid w:val="001058CB"/>
    <w:rsid w:val="001077EB"/>
    <w:rsid w:val="00110E40"/>
    <w:rsid w:val="001117D8"/>
    <w:rsid w:val="00115BB1"/>
    <w:rsid w:val="00116D3E"/>
    <w:rsid w:val="00124DF1"/>
    <w:rsid w:val="00126BDA"/>
    <w:rsid w:val="00131154"/>
    <w:rsid w:val="00131542"/>
    <w:rsid w:val="00134888"/>
    <w:rsid w:val="001359E1"/>
    <w:rsid w:val="00136D66"/>
    <w:rsid w:val="00140499"/>
    <w:rsid w:val="00140552"/>
    <w:rsid w:val="00141D1C"/>
    <w:rsid w:val="00147A3E"/>
    <w:rsid w:val="0015443B"/>
    <w:rsid w:val="00163E7D"/>
    <w:rsid w:val="00181F21"/>
    <w:rsid w:val="00182120"/>
    <w:rsid w:val="001825F8"/>
    <w:rsid w:val="00182AA3"/>
    <w:rsid w:val="001849D4"/>
    <w:rsid w:val="001859CC"/>
    <w:rsid w:val="00186C63"/>
    <w:rsid w:val="00194647"/>
    <w:rsid w:val="00194FCB"/>
    <w:rsid w:val="00195CC3"/>
    <w:rsid w:val="00195DC5"/>
    <w:rsid w:val="00196C96"/>
    <w:rsid w:val="001977A4"/>
    <w:rsid w:val="001A1015"/>
    <w:rsid w:val="001A2D12"/>
    <w:rsid w:val="001A5105"/>
    <w:rsid w:val="001B027C"/>
    <w:rsid w:val="001B3DF3"/>
    <w:rsid w:val="001B7DAA"/>
    <w:rsid w:val="001C0F01"/>
    <w:rsid w:val="001C1DEF"/>
    <w:rsid w:val="001C27FD"/>
    <w:rsid w:val="001C553D"/>
    <w:rsid w:val="001D30A9"/>
    <w:rsid w:val="001E08C9"/>
    <w:rsid w:val="001E1AA8"/>
    <w:rsid w:val="001E36D0"/>
    <w:rsid w:val="001E4907"/>
    <w:rsid w:val="001E7CE9"/>
    <w:rsid w:val="001F011E"/>
    <w:rsid w:val="001F132B"/>
    <w:rsid w:val="001F3954"/>
    <w:rsid w:val="001F6694"/>
    <w:rsid w:val="0020170F"/>
    <w:rsid w:val="00202CFF"/>
    <w:rsid w:val="00202F56"/>
    <w:rsid w:val="00203471"/>
    <w:rsid w:val="002039D0"/>
    <w:rsid w:val="0020512E"/>
    <w:rsid w:val="00205325"/>
    <w:rsid w:val="00205ECF"/>
    <w:rsid w:val="00213F49"/>
    <w:rsid w:val="00214B6F"/>
    <w:rsid w:val="002206A9"/>
    <w:rsid w:val="0023060A"/>
    <w:rsid w:val="00230765"/>
    <w:rsid w:val="002311BA"/>
    <w:rsid w:val="00231B2F"/>
    <w:rsid w:val="00232027"/>
    <w:rsid w:val="00232919"/>
    <w:rsid w:val="00234159"/>
    <w:rsid w:val="00235B19"/>
    <w:rsid w:val="00235B3C"/>
    <w:rsid w:val="00240213"/>
    <w:rsid w:val="00241F9E"/>
    <w:rsid w:val="00245267"/>
    <w:rsid w:val="002455BB"/>
    <w:rsid w:val="00254F78"/>
    <w:rsid w:val="00256564"/>
    <w:rsid w:val="00256AD4"/>
    <w:rsid w:val="0026240A"/>
    <w:rsid w:val="00262A3F"/>
    <w:rsid w:val="00262D2B"/>
    <w:rsid w:val="00265219"/>
    <w:rsid w:val="00266676"/>
    <w:rsid w:val="0027103F"/>
    <w:rsid w:val="00272A5B"/>
    <w:rsid w:val="00274108"/>
    <w:rsid w:val="002755C1"/>
    <w:rsid w:val="00275824"/>
    <w:rsid w:val="00277D37"/>
    <w:rsid w:val="0028109D"/>
    <w:rsid w:val="0028117F"/>
    <w:rsid w:val="00281534"/>
    <w:rsid w:val="002820F8"/>
    <w:rsid w:val="002828C8"/>
    <w:rsid w:val="0028421E"/>
    <w:rsid w:val="00284E65"/>
    <w:rsid w:val="00285124"/>
    <w:rsid w:val="00285155"/>
    <w:rsid w:val="00286FF3"/>
    <w:rsid w:val="0029456D"/>
    <w:rsid w:val="002949D1"/>
    <w:rsid w:val="00295FD3"/>
    <w:rsid w:val="00297414"/>
    <w:rsid w:val="002A1A41"/>
    <w:rsid w:val="002A2B52"/>
    <w:rsid w:val="002A4D54"/>
    <w:rsid w:val="002A51B7"/>
    <w:rsid w:val="002A7A65"/>
    <w:rsid w:val="002B61B2"/>
    <w:rsid w:val="002B7AA8"/>
    <w:rsid w:val="002C3F57"/>
    <w:rsid w:val="002C41B0"/>
    <w:rsid w:val="002C5E00"/>
    <w:rsid w:val="002C7534"/>
    <w:rsid w:val="002D019D"/>
    <w:rsid w:val="002D18A3"/>
    <w:rsid w:val="002D1B15"/>
    <w:rsid w:val="002D1BCA"/>
    <w:rsid w:val="002E2211"/>
    <w:rsid w:val="002E2C36"/>
    <w:rsid w:val="002E4612"/>
    <w:rsid w:val="002E6AF8"/>
    <w:rsid w:val="002E6C69"/>
    <w:rsid w:val="002F09BB"/>
    <w:rsid w:val="002F238A"/>
    <w:rsid w:val="002F62EB"/>
    <w:rsid w:val="003006C6"/>
    <w:rsid w:val="00302FA9"/>
    <w:rsid w:val="00303618"/>
    <w:rsid w:val="0030544D"/>
    <w:rsid w:val="00315A8A"/>
    <w:rsid w:val="00320BBD"/>
    <w:rsid w:val="003215E3"/>
    <w:rsid w:val="00323E35"/>
    <w:rsid w:val="00324226"/>
    <w:rsid w:val="003249B1"/>
    <w:rsid w:val="00324ECF"/>
    <w:rsid w:val="00326B0B"/>
    <w:rsid w:val="00326C59"/>
    <w:rsid w:val="0032737D"/>
    <w:rsid w:val="0032780C"/>
    <w:rsid w:val="0033079B"/>
    <w:rsid w:val="00336BCD"/>
    <w:rsid w:val="00337C6D"/>
    <w:rsid w:val="00337D68"/>
    <w:rsid w:val="00341C1A"/>
    <w:rsid w:val="00341E34"/>
    <w:rsid w:val="00343FBC"/>
    <w:rsid w:val="00346E0C"/>
    <w:rsid w:val="003511A8"/>
    <w:rsid w:val="00355C1B"/>
    <w:rsid w:val="00360721"/>
    <w:rsid w:val="0036672F"/>
    <w:rsid w:val="00366DF7"/>
    <w:rsid w:val="0037055E"/>
    <w:rsid w:val="00370D4E"/>
    <w:rsid w:val="003713F0"/>
    <w:rsid w:val="00375035"/>
    <w:rsid w:val="003825B0"/>
    <w:rsid w:val="00387D68"/>
    <w:rsid w:val="00391C9E"/>
    <w:rsid w:val="00391FF1"/>
    <w:rsid w:val="00393BD0"/>
    <w:rsid w:val="00393F25"/>
    <w:rsid w:val="00394160"/>
    <w:rsid w:val="003A2BC2"/>
    <w:rsid w:val="003B084D"/>
    <w:rsid w:val="003B287A"/>
    <w:rsid w:val="003B7119"/>
    <w:rsid w:val="003D2FF7"/>
    <w:rsid w:val="003D5DA0"/>
    <w:rsid w:val="003D6C33"/>
    <w:rsid w:val="003D7C25"/>
    <w:rsid w:val="003E2514"/>
    <w:rsid w:val="003E267F"/>
    <w:rsid w:val="003E2ED2"/>
    <w:rsid w:val="003E6156"/>
    <w:rsid w:val="003E79E9"/>
    <w:rsid w:val="003F1B15"/>
    <w:rsid w:val="003F2821"/>
    <w:rsid w:val="003F2BFA"/>
    <w:rsid w:val="003F46E3"/>
    <w:rsid w:val="003F4855"/>
    <w:rsid w:val="003F602A"/>
    <w:rsid w:val="004035BF"/>
    <w:rsid w:val="0040595D"/>
    <w:rsid w:val="004066A4"/>
    <w:rsid w:val="004076AD"/>
    <w:rsid w:val="00411077"/>
    <w:rsid w:val="00412A18"/>
    <w:rsid w:val="00412DFE"/>
    <w:rsid w:val="004133E8"/>
    <w:rsid w:val="00413994"/>
    <w:rsid w:val="00415E92"/>
    <w:rsid w:val="00417C22"/>
    <w:rsid w:val="00421D12"/>
    <w:rsid w:val="004238D8"/>
    <w:rsid w:val="00424190"/>
    <w:rsid w:val="00424C47"/>
    <w:rsid w:val="004256DF"/>
    <w:rsid w:val="00425908"/>
    <w:rsid w:val="00427C60"/>
    <w:rsid w:val="004307FA"/>
    <w:rsid w:val="004312D6"/>
    <w:rsid w:val="00431909"/>
    <w:rsid w:val="0043268B"/>
    <w:rsid w:val="0043340C"/>
    <w:rsid w:val="00435532"/>
    <w:rsid w:val="004364FC"/>
    <w:rsid w:val="00440906"/>
    <w:rsid w:val="00445FFA"/>
    <w:rsid w:val="004460C8"/>
    <w:rsid w:val="00447166"/>
    <w:rsid w:val="00447DB0"/>
    <w:rsid w:val="004513F9"/>
    <w:rsid w:val="0045431F"/>
    <w:rsid w:val="004573B9"/>
    <w:rsid w:val="004574E9"/>
    <w:rsid w:val="004607D0"/>
    <w:rsid w:val="004633B6"/>
    <w:rsid w:val="00463ACB"/>
    <w:rsid w:val="00465632"/>
    <w:rsid w:val="00466064"/>
    <w:rsid w:val="00470A95"/>
    <w:rsid w:val="004717C2"/>
    <w:rsid w:val="004872D2"/>
    <w:rsid w:val="00490859"/>
    <w:rsid w:val="00496030"/>
    <w:rsid w:val="004A02B4"/>
    <w:rsid w:val="004A2757"/>
    <w:rsid w:val="004A3777"/>
    <w:rsid w:val="004A569B"/>
    <w:rsid w:val="004B2C09"/>
    <w:rsid w:val="004B360B"/>
    <w:rsid w:val="004C1C48"/>
    <w:rsid w:val="004C31A1"/>
    <w:rsid w:val="004C441C"/>
    <w:rsid w:val="004C7804"/>
    <w:rsid w:val="004D2E60"/>
    <w:rsid w:val="004D5503"/>
    <w:rsid w:val="004D5930"/>
    <w:rsid w:val="004D6AA1"/>
    <w:rsid w:val="004E00F4"/>
    <w:rsid w:val="004E101D"/>
    <w:rsid w:val="004E1F52"/>
    <w:rsid w:val="004E775D"/>
    <w:rsid w:val="004E7E4A"/>
    <w:rsid w:val="004F0EBA"/>
    <w:rsid w:val="004F3139"/>
    <w:rsid w:val="004F4547"/>
    <w:rsid w:val="004F756B"/>
    <w:rsid w:val="005000A3"/>
    <w:rsid w:val="00505768"/>
    <w:rsid w:val="00505D1D"/>
    <w:rsid w:val="0050655E"/>
    <w:rsid w:val="00510A50"/>
    <w:rsid w:val="00515AC9"/>
    <w:rsid w:val="00516C32"/>
    <w:rsid w:val="0052220F"/>
    <w:rsid w:val="005234D4"/>
    <w:rsid w:val="00523971"/>
    <w:rsid w:val="00523F7F"/>
    <w:rsid w:val="00524D44"/>
    <w:rsid w:val="00532EEB"/>
    <w:rsid w:val="00533CFA"/>
    <w:rsid w:val="00533D6B"/>
    <w:rsid w:val="00534FD4"/>
    <w:rsid w:val="00535D46"/>
    <w:rsid w:val="00536AB5"/>
    <w:rsid w:val="0053794C"/>
    <w:rsid w:val="00542505"/>
    <w:rsid w:val="005427C4"/>
    <w:rsid w:val="00550BB2"/>
    <w:rsid w:val="0055153C"/>
    <w:rsid w:val="0055671B"/>
    <w:rsid w:val="00556A3F"/>
    <w:rsid w:val="00562344"/>
    <w:rsid w:val="00563813"/>
    <w:rsid w:val="0057037A"/>
    <w:rsid w:val="00570C50"/>
    <w:rsid w:val="005718DA"/>
    <w:rsid w:val="00572CFF"/>
    <w:rsid w:val="00574E11"/>
    <w:rsid w:val="00580978"/>
    <w:rsid w:val="005830B7"/>
    <w:rsid w:val="00586A2C"/>
    <w:rsid w:val="0059247C"/>
    <w:rsid w:val="00592921"/>
    <w:rsid w:val="00593FEF"/>
    <w:rsid w:val="005946F3"/>
    <w:rsid w:val="005A1EA6"/>
    <w:rsid w:val="005A1F13"/>
    <w:rsid w:val="005A30A8"/>
    <w:rsid w:val="005A675C"/>
    <w:rsid w:val="005B0E97"/>
    <w:rsid w:val="005B0F02"/>
    <w:rsid w:val="005B20CD"/>
    <w:rsid w:val="005B5492"/>
    <w:rsid w:val="005B6FF6"/>
    <w:rsid w:val="005C055A"/>
    <w:rsid w:val="005C1C7D"/>
    <w:rsid w:val="005C1F0D"/>
    <w:rsid w:val="005C5B94"/>
    <w:rsid w:val="005C6FE1"/>
    <w:rsid w:val="005D051A"/>
    <w:rsid w:val="005D1161"/>
    <w:rsid w:val="005D311F"/>
    <w:rsid w:val="005D4753"/>
    <w:rsid w:val="005E5FBD"/>
    <w:rsid w:val="005F1F1C"/>
    <w:rsid w:val="005F2272"/>
    <w:rsid w:val="005F3970"/>
    <w:rsid w:val="005F4933"/>
    <w:rsid w:val="005F7776"/>
    <w:rsid w:val="00602B9B"/>
    <w:rsid w:val="00603510"/>
    <w:rsid w:val="00603968"/>
    <w:rsid w:val="00604ADD"/>
    <w:rsid w:val="006073FF"/>
    <w:rsid w:val="006076CF"/>
    <w:rsid w:val="006128FE"/>
    <w:rsid w:val="00612ED6"/>
    <w:rsid w:val="006132D6"/>
    <w:rsid w:val="00615AAB"/>
    <w:rsid w:val="006167FE"/>
    <w:rsid w:val="00620940"/>
    <w:rsid w:val="0062113B"/>
    <w:rsid w:val="0062285D"/>
    <w:rsid w:val="00623D8F"/>
    <w:rsid w:val="00624279"/>
    <w:rsid w:val="00625F0B"/>
    <w:rsid w:val="00627280"/>
    <w:rsid w:val="0063094E"/>
    <w:rsid w:val="00640A11"/>
    <w:rsid w:val="00640C67"/>
    <w:rsid w:val="00654B42"/>
    <w:rsid w:val="00656935"/>
    <w:rsid w:val="0066431B"/>
    <w:rsid w:val="0067746A"/>
    <w:rsid w:val="006774BB"/>
    <w:rsid w:val="00681FF6"/>
    <w:rsid w:val="00683660"/>
    <w:rsid w:val="00686D52"/>
    <w:rsid w:val="00687FBE"/>
    <w:rsid w:val="00695CA7"/>
    <w:rsid w:val="006A0857"/>
    <w:rsid w:val="006A1F0B"/>
    <w:rsid w:val="006A1F68"/>
    <w:rsid w:val="006A39C5"/>
    <w:rsid w:val="006A4D7D"/>
    <w:rsid w:val="006A6D89"/>
    <w:rsid w:val="006B282B"/>
    <w:rsid w:val="006B2E50"/>
    <w:rsid w:val="006B33A2"/>
    <w:rsid w:val="006B3E41"/>
    <w:rsid w:val="006B5C3D"/>
    <w:rsid w:val="006B73FC"/>
    <w:rsid w:val="006C0198"/>
    <w:rsid w:val="006D1443"/>
    <w:rsid w:val="006D6E54"/>
    <w:rsid w:val="006E1200"/>
    <w:rsid w:val="006E2FD4"/>
    <w:rsid w:val="006E6574"/>
    <w:rsid w:val="006E65FF"/>
    <w:rsid w:val="006E6837"/>
    <w:rsid w:val="006F278F"/>
    <w:rsid w:val="006F309F"/>
    <w:rsid w:val="006F5669"/>
    <w:rsid w:val="00701EB5"/>
    <w:rsid w:val="00702DDB"/>
    <w:rsid w:val="0071353B"/>
    <w:rsid w:val="00714167"/>
    <w:rsid w:val="00717A4C"/>
    <w:rsid w:val="00720BF9"/>
    <w:rsid w:val="00723FA5"/>
    <w:rsid w:val="007253B9"/>
    <w:rsid w:val="00730195"/>
    <w:rsid w:val="0073251C"/>
    <w:rsid w:val="0073371D"/>
    <w:rsid w:val="00735BC0"/>
    <w:rsid w:val="00736C2D"/>
    <w:rsid w:val="00736F17"/>
    <w:rsid w:val="00737BE9"/>
    <w:rsid w:val="00744CDD"/>
    <w:rsid w:val="00744EE8"/>
    <w:rsid w:val="00745AAE"/>
    <w:rsid w:val="00752453"/>
    <w:rsid w:val="007531C3"/>
    <w:rsid w:val="0075753D"/>
    <w:rsid w:val="00760775"/>
    <w:rsid w:val="00761A8F"/>
    <w:rsid w:val="007704F5"/>
    <w:rsid w:val="00774EBD"/>
    <w:rsid w:val="007832DF"/>
    <w:rsid w:val="00784340"/>
    <w:rsid w:val="00784E32"/>
    <w:rsid w:val="00786A92"/>
    <w:rsid w:val="00786B7D"/>
    <w:rsid w:val="00790FB0"/>
    <w:rsid w:val="00793152"/>
    <w:rsid w:val="00796104"/>
    <w:rsid w:val="007A004F"/>
    <w:rsid w:val="007A242F"/>
    <w:rsid w:val="007A2C37"/>
    <w:rsid w:val="007A34CC"/>
    <w:rsid w:val="007A3EB4"/>
    <w:rsid w:val="007A3F5B"/>
    <w:rsid w:val="007A6E77"/>
    <w:rsid w:val="007B06F5"/>
    <w:rsid w:val="007B244D"/>
    <w:rsid w:val="007B4F8B"/>
    <w:rsid w:val="007B64EF"/>
    <w:rsid w:val="007C1A54"/>
    <w:rsid w:val="007D01AD"/>
    <w:rsid w:val="007D3A97"/>
    <w:rsid w:val="007D5811"/>
    <w:rsid w:val="007D6B21"/>
    <w:rsid w:val="007D7C2A"/>
    <w:rsid w:val="007E04F7"/>
    <w:rsid w:val="007E3F57"/>
    <w:rsid w:val="007E4309"/>
    <w:rsid w:val="007E497C"/>
    <w:rsid w:val="007E5ACB"/>
    <w:rsid w:val="007F09B3"/>
    <w:rsid w:val="007F116D"/>
    <w:rsid w:val="007F1194"/>
    <w:rsid w:val="007F1D8E"/>
    <w:rsid w:val="007F1F72"/>
    <w:rsid w:val="007F64D1"/>
    <w:rsid w:val="007F7CF3"/>
    <w:rsid w:val="00800501"/>
    <w:rsid w:val="00801076"/>
    <w:rsid w:val="0080398E"/>
    <w:rsid w:val="0080532C"/>
    <w:rsid w:val="00805B88"/>
    <w:rsid w:val="00806BF2"/>
    <w:rsid w:val="00806CB4"/>
    <w:rsid w:val="008102AE"/>
    <w:rsid w:val="00812295"/>
    <w:rsid w:val="00812C63"/>
    <w:rsid w:val="00816B04"/>
    <w:rsid w:val="00817EE9"/>
    <w:rsid w:val="0083113F"/>
    <w:rsid w:val="00833911"/>
    <w:rsid w:val="00837539"/>
    <w:rsid w:val="0085113C"/>
    <w:rsid w:val="008511B6"/>
    <w:rsid w:val="00851BEE"/>
    <w:rsid w:val="008567E6"/>
    <w:rsid w:val="00856F8B"/>
    <w:rsid w:val="00861E0F"/>
    <w:rsid w:val="008631EA"/>
    <w:rsid w:val="00866DE3"/>
    <w:rsid w:val="0086751D"/>
    <w:rsid w:val="00872A77"/>
    <w:rsid w:val="00873380"/>
    <w:rsid w:val="00875DDE"/>
    <w:rsid w:val="008800F7"/>
    <w:rsid w:val="008852AD"/>
    <w:rsid w:val="00887701"/>
    <w:rsid w:val="00887C7C"/>
    <w:rsid w:val="008944D9"/>
    <w:rsid w:val="008A2AC7"/>
    <w:rsid w:val="008A4BC4"/>
    <w:rsid w:val="008B5335"/>
    <w:rsid w:val="008C19F5"/>
    <w:rsid w:val="008C28B2"/>
    <w:rsid w:val="008C5618"/>
    <w:rsid w:val="008C59BC"/>
    <w:rsid w:val="008D066B"/>
    <w:rsid w:val="008D1994"/>
    <w:rsid w:val="008D659F"/>
    <w:rsid w:val="008D763A"/>
    <w:rsid w:val="008E43A4"/>
    <w:rsid w:val="008E5CB5"/>
    <w:rsid w:val="008F4E42"/>
    <w:rsid w:val="008F5939"/>
    <w:rsid w:val="008F71F3"/>
    <w:rsid w:val="008F7305"/>
    <w:rsid w:val="00902043"/>
    <w:rsid w:val="0090238C"/>
    <w:rsid w:val="009037F9"/>
    <w:rsid w:val="00903F90"/>
    <w:rsid w:val="00911332"/>
    <w:rsid w:val="0091427D"/>
    <w:rsid w:val="00914DDC"/>
    <w:rsid w:val="00917478"/>
    <w:rsid w:val="00921503"/>
    <w:rsid w:val="00921860"/>
    <w:rsid w:val="0092685A"/>
    <w:rsid w:val="009324E5"/>
    <w:rsid w:val="009365A1"/>
    <w:rsid w:val="0094074B"/>
    <w:rsid w:val="00942F6F"/>
    <w:rsid w:val="00942F7F"/>
    <w:rsid w:val="0094592F"/>
    <w:rsid w:val="00946B49"/>
    <w:rsid w:val="0094744B"/>
    <w:rsid w:val="009528BA"/>
    <w:rsid w:val="0095459B"/>
    <w:rsid w:val="00955350"/>
    <w:rsid w:val="00955C97"/>
    <w:rsid w:val="0095679D"/>
    <w:rsid w:val="00957C6F"/>
    <w:rsid w:val="00957C9B"/>
    <w:rsid w:val="009600D6"/>
    <w:rsid w:val="00961BFD"/>
    <w:rsid w:val="00965EBF"/>
    <w:rsid w:val="00971649"/>
    <w:rsid w:val="00974F8E"/>
    <w:rsid w:val="00976B00"/>
    <w:rsid w:val="009803BC"/>
    <w:rsid w:val="00981981"/>
    <w:rsid w:val="009819F1"/>
    <w:rsid w:val="00984F27"/>
    <w:rsid w:val="00987395"/>
    <w:rsid w:val="00991D9E"/>
    <w:rsid w:val="00997EA3"/>
    <w:rsid w:val="009A037D"/>
    <w:rsid w:val="009A252D"/>
    <w:rsid w:val="009A4888"/>
    <w:rsid w:val="009A4FC1"/>
    <w:rsid w:val="009B749D"/>
    <w:rsid w:val="009C140D"/>
    <w:rsid w:val="009C35F0"/>
    <w:rsid w:val="009C39B2"/>
    <w:rsid w:val="009C6403"/>
    <w:rsid w:val="009D2E62"/>
    <w:rsid w:val="009D62BC"/>
    <w:rsid w:val="009D7C1A"/>
    <w:rsid w:val="009E60E9"/>
    <w:rsid w:val="009E7C64"/>
    <w:rsid w:val="009F1577"/>
    <w:rsid w:val="009F3945"/>
    <w:rsid w:val="009F6089"/>
    <w:rsid w:val="00A01721"/>
    <w:rsid w:val="00A01EB8"/>
    <w:rsid w:val="00A0299A"/>
    <w:rsid w:val="00A0391F"/>
    <w:rsid w:val="00A03AB3"/>
    <w:rsid w:val="00A0443B"/>
    <w:rsid w:val="00A0570B"/>
    <w:rsid w:val="00A05768"/>
    <w:rsid w:val="00A07347"/>
    <w:rsid w:val="00A07B3C"/>
    <w:rsid w:val="00A1422C"/>
    <w:rsid w:val="00A215B7"/>
    <w:rsid w:val="00A230E3"/>
    <w:rsid w:val="00A23764"/>
    <w:rsid w:val="00A255A1"/>
    <w:rsid w:val="00A256D2"/>
    <w:rsid w:val="00A27757"/>
    <w:rsid w:val="00A277AA"/>
    <w:rsid w:val="00A32FE0"/>
    <w:rsid w:val="00A37167"/>
    <w:rsid w:val="00A41356"/>
    <w:rsid w:val="00A42035"/>
    <w:rsid w:val="00A44500"/>
    <w:rsid w:val="00A45008"/>
    <w:rsid w:val="00A55630"/>
    <w:rsid w:val="00A56353"/>
    <w:rsid w:val="00A62CE1"/>
    <w:rsid w:val="00A6542C"/>
    <w:rsid w:val="00A66D49"/>
    <w:rsid w:val="00A73C4F"/>
    <w:rsid w:val="00A77B64"/>
    <w:rsid w:val="00A80317"/>
    <w:rsid w:val="00A808DD"/>
    <w:rsid w:val="00A833C0"/>
    <w:rsid w:val="00A8643F"/>
    <w:rsid w:val="00A90741"/>
    <w:rsid w:val="00A91E17"/>
    <w:rsid w:val="00A923CA"/>
    <w:rsid w:val="00A9253A"/>
    <w:rsid w:val="00AA0A31"/>
    <w:rsid w:val="00AA47AE"/>
    <w:rsid w:val="00AB02D9"/>
    <w:rsid w:val="00AB15F9"/>
    <w:rsid w:val="00AB1771"/>
    <w:rsid w:val="00AB2E83"/>
    <w:rsid w:val="00AB74CB"/>
    <w:rsid w:val="00AC3C0C"/>
    <w:rsid w:val="00AC4308"/>
    <w:rsid w:val="00AC4A22"/>
    <w:rsid w:val="00AC4FED"/>
    <w:rsid w:val="00AC6634"/>
    <w:rsid w:val="00AD6295"/>
    <w:rsid w:val="00AE054C"/>
    <w:rsid w:val="00AE0803"/>
    <w:rsid w:val="00AE35A2"/>
    <w:rsid w:val="00AE6A6A"/>
    <w:rsid w:val="00AE769D"/>
    <w:rsid w:val="00AF2067"/>
    <w:rsid w:val="00B00921"/>
    <w:rsid w:val="00B00C4D"/>
    <w:rsid w:val="00B0122F"/>
    <w:rsid w:val="00B041AF"/>
    <w:rsid w:val="00B057D3"/>
    <w:rsid w:val="00B0695E"/>
    <w:rsid w:val="00B07E46"/>
    <w:rsid w:val="00B128A2"/>
    <w:rsid w:val="00B17BCA"/>
    <w:rsid w:val="00B20514"/>
    <w:rsid w:val="00B20634"/>
    <w:rsid w:val="00B21954"/>
    <w:rsid w:val="00B23AC4"/>
    <w:rsid w:val="00B2467E"/>
    <w:rsid w:val="00B257EC"/>
    <w:rsid w:val="00B26389"/>
    <w:rsid w:val="00B33A33"/>
    <w:rsid w:val="00B367ED"/>
    <w:rsid w:val="00B3738A"/>
    <w:rsid w:val="00B42D2A"/>
    <w:rsid w:val="00B45872"/>
    <w:rsid w:val="00B45C5A"/>
    <w:rsid w:val="00B46B8B"/>
    <w:rsid w:val="00B4715A"/>
    <w:rsid w:val="00B502DF"/>
    <w:rsid w:val="00B5209A"/>
    <w:rsid w:val="00B529FF"/>
    <w:rsid w:val="00B5470A"/>
    <w:rsid w:val="00B551DD"/>
    <w:rsid w:val="00B60DC9"/>
    <w:rsid w:val="00B63AF3"/>
    <w:rsid w:val="00B6620C"/>
    <w:rsid w:val="00B676E6"/>
    <w:rsid w:val="00B70542"/>
    <w:rsid w:val="00B74472"/>
    <w:rsid w:val="00B76665"/>
    <w:rsid w:val="00B769F6"/>
    <w:rsid w:val="00B76A3B"/>
    <w:rsid w:val="00B76C83"/>
    <w:rsid w:val="00B813B4"/>
    <w:rsid w:val="00B82906"/>
    <w:rsid w:val="00B82EDE"/>
    <w:rsid w:val="00B86AD3"/>
    <w:rsid w:val="00B9265B"/>
    <w:rsid w:val="00B93C58"/>
    <w:rsid w:val="00BA5943"/>
    <w:rsid w:val="00BA6479"/>
    <w:rsid w:val="00BB3F65"/>
    <w:rsid w:val="00BB5039"/>
    <w:rsid w:val="00BB7138"/>
    <w:rsid w:val="00BB7BDC"/>
    <w:rsid w:val="00BC1043"/>
    <w:rsid w:val="00BC28C0"/>
    <w:rsid w:val="00BC28E4"/>
    <w:rsid w:val="00BC2BF7"/>
    <w:rsid w:val="00BC4B78"/>
    <w:rsid w:val="00BC6EEF"/>
    <w:rsid w:val="00BD2F92"/>
    <w:rsid w:val="00BD57D2"/>
    <w:rsid w:val="00BD6367"/>
    <w:rsid w:val="00BE09ED"/>
    <w:rsid w:val="00BE32B7"/>
    <w:rsid w:val="00BE3B65"/>
    <w:rsid w:val="00BF1DD5"/>
    <w:rsid w:val="00BF22DB"/>
    <w:rsid w:val="00BF2ADF"/>
    <w:rsid w:val="00BF487B"/>
    <w:rsid w:val="00BF7B65"/>
    <w:rsid w:val="00C0289B"/>
    <w:rsid w:val="00C071FD"/>
    <w:rsid w:val="00C1037A"/>
    <w:rsid w:val="00C11181"/>
    <w:rsid w:val="00C13119"/>
    <w:rsid w:val="00C131A2"/>
    <w:rsid w:val="00C165BA"/>
    <w:rsid w:val="00C22F49"/>
    <w:rsid w:val="00C25E56"/>
    <w:rsid w:val="00C261B0"/>
    <w:rsid w:val="00C272D7"/>
    <w:rsid w:val="00C31E3F"/>
    <w:rsid w:val="00C31F55"/>
    <w:rsid w:val="00C334C3"/>
    <w:rsid w:val="00C400AB"/>
    <w:rsid w:val="00C4027B"/>
    <w:rsid w:val="00C40F01"/>
    <w:rsid w:val="00C41AD9"/>
    <w:rsid w:val="00C47C4A"/>
    <w:rsid w:val="00C5171A"/>
    <w:rsid w:val="00C52462"/>
    <w:rsid w:val="00C534AF"/>
    <w:rsid w:val="00C536CB"/>
    <w:rsid w:val="00C568F2"/>
    <w:rsid w:val="00C647DD"/>
    <w:rsid w:val="00C65990"/>
    <w:rsid w:val="00C67888"/>
    <w:rsid w:val="00C7200B"/>
    <w:rsid w:val="00C80DBF"/>
    <w:rsid w:val="00C84041"/>
    <w:rsid w:val="00C87E74"/>
    <w:rsid w:val="00C91AD5"/>
    <w:rsid w:val="00C94EE6"/>
    <w:rsid w:val="00C959DE"/>
    <w:rsid w:val="00C979A7"/>
    <w:rsid w:val="00CA2F70"/>
    <w:rsid w:val="00CA3D1B"/>
    <w:rsid w:val="00CA66EE"/>
    <w:rsid w:val="00CA71CB"/>
    <w:rsid w:val="00CB39C0"/>
    <w:rsid w:val="00CB5250"/>
    <w:rsid w:val="00CB6298"/>
    <w:rsid w:val="00CC70D1"/>
    <w:rsid w:val="00CC712E"/>
    <w:rsid w:val="00CC71C1"/>
    <w:rsid w:val="00CD1B3E"/>
    <w:rsid w:val="00CD5503"/>
    <w:rsid w:val="00CD6A3C"/>
    <w:rsid w:val="00CD71B9"/>
    <w:rsid w:val="00CE03A5"/>
    <w:rsid w:val="00CE6EC2"/>
    <w:rsid w:val="00CF1D85"/>
    <w:rsid w:val="00CF42CC"/>
    <w:rsid w:val="00CF5CBF"/>
    <w:rsid w:val="00D0006F"/>
    <w:rsid w:val="00D05FC5"/>
    <w:rsid w:val="00D13D99"/>
    <w:rsid w:val="00D148A1"/>
    <w:rsid w:val="00D148E6"/>
    <w:rsid w:val="00D149A3"/>
    <w:rsid w:val="00D21E09"/>
    <w:rsid w:val="00D311A1"/>
    <w:rsid w:val="00D33C8C"/>
    <w:rsid w:val="00D36B02"/>
    <w:rsid w:val="00D4104F"/>
    <w:rsid w:val="00D4335E"/>
    <w:rsid w:val="00D459A9"/>
    <w:rsid w:val="00D503B9"/>
    <w:rsid w:val="00D5237D"/>
    <w:rsid w:val="00D54513"/>
    <w:rsid w:val="00D57C40"/>
    <w:rsid w:val="00D60B09"/>
    <w:rsid w:val="00D62034"/>
    <w:rsid w:val="00D645F5"/>
    <w:rsid w:val="00D6596F"/>
    <w:rsid w:val="00D73365"/>
    <w:rsid w:val="00D74731"/>
    <w:rsid w:val="00D74CEC"/>
    <w:rsid w:val="00D775F7"/>
    <w:rsid w:val="00D77B75"/>
    <w:rsid w:val="00D77DA2"/>
    <w:rsid w:val="00D86B98"/>
    <w:rsid w:val="00D87958"/>
    <w:rsid w:val="00D905E3"/>
    <w:rsid w:val="00D90F58"/>
    <w:rsid w:val="00D9106B"/>
    <w:rsid w:val="00D91931"/>
    <w:rsid w:val="00DA0F01"/>
    <w:rsid w:val="00DA4E1D"/>
    <w:rsid w:val="00DA4F55"/>
    <w:rsid w:val="00DA6F65"/>
    <w:rsid w:val="00DA71AB"/>
    <w:rsid w:val="00DA7D17"/>
    <w:rsid w:val="00DA7D2F"/>
    <w:rsid w:val="00DB1E48"/>
    <w:rsid w:val="00DB3654"/>
    <w:rsid w:val="00DB72D5"/>
    <w:rsid w:val="00DC1EBF"/>
    <w:rsid w:val="00DC6F91"/>
    <w:rsid w:val="00DC6FDC"/>
    <w:rsid w:val="00DC7DE4"/>
    <w:rsid w:val="00DD229B"/>
    <w:rsid w:val="00DD3588"/>
    <w:rsid w:val="00DD7730"/>
    <w:rsid w:val="00DE5DDA"/>
    <w:rsid w:val="00DF21E5"/>
    <w:rsid w:val="00DF33F6"/>
    <w:rsid w:val="00DF3514"/>
    <w:rsid w:val="00DF48B3"/>
    <w:rsid w:val="00DF51A2"/>
    <w:rsid w:val="00DF7304"/>
    <w:rsid w:val="00DF766E"/>
    <w:rsid w:val="00DF7AE2"/>
    <w:rsid w:val="00E01FDA"/>
    <w:rsid w:val="00E04068"/>
    <w:rsid w:val="00E043D1"/>
    <w:rsid w:val="00E04439"/>
    <w:rsid w:val="00E12418"/>
    <w:rsid w:val="00E126D8"/>
    <w:rsid w:val="00E129C2"/>
    <w:rsid w:val="00E16D42"/>
    <w:rsid w:val="00E17188"/>
    <w:rsid w:val="00E2113F"/>
    <w:rsid w:val="00E25400"/>
    <w:rsid w:val="00E27B40"/>
    <w:rsid w:val="00E343D0"/>
    <w:rsid w:val="00E35E75"/>
    <w:rsid w:val="00E40676"/>
    <w:rsid w:val="00E40BE0"/>
    <w:rsid w:val="00E4362D"/>
    <w:rsid w:val="00E464A5"/>
    <w:rsid w:val="00E51DF4"/>
    <w:rsid w:val="00E53550"/>
    <w:rsid w:val="00E556F6"/>
    <w:rsid w:val="00E6282F"/>
    <w:rsid w:val="00E63296"/>
    <w:rsid w:val="00E6764E"/>
    <w:rsid w:val="00E70582"/>
    <w:rsid w:val="00E74FC4"/>
    <w:rsid w:val="00E7586C"/>
    <w:rsid w:val="00E81311"/>
    <w:rsid w:val="00E81531"/>
    <w:rsid w:val="00E8248B"/>
    <w:rsid w:val="00E85BDA"/>
    <w:rsid w:val="00E86D46"/>
    <w:rsid w:val="00E9131B"/>
    <w:rsid w:val="00E96A4C"/>
    <w:rsid w:val="00E9749C"/>
    <w:rsid w:val="00EA100D"/>
    <w:rsid w:val="00EA1485"/>
    <w:rsid w:val="00EA180F"/>
    <w:rsid w:val="00EA19B8"/>
    <w:rsid w:val="00EA3A53"/>
    <w:rsid w:val="00EB1B1E"/>
    <w:rsid w:val="00EB3ED1"/>
    <w:rsid w:val="00EB4D42"/>
    <w:rsid w:val="00EB6F03"/>
    <w:rsid w:val="00EC459E"/>
    <w:rsid w:val="00EC7384"/>
    <w:rsid w:val="00ED1D04"/>
    <w:rsid w:val="00ED54FA"/>
    <w:rsid w:val="00EE002F"/>
    <w:rsid w:val="00EE072A"/>
    <w:rsid w:val="00EE453E"/>
    <w:rsid w:val="00EE48B4"/>
    <w:rsid w:val="00EE4948"/>
    <w:rsid w:val="00EE65DB"/>
    <w:rsid w:val="00EE6D3D"/>
    <w:rsid w:val="00EF0B90"/>
    <w:rsid w:val="00EF567C"/>
    <w:rsid w:val="00EF6C65"/>
    <w:rsid w:val="00EF72DF"/>
    <w:rsid w:val="00F00DC3"/>
    <w:rsid w:val="00F1109D"/>
    <w:rsid w:val="00F11CDC"/>
    <w:rsid w:val="00F13D5F"/>
    <w:rsid w:val="00F21C62"/>
    <w:rsid w:val="00F27A80"/>
    <w:rsid w:val="00F30324"/>
    <w:rsid w:val="00F3075F"/>
    <w:rsid w:val="00F31DFA"/>
    <w:rsid w:val="00F335F3"/>
    <w:rsid w:val="00F34D2D"/>
    <w:rsid w:val="00F34D9C"/>
    <w:rsid w:val="00F36144"/>
    <w:rsid w:val="00F3690E"/>
    <w:rsid w:val="00F422CF"/>
    <w:rsid w:val="00F428D0"/>
    <w:rsid w:val="00F4296E"/>
    <w:rsid w:val="00F44464"/>
    <w:rsid w:val="00F4636E"/>
    <w:rsid w:val="00F47F2F"/>
    <w:rsid w:val="00F5095E"/>
    <w:rsid w:val="00F53C2F"/>
    <w:rsid w:val="00F60B32"/>
    <w:rsid w:val="00F611A3"/>
    <w:rsid w:val="00F629F4"/>
    <w:rsid w:val="00F62C66"/>
    <w:rsid w:val="00F65FEA"/>
    <w:rsid w:val="00F663EC"/>
    <w:rsid w:val="00F666F9"/>
    <w:rsid w:val="00F70816"/>
    <w:rsid w:val="00F70EFD"/>
    <w:rsid w:val="00F711DF"/>
    <w:rsid w:val="00F746AC"/>
    <w:rsid w:val="00F75B4B"/>
    <w:rsid w:val="00F77ED8"/>
    <w:rsid w:val="00F82906"/>
    <w:rsid w:val="00F84694"/>
    <w:rsid w:val="00F84B45"/>
    <w:rsid w:val="00F91B7F"/>
    <w:rsid w:val="00F9608F"/>
    <w:rsid w:val="00F96EC2"/>
    <w:rsid w:val="00F9781E"/>
    <w:rsid w:val="00FA1048"/>
    <w:rsid w:val="00FA5B08"/>
    <w:rsid w:val="00FA6469"/>
    <w:rsid w:val="00FA6662"/>
    <w:rsid w:val="00FA6677"/>
    <w:rsid w:val="00FB1088"/>
    <w:rsid w:val="00FB1696"/>
    <w:rsid w:val="00FB24AA"/>
    <w:rsid w:val="00FB3963"/>
    <w:rsid w:val="00FC09FD"/>
    <w:rsid w:val="00FC1405"/>
    <w:rsid w:val="00FC2C93"/>
    <w:rsid w:val="00FC2F97"/>
    <w:rsid w:val="00FD22AC"/>
    <w:rsid w:val="00FD27CE"/>
    <w:rsid w:val="00FD3090"/>
    <w:rsid w:val="00FD35DD"/>
    <w:rsid w:val="00FD3B1A"/>
    <w:rsid w:val="00FD3BBA"/>
    <w:rsid w:val="00FD4A5B"/>
    <w:rsid w:val="00FD58E9"/>
    <w:rsid w:val="00FD64AD"/>
    <w:rsid w:val="00FD64D6"/>
    <w:rsid w:val="00FE1A13"/>
    <w:rsid w:val="00FE31BD"/>
    <w:rsid w:val="00FE403A"/>
    <w:rsid w:val="00FE42BC"/>
    <w:rsid w:val="00FF0053"/>
    <w:rsid w:val="00FF1C67"/>
    <w:rsid w:val="00FF1FA4"/>
    <w:rsid w:val="00FF3D63"/>
    <w:rsid w:val="00FF50A5"/>
    <w:rsid w:val="00FF7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42BD99"/>
  <w15:chartTrackingRefBased/>
  <w15:docId w15:val="{3301F25D-F74D-4E26-8569-A2DCF20A1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0A8"/>
    <w:pPr>
      <w:spacing w:line="480" w:lineRule="auto"/>
    </w:pPr>
    <w:rPr>
      <w:rFonts w:ascii="Calibri" w:eastAsia="Calibri" w:hAnsi="Calibri" w:cs="Calibri"/>
      <w:kern w:val="0"/>
      <w:sz w:val="21"/>
      <w:szCs w:val="21"/>
      <w14:ligatures w14:val="none"/>
    </w:rPr>
  </w:style>
  <w:style w:type="paragraph" w:styleId="Heading1">
    <w:name w:val="heading 1"/>
    <w:basedOn w:val="Normal"/>
    <w:next w:val="Normal"/>
    <w:link w:val="Heading1Char"/>
    <w:uiPriority w:val="9"/>
    <w:qFormat/>
    <w:rsid w:val="000F7B86"/>
    <w:pPr>
      <w:keepNext/>
      <w:keepLines/>
      <w:spacing w:before="360" w:after="240"/>
      <w:jc w:val="center"/>
      <w:outlineLvl w:val="0"/>
    </w:pPr>
    <w:rPr>
      <w:rFonts w:ascii="Times New Roman" w:eastAsiaTheme="majorEastAsia" w:hAnsi="Times New Roman" w:cs="Times New Roman"/>
      <w:b/>
      <w:sz w:val="32"/>
      <w:szCs w:val="40"/>
    </w:rPr>
  </w:style>
  <w:style w:type="paragraph" w:styleId="Heading2">
    <w:name w:val="heading 2"/>
    <w:basedOn w:val="Normal"/>
    <w:next w:val="Normal"/>
    <w:link w:val="Heading2Char"/>
    <w:uiPriority w:val="9"/>
    <w:unhideWhenUsed/>
    <w:qFormat/>
    <w:rsid w:val="005A30A8"/>
    <w:pPr>
      <w:keepNext/>
      <w:keepLines/>
      <w:spacing w:before="80"/>
      <w:outlineLvl w:val="1"/>
    </w:pPr>
    <w:rPr>
      <w:rFonts w:asciiTheme="majorHAnsi" w:eastAsiaTheme="majorEastAsia" w:hAnsiTheme="majorHAnsi"/>
      <w:color w:val="538135" w:themeColor="accent6" w:themeShade="BF"/>
      <w:sz w:val="28"/>
      <w:szCs w:val="28"/>
    </w:rPr>
  </w:style>
  <w:style w:type="paragraph" w:styleId="Heading3">
    <w:name w:val="heading 3"/>
    <w:basedOn w:val="Normal"/>
    <w:next w:val="Normal"/>
    <w:link w:val="Heading3Char"/>
    <w:uiPriority w:val="9"/>
    <w:semiHidden/>
    <w:unhideWhenUsed/>
    <w:qFormat/>
    <w:rsid w:val="005A30A8"/>
    <w:pPr>
      <w:keepNext/>
      <w:keepLines/>
      <w:spacing w:before="80"/>
      <w:outlineLvl w:val="2"/>
    </w:pPr>
    <w:rPr>
      <w:rFonts w:asciiTheme="majorHAnsi" w:eastAsiaTheme="majorEastAsia" w:hAnsiTheme="majorHAnsi"/>
      <w:color w:val="538135" w:themeColor="accent6" w:themeShade="BF"/>
      <w:sz w:val="24"/>
      <w:szCs w:val="24"/>
    </w:rPr>
  </w:style>
  <w:style w:type="paragraph" w:styleId="Heading4">
    <w:name w:val="heading 4"/>
    <w:basedOn w:val="Normal"/>
    <w:next w:val="Normal"/>
    <w:link w:val="Heading4Char"/>
    <w:uiPriority w:val="9"/>
    <w:semiHidden/>
    <w:unhideWhenUsed/>
    <w:qFormat/>
    <w:rsid w:val="005A30A8"/>
    <w:pPr>
      <w:keepNext/>
      <w:keepLines/>
      <w:spacing w:before="80"/>
      <w:outlineLvl w:val="3"/>
    </w:pPr>
    <w:rPr>
      <w:rFonts w:asciiTheme="majorHAnsi" w:eastAsiaTheme="majorEastAsia" w:hAnsiTheme="majorHAnsi"/>
      <w:color w:val="70AD47" w:themeColor="accent6"/>
      <w:sz w:val="22"/>
      <w:szCs w:val="22"/>
    </w:rPr>
  </w:style>
  <w:style w:type="paragraph" w:styleId="Heading5">
    <w:name w:val="heading 5"/>
    <w:basedOn w:val="Normal"/>
    <w:next w:val="Normal"/>
    <w:link w:val="Heading5Char"/>
    <w:uiPriority w:val="9"/>
    <w:semiHidden/>
    <w:unhideWhenUsed/>
    <w:qFormat/>
    <w:rsid w:val="005A30A8"/>
    <w:pPr>
      <w:keepNext/>
      <w:keepLines/>
      <w:spacing w:before="40"/>
      <w:outlineLvl w:val="4"/>
    </w:pPr>
    <w:rPr>
      <w:rFonts w:asciiTheme="majorHAnsi" w:eastAsiaTheme="majorEastAsia" w:hAnsiTheme="majorHAnsi"/>
      <w:i/>
      <w:iCs/>
      <w:color w:val="70AD47" w:themeColor="accent6"/>
      <w:sz w:val="22"/>
      <w:szCs w:val="22"/>
    </w:rPr>
  </w:style>
  <w:style w:type="paragraph" w:styleId="Heading6">
    <w:name w:val="heading 6"/>
    <w:basedOn w:val="Normal"/>
    <w:next w:val="Normal"/>
    <w:link w:val="Heading6Char"/>
    <w:uiPriority w:val="9"/>
    <w:semiHidden/>
    <w:unhideWhenUsed/>
    <w:qFormat/>
    <w:rsid w:val="005A30A8"/>
    <w:pPr>
      <w:keepNext/>
      <w:keepLines/>
      <w:spacing w:before="40"/>
      <w:outlineLvl w:val="5"/>
    </w:pPr>
    <w:rPr>
      <w:rFonts w:asciiTheme="majorHAnsi" w:eastAsiaTheme="majorEastAsia" w:hAnsiTheme="majorHAnsi"/>
      <w:color w:val="70AD47" w:themeColor="accent6"/>
    </w:rPr>
  </w:style>
  <w:style w:type="paragraph" w:styleId="Heading7">
    <w:name w:val="heading 7"/>
    <w:basedOn w:val="Normal"/>
    <w:next w:val="Normal"/>
    <w:link w:val="Heading7Char"/>
    <w:uiPriority w:val="9"/>
    <w:semiHidden/>
    <w:unhideWhenUsed/>
    <w:qFormat/>
    <w:rsid w:val="005A30A8"/>
    <w:pPr>
      <w:keepNext/>
      <w:keepLines/>
      <w:spacing w:before="40"/>
      <w:outlineLvl w:val="6"/>
    </w:pPr>
    <w:rPr>
      <w:rFonts w:asciiTheme="majorHAnsi" w:eastAsiaTheme="majorEastAsia" w:hAnsiTheme="majorHAnsi"/>
      <w:b/>
      <w:bCs/>
      <w:color w:val="70AD47" w:themeColor="accent6"/>
    </w:rPr>
  </w:style>
  <w:style w:type="paragraph" w:styleId="Heading8">
    <w:name w:val="heading 8"/>
    <w:basedOn w:val="Normal"/>
    <w:next w:val="Normal"/>
    <w:link w:val="Heading8Char"/>
    <w:uiPriority w:val="9"/>
    <w:semiHidden/>
    <w:unhideWhenUsed/>
    <w:qFormat/>
    <w:rsid w:val="005A30A8"/>
    <w:pPr>
      <w:keepNext/>
      <w:keepLines/>
      <w:spacing w:before="40"/>
      <w:outlineLvl w:val="7"/>
    </w:pPr>
    <w:rPr>
      <w:rFonts w:asciiTheme="majorHAnsi" w:eastAsiaTheme="majorEastAsia" w:hAnsiTheme="majorHAnsi"/>
      <w:b/>
      <w:bCs/>
      <w:i/>
      <w:iCs/>
      <w:color w:val="70AD47" w:themeColor="accent6"/>
      <w:sz w:val="20"/>
      <w:szCs w:val="20"/>
    </w:rPr>
  </w:style>
  <w:style w:type="paragraph" w:styleId="Heading9">
    <w:name w:val="heading 9"/>
    <w:basedOn w:val="Normal"/>
    <w:next w:val="Normal"/>
    <w:link w:val="Heading9Char"/>
    <w:uiPriority w:val="9"/>
    <w:semiHidden/>
    <w:unhideWhenUsed/>
    <w:qFormat/>
    <w:rsid w:val="005A30A8"/>
    <w:pPr>
      <w:keepNext/>
      <w:keepLines/>
      <w:spacing w:before="40"/>
      <w:outlineLvl w:val="8"/>
    </w:pPr>
    <w:rPr>
      <w:rFonts w:asciiTheme="majorHAnsi" w:eastAsiaTheme="majorEastAsia" w:hAnsiTheme="majorHAns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7B86"/>
    <w:rPr>
      <w:rFonts w:ascii="Times New Roman" w:eastAsiaTheme="majorEastAsia" w:hAnsi="Times New Roman" w:cs="Times New Roman"/>
      <w:b/>
      <w:kern w:val="0"/>
      <w:sz w:val="32"/>
      <w:szCs w:val="40"/>
      <w14:ligatures w14:val="none"/>
    </w:rPr>
  </w:style>
  <w:style w:type="character" w:customStyle="1" w:styleId="Heading2Char">
    <w:name w:val="Heading 2 Char"/>
    <w:basedOn w:val="DefaultParagraphFont"/>
    <w:link w:val="Heading2"/>
    <w:uiPriority w:val="9"/>
    <w:rsid w:val="005A30A8"/>
    <w:rPr>
      <w:rFonts w:asciiTheme="majorHAnsi" w:eastAsiaTheme="majorEastAsia" w:hAnsiTheme="majorHAnsi" w:cs="Calibri"/>
      <w:color w:val="538135" w:themeColor="accent6" w:themeShade="BF"/>
      <w:kern w:val="0"/>
      <w:sz w:val="28"/>
      <w:szCs w:val="28"/>
      <w14:ligatures w14:val="none"/>
    </w:rPr>
  </w:style>
  <w:style w:type="character" w:customStyle="1" w:styleId="Heading3Char">
    <w:name w:val="Heading 3 Char"/>
    <w:basedOn w:val="DefaultParagraphFont"/>
    <w:link w:val="Heading3"/>
    <w:uiPriority w:val="9"/>
    <w:semiHidden/>
    <w:rsid w:val="005A30A8"/>
    <w:rPr>
      <w:rFonts w:asciiTheme="majorHAnsi" w:eastAsiaTheme="majorEastAsia" w:hAnsiTheme="majorHAnsi" w:cs="Calibri"/>
      <w:color w:val="538135" w:themeColor="accent6" w:themeShade="BF"/>
      <w:kern w:val="0"/>
      <w:sz w:val="24"/>
      <w:szCs w:val="24"/>
      <w14:ligatures w14:val="none"/>
    </w:rPr>
  </w:style>
  <w:style w:type="character" w:customStyle="1" w:styleId="Heading4Char">
    <w:name w:val="Heading 4 Char"/>
    <w:basedOn w:val="DefaultParagraphFont"/>
    <w:link w:val="Heading4"/>
    <w:uiPriority w:val="9"/>
    <w:semiHidden/>
    <w:rsid w:val="005A30A8"/>
    <w:rPr>
      <w:rFonts w:asciiTheme="majorHAnsi" w:eastAsiaTheme="majorEastAsia" w:hAnsiTheme="majorHAnsi" w:cs="Calibri"/>
      <w:color w:val="70AD47" w:themeColor="accent6"/>
      <w:kern w:val="0"/>
      <w14:ligatures w14:val="none"/>
    </w:rPr>
  </w:style>
  <w:style w:type="character" w:customStyle="1" w:styleId="Heading5Char">
    <w:name w:val="Heading 5 Char"/>
    <w:basedOn w:val="DefaultParagraphFont"/>
    <w:link w:val="Heading5"/>
    <w:uiPriority w:val="9"/>
    <w:semiHidden/>
    <w:rsid w:val="005A30A8"/>
    <w:rPr>
      <w:rFonts w:asciiTheme="majorHAnsi" w:eastAsiaTheme="majorEastAsia" w:hAnsiTheme="majorHAnsi" w:cs="Calibri"/>
      <w:i/>
      <w:iCs/>
      <w:color w:val="70AD47" w:themeColor="accent6"/>
      <w:kern w:val="0"/>
      <w14:ligatures w14:val="none"/>
    </w:rPr>
  </w:style>
  <w:style w:type="character" w:customStyle="1" w:styleId="Heading6Char">
    <w:name w:val="Heading 6 Char"/>
    <w:basedOn w:val="DefaultParagraphFont"/>
    <w:link w:val="Heading6"/>
    <w:uiPriority w:val="9"/>
    <w:semiHidden/>
    <w:rsid w:val="005A30A8"/>
    <w:rPr>
      <w:rFonts w:asciiTheme="majorHAnsi" w:eastAsiaTheme="majorEastAsia" w:hAnsiTheme="majorHAnsi" w:cs="Calibri"/>
      <w:color w:val="70AD47" w:themeColor="accent6"/>
      <w:kern w:val="0"/>
      <w:sz w:val="21"/>
      <w:szCs w:val="21"/>
      <w14:ligatures w14:val="none"/>
    </w:rPr>
  </w:style>
  <w:style w:type="character" w:customStyle="1" w:styleId="Heading7Char">
    <w:name w:val="Heading 7 Char"/>
    <w:basedOn w:val="DefaultParagraphFont"/>
    <w:link w:val="Heading7"/>
    <w:uiPriority w:val="9"/>
    <w:semiHidden/>
    <w:rsid w:val="005A30A8"/>
    <w:rPr>
      <w:rFonts w:asciiTheme="majorHAnsi" w:eastAsiaTheme="majorEastAsia" w:hAnsiTheme="majorHAnsi" w:cs="Calibri"/>
      <w:b/>
      <w:bCs/>
      <w:color w:val="70AD47" w:themeColor="accent6"/>
      <w:kern w:val="0"/>
      <w:sz w:val="21"/>
      <w:szCs w:val="21"/>
      <w14:ligatures w14:val="none"/>
    </w:rPr>
  </w:style>
  <w:style w:type="character" w:customStyle="1" w:styleId="Heading8Char">
    <w:name w:val="Heading 8 Char"/>
    <w:basedOn w:val="DefaultParagraphFont"/>
    <w:link w:val="Heading8"/>
    <w:uiPriority w:val="9"/>
    <w:semiHidden/>
    <w:rsid w:val="005A30A8"/>
    <w:rPr>
      <w:rFonts w:asciiTheme="majorHAnsi" w:eastAsiaTheme="majorEastAsia" w:hAnsiTheme="majorHAnsi" w:cs="Calibri"/>
      <w:b/>
      <w:bCs/>
      <w:i/>
      <w:iCs/>
      <w:color w:val="70AD47" w:themeColor="accent6"/>
      <w:kern w:val="0"/>
      <w:sz w:val="20"/>
      <w:szCs w:val="20"/>
      <w14:ligatures w14:val="none"/>
    </w:rPr>
  </w:style>
  <w:style w:type="character" w:customStyle="1" w:styleId="Heading9Char">
    <w:name w:val="Heading 9 Char"/>
    <w:basedOn w:val="DefaultParagraphFont"/>
    <w:link w:val="Heading9"/>
    <w:uiPriority w:val="9"/>
    <w:semiHidden/>
    <w:rsid w:val="005A30A8"/>
    <w:rPr>
      <w:rFonts w:asciiTheme="majorHAnsi" w:eastAsiaTheme="majorEastAsia" w:hAnsiTheme="majorHAnsi" w:cs="Calibri"/>
      <w:i/>
      <w:iCs/>
      <w:color w:val="70AD47" w:themeColor="accent6"/>
      <w:kern w:val="0"/>
      <w:sz w:val="20"/>
      <w:szCs w:val="20"/>
      <w14:ligatures w14:val="none"/>
    </w:rPr>
  </w:style>
  <w:style w:type="paragraph" w:styleId="Title">
    <w:name w:val="Title"/>
    <w:basedOn w:val="Normal"/>
    <w:next w:val="Normal"/>
    <w:link w:val="TitleChar"/>
    <w:uiPriority w:val="10"/>
    <w:qFormat/>
    <w:rsid w:val="005A30A8"/>
    <w:pPr>
      <w:contextualSpacing/>
    </w:pPr>
    <w:rPr>
      <w:rFonts w:asciiTheme="majorHAnsi" w:eastAsiaTheme="majorEastAsia" w:hAnsiTheme="majorHAnsi"/>
      <w:color w:val="262626" w:themeColor="text1" w:themeTint="D9"/>
      <w:spacing w:val="-15"/>
      <w:sz w:val="96"/>
      <w:szCs w:val="96"/>
    </w:rPr>
  </w:style>
  <w:style w:type="character" w:customStyle="1" w:styleId="TitleChar">
    <w:name w:val="Title Char"/>
    <w:basedOn w:val="DefaultParagraphFont"/>
    <w:link w:val="Title"/>
    <w:uiPriority w:val="10"/>
    <w:rsid w:val="005A30A8"/>
    <w:rPr>
      <w:rFonts w:asciiTheme="majorHAnsi" w:eastAsiaTheme="majorEastAsia" w:hAnsiTheme="majorHAnsi" w:cs="Calibri"/>
      <w:color w:val="262626" w:themeColor="text1" w:themeTint="D9"/>
      <w:spacing w:val="-15"/>
      <w:kern w:val="0"/>
      <w:sz w:val="96"/>
      <w:szCs w:val="96"/>
      <w14:ligatures w14:val="none"/>
    </w:rPr>
  </w:style>
  <w:style w:type="paragraph" w:styleId="BodyText">
    <w:name w:val="Body Text"/>
    <w:basedOn w:val="Normal"/>
    <w:link w:val="BodyTextChar"/>
    <w:uiPriority w:val="99"/>
    <w:rsid w:val="005A30A8"/>
  </w:style>
  <w:style w:type="character" w:customStyle="1" w:styleId="BodyTextChar">
    <w:name w:val="Body Text Char"/>
    <w:basedOn w:val="DefaultParagraphFont"/>
    <w:link w:val="BodyText"/>
    <w:uiPriority w:val="99"/>
    <w:rsid w:val="005A30A8"/>
    <w:rPr>
      <w:rFonts w:ascii="Calibri" w:eastAsia="Calibri" w:hAnsi="Calibri" w:cs="Calibri"/>
      <w:kern w:val="0"/>
      <w:sz w:val="21"/>
      <w:szCs w:val="21"/>
      <w14:ligatures w14:val="none"/>
    </w:rPr>
  </w:style>
  <w:style w:type="paragraph" w:styleId="Header">
    <w:name w:val="header"/>
    <w:basedOn w:val="Normal"/>
    <w:link w:val="HeaderChar"/>
    <w:uiPriority w:val="99"/>
    <w:rsid w:val="005A30A8"/>
    <w:pPr>
      <w:tabs>
        <w:tab w:val="center" w:pos="4320"/>
        <w:tab w:val="right" w:pos="8640"/>
      </w:tabs>
    </w:pPr>
  </w:style>
  <w:style w:type="character" w:customStyle="1" w:styleId="HeaderChar">
    <w:name w:val="Header Char"/>
    <w:basedOn w:val="DefaultParagraphFont"/>
    <w:link w:val="Header"/>
    <w:uiPriority w:val="99"/>
    <w:rsid w:val="005A30A8"/>
    <w:rPr>
      <w:rFonts w:ascii="Calibri" w:eastAsia="Calibri" w:hAnsi="Calibri" w:cs="Calibri"/>
      <w:kern w:val="0"/>
      <w:sz w:val="21"/>
      <w:szCs w:val="21"/>
      <w14:ligatures w14:val="none"/>
    </w:rPr>
  </w:style>
  <w:style w:type="paragraph" w:styleId="Footer">
    <w:name w:val="footer"/>
    <w:basedOn w:val="Normal"/>
    <w:link w:val="FooterChar"/>
    <w:uiPriority w:val="99"/>
    <w:rsid w:val="005A30A8"/>
    <w:pPr>
      <w:tabs>
        <w:tab w:val="center" w:pos="4320"/>
        <w:tab w:val="right" w:pos="8640"/>
      </w:tabs>
    </w:pPr>
  </w:style>
  <w:style w:type="character" w:customStyle="1" w:styleId="FooterChar">
    <w:name w:val="Footer Char"/>
    <w:basedOn w:val="DefaultParagraphFont"/>
    <w:link w:val="Footer"/>
    <w:uiPriority w:val="99"/>
    <w:rsid w:val="005A30A8"/>
    <w:rPr>
      <w:rFonts w:ascii="Calibri" w:eastAsia="Calibri" w:hAnsi="Calibri" w:cs="Calibri"/>
      <w:kern w:val="0"/>
      <w:sz w:val="21"/>
      <w:szCs w:val="21"/>
      <w14:ligatures w14:val="none"/>
    </w:rPr>
  </w:style>
  <w:style w:type="character" w:styleId="PageNumber">
    <w:name w:val="page number"/>
    <w:basedOn w:val="DefaultParagraphFont"/>
    <w:uiPriority w:val="99"/>
    <w:rsid w:val="005A30A8"/>
    <w:rPr>
      <w:rFonts w:cs="Times New Roman"/>
    </w:rPr>
  </w:style>
  <w:style w:type="character" w:styleId="PlaceholderText">
    <w:name w:val="Placeholder Text"/>
    <w:basedOn w:val="DefaultParagraphFont"/>
    <w:uiPriority w:val="99"/>
    <w:semiHidden/>
    <w:rsid w:val="005A30A8"/>
    <w:rPr>
      <w:rFonts w:cs="Times New Roman"/>
      <w:color w:val="808080"/>
    </w:rPr>
  </w:style>
  <w:style w:type="paragraph" w:styleId="BalloonText">
    <w:name w:val="Balloon Text"/>
    <w:basedOn w:val="Normal"/>
    <w:link w:val="BalloonTextChar"/>
    <w:uiPriority w:val="99"/>
    <w:rsid w:val="005A30A8"/>
    <w:rPr>
      <w:rFonts w:ascii="Tahoma" w:hAnsi="Tahoma" w:cs="Tahoma"/>
      <w:sz w:val="16"/>
      <w:szCs w:val="16"/>
    </w:rPr>
  </w:style>
  <w:style w:type="character" w:customStyle="1" w:styleId="BalloonTextChar">
    <w:name w:val="Balloon Text Char"/>
    <w:basedOn w:val="DefaultParagraphFont"/>
    <w:link w:val="BalloonText"/>
    <w:uiPriority w:val="99"/>
    <w:rsid w:val="005A30A8"/>
    <w:rPr>
      <w:rFonts w:ascii="Tahoma" w:eastAsia="Calibri" w:hAnsi="Tahoma" w:cs="Tahoma"/>
      <w:kern w:val="0"/>
      <w:sz w:val="16"/>
      <w:szCs w:val="16"/>
      <w14:ligatures w14:val="none"/>
    </w:rPr>
  </w:style>
  <w:style w:type="paragraph" w:styleId="Caption">
    <w:name w:val="caption"/>
    <w:basedOn w:val="Normal"/>
    <w:next w:val="Normal"/>
    <w:uiPriority w:val="35"/>
    <w:semiHidden/>
    <w:unhideWhenUsed/>
    <w:qFormat/>
    <w:rsid w:val="005A30A8"/>
    <w:rPr>
      <w:b/>
      <w:bCs/>
      <w:smallCaps/>
      <w:color w:val="595959" w:themeColor="text1" w:themeTint="A6"/>
    </w:rPr>
  </w:style>
  <w:style w:type="paragraph" w:styleId="Subtitle">
    <w:name w:val="Subtitle"/>
    <w:basedOn w:val="Normal"/>
    <w:next w:val="Normal"/>
    <w:link w:val="SubtitleChar"/>
    <w:uiPriority w:val="11"/>
    <w:qFormat/>
    <w:rsid w:val="005A30A8"/>
    <w:rPr>
      <w:rFonts w:ascii="Cambria" w:eastAsia="Cambria" w:hAnsi="Cambria" w:cs="Cambria"/>
      <w:sz w:val="30"/>
      <w:szCs w:val="30"/>
    </w:rPr>
  </w:style>
  <w:style w:type="character" w:customStyle="1" w:styleId="SubtitleChar">
    <w:name w:val="Subtitle Char"/>
    <w:basedOn w:val="DefaultParagraphFont"/>
    <w:link w:val="Subtitle"/>
    <w:uiPriority w:val="11"/>
    <w:rsid w:val="005A30A8"/>
    <w:rPr>
      <w:rFonts w:ascii="Cambria" w:eastAsia="Cambria" w:hAnsi="Cambria" w:cs="Cambria"/>
      <w:kern w:val="0"/>
      <w:sz w:val="30"/>
      <w:szCs w:val="30"/>
      <w14:ligatures w14:val="none"/>
    </w:rPr>
  </w:style>
  <w:style w:type="character" w:styleId="Strong">
    <w:name w:val="Strong"/>
    <w:basedOn w:val="DefaultParagraphFont"/>
    <w:uiPriority w:val="22"/>
    <w:qFormat/>
    <w:rsid w:val="005A30A8"/>
    <w:rPr>
      <w:rFonts w:cs="Times New Roman"/>
      <w:b/>
      <w:bCs/>
    </w:rPr>
  </w:style>
  <w:style w:type="character" w:styleId="Emphasis">
    <w:name w:val="Emphasis"/>
    <w:basedOn w:val="DefaultParagraphFont"/>
    <w:uiPriority w:val="20"/>
    <w:qFormat/>
    <w:rsid w:val="005A30A8"/>
    <w:rPr>
      <w:rFonts w:cs="Times New Roman"/>
      <w:i/>
      <w:iCs/>
      <w:color w:val="70AD47" w:themeColor="accent6"/>
    </w:rPr>
  </w:style>
  <w:style w:type="paragraph" w:styleId="NoSpacing">
    <w:name w:val="No Spacing"/>
    <w:uiPriority w:val="1"/>
    <w:qFormat/>
    <w:rsid w:val="005A30A8"/>
    <w:pPr>
      <w:spacing w:line="480" w:lineRule="auto"/>
    </w:pPr>
    <w:rPr>
      <w:rFonts w:ascii="Calibri" w:eastAsia="Calibri" w:hAnsi="Calibri" w:cs="Calibri"/>
      <w:kern w:val="0"/>
      <w:sz w:val="21"/>
      <w:szCs w:val="21"/>
      <w14:ligatures w14:val="none"/>
    </w:rPr>
  </w:style>
  <w:style w:type="paragraph" w:styleId="Quote">
    <w:name w:val="Quote"/>
    <w:basedOn w:val="Normal"/>
    <w:next w:val="Normal"/>
    <w:link w:val="QuoteChar"/>
    <w:uiPriority w:val="29"/>
    <w:qFormat/>
    <w:rsid w:val="005A30A8"/>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A30A8"/>
    <w:rPr>
      <w:rFonts w:ascii="Calibri" w:eastAsia="Calibri" w:hAnsi="Calibri" w:cs="Calibri"/>
      <w:i/>
      <w:iCs/>
      <w:color w:val="262626" w:themeColor="text1" w:themeTint="D9"/>
      <w:kern w:val="0"/>
      <w:sz w:val="21"/>
      <w:szCs w:val="21"/>
      <w14:ligatures w14:val="none"/>
    </w:rPr>
  </w:style>
  <w:style w:type="paragraph" w:styleId="IntenseQuote">
    <w:name w:val="Intense Quote"/>
    <w:basedOn w:val="Normal"/>
    <w:next w:val="Normal"/>
    <w:link w:val="IntenseQuoteChar"/>
    <w:uiPriority w:val="30"/>
    <w:qFormat/>
    <w:rsid w:val="005A30A8"/>
    <w:pPr>
      <w:spacing w:before="160" w:line="264" w:lineRule="auto"/>
      <w:ind w:left="720" w:right="720"/>
      <w:jc w:val="center"/>
    </w:pPr>
    <w:rPr>
      <w:rFonts w:asciiTheme="majorHAnsi" w:eastAsiaTheme="majorEastAsia" w:hAnsiTheme="majorHAnsi"/>
      <w:i/>
      <w:iCs/>
      <w:color w:val="70AD47" w:themeColor="accent6"/>
      <w:sz w:val="32"/>
      <w:szCs w:val="32"/>
    </w:rPr>
  </w:style>
  <w:style w:type="character" w:customStyle="1" w:styleId="IntenseQuoteChar">
    <w:name w:val="Intense Quote Char"/>
    <w:basedOn w:val="DefaultParagraphFont"/>
    <w:link w:val="IntenseQuote"/>
    <w:uiPriority w:val="30"/>
    <w:rsid w:val="005A30A8"/>
    <w:rPr>
      <w:rFonts w:asciiTheme="majorHAnsi" w:eastAsiaTheme="majorEastAsia" w:hAnsiTheme="majorHAnsi" w:cs="Calibri"/>
      <w:i/>
      <w:iCs/>
      <w:color w:val="70AD47" w:themeColor="accent6"/>
      <w:kern w:val="0"/>
      <w:sz w:val="32"/>
      <w:szCs w:val="32"/>
      <w14:ligatures w14:val="none"/>
    </w:rPr>
  </w:style>
  <w:style w:type="character" w:styleId="SubtleEmphasis">
    <w:name w:val="Subtle Emphasis"/>
    <w:basedOn w:val="DefaultParagraphFont"/>
    <w:uiPriority w:val="19"/>
    <w:qFormat/>
    <w:rsid w:val="005A30A8"/>
    <w:rPr>
      <w:rFonts w:cs="Times New Roman"/>
      <w:i/>
      <w:iCs/>
    </w:rPr>
  </w:style>
  <w:style w:type="character" w:styleId="IntenseEmphasis">
    <w:name w:val="Intense Emphasis"/>
    <w:basedOn w:val="DefaultParagraphFont"/>
    <w:uiPriority w:val="21"/>
    <w:qFormat/>
    <w:rsid w:val="005A30A8"/>
    <w:rPr>
      <w:rFonts w:cs="Times New Roman"/>
      <w:b/>
      <w:bCs/>
      <w:i/>
      <w:iCs/>
    </w:rPr>
  </w:style>
  <w:style w:type="character" w:styleId="SubtleReference">
    <w:name w:val="Subtle Reference"/>
    <w:basedOn w:val="DefaultParagraphFont"/>
    <w:uiPriority w:val="31"/>
    <w:qFormat/>
    <w:rsid w:val="005A30A8"/>
    <w:rPr>
      <w:rFonts w:cs="Times New Roman"/>
      <w:smallCaps/>
      <w:color w:val="595959" w:themeColor="text1" w:themeTint="A6"/>
    </w:rPr>
  </w:style>
  <w:style w:type="character" w:styleId="IntenseReference">
    <w:name w:val="Intense Reference"/>
    <w:basedOn w:val="DefaultParagraphFont"/>
    <w:uiPriority w:val="32"/>
    <w:qFormat/>
    <w:rsid w:val="005A30A8"/>
    <w:rPr>
      <w:rFonts w:cs="Times New Roman"/>
      <w:b/>
      <w:bCs/>
      <w:smallCaps/>
      <w:color w:val="70AD47" w:themeColor="accent6"/>
    </w:rPr>
  </w:style>
  <w:style w:type="character" w:styleId="BookTitle">
    <w:name w:val="Book Title"/>
    <w:basedOn w:val="DefaultParagraphFont"/>
    <w:uiPriority w:val="33"/>
    <w:qFormat/>
    <w:rsid w:val="005A30A8"/>
    <w:rPr>
      <w:rFonts w:cs="Times New Roman"/>
      <w:b/>
      <w:bCs/>
      <w:smallCaps/>
      <w:spacing w:val="7"/>
      <w:sz w:val="21"/>
      <w:szCs w:val="21"/>
    </w:rPr>
  </w:style>
  <w:style w:type="paragraph" w:styleId="TOCHeading">
    <w:name w:val="TOC Heading"/>
    <w:basedOn w:val="Heading1"/>
    <w:next w:val="Normal"/>
    <w:uiPriority w:val="39"/>
    <w:unhideWhenUsed/>
    <w:qFormat/>
    <w:rsid w:val="005A30A8"/>
    <w:pPr>
      <w:outlineLvl w:val="9"/>
    </w:pPr>
  </w:style>
  <w:style w:type="paragraph" w:styleId="NormalWeb">
    <w:name w:val="Normal (Web)"/>
    <w:basedOn w:val="Normal"/>
    <w:uiPriority w:val="99"/>
    <w:semiHidden/>
    <w:unhideWhenUsed/>
    <w:rsid w:val="005A30A8"/>
    <w:pPr>
      <w:spacing w:after="360"/>
    </w:pPr>
    <w:rPr>
      <w:rFonts w:ascii="Times New Roman" w:hAnsi="Times New Roman"/>
      <w:sz w:val="24"/>
      <w:szCs w:val="24"/>
    </w:rPr>
  </w:style>
  <w:style w:type="character" w:styleId="CommentReference">
    <w:name w:val="annotation reference"/>
    <w:basedOn w:val="DefaultParagraphFont"/>
    <w:uiPriority w:val="99"/>
    <w:semiHidden/>
    <w:unhideWhenUsed/>
    <w:rsid w:val="005A30A8"/>
    <w:rPr>
      <w:rFonts w:cs="Times New Roman"/>
      <w:sz w:val="16"/>
      <w:szCs w:val="16"/>
    </w:rPr>
  </w:style>
  <w:style w:type="paragraph" w:styleId="CommentText">
    <w:name w:val="annotation text"/>
    <w:basedOn w:val="Normal"/>
    <w:link w:val="CommentTextChar"/>
    <w:uiPriority w:val="99"/>
    <w:unhideWhenUsed/>
    <w:rsid w:val="005A30A8"/>
    <w:rPr>
      <w:sz w:val="20"/>
      <w:szCs w:val="20"/>
    </w:rPr>
  </w:style>
  <w:style w:type="character" w:customStyle="1" w:styleId="CommentTextChar">
    <w:name w:val="Comment Text Char"/>
    <w:basedOn w:val="DefaultParagraphFont"/>
    <w:link w:val="CommentText"/>
    <w:uiPriority w:val="99"/>
    <w:rsid w:val="005A30A8"/>
    <w:rPr>
      <w:rFonts w:ascii="Calibri" w:eastAsia="Calibri" w:hAnsi="Calibri" w:cs="Calibri"/>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5A30A8"/>
    <w:rPr>
      <w:b/>
      <w:bCs/>
    </w:rPr>
  </w:style>
  <w:style w:type="character" w:customStyle="1" w:styleId="CommentSubjectChar">
    <w:name w:val="Comment Subject Char"/>
    <w:basedOn w:val="CommentTextChar"/>
    <w:link w:val="CommentSubject"/>
    <w:uiPriority w:val="99"/>
    <w:semiHidden/>
    <w:rsid w:val="005A30A8"/>
    <w:rPr>
      <w:rFonts w:ascii="Calibri" w:eastAsia="Calibri" w:hAnsi="Calibri" w:cs="Calibri"/>
      <w:b/>
      <w:bCs/>
      <w:kern w:val="0"/>
      <w:sz w:val="20"/>
      <w:szCs w:val="20"/>
      <w14:ligatures w14:val="none"/>
    </w:rPr>
  </w:style>
  <w:style w:type="paragraph" w:styleId="Revision">
    <w:name w:val="Revision"/>
    <w:hidden/>
    <w:uiPriority w:val="99"/>
    <w:semiHidden/>
    <w:rsid w:val="005A30A8"/>
    <w:pPr>
      <w:spacing w:line="480" w:lineRule="auto"/>
    </w:pPr>
    <w:rPr>
      <w:rFonts w:ascii="Calibri" w:eastAsia="Calibri" w:hAnsi="Calibri" w:cs="Calibri"/>
      <w:kern w:val="0"/>
      <w:sz w:val="21"/>
      <w:szCs w:val="21"/>
      <w14:ligatures w14:val="none"/>
    </w:rPr>
  </w:style>
  <w:style w:type="paragraph" w:styleId="ListBullet">
    <w:name w:val="List Bullet"/>
    <w:basedOn w:val="Normal"/>
    <w:uiPriority w:val="99"/>
    <w:unhideWhenUsed/>
    <w:rsid w:val="005A30A8"/>
    <w:pPr>
      <w:numPr>
        <w:numId w:val="2"/>
      </w:numPr>
      <w:contextualSpacing/>
    </w:pPr>
  </w:style>
  <w:style w:type="paragraph" w:styleId="ListParagraph">
    <w:name w:val="List Paragraph"/>
    <w:basedOn w:val="Normal"/>
    <w:uiPriority w:val="34"/>
    <w:qFormat/>
    <w:rsid w:val="005A30A8"/>
    <w:pPr>
      <w:ind w:left="720"/>
      <w:contextualSpacing/>
    </w:pPr>
  </w:style>
  <w:style w:type="character" w:styleId="Hyperlink">
    <w:name w:val="Hyperlink"/>
    <w:basedOn w:val="DefaultParagraphFont"/>
    <w:uiPriority w:val="99"/>
    <w:unhideWhenUsed/>
    <w:rsid w:val="000D6387"/>
    <w:rPr>
      <w:color w:val="0563C1" w:themeColor="hyperlink"/>
      <w:u w:val="single"/>
    </w:rPr>
  </w:style>
  <w:style w:type="paragraph" w:styleId="TOC1">
    <w:name w:val="toc 1"/>
    <w:basedOn w:val="Normal"/>
    <w:next w:val="Normal"/>
    <w:autoRedefine/>
    <w:uiPriority w:val="39"/>
    <w:unhideWhenUsed/>
    <w:rsid w:val="0032737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C2B8C2-3193-4AEB-BB33-57ADF560E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6</Pages>
  <Words>140411</Words>
  <Characters>622179</Characters>
  <Application>Microsoft Office Word</Application>
  <DocSecurity>0</DocSecurity>
  <Lines>13446</Lines>
  <Paragraphs>3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 Hurder</dc:creator>
  <cp:keywords/>
  <dc:description/>
  <cp:lastModifiedBy>Michael K Hurder</cp:lastModifiedBy>
  <cp:revision>4</cp:revision>
  <cp:lastPrinted>2024-05-31T11:12:00Z</cp:lastPrinted>
  <dcterms:created xsi:type="dcterms:W3CDTF">2024-11-29T18:30:00Z</dcterms:created>
  <dcterms:modified xsi:type="dcterms:W3CDTF">2026-03-09T00:03:00Z</dcterms:modified>
</cp:coreProperties>
</file>